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86F" w:rsidRDefault="007F7EC2" w:rsidP="007B1550">
      <w:pPr>
        <w:pStyle w:val="Title"/>
      </w:pPr>
      <w:bookmarkStart w:id="0" w:name="_GoBack"/>
      <w:bookmarkEnd w:id="0"/>
      <w:r>
        <w:t>Investigating Alternatives to the WIMP GUI</w:t>
      </w:r>
    </w:p>
    <w:p w:rsidR="007B1550" w:rsidRDefault="007B1550" w:rsidP="007B1550">
      <w:pPr>
        <w:pStyle w:val="Authors"/>
        <w:spacing w:after="0"/>
      </w:pPr>
      <w:r>
        <w:t>Evan Williams</w:t>
      </w:r>
    </w:p>
    <w:p w:rsidR="007B1550" w:rsidRDefault="007B1550" w:rsidP="007B1550">
      <w:pPr>
        <w:pStyle w:val="Authors"/>
        <w:rPr>
          <w:i/>
        </w:rPr>
      </w:pPr>
      <w:r>
        <w:rPr>
          <w:i/>
        </w:rPr>
        <w:t>School of Systems Engineering, The University of Reading, UK</w:t>
      </w:r>
    </w:p>
    <w:p w:rsidR="0093601F" w:rsidRDefault="002149EC" w:rsidP="00BF017F">
      <w:pPr>
        <w:pStyle w:val="Abstract"/>
      </w:pPr>
      <w:r>
        <w:t xml:space="preserve">Abstract – This document examines modern operating system user interfaces, assesses their usefulness and efficiency, and considers how they could be augmented or replaced by </w:t>
      </w:r>
      <w:r w:rsidR="007663B0">
        <w:t>zooming and command-based user interfaces, as proposed in Raskin’s “The Humane Interface”</w:t>
      </w:r>
      <w:r w:rsidR="00BF017F">
        <w:t xml:space="preserve"> (Addison-Wesley, 2000). It does this in three stages. First, the psychology of how people interact with systems was examined; second, a number of existing systems were analysed to see how well they utilised what was learned about people in step 1; and finally a prototype of a new system based on Raskin’s ideas was built. After examination and analysis it was found that the constructed prototype outperformed existing systems across a number of objective measures of usability.</w:t>
      </w:r>
    </w:p>
    <w:p w:rsidR="0093601F" w:rsidRDefault="0093601F" w:rsidP="0093601F">
      <w:pPr>
        <w:pStyle w:val="Quote"/>
        <w:ind w:left="1134" w:right="1110"/>
        <w:jc w:val="center"/>
      </w:pPr>
    </w:p>
    <w:p w:rsidR="0093601F" w:rsidRDefault="0093601F" w:rsidP="0093601F">
      <w:pPr>
        <w:pStyle w:val="Quote"/>
        <w:ind w:left="1134" w:right="1110"/>
        <w:jc w:val="center"/>
      </w:pPr>
    </w:p>
    <w:p w:rsidR="0093601F" w:rsidRDefault="0093601F" w:rsidP="0093601F">
      <w:pPr>
        <w:pStyle w:val="Quote"/>
        <w:ind w:left="1134" w:right="1110"/>
        <w:jc w:val="center"/>
      </w:pPr>
    </w:p>
    <w:p w:rsidR="004C23C0" w:rsidRDefault="0093601F" w:rsidP="0093601F">
      <w:pPr>
        <w:pStyle w:val="Quote"/>
        <w:ind w:left="1134" w:right="1110"/>
        <w:jc w:val="center"/>
      </w:pPr>
      <w:r>
        <w:t>“</w:t>
      </w:r>
      <w:r w:rsidRPr="0093601F">
        <w:t>The way to advance the interface is not to develop ever-more-faithful imitations of the desktop, but instead to escape the limitations of the desktop especially as computers themselves become ubiquitous and are used away from the desk</w:t>
      </w:r>
      <w:r w:rsidR="00841313">
        <w:t>.</w:t>
      </w:r>
      <w:r>
        <w:t>”</w:t>
      </w:r>
    </w:p>
    <w:p w:rsidR="00BF017F" w:rsidRDefault="004C23C0" w:rsidP="00762AA5">
      <w:pPr>
        <w:pStyle w:val="Quote"/>
        <w:spacing w:after="0"/>
        <w:ind w:left="1134" w:right="1110"/>
        <w:jc w:val="center"/>
        <w:rPr>
          <w:i w:val="0"/>
        </w:rPr>
      </w:pPr>
      <w:r w:rsidRPr="004C23C0">
        <w:rPr>
          <w:i w:val="0"/>
        </w:rPr>
        <w:t>-Gentner</w:t>
      </w:r>
      <w:r w:rsidR="006D6936">
        <w:rPr>
          <w:i w:val="0"/>
        </w:rPr>
        <w:t xml:space="preserve"> &amp; </w:t>
      </w:r>
      <w:r w:rsidRPr="004C23C0">
        <w:rPr>
          <w:i w:val="0"/>
        </w:rPr>
        <w:t>Nielsen, Anti-Mac Interfaces</w:t>
      </w:r>
    </w:p>
    <w:p w:rsidR="0093601F" w:rsidRPr="00762AA5" w:rsidRDefault="00BF017F" w:rsidP="0093601F">
      <w:pPr>
        <w:pStyle w:val="Quote"/>
        <w:ind w:left="1134" w:right="1110"/>
        <w:jc w:val="center"/>
      </w:pPr>
      <w:r w:rsidRPr="00762AA5">
        <w:rPr>
          <w:sz w:val="20"/>
        </w:rPr>
        <w:t xml:space="preserve">Communications of the ACM, </w:t>
      </w:r>
      <w:r w:rsidR="00762AA5" w:rsidRPr="00762AA5">
        <w:rPr>
          <w:sz w:val="20"/>
        </w:rPr>
        <w:t>August 1, 1996</w:t>
      </w:r>
      <w:r w:rsidR="0093601F" w:rsidRPr="00762AA5">
        <w:br w:type="page"/>
      </w:r>
    </w:p>
    <w:sdt>
      <w:sdtPr>
        <w:rPr>
          <w:rFonts w:asciiTheme="minorHAnsi" w:eastAsiaTheme="minorHAnsi" w:hAnsiTheme="minorHAnsi" w:cstheme="minorBidi"/>
          <w:b w:val="0"/>
          <w:bCs w:val="0"/>
          <w:szCs w:val="22"/>
          <w:lang w:val="en-GB" w:eastAsia="en-US"/>
        </w:rPr>
        <w:id w:val="-280030271"/>
        <w:docPartObj>
          <w:docPartGallery w:val="Table of Contents"/>
          <w:docPartUnique/>
        </w:docPartObj>
      </w:sdtPr>
      <w:sdtEndPr>
        <w:rPr>
          <w:noProof/>
        </w:rPr>
      </w:sdtEndPr>
      <w:sdtContent>
        <w:p w:rsidR="007663B0" w:rsidRDefault="007663B0" w:rsidP="00AE5B30">
          <w:pPr>
            <w:pStyle w:val="TOCHeading"/>
            <w:numPr>
              <w:ilvl w:val="0"/>
              <w:numId w:val="0"/>
            </w:numPr>
          </w:pPr>
          <w:r>
            <w:t>Table of Contents</w:t>
          </w:r>
        </w:p>
        <w:p w:rsidR="00D62AD4" w:rsidRDefault="007663B0">
          <w:pPr>
            <w:pStyle w:val="TOC1"/>
            <w:rPr>
              <w:rFonts w:eastAsiaTheme="minorEastAsia"/>
              <w:noProof/>
              <w:sz w:val="22"/>
              <w:lang w:eastAsia="en-GB"/>
            </w:rPr>
          </w:pPr>
          <w:r>
            <w:fldChar w:fldCharType="begin"/>
          </w:r>
          <w:r>
            <w:instrText xml:space="preserve"> TOC \o "1-</w:instrText>
          </w:r>
          <w:r w:rsidR="00C14E90">
            <w:instrText>6</w:instrText>
          </w:r>
          <w:r>
            <w:instrText xml:space="preserve">" \h \z \u </w:instrText>
          </w:r>
          <w:r>
            <w:fldChar w:fldCharType="separate"/>
          </w:r>
          <w:hyperlink w:anchor="_Toc402163402" w:history="1">
            <w:r w:rsidR="00D62AD4" w:rsidRPr="00266F56">
              <w:rPr>
                <w:rStyle w:val="Hyperlink"/>
                <w:noProof/>
              </w:rPr>
              <w:t>1</w:t>
            </w:r>
            <w:r w:rsidR="00D62AD4">
              <w:rPr>
                <w:rFonts w:eastAsiaTheme="minorEastAsia"/>
                <w:noProof/>
                <w:sz w:val="22"/>
                <w:lang w:eastAsia="en-GB"/>
              </w:rPr>
              <w:tab/>
            </w:r>
            <w:r w:rsidR="00D62AD4" w:rsidRPr="00266F56">
              <w:rPr>
                <w:rStyle w:val="Hyperlink"/>
                <w:noProof/>
              </w:rPr>
              <w:t>Introduction</w:t>
            </w:r>
            <w:r w:rsidR="00D62AD4">
              <w:rPr>
                <w:noProof/>
                <w:webHidden/>
              </w:rPr>
              <w:tab/>
            </w:r>
            <w:r w:rsidR="00D62AD4">
              <w:rPr>
                <w:noProof/>
                <w:webHidden/>
              </w:rPr>
              <w:fldChar w:fldCharType="begin"/>
            </w:r>
            <w:r w:rsidR="00D62AD4">
              <w:rPr>
                <w:noProof/>
                <w:webHidden/>
              </w:rPr>
              <w:instrText xml:space="preserve"> PAGEREF _Toc402163402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2"/>
            <w:rPr>
              <w:rFonts w:eastAsiaTheme="minorEastAsia"/>
              <w:noProof/>
              <w:sz w:val="22"/>
              <w:lang w:eastAsia="en-GB"/>
            </w:rPr>
          </w:pPr>
          <w:hyperlink w:anchor="_Toc402163403" w:history="1">
            <w:r w:rsidR="00D62AD4" w:rsidRPr="00266F56">
              <w:rPr>
                <w:rStyle w:val="Hyperlink"/>
                <w:noProof/>
              </w:rPr>
              <w:t>1.1</w:t>
            </w:r>
            <w:r w:rsidR="00D62AD4">
              <w:rPr>
                <w:rFonts w:eastAsiaTheme="minorEastAsia"/>
                <w:noProof/>
                <w:sz w:val="22"/>
                <w:lang w:eastAsia="en-GB"/>
              </w:rPr>
              <w:tab/>
            </w:r>
            <w:r w:rsidR="00D62AD4" w:rsidRPr="00266F56">
              <w:rPr>
                <w:rStyle w:val="Hyperlink"/>
                <w:noProof/>
              </w:rPr>
              <w:t>Purpose of the project</w:t>
            </w:r>
            <w:r w:rsidR="00D62AD4">
              <w:rPr>
                <w:noProof/>
                <w:webHidden/>
              </w:rPr>
              <w:tab/>
            </w:r>
            <w:r w:rsidR="00D62AD4">
              <w:rPr>
                <w:noProof/>
                <w:webHidden/>
              </w:rPr>
              <w:fldChar w:fldCharType="begin"/>
            </w:r>
            <w:r w:rsidR="00D62AD4">
              <w:rPr>
                <w:noProof/>
                <w:webHidden/>
              </w:rPr>
              <w:instrText xml:space="preserve"> PAGEREF _Toc402163403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2"/>
            <w:rPr>
              <w:rFonts w:eastAsiaTheme="minorEastAsia"/>
              <w:noProof/>
              <w:sz w:val="22"/>
              <w:lang w:eastAsia="en-GB"/>
            </w:rPr>
          </w:pPr>
          <w:hyperlink w:anchor="_Toc402163404" w:history="1">
            <w:r w:rsidR="00D62AD4" w:rsidRPr="00266F56">
              <w:rPr>
                <w:rStyle w:val="Hyperlink"/>
                <w:noProof/>
              </w:rPr>
              <w:t>1.2</w:t>
            </w:r>
            <w:r w:rsidR="00D62AD4">
              <w:rPr>
                <w:rFonts w:eastAsiaTheme="minorEastAsia"/>
                <w:noProof/>
                <w:sz w:val="22"/>
                <w:lang w:eastAsia="en-GB"/>
              </w:rPr>
              <w:tab/>
            </w:r>
            <w:r w:rsidR="00D62AD4" w:rsidRPr="00266F56">
              <w:rPr>
                <w:rStyle w:val="Hyperlink"/>
                <w:noProof/>
              </w:rPr>
              <w:t>Concerns in building a humane interface</w:t>
            </w:r>
            <w:r w:rsidR="00D62AD4">
              <w:rPr>
                <w:noProof/>
                <w:webHidden/>
              </w:rPr>
              <w:tab/>
            </w:r>
            <w:r w:rsidR="00D62AD4">
              <w:rPr>
                <w:noProof/>
                <w:webHidden/>
              </w:rPr>
              <w:fldChar w:fldCharType="begin"/>
            </w:r>
            <w:r w:rsidR="00D62AD4">
              <w:rPr>
                <w:noProof/>
                <w:webHidden/>
              </w:rPr>
              <w:instrText xml:space="preserve"> PAGEREF _Toc402163404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05" w:history="1">
            <w:r w:rsidR="00D62AD4" w:rsidRPr="00266F56">
              <w:rPr>
                <w:rStyle w:val="Hyperlink"/>
                <w:noProof/>
                <w14:scene3d>
                  <w14:camera w14:prst="orthographicFront"/>
                  <w14:lightRig w14:rig="threePt" w14:dir="t">
                    <w14:rot w14:lat="0" w14:lon="0" w14:rev="0"/>
                  </w14:lightRig>
                </w14:scene3d>
              </w:rPr>
              <w:t>1.2.1</w:t>
            </w:r>
            <w:r w:rsidR="00D62AD4">
              <w:rPr>
                <w:rFonts w:eastAsiaTheme="minorEastAsia"/>
                <w:noProof/>
                <w:sz w:val="22"/>
                <w:lang w:eastAsia="en-GB"/>
              </w:rPr>
              <w:tab/>
            </w:r>
            <w:r w:rsidR="00D62AD4" w:rsidRPr="00266F56">
              <w:rPr>
                <w:rStyle w:val="Hyperlink"/>
                <w:noProof/>
              </w:rPr>
              <w:t>Consider user input as sacred</w:t>
            </w:r>
            <w:r w:rsidR="00D62AD4">
              <w:rPr>
                <w:noProof/>
                <w:webHidden/>
              </w:rPr>
              <w:tab/>
            </w:r>
            <w:r w:rsidR="00D62AD4">
              <w:rPr>
                <w:noProof/>
                <w:webHidden/>
              </w:rPr>
              <w:fldChar w:fldCharType="begin"/>
            </w:r>
            <w:r w:rsidR="00D62AD4">
              <w:rPr>
                <w:noProof/>
                <w:webHidden/>
              </w:rPr>
              <w:instrText xml:space="preserve"> PAGEREF _Toc402163405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06" w:history="1">
            <w:r w:rsidR="00D62AD4" w:rsidRPr="00266F56">
              <w:rPr>
                <w:rStyle w:val="Hyperlink"/>
                <w:noProof/>
                <w14:scene3d>
                  <w14:camera w14:prst="orthographicFront"/>
                  <w14:lightRig w14:rig="threePt" w14:dir="t">
                    <w14:rot w14:lat="0" w14:lon="0" w14:rev="0"/>
                  </w14:lightRig>
                </w14:scene3d>
              </w:rPr>
              <w:t>1.2.2</w:t>
            </w:r>
            <w:r w:rsidR="00D62AD4">
              <w:rPr>
                <w:rFonts w:eastAsiaTheme="minorEastAsia"/>
                <w:noProof/>
                <w:sz w:val="22"/>
                <w:lang w:eastAsia="en-GB"/>
              </w:rPr>
              <w:tab/>
            </w:r>
            <w:r w:rsidR="00D62AD4" w:rsidRPr="00266F56">
              <w:rPr>
                <w:rStyle w:val="Hyperlink"/>
                <w:noProof/>
              </w:rPr>
              <w:t>Do not require more of the user than is necessary</w:t>
            </w:r>
            <w:r w:rsidR="00D62AD4">
              <w:rPr>
                <w:noProof/>
                <w:webHidden/>
              </w:rPr>
              <w:tab/>
            </w:r>
            <w:r w:rsidR="00D62AD4">
              <w:rPr>
                <w:noProof/>
                <w:webHidden/>
              </w:rPr>
              <w:fldChar w:fldCharType="begin"/>
            </w:r>
            <w:r w:rsidR="00D62AD4">
              <w:rPr>
                <w:noProof/>
                <w:webHidden/>
              </w:rPr>
              <w:instrText xml:space="preserve"> PAGEREF _Toc402163406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07" w:history="1">
            <w:r w:rsidR="00D62AD4" w:rsidRPr="00266F56">
              <w:rPr>
                <w:rStyle w:val="Hyperlink"/>
                <w:noProof/>
                <w14:scene3d>
                  <w14:camera w14:prst="orthographicFront"/>
                  <w14:lightRig w14:rig="threePt" w14:dir="t">
                    <w14:rot w14:lat="0" w14:lon="0" w14:rev="0"/>
                  </w14:lightRig>
                </w14:scene3d>
              </w:rPr>
              <w:t>1.2.3</w:t>
            </w:r>
            <w:r w:rsidR="00D62AD4">
              <w:rPr>
                <w:rFonts w:eastAsiaTheme="minorEastAsia"/>
                <w:noProof/>
                <w:sz w:val="22"/>
                <w:lang w:eastAsia="en-GB"/>
              </w:rPr>
              <w:tab/>
            </w:r>
            <w:r w:rsidR="00D62AD4" w:rsidRPr="00266F56">
              <w:rPr>
                <w:rStyle w:val="Hyperlink"/>
                <w:noProof/>
              </w:rPr>
              <w:t>Locus of attention</w:t>
            </w:r>
            <w:r w:rsidR="00D62AD4">
              <w:rPr>
                <w:noProof/>
                <w:webHidden/>
              </w:rPr>
              <w:tab/>
            </w:r>
            <w:r w:rsidR="00D62AD4">
              <w:rPr>
                <w:noProof/>
                <w:webHidden/>
              </w:rPr>
              <w:fldChar w:fldCharType="begin"/>
            </w:r>
            <w:r w:rsidR="00D62AD4">
              <w:rPr>
                <w:noProof/>
                <w:webHidden/>
              </w:rPr>
              <w:instrText xml:space="preserve"> PAGEREF _Toc402163407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08" w:history="1">
            <w:r w:rsidR="00D62AD4" w:rsidRPr="00266F56">
              <w:rPr>
                <w:rStyle w:val="Hyperlink"/>
                <w:noProof/>
                <w14:scene3d>
                  <w14:camera w14:prst="orthographicFront"/>
                  <w14:lightRig w14:rig="threePt" w14:dir="t">
                    <w14:rot w14:lat="0" w14:lon="0" w14:rev="0"/>
                  </w14:lightRig>
                </w14:scene3d>
              </w:rPr>
              <w:t>1.2.4</w:t>
            </w:r>
            <w:r w:rsidR="00D62AD4">
              <w:rPr>
                <w:rFonts w:eastAsiaTheme="minorEastAsia"/>
                <w:noProof/>
                <w:sz w:val="22"/>
                <w:lang w:eastAsia="en-GB"/>
              </w:rPr>
              <w:tab/>
            </w:r>
            <w:r w:rsidR="00D62AD4" w:rsidRPr="00266F56">
              <w:rPr>
                <w:rStyle w:val="Hyperlink"/>
                <w:noProof/>
              </w:rPr>
              <w:t>Monotony</w:t>
            </w:r>
            <w:r w:rsidR="00D62AD4">
              <w:rPr>
                <w:noProof/>
                <w:webHidden/>
              </w:rPr>
              <w:tab/>
            </w:r>
            <w:r w:rsidR="00D62AD4">
              <w:rPr>
                <w:noProof/>
                <w:webHidden/>
              </w:rPr>
              <w:fldChar w:fldCharType="begin"/>
            </w:r>
            <w:r w:rsidR="00D62AD4">
              <w:rPr>
                <w:noProof/>
                <w:webHidden/>
              </w:rPr>
              <w:instrText xml:space="preserve"> PAGEREF _Toc402163408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09" w:history="1">
            <w:r w:rsidR="00D62AD4" w:rsidRPr="00266F56">
              <w:rPr>
                <w:rStyle w:val="Hyperlink"/>
                <w:noProof/>
                <w14:scene3d>
                  <w14:camera w14:prst="orthographicFront"/>
                  <w14:lightRig w14:rig="threePt" w14:dir="t">
                    <w14:rot w14:lat="0" w14:lon="0" w14:rev="0"/>
                  </w14:lightRig>
                </w14:scene3d>
              </w:rPr>
              <w:t>1.2.5</w:t>
            </w:r>
            <w:r w:rsidR="00D62AD4">
              <w:rPr>
                <w:rFonts w:eastAsiaTheme="minorEastAsia"/>
                <w:noProof/>
                <w:sz w:val="22"/>
                <w:lang w:eastAsia="en-GB"/>
              </w:rPr>
              <w:tab/>
            </w:r>
            <w:r w:rsidR="00D62AD4" w:rsidRPr="00266F56">
              <w:rPr>
                <w:rStyle w:val="Hyperlink"/>
                <w:noProof/>
              </w:rPr>
              <w:t>Habit formation</w:t>
            </w:r>
            <w:r w:rsidR="00D62AD4">
              <w:rPr>
                <w:noProof/>
                <w:webHidden/>
              </w:rPr>
              <w:tab/>
            </w:r>
            <w:r w:rsidR="00D62AD4">
              <w:rPr>
                <w:noProof/>
                <w:webHidden/>
              </w:rPr>
              <w:fldChar w:fldCharType="begin"/>
            </w:r>
            <w:r w:rsidR="00D62AD4">
              <w:rPr>
                <w:noProof/>
                <w:webHidden/>
              </w:rPr>
              <w:instrText xml:space="preserve"> PAGEREF _Toc402163409 \h </w:instrText>
            </w:r>
            <w:r w:rsidR="00D62AD4">
              <w:rPr>
                <w:noProof/>
                <w:webHidden/>
              </w:rPr>
            </w:r>
            <w:r w:rsidR="00D62AD4">
              <w:rPr>
                <w:noProof/>
                <w:webHidden/>
              </w:rPr>
              <w:fldChar w:fldCharType="separate"/>
            </w:r>
            <w:r w:rsidR="00CF34C7">
              <w:rPr>
                <w:noProof/>
                <w:webHidden/>
              </w:rPr>
              <w:t>1</w:t>
            </w:r>
            <w:r w:rsidR="00D62AD4">
              <w:rPr>
                <w:noProof/>
                <w:webHidden/>
              </w:rPr>
              <w:fldChar w:fldCharType="end"/>
            </w:r>
          </w:hyperlink>
        </w:p>
        <w:p w:rsidR="00D62AD4" w:rsidRDefault="005263CF">
          <w:pPr>
            <w:pStyle w:val="TOC3"/>
            <w:rPr>
              <w:rFonts w:eastAsiaTheme="minorEastAsia"/>
              <w:noProof/>
              <w:sz w:val="22"/>
              <w:lang w:eastAsia="en-GB"/>
            </w:rPr>
          </w:pPr>
          <w:hyperlink w:anchor="_Toc402163410" w:history="1">
            <w:r w:rsidR="00D62AD4" w:rsidRPr="00266F56">
              <w:rPr>
                <w:rStyle w:val="Hyperlink"/>
                <w:noProof/>
                <w14:scene3d>
                  <w14:camera w14:prst="orthographicFront"/>
                  <w14:lightRig w14:rig="threePt" w14:dir="t">
                    <w14:rot w14:lat="0" w14:lon="0" w14:rev="0"/>
                  </w14:lightRig>
                </w14:scene3d>
              </w:rPr>
              <w:t>1.2.6</w:t>
            </w:r>
            <w:r w:rsidR="00D62AD4">
              <w:rPr>
                <w:rFonts w:eastAsiaTheme="minorEastAsia"/>
                <w:noProof/>
                <w:sz w:val="22"/>
                <w:lang w:eastAsia="en-GB"/>
              </w:rPr>
              <w:tab/>
            </w:r>
            <w:r w:rsidR="00D62AD4" w:rsidRPr="00266F56">
              <w:rPr>
                <w:rStyle w:val="Hyperlink"/>
                <w:noProof/>
              </w:rPr>
              <w:t>Amodalism</w:t>
            </w:r>
            <w:r w:rsidR="00D62AD4">
              <w:rPr>
                <w:noProof/>
                <w:webHidden/>
              </w:rPr>
              <w:tab/>
            </w:r>
            <w:r w:rsidR="00D62AD4">
              <w:rPr>
                <w:noProof/>
                <w:webHidden/>
              </w:rPr>
              <w:fldChar w:fldCharType="begin"/>
            </w:r>
            <w:r w:rsidR="00D62AD4">
              <w:rPr>
                <w:noProof/>
                <w:webHidden/>
              </w:rPr>
              <w:instrText xml:space="preserve"> PAGEREF _Toc402163410 \h </w:instrText>
            </w:r>
            <w:r w:rsidR="00D62AD4">
              <w:rPr>
                <w:noProof/>
                <w:webHidden/>
              </w:rPr>
            </w:r>
            <w:r w:rsidR="00D62AD4">
              <w:rPr>
                <w:noProof/>
                <w:webHidden/>
              </w:rPr>
              <w:fldChar w:fldCharType="separate"/>
            </w:r>
            <w:r w:rsidR="00CF34C7">
              <w:rPr>
                <w:noProof/>
                <w:webHidden/>
              </w:rPr>
              <w:t>2</w:t>
            </w:r>
            <w:r w:rsidR="00D62AD4">
              <w:rPr>
                <w:noProof/>
                <w:webHidden/>
              </w:rPr>
              <w:fldChar w:fldCharType="end"/>
            </w:r>
          </w:hyperlink>
        </w:p>
        <w:p w:rsidR="00D62AD4" w:rsidRDefault="005263CF">
          <w:pPr>
            <w:pStyle w:val="TOC2"/>
            <w:rPr>
              <w:rFonts w:eastAsiaTheme="minorEastAsia"/>
              <w:noProof/>
              <w:sz w:val="22"/>
              <w:lang w:eastAsia="en-GB"/>
            </w:rPr>
          </w:pPr>
          <w:hyperlink w:anchor="_Toc402163411" w:history="1">
            <w:r w:rsidR="00D62AD4" w:rsidRPr="00266F56">
              <w:rPr>
                <w:rStyle w:val="Hyperlink"/>
                <w:noProof/>
              </w:rPr>
              <w:t>1.3</w:t>
            </w:r>
            <w:r w:rsidR="00D62AD4">
              <w:rPr>
                <w:rFonts w:eastAsiaTheme="minorEastAsia"/>
                <w:noProof/>
                <w:sz w:val="22"/>
                <w:lang w:eastAsia="en-GB"/>
              </w:rPr>
              <w:tab/>
            </w:r>
            <w:r w:rsidR="00D62AD4" w:rsidRPr="00266F56">
              <w:rPr>
                <w:rStyle w:val="Hyperlink"/>
                <w:noProof/>
              </w:rPr>
              <w:t>The WIMP GUI</w:t>
            </w:r>
            <w:r w:rsidR="00D62AD4">
              <w:rPr>
                <w:noProof/>
                <w:webHidden/>
              </w:rPr>
              <w:tab/>
            </w:r>
            <w:r w:rsidR="00D62AD4">
              <w:rPr>
                <w:noProof/>
                <w:webHidden/>
              </w:rPr>
              <w:fldChar w:fldCharType="begin"/>
            </w:r>
            <w:r w:rsidR="00D62AD4">
              <w:rPr>
                <w:noProof/>
                <w:webHidden/>
              </w:rPr>
              <w:instrText xml:space="preserve"> PAGEREF _Toc402163411 \h </w:instrText>
            </w:r>
            <w:r w:rsidR="00D62AD4">
              <w:rPr>
                <w:noProof/>
                <w:webHidden/>
              </w:rPr>
            </w:r>
            <w:r w:rsidR="00D62AD4">
              <w:rPr>
                <w:noProof/>
                <w:webHidden/>
              </w:rPr>
              <w:fldChar w:fldCharType="separate"/>
            </w:r>
            <w:r w:rsidR="00CF34C7">
              <w:rPr>
                <w:noProof/>
                <w:webHidden/>
              </w:rPr>
              <w:t>2</w:t>
            </w:r>
            <w:r w:rsidR="00D62AD4">
              <w:rPr>
                <w:noProof/>
                <w:webHidden/>
              </w:rPr>
              <w:fldChar w:fldCharType="end"/>
            </w:r>
          </w:hyperlink>
        </w:p>
        <w:p w:rsidR="00D62AD4" w:rsidRDefault="005263CF">
          <w:pPr>
            <w:pStyle w:val="TOC1"/>
            <w:rPr>
              <w:rFonts w:eastAsiaTheme="minorEastAsia"/>
              <w:noProof/>
              <w:sz w:val="22"/>
              <w:lang w:eastAsia="en-GB"/>
            </w:rPr>
          </w:pPr>
          <w:hyperlink w:anchor="_Toc402163412" w:history="1">
            <w:r w:rsidR="00D62AD4" w:rsidRPr="00266F56">
              <w:rPr>
                <w:rStyle w:val="Hyperlink"/>
                <w:noProof/>
              </w:rPr>
              <w:t>2</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412 \h </w:instrText>
            </w:r>
            <w:r w:rsidR="00D62AD4">
              <w:rPr>
                <w:noProof/>
                <w:webHidden/>
              </w:rPr>
            </w:r>
            <w:r w:rsidR="00D62AD4">
              <w:rPr>
                <w:noProof/>
                <w:webHidden/>
              </w:rPr>
              <w:fldChar w:fldCharType="separate"/>
            </w:r>
            <w:r w:rsidR="00CF34C7">
              <w:rPr>
                <w:noProof/>
                <w:webHidden/>
              </w:rPr>
              <w:t>2</w:t>
            </w:r>
            <w:r w:rsidR="00D62AD4">
              <w:rPr>
                <w:noProof/>
                <w:webHidden/>
              </w:rPr>
              <w:fldChar w:fldCharType="end"/>
            </w:r>
          </w:hyperlink>
        </w:p>
        <w:p w:rsidR="00D62AD4" w:rsidRDefault="005263CF">
          <w:pPr>
            <w:pStyle w:val="TOC2"/>
            <w:rPr>
              <w:rFonts w:eastAsiaTheme="minorEastAsia"/>
              <w:noProof/>
              <w:sz w:val="22"/>
              <w:lang w:eastAsia="en-GB"/>
            </w:rPr>
          </w:pPr>
          <w:hyperlink w:anchor="_Toc402163413" w:history="1">
            <w:r w:rsidR="00D62AD4" w:rsidRPr="00266F56">
              <w:rPr>
                <w:rStyle w:val="Hyperlink"/>
                <w:noProof/>
              </w:rPr>
              <w:t>2.1</w:t>
            </w:r>
            <w:r w:rsidR="00D62AD4">
              <w:rPr>
                <w:rFonts w:eastAsiaTheme="minorEastAsia"/>
                <w:noProof/>
                <w:sz w:val="22"/>
                <w:lang w:eastAsia="en-GB"/>
              </w:rPr>
              <w:tab/>
            </w:r>
            <w:r w:rsidR="00D62AD4" w:rsidRPr="00266F56">
              <w:rPr>
                <w:rStyle w:val="Hyperlink"/>
                <w:noProof/>
              </w:rPr>
              <w:t>Flaws in the WIMP GUI</w:t>
            </w:r>
            <w:r w:rsidR="00D62AD4">
              <w:rPr>
                <w:noProof/>
                <w:webHidden/>
              </w:rPr>
              <w:tab/>
            </w:r>
            <w:r w:rsidR="00D62AD4">
              <w:rPr>
                <w:noProof/>
                <w:webHidden/>
              </w:rPr>
              <w:fldChar w:fldCharType="begin"/>
            </w:r>
            <w:r w:rsidR="00D62AD4">
              <w:rPr>
                <w:noProof/>
                <w:webHidden/>
              </w:rPr>
              <w:instrText xml:space="preserve"> PAGEREF _Toc402163413 \h </w:instrText>
            </w:r>
            <w:r w:rsidR="00D62AD4">
              <w:rPr>
                <w:noProof/>
                <w:webHidden/>
              </w:rPr>
            </w:r>
            <w:r w:rsidR="00D62AD4">
              <w:rPr>
                <w:noProof/>
                <w:webHidden/>
              </w:rPr>
              <w:fldChar w:fldCharType="separate"/>
            </w:r>
            <w:r w:rsidR="00CF34C7">
              <w:rPr>
                <w:noProof/>
                <w:webHidden/>
              </w:rPr>
              <w:t>2</w:t>
            </w:r>
            <w:r w:rsidR="00D62AD4">
              <w:rPr>
                <w:noProof/>
                <w:webHidden/>
              </w:rPr>
              <w:fldChar w:fldCharType="end"/>
            </w:r>
          </w:hyperlink>
        </w:p>
        <w:p w:rsidR="00D62AD4" w:rsidRDefault="005263CF">
          <w:pPr>
            <w:pStyle w:val="TOC3"/>
            <w:rPr>
              <w:rFonts w:eastAsiaTheme="minorEastAsia"/>
              <w:noProof/>
              <w:sz w:val="22"/>
              <w:lang w:eastAsia="en-GB"/>
            </w:rPr>
          </w:pPr>
          <w:hyperlink w:anchor="_Toc402163414" w:history="1">
            <w:r w:rsidR="00D62AD4" w:rsidRPr="00266F56">
              <w:rPr>
                <w:rStyle w:val="Hyperlink"/>
                <w:noProof/>
                <w14:scene3d>
                  <w14:camera w14:prst="orthographicFront"/>
                  <w14:lightRig w14:rig="threePt" w14:dir="t">
                    <w14:rot w14:lat="0" w14:lon="0" w14:rev="0"/>
                  </w14:lightRig>
                </w14:scene3d>
              </w:rPr>
              <w:t>2.1.3</w:t>
            </w:r>
            <w:r w:rsidR="00D62AD4">
              <w:rPr>
                <w:rFonts w:eastAsiaTheme="minorEastAsia"/>
                <w:noProof/>
                <w:sz w:val="22"/>
                <w:lang w:eastAsia="en-GB"/>
              </w:rPr>
              <w:tab/>
            </w:r>
            <w:r w:rsidR="00D62AD4" w:rsidRPr="00266F56">
              <w:rPr>
                <w:rStyle w:val="Hyperlink"/>
                <w:noProof/>
              </w:rPr>
              <w:t>Stagnation</w:t>
            </w:r>
            <w:r w:rsidR="00D62AD4">
              <w:rPr>
                <w:noProof/>
                <w:webHidden/>
              </w:rPr>
              <w:tab/>
            </w:r>
            <w:r w:rsidR="00D62AD4">
              <w:rPr>
                <w:noProof/>
                <w:webHidden/>
              </w:rPr>
              <w:fldChar w:fldCharType="begin"/>
            </w:r>
            <w:r w:rsidR="00D62AD4">
              <w:rPr>
                <w:noProof/>
                <w:webHidden/>
              </w:rPr>
              <w:instrText xml:space="preserve"> PAGEREF _Toc402163414 \h </w:instrText>
            </w:r>
            <w:r w:rsidR="00D62AD4">
              <w:rPr>
                <w:noProof/>
                <w:webHidden/>
              </w:rPr>
            </w:r>
            <w:r w:rsidR="00D62AD4">
              <w:rPr>
                <w:noProof/>
                <w:webHidden/>
              </w:rPr>
              <w:fldChar w:fldCharType="separate"/>
            </w:r>
            <w:r w:rsidR="00CF34C7">
              <w:rPr>
                <w:noProof/>
                <w:webHidden/>
              </w:rPr>
              <w:t>2</w:t>
            </w:r>
            <w:r w:rsidR="00D62AD4">
              <w:rPr>
                <w:noProof/>
                <w:webHidden/>
              </w:rPr>
              <w:fldChar w:fldCharType="end"/>
            </w:r>
          </w:hyperlink>
        </w:p>
        <w:p w:rsidR="00D62AD4" w:rsidRDefault="005263CF">
          <w:pPr>
            <w:pStyle w:val="TOC3"/>
            <w:rPr>
              <w:rFonts w:eastAsiaTheme="minorEastAsia"/>
              <w:noProof/>
              <w:sz w:val="22"/>
              <w:lang w:eastAsia="en-GB"/>
            </w:rPr>
          </w:pPr>
          <w:hyperlink w:anchor="_Toc402163415" w:history="1">
            <w:r w:rsidR="00D62AD4" w:rsidRPr="00266F56">
              <w:rPr>
                <w:rStyle w:val="Hyperlink"/>
                <w:noProof/>
                <w14:scene3d>
                  <w14:camera w14:prst="orthographicFront"/>
                  <w14:lightRig w14:rig="threePt" w14:dir="t">
                    <w14:rot w14:lat="0" w14:lon="0" w14:rev="0"/>
                  </w14:lightRig>
                </w14:scene3d>
              </w:rPr>
              <w:t>2.1.4</w:t>
            </w:r>
            <w:r w:rsidR="00D62AD4">
              <w:rPr>
                <w:rFonts w:eastAsiaTheme="minorEastAsia"/>
                <w:noProof/>
                <w:sz w:val="22"/>
                <w:lang w:eastAsia="en-GB"/>
              </w:rPr>
              <w:tab/>
            </w:r>
            <w:r w:rsidR="00D62AD4" w:rsidRPr="00266F56">
              <w:rPr>
                <w:rStyle w:val="Hyperlink"/>
                <w:noProof/>
              </w:rPr>
              <w:t>The filesystem</w:t>
            </w:r>
            <w:r w:rsidR="00D62AD4">
              <w:rPr>
                <w:noProof/>
                <w:webHidden/>
              </w:rPr>
              <w:tab/>
            </w:r>
            <w:r w:rsidR="00D62AD4">
              <w:rPr>
                <w:noProof/>
                <w:webHidden/>
              </w:rPr>
              <w:fldChar w:fldCharType="begin"/>
            </w:r>
            <w:r w:rsidR="00D62AD4">
              <w:rPr>
                <w:noProof/>
                <w:webHidden/>
              </w:rPr>
              <w:instrText xml:space="preserve"> PAGEREF _Toc402163415 \h </w:instrText>
            </w:r>
            <w:r w:rsidR="00D62AD4">
              <w:rPr>
                <w:noProof/>
                <w:webHidden/>
              </w:rPr>
            </w:r>
            <w:r w:rsidR="00D62AD4">
              <w:rPr>
                <w:noProof/>
                <w:webHidden/>
              </w:rPr>
              <w:fldChar w:fldCharType="separate"/>
            </w:r>
            <w:r w:rsidR="00CF34C7">
              <w:rPr>
                <w:noProof/>
                <w:webHidden/>
              </w:rPr>
              <w:t>3</w:t>
            </w:r>
            <w:r w:rsidR="00D62AD4">
              <w:rPr>
                <w:noProof/>
                <w:webHidden/>
              </w:rPr>
              <w:fldChar w:fldCharType="end"/>
            </w:r>
          </w:hyperlink>
        </w:p>
        <w:p w:rsidR="00D62AD4" w:rsidRDefault="005263CF">
          <w:pPr>
            <w:pStyle w:val="TOC3"/>
            <w:rPr>
              <w:rFonts w:eastAsiaTheme="minorEastAsia"/>
              <w:noProof/>
              <w:sz w:val="22"/>
              <w:lang w:eastAsia="en-GB"/>
            </w:rPr>
          </w:pPr>
          <w:hyperlink w:anchor="_Toc402163416" w:history="1">
            <w:r w:rsidR="00D62AD4" w:rsidRPr="00266F56">
              <w:rPr>
                <w:rStyle w:val="Hyperlink"/>
                <w:noProof/>
                <w14:scene3d>
                  <w14:camera w14:prst="orthographicFront"/>
                  <w14:lightRig w14:rig="threePt" w14:dir="t">
                    <w14:rot w14:lat="0" w14:lon="0" w14:rev="0"/>
                  </w14:lightRig>
                </w14:scene3d>
              </w:rPr>
              <w:t>2.1.5</w:t>
            </w:r>
            <w:r w:rsidR="00D62AD4">
              <w:rPr>
                <w:rFonts w:eastAsiaTheme="minorEastAsia"/>
                <w:noProof/>
                <w:sz w:val="22"/>
                <w:lang w:eastAsia="en-GB"/>
              </w:rPr>
              <w:tab/>
            </w:r>
            <w:r w:rsidR="00D62AD4" w:rsidRPr="00266F56">
              <w:rPr>
                <w:rStyle w:val="Hyperlink"/>
                <w:noProof/>
              </w:rPr>
              <w:t>Application-centric design</w:t>
            </w:r>
            <w:r w:rsidR="00D62AD4">
              <w:rPr>
                <w:noProof/>
                <w:webHidden/>
              </w:rPr>
              <w:tab/>
            </w:r>
            <w:r w:rsidR="00D62AD4">
              <w:rPr>
                <w:noProof/>
                <w:webHidden/>
              </w:rPr>
              <w:fldChar w:fldCharType="begin"/>
            </w:r>
            <w:r w:rsidR="00D62AD4">
              <w:rPr>
                <w:noProof/>
                <w:webHidden/>
              </w:rPr>
              <w:instrText xml:space="preserve"> PAGEREF _Toc402163416 \h </w:instrText>
            </w:r>
            <w:r w:rsidR="00D62AD4">
              <w:rPr>
                <w:noProof/>
                <w:webHidden/>
              </w:rPr>
            </w:r>
            <w:r w:rsidR="00D62AD4">
              <w:rPr>
                <w:noProof/>
                <w:webHidden/>
              </w:rPr>
              <w:fldChar w:fldCharType="separate"/>
            </w:r>
            <w:r w:rsidR="00CF34C7">
              <w:rPr>
                <w:noProof/>
                <w:webHidden/>
              </w:rPr>
              <w:t>3</w:t>
            </w:r>
            <w:r w:rsidR="00D62AD4">
              <w:rPr>
                <w:noProof/>
                <w:webHidden/>
              </w:rPr>
              <w:fldChar w:fldCharType="end"/>
            </w:r>
          </w:hyperlink>
        </w:p>
        <w:p w:rsidR="00D62AD4" w:rsidRDefault="005263CF">
          <w:pPr>
            <w:pStyle w:val="TOC3"/>
            <w:rPr>
              <w:rFonts w:eastAsiaTheme="minorEastAsia"/>
              <w:noProof/>
              <w:sz w:val="22"/>
              <w:lang w:eastAsia="en-GB"/>
            </w:rPr>
          </w:pPr>
          <w:hyperlink w:anchor="_Toc402163417" w:history="1">
            <w:r w:rsidR="00D62AD4" w:rsidRPr="00266F56">
              <w:rPr>
                <w:rStyle w:val="Hyperlink"/>
                <w:noProof/>
                <w14:scene3d>
                  <w14:camera w14:prst="orthographicFront"/>
                  <w14:lightRig w14:rig="threePt" w14:dir="t">
                    <w14:rot w14:lat="0" w14:lon="0" w14:rev="0"/>
                  </w14:lightRig>
                </w14:scene3d>
              </w:rPr>
              <w:t>2.1.6</w:t>
            </w:r>
            <w:r w:rsidR="00D62AD4">
              <w:rPr>
                <w:rFonts w:eastAsiaTheme="minorEastAsia"/>
                <w:noProof/>
                <w:sz w:val="22"/>
                <w:lang w:eastAsia="en-GB"/>
              </w:rPr>
              <w:tab/>
            </w:r>
            <w:r w:rsidR="00D62AD4" w:rsidRPr="00266F56">
              <w:rPr>
                <w:rStyle w:val="Hyperlink"/>
                <w:noProof/>
              </w:rPr>
              <w:t>Inefficiency</w:t>
            </w:r>
            <w:r w:rsidR="00D62AD4">
              <w:rPr>
                <w:noProof/>
                <w:webHidden/>
              </w:rPr>
              <w:tab/>
            </w:r>
            <w:r w:rsidR="00D62AD4">
              <w:rPr>
                <w:noProof/>
                <w:webHidden/>
              </w:rPr>
              <w:fldChar w:fldCharType="begin"/>
            </w:r>
            <w:r w:rsidR="00D62AD4">
              <w:rPr>
                <w:noProof/>
                <w:webHidden/>
              </w:rPr>
              <w:instrText xml:space="preserve"> PAGEREF _Toc402163417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2"/>
            <w:rPr>
              <w:rFonts w:eastAsiaTheme="minorEastAsia"/>
              <w:noProof/>
              <w:sz w:val="22"/>
              <w:lang w:eastAsia="en-GB"/>
            </w:rPr>
          </w:pPr>
          <w:hyperlink w:anchor="_Toc402163418" w:history="1">
            <w:r w:rsidR="00D62AD4" w:rsidRPr="00266F56">
              <w:rPr>
                <w:rStyle w:val="Hyperlink"/>
                <w:noProof/>
              </w:rPr>
              <w:t>2.2</w:t>
            </w:r>
            <w:r w:rsidR="00D62AD4">
              <w:rPr>
                <w:rFonts w:eastAsiaTheme="minorEastAsia"/>
                <w:noProof/>
                <w:sz w:val="22"/>
                <w:lang w:eastAsia="en-GB"/>
              </w:rPr>
              <w:tab/>
            </w:r>
            <w:r w:rsidR="00D62AD4" w:rsidRPr="00266F56">
              <w:rPr>
                <w:rStyle w:val="Hyperlink"/>
                <w:noProof/>
              </w:rPr>
              <w:t>Analysis of existing systems</w:t>
            </w:r>
            <w:r w:rsidR="00D62AD4">
              <w:rPr>
                <w:noProof/>
                <w:webHidden/>
              </w:rPr>
              <w:tab/>
            </w:r>
            <w:r w:rsidR="00D62AD4">
              <w:rPr>
                <w:noProof/>
                <w:webHidden/>
              </w:rPr>
              <w:fldChar w:fldCharType="begin"/>
            </w:r>
            <w:r w:rsidR="00D62AD4">
              <w:rPr>
                <w:noProof/>
                <w:webHidden/>
              </w:rPr>
              <w:instrText xml:space="preserve"> PAGEREF _Toc402163418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3"/>
            <w:rPr>
              <w:rFonts w:eastAsiaTheme="minorEastAsia"/>
              <w:noProof/>
              <w:sz w:val="22"/>
              <w:lang w:eastAsia="en-GB"/>
            </w:rPr>
          </w:pPr>
          <w:hyperlink w:anchor="_Toc402163419" w:history="1">
            <w:r w:rsidR="00D62AD4" w:rsidRPr="00266F56">
              <w:rPr>
                <w:rStyle w:val="Hyperlink"/>
                <w:noProof/>
                <w14:scene3d>
                  <w14:camera w14:prst="orthographicFront"/>
                  <w14:lightRig w14:rig="threePt" w14:dir="t">
                    <w14:rot w14:lat="0" w14:lon="0" w14:rev="0"/>
                  </w14:lightRig>
                </w14:scene3d>
              </w:rPr>
              <w:t>2.2.1</w:t>
            </w:r>
            <w:r w:rsidR="00D62AD4">
              <w:rPr>
                <w:rFonts w:eastAsiaTheme="minorEastAsia"/>
                <w:noProof/>
                <w:sz w:val="22"/>
                <w:lang w:eastAsia="en-GB"/>
              </w:rPr>
              <w:tab/>
            </w:r>
            <w:r w:rsidR="00D62AD4" w:rsidRPr="00266F56">
              <w:rPr>
                <w:rStyle w:val="Hyperlink"/>
                <w:noProof/>
              </w:rPr>
              <w:t>Analytical techniques</w:t>
            </w:r>
            <w:r w:rsidR="00D62AD4">
              <w:rPr>
                <w:noProof/>
                <w:webHidden/>
              </w:rPr>
              <w:tab/>
            </w:r>
            <w:r w:rsidR="00D62AD4">
              <w:rPr>
                <w:noProof/>
                <w:webHidden/>
              </w:rPr>
              <w:fldChar w:fldCharType="begin"/>
            </w:r>
            <w:r w:rsidR="00D62AD4">
              <w:rPr>
                <w:noProof/>
                <w:webHidden/>
              </w:rPr>
              <w:instrText xml:space="preserve"> PAGEREF _Toc402163419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4"/>
            <w:rPr>
              <w:rFonts w:eastAsiaTheme="minorEastAsia"/>
              <w:noProof/>
              <w:sz w:val="22"/>
              <w:lang w:eastAsia="en-GB"/>
            </w:rPr>
          </w:pPr>
          <w:hyperlink w:anchor="_Toc402163420" w:history="1">
            <w:r w:rsidR="00D62AD4" w:rsidRPr="00266F56">
              <w:rPr>
                <w:rStyle w:val="Hyperlink"/>
                <w:noProof/>
              </w:rPr>
              <w:t>2.2.1.1</w:t>
            </w:r>
            <w:r w:rsidR="00D62AD4">
              <w:rPr>
                <w:rFonts w:eastAsiaTheme="minorEastAsia"/>
                <w:noProof/>
                <w:sz w:val="22"/>
                <w:lang w:eastAsia="en-GB"/>
              </w:rPr>
              <w:tab/>
            </w:r>
            <w:r w:rsidR="00D62AD4" w:rsidRPr="00266F56">
              <w:rPr>
                <w:rStyle w:val="Hyperlink"/>
                <w:noProof/>
              </w:rPr>
              <w:t>GOMS Analysis</w:t>
            </w:r>
            <w:r w:rsidR="00D62AD4">
              <w:rPr>
                <w:noProof/>
                <w:webHidden/>
              </w:rPr>
              <w:tab/>
            </w:r>
            <w:r w:rsidR="00D62AD4">
              <w:rPr>
                <w:noProof/>
                <w:webHidden/>
              </w:rPr>
              <w:fldChar w:fldCharType="begin"/>
            </w:r>
            <w:r w:rsidR="00D62AD4">
              <w:rPr>
                <w:noProof/>
                <w:webHidden/>
              </w:rPr>
              <w:instrText xml:space="preserve"> PAGEREF _Toc402163420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4"/>
            <w:rPr>
              <w:rFonts w:eastAsiaTheme="minorEastAsia"/>
              <w:noProof/>
              <w:sz w:val="22"/>
              <w:lang w:eastAsia="en-GB"/>
            </w:rPr>
          </w:pPr>
          <w:hyperlink w:anchor="_Toc402163421" w:history="1">
            <w:r w:rsidR="00D62AD4" w:rsidRPr="00266F56">
              <w:rPr>
                <w:rStyle w:val="Hyperlink"/>
                <w:noProof/>
              </w:rPr>
              <w:t>2.2.1.2</w:t>
            </w:r>
            <w:r w:rsidR="00D62AD4">
              <w:rPr>
                <w:rFonts w:eastAsiaTheme="minorEastAsia"/>
                <w:noProof/>
                <w:sz w:val="22"/>
                <w:lang w:eastAsia="en-GB"/>
              </w:rPr>
              <w:tab/>
            </w:r>
            <w:r w:rsidR="00D62AD4" w:rsidRPr="00266F56">
              <w:rPr>
                <w:rStyle w:val="Hyperlink"/>
                <w:noProof/>
              </w:rPr>
              <w:t>Informational efficiency</w:t>
            </w:r>
            <w:r w:rsidR="00D62AD4">
              <w:rPr>
                <w:noProof/>
                <w:webHidden/>
              </w:rPr>
              <w:tab/>
            </w:r>
            <w:r w:rsidR="00D62AD4">
              <w:rPr>
                <w:noProof/>
                <w:webHidden/>
              </w:rPr>
              <w:fldChar w:fldCharType="begin"/>
            </w:r>
            <w:r w:rsidR="00D62AD4">
              <w:rPr>
                <w:noProof/>
                <w:webHidden/>
              </w:rPr>
              <w:instrText xml:space="preserve"> PAGEREF _Toc402163421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4"/>
            <w:rPr>
              <w:rFonts w:eastAsiaTheme="minorEastAsia"/>
              <w:noProof/>
              <w:sz w:val="22"/>
              <w:lang w:eastAsia="en-GB"/>
            </w:rPr>
          </w:pPr>
          <w:hyperlink w:anchor="_Toc402163422" w:history="1">
            <w:r w:rsidR="00D62AD4" w:rsidRPr="00266F56">
              <w:rPr>
                <w:rStyle w:val="Hyperlink"/>
                <w:noProof/>
              </w:rPr>
              <w:t>2.2.1.3</w:t>
            </w:r>
            <w:r w:rsidR="00D62AD4">
              <w:rPr>
                <w:rFonts w:eastAsiaTheme="minorEastAsia"/>
                <w:noProof/>
                <w:sz w:val="22"/>
                <w:lang w:eastAsia="en-GB"/>
              </w:rPr>
              <w:tab/>
            </w:r>
            <w:r w:rsidR="00D62AD4" w:rsidRPr="00266F56">
              <w:rPr>
                <w:rStyle w:val="Hyperlink"/>
                <w:noProof/>
              </w:rPr>
              <w:t>Fitts’ Law</w:t>
            </w:r>
            <w:r w:rsidR="00D62AD4">
              <w:rPr>
                <w:noProof/>
                <w:webHidden/>
              </w:rPr>
              <w:tab/>
            </w:r>
            <w:r w:rsidR="00D62AD4">
              <w:rPr>
                <w:noProof/>
                <w:webHidden/>
              </w:rPr>
              <w:fldChar w:fldCharType="begin"/>
            </w:r>
            <w:r w:rsidR="00D62AD4">
              <w:rPr>
                <w:noProof/>
                <w:webHidden/>
              </w:rPr>
              <w:instrText xml:space="preserve"> PAGEREF _Toc402163422 \h </w:instrText>
            </w:r>
            <w:r w:rsidR="00D62AD4">
              <w:rPr>
                <w:noProof/>
                <w:webHidden/>
              </w:rPr>
            </w:r>
            <w:r w:rsidR="00D62AD4">
              <w:rPr>
                <w:noProof/>
                <w:webHidden/>
              </w:rPr>
              <w:fldChar w:fldCharType="separate"/>
            </w:r>
            <w:r w:rsidR="00CF34C7">
              <w:rPr>
                <w:noProof/>
                <w:webHidden/>
              </w:rPr>
              <w:t>4</w:t>
            </w:r>
            <w:r w:rsidR="00D62AD4">
              <w:rPr>
                <w:noProof/>
                <w:webHidden/>
              </w:rPr>
              <w:fldChar w:fldCharType="end"/>
            </w:r>
          </w:hyperlink>
        </w:p>
        <w:p w:rsidR="00D62AD4" w:rsidRDefault="005263CF">
          <w:pPr>
            <w:pStyle w:val="TOC4"/>
            <w:rPr>
              <w:rFonts w:eastAsiaTheme="minorEastAsia"/>
              <w:noProof/>
              <w:sz w:val="22"/>
              <w:lang w:eastAsia="en-GB"/>
            </w:rPr>
          </w:pPr>
          <w:hyperlink w:anchor="_Toc402163423" w:history="1">
            <w:r w:rsidR="00D62AD4" w:rsidRPr="00266F56">
              <w:rPr>
                <w:rStyle w:val="Hyperlink"/>
                <w:noProof/>
              </w:rPr>
              <w:t>2.2.1.4</w:t>
            </w:r>
            <w:r w:rsidR="00D62AD4">
              <w:rPr>
                <w:rFonts w:eastAsiaTheme="minorEastAsia"/>
                <w:noProof/>
                <w:sz w:val="22"/>
                <w:lang w:eastAsia="en-GB"/>
              </w:rPr>
              <w:tab/>
            </w:r>
            <w:r w:rsidR="00D62AD4" w:rsidRPr="00266F56">
              <w:rPr>
                <w:rStyle w:val="Hyperlink"/>
                <w:noProof/>
              </w:rPr>
              <w:t>Hick’s Law</w:t>
            </w:r>
            <w:r w:rsidR="00D62AD4">
              <w:rPr>
                <w:noProof/>
                <w:webHidden/>
              </w:rPr>
              <w:tab/>
            </w:r>
            <w:r w:rsidR="00D62AD4">
              <w:rPr>
                <w:noProof/>
                <w:webHidden/>
              </w:rPr>
              <w:fldChar w:fldCharType="begin"/>
            </w:r>
            <w:r w:rsidR="00D62AD4">
              <w:rPr>
                <w:noProof/>
                <w:webHidden/>
              </w:rPr>
              <w:instrText xml:space="preserve"> PAGEREF _Toc402163423 \h </w:instrText>
            </w:r>
            <w:r w:rsidR="00D62AD4">
              <w:rPr>
                <w:noProof/>
                <w:webHidden/>
              </w:rPr>
            </w:r>
            <w:r w:rsidR="00D62AD4">
              <w:rPr>
                <w:noProof/>
                <w:webHidden/>
              </w:rPr>
              <w:fldChar w:fldCharType="separate"/>
            </w:r>
            <w:r w:rsidR="00CF34C7">
              <w:rPr>
                <w:noProof/>
                <w:webHidden/>
              </w:rPr>
              <w:t>5</w:t>
            </w:r>
            <w:r w:rsidR="00D62AD4">
              <w:rPr>
                <w:noProof/>
                <w:webHidden/>
              </w:rPr>
              <w:fldChar w:fldCharType="end"/>
            </w:r>
          </w:hyperlink>
        </w:p>
        <w:p w:rsidR="00D62AD4" w:rsidRDefault="005263CF">
          <w:pPr>
            <w:pStyle w:val="TOC3"/>
            <w:rPr>
              <w:rFonts w:eastAsiaTheme="minorEastAsia"/>
              <w:noProof/>
              <w:sz w:val="22"/>
              <w:lang w:eastAsia="en-GB"/>
            </w:rPr>
          </w:pPr>
          <w:hyperlink w:anchor="_Toc402163424" w:history="1">
            <w:r w:rsidR="00D62AD4" w:rsidRPr="00266F56">
              <w:rPr>
                <w:rStyle w:val="Hyperlink"/>
                <w:noProof/>
                <w14:scene3d>
                  <w14:camera w14:prst="orthographicFront"/>
                  <w14:lightRig w14:rig="threePt" w14:dir="t">
                    <w14:rot w14:lat="0" w14:lon="0" w14:rev="0"/>
                  </w14:lightRig>
                </w14:scene3d>
              </w:rPr>
              <w:t>2.2.2</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424 \h </w:instrText>
            </w:r>
            <w:r w:rsidR="00D62AD4">
              <w:rPr>
                <w:noProof/>
                <w:webHidden/>
              </w:rPr>
            </w:r>
            <w:r w:rsidR="00D62AD4">
              <w:rPr>
                <w:noProof/>
                <w:webHidden/>
              </w:rPr>
              <w:fldChar w:fldCharType="separate"/>
            </w:r>
            <w:r w:rsidR="00CF34C7">
              <w:rPr>
                <w:noProof/>
                <w:webHidden/>
              </w:rPr>
              <w:t>5</w:t>
            </w:r>
            <w:r w:rsidR="00D62AD4">
              <w:rPr>
                <w:noProof/>
                <w:webHidden/>
              </w:rPr>
              <w:fldChar w:fldCharType="end"/>
            </w:r>
          </w:hyperlink>
        </w:p>
        <w:p w:rsidR="00D62AD4" w:rsidRDefault="005263CF">
          <w:pPr>
            <w:pStyle w:val="TOC3"/>
            <w:rPr>
              <w:rFonts w:eastAsiaTheme="minorEastAsia"/>
              <w:noProof/>
              <w:sz w:val="22"/>
              <w:lang w:eastAsia="en-GB"/>
            </w:rPr>
          </w:pPr>
          <w:hyperlink w:anchor="_Toc402163425" w:history="1">
            <w:r w:rsidR="00D62AD4" w:rsidRPr="00266F56">
              <w:rPr>
                <w:rStyle w:val="Hyperlink"/>
                <w:noProof/>
                <w14:scene3d>
                  <w14:camera w14:prst="orthographicFront"/>
                  <w14:lightRig w14:rig="threePt" w14:dir="t">
                    <w14:rot w14:lat="0" w14:lon="0" w14:rev="0"/>
                  </w14:lightRig>
                </w14:scene3d>
              </w:rPr>
              <w:t>2.2.3</w:t>
            </w:r>
            <w:r w:rsidR="00D62AD4">
              <w:rPr>
                <w:rFonts w:eastAsiaTheme="minorEastAsia"/>
                <w:noProof/>
                <w:sz w:val="22"/>
                <w:lang w:eastAsia="en-GB"/>
              </w:rPr>
              <w:tab/>
            </w:r>
            <w:r w:rsidR="00D62AD4" w:rsidRPr="00266F56">
              <w:rPr>
                <w:rStyle w:val="Hyperlink"/>
                <w:noProof/>
              </w:rPr>
              <w:t>The systems</w:t>
            </w:r>
            <w:r w:rsidR="00D62AD4">
              <w:rPr>
                <w:noProof/>
                <w:webHidden/>
              </w:rPr>
              <w:tab/>
            </w:r>
            <w:r w:rsidR="00D62AD4">
              <w:rPr>
                <w:noProof/>
                <w:webHidden/>
              </w:rPr>
              <w:fldChar w:fldCharType="begin"/>
            </w:r>
            <w:r w:rsidR="00D62AD4">
              <w:rPr>
                <w:noProof/>
                <w:webHidden/>
              </w:rPr>
              <w:instrText xml:space="preserve"> PAGEREF _Toc402163425 \h </w:instrText>
            </w:r>
            <w:r w:rsidR="00D62AD4">
              <w:rPr>
                <w:noProof/>
                <w:webHidden/>
              </w:rPr>
            </w:r>
            <w:r w:rsidR="00D62AD4">
              <w:rPr>
                <w:noProof/>
                <w:webHidden/>
              </w:rPr>
              <w:fldChar w:fldCharType="separate"/>
            </w:r>
            <w:r w:rsidR="00CF34C7">
              <w:rPr>
                <w:noProof/>
                <w:webHidden/>
              </w:rPr>
              <w:t>5</w:t>
            </w:r>
            <w:r w:rsidR="00D62AD4">
              <w:rPr>
                <w:noProof/>
                <w:webHidden/>
              </w:rPr>
              <w:fldChar w:fldCharType="end"/>
            </w:r>
          </w:hyperlink>
        </w:p>
        <w:p w:rsidR="00D62AD4" w:rsidRDefault="005263CF">
          <w:pPr>
            <w:pStyle w:val="TOC4"/>
            <w:rPr>
              <w:rFonts w:eastAsiaTheme="minorEastAsia"/>
              <w:noProof/>
              <w:sz w:val="22"/>
              <w:lang w:eastAsia="en-GB"/>
            </w:rPr>
          </w:pPr>
          <w:hyperlink w:anchor="_Toc402163426" w:history="1">
            <w:r w:rsidR="00D62AD4" w:rsidRPr="00266F56">
              <w:rPr>
                <w:rStyle w:val="Hyperlink"/>
                <w:noProof/>
              </w:rPr>
              <w:t>2.2.3.1</w:t>
            </w:r>
            <w:r w:rsidR="00D62AD4">
              <w:rPr>
                <w:rFonts w:eastAsiaTheme="minorEastAsia"/>
                <w:noProof/>
                <w:sz w:val="22"/>
                <w:lang w:eastAsia="en-GB"/>
              </w:rPr>
              <w:tab/>
            </w:r>
            <w:r w:rsidR="00D62AD4" w:rsidRPr="00266F56">
              <w:rPr>
                <w:rStyle w:val="Hyperlink"/>
                <w:noProof/>
              </w:rPr>
              <w:t>Windows 7 “Aero”</w:t>
            </w:r>
            <w:r w:rsidR="00D62AD4">
              <w:rPr>
                <w:noProof/>
                <w:webHidden/>
              </w:rPr>
              <w:tab/>
            </w:r>
            <w:r w:rsidR="00D62AD4">
              <w:rPr>
                <w:noProof/>
                <w:webHidden/>
              </w:rPr>
              <w:fldChar w:fldCharType="begin"/>
            </w:r>
            <w:r w:rsidR="00D62AD4">
              <w:rPr>
                <w:noProof/>
                <w:webHidden/>
              </w:rPr>
              <w:instrText xml:space="preserve"> PAGEREF _Toc402163426 \h </w:instrText>
            </w:r>
            <w:r w:rsidR="00D62AD4">
              <w:rPr>
                <w:noProof/>
                <w:webHidden/>
              </w:rPr>
            </w:r>
            <w:r w:rsidR="00D62AD4">
              <w:rPr>
                <w:noProof/>
                <w:webHidden/>
              </w:rPr>
              <w:fldChar w:fldCharType="separate"/>
            </w:r>
            <w:r w:rsidR="00CF34C7">
              <w:rPr>
                <w:noProof/>
                <w:webHidden/>
              </w:rPr>
              <w:t>5</w:t>
            </w:r>
            <w:r w:rsidR="00D62AD4">
              <w:rPr>
                <w:noProof/>
                <w:webHidden/>
              </w:rPr>
              <w:fldChar w:fldCharType="end"/>
            </w:r>
          </w:hyperlink>
        </w:p>
        <w:p w:rsidR="00D62AD4" w:rsidRDefault="005263CF">
          <w:pPr>
            <w:pStyle w:val="TOC5"/>
            <w:rPr>
              <w:rFonts w:eastAsiaTheme="minorEastAsia"/>
              <w:noProof/>
              <w:sz w:val="22"/>
              <w:lang w:eastAsia="en-GB"/>
            </w:rPr>
          </w:pPr>
          <w:hyperlink w:anchor="_Toc402163427" w:history="1">
            <w:r w:rsidR="00D62AD4" w:rsidRPr="00266F56">
              <w:rPr>
                <w:rStyle w:val="Hyperlink"/>
                <w:noProof/>
              </w:rPr>
              <w:t>2.2.3.1.1</w:t>
            </w:r>
            <w:r w:rsidR="00D62AD4">
              <w:rPr>
                <w:rFonts w:eastAsiaTheme="minorEastAsia"/>
                <w:noProof/>
                <w:sz w:val="22"/>
                <w:lang w:eastAsia="en-GB"/>
              </w:rPr>
              <w:tab/>
            </w:r>
            <w:r w:rsidR="00D62AD4" w:rsidRPr="00266F56">
              <w:rPr>
                <w:rStyle w:val="Hyperlink"/>
                <w:noProof/>
              </w:rPr>
              <w:t>System Overview</w:t>
            </w:r>
            <w:r w:rsidR="00D62AD4">
              <w:rPr>
                <w:noProof/>
                <w:webHidden/>
              </w:rPr>
              <w:tab/>
            </w:r>
            <w:r w:rsidR="00D62AD4">
              <w:rPr>
                <w:noProof/>
                <w:webHidden/>
              </w:rPr>
              <w:fldChar w:fldCharType="begin"/>
            </w:r>
            <w:r w:rsidR="00D62AD4">
              <w:rPr>
                <w:noProof/>
                <w:webHidden/>
              </w:rPr>
              <w:instrText xml:space="preserve"> PAGEREF _Toc402163427 \h </w:instrText>
            </w:r>
            <w:r w:rsidR="00D62AD4">
              <w:rPr>
                <w:noProof/>
                <w:webHidden/>
              </w:rPr>
            </w:r>
            <w:r w:rsidR="00D62AD4">
              <w:rPr>
                <w:noProof/>
                <w:webHidden/>
              </w:rPr>
              <w:fldChar w:fldCharType="separate"/>
            </w:r>
            <w:r w:rsidR="00CF34C7">
              <w:rPr>
                <w:noProof/>
                <w:webHidden/>
              </w:rPr>
              <w:t>5</w:t>
            </w:r>
            <w:r w:rsidR="00D62AD4">
              <w:rPr>
                <w:noProof/>
                <w:webHidden/>
              </w:rPr>
              <w:fldChar w:fldCharType="end"/>
            </w:r>
          </w:hyperlink>
        </w:p>
        <w:p w:rsidR="00D62AD4" w:rsidRDefault="005263CF">
          <w:pPr>
            <w:pStyle w:val="TOC5"/>
            <w:rPr>
              <w:rFonts w:eastAsiaTheme="minorEastAsia"/>
              <w:noProof/>
              <w:sz w:val="22"/>
              <w:lang w:eastAsia="en-GB"/>
            </w:rPr>
          </w:pPr>
          <w:hyperlink w:anchor="_Toc402163428" w:history="1">
            <w:r w:rsidR="00D62AD4" w:rsidRPr="00266F56">
              <w:rPr>
                <w:rStyle w:val="Hyperlink"/>
                <w:noProof/>
              </w:rPr>
              <w:t>2.2.3.1.2</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428 \h </w:instrText>
            </w:r>
            <w:r w:rsidR="00D62AD4">
              <w:rPr>
                <w:noProof/>
                <w:webHidden/>
              </w:rPr>
            </w:r>
            <w:r w:rsidR="00D62AD4">
              <w:rPr>
                <w:noProof/>
                <w:webHidden/>
              </w:rPr>
              <w:fldChar w:fldCharType="separate"/>
            </w:r>
            <w:r w:rsidR="00CF34C7">
              <w:rPr>
                <w:noProof/>
                <w:webHidden/>
              </w:rPr>
              <w:t>6</w:t>
            </w:r>
            <w:r w:rsidR="00D62AD4">
              <w:rPr>
                <w:noProof/>
                <w:webHidden/>
              </w:rPr>
              <w:fldChar w:fldCharType="end"/>
            </w:r>
          </w:hyperlink>
        </w:p>
        <w:p w:rsidR="00D62AD4" w:rsidRDefault="005263CF">
          <w:pPr>
            <w:pStyle w:val="TOC6"/>
            <w:rPr>
              <w:rFonts w:eastAsiaTheme="minorEastAsia"/>
              <w:noProof/>
              <w:sz w:val="22"/>
              <w:lang w:eastAsia="en-GB"/>
            </w:rPr>
          </w:pPr>
          <w:hyperlink w:anchor="_Toc402163429" w:history="1">
            <w:r w:rsidR="00D62AD4" w:rsidRPr="00266F56">
              <w:rPr>
                <w:rStyle w:val="Hyperlink"/>
                <w:noProof/>
              </w:rPr>
              <w:t>2.2.3.1.2.1</w:t>
            </w:r>
            <w:r w:rsidR="00D62AD4">
              <w:rPr>
                <w:rFonts w:eastAsiaTheme="minorEastAsia"/>
                <w:noProof/>
                <w:sz w:val="22"/>
                <w:lang w:eastAsia="en-GB"/>
              </w:rPr>
              <w:tab/>
            </w:r>
            <w:r w:rsidR="00D62AD4" w:rsidRPr="00266F56">
              <w:rPr>
                <w:rStyle w:val="Hyperlink"/>
                <w:noProof/>
              </w:rPr>
              <w:t>Enter text &amp; Spell check</w:t>
            </w:r>
            <w:r w:rsidR="00D62AD4">
              <w:rPr>
                <w:noProof/>
                <w:webHidden/>
              </w:rPr>
              <w:tab/>
            </w:r>
            <w:r w:rsidR="00D62AD4">
              <w:rPr>
                <w:noProof/>
                <w:webHidden/>
              </w:rPr>
              <w:fldChar w:fldCharType="begin"/>
            </w:r>
            <w:r w:rsidR="00D62AD4">
              <w:rPr>
                <w:noProof/>
                <w:webHidden/>
              </w:rPr>
              <w:instrText xml:space="preserve"> PAGEREF _Toc402163429 \h </w:instrText>
            </w:r>
            <w:r w:rsidR="00D62AD4">
              <w:rPr>
                <w:noProof/>
                <w:webHidden/>
              </w:rPr>
            </w:r>
            <w:r w:rsidR="00D62AD4">
              <w:rPr>
                <w:noProof/>
                <w:webHidden/>
              </w:rPr>
              <w:fldChar w:fldCharType="separate"/>
            </w:r>
            <w:r w:rsidR="00CF34C7">
              <w:rPr>
                <w:noProof/>
                <w:webHidden/>
              </w:rPr>
              <w:t>6</w:t>
            </w:r>
            <w:r w:rsidR="00D62AD4">
              <w:rPr>
                <w:noProof/>
                <w:webHidden/>
              </w:rPr>
              <w:fldChar w:fldCharType="end"/>
            </w:r>
          </w:hyperlink>
        </w:p>
        <w:p w:rsidR="00D62AD4" w:rsidRDefault="005263CF">
          <w:pPr>
            <w:pStyle w:val="TOC6"/>
            <w:rPr>
              <w:rFonts w:eastAsiaTheme="minorEastAsia"/>
              <w:noProof/>
              <w:sz w:val="22"/>
              <w:lang w:eastAsia="en-GB"/>
            </w:rPr>
          </w:pPr>
          <w:hyperlink w:anchor="_Toc402163430" w:history="1">
            <w:r w:rsidR="00D62AD4" w:rsidRPr="00266F56">
              <w:rPr>
                <w:rStyle w:val="Hyperlink"/>
                <w:noProof/>
              </w:rPr>
              <w:t>2.2.3.1.2.2</w:t>
            </w:r>
            <w:r w:rsidR="00D62AD4">
              <w:rPr>
                <w:rFonts w:eastAsiaTheme="minorEastAsia"/>
                <w:noProof/>
                <w:sz w:val="22"/>
                <w:lang w:eastAsia="en-GB"/>
              </w:rPr>
              <w:tab/>
            </w:r>
            <w:r w:rsidR="00D62AD4" w:rsidRPr="00266F56">
              <w:rPr>
                <w:rStyle w:val="Hyperlink"/>
                <w:noProof/>
              </w:rPr>
              <w:t>Save, close, and open the above document</w:t>
            </w:r>
            <w:r w:rsidR="00D62AD4">
              <w:rPr>
                <w:noProof/>
                <w:webHidden/>
              </w:rPr>
              <w:tab/>
            </w:r>
            <w:r w:rsidR="00D62AD4">
              <w:rPr>
                <w:noProof/>
                <w:webHidden/>
              </w:rPr>
              <w:fldChar w:fldCharType="begin"/>
            </w:r>
            <w:r w:rsidR="00D62AD4">
              <w:rPr>
                <w:noProof/>
                <w:webHidden/>
              </w:rPr>
              <w:instrText xml:space="preserve"> PAGEREF _Toc402163430 \h </w:instrText>
            </w:r>
            <w:r w:rsidR="00D62AD4">
              <w:rPr>
                <w:noProof/>
                <w:webHidden/>
              </w:rPr>
            </w:r>
            <w:r w:rsidR="00D62AD4">
              <w:rPr>
                <w:noProof/>
                <w:webHidden/>
              </w:rPr>
              <w:fldChar w:fldCharType="separate"/>
            </w:r>
            <w:r w:rsidR="00CF34C7">
              <w:rPr>
                <w:noProof/>
                <w:webHidden/>
              </w:rPr>
              <w:t>7</w:t>
            </w:r>
            <w:r w:rsidR="00D62AD4">
              <w:rPr>
                <w:noProof/>
                <w:webHidden/>
              </w:rPr>
              <w:fldChar w:fldCharType="end"/>
            </w:r>
          </w:hyperlink>
        </w:p>
        <w:p w:rsidR="00D62AD4" w:rsidRDefault="005263CF">
          <w:pPr>
            <w:pStyle w:val="TOC6"/>
            <w:rPr>
              <w:rFonts w:eastAsiaTheme="minorEastAsia"/>
              <w:noProof/>
              <w:sz w:val="22"/>
              <w:lang w:eastAsia="en-GB"/>
            </w:rPr>
          </w:pPr>
          <w:hyperlink w:anchor="_Toc402163431" w:history="1">
            <w:r w:rsidR="00D62AD4" w:rsidRPr="00266F56">
              <w:rPr>
                <w:rStyle w:val="Hyperlink"/>
                <w:noProof/>
              </w:rPr>
              <w:t>2.2.3.1.2.3</w:t>
            </w:r>
            <w:r w:rsidR="00D62AD4">
              <w:rPr>
                <w:rFonts w:eastAsiaTheme="minorEastAsia"/>
                <w:noProof/>
                <w:sz w:val="22"/>
                <w:lang w:eastAsia="en-GB"/>
              </w:rPr>
              <w:tab/>
            </w:r>
            <w:r w:rsidR="00D62AD4" w:rsidRPr="00266F56">
              <w:rPr>
                <w:rStyle w:val="Hyperlink"/>
                <w:noProof/>
              </w:rPr>
              <w:t>Translate the above text to Spanish</w:t>
            </w:r>
            <w:r w:rsidR="00D62AD4">
              <w:rPr>
                <w:noProof/>
                <w:webHidden/>
              </w:rPr>
              <w:tab/>
            </w:r>
            <w:r w:rsidR="00D62AD4">
              <w:rPr>
                <w:noProof/>
                <w:webHidden/>
              </w:rPr>
              <w:fldChar w:fldCharType="begin"/>
            </w:r>
            <w:r w:rsidR="00D62AD4">
              <w:rPr>
                <w:noProof/>
                <w:webHidden/>
              </w:rPr>
              <w:instrText xml:space="preserve"> PAGEREF _Toc402163431 \h </w:instrText>
            </w:r>
            <w:r w:rsidR="00D62AD4">
              <w:rPr>
                <w:noProof/>
                <w:webHidden/>
              </w:rPr>
            </w:r>
            <w:r w:rsidR="00D62AD4">
              <w:rPr>
                <w:noProof/>
                <w:webHidden/>
              </w:rPr>
              <w:fldChar w:fldCharType="separate"/>
            </w:r>
            <w:r w:rsidR="00CF34C7">
              <w:rPr>
                <w:noProof/>
                <w:webHidden/>
              </w:rPr>
              <w:t>8</w:t>
            </w:r>
            <w:r w:rsidR="00D62AD4">
              <w:rPr>
                <w:noProof/>
                <w:webHidden/>
              </w:rPr>
              <w:fldChar w:fldCharType="end"/>
            </w:r>
          </w:hyperlink>
        </w:p>
        <w:p w:rsidR="00D62AD4" w:rsidRDefault="005263CF">
          <w:pPr>
            <w:pStyle w:val="TOC6"/>
            <w:rPr>
              <w:rFonts w:eastAsiaTheme="minorEastAsia"/>
              <w:noProof/>
              <w:sz w:val="22"/>
              <w:lang w:eastAsia="en-GB"/>
            </w:rPr>
          </w:pPr>
          <w:hyperlink w:anchor="_Toc402163432" w:history="1">
            <w:r w:rsidR="00D62AD4" w:rsidRPr="00266F56">
              <w:rPr>
                <w:rStyle w:val="Hyperlink"/>
                <w:noProof/>
              </w:rPr>
              <w:t>2.2.3.1.2.4</w:t>
            </w:r>
            <w:r w:rsidR="00D62AD4">
              <w:rPr>
                <w:rFonts w:eastAsiaTheme="minorEastAsia"/>
                <w:noProof/>
                <w:sz w:val="22"/>
                <w:lang w:eastAsia="en-GB"/>
              </w:rPr>
              <w:tab/>
            </w:r>
            <w:r w:rsidR="00D62AD4" w:rsidRPr="00266F56">
              <w:rPr>
                <w:rStyle w:val="Hyperlink"/>
                <w:noProof/>
              </w:rPr>
              <w:t>See what the next calendar event is</w:t>
            </w:r>
            <w:r w:rsidR="00D62AD4">
              <w:rPr>
                <w:noProof/>
                <w:webHidden/>
              </w:rPr>
              <w:tab/>
            </w:r>
            <w:r w:rsidR="00D62AD4">
              <w:rPr>
                <w:noProof/>
                <w:webHidden/>
              </w:rPr>
              <w:fldChar w:fldCharType="begin"/>
            </w:r>
            <w:r w:rsidR="00D62AD4">
              <w:rPr>
                <w:noProof/>
                <w:webHidden/>
              </w:rPr>
              <w:instrText xml:space="preserve"> PAGEREF _Toc402163432 \h </w:instrText>
            </w:r>
            <w:r w:rsidR="00D62AD4">
              <w:rPr>
                <w:noProof/>
                <w:webHidden/>
              </w:rPr>
            </w:r>
            <w:r w:rsidR="00D62AD4">
              <w:rPr>
                <w:noProof/>
                <w:webHidden/>
              </w:rPr>
              <w:fldChar w:fldCharType="separate"/>
            </w:r>
            <w:r w:rsidR="00CF34C7">
              <w:rPr>
                <w:noProof/>
                <w:webHidden/>
              </w:rPr>
              <w:t>8</w:t>
            </w:r>
            <w:r w:rsidR="00D62AD4">
              <w:rPr>
                <w:noProof/>
                <w:webHidden/>
              </w:rPr>
              <w:fldChar w:fldCharType="end"/>
            </w:r>
          </w:hyperlink>
        </w:p>
        <w:p w:rsidR="00D62AD4" w:rsidRDefault="005263CF">
          <w:pPr>
            <w:pStyle w:val="TOC6"/>
            <w:rPr>
              <w:rFonts w:eastAsiaTheme="minorEastAsia"/>
              <w:noProof/>
              <w:sz w:val="22"/>
              <w:lang w:eastAsia="en-GB"/>
            </w:rPr>
          </w:pPr>
          <w:hyperlink w:anchor="_Toc402163433" w:history="1">
            <w:r w:rsidR="00D62AD4" w:rsidRPr="00266F56">
              <w:rPr>
                <w:rStyle w:val="Hyperlink"/>
                <w:noProof/>
              </w:rPr>
              <w:t>2.2.3.1.2.5</w:t>
            </w:r>
            <w:r w:rsidR="00D62AD4">
              <w:rPr>
                <w:rFonts w:eastAsiaTheme="minorEastAsia"/>
                <w:noProof/>
                <w:sz w:val="22"/>
                <w:lang w:eastAsia="en-GB"/>
              </w:rPr>
              <w:tab/>
            </w:r>
            <w:r w:rsidR="00D62AD4" w:rsidRPr="00266F56">
              <w:rPr>
                <w:rStyle w:val="Hyperlink"/>
                <w:noProof/>
              </w:rPr>
              <w:t>Create a calendar event every Friday at 1pm for the next 6 weeks</w:t>
            </w:r>
            <w:r w:rsidR="00D62AD4">
              <w:rPr>
                <w:noProof/>
                <w:webHidden/>
              </w:rPr>
              <w:tab/>
            </w:r>
            <w:r w:rsidR="00D62AD4">
              <w:rPr>
                <w:noProof/>
                <w:webHidden/>
              </w:rPr>
              <w:fldChar w:fldCharType="begin"/>
            </w:r>
            <w:r w:rsidR="00D62AD4">
              <w:rPr>
                <w:noProof/>
                <w:webHidden/>
              </w:rPr>
              <w:instrText xml:space="preserve"> PAGEREF _Toc402163433 \h </w:instrText>
            </w:r>
            <w:r w:rsidR="00D62AD4">
              <w:rPr>
                <w:noProof/>
                <w:webHidden/>
              </w:rPr>
            </w:r>
            <w:r w:rsidR="00D62AD4">
              <w:rPr>
                <w:noProof/>
                <w:webHidden/>
              </w:rPr>
              <w:fldChar w:fldCharType="separate"/>
            </w:r>
            <w:r w:rsidR="00CF34C7">
              <w:rPr>
                <w:noProof/>
                <w:webHidden/>
              </w:rPr>
              <w:t>8</w:t>
            </w:r>
            <w:r w:rsidR="00D62AD4">
              <w:rPr>
                <w:noProof/>
                <w:webHidden/>
              </w:rPr>
              <w:fldChar w:fldCharType="end"/>
            </w:r>
          </w:hyperlink>
        </w:p>
        <w:p w:rsidR="00D62AD4" w:rsidRDefault="005263CF">
          <w:pPr>
            <w:pStyle w:val="TOC6"/>
            <w:rPr>
              <w:rFonts w:eastAsiaTheme="minorEastAsia"/>
              <w:noProof/>
              <w:sz w:val="22"/>
              <w:lang w:eastAsia="en-GB"/>
            </w:rPr>
          </w:pPr>
          <w:hyperlink w:anchor="_Toc402163434" w:history="1">
            <w:r w:rsidR="00D62AD4" w:rsidRPr="00266F56">
              <w:rPr>
                <w:rStyle w:val="Hyperlink"/>
                <w:noProof/>
              </w:rPr>
              <w:t>2.2.3.1.2.6</w:t>
            </w:r>
            <w:r w:rsidR="00D62AD4">
              <w:rPr>
                <w:rFonts w:eastAsiaTheme="minorEastAsia"/>
                <w:noProof/>
                <w:sz w:val="22"/>
                <w:lang w:eastAsia="en-GB"/>
              </w:rPr>
              <w:tab/>
            </w:r>
            <w:r w:rsidR="00D62AD4" w:rsidRPr="00266F56">
              <w:rPr>
                <w:rStyle w:val="Hyperlink"/>
                <w:noProof/>
              </w:rPr>
              <w:t>Find the cube root of 25</w:t>
            </w:r>
            <w:r w:rsidR="00D62AD4">
              <w:rPr>
                <w:noProof/>
                <w:webHidden/>
              </w:rPr>
              <w:tab/>
            </w:r>
            <w:r w:rsidR="00D62AD4">
              <w:rPr>
                <w:noProof/>
                <w:webHidden/>
              </w:rPr>
              <w:fldChar w:fldCharType="begin"/>
            </w:r>
            <w:r w:rsidR="00D62AD4">
              <w:rPr>
                <w:noProof/>
                <w:webHidden/>
              </w:rPr>
              <w:instrText xml:space="preserve"> PAGEREF _Toc402163434 \h </w:instrText>
            </w:r>
            <w:r w:rsidR="00D62AD4">
              <w:rPr>
                <w:noProof/>
                <w:webHidden/>
              </w:rPr>
            </w:r>
            <w:r w:rsidR="00D62AD4">
              <w:rPr>
                <w:noProof/>
                <w:webHidden/>
              </w:rPr>
              <w:fldChar w:fldCharType="separate"/>
            </w:r>
            <w:r w:rsidR="00CF34C7">
              <w:rPr>
                <w:noProof/>
                <w:webHidden/>
              </w:rPr>
              <w:t>9</w:t>
            </w:r>
            <w:r w:rsidR="00D62AD4">
              <w:rPr>
                <w:noProof/>
                <w:webHidden/>
              </w:rPr>
              <w:fldChar w:fldCharType="end"/>
            </w:r>
          </w:hyperlink>
        </w:p>
        <w:p w:rsidR="00D62AD4" w:rsidRDefault="005263CF">
          <w:pPr>
            <w:pStyle w:val="TOC6"/>
            <w:rPr>
              <w:rFonts w:eastAsiaTheme="minorEastAsia"/>
              <w:noProof/>
              <w:sz w:val="22"/>
              <w:lang w:eastAsia="en-GB"/>
            </w:rPr>
          </w:pPr>
          <w:hyperlink w:anchor="_Toc402163435" w:history="1">
            <w:r w:rsidR="00D62AD4" w:rsidRPr="00266F56">
              <w:rPr>
                <w:rStyle w:val="Hyperlink"/>
                <w:noProof/>
              </w:rPr>
              <w:t>2.2.3.1.2.7</w:t>
            </w:r>
            <w:r w:rsidR="00D62AD4">
              <w:rPr>
                <w:rFonts w:eastAsiaTheme="minorEastAsia"/>
                <w:noProof/>
                <w:sz w:val="22"/>
                <w:lang w:eastAsia="en-GB"/>
              </w:rPr>
              <w:tab/>
            </w:r>
            <w:r w:rsidR="00D62AD4" w:rsidRPr="00266F56">
              <w:rPr>
                <w:rStyle w:val="Hyperlink"/>
                <w:noProof/>
              </w:rPr>
              <w:t>Search for the ITNG wiki page</w:t>
            </w:r>
            <w:r w:rsidR="00D62AD4">
              <w:rPr>
                <w:noProof/>
                <w:webHidden/>
              </w:rPr>
              <w:tab/>
            </w:r>
            <w:r w:rsidR="00D62AD4">
              <w:rPr>
                <w:noProof/>
                <w:webHidden/>
              </w:rPr>
              <w:fldChar w:fldCharType="begin"/>
            </w:r>
            <w:r w:rsidR="00D62AD4">
              <w:rPr>
                <w:noProof/>
                <w:webHidden/>
              </w:rPr>
              <w:instrText xml:space="preserve"> PAGEREF _Toc402163435 \h </w:instrText>
            </w:r>
            <w:r w:rsidR="00D62AD4">
              <w:rPr>
                <w:noProof/>
                <w:webHidden/>
              </w:rPr>
            </w:r>
            <w:r w:rsidR="00D62AD4">
              <w:rPr>
                <w:noProof/>
                <w:webHidden/>
              </w:rPr>
              <w:fldChar w:fldCharType="separate"/>
            </w:r>
            <w:r w:rsidR="00CF34C7">
              <w:rPr>
                <w:noProof/>
                <w:webHidden/>
              </w:rPr>
              <w:t>10</w:t>
            </w:r>
            <w:r w:rsidR="00D62AD4">
              <w:rPr>
                <w:noProof/>
                <w:webHidden/>
              </w:rPr>
              <w:fldChar w:fldCharType="end"/>
            </w:r>
          </w:hyperlink>
        </w:p>
        <w:p w:rsidR="00D62AD4" w:rsidRDefault="005263CF">
          <w:pPr>
            <w:pStyle w:val="TOC4"/>
            <w:rPr>
              <w:rFonts w:eastAsiaTheme="minorEastAsia"/>
              <w:noProof/>
              <w:sz w:val="22"/>
              <w:lang w:eastAsia="en-GB"/>
            </w:rPr>
          </w:pPr>
          <w:hyperlink w:anchor="_Toc402163436" w:history="1">
            <w:r w:rsidR="00D62AD4" w:rsidRPr="00266F56">
              <w:rPr>
                <w:rStyle w:val="Hyperlink"/>
                <w:noProof/>
              </w:rPr>
              <w:t>2.2.3.2</w:t>
            </w:r>
            <w:r w:rsidR="00D62AD4">
              <w:rPr>
                <w:rFonts w:eastAsiaTheme="minorEastAsia"/>
                <w:noProof/>
                <w:sz w:val="22"/>
                <w:lang w:eastAsia="en-GB"/>
              </w:rPr>
              <w:tab/>
            </w:r>
            <w:r w:rsidR="00D62AD4" w:rsidRPr="00266F56">
              <w:rPr>
                <w:rStyle w:val="Hyperlink"/>
                <w:noProof/>
              </w:rPr>
              <w:t>Windows 8 “Metro”</w:t>
            </w:r>
            <w:r w:rsidR="00D62AD4">
              <w:rPr>
                <w:noProof/>
                <w:webHidden/>
              </w:rPr>
              <w:tab/>
            </w:r>
            <w:r w:rsidR="00D62AD4">
              <w:rPr>
                <w:noProof/>
                <w:webHidden/>
              </w:rPr>
              <w:fldChar w:fldCharType="begin"/>
            </w:r>
            <w:r w:rsidR="00D62AD4">
              <w:rPr>
                <w:noProof/>
                <w:webHidden/>
              </w:rPr>
              <w:instrText xml:space="preserve"> PAGEREF _Toc402163436 \h </w:instrText>
            </w:r>
            <w:r w:rsidR="00D62AD4">
              <w:rPr>
                <w:noProof/>
                <w:webHidden/>
              </w:rPr>
            </w:r>
            <w:r w:rsidR="00D62AD4">
              <w:rPr>
                <w:noProof/>
                <w:webHidden/>
              </w:rPr>
              <w:fldChar w:fldCharType="separate"/>
            </w:r>
            <w:r w:rsidR="00CF34C7">
              <w:rPr>
                <w:noProof/>
                <w:webHidden/>
              </w:rPr>
              <w:t>10</w:t>
            </w:r>
            <w:r w:rsidR="00D62AD4">
              <w:rPr>
                <w:noProof/>
                <w:webHidden/>
              </w:rPr>
              <w:fldChar w:fldCharType="end"/>
            </w:r>
          </w:hyperlink>
        </w:p>
        <w:p w:rsidR="00D62AD4" w:rsidRDefault="005263CF">
          <w:pPr>
            <w:pStyle w:val="TOC5"/>
            <w:rPr>
              <w:rFonts w:eastAsiaTheme="minorEastAsia"/>
              <w:noProof/>
              <w:sz w:val="22"/>
              <w:lang w:eastAsia="en-GB"/>
            </w:rPr>
          </w:pPr>
          <w:hyperlink w:anchor="_Toc402163437" w:history="1">
            <w:r w:rsidR="00D62AD4" w:rsidRPr="00266F56">
              <w:rPr>
                <w:rStyle w:val="Hyperlink"/>
                <w:noProof/>
              </w:rPr>
              <w:t>2.2.3.2.1</w:t>
            </w:r>
            <w:r w:rsidR="00D62AD4">
              <w:rPr>
                <w:rFonts w:eastAsiaTheme="minorEastAsia"/>
                <w:noProof/>
                <w:sz w:val="22"/>
                <w:lang w:eastAsia="en-GB"/>
              </w:rPr>
              <w:tab/>
            </w:r>
            <w:r w:rsidR="00D62AD4" w:rsidRPr="00266F56">
              <w:rPr>
                <w:rStyle w:val="Hyperlink"/>
                <w:noProof/>
              </w:rPr>
              <w:t>System Overview</w:t>
            </w:r>
            <w:r w:rsidR="00D62AD4">
              <w:rPr>
                <w:noProof/>
                <w:webHidden/>
              </w:rPr>
              <w:tab/>
            </w:r>
            <w:r w:rsidR="00D62AD4">
              <w:rPr>
                <w:noProof/>
                <w:webHidden/>
              </w:rPr>
              <w:fldChar w:fldCharType="begin"/>
            </w:r>
            <w:r w:rsidR="00D62AD4">
              <w:rPr>
                <w:noProof/>
                <w:webHidden/>
              </w:rPr>
              <w:instrText xml:space="preserve"> PAGEREF _Toc402163437 \h </w:instrText>
            </w:r>
            <w:r w:rsidR="00D62AD4">
              <w:rPr>
                <w:noProof/>
                <w:webHidden/>
              </w:rPr>
            </w:r>
            <w:r w:rsidR="00D62AD4">
              <w:rPr>
                <w:noProof/>
                <w:webHidden/>
              </w:rPr>
              <w:fldChar w:fldCharType="separate"/>
            </w:r>
            <w:r w:rsidR="00CF34C7">
              <w:rPr>
                <w:noProof/>
                <w:webHidden/>
              </w:rPr>
              <w:t>10</w:t>
            </w:r>
            <w:r w:rsidR="00D62AD4">
              <w:rPr>
                <w:noProof/>
                <w:webHidden/>
              </w:rPr>
              <w:fldChar w:fldCharType="end"/>
            </w:r>
          </w:hyperlink>
        </w:p>
        <w:p w:rsidR="00D62AD4" w:rsidRDefault="005263CF">
          <w:pPr>
            <w:pStyle w:val="TOC5"/>
            <w:rPr>
              <w:rFonts w:eastAsiaTheme="minorEastAsia"/>
              <w:noProof/>
              <w:sz w:val="22"/>
              <w:lang w:eastAsia="en-GB"/>
            </w:rPr>
          </w:pPr>
          <w:hyperlink w:anchor="_Toc402163438" w:history="1">
            <w:r w:rsidR="00D62AD4" w:rsidRPr="00266F56">
              <w:rPr>
                <w:rStyle w:val="Hyperlink"/>
                <w:noProof/>
              </w:rPr>
              <w:t>2.2.3.2.2</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438 \h </w:instrText>
            </w:r>
            <w:r w:rsidR="00D62AD4">
              <w:rPr>
                <w:noProof/>
                <w:webHidden/>
              </w:rPr>
            </w:r>
            <w:r w:rsidR="00D62AD4">
              <w:rPr>
                <w:noProof/>
                <w:webHidden/>
              </w:rPr>
              <w:fldChar w:fldCharType="separate"/>
            </w:r>
            <w:r w:rsidR="00CF34C7">
              <w:rPr>
                <w:noProof/>
                <w:webHidden/>
              </w:rPr>
              <w:t>10</w:t>
            </w:r>
            <w:r w:rsidR="00D62AD4">
              <w:rPr>
                <w:noProof/>
                <w:webHidden/>
              </w:rPr>
              <w:fldChar w:fldCharType="end"/>
            </w:r>
          </w:hyperlink>
        </w:p>
        <w:p w:rsidR="00D62AD4" w:rsidRDefault="005263CF">
          <w:pPr>
            <w:pStyle w:val="TOC6"/>
            <w:rPr>
              <w:rFonts w:eastAsiaTheme="minorEastAsia"/>
              <w:noProof/>
              <w:sz w:val="22"/>
              <w:lang w:eastAsia="en-GB"/>
            </w:rPr>
          </w:pPr>
          <w:hyperlink w:anchor="_Toc402163439" w:history="1">
            <w:r w:rsidR="00D62AD4" w:rsidRPr="00266F56">
              <w:rPr>
                <w:rStyle w:val="Hyperlink"/>
                <w:noProof/>
              </w:rPr>
              <w:t>2.2.3.2.2.3</w:t>
            </w:r>
            <w:r w:rsidR="00D62AD4">
              <w:rPr>
                <w:rFonts w:eastAsiaTheme="minorEastAsia"/>
                <w:noProof/>
                <w:sz w:val="22"/>
                <w:lang w:eastAsia="en-GB"/>
              </w:rPr>
              <w:tab/>
            </w:r>
            <w:r w:rsidR="00D62AD4" w:rsidRPr="00266F56">
              <w:rPr>
                <w:rStyle w:val="Hyperlink"/>
                <w:noProof/>
              </w:rPr>
              <w:t>Translate the text to Spanish</w:t>
            </w:r>
            <w:r w:rsidR="00D62AD4">
              <w:rPr>
                <w:noProof/>
                <w:webHidden/>
              </w:rPr>
              <w:tab/>
            </w:r>
            <w:r w:rsidR="00D62AD4">
              <w:rPr>
                <w:noProof/>
                <w:webHidden/>
              </w:rPr>
              <w:fldChar w:fldCharType="begin"/>
            </w:r>
            <w:r w:rsidR="00D62AD4">
              <w:rPr>
                <w:noProof/>
                <w:webHidden/>
              </w:rPr>
              <w:instrText xml:space="preserve"> PAGEREF _Toc402163439 \h </w:instrText>
            </w:r>
            <w:r w:rsidR="00D62AD4">
              <w:rPr>
                <w:noProof/>
                <w:webHidden/>
              </w:rPr>
            </w:r>
            <w:r w:rsidR="00D62AD4">
              <w:rPr>
                <w:noProof/>
                <w:webHidden/>
              </w:rPr>
              <w:fldChar w:fldCharType="separate"/>
            </w:r>
            <w:r w:rsidR="00CF34C7">
              <w:rPr>
                <w:noProof/>
                <w:webHidden/>
              </w:rPr>
              <w:t>10</w:t>
            </w:r>
            <w:r w:rsidR="00D62AD4">
              <w:rPr>
                <w:noProof/>
                <w:webHidden/>
              </w:rPr>
              <w:fldChar w:fldCharType="end"/>
            </w:r>
          </w:hyperlink>
        </w:p>
        <w:p w:rsidR="00D62AD4" w:rsidRDefault="005263CF">
          <w:pPr>
            <w:pStyle w:val="TOC6"/>
            <w:rPr>
              <w:rFonts w:eastAsiaTheme="minorEastAsia"/>
              <w:noProof/>
              <w:sz w:val="22"/>
              <w:lang w:eastAsia="en-GB"/>
            </w:rPr>
          </w:pPr>
          <w:hyperlink w:anchor="_Toc402163440" w:history="1">
            <w:r w:rsidR="00D62AD4" w:rsidRPr="00266F56">
              <w:rPr>
                <w:rStyle w:val="Hyperlink"/>
                <w:noProof/>
              </w:rPr>
              <w:t>2.2.3.2.2.4</w:t>
            </w:r>
            <w:r w:rsidR="00D62AD4">
              <w:rPr>
                <w:rFonts w:eastAsiaTheme="minorEastAsia"/>
                <w:noProof/>
                <w:sz w:val="22"/>
                <w:lang w:eastAsia="en-GB"/>
              </w:rPr>
              <w:tab/>
            </w:r>
            <w:r w:rsidR="00D62AD4" w:rsidRPr="00266F56">
              <w:rPr>
                <w:rStyle w:val="Hyperlink"/>
                <w:noProof/>
              </w:rPr>
              <w:t>See what the next calendar event is</w:t>
            </w:r>
            <w:r w:rsidR="00D62AD4">
              <w:rPr>
                <w:noProof/>
                <w:webHidden/>
              </w:rPr>
              <w:tab/>
            </w:r>
            <w:r w:rsidR="00D62AD4">
              <w:rPr>
                <w:noProof/>
                <w:webHidden/>
              </w:rPr>
              <w:fldChar w:fldCharType="begin"/>
            </w:r>
            <w:r w:rsidR="00D62AD4">
              <w:rPr>
                <w:noProof/>
                <w:webHidden/>
              </w:rPr>
              <w:instrText xml:space="preserve"> PAGEREF _Toc402163440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6"/>
            <w:rPr>
              <w:rFonts w:eastAsiaTheme="minorEastAsia"/>
              <w:noProof/>
              <w:sz w:val="22"/>
              <w:lang w:eastAsia="en-GB"/>
            </w:rPr>
          </w:pPr>
          <w:hyperlink w:anchor="_Toc402163441" w:history="1">
            <w:r w:rsidR="00D62AD4" w:rsidRPr="00266F56">
              <w:rPr>
                <w:rStyle w:val="Hyperlink"/>
                <w:noProof/>
              </w:rPr>
              <w:t>2.2.3.2.2.7</w:t>
            </w:r>
            <w:r w:rsidR="00D62AD4">
              <w:rPr>
                <w:rFonts w:eastAsiaTheme="minorEastAsia"/>
                <w:noProof/>
                <w:sz w:val="22"/>
                <w:lang w:eastAsia="en-GB"/>
              </w:rPr>
              <w:tab/>
            </w:r>
            <w:r w:rsidR="00D62AD4" w:rsidRPr="00266F56">
              <w:rPr>
                <w:rStyle w:val="Hyperlink"/>
                <w:noProof/>
              </w:rPr>
              <w:t>Search for the ITNG wiki page</w:t>
            </w:r>
            <w:r w:rsidR="00D62AD4">
              <w:rPr>
                <w:noProof/>
                <w:webHidden/>
              </w:rPr>
              <w:tab/>
            </w:r>
            <w:r w:rsidR="00D62AD4">
              <w:rPr>
                <w:noProof/>
                <w:webHidden/>
              </w:rPr>
              <w:fldChar w:fldCharType="begin"/>
            </w:r>
            <w:r w:rsidR="00D62AD4">
              <w:rPr>
                <w:noProof/>
                <w:webHidden/>
              </w:rPr>
              <w:instrText xml:space="preserve"> PAGEREF _Toc402163441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4"/>
            <w:rPr>
              <w:rFonts w:eastAsiaTheme="minorEastAsia"/>
              <w:noProof/>
              <w:sz w:val="22"/>
              <w:lang w:eastAsia="en-GB"/>
            </w:rPr>
          </w:pPr>
          <w:hyperlink w:anchor="_Toc402163442" w:history="1">
            <w:r w:rsidR="00D62AD4" w:rsidRPr="00266F56">
              <w:rPr>
                <w:rStyle w:val="Hyperlink"/>
                <w:noProof/>
              </w:rPr>
              <w:t>2.2.3.3</w:t>
            </w:r>
            <w:r w:rsidR="00D62AD4">
              <w:rPr>
                <w:rFonts w:eastAsiaTheme="minorEastAsia"/>
                <w:noProof/>
                <w:sz w:val="22"/>
                <w:lang w:eastAsia="en-GB"/>
              </w:rPr>
              <w:tab/>
            </w:r>
            <w:r w:rsidR="00D62AD4" w:rsidRPr="00266F56">
              <w:rPr>
                <w:rStyle w:val="Hyperlink"/>
                <w:noProof/>
              </w:rPr>
              <w:t>Raskin for Mac</w:t>
            </w:r>
            <w:r w:rsidR="00D62AD4">
              <w:rPr>
                <w:noProof/>
                <w:webHidden/>
              </w:rPr>
              <w:tab/>
            </w:r>
            <w:r w:rsidR="00D62AD4">
              <w:rPr>
                <w:noProof/>
                <w:webHidden/>
              </w:rPr>
              <w:fldChar w:fldCharType="begin"/>
            </w:r>
            <w:r w:rsidR="00D62AD4">
              <w:rPr>
                <w:noProof/>
                <w:webHidden/>
              </w:rPr>
              <w:instrText xml:space="preserve"> PAGEREF _Toc402163442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4"/>
            <w:rPr>
              <w:rFonts w:eastAsiaTheme="minorEastAsia"/>
              <w:noProof/>
              <w:sz w:val="22"/>
              <w:lang w:eastAsia="en-GB"/>
            </w:rPr>
          </w:pPr>
          <w:hyperlink w:anchor="_Toc402163443" w:history="1">
            <w:r w:rsidR="00D62AD4" w:rsidRPr="00266F56">
              <w:rPr>
                <w:rStyle w:val="Hyperlink"/>
                <w:noProof/>
              </w:rPr>
              <w:t>2.2.3.4</w:t>
            </w:r>
            <w:r w:rsidR="00D62AD4">
              <w:rPr>
                <w:rFonts w:eastAsiaTheme="minorEastAsia"/>
                <w:noProof/>
                <w:sz w:val="22"/>
                <w:lang w:eastAsia="en-GB"/>
              </w:rPr>
              <w:tab/>
            </w:r>
            <w:r w:rsidR="00D62AD4" w:rsidRPr="00266F56">
              <w:rPr>
                <w:rStyle w:val="Hyperlink"/>
                <w:noProof/>
              </w:rPr>
              <w:t>Cortana for Windows Phone 8.1</w:t>
            </w:r>
            <w:r w:rsidR="00D62AD4">
              <w:rPr>
                <w:noProof/>
                <w:webHidden/>
              </w:rPr>
              <w:tab/>
            </w:r>
            <w:r w:rsidR="00D62AD4">
              <w:rPr>
                <w:noProof/>
                <w:webHidden/>
              </w:rPr>
              <w:fldChar w:fldCharType="begin"/>
            </w:r>
            <w:r w:rsidR="00D62AD4">
              <w:rPr>
                <w:noProof/>
                <w:webHidden/>
              </w:rPr>
              <w:instrText xml:space="preserve"> PAGEREF _Toc402163443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5"/>
            <w:rPr>
              <w:rFonts w:eastAsiaTheme="minorEastAsia"/>
              <w:noProof/>
              <w:sz w:val="22"/>
              <w:lang w:eastAsia="en-GB"/>
            </w:rPr>
          </w:pPr>
          <w:hyperlink w:anchor="_Toc402163444" w:history="1">
            <w:r w:rsidR="00D62AD4" w:rsidRPr="00266F56">
              <w:rPr>
                <w:rStyle w:val="Hyperlink"/>
                <w:noProof/>
              </w:rPr>
              <w:t>2.2.3.4.1</w:t>
            </w:r>
            <w:r w:rsidR="00D62AD4">
              <w:rPr>
                <w:rFonts w:eastAsiaTheme="minorEastAsia"/>
                <w:noProof/>
                <w:sz w:val="22"/>
                <w:lang w:eastAsia="en-GB"/>
              </w:rPr>
              <w:tab/>
            </w:r>
            <w:r w:rsidR="00D62AD4" w:rsidRPr="00266F56">
              <w:rPr>
                <w:rStyle w:val="Hyperlink"/>
                <w:noProof/>
              </w:rPr>
              <w:t>System overview</w:t>
            </w:r>
            <w:r w:rsidR="00D62AD4">
              <w:rPr>
                <w:noProof/>
                <w:webHidden/>
              </w:rPr>
              <w:tab/>
            </w:r>
            <w:r w:rsidR="00D62AD4">
              <w:rPr>
                <w:noProof/>
                <w:webHidden/>
              </w:rPr>
              <w:fldChar w:fldCharType="begin"/>
            </w:r>
            <w:r w:rsidR="00D62AD4">
              <w:rPr>
                <w:noProof/>
                <w:webHidden/>
              </w:rPr>
              <w:instrText xml:space="preserve"> PAGEREF _Toc402163444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5"/>
            <w:rPr>
              <w:rFonts w:eastAsiaTheme="minorEastAsia"/>
              <w:noProof/>
              <w:sz w:val="22"/>
              <w:lang w:eastAsia="en-GB"/>
            </w:rPr>
          </w:pPr>
          <w:hyperlink w:anchor="_Toc402163445" w:history="1">
            <w:r w:rsidR="00D62AD4" w:rsidRPr="00266F56">
              <w:rPr>
                <w:rStyle w:val="Hyperlink"/>
                <w:noProof/>
              </w:rPr>
              <w:t>2.2.3.4.2</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445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6"/>
            <w:rPr>
              <w:rFonts w:eastAsiaTheme="minorEastAsia"/>
              <w:noProof/>
              <w:sz w:val="22"/>
              <w:lang w:eastAsia="en-GB"/>
            </w:rPr>
          </w:pPr>
          <w:hyperlink w:anchor="_Toc402163446" w:history="1">
            <w:r w:rsidR="00D62AD4" w:rsidRPr="00266F56">
              <w:rPr>
                <w:rStyle w:val="Hyperlink"/>
                <w:noProof/>
              </w:rPr>
              <w:t>2.2.3.4.2.4</w:t>
            </w:r>
            <w:r w:rsidR="00D62AD4">
              <w:rPr>
                <w:rFonts w:eastAsiaTheme="minorEastAsia"/>
                <w:noProof/>
                <w:sz w:val="22"/>
                <w:lang w:eastAsia="en-GB"/>
              </w:rPr>
              <w:tab/>
            </w:r>
            <w:r w:rsidR="00D62AD4" w:rsidRPr="00266F56">
              <w:rPr>
                <w:rStyle w:val="Hyperlink"/>
                <w:noProof/>
              </w:rPr>
              <w:t>See what the next calendar event is</w:t>
            </w:r>
            <w:r w:rsidR="00D62AD4">
              <w:rPr>
                <w:noProof/>
                <w:webHidden/>
              </w:rPr>
              <w:tab/>
            </w:r>
            <w:r w:rsidR="00D62AD4">
              <w:rPr>
                <w:noProof/>
                <w:webHidden/>
              </w:rPr>
              <w:fldChar w:fldCharType="begin"/>
            </w:r>
            <w:r w:rsidR="00D62AD4">
              <w:rPr>
                <w:noProof/>
                <w:webHidden/>
              </w:rPr>
              <w:instrText xml:space="preserve"> PAGEREF _Toc402163446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6"/>
            <w:rPr>
              <w:rFonts w:eastAsiaTheme="minorEastAsia"/>
              <w:noProof/>
              <w:sz w:val="22"/>
              <w:lang w:eastAsia="en-GB"/>
            </w:rPr>
          </w:pPr>
          <w:hyperlink w:anchor="_Toc402163447" w:history="1">
            <w:r w:rsidR="00D62AD4" w:rsidRPr="00266F56">
              <w:rPr>
                <w:rStyle w:val="Hyperlink"/>
                <w:noProof/>
              </w:rPr>
              <w:t>2.2.3.4.2.5</w:t>
            </w:r>
            <w:r w:rsidR="00D62AD4">
              <w:rPr>
                <w:rFonts w:eastAsiaTheme="minorEastAsia"/>
                <w:noProof/>
                <w:sz w:val="22"/>
                <w:lang w:eastAsia="en-GB"/>
              </w:rPr>
              <w:tab/>
            </w:r>
            <w:r w:rsidR="00D62AD4" w:rsidRPr="00266F56">
              <w:rPr>
                <w:rStyle w:val="Hyperlink"/>
                <w:noProof/>
              </w:rPr>
              <w:t>Create a calendar event every Friday at 1pm for 6 weeks</w:t>
            </w:r>
            <w:r w:rsidR="00D62AD4">
              <w:rPr>
                <w:noProof/>
                <w:webHidden/>
              </w:rPr>
              <w:tab/>
            </w:r>
            <w:r w:rsidR="00D62AD4">
              <w:rPr>
                <w:noProof/>
                <w:webHidden/>
              </w:rPr>
              <w:fldChar w:fldCharType="begin"/>
            </w:r>
            <w:r w:rsidR="00D62AD4">
              <w:rPr>
                <w:noProof/>
                <w:webHidden/>
              </w:rPr>
              <w:instrText xml:space="preserve"> PAGEREF _Toc402163447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6"/>
            <w:rPr>
              <w:rFonts w:eastAsiaTheme="minorEastAsia"/>
              <w:noProof/>
              <w:sz w:val="22"/>
              <w:lang w:eastAsia="en-GB"/>
            </w:rPr>
          </w:pPr>
          <w:hyperlink w:anchor="_Toc402163448" w:history="1">
            <w:r w:rsidR="00D62AD4" w:rsidRPr="00266F56">
              <w:rPr>
                <w:rStyle w:val="Hyperlink"/>
                <w:noProof/>
              </w:rPr>
              <w:t>2.2.3.4.2.6</w:t>
            </w:r>
            <w:r w:rsidR="00D62AD4">
              <w:rPr>
                <w:rFonts w:eastAsiaTheme="minorEastAsia"/>
                <w:noProof/>
                <w:sz w:val="22"/>
                <w:lang w:eastAsia="en-GB"/>
              </w:rPr>
              <w:tab/>
            </w:r>
            <w:r w:rsidR="00D62AD4" w:rsidRPr="00266F56">
              <w:rPr>
                <w:rStyle w:val="Hyperlink"/>
                <w:noProof/>
              </w:rPr>
              <w:t>Find the cube root of 25</w:t>
            </w:r>
            <w:r w:rsidR="00D62AD4">
              <w:rPr>
                <w:noProof/>
                <w:webHidden/>
              </w:rPr>
              <w:tab/>
            </w:r>
            <w:r w:rsidR="00D62AD4">
              <w:rPr>
                <w:noProof/>
                <w:webHidden/>
              </w:rPr>
              <w:fldChar w:fldCharType="begin"/>
            </w:r>
            <w:r w:rsidR="00D62AD4">
              <w:rPr>
                <w:noProof/>
                <w:webHidden/>
              </w:rPr>
              <w:instrText xml:space="preserve"> PAGEREF _Toc402163448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6"/>
            <w:rPr>
              <w:rFonts w:eastAsiaTheme="minorEastAsia"/>
              <w:noProof/>
              <w:sz w:val="22"/>
              <w:lang w:eastAsia="en-GB"/>
            </w:rPr>
          </w:pPr>
          <w:hyperlink w:anchor="_Toc402163449" w:history="1">
            <w:r w:rsidR="00D62AD4" w:rsidRPr="00266F56">
              <w:rPr>
                <w:rStyle w:val="Hyperlink"/>
                <w:noProof/>
              </w:rPr>
              <w:t>2.2.3.4.2.7</w:t>
            </w:r>
            <w:r w:rsidR="00D62AD4">
              <w:rPr>
                <w:rFonts w:eastAsiaTheme="minorEastAsia"/>
                <w:noProof/>
                <w:sz w:val="22"/>
                <w:lang w:eastAsia="en-GB"/>
              </w:rPr>
              <w:tab/>
            </w:r>
            <w:r w:rsidR="00D62AD4" w:rsidRPr="00266F56">
              <w:rPr>
                <w:rStyle w:val="Hyperlink"/>
                <w:noProof/>
              </w:rPr>
              <w:t>Search for the ITNG wiki page</w:t>
            </w:r>
            <w:r w:rsidR="00D62AD4">
              <w:rPr>
                <w:noProof/>
                <w:webHidden/>
              </w:rPr>
              <w:tab/>
            </w:r>
            <w:r w:rsidR="00D62AD4">
              <w:rPr>
                <w:noProof/>
                <w:webHidden/>
              </w:rPr>
              <w:fldChar w:fldCharType="begin"/>
            </w:r>
            <w:r w:rsidR="00D62AD4">
              <w:rPr>
                <w:noProof/>
                <w:webHidden/>
              </w:rPr>
              <w:instrText xml:space="preserve"> PAGEREF _Toc402163449 \h </w:instrText>
            </w:r>
            <w:r w:rsidR="00D62AD4">
              <w:rPr>
                <w:noProof/>
                <w:webHidden/>
              </w:rPr>
            </w:r>
            <w:r w:rsidR="00D62AD4">
              <w:rPr>
                <w:noProof/>
                <w:webHidden/>
              </w:rPr>
              <w:fldChar w:fldCharType="separate"/>
            </w:r>
            <w:r w:rsidR="00CF34C7">
              <w:rPr>
                <w:noProof/>
                <w:webHidden/>
              </w:rPr>
              <w:t>11</w:t>
            </w:r>
            <w:r w:rsidR="00D62AD4">
              <w:rPr>
                <w:noProof/>
                <w:webHidden/>
              </w:rPr>
              <w:fldChar w:fldCharType="end"/>
            </w:r>
          </w:hyperlink>
        </w:p>
        <w:p w:rsidR="00D62AD4" w:rsidRDefault="005263CF">
          <w:pPr>
            <w:pStyle w:val="TOC4"/>
            <w:rPr>
              <w:rFonts w:eastAsiaTheme="minorEastAsia"/>
              <w:noProof/>
              <w:sz w:val="22"/>
              <w:lang w:eastAsia="en-GB"/>
            </w:rPr>
          </w:pPr>
          <w:hyperlink w:anchor="_Toc402163450" w:history="1">
            <w:r w:rsidR="00D62AD4" w:rsidRPr="00266F56">
              <w:rPr>
                <w:rStyle w:val="Hyperlink"/>
                <w:noProof/>
              </w:rPr>
              <w:t>2.2.3.5</w:t>
            </w:r>
            <w:r w:rsidR="00D62AD4">
              <w:rPr>
                <w:rFonts w:eastAsiaTheme="minorEastAsia"/>
                <w:noProof/>
                <w:sz w:val="22"/>
                <w:lang w:eastAsia="en-GB"/>
              </w:rPr>
              <w:tab/>
            </w:r>
            <w:r w:rsidR="00D62AD4" w:rsidRPr="00266F56">
              <w:rPr>
                <w:rStyle w:val="Hyperlink"/>
                <w:noProof/>
              </w:rPr>
              <w:t>Canon Cat</w:t>
            </w:r>
            <w:r w:rsidR="00D62AD4">
              <w:rPr>
                <w:noProof/>
                <w:webHidden/>
              </w:rPr>
              <w:tab/>
            </w:r>
            <w:r w:rsidR="00D62AD4">
              <w:rPr>
                <w:noProof/>
                <w:webHidden/>
              </w:rPr>
              <w:fldChar w:fldCharType="begin"/>
            </w:r>
            <w:r w:rsidR="00D62AD4">
              <w:rPr>
                <w:noProof/>
                <w:webHidden/>
              </w:rPr>
              <w:instrText xml:space="preserve"> PAGEREF _Toc402163450 \h </w:instrText>
            </w:r>
            <w:r w:rsidR="00D62AD4">
              <w:rPr>
                <w:noProof/>
                <w:webHidden/>
              </w:rPr>
            </w:r>
            <w:r w:rsidR="00D62AD4">
              <w:rPr>
                <w:noProof/>
                <w:webHidden/>
              </w:rPr>
              <w:fldChar w:fldCharType="separate"/>
            </w:r>
            <w:r w:rsidR="00CF34C7">
              <w:rPr>
                <w:noProof/>
                <w:webHidden/>
              </w:rPr>
              <w:t>12</w:t>
            </w:r>
            <w:r w:rsidR="00D62AD4">
              <w:rPr>
                <w:noProof/>
                <w:webHidden/>
              </w:rPr>
              <w:fldChar w:fldCharType="end"/>
            </w:r>
          </w:hyperlink>
        </w:p>
        <w:p w:rsidR="00D62AD4" w:rsidRDefault="005263CF">
          <w:pPr>
            <w:pStyle w:val="TOC5"/>
            <w:rPr>
              <w:rFonts w:eastAsiaTheme="minorEastAsia"/>
              <w:noProof/>
              <w:sz w:val="22"/>
              <w:lang w:eastAsia="en-GB"/>
            </w:rPr>
          </w:pPr>
          <w:hyperlink w:anchor="_Toc402163451" w:history="1">
            <w:r w:rsidR="00D62AD4" w:rsidRPr="00266F56">
              <w:rPr>
                <w:rStyle w:val="Hyperlink"/>
                <w:noProof/>
              </w:rPr>
              <w:t>2.2.3.5.1</w:t>
            </w:r>
            <w:r w:rsidR="00D62AD4">
              <w:rPr>
                <w:rFonts w:eastAsiaTheme="minorEastAsia"/>
                <w:noProof/>
                <w:sz w:val="22"/>
                <w:lang w:eastAsia="en-GB"/>
              </w:rPr>
              <w:tab/>
            </w:r>
            <w:r w:rsidR="00D62AD4" w:rsidRPr="00266F56">
              <w:rPr>
                <w:rStyle w:val="Hyperlink"/>
                <w:noProof/>
              </w:rPr>
              <w:t>System Overview</w:t>
            </w:r>
            <w:r w:rsidR="00D62AD4">
              <w:rPr>
                <w:noProof/>
                <w:webHidden/>
              </w:rPr>
              <w:tab/>
            </w:r>
            <w:r w:rsidR="00D62AD4">
              <w:rPr>
                <w:noProof/>
                <w:webHidden/>
              </w:rPr>
              <w:fldChar w:fldCharType="begin"/>
            </w:r>
            <w:r w:rsidR="00D62AD4">
              <w:rPr>
                <w:noProof/>
                <w:webHidden/>
              </w:rPr>
              <w:instrText xml:space="preserve"> PAGEREF _Toc402163451 \h </w:instrText>
            </w:r>
            <w:r w:rsidR="00D62AD4">
              <w:rPr>
                <w:noProof/>
                <w:webHidden/>
              </w:rPr>
            </w:r>
            <w:r w:rsidR="00D62AD4">
              <w:rPr>
                <w:noProof/>
                <w:webHidden/>
              </w:rPr>
              <w:fldChar w:fldCharType="separate"/>
            </w:r>
            <w:r w:rsidR="00CF34C7">
              <w:rPr>
                <w:noProof/>
                <w:webHidden/>
              </w:rPr>
              <w:t>12</w:t>
            </w:r>
            <w:r w:rsidR="00D62AD4">
              <w:rPr>
                <w:noProof/>
                <w:webHidden/>
              </w:rPr>
              <w:fldChar w:fldCharType="end"/>
            </w:r>
          </w:hyperlink>
        </w:p>
        <w:p w:rsidR="00D62AD4" w:rsidRDefault="005263CF">
          <w:pPr>
            <w:pStyle w:val="TOC5"/>
            <w:rPr>
              <w:rFonts w:eastAsiaTheme="minorEastAsia"/>
              <w:noProof/>
              <w:sz w:val="22"/>
              <w:lang w:eastAsia="en-GB"/>
            </w:rPr>
          </w:pPr>
          <w:hyperlink w:anchor="_Toc402163452" w:history="1">
            <w:r w:rsidR="00D62AD4" w:rsidRPr="00266F56">
              <w:rPr>
                <w:rStyle w:val="Hyperlink"/>
                <w:noProof/>
              </w:rPr>
              <w:t>2.2.3.5.2</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452 \h </w:instrText>
            </w:r>
            <w:r w:rsidR="00D62AD4">
              <w:rPr>
                <w:noProof/>
                <w:webHidden/>
              </w:rPr>
            </w:r>
            <w:r w:rsidR="00D62AD4">
              <w:rPr>
                <w:noProof/>
                <w:webHidden/>
              </w:rPr>
              <w:fldChar w:fldCharType="separate"/>
            </w:r>
            <w:r w:rsidR="00CF34C7">
              <w:rPr>
                <w:noProof/>
                <w:webHidden/>
              </w:rPr>
              <w:t>12</w:t>
            </w:r>
            <w:r w:rsidR="00D62AD4">
              <w:rPr>
                <w:noProof/>
                <w:webHidden/>
              </w:rPr>
              <w:fldChar w:fldCharType="end"/>
            </w:r>
          </w:hyperlink>
        </w:p>
        <w:p w:rsidR="00D62AD4" w:rsidRDefault="005263CF">
          <w:pPr>
            <w:pStyle w:val="TOC6"/>
            <w:rPr>
              <w:rFonts w:eastAsiaTheme="minorEastAsia"/>
              <w:noProof/>
              <w:sz w:val="22"/>
              <w:lang w:eastAsia="en-GB"/>
            </w:rPr>
          </w:pPr>
          <w:hyperlink w:anchor="_Toc402163453" w:history="1">
            <w:r w:rsidR="00D62AD4" w:rsidRPr="00266F56">
              <w:rPr>
                <w:rStyle w:val="Hyperlink"/>
                <w:noProof/>
              </w:rPr>
              <w:t>2.2.3.5.2.1</w:t>
            </w:r>
            <w:r w:rsidR="00D62AD4">
              <w:rPr>
                <w:rFonts w:eastAsiaTheme="minorEastAsia"/>
                <w:noProof/>
                <w:sz w:val="22"/>
                <w:lang w:eastAsia="en-GB"/>
              </w:rPr>
              <w:tab/>
            </w:r>
            <w:r w:rsidR="00D62AD4" w:rsidRPr="00266F56">
              <w:rPr>
                <w:rStyle w:val="Hyperlink"/>
                <w:noProof/>
              </w:rPr>
              <w:t>Enter, then spell check the below paragraph</w:t>
            </w:r>
            <w:r w:rsidR="00D62AD4">
              <w:rPr>
                <w:noProof/>
                <w:webHidden/>
              </w:rPr>
              <w:tab/>
            </w:r>
            <w:r w:rsidR="00D62AD4">
              <w:rPr>
                <w:noProof/>
                <w:webHidden/>
              </w:rPr>
              <w:fldChar w:fldCharType="begin"/>
            </w:r>
            <w:r w:rsidR="00D62AD4">
              <w:rPr>
                <w:noProof/>
                <w:webHidden/>
              </w:rPr>
              <w:instrText xml:space="preserve"> PAGEREF _Toc402163453 \h </w:instrText>
            </w:r>
            <w:r w:rsidR="00D62AD4">
              <w:rPr>
                <w:noProof/>
                <w:webHidden/>
              </w:rPr>
            </w:r>
            <w:r w:rsidR="00D62AD4">
              <w:rPr>
                <w:noProof/>
                <w:webHidden/>
              </w:rPr>
              <w:fldChar w:fldCharType="separate"/>
            </w:r>
            <w:r w:rsidR="00CF34C7">
              <w:rPr>
                <w:noProof/>
                <w:webHidden/>
              </w:rPr>
              <w:t>12</w:t>
            </w:r>
            <w:r w:rsidR="00D62AD4">
              <w:rPr>
                <w:noProof/>
                <w:webHidden/>
              </w:rPr>
              <w:fldChar w:fldCharType="end"/>
            </w:r>
          </w:hyperlink>
        </w:p>
        <w:p w:rsidR="00D62AD4" w:rsidRDefault="005263CF">
          <w:pPr>
            <w:pStyle w:val="TOC6"/>
            <w:rPr>
              <w:rFonts w:eastAsiaTheme="minorEastAsia"/>
              <w:noProof/>
              <w:sz w:val="22"/>
              <w:lang w:eastAsia="en-GB"/>
            </w:rPr>
          </w:pPr>
          <w:hyperlink w:anchor="_Toc402163454" w:history="1">
            <w:r w:rsidR="00D62AD4" w:rsidRPr="00266F56">
              <w:rPr>
                <w:rStyle w:val="Hyperlink"/>
                <w:noProof/>
              </w:rPr>
              <w:t>2.2.3.5.2.6</w:t>
            </w:r>
            <w:r w:rsidR="00D62AD4">
              <w:rPr>
                <w:rFonts w:eastAsiaTheme="minorEastAsia"/>
                <w:noProof/>
                <w:sz w:val="22"/>
                <w:lang w:eastAsia="en-GB"/>
              </w:rPr>
              <w:tab/>
            </w:r>
            <w:r w:rsidR="00D62AD4" w:rsidRPr="00266F56">
              <w:rPr>
                <w:rStyle w:val="Hyperlink"/>
                <w:noProof/>
              </w:rPr>
              <w:t>Find the cube root of 25</w:t>
            </w:r>
            <w:r w:rsidR="00D62AD4">
              <w:rPr>
                <w:noProof/>
                <w:webHidden/>
              </w:rPr>
              <w:tab/>
            </w:r>
            <w:r w:rsidR="00D62AD4">
              <w:rPr>
                <w:noProof/>
                <w:webHidden/>
              </w:rPr>
              <w:fldChar w:fldCharType="begin"/>
            </w:r>
            <w:r w:rsidR="00D62AD4">
              <w:rPr>
                <w:noProof/>
                <w:webHidden/>
              </w:rPr>
              <w:instrText xml:space="preserve"> PAGEREF _Toc402163454 \h </w:instrText>
            </w:r>
            <w:r w:rsidR="00D62AD4">
              <w:rPr>
                <w:noProof/>
                <w:webHidden/>
              </w:rPr>
            </w:r>
            <w:r w:rsidR="00D62AD4">
              <w:rPr>
                <w:noProof/>
                <w:webHidden/>
              </w:rPr>
              <w:fldChar w:fldCharType="separate"/>
            </w:r>
            <w:r w:rsidR="00CF34C7">
              <w:rPr>
                <w:noProof/>
                <w:webHidden/>
              </w:rPr>
              <w:t>13</w:t>
            </w:r>
            <w:r w:rsidR="00D62AD4">
              <w:rPr>
                <w:noProof/>
                <w:webHidden/>
              </w:rPr>
              <w:fldChar w:fldCharType="end"/>
            </w:r>
          </w:hyperlink>
        </w:p>
        <w:p w:rsidR="00D62AD4" w:rsidRDefault="005263CF">
          <w:pPr>
            <w:pStyle w:val="TOC1"/>
            <w:rPr>
              <w:rFonts w:eastAsiaTheme="minorEastAsia"/>
              <w:noProof/>
              <w:sz w:val="22"/>
              <w:lang w:eastAsia="en-GB"/>
            </w:rPr>
          </w:pPr>
          <w:hyperlink w:anchor="_Toc402163455" w:history="1">
            <w:r w:rsidR="00D62AD4" w:rsidRPr="00266F56">
              <w:rPr>
                <w:rStyle w:val="Hyperlink"/>
                <w:noProof/>
              </w:rPr>
              <w:t>3</w:t>
            </w:r>
            <w:r w:rsidR="00D62AD4">
              <w:rPr>
                <w:rFonts w:eastAsiaTheme="minorEastAsia"/>
                <w:noProof/>
                <w:sz w:val="22"/>
                <w:lang w:eastAsia="en-GB"/>
              </w:rPr>
              <w:tab/>
            </w:r>
            <w:r w:rsidR="00D62AD4" w:rsidRPr="00266F56">
              <w:rPr>
                <w:rStyle w:val="Hyperlink"/>
                <w:noProof/>
              </w:rPr>
              <w:t>Design</w:t>
            </w:r>
            <w:r w:rsidR="00D62AD4">
              <w:rPr>
                <w:noProof/>
                <w:webHidden/>
              </w:rPr>
              <w:tab/>
            </w:r>
            <w:r w:rsidR="00D62AD4">
              <w:rPr>
                <w:noProof/>
                <w:webHidden/>
              </w:rPr>
              <w:fldChar w:fldCharType="begin"/>
            </w:r>
            <w:r w:rsidR="00D62AD4">
              <w:rPr>
                <w:noProof/>
                <w:webHidden/>
              </w:rPr>
              <w:instrText xml:space="preserve"> PAGEREF _Toc402163455 \h </w:instrText>
            </w:r>
            <w:r w:rsidR="00D62AD4">
              <w:rPr>
                <w:noProof/>
                <w:webHidden/>
              </w:rPr>
            </w:r>
            <w:r w:rsidR="00D62AD4">
              <w:rPr>
                <w:noProof/>
                <w:webHidden/>
              </w:rPr>
              <w:fldChar w:fldCharType="separate"/>
            </w:r>
            <w:r w:rsidR="00CF34C7">
              <w:rPr>
                <w:noProof/>
                <w:webHidden/>
              </w:rPr>
              <w:t>13</w:t>
            </w:r>
            <w:r w:rsidR="00D62AD4">
              <w:rPr>
                <w:noProof/>
                <w:webHidden/>
              </w:rPr>
              <w:fldChar w:fldCharType="end"/>
            </w:r>
          </w:hyperlink>
        </w:p>
        <w:p w:rsidR="00D62AD4" w:rsidRDefault="005263CF">
          <w:pPr>
            <w:pStyle w:val="TOC2"/>
            <w:rPr>
              <w:rFonts w:eastAsiaTheme="minorEastAsia"/>
              <w:noProof/>
              <w:sz w:val="22"/>
              <w:lang w:eastAsia="en-GB"/>
            </w:rPr>
          </w:pPr>
          <w:hyperlink w:anchor="_Toc402163456" w:history="1">
            <w:r w:rsidR="00D62AD4" w:rsidRPr="00266F56">
              <w:rPr>
                <w:rStyle w:val="Hyperlink"/>
                <w:noProof/>
              </w:rPr>
              <w:t>3.1</w:t>
            </w:r>
            <w:r w:rsidR="00D62AD4">
              <w:rPr>
                <w:rFonts w:eastAsiaTheme="minorEastAsia"/>
                <w:noProof/>
                <w:sz w:val="22"/>
                <w:lang w:eastAsia="en-GB"/>
              </w:rPr>
              <w:tab/>
            </w:r>
            <w:r w:rsidR="00D62AD4" w:rsidRPr="00266F56">
              <w:rPr>
                <w:rStyle w:val="Hyperlink"/>
                <w:noProof/>
              </w:rPr>
              <w:t>Components</w:t>
            </w:r>
            <w:r w:rsidR="00D62AD4">
              <w:rPr>
                <w:noProof/>
                <w:webHidden/>
              </w:rPr>
              <w:tab/>
            </w:r>
            <w:r w:rsidR="00D62AD4">
              <w:rPr>
                <w:noProof/>
                <w:webHidden/>
              </w:rPr>
              <w:fldChar w:fldCharType="begin"/>
            </w:r>
            <w:r w:rsidR="00D62AD4">
              <w:rPr>
                <w:noProof/>
                <w:webHidden/>
              </w:rPr>
              <w:instrText xml:space="preserve"> PAGEREF _Toc402163456 \h </w:instrText>
            </w:r>
            <w:r w:rsidR="00D62AD4">
              <w:rPr>
                <w:noProof/>
                <w:webHidden/>
              </w:rPr>
            </w:r>
            <w:r w:rsidR="00D62AD4">
              <w:rPr>
                <w:noProof/>
                <w:webHidden/>
              </w:rPr>
              <w:fldChar w:fldCharType="separate"/>
            </w:r>
            <w:r w:rsidR="00CF34C7">
              <w:rPr>
                <w:noProof/>
                <w:webHidden/>
              </w:rPr>
              <w:t>13</w:t>
            </w:r>
            <w:r w:rsidR="00D62AD4">
              <w:rPr>
                <w:noProof/>
                <w:webHidden/>
              </w:rPr>
              <w:fldChar w:fldCharType="end"/>
            </w:r>
          </w:hyperlink>
        </w:p>
        <w:p w:rsidR="00D62AD4" w:rsidRDefault="005263CF">
          <w:pPr>
            <w:pStyle w:val="TOC3"/>
            <w:rPr>
              <w:rFonts w:eastAsiaTheme="minorEastAsia"/>
              <w:noProof/>
              <w:sz w:val="22"/>
              <w:lang w:eastAsia="en-GB"/>
            </w:rPr>
          </w:pPr>
          <w:hyperlink w:anchor="_Toc402163457" w:history="1">
            <w:r w:rsidR="00D62AD4" w:rsidRPr="00266F56">
              <w:rPr>
                <w:rStyle w:val="Hyperlink"/>
                <w:noProof/>
                <w14:scene3d>
                  <w14:camera w14:prst="orthographicFront"/>
                  <w14:lightRig w14:rig="threePt" w14:dir="t">
                    <w14:rot w14:lat="0" w14:lon="0" w14:rev="0"/>
                  </w14:lightRig>
                </w14:scene3d>
              </w:rPr>
              <w:t>3.1.3</w:t>
            </w:r>
            <w:r w:rsidR="00D62AD4">
              <w:rPr>
                <w:rFonts w:eastAsiaTheme="minorEastAsia"/>
                <w:noProof/>
                <w:sz w:val="22"/>
                <w:lang w:eastAsia="en-GB"/>
              </w:rPr>
              <w:tab/>
            </w:r>
            <w:r w:rsidR="00D62AD4" w:rsidRPr="00266F56">
              <w:rPr>
                <w:rStyle w:val="Hyperlink"/>
                <w:noProof/>
              </w:rPr>
              <w:t>Universal command interface</w:t>
            </w:r>
            <w:r w:rsidR="00D62AD4">
              <w:rPr>
                <w:noProof/>
                <w:webHidden/>
              </w:rPr>
              <w:tab/>
            </w:r>
            <w:r w:rsidR="00D62AD4">
              <w:rPr>
                <w:noProof/>
                <w:webHidden/>
              </w:rPr>
              <w:fldChar w:fldCharType="begin"/>
            </w:r>
            <w:r w:rsidR="00D62AD4">
              <w:rPr>
                <w:noProof/>
                <w:webHidden/>
              </w:rPr>
              <w:instrText xml:space="preserve"> PAGEREF _Toc402163457 \h </w:instrText>
            </w:r>
            <w:r w:rsidR="00D62AD4">
              <w:rPr>
                <w:noProof/>
                <w:webHidden/>
              </w:rPr>
            </w:r>
            <w:r w:rsidR="00D62AD4">
              <w:rPr>
                <w:noProof/>
                <w:webHidden/>
              </w:rPr>
              <w:fldChar w:fldCharType="separate"/>
            </w:r>
            <w:r w:rsidR="00CF34C7">
              <w:rPr>
                <w:noProof/>
                <w:webHidden/>
              </w:rPr>
              <w:t>13</w:t>
            </w:r>
            <w:r w:rsidR="00D62AD4">
              <w:rPr>
                <w:noProof/>
                <w:webHidden/>
              </w:rPr>
              <w:fldChar w:fldCharType="end"/>
            </w:r>
          </w:hyperlink>
        </w:p>
        <w:p w:rsidR="00D62AD4" w:rsidRDefault="005263CF">
          <w:pPr>
            <w:pStyle w:val="TOC3"/>
            <w:rPr>
              <w:rFonts w:eastAsiaTheme="minorEastAsia"/>
              <w:noProof/>
              <w:sz w:val="22"/>
              <w:lang w:eastAsia="en-GB"/>
            </w:rPr>
          </w:pPr>
          <w:hyperlink w:anchor="_Toc402163458" w:history="1">
            <w:r w:rsidR="00D62AD4" w:rsidRPr="00266F56">
              <w:rPr>
                <w:rStyle w:val="Hyperlink"/>
                <w:noProof/>
                <w14:scene3d>
                  <w14:camera w14:prst="orthographicFront"/>
                  <w14:lightRig w14:rig="threePt" w14:dir="t">
                    <w14:rot w14:lat="0" w14:lon="0" w14:rev="0"/>
                  </w14:lightRig>
                </w14:scene3d>
              </w:rPr>
              <w:t>3.1.4</w:t>
            </w:r>
            <w:r w:rsidR="00D62AD4">
              <w:rPr>
                <w:rFonts w:eastAsiaTheme="minorEastAsia"/>
                <w:noProof/>
                <w:sz w:val="22"/>
                <w:lang w:eastAsia="en-GB"/>
              </w:rPr>
              <w:tab/>
            </w:r>
            <w:r w:rsidR="00D62AD4" w:rsidRPr="00266F56">
              <w:rPr>
                <w:rStyle w:val="Hyperlink"/>
                <w:noProof/>
              </w:rPr>
              <w:t>Spatial filesystem</w:t>
            </w:r>
            <w:r w:rsidR="00D62AD4">
              <w:rPr>
                <w:noProof/>
                <w:webHidden/>
              </w:rPr>
              <w:tab/>
            </w:r>
            <w:r w:rsidR="00D62AD4">
              <w:rPr>
                <w:noProof/>
                <w:webHidden/>
              </w:rPr>
              <w:fldChar w:fldCharType="begin"/>
            </w:r>
            <w:r w:rsidR="00D62AD4">
              <w:rPr>
                <w:noProof/>
                <w:webHidden/>
              </w:rPr>
              <w:instrText xml:space="preserve"> PAGEREF _Toc402163458 \h </w:instrText>
            </w:r>
            <w:r w:rsidR="00D62AD4">
              <w:rPr>
                <w:noProof/>
                <w:webHidden/>
              </w:rPr>
            </w:r>
            <w:r w:rsidR="00D62AD4">
              <w:rPr>
                <w:noProof/>
                <w:webHidden/>
              </w:rPr>
              <w:fldChar w:fldCharType="separate"/>
            </w:r>
            <w:r w:rsidR="00CF34C7">
              <w:rPr>
                <w:noProof/>
                <w:webHidden/>
              </w:rPr>
              <w:t>14</w:t>
            </w:r>
            <w:r w:rsidR="00D62AD4">
              <w:rPr>
                <w:noProof/>
                <w:webHidden/>
              </w:rPr>
              <w:fldChar w:fldCharType="end"/>
            </w:r>
          </w:hyperlink>
        </w:p>
        <w:p w:rsidR="00D62AD4" w:rsidRDefault="005263CF">
          <w:pPr>
            <w:pStyle w:val="TOC2"/>
            <w:rPr>
              <w:rFonts w:eastAsiaTheme="minorEastAsia"/>
              <w:noProof/>
              <w:sz w:val="22"/>
              <w:lang w:eastAsia="en-GB"/>
            </w:rPr>
          </w:pPr>
          <w:hyperlink w:anchor="_Toc402163459" w:history="1">
            <w:r w:rsidR="00D62AD4" w:rsidRPr="00266F56">
              <w:rPr>
                <w:rStyle w:val="Hyperlink"/>
                <w:noProof/>
              </w:rPr>
              <w:t>3.2</w:t>
            </w:r>
            <w:r w:rsidR="00D62AD4">
              <w:rPr>
                <w:rFonts w:eastAsiaTheme="minorEastAsia"/>
                <w:noProof/>
                <w:sz w:val="22"/>
                <w:lang w:eastAsia="en-GB"/>
              </w:rPr>
              <w:tab/>
            </w:r>
            <w:r w:rsidR="00D62AD4" w:rsidRPr="00266F56">
              <w:rPr>
                <w:rStyle w:val="Hyperlink"/>
                <w:noProof/>
              </w:rPr>
              <w:t>Requirements</w:t>
            </w:r>
            <w:r w:rsidR="00D62AD4">
              <w:rPr>
                <w:noProof/>
                <w:webHidden/>
              </w:rPr>
              <w:tab/>
            </w:r>
            <w:r w:rsidR="00D62AD4">
              <w:rPr>
                <w:noProof/>
                <w:webHidden/>
              </w:rPr>
              <w:fldChar w:fldCharType="begin"/>
            </w:r>
            <w:r w:rsidR="00D62AD4">
              <w:rPr>
                <w:noProof/>
                <w:webHidden/>
              </w:rPr>
              <w:instrText xml:space="preserve"> PAGEREF _Toc402163459 \h </w:instrText>
            </w:r>
            <w:r w:rsidR="00D62AD4">
              <w:rPr>
                <w:noProof/>
                <w:webHidden/>
              </w:rPr>
            </w:r>
            <w:r w:rsidR="00D62AD4">
              <w:rPr>
                <w:noProof/>
                <w:webHidden/>
              </w:rPr>
              <w:fldChar w:fldCharType="separate"/>
            </w:r>
            <w:r w:rsidR="00CF34C7">
              <w:rPr>
                <w:noProof/>
                <w:webHidden/>
              </w:rPr>
              <w:t>14</w:t>
            </w:r>
            <w:r w:rsidR="00D62AD4">
              <w:rPr>
                <w:noProof/>
                <w:webHidden/>
              </w:rPr>
              <w:fldChar w:fldCharType="end"/>
            </w:r>
          </w:hyperlink>
        </w:p>
        <w:p w:rsidR="00D62AD4" w:rsidRDefault="005263CF">
          <w:pPr>
            <w:pStyle w:val="TOC3"/>
            <w:rPr>
              <w:rFonts w:eastAsiaTheme="minorEastAsia"/>
              <w:noProof/>
              <w:sz w:val="22"/>
              <w:lang w:eastAsia="en-GB"/>
            </w:rPr>
          </w:pPr>
          <w:hyperlink w:anchor="_Toc402163460" w:history="1">
            <w:r w:rsidR="00D62AD4" w:rsidRPr="00266F56">
              <w:rPr>
                <w:rStyle w:val="Hyperlink"/>
                <w:noProof/>
                <w14:scene3d>
                  <w14:camera w14:prst="orthographicFront"/>
                  <w14:lightRig w14:rig="threePt" w14:dir="t">
                    <w14:rot w14:lat="0" w14:lon="0" w14:rev="0"/>
                  </w14:lightRig>
                </w14:scene3d>
              </w:rPr>
              <w:t>3.2.1</w:t>
            </w:r>
            <w:r w:rsidR="00D62AD4">
              <w:rPr>
                <w:rFonts w:eastAsiaTheme="minorEastAsia"/>
                <w:noProof/>
                <w:sz w:val="22"/>
                <w:lang w:eastAsia="en-GB"/>
              </w:rPr>
              <w:tab/>
            </w:r>
            <w:r w:rsidR="00D62AD4" w:rsidRPr="00266F56">
              <w:rPr>
                <w:rStyle w:val="Hyperlink"/>
                <w:noProof/>
              </w:rPr>
              <w:t>Exit criteria</w:t>
            </w:r>
            <w:r w:rsidR="00D62AD4">
              <w:rPr>
                <w:noProof/>
                <w:webHidden/>
              </w:rPr>
              <w:tab/>
            </w:r>
            <w:r w:rsidR="00D62AD4">
              <w:rPr>
                <w:noProof/>
                <w:webHidden/>
              </w:rPr>
              <w:fldChar w:fldCharType="begin"/>
            </w:r>
            <w:r w:rsidR="00D62AD4">
              <w:rPr>
                <w:noProof/>
                <w:webHidden/>
              </w:rPr>
              <w:instrText xml:space="preserve"> PAGEREF _Toc402163460 \h </w:instrText>
            </w:r>
            <w:r w:rsidR="00D62AD4">
              <w:rPr>
                <w:noProof/>
                <w:webHidden/>
              </w:rPr>
            </w:r>
            <w:r w:rsidR="00D62AD4">
              <w:rPr>
                <w:noProof/>
                <w:webHidden/>
              </w:rPr>
              <w:fldChar w:fldCharType="separate"/>
            </w:r>
            <w:r w:rsidR="00CF34C7">
              <w:rPr>
                <w:noProof/>
                <w:webHidden/>
              </w:rPr>
              <w:t>14</w:t>
            </w:r>
            <w:r w:rsidR="00D62AD4">
              <w:rPr>
                <w:noProof/>
                <w:webHidden/>
              </w:rPr>
              <w:fldChar w:fldCharType="end"/>
            </w:r>
          </w:hyperlink>
        </w:p>
        <w:p w:rsidR="00D62AD4" w:rsidRDefault="005263CF">
          <w:pPr>
            <w:pStyle w:val="TOC1"/>
            <w:rPr>
              <w:rFonts w:eastAsiaTheme="minorEastAsia"/>
              <w:noProof/>
              <w:sz w:val="22"/>
              <w:lang w:eastAsia="en-GB"/>
            </w:rPr>
          </w:pPr>
          <w:hyperlink w:anchor="_Toc402163461" w:history="1">
            <w:r w:rsidR="00D62AD4" w:rsidRPr="00266F56">
              <w:rPr>
                <w:rStyle w:val="Hyperlink"/>
                <w:noProof/>
              </w:rPr>
              <w:t>4</w:t>
            </w:r>
            <w:r w:rsidR="00D62AD4">
              <w:rPr>
                <w:rFonts w:eastAsiaTheme="minorEastAsia"/>
                <w:noProof/>
                <w:sz w:val="22"/>
                <w:lang w:eastAsia="en-GB"/>
              </w:rPr>
              <w:tab/>
            </w:r>
            <w:r w:rsidR="00D62AD4" w:rsidRPr="00266F56">
              <w:rPr>
                <w:rStyle w:val="Hyperlink"/>
                <w:noProof/>
              </w:rPr>
              <w:t>Social, legal, ethical, and health and safety considerations</w:t>
            </w:r>
            <w:r w:rsidR="00D62AD4">
              <w:rPr>
                <w:noProof/>
                <w:webHidden/>
              </w:rPr>
              <w:tab/>
            </w:r>
            <w:r w:rsidR="00D62AD4">
              <w:rPr>
                <w:noProof/>
                <w:webHidden/>
              </w:rPr>
              <w:fldChar w:fldCharType="begin"/>
            </w:r>
            <w:r w:rsidR="00D62AD4">
              <w:rPr>
                <w:noProof/>
                <w:webHidden/>
              </w:rPr>
              <w:instrText xml:space="preserve"> PAGEREF _Toc402163461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2" w:history="1">
            <w:r w:rsidR="00D62AD4" w:rsidRPr="00266F56">
              <w:rPr>
                <w:rStyle w:val="Hyperlink"/>
                <w:noProof/>
              </w:rPr>
              <w:t>4.1</w:t>
            </w:r>
            <w:r w:rsidR="00D62AD4">
              <w:rPr>
                <w:rFonts w:eastAsiaTheme="minorEastAsia"/>
                <w:noProof/>
                <w:sz w:val="22"/>
                <w:lang w:eastAsia="en-GB"/>
              </w:rPr>
              <w:tab/>
            </w:r>
            <w:r w:rsidR="00D62AD4" w:rsidRPr="00266F56">
              <w:rPr>
                <w:rStyle w:val="Hyperlink"/>
                <w:noProof/>
              </w:rPr>
              <w:t>Social</w:t>
            </w:r>
            <w:r w:rsidR="00D62AD4">
              <w:rPr>
                <w:noProof/>
                <w:webHidden/>
              </w:rPr>
              <w:tab/>
            </w:r>
            <w:r w:rsidR="00D62AD4">
              <w:rPr>
                <w:noProof/>
                <w:webHidden/>
              </w:rPr>
              <w:fldChar w:fldCharType="begin"/>
            </w:r>
            <w:r w:rsidR="00D62AD4">
              <w:rPr>
                <w:noProof/>
                <w:webHidden/>
              </w:rPr>
              <w:instrText xml:space="preserve"> PAGEREF _Toc402163462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3" w:history="1">
            <w:r w:rsidR="00D62AD4" w:rsidRPr="00266F56">
              <w:rPr>
                <w:rStyle w:val="Hyperlink"/>
                <w:noProof/>
              </w:rPr>
              <w:t>4.2</w:t>
            </w:r>
            <w:r w:rsidR="00D62AD4">
              <w:rPr>
                <w:rFonts w:eastAsiaTheme="minorEastAsia"/>
                <w:noProof/>
                <w:sz w:val="22"/>
                <w:lang w:eastAsia="en-GB"/>
              </w:rPr>
              <w:tab/>
            </w:r>
            <w:r w:rsidR="00D62AD4" w:rsidRPr="00266F56">
              <w:rPr>
                <w:rStyle w:val="Hyperlink"/>
                <w:noProof/>
              </w:rPr>
              <w:t>Legal</w:t>
            </w:r>
            <w:r w:rsidR="00D62AD4">
              <w:rPr>
                <w:noProof/>
                <w:webHidden/>
              </w:rPr>
              <w:tab/>
            </w:r>
            <w:r w:rsidR="00D62AD4">
              <w:rPr>
                <w:noProof/>
                <w:webHidden/>
              </w:rPr>
              <w:fldChar w:fldCharType="begin"/>
            </w:r>
            <w:r w:rsidR="00D62AD4">
              <w:rPr>
                <w:noProof/>
                <w:webHidden/>
              </w:rPr>
              <w:instrText xml:space="preserve"> PAGEREF _Toc402163463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4" w:history="1">
            <w:r w:rsidR="00D62AD4" w:rsidRPr="00266F56">
              <w:rPr>
                <w:rStyle w:val="Hyperlink"/>
                <w:noProof/>
              </w:rPr>
              <w:t>4.3</w:t>
            </w:r>
            <w:r w:rsidR="00D62AD4">
              <w:rPr>
                <w:rFonts w:eastAsiaTheme="minorEastAsia"/>
                <w:noProof/>
                <w:sz w:val="22"/>
                <w:lang w:eastAsia="en-GB"/>
              </w:rPr>
              <w:tab/>
            </w:r>
            <w:r w:rsidR="00D62AD4" w:rsidRPr="00266F56">
              <w:rPr>
                <w:rStyle w:val="Hyperlink"/>
                <w:noProof/>
              </w:rPr>
              <w:t>Ethical</w:t>
            </w:r>
            <w:r w:rsidR="00D62AD4">
              <w:rPr>
                <w:noProof/>
                <w:webHidden/>
              </w:rPr>
              <w:tab/>
            </w:r>
            <w:r w:rsidR="00D62AD4">
              <w:rPr>
                <w:noProof/>
                <w:webHidden/>
              </w:rPr>
              <w:fldChar w:fldCharType="begin"/>
            </w:r>
            <w:r w:rsidR="00D62AD4">
              <w:rPr>
                <w:noProof/>
                <w:webHidden/>
              </w:rPr>
              <w:instrText xml:space="preserve"> PAGEREF _Toc402163464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5" w:history="1">
            <w:r w:rsidR="00D62AD4" w:rsidRPr="00266F56">
              <w:rPr>
                <w:rStyle w:val="Hyperlink"/>
                <w:noProof/>
              </w:rPr>
              <w:t>4.4</w:t>
            </w:r>
            <w:r w:rsidR="00D62AD4">
              <w:rPr>
                <w:rFonts w:eastAsiaTheme="minorEastAsia"/>
                <w:noProof/>
                <w:sz w:val="22"/>
                <w:lang w:eastAsia="en-GB"/>
              </w:rPr>
              <w:tab/>
            </w:r>
            <w:r w:rsidR="00D62AD4" w:rsidRPr="00266F56">
              <w:rPr>
                <w:rStyle w:val="Hyperlink"/>
                <w:noProof/>
              </w:rPr>
              <w:t>Health and Safety</w:t>
            </w:r>
            <w:r w:rsidR="00D62AD4">
              <w:rPr>
                <w:noProof/>
                <w:webHidden/>
              </w:rPr>
              <w:tab/>
            </w:r>
            <w:r w:rsidR="00D62AD4">
              <w:rPr>
                <w:noProof/>
                <w:webHidden/>
              </w:rPr>
              <w:fldChar w:fldCharType="begin"/>
            </w:r>
            <w:r w:rsidR="00D62AD4">
              <w:rPr>
                <w:noProof/>
                <w:webHidden/>
              </w:rPr>
              <w:instrText xml:space="preserve"> PAGEREF _Toc402163465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1"/>
            <w:rPr>
              <w:rFonts w:eastAsiaTheme="minorEastAsia"/>
              <w:noProof/>
              <w:sz w:val="22"/>
              <w:lang w:eastAsia="en-GB"/>
            </w:rPr>
          </w:pPr>
          <w:hyperlink w:anchor="_Toc402163466" w:history="1">
            <w:r w:rsidR="00D62AD4" w:rsidRPr="00266F56">
              <w:rPr>
                <w:rStyle w:val="Hyperlink"/>
                <w:noProof/>
              </w:rPr>
              <w:t>5</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466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7" w:history="1">
            <w:r w:rsidR="00D62AD4" w:rsidRPr="00266F56">
              <w:rPr>
                <w:rStyle w:val="Hyperlink"/>
                <w:noProof/>
              </w:rPr>
              <w:t>5.1</w:t>
            </w:r>
            <w:r w:rsidR="00D62AD4">
              <w:rPr>
                <w:rFonts w:eastAsiaTheme="minorEastAsia"/>
                <w:noProof/>
                <w:sz w:val="22"/>
                <w:lang w:eastAsia="en-GB"/>
              </w:rPr>
              <w:tab/>
            </w:r>
            <w:r w:rsidR="00D62AD4" w:rsidRPr="00266F56">
              <w:rPr>
                <w:rStyle w:val="Hyperlink"/>
                <w:noProof/>
              </w:rPr>
              <w:t>Process</w:t>
            </w:r>
            <w:r w:rsidR="00D62AD4">
              <w:rPr>
                <w:noProof/>
                <w:webHidden/>
              </w:rPr>
              <w:tab/>
            </w:r>
            <w:r w:rsidR="00D62AD4">
              <w:rPr>
                <w:noProof/>
                <w:webHidden/>
              </w:rPr>
              <w:fldChar w:fldCharType="begin"/>
            </w:r>
            <w:r w:rsidR="00D62AD4">
              <w:rPr>
                <w:noProof/>
                <w:webHidden/>
              </w:rPr>
              <w:instrText xml:space="preserve"> PAGEREF _Toc402163467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2"/>
            <w:rPr>
              <w:rFonts w:eastAsiaTheme="minorEastAsia"/>
              <w:noProof/>
              <w:sz w:val="22"/>
              <w:lang w:eastAsia="en-GB"/>
            </w:rPr>
          </w:pPr>
          <w:hyperlink w:anchor="_Toc402163468" w:history="1">
            <w:r w:rsidR="00D62AD4" w:rsidRPr="00266F56">
              <w:rPr>
                <w:rStyle w:val="Hyperlink"/>
                <w:noProof/>
              </w:rPr>
              <w:t>5.2</w:t>
            </w:r>
            <w:r w:rsidR="00D62AD4">
              <w:rPr>
                <w:rFonts w:eastAsiaTheme="minorEastAsia"/>
                <w:noProof/>
                <w:sz w:val="22"/>
                <w:lang w:eastAsia="en-GB"/>
              </w:rPr>
              <w:tab/>
            </w:r>
            <w:r w:rsidR="00D62AD4" w:rsidRPr="00266F56">
              <w:rPr>
                <w:rStyle w:val="Hyperlink"/>
                <w:noProof/>
              </w:rPr>
              <w:t>Tools used</w:t>
            </w:r>
            <w:r w:rsidR="00D62AD4">
              <w:rPr>
                <w:noProof/>
                <w:webHidden/>
              </w:rPr>
              <w:tab/>
            </w:r>
            <w:r w:rsidR="00D62AD4">
              <w:rPr>
                <w:noProof/>
                <w:webHidden/>
              </w:rPr>
              <w:fldChar w:fldCharType="begin"/>
            </w:r>
            <w:r w:rsidR="00D62AD4">
              <w:rPr>
                <w:noProof/>
                <w:webHidden/>
              </w:rPr>
              <w:instrText xml:space="preserve"> PAGEREF _Toc402163468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3"/>
            <w:rPr>
              <w:rFonts w:eastAsiaTheme="minorEastAsia"/>
              <w:noProof/>
              <w:sz w:val="22"/>
              <w:lang w:eastAsia="en-GB"/>
            </w:rPr>
          </w:pPr>
          <w:hyperlink w:anchor="_Toc402163469" w:history="1">
            <w:r w:rsidR="00D62AD4" w:rsidRPr="00266F56">
              <w:rPr>
                <w:rStyle w:val="Hyperlink"/>
                <w:noProof/>
                <w14:scene3d>
                  <w14:camera w14:prst="orthographicFront"/>
                  <w14:lightRig w14:rig="threePt" w14:dir="t">
                    <w14:rot w14:lat="0" w14:lon="0" w14:rev="0"/>
                  </w14:lightRig>
                </w14:scene3d>
              </w:rPr>
              <w:t>5.2.1</w:t>
            </w:r>
            <w:r w:rsidR="00D62AD4">
              <w:rPr>
                <w:rFonts w:eastAsiaTheme="minorEastAsia"/>
                <w:noProof/>
                <w:sz w:val="22"/>
                <w:lang w:eastAsia="en-GB"/>
              </w:rPr>
              <w:tab/>
            </w:r>
            <w:r w:rsidR="00D62AD4" w:rsidRPr="00266F56">
              <w:rPr>
                <w:rStyle w:val="Hyperlink"/>
                <w:noProof/>
              </w:rPr>
              <w:t>.NET</w:t>
            </w:r>
            <w:r w:rsidR="00D62AD4">
              <w:rPr>
                <w:noProof/>
                <w:webHidden/>
              </w:rPr>
              <w:tab/>
            </w:r>
            <w:r w:rsidR="00D62AD4">
              <w:rPr>
                <w:noProof/>
                <w:webHidden/>
              </w:rPr>
              <w:fldChar w:fldCharType="begin"/>
            </w:r>
            <w:r w:rsidR="00D62AD4">
              <w:rPr>
                <w:noProof/>
                <w:webHidden/>
              </w:rPr>
              <w:instrText xml:space="preserve"> PAGEREF _Toc402163469 \h </w:instrText>
            </w:r>
            <w:r w:rsidR="00D62AD4">
              <w:rPr>
                <w:noProof/>
                <w:webHidden/>
              </w:rPr>
            </w:r>
            <w:r w:rsidR="00D62AD4">
              <w:rPr>
                <w:noProof/>
                <w:webHidden/>
              </w:rPr>
              <w:fldChar w:fldCharType="separate"/>
            </w:r>
            <w:r w:rsidR="00CF34C7">
              <w:rPr>
                <w:noProof/>
                <w:webHidden/>
              </w:rPr>
              <w:t>15</w:t>
            </w:r>
            <w:r w:rsidR="00D62AD4">
              <w:rPr>
                <w:noProof/>
                <w:webHidden/>
              </w:rPr>
              <w:fldChar w:fldCharType="end"/>
            </w:r>
          </w:hyperlink>
        </w:p>
        <w:p w:rsidR="00D62AD4" w:rsidRDefault="005263CF">
          <w:pPr>
            <w:pStyle w:val="TOC3"/>
            <w:rPr>
              <w:rFonts w:eastAsiaTheme="minorEastAsia"/>
              <w:noProof/>
              <w:sz w:val="22"/>
              <w:lang w:eastAsia="en-GB"/>
            </w:rPr>
          </w:pPr>
          <w:hyperlink w:anchor="_Toc402163470" w:history="1">
            <w:r w:rsidR="00D62AD4" w:rsidRPr="00266F56">
              <w:rPr>
                <w:rStyle w:val="Hyperlink"/>
                <w:noProof/>
                <w14:scene3d>
                  <w14:camera w14:prst="orthographicFront"/>
                  <w14:lightRig w14:rig="threePt" w14:dir="t">
                    <w14:rot w14:lat="0" w14:lon="0" w14:rev="0"/>
                  </w14:lightRig>
                </w14:scene3d>
              </w:rPr>
              <w:t>5.2.2</w:t>
            </w:r>
            <w:r w:rsidR="00D62AD4">
              <w:rPr>
                <w:rFonts w:eastAsiaTheme="minorEastAsia"/>
                <w:noProof/>
                <w:sz w:val="22"/>
                <w:lang w:eastAsia="en-GB"/>
              </w:rPr>
              <w:tab/>
            </w:r>
            <w:r w:rsidR="00D62AD4" w:rsidRPr="00266F56">
              <w:rPr>
                <w:rStyle w:val="Hyperlink"/>
                <w:noProof/>
              </w:rPr>
              <w:t>Piccolo.NET</w:t>
            </w:r>
            <w:r w:rsidR="00D62AD4">
              <w:rPr>
                <w:noProof/>
                <w:webHidden/>
              </w:rPr>
              <w:tab/>
            </w:r>
            <w:r w:rsidR="00D62AD4">
              <w:rPr>
                <w:noProof/>
                <w:webHidden/>
              </w:rPr>
              <w:fldChar w:fldCharType="begin"/>
            </w:r>
            <w:r w:rsidR="00D62AD4">
              <w:rPr>
                <w:noProof/>
                <w:webHidden/>
              </w:rPr>
              <w:instrText xml:space="preserve"> PAGEREF _Toc402163470 \h </w:instrText>
            </w:r>
            <w:r w:rsidR="00D62AD4">
              <w:rPr>
                <w:noProof/>
                <w:webHidden/>
              </w:rPr>
            </w:r>
            <w:r w:rsidR="00D62AD4">
              <w:rPr>
                <w:noProof/>
                <w:webHidden/>
              </w:rPr>
              <w:fldChar w:fldCharType="separate"/>
            </w:r>
            <w:r w:rsidR="00CF34C7">
              <w:rPr>
                <w:noProof/>
                <w:webHidden/>
              </w:rPr>
              <w:t>16</w:t>
            </w:r>
            <w:r w:rsidR="00D62AD4">
              <w:rPr>
                <w:noProof/>
                <w:webHidden/>
              </w:rPr>
              <w:fldChar w:fldCharType="end"/>
            </w:r>
          </w:hyperlink>
        </w:p>
        <w:p w:rsidR="00D62AD4" w:rsidRDefault="005263CF">
          <w:pPr>
            <w:pStyle w:val="TOC2"/>
            <w:rPr>
              <w:rFonts w:eastAsiaTheme="minorEastAsia"/>
              <w:noProof/>
              <w:sz w:val="22"/>
              <w:lang w:eastAsia="en-GB"/>
            </w:rPr>
          </w:pPr>
          <w:hyperlink w:anchor="_Toc402163471" w:history="1">
            <w:r w:rsidR="00D62AD4" w:rsidRPr="00266F56">
              <w:rPr>
                <w:rStyle w:val="Hyperlink"/>
                <w:noProof/>
              </w:rPr>
              <w:t>5.3</w:t>
            </w:r>
            <w:r w:rsidR="00D62AD4">
              <w:rPr>
                <w:rFonts w:eastAsiaTheme="minorEastAsia"/>
                <w:noProof/>
                <w:sz w:val="22"/>
                <w:lang w:eastAsia="en-GB"/>
              </w:rPr>
              <w:tab/>
            </w:r>
            <w:r w:rsidR="00D62AD4" w:rsidRPr="00266F56">
              <w:rPr>
                <w:rStyle w:val="Hyperlink"/>
                <w:noProof/>
              </w:rPr>
              <w:t>Prototypes</w:t>
            </w:r>
            <w:r w:rsidR="00D62AD4">
              <w:rPr>
                <w:noProof/>
                <w:webHidden/>
              </w:rPr>
              <w:tab/>
            </w:r>
            <w:r w:rsidR="00D62AD4">
              <w:rPr>
                <w:noProof/>
                <w:webHidden/>
              </w:rPr>
              <w:fldChar w:fldCharType="begin"/>
            </w:r>
            <w:r w:rsidR="00D62AD4">
              <w:rPr>
                <w:noProof/>
                <w:webHidden/>
              </w:rPr>
              <w:instrText xml:space="preserve"> PAGEREF _Toc402163471 \h </w:instrText>
            </w:r>
            <w:r w:rsidR="00D62AD4">
              <w:rPr>
                <w:noProof/>
                <w:webHidden/>
              </w:rPr>
            </w:r>
            <w:r w:rsidR="00D62AD4">
              <w:rPr>
                <w:noProof/>
                <w:webHidden/>
              </w:rPr>
              <w:fldChar w:fldCharType="separate"/>
            </w:r>
            <w:r w:rsidR="00CF34C7">
              <w:rPr>
                <w:noProof/>
                <w:webHidden/>
              </w:rPr>
              <w:t>16</w:t>
            </w:r>
            <w:r w:rsidR="00D62AD4">
              <w:rPr>
                <w:noProof/>
                <w:webHidden/>
              </w:rPr>
              <w:fldChar w:fldCharType="end"/>
            </w:r>
          </w:hyperlink>
        </w:p>
        <w:p w:rsidR="00D62AD4" w:rsidRDefault="005263CF">
          <w:pPr>
            <w:pStyle w:val="TOC3"/>
            <w:rPr>
              <w:rFonts w:eastAsiaTheme="minorEastAsia"/>
              <w:noProof/>
              <w:sz w:val="22"/>
              <w:lang w:eastAsia="en-GB"/>
            </w:rPr>
          </w:pPr>
          <w:hyperlink w:anchor="_Toc402163472" w:history="1">
            <w:r w:rsidR="00D62AD4" w:rsidRPr="00266F56">
              <w:rPr>
                <w:rStyle w:val="Hyperlink"/>
                <w:noProof/>
                <w14:scene3d>
                  <w14:camera w14:prst="orthographicFront"/>
                  <w14:lightRig w14:rig="threePt" w14:dir="t">
                    <w14:rot w14:lat="0" w14:lon="0" w14:rev="0"/>
                  </w14:lightRig>
                </w14:scene3d>
              </w:rPr>
              <w:t>5.3.1</w:t>
            </w:r>
            <w:r w:rsidR="00D62AD4">
              <w:rPr>
                <w:rFonts w:eastAsiaTheme="minorEastAsia"/>
                <w:noProof/>
                <w:sz w:val="22"/>
                <w:lang w:eastAsia="en-GB"/>
              </w:rPr>
              <w:tab/>
            </w:r>
            <w:r w:rsidR="00D62AD4" w:rsidRPr="00266F56">
              <w:rPr>
                <w:rStyle w:val="Hyperlink"/>
                <w:noProof/>
              </w:rPr>
              <w:t>Prototypes 0.x</w:t>
            </w:r>
            <w:r w:rsidR="00D62AD4">
              <w:rPr>
                <w:noProof/>
                <w:webHidden/>
              </w:rPr>
              <w:tab/>
            </w:r>
            <w:r w:rsidR="00D62AD4">
              <w:rPr>
                <w:noProof/>
                <w:webHidden/>
              </w:rPr>
              <w:fldChar w:fldCharType="begin"/>
            </w:r>
            <w:r w:rsidR="00D62AD4">
              <w:rPr>
                <w:noProof/>
                <w:webHidden/>
              </w:rPr>
              <w:instrText xml:space="preserve"> PAGEREF _Toc402163472 \h </w:instrText>
            </w:r>
            <w:r w:rsidR="00D62AD4">
              <w:rPr>
                <w:noProof/>
                <w:webHidden/>
              </w:rPr>
            </w:r>
            <w:r w:rsidR="00D62AD4">
              <w:rPr>
                <w:noProof/>
                <w:webHidden/>
              </w:rPr>
              <w:fldChar w:fldCharType="separate"/>
            </w:r>
            <w:r w:rsidR="00CF34C7">
              <w:rPr>
                <w:noProof/>
                <w:webHidden/>
              </w:rPr>
              <w:t>16</w:t>
            </w:r>
            <w:r w:rsidR="00D62AD4">
              <w:rPr>
                <w:noProof/>
                <w:webHidden/>
              </w:rPr>
              <w:fldChar w:fldCharType="end"/>
            </w:r>
          </w:hyperlink>
        </w:p>
        <w:p w:rsidR="00D62AD4" w:rsidRDefault="005263CF">
          <w:pPr>
            <w:pStyle w:val="TOC4"/>
            <w:rPr>
              <w:rFonts w:eastAsiaTheme="minorEastAsia"/>
              <w:noProof/>
              <w:sz w:val="22"/>
              <w:lang w:eastAsia="en-GB"/>
            </w:rPr>
          </w:pPr>
          <w:hyperlink w:anchor="_Toc402163473" w:history="1">
            <w:r w:rsidR="00D62AD4" w:rsidRPr="00266F56">
              <w:rPr>
                <w:rStyle w:val="Hyperlink"/>
                <w:noProof/>
              </w:rPr>
              <w:t>5.3.1.1</w:t>
            </w:r>
            <w:r w:rsidR="00D62AD4">
              <w:rPr>
                <w:rFonts w:eastAsiaTheme="minorEastAsia"/>
                <w:noProof/>
                <w:sz w:val="22"/>
                <w:lang w:eastAsia="en-GB"/>
              </w:rPr>
              <w:tab/>
            </w:r>
            <w:r w:rsidR="00D62AD4" w:rsidRPr="00266F56">
              <w:rPr>
                <w:rStyle w:val="Hyperlink"/>
                <w:noProof/>
              </w:rPr>
              <w:t>Prototype 0.1</w:t>
            </w:r>
            <w:r w:rsidR="00D62AD4">
              <w:rPr>
                <w:noProof/>
                <w:webHidden/>
              </w:rPr>
              <w:tab/>
            </w:r>
            <w:r w:rsidR="00D62AD4">
              <w:rPr>
                <w:noProof/>
                <w:webHidden/>
              </w:rPr>
              <w:fldChar w:fldCharType="begin"/>
            </w:r>
            <w:r w:rsidR="00D62AD4">
              <w:rPr>
                <w:noProof/>
                <w:webHidden/>
              </w:rPr>
              <w:instrText xml:space="preserve"> PAGEREF _Toc402163473 \h </w:instrText>
            </w:r>
            <w:r w:rsidR="00D62AD4">
              <w:rPr>
                <w:noProof/>
                <w:webHidden/>
              </w:rPr>
            </w:r>
            <w:r w:rsidR="00D62AD4">
              <w:rPr>
                <w:noProof/>
                <w:webHidden/>
              </w:rPr>
              <w:fldChar w:fldCharType="separate"/>
            </w:r>
            <w:r w:rsidR="00CF34C7">
              <w:rPr>
                <w:noProof/>
                <w:webHidden/>
              </w:rPr>
              <w:t>16</w:t>
            </w:r>
            <w:r w:rsidR="00D62AD4">
              <w:rPr>
                <w:noProof/>
                <w:webHidden/>
              </w:rPr>
              <w:fldChar w:fldCharType="end"/>
            </w:r>
          </w:hyperlink>
        </w:p>
        <w:p w:rsidR="00D62AD4" w:rsidRDefault="005263CF">
          <w:pPr>
            <w:pStyle w:val="TOC4"/>
            <w:rPr>
              <w:rFonts w:eastAsiaTheme="minorEastAsia"/>
              <w:noProof/>
              <w:sz w:val="22"/>
              <w:lang w:eastAsia="en-GB"/>
            </w:rPr>
          </w:pPr>
          <w:hyperlink w:anchor="_Toc402163474" w:history="1">
            <w:r w:rsidR="00D62AD4" w:rsidRPr="00266F56">
              <w:rPr>
                <w:rStyle w:val="Hyperlink"/>
                <w:noProof/>
              </w:rPr>
              <w:t>5.3.1.2</w:t>
            </w:r>
            <w:r w:rsidR="00D62AD4">
              <w:rPr>
                <w:rFonts w:eastAsiaTheme="minorEastAsia"/>
                <w:noProof/>
                <w:sz w:val="22"/>
                <w:lang w:eastAsia="en-GB"/>
              </w:rPr>
              <w:tab/>
            </w:r>
            <w:r w:rsidR="00D62AD4" w:rsidRPr="00266F56">
              <w:rPr>
                <w:rStyle w:val="Hyperlink"/>
                <w:noProof/>
              </w:rPr>
              <w:t>Prototype 0.2</w:t>
            </w:r>
            <w:r w:rsidR="00D62AD4">
              <w:rPr>
                <w:noProof/>
                <w:webHidden/>
              </w:rPr>
              <w:tab/>
            </w:r>
            <w:r w:rsidR="00D62AD4">
              <w:rPr>
                <w:noProof/>
                <w:webHidden/>
              </w:rPr>
              <w:fldChar w:fldCharType="begin"/>
            </w:r>
            <w:r w:rsidR="00D62AD4">
              <w:rPr>
                <w:noProof/>
                <w:webHidden/>
              </w:rPr>
              <w:instrText xml:space="preserve"> PAGEREF _Toc402163474 \h </w:instrText>
            </w:r>
            <w:r w:rsidR="00D62AD4">
              <w:rPr>
                <w:noProof/>
                <w:webHidden/>
              </w:rPr>
            </w:r>
            <w:r w:rsidR="00D62AD4">
              <w:rPr>
                <w:noProof/>
                <w:webHidden/>
              </w:rPr>
              <w:fldChar w:fldCharType="separate"/>
            </w:r>
            <w:r w:rsidR="00CF34C7">
              <w:rPr>
                <w:noProof/>
                <w:webHidden/>
              </w:rPr>
              <w:t>17</w:t>
            </w:r>
            <w:r w:rsidR="00D62AD4">
              <w:rPr>
                <w:noProof/>
                <w:webHidden/>
              </w:rPr>
              <w:fldChar w:fldCharType="end"/>
            </w:r>
          </w:hyperlink>
        </w:p>
        <w:p w:rsidR="00D62AD4" w:rsidRDefault="005263CF">
          <w:pPr>
            <w:pStyle w:val="TOC4"/>
            <w:rPr>
              <w:rFonts w:eastAsiaTheme="minorEastAsia"/>
              <w:noProof/>
              <w:sz w:val="22"/>
              <w:lang w:eastAsia="en-GB"/>
            </w:rPr>
          </w:pPr>
          <w:hyperlink w:anchor="_Toc402163475" w:history="1">
            <w:r w:rsidR="00D62AD4" w:rsidRPr="00266F56">
              <w:rPr>
                <w:rStyle w:val="Hyperlink"/>
                <w:noProof/>
              </w:rPr>
              <w:t>5.3.1.3</w:t>
            </w:r>
            <w:r w:rsidR="00D62AD4">
              <w:rPr>
                <w:rFonts w:eastAsiaTheme="minorEastAsia"/>
                <w:noProof/>
                <w:sz w:val="22"/>
                <w:lang w:eastAsia="en-GB"/>
              </w:rPr>
              <w:tab/>
            </w:r>
            <w:r w:rsidR="00D62AD4" w:rsidRPr="00266F56">
              <w:rPr>
                <w:rStyle w:val="Hyperlink"/>
                <w:noProof/>
              </w:rPr>
              <w:t>Prototype 0.3</w:t>
            </w:r>
            <w:r w:rsidR="00D62AD4">
              <w:rPr>
                <w:noProof/>
                <w:webHidden/>
              </w:rPr>
              <w:tab/>
            </w:r>
            <w:r w:rsidR="00D62AD4">
              <w:rPr>
                <w:noProof/>
                <w:webHidden/>
              </w:rPr>
              <w:fldChar w:fldCharType="begin"/>
            </w:r>
            <w:r w:rsidR="00D62AD4">
              <w:rPr>
                <w:noProof/>
                <w:webHidden/>
              </w:rPr>
              <w:instrText xml:space="preserve"> PAGEREF _Toc402163475 \h </w:instrText>
            </w:r>
            <w:r w:rsidR="00D62AD4">
              <w:rPr>
                <w:noProof/>
                <w:webHidden/>
              </w:rPr>
            </w:r>
            <w:r w:rsidR="00D62AD4">
              <w:rPr>
                <w:noProof/>
                <w:webHidden/>
              </w:rPr>
              <w:fldChar w:fldCharType="separate"/>
            </w:r>
            <w:r w:rsidR="00CF34C7">
              <w:rPr>
                <w:noProof/>
                <w:webHidden/>
              </w:rPr>
              <w:t>17</w:t>
            </w:r>
            <w:r w:rsidR="00D62AD4">
              <w:rPr>
                <w:noProof/>
                <w:webHidden/>
              </w:rPr>
              <w:fldChar w:fldCharType="end"/>
            </w:r>
          </w:hyperlink>
        </w:p>
        <w:p w:rsidR="00D62AD4" w:rsidRDefault="005263CF">
          <w:pPr>
            <w:pStyle w:val="TOC4"/>
            <w:rPr>
              <w:rFonts w:eastAsiaTheme="minorEastAsia"/>
              <w:noProof/>
              <w:sz w:val="22"/>
              <w:lang w:eastAsia="en-GB"/>
            </w:rPr>
          </w:pPr>
          <w:hyperlink w:anchor="_Toc402163476" w:history="1">
            <w:r w:rsidR="00D62AD4" w:rsidRPr="00266F56">
              <w:rPr>
                <w:rStyle w:val="Hyperlink"/>
                <w:noProof/>
              </w:rPr>
              <w:t>5.3.1.4</w:t>
            </w:r>
            <w:r w:rsidR="00D62AD4">
              <w:rPr>
                <w:rFonts w:eastAsiaTheme="minorEastAsia"/>
                <w:noProof/>
                <w:sz w:val="22"/>
                <w:lang w:eastAsia="en-GB"/>
              </w:rPr>
              <w:tab/>
            </w:r>
            <w:r w:rsidR="00D62AD4" w:rsidRPr="00266F56">
              <w:rPr>
                <w:rStyle w:val="Hyperlink"/>
                <w:noProof/>
              </w:rPr>
              <w:t>Prototype 0.4</w:t>
            </w:r>
            <w:r w:rsidR="00D62AD4">
              <w:rPr>
                <w:noProof/>
                <w:webHidden/>
              </w:rPr>
              <w:tab/>
            </w:r>
            <w:r w:rsidR="00D62AD4">
              <w:rPr>
                <w:noProof/>
                <w:webHidden/>
              </w:rPr>
              <w:fldChar w:fldCharType="begin"/>
            </w:r>
            <w:r w:rsidR="00D62AD4">
              <w:rPr>
                <w:noProof/>
                <w:webHidden/>
              </w:rPr>
              <w:instrText xml:space="preserve"> PAGEREF _Toc402163476 \h </w:instrText>
            </w:r>
            <w:r w:rsidR="00D62AD4">
              <w:rPr>
                <w:noProof/>
                <w:webHidden/>
              </w:rPr>
            </w:r>
            <w:r w:rsidR="00D62AD4">
              <w:rPr>
                <w:noProof/>
                <w:webHidden/>
              </w:rPr>
              <w:fldChar w:fldCharType="separate"/>
            </w:r>
            <w:r w:rsidR="00CF34C7">
              <w:rPr>
                <w:noProof/>
                <w:webHidden/>
              </w:rPr>
              <w:t>20</w:t>
            </w:r>
            <w:r w:rsidR="00D62AD4">
              <w:rPr>
                <w:noProof/>
                <w:webHidden/>
              </w:rPr>
              <w:fldChar w:fldCharType="end"/>
            </w:r>
          </w:hyperlink>
        </w:p>
        <w:p w:rsidR="00D62AD4" w:rsidRDefault="005263CF">
          <w:pPr>
            <w:pStyle w:val="TOC4"/>
            <w:rPr>
              <w:rFonts w:eastAsiaTheme="minorEastAsia"/>
              <w:noProof/>
              <w:sz w:val="22"/>
              <w:lang w:eastAsia="en-GB"/>
            </w:rPr>
          </w:pPr>
          <w:hyperlink w:anchor="_Toc402163477" w:history="1">
            <w:r w:rsidR="00D62AD4" w:rsidRPr="00266F56">
              <w:rPr>
                <w:rStyle w:val="Hyperlink"/>
                <w:noProof/>
              </w:rPr>
              <w:t>5.3.1.5</w:t>
            </w:r>
            <w:r w:rsidR="00D62AD4">
              <w:rPr>
                <w:rFonts w:eastAsiaTheme="minorEastAsia"/>
                <w:noProof/>
                <w:sz w:val="22"/>
                <w:lang w:eastAsia="en-GB"/>
              </w:rPr>
              <w:tab/>
            </w:r>
            <w:r w:rsidR="00D62AD4" w:rsidRPr="00266F56">
              <w:rPr>
                <w:rStyle w:val="Hyperlink"/>
                <w:noProof/>
              </w:rPr>
              <w:t>Prototype 0.5</w:t>
            </w:r>
            <w:r w:rsidR="00D62AD4">
              <w:rPr>
                <w:noProof/>
                <w:webHidden/>
              </w:rPr>
              <w:tab/>
            </w:r>
            <w:r w:rsidR="00D62AD4">
              <w:rPr>
                <w:noProof/>
                <w:webHidden/>
              </w:rPr>
              <w:fldChar w:fldCharType="begin"/>
            </w:r>
            <w:r w:rsidR="00D62AD4">
              <w:rPr>
                <w:noProof/>
                <w:webHidden/>
              </w:rPr>
              <w:instrText xml:space="preserve"> PAGEREF _Toc402163477 \h </w:instrText>
            </w:r>
            <w:r w:rsidR="00D62AD4">
              <w:rPr>
                <w:noProof/>
                <w:webHidden/>
              </w:rPr>
            </w:r>
            <w:r w:rsidR="00D62AD4">
              <w:rPr>
                <w:noProof/>
                <w:webHidden/>
              </w:rPr>
              <w:fldChar w:fldCharType="separate"/>
            </w:r>
            <w:r w:rsidR="00CF34C7">
              <w:rPr>
                <w:noProof/>
                <w:webHidden/>
              </w:rPr>
              <w:t>21</w:t>
            </w:r>
            <w:r w:rsidR="00D62AD4">
              <w:rPr>
                <w:noProof/>
                <w:webHidden/>
              </w:rPr>
              <w:fldChar w:fldCharType="end"/>
            </w:r>
          </w:hyperlink>
        </w:p>
        <w:p w:rsidR="00D62AD4" w:rsidRDefault="005263CF">
          <w:pPr>
            <w:pStyle w:val="TOC4"/>
            <w:rPr>
              <w:rFonts w:eastAsiaTheme="minorEastAsia"/>
              <w:noProof/>
              <w:sz w:val="22"/>
              <w:lang w:eastAsia="en-GB"/>
            </w:rPr>
          </w:pPr>
          <w:hyperlink w:anchor="_Toc402163478" w:history="1">
            <w:r w:rsidR="00D62AD4" w:rsidRPr="00266F56">
              <w:rPr>
                <w:rStyle w:val="Hyperlink"/>
                <w:noProof/>
              </w:rPr>
              <w:t>5.3.1.6</w:t>
            </w:r>
            <w:r w:rsidR="00D62AD4">
              <w:rPr>
                <w:rFonts w:eastAsiaTheme="minorEastAsia"/>
                <w:noProof/>
                <w:sz w:val="22"/>
                <w:lang w:eastAsia="en-GB"/>
              </w:rPr>
              <w:tab/>
            </w:r>
            <w:r w:rsidR="00D62AD4" w:rsidRPr="00266F56">
              <w:rPr>
                <w:rStyle w:val="Hyperlink"/>
                <w:noProof/>
              </w:rPr>
              <w:t>Prototype 0.6</w:t>
            </w:r>
            <w:r w:rsidR="00D62AD4">
              <w:rPr>
                <w:noProof/>
                <w:webHidden/>
              </w:rPr>
              <w:tab/>
            </w:r>
            <w:r w:rsidR="00D62AD4">
              <w:rPr>
                <w:noProof/>
                <w:webHidden/>
              </w:rPr>
              <w:fldChar w:fldCharType="begin"/>
            </w:r>
            <w:r w:rsidR="00D62AD4">
              <w:rPr>
                <w:noProof/>
                <w:webHidden/>
              </w:rPr>
              <w:instrText xml:space="preserve"> PAGEREF _Toc402163478 \h </w:instrText>
            </w:r>
            <w:r w:rsidR="00D62AD4">
              <w:rPr>
                <w:noProof/>
                <w:webHidden/>
              </w:rPr>
            </w:r>
            <w:r w:rsidR="00D62AD4">
              <w:rPr>
                <w:noProof/>
                <w:webHidden/>
              </w:rPr>
              <w:fldChar w:fldCharType="separate"/>
            </w:r>
            <w:r w:rsidR="00CF34C7">
              <w:rPr>
                <w:noProof/>
                <w:webHidden/>
              </w:rPr>
              <w:t>21</w:t>
            </w:r>
            <w:r w:rsidR="00D62AD4">
              <w:rPr>
                <w:noProof/>
                <w:webHidden/>
              </w:rPr>
              <w:fldChar w:fldCharType="end"/>
            </w:r>
          </w:hyperlink>
        </w:p>
        <w:p w:rsidR="00D62AD4" w:rsidRDefault="005263CF">
          <w:pPr>
            <w:pStyle w:val="TOC4"/>
            <w:rPr>
              <w:rFonts w:eastAsiaTheme="minorEastAsia"/>
              <w:noProof/>
              <w:sz w:val="22"/>
              <w:lang w:eastAsia="en-GB"/>
            </w:rPr>
          </w:pPr>
          <w:hyperlink w:anchor="_Toc402163479" w:history="1">
            <w:r w:rsidR="00D62AD4" w:rsidRPr="00266F56">
              <w:rPr>
                <w:rStyle w:val="Hyperlink"/>
                <w:noProof/>
              </w:rPr>
              <w:t>5.3.1.7</w:t>
            </w:r>
            <w:r w:rsidR="00D62AD4">
              <w:rPr>
                <w:rFonts w:eastAsiaTheme="minorEastAsia"/>
                <w:noProof/>
                <w:sz w:val="22"/>
                <w:lang w:eastAsia="en-GB"/>
              </w:rPr>
              <w:tab/>
            </w:r>
            <w:r w:rsidR="00D62AD4" w:rsidRPr="00266F56">
              <w:rPr>
                <w:rStyle w:val="Hyperlink"/>
                <w:noProof/>
              </w:rPr>
              <w:t>Prototype 0.7</w:t>
            </w:r>
            <w:r w:rsidR="00D62AD4">
              <w:rPr>
                <w:noProof/>
                <w:webHidden/>
              </w:rPr>
              <w:tab/>
            </w:r>
            <w:r w:rsidR="00D62AD4">
              <w:rPr>
                <w:noProof/>
                <w:webHidden/>
              </w:rPr>
              <w:fldChar w:fldCharType="begin"/>
            </w:r>
            <w:r w:rsidR="00D62AD4">
              <w:rPr>
                <w:noProof/>
                <w:webHidden/>
              </w:rPr>
              <w:instrText xml:space="preserve"> PAGEREF _Toc402163479 \h </w:instrText>
            </w:r>
            <w:r w:rsidR="00D62AD4">
              <w:rPr>
                <w:noProof/>
                <w:webHidden/>
              </w:rPr>
            </w:r>
            <w:r w:rsidR="00D62AD4">
              <w:rPr>
                <w:noProof/>
                <w:webHidden/>
              </w:rPr>
              <w:fldChar w:fldCharType="separate"/>
            </w:r>
            <w:r w:rsidR="00CF34C7">
              <w:rPr>
                <w:noProof/>
                <w:webHidden/>
              </w:rPr>
              <w:t>24</w:t>
            </w:r>
            <w:r w:rsidR="00D62AD4">
              <w:rPr>
                <w:noProof/>
                <w:webHidden/>
              </w:rPr>
              <w:fldChar w:fldCharType="end"/>
            </w:r>
          </w:hyperlink>
        </w:p>
        <w:p w:rsidR="00D62AD4" w:rsidRDefault="005263CF">
          <w:pPr>
            <w:pStyle w:val="TOC5"/>
            <w:rPr>
              <w:rFonts w:eastAsiaTheme="minorEastAsia"/>
              <w:noProof/>
              <w:sz w:val="22"/>
              <w:lang w:eastAsia="en-GB"/>
            </w:rPr>
          </w:pPr>
          <w:hyperlink w:anchor="_Toc402163480" w:history="1">
            <w:r w:rsidR="00D62AD4" w:rsidRPr="00266F56">
              <w:rPr>
                <w:rStyle w:val="Hyperlink"/>
                <w:noProof/>
              </w:rPr>
              <w:t>5.3.1.7.1</w:t>
            </w:r>
            <w:r w:rsidR="00D62AD4">
              <w:rPr>
                <w:rFonts w:eastAsiaTheme="minorEastAsia"/>
                <w:noProof/>
                <w:sz w:val="22"/>
                <w:lang w:eastAsia="en-GB"/>
              </w:rPr>
              <w:tab/>
            </w:r>
            <w:r w:rsidR="00D62AD4" w:rsidRPr="00266F56">
              <w:rPr>
                <w:rStyle w:val="Hyperlink"/>
                <w:noProof/>
              </w:rPr>
              <w:t>Nearest node selection</w:t>
            </w:r>
            <w:r w:rsidR="00D62AD4">
              <w:rPr>
                <w:noProof/>
                <w:webHidden/>
              </w:rPr>
              <w:tab/>
            </w:r>
            <w:r w:rsidR="00D62AD4">
              <w:rPr>
                <w:noProof/>
                <w:webHidden/>
              </w:rPr>
              <w:fldChar w:fldCharType="begin"/>
            </w:r>
            <w:r w:rsidR="00D62AD4">
              <w:rPr>
                <w:noProof/>
                <w:webHidden/>
              </w:rPr>
              <w:instrText xml:space="preserve"> PAGEREF _Toc402163480 \h </w:instrText>
            </w:r>
            <w:r w:rsidR="00D62AD4">
              <w:rPr>
                <w:noProof/>
                <w:webHidden/>
              </w:rPr>
            </w:r>
            <w:r w:rsidR="00D62AD4">
              <w:rPr>
                <w:noProof/>
                <w:webHidden/>
              </w:rPr>
              <w:fldChar w:fldCharType="separate"/>
            </w:r>
            <w:r w:rsidR="00CF34C7">
              <w:rPr>
                <w:noProof/>
                <w:webHidden/>
              </w:rPr>
              <w:t>24</w:t>
            </w:r>
            <w:r w:rsidR="00D62AD4">
              <w:rPr>
                <w:noProof/>
                <w:webHidden/>
              </w:rPr>
              <w:fldChar w:fldCharType="end"/>
            </w:r>
          </w:hyperlink>
        </w:p>
        <w:p w:rsidR="00D62AD4" w:rsidRDefault="005263CF">
          <w:pPr>
            <w:pStyle w:val="TOC5"/>
            <w:rPr>
              <w:rFonts w:eastAsiaTheme="minorEastAsia"/>
              <w:noProof/>
              <w:sz w:val="22"/>
              <w:lang w:eastAsia="en-GB"/>
            </w:rPr>
          </w:pPr>
          <w:hyperlink w:anchor="_Toc402163481" w:history="1">
            <w:r w:rsidR="00D62AD4" w:rsidRPr="00266F56">
              <w:rPr>
                <w:rStyle w:val="Hyperlink"/>
                <w:noProof/>
              </w:rPr>
              <w:t>5.3.1.7.2</w:t>
            </w:r>
            <w:r w:rsidR="00D62AD4">
              <w:rPr>
                <w:rFonts w:eastAsiaTheme="minorEastAsia"/>
                <w:noProof/>
                <w:sz w:val="22"/>
                <w:lang w:eastAsia="en-GB"/>
              </w:rPr>
              <w:tab/>
            </w:r>
            <w:r w:rsidR="00D62AD4" w:rsidRPr="00266F56">
              <w:rPr>
                <w:rStyle w:val="Hyperlink"/>
                <w:noProof/>
              </w:rPr>
              <w:t>Next nearest node selection</w:t>
            </w:r>
            <w:r w:rsidR="00D62AD4">
              <w:rPr>
                <w:noProof/>
                <w:webHidden/>
              </w:rPr>
              <w:tab/>
            </w:r>
            <w:r w:rsidR="00D62AD4">
              <w:rPr>
                <w:noProof/>
                <w:webHidden/>
              </w:rPr>
              <w:fldChar w:fldCharType="begin"/>
            </w:r>
            <w:r w:rsidR="00D62AD4">
              <w:rPr>
                <w:noProof/>
                <w:webHidden/>
              </w:rPr>
              <w:instrText xml:space="preserve"> PAGEREF _Toc402163481 \h </w:instrText>
            </w:r>
            <w:r w:rsidR="00D62AD4">
              <w:rPr>
                <w:noProof/>
                <w:webHidden/>
              </w:rPr>
            </w:r>
            <w:r w:rsidR="00D62AD4">
              <w:rPr>
                <w:noProof/>
                <w:webHidden/>
              </w:rPr>
              <w:fldChar w:fldCharType="separate"/>
            </w:r>
            <w:r w:rsidR="00CF34C7">
              <w:rPr>
                <w:noProof/>
                <w:webHidden/>
              </w:rPr>
              <w:t>24</w:t>
            </w:r>
            <w:r w:rsidR="00D62AD4">
              <w:rPr>
                <w:noProof/>
                <w:webHidden/>
              </w:rPr>
              <w:fldChar w:fldCharType="end"/>
            </w:r>
          </w:hyperlink>
        </w:p>
        <w:p w:rsidR="00D62AD4" w:rsidRDefault="005263CF">
          <w:pPr>
            <w:pStyle w:val="TOC5"/>
            <w:rPr>
              <w:rFonts w:eastAsiaTheme="minorEastAsia"/>
              <w:noProof/>
              <w:sz w:val="22"/>
              <w:lang w:eastAsia="en-GB"/>
            </w:rPr>
          </w:pPr>
          <w:hyperlink w:anchor="_Toc402163482" w:history="1">
            <w:r w:rsidR="00D62AD4" w:rsidRPr="00266F56">
              <w:rPr>
                <w:rStyle w:val="Hyperlink"/>
                <w:noProof/>
              </w:rPr>
              <w:t>5.3.1.7.3</w:t>
            </w:r>
            <w:r w:rsidR="00D62AD4">
              <w:rPr>
                <w:rFonts w:eastAsiaTheme="minorEastAsia"/>
                <w:noProof/>
                <w:sz w:val="22"/>
                <w:lang w:eastAsia="en-GB"/>
              </w:rPr>
              <w:tab/>
            </w:r>
            <w:r w:rsidR="00D62AD4" w:rsidRPr="00266F56">
              <w:rPr>
                <w:rStyle w:val="Hyperlink"/>
                <w:noProof/>
              </w:rPr>
              <w:t>Absolute ordering</w:t>
            </w:r>
            <w:r w:rsidR="00D62AD4">
              <w:rPr>
                <w:noProof/>
                <w:webHidden/>
              </w:rPr>
              <w:tab/>
            </w:r>
            <w:r w:rsidR="00D62AD4">
              <w:rPr>
                <w:noProof/>
                <w:webHidden/>
              </w:rPr>
              <w:fldChar w:fldCharType="begin"/>
            </w:r>
            <w:r w:rsidR="00D62AD4">
              <w:rPr>
                <w:noProof/>
                <w:webHidden/>
              </w:rPr>
              <w:instrText xml:space="preserve"> PAGEREF _Toc402163482 \h </w:instrText>
            </w:r>
            <w:r w:rsidR="00D62AD4">
              <w:rPr>
                <w:noProof/>
                <w:webHidden/>
              </w:rPr>
            </w:r>
            <w:r w:rsidR="00D62AD4">
              <w:rPr>
                <w:noProof/>
                <w:webHidden/>
              </w:rPr>
              <w:fldChar w:fldCharType="separate"/>
            </w:r>
            <w:r w:rsidR="00CF34C7">
              <w:rPr>
                <w:noProof/>
                <w:webHidden/>
              </w:rPr>
              <w:t>24</w:t>
            </w:r>
            <w:r w:rsidR="00D62AD4">
              <w:rPr>
                <w:noProof/>
                <w:webHidden/>
              </w:rPr>
              <w:fldChar w:fldCharType="end"/>
            </w:r>
          </w:hyperlink>
        </w:p>
        <w:p w:rsidR="00D62AD4" w:rsidRDefault="005263CF">
          <w:pPr>
            <w:pStyle w:val="TOC5"/>
            <w:rPr>
              <w:rFonts w:eastAsiaTheme="minorEastAsia"/>
              <w:noProof/>
              <w:sz w:val="22"/>
              <w:lang w:eastAsia="en-GB"/>
            </w:rPr>
          </w:pPr>
          <w:hyperlink w:anchor="_Toc402163483" w:history="1">
            <w:r w:rsidR="00D62AD4" w:rsidRPr="00266F56">
              <w:rPr>
                <w:rStyle w:val="Hyperlink"/>
                <w:noProof/>
              </w:rPr>
              <w:t>5.3.1.7.4</w:t>
            </w:r>
            <w:r w:rsidR="00D62AD4">
              <w:rPr>
                <w:rFonts w:eastAsiaTheme="minorEastAsia"/>
                <w:noProof/>
                <w:sz w:val="22"/>
                <w:lang w:eastAsia="en-GB"/>
              </w:rPr>
              <w:tab/>
            </w:r>
            <w:r w:rsidR="00D62AD4" w:rsidRPr="00266F56">
              <w:rPr>
                <w:rStyle w:val="Hyperlink"/>
                <w:noProof/>
              </w:rPr>
              <w:t>Absolute ordering with clustering</w:t>
            </w:r>
            <w:r w:rsidR="00D62AD4">
              <w:rPr>
                <w:noProof/>
                <w:webHidden/>
              </w:rPr>
              <w:tab/>
            </w:r>
            <w:r w:rsidR="00D62AD4">
              <w:rPr>
                <w:noProof/>
                <w:webHidden/>
              </w:rPr>
              <w:fldChar w:fldCharType="begin"/>
            </w:r>
            <w:r w:rsidR="00D62AD4">
              <w:rPr>
                <w:noProof/>
                <w:webHidden/>
              </w:rPr>
              <w:instrText xml:space="preserve"> PAGEREF _Toc402163483 \h </w:instrText>
            </w:r>
            <w:r w:rsidR="00D62AD4">
              <w:rPr>
                <w:noProof/>
                <w:webHidden/>
              </w:rPr>
            </w:r>
            <w:r w:rsidR="00D62AD4">
              <w:rPr>
                <w:noProof/>
                <w:webHidden/>
              </w:rPr>
              <w:fldChar w:fldCharType="separate"/>
            </w:r>
            <w:r w:rsidR="00CF34C7">
              <w:rPr>
                <w:noProof/>
                <w:webHidden/>
              </w:rPr>
              <w:t>24</w:t>
            </w:r>
            <w:r w:rsidR="00D62AD4">
              <w:rPr>
                <w:noProof/>
                <w:webHidden/>
              </w:rPr>
              <w:fldChar w:fldCharType="end"/>
            </w:r>
          </w:hyperlink>
        </w:p>
        <w:p w:rsidR="00D62AD4" w:rsidRDefault="005263CF">
          <w:pPr>
            <w:pStyle w:val="TOC4"/>
            <w:rPr>
              <w:rFonts w:eastAsiaTheme="minorEastAsia"/>
              <w:noProof/>
              <w:sz w:val="22"/>
              <w:lang w:eastAsia="en-GB"/>
            </w:rPr>
          </w:pPr>
          <w:hyperlink w:anchor="_Toc402163484" w:history="1">
            <w:r w:rsidR="00D62AD4" w:rsidRPr="00266F56">
              <w:rPr>
                <w:rStyle w:val="Hyperlink"/>
                <w:noProof/>
              </w:rPr>
              <w:t>5.3.1.8</w:t>
            </w:r>
            <w:r w:rsidR="00D62AD4">
              <w:rPr>
                <w:rFonts w:eastAsiaTheme="minorEastAsia"/>
                <w:noProof/>
                <w:sz w:val="22"/>
                <w:lang w:eastAsia="en-GB"/>
              </w:rPr>
              <w:tab/>
            </w:r>
            <w:r w:rsidR="00D62AD4" w:rsidRPr="00266F56">
              <w:rPr>
                <w:rStyle w:val="Hyperlink"/>
                <w:noProof/>
              </w:rPr>
              <w:t>Prototype 0.8</w:t>
            </w:r>
            <w:r w:rsidR="00D62AD4">
              <w:rPr>
                <w:noProof/>
                <w:webHidden/>
              </w:rPr>
              <w:tab/>
            </w:r>
            <w:r w:rsidR="00D62AD4">
              <w:rPr>
                <w:noProof/>
                <w:webHidden/>
              </w:rPr>
              <w:fldChar w:fldCharType="begin"/>
            </w:r>
            <w:r w:rsidR="00D62AD4">
              <w:rPr>
                <w:noProof/>
                <w:webHidden/>
              </w:rPr>
              <w:instrText xml:space="preserve"> PAGEREF _Toc402163484 \h </w:instrText>
            </w:r>
            <w:r w:rsidR="00D62AD4">
              <w:rPr>
                <w:noProof/>
                <w:webHidden/>
              </w:rPr>
            </w:r>
            <w:r w:rsidR="00D62AD4">
              <w:rPr>
                <w:noProof/>
                <w:webHidden/>
              </w:rPr>
              <w:fldChar w:fldCharType="separate"/>
            </w:r>
            <w:r w:rsidR="00CF34C7">
              <w:rPr>
                <w:noProof/>
                <w:webHidden/>
              </w:rPr>
              <w:t>26</w:t>
            </w:r>
            <w:r w:rsidR="00D62AD4">
              <w:rPr>
                <w:noProof/>
                <w:webHidden/>
              </w:rPr>
              <w:fldChar w:fldCharType="end"/>
            </w:r>
          </w:hyperlink>
        </w:p>
        <w:p w:rsidR="00D62AD4" w:rsidRDefault="005263CF">
          <w:pPr>
            <w:pStyle w:val="TOC4"/>
            <w:rPr>
              <w:rFonts w:eastAsiaTheme="minorEastAsia"/>
              <w:noProof/>
              <w:sz w:val="22"/>
              <w:lang w:eastAsia="en-GB"/>
            </w:rPr>
          </w:pPr>
          <w:hyperlink w:anchor="_Toc402163485" w:history="1">
            <w:r w:rsidR="00D62AD4" w:rsidRPr="00266F56">
              <w:rPr>
                <w:rStyle w:val="Hyperlink"/>
                <w:noProof/>
              </w:rPr>
              <w:t>5.3.1.9</w:t>
            </w:r>
            <w:r w:rsidR="00D62AD4">
              <w:rPr>
                <w:rFonts w:eastAsiaTheme="minorEastAsia"/>
                <w:noProof/>
                <w:sz w:val="22"/>
                <w:lang w:eastAsia="en-GB"/>
              </w:rPr>
              <w:tab/>
            </w:r>
            <w:r w:rsidR="00D62AD4" w:rsidRPr="00266F56">
              <w:rPr>
                <w:rStyle w:val="Hyperlink"/>
                <w:noProof/>
              </w:rPr>
              <w:t>Prototype 0.9</w:t>
            </w:r>
            <w:r w:rsidR="00D62AD4">
              <w:rPr>
                <w:noProof/>
                <w:webHidden/>
              </w:rPr>
              <w:tab/>
            </w:r>
            <w:r w:rsidR="00D62AD4">
              <w:rPr>
                <w:noProof/>
                <w:webHidden/>
              </w:rPr>
              <w:fldChar w:fldCharType="begin"/>
            </w:r>
            <w:r w:rsidR="00D62AD4">
              <w:rPr>
                <w:noProof/>
                <w:webHidden/>
              </w:rPr>
              <w:instrText xml:space="preserve"> PAGEREF _Toc402163485 \h </w:instrText>
            </w:r>
            <w:r w:rsidR="00D62AD4">
              <w:rPr>
                <w:noProof/>
                <w:webHidden/>
              </w:rPr>
            </w:r>
            <w:r w:rsidR="00D62AD4">
              <w:rPr>
                <w:noProof/>
                <w:webHidden/>
              </w:rPr>
              <w:fldChar w:fldCharType="separate"/>
            </w:r>
            <w:r w:rsidR="00CF34C7">
              <w:rPr>
                <w:noProof/>
                <w:webHidden/>
              </w:rPr>
              <w:t>26</w:t>
            </w:r>
            <w:r w:rsidR="00D62AD4">
              <w:rPr>
                <w:noProof/>
                <w:webHidden/>
              </w:rPr>
              <w:fldChar w:fldCharType="end"/>
            </w:r>
          </w:hyperlink>
        </w:p>
        <w:p w:rsidR="00D62AD4" w:rsidRDefault="005263CF">
          <w:pPr>
            <w:pStyle w:val="TOC4"/>
            <w:rPr>
              <w:rFonts w:eastAsiaTheme="minorEastAsia"/>
              <w:noProof/>
              <w:sz w:val="22"/>
              <w:lang w:eastAsia="en-GB"/>
            </w:rPr>
          </w:pPr>
          <w:hyperlink w:anchor="_Toc402163486" w:history="1">
            <w:r w:rsidR="00D62AD4" w:rsidRPr="00266F56">
              <w:rPr>
                <w:rStyle w:val="Hyperlink"/>
                <w:noProof/>
              </w:rPr>
              <w:t>5.3.1.10</w:t>
            </w:r>
            <w:r w:rsidR="00D62AD4">
              <w:rPr>
                <w:rFonts w:eastAsiaTheme="minorEastAsia"/>
                <w:noProof/>
                <w:sz w:val="22"/>
                <w:lang w:eastAsia="en-GB"/>
              </w:rPr>
              <w:tab/>
            </w:r>
            <w:r w:rsidR="00D62AD4" w:rsidRPr="00266F56">
              <w:rPr>
                <w:rStyle w:val="Hyperlink"/>
                <w:noProof/>
              </w:rPr>
              <w:t>Prototype 0.10</w:t>
            </w:r>
            <w:r w:rsidR="00D62AD4">
              <w:rPr>
                <w:noProof/>
                <w:webHidden/>
              </w:rPr>
              <w:tab/>
            </w:r>
            <w:r w:rsidR="00D62AD4">
              <w:rPr>
                <w:noProof/>
                <w:webHidden/>
              </w:rPr>
              <w:fldChar w:fldCharType="begin"/>
            </w:r>
            <w:r w:rsidR="00D62AD4">
              <w:rPr>
                <w:noProof/>
                <w:webHidden/>
              </w:rPr>
              <w:instrText xml:space="preserve"> PAGEREF _Toc402163486 \h </w:instrText>
            </w:r>
            <w:r w:rsidR="00D62AD4">
              <w:rPr>
                <w:noProof/>
                <w:webHidden/>
              </w:rPr>
            </w:r>
            <w:r w:rsidR="00D62AD4">
              <w:rPr>
                <w:noProof/>
                <w:webHidden/>
              </w:rPr>
              <w:fldChar w:fldCharType="separate"/>
            </w:r>
            <w:r w:rsidR="00CF34C7">
              <w:rPr>
                <w:noProof/>
                <w:webHidden/>
              </w:rPr>
              <w:t>29</w:t>
            </w:r>
            <w:r w:rsidR="00D62AD4">
              <w:rPr>
                <w:noProof/>
                <w:webHidden/>
              </w:rPr>
              <w:fldChar w:fldCharType="end"/>
            </w:r>
          </w:hyperlink>
        </w:p>
        <w:p w:rsidR="00D62AD4" w:rsidRDefault="005263CF">
          <w:pPr>
            <w:pStyle w:val="TOC4"/>
            <w:rPr>
              <w:rFonts w:eastAsiaTheme="minorEastAsia"/>
              <w:noProof/>
              <w:sz w:val="22"/>
              <w:lang w:eastAsia="en-GB"/>
            </w:rPr>
          </w:pPr>
          <w:hyperlink w:anchor="_Toc402163487" w:history="1">
            <w:r w:rsidR="00D62AD4" w:rsidRPr="00266F56">
              <w:rPr>
                <w:rStyle w:val="Hyperlink"/>
                <w:noProof/>
              </w:rPr>
              <w:t>5.3.1.11</w:t>
            </w:r>
            <w:r w:rsidR="00D62AD4">
              <w:rPr>
                <w:rFonts w:eastAsiaTheme="minorEastAsia"/>
                <w:noProof/>
                <w:sz w:val="22"/>
                <w:lang w:eastAsia="en-GB"/>
              </w:rPr>
              <w:tab/>
            </w:r>
            <w:r w:rsidR="00D62AD4" w:rsidRPr="00266F56">
              <w:rPr>
                <w:rStyle w:val="Hyperlink"/>
                <w:noProof/>
              </w:rPr>
              <w:t>Prototype 0.11</w:t>
            </w:r>
            <w:r w:rsidR="00D62AD4">
              <w:rPr>
                <w:noProof/>
                <w:webHidden/>
              </w:rPr>
              <w:tab/>
            </w:r>
            <w:r w:rsidR="00D62AD4">
              <w:rPr>
                <w:noProof/>
                <w:webHidden/>
              </w:rPr>
              <w:fldChar w:fldCharType="begin"/>
            </w:r>
            <w:r w:rsidR="00D62AD4">
              <w:rPr>
                <w:noProof/>
                <w:webHidden/>
              </w:rPr>
              <w:instrText xml:space="preserve"> PAGEREF _Toc402163487 \h </w:instrText>
            </w:r>
            <w:r w:rsidR="00D62AD4">
              <w:rPr>
                <w:noProof/>
                <w:webHidden/>
              </w:rPr>
            </w:r>
            <w:r w:rsidR="00D62AD4">
              <w:rPr>
                <w:noProof/>
                <w:webHidden/>
              </w:rPr>
              <w:fldChar w:fldCharType="separate"/>
            </w:r>
            <w:r w:rsidR="00CF34C7">
              <w:rPr>
                <w:noProof/>
                <w:webHidden/>
              </w:rPr>
              <w:t>29</w:t>
            </w:r>
            <w:r w:rsidR="00D62AD4">
              <w:rPr>
                <w:noProof/>
                <w:webHidden/>
              </w:rPr>
              <w:fldChar w:fldCharType="end"/>
            </w:r>
          </w:hyperlink>
        </w:p>
        <w:p w:rsidR="00D62AD4" w:rsidRDefault="005263CF">
          <w:pPr>
            <w:pStyle w:val="TOC4"/>
            <w:rPr>
              <w:rFonts w:eastAsiaTheme="minorEastAsia"/>
              <w:noProof/>
              <w:sz w:val="22"/>
              <w:lang w:eastAsia="en-GB"/>
            </w:rPr>
          </w:pPr>
          <w:hyperlink w:anchor="_Toc402163488" w:history="1">
            <w:r w:rsidR="00D62AD4" w:rsidRPr="00266F56">
              <w:rPr>
                <w:rStyle w:val="Hyperlink"/>
                <w:noProof/>
              </w:rPr>
              <w:t>5.3.1.12</w:t>
            </w:r>
            <w:r w:rsidR="00D62AD4">
              <w:rPr>
                <w:rFonts w:eastAsiaTheme="minorEastAsia"/>
                <w:noProof/>
                <w:sz w:val="22"/>
                <w:lang w:eastAsia="en-GB"/>
              </w:rPr>
              <w:tab/>
            </w:r>
            <w:r w:rsidR="00D62AD4" w:rsidRPr="00266F56">
              <w:rPr>
                <w:rStyle w:val="Hyperlink"/>
                <w:noProof/>
              </w:rPr>
              <w:t>Prototype 0.12</w:t>
            </w:r>
            <w:r w:rsidR="00D62AD4">
              <w:rPr>
                <w:noProof/>
                <w:webHidden/>
              </w:rPr>
              <w:tab/>
            </w:r>
            <w:r w:rsidR="00D62AD4">
              <w:rPr>
                <w:noProof/>
                <w:webHidden/>
              </w:rPr>
              <w:fldChar w:fldCharType="begin"/>
            </w:r>
            <w:r w:rsidR="00D62AD4">
              <w:rPr>
                <w:noProof/>
                <w:webHidden/>
              </w:rPr>
              <w:instrText xml:space="preserve"> PAGEREF _Toc402163488 \h </w:instrText>
            </w:r>
            <w:r w:rsidR="00D62AD4">
              <w:rPr>
                <w:noProof/>
                <w:webHidden/>
              </w:rPr>
            </w:r>
            <w:r w:rsidR="00D62AD4">
              <w:rPr>
                <w:noProof/>
                <w:webHidden/>
              </w:rPr>
              <w:fldChar w:fldCharType="separate"/>
            </w:r>
            <w:r w:rsidR="00CF34C7">
              <w:rPr>
                <w:noProof/>
                <w:webHidden/>
              </w:rPr>
              <w:t>29</w:t>
            </w:r>
            <w:r w:rsidR="00D62AD4">
              <w:rPr>
                <w:noProof/>
                <w:webHidden/>
              </w:rPr>
              <w:fldChar w:fldCharType="end"/>
            </w:r>
          </w:hyperlink>
        </w:p>
        <w:p w:rsidR="00D62AD4" w:rsidRDefault="005263CF">
          <w:pPr>
            <w:pStyle w:val="TOC4"/>
            <w:rPr>
              <w:rFonts w:eastAsiaTheme="minorEastAsia"/>
              <w:noProof/>
              <w:sz w:val="22"/>
              <w:lang w:eastAsia="en-GB"/>
            </w:rPr>
          </w:pPr>
          <w:hyperlink w:anchor="_Toc402163489" w:history="1">
            <w:r w:rsidR="00D62AD4" w:rsidRPr="00266F56">
              <w:rPr>
                <w:rStyle w:val="Hyperlink"/>
                <w:noProof/>
              </w:rPr>
              <w:t>5.3.1.13</w:t>
            </w:r>
            <w:r w:rsidR="00D62AD4">
              <w:rPr>
                <w:rFonts w:eastAsiaTheme="minorEastAsia"/>
                <w:noProof/>
                <w:sz w:val="22"/>
                <w:lang w:eastAsia="en-GB"/>
              </w:rPr>
              <w:tab/>
            </w:r>
            <w:r w:rsidR="00D62AD4" w:rsidRPr="00266F56">
              <w:rPr>
                <w:rStyle w:val="Hyperlink"/>
                <w:noProof/>
              </w:rPr>
              <w:t>Prototype 0.13</w:t>
            </w:r>
            <w:r w:rsidR="00D62AD4">
              <w:rPr>
                <w:noProof/>
                <w:webHidden/>
              </w:rPr>
              <w:tab/>
            </w:r>
            <w:r w:rsidR="00D62AD4">
              <w:rPr>
                <w:noProof/>
                <w:webHidden/>
              </w:rPr>
              <w:fldChar w:fldCharType="begin"/>
            </w:r>
            <w:r w:rsidR="00D62AD4">
              <w:rPr>
                <w:noProof/>
                <w:webHidden/>
              </w:rPr>
              <w:instrText xml:space="preserve"> PAGEREF _Toc402163489 \h </w:instrText>
            </w:r>
            <w:r w:rsidR="00D62AD4">
              <w:rPr>
                <w:noProof/>
                <w:webHidden/>
              </w:rPr>
            </w:r>
            <w:r w:rsidR="00D62AD4">
              <w:rPr>
                <w:noProof/>
                <w:webHidden/>
              </w:rPr>
              <w:fldChar w:fldCharType="separate"/>
            </w:r>
            <w:r w:rsidR="00CF34C7">
              <w:rPr>
                <w:noProof/>
                <w:webHidden/>
              </w:rPr>
              <w:t>29</w:t>
            </w:r>
            <w:r w:rsidR="00D62AD4">
              <w:rPr>
                <w:noProof/>
                <w:webHidden/>
              </w:rPr>
              <w:fldChar w:fldCharType="end"/>
            </w:r>
          </w:hyperlink>
        </w:p>
        <w:p w:rsidR="00D62AD4" w:rsidRDefault="005263CF">
          <w:pPr>
            <w:pStyle w:val="TOC3"/>
            <w:rPr>
              <w:rFonts w:eastAsiaTheme="minorEastAsia"/>
              <w:noProof/>
              <w:sz w:val="22"/>
              <w:lang w:eastAsia="en-GB"/>
            </w:rPr>
          </w:pPr>
          <w:hyperlink w:anchor="_Toc402163490" w:history="1">
            <w:r w:rsidR="00D62AD4" w:rsidRPr="00266F56">
              <w:rPr>
                <w:rStyle w:val="Hyperlink"/>
                <w:noProof/>
                <w14:scene3d>
                  <w14:camera w14:prst="orthographicFront"/>
                  <w14:lightRig w14:rig="threePt" w14:dir="t">
                    <w14:rot w14:lat="0" w14:lon="0" w14:rev="0"/>
                  </w14:lightRig>
                </w14:scene3d>
              </w:rPr>
              <w:t>5.3.2</w:t>
            </w:r>
            <w:r w:rsidR="00D62AD4">
              <w:rPr>
                <w:rFonts w:eastAsiaTheme="minorEastAsia"/>
                <w:noProof/>
                <w:sz w:val="22"/>
                <w:lang w:eastAsia="en-GB"/>
              </w:rPr>
              <w:tab/>
            </w:r>
            <w:r w:rsidR="00D62AD4" w:rsidRPr="00266F56">
              <w:rPr>
                <w:rStyle w:val="Hyperlink"/>
                <w:noProof/>
              </w:rPr>
              <w:t>Prototypes 1.x</w:t>
            </w:r>
            <w:r w:rsidR="00D62AD4">
              <w:rPr>
                <w:noProof/>
                <w:webHidden/>
              </w:rPr>
              <w:tab/>
            </w:r>
            <w:r w:rsidR="00D62AD4">
              <w:rPr>
                <w:noProof/>
                <w:webHidden/>
              </w:rPr>
              <w:fldChar w:fldCharType="begin"/>
            </w:r>
            <w:r w:rsidR="00D62AD4">
              <w:rPr>
                <w:noProof/>
                <w:webHidden/>
              </w:rPr>
              <w:instrText xml:space="preserve"> PAGEREF _Toc402163490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4"/>
            <w:rPr>
              <w:rFonts w:eastAsiaTheme="minorEastAsia"/>
              <w:noProof/>
              <w:sz w:val="22"/>
              <w:lang w:eastAsia="en-GB"/>
            </w:rPr>
          </w:pPr>
          <w:hyperlink w:anchor="_Toc402163491" w:history="1">
            <w:r w:rsidR="00D62AD4" w:rsidRPr="00266F56">
              <w:rPr>
                <w:rStyle w:val="Hyperlink"/>
                <w:noProof/>
              </w:rPr>
              <w:t>5.3.2.1</w:t>
            </w:r>
            <w:r w:rsidR="00D62AD4">
              <w:rPr>
                <w:rFonts w:eastAsiaTheme="minorEastAsia"/>
                <w:noProof/>
                <w:sz w:val="22"/>
                <w:lang w:eastAsia="en-GB"/>
              </w:rPr>
              <w:tab/>
            </w:r>
            <w:r w:rsidR="00D62AD4" w:rsidRPr="00266F56">
              <w:rPr>
                <w:rStyle w:val="Hyperlink"/>
                <w:noProof/>
              </w:rPr>
              <w:t>Prototype 1.1</w:t>
            </w:r>
            <w:r w:rsidR="00D62AD4">
              <w:rPr>
                <w:noProof/>
                <w:webHidden/>
              </w:rPr>
              <w:tab/>
            </w:r>
            <w:r w:rsidR="00D62AD4">
              <w:rPr>
                <w:noProof/>
                <w:webHidden/>
              </w:rPr>
              <w:fldChar w:fldCharType="begin"/>
            </w:r>
            <w:r w:rsidR="00D62AD4">
              <w:rPr>
                <w:noProof/>
                <w:webHidden/>
              </w:rPr>
              <w:instrText xml:space="preserve"> PAGEREF _Toc402163491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2" w:history="1">
            <w:r w:rsidR="00D62AD4" w:rsidRPr="00266F56">
              <w:rPr>
                <w:rStyle w:val="Hyperlink"/>
                <w:noProof/>
              </w:rPr>
              <w:t>5.3.2.1.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492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3" w:history="1">
            <w:r w:rsidR="00D62AD4" w:rsidRPr="00266F56">
              <w:rPr>
                <w:rStyle w:val="Hyperlink"/>
                <w:noProof/>
              </w:rPr>
              <w:t>5.3.2.1.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493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4" w:history="1">
            <w:r w:rsidR="00D62AD4" w:rsidRPr="00266F56">
              <w:rPr>
                <w:rStyle w:val="Hyperlink"/>
                <w:noProof/>
              </w:rPr>
              <w:t>5.3.2.1.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494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4"/>
            <w:rPr>
              <w:rFonts w:eastAsiaTheme="minorEastAsia"/>
              <w:noProof/>
              <w:sz w:val="22"/>
              <w:lang w:eastAsia="en-GB"/>
            </w:rPr>
          </w:pPr>
          <w:hyperlink w:anchor="_Toc402163495" w:history="1">
            <w:r w:rsidR="00D62AD4" w:rsidRPr="00266F56">
              <w:rPr>
                <w:rStyle w:val="Hyperlink"/>
                <w:noProof/>
              </w:rPr>
              <w:t>5.3.2.2</w:t>
            </w:r>
            <w:r w:rsidR="00D62AD4">
              <w:rPr>
                <w:rFonts w:eastAsiaTheme="minorEastAsia"/>
                <w:noProof/>
                <w:sz w:val="22"/>
                <w:lang w:eastAsia="en-GB"/>
              </w:rPr>
              <w:tab/>
            </w:r>
            <w:r w:rsidR="00D62AD4" w:rsidRPr="00266F56">
              <w:rPr>
                <w:rStyle w:val="Hyperlink"/>
                <w:noProof/>
              </w:rPr>
              <w:t>Prototype 1.2</w:t>
            </w:r>
            <w:r w:rsidR="00D62AD4">
              <w:rPr>
                <w:noProof/>
                <w:webHidden/>
              </w:rPr>
              <w:tab/>
            </w:r>
            <w:r w:rsidR="00D62AD4">
              <w:rPr>
                <w:noProof/>
                <w:webHidden/>
              </w:rPr>
              <w:fldChar w:fldCharType="begin"/>
            </w:r>
            <w:r w:rsidR="00D62AD4">
              <w:rPr>
                <w:noProof/>
                <w:webHidden/>
              </w:rPr>
              <w:instrText xml:space="preserve"> PAGEREF _Toc402163495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6" w:history="1">
            <w:r w:rsidR="00D62AD4" w:rsidRPr="00266F56">
              <w:rPr>
                <w:rStyle w:val="Hyperlink"/>
                <w:noProof/>
              </w:rPr>
              <w:t>5.3.2.2.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496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7" w:history="1">
            <w:r w:rsidR="00D62AD4" w:rsidRPr="00266F56">
              <w:rPr>
                <w:rStyle w:val="Hyperlink"/>
                <w:noProof/>
              </w:rPr>
              <w:t>5.3.2.2.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497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5"/>
            <w:rPr>
              <w:rFonts w:eastAsiaTheme="minorEastAsia"/>
              <w:noProof/>
              <w:sz w:val="22"/>
              <w:lang w:eastAsia="en-GB"/>
            </w:rPr>
          </w:pPr>
          <w:hyperlink w:anchor="_Toc402163498" w:history="1">
            <w:r w:rsidR="00D62AD4" w:rsidRPr="00266F56">
              <w:rPr>
                <w:rStyle w:val="Hyperlink"/>
                <w:noProof/>
              </w:rPr>
              <w:t>5.3.2.2.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498 \h </w:instrText>
            </w:r>
            <w:r w:rsidR="00D62AD4">
              <w:rPr>
                <w:noProof/>
                <w:webHidden/>
              </w:rPr>
            </w:r>
            <w:r w:rsidR="00D62AD4">
              <w:rPr>
                <w:noProof/>
                <w:webHidden/>
              </w:rPr>
              <w:fldChar w:fldCharType="separate"/>
            </w:r>
            <w:r w:rsidR="00CF34C7">
              <w:rPr>
                <w:noProof/>
                <w:webHidden/>
              </w:rPr>
              <w:t>32</w:t>
            </w:r>
            <w:r w:rsidR="00D62AD4">
              <w:rPr>
                <w:noProof/>
                <w:webHidden/>
              </w:rPr>
              <w:fldChar w:fldCharType="end"/>
            </w:r>
          </w:hyperlink>
        </w:p>
        <w:p w:rsidR="00D62AD4" w:rsidRDefault="005263CF">
          <w:pPr>
            <w:pStyle w:val="TOC4"/>
            <w:rPr>
              <w:rFonts w:eastAsiaTheme="minorEastAsia"/>
              <w:noProof/>
              <w:sz w:val="22"/>
              <w:lang w:eastAsia="en-GB"/>
            </w:rPr>
          </w:pPr>
          <w:hyperlink w:anchor="_Toc402163499" w:history="1">
            <w:r w:rsidR="00D62AD4" w:rsidRPr="00266F56">
              <w:rPr>
                <w:rStyle w:val="Hyperlink"/>
                <w:noProof/>
              </w:rPr>
              <w:t>5.3.2.3</w:t>
            </w:r>
            <w:r w:rsidR="00D62AD4">
              <w:rPr>
                <w:rFonts w:eastAsiaTheme="minorEastAsia"/>
                <w:noProof/>
                <w:sz w:val="22"/>
                <w:lang w:eastAsia="en-GB"/>
              </w:rPr>
              <w:tab/>
            </w:r>
            <w:r w:rsidR="00D62AD4" w:rsidRPr="00266F56">
              <w:rPr>
                <w:rStyle w:val="Hyperlink"/>
                <w:noProof/>
              </w:rPr>
              <w:t>Prototype 1.3</w:t>
            </w:r>
            <w:r w:rsidR="00D62AD4">
              <w:rPr>
                <w:noProof/>
                <w:webHidden/>
              </w:rPr>
              <w:tab/>
            </w:r>
            <w:r w:rsidR="00D62AD4">
              <w:rPr>
                <w:noProof/>
                <w:webHidden/>
              </w:rPr>
              <w:fldChar w:fldCharType="begin"/>
            </w:r>
            <w:r w:rsidR="00D62AD4">
              <w:rPr>
                <w:noProof/>
                <w:webHidden/>
              </w:rPr>
              <w:instrText xml:space="preserve"> PAGEREF _Toc402163499 \h </w:instrText>
            </w:r>
            <w:r w:rsidR="00D62AD4">
              <w:rPr>
                <w:noProof/>
                <w:webHidden/>
              </w:rPr>
            </w:r>
            <w:r w:rsidR="00D62AD4">
              <w:rPr>
                <w:noProof/>
                <w:webHidden/>
              </w:rPr>
              <w:fldChar w:fldCharType="separate"/>
            </w:r>
            <w:r w:rsidR="00CF34C7">
              <w:rPr>
                <w:noProof/>
                <w:webHidden/>
              </w:rPr>
              <w:t>33</w:t>
            </w:r>
            <w:r w:rsidR="00D62AD4">
              <w:rPr>
                <w:noProof/>
                <w:webHidden/>
              </w:rPr>
              <w:fldChar w:fldCharType="end"/>
            </w:r>
          </w:hyperlink>
        </w:p>
        <w:p w:rsidR="00D62AD4" w:rsidRDefault="005263CF">
          <w:pPr>
            <w:pStyle w:val="TOC5"/>
            <w:rPr>
              <w:rFonts w:eastAsiaTheme="minorEastAsia"/>
              <w:noProof/>
              <w:sz w:val="22"/>
              <w:lang w:eastAsia="en-GB"/>
            </w:rPr>
          </w:pPr>
          <w:hyperlink w:anchor="_Toc402163500" w:history="1">
            <w:r w:rsidR="00D62AD4" w:rsidRPr="00266F56">
              <w:rPr>
                <w:rStyle w:val="Hyperlink"/>
                <w:noProof/>
              </w:rPr>
              <w:t>5.3.2.3.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00 \h </w:instrText>
            </w:r>
            <w:r w:rsidR="00D62AD4">
              <w:rPr>
                <w:noProof/>
                <w:webHidden/>
              </w:rPr>
            </w:r>
            <w:r w:rsidR="00D62AD4">
              <w:rPr>
                <w:noProof/>
                <w:webHidden/>
              </w:rPr>
              <w:fldChar w:fldCharType="separate"/>
            </w:r>
            <w:r w:rsidR="00CF34C7">
              <w:rPr>
                <w:noProof/>
                <w:webHidden/>
              </w:rPr>
              <w:t>33</w:t>
            </w:r>
            <w:r w:rsidR="00D62AD4">
              <w:rPr>
                <w:noProof/>
                <w:webHidden/>
              </w:rPr>
              <w:fldChar w:fldCharType="end"/>
            </w:r>
          </w:hyperlink>
        </w:p>
        <w:p w:rsidR="00D62AD4" w:rsidRDefault="005263CF">
          <w:pPr>
            <w:pStyle w:val="TOC5"/>
            <w:rPr>
              <w:rFonts w:eastAsiaTheme="minorEastAsia"/>
              <w:noProof/>
              <w:sz w:val="22"/>
              <w:lang w:eastAsia="en-GB"/>
            </w:rPr>
          </w:pPr>
          <w:hyperlink w:anchor="_Toc402163501" w:history="1">
            <w:r w:rsidR="00D62AD4" w:rsidRPr="00266F56">
              <w:rPr>
                <w:rStyle w:val="Hyperlink"/>
                <w:noProof/>
              </w:rPr>
              <w:t>5.3.2.3.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01 \h </w:instrText>
            </w:r>
            <w:r w:rsidR="00D62AD4">
              <w:rPr>
                <w:noProof/>
                <w:webHidden/>
              </w:rPr>
            </w:r>
            <w:r w:rsidR="00D62AD4">
              <w:rPr>
                <w:noProof/>
                <w:webHidden/>
              </w:rPr>
              <w:fldChar w:fldCharType="separate"/>
            </w:r>
            <w:r w:rsidR="00CF34C7">
              <w:rPr>
                <w:noProof/>
                <w:webHidden/>
              </w:rPr>
              <w:t>33</w:t>
            </w:r>
            <w:r w:rsidR="00D62AD4">
              <w:rPr>
                <w:noProof/>
                <w:webHidden/>
              </w:rPr>
              <w:fldChar w:fldCharType="end"/>
            </w:r>
          </w:hyperlink>
        </w:p>
        <w:p w:rsidR="00D62AD4" w:rsidRDefault="005263CF">
          <w:pPr>
            <w:pStyle w:val="TOC5"/>
            <w:rPr>
              <w:rFonts w:eastAsiaTheme="minorEastAsia"/>
              <w:noProof/>
              <w:sz w:val="22"/>
              <w:lang w:eastAsia="en-GB"/>
            </w:rPr>
          </w:pPr>
          <w:hyperlink w:anchor="_Toc402163502" w:history="1">
            <w:r w:rsidR="00D62AD4" w:rsidRPr="00266F56">
              <w:rPr>
                <w:rStyle w:val="Hyperlink"/>
                <w:noProof/>
              </w:rPr>
              <w:t>5.3.2.3.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02 \h </w:instrText>
            </w:r>
            <w:r w:rsidR="00D62AD4">
              <w:rPr>
                <w:noProof/>
                <w:webHidden/>
              </w:rPr>
            </w:r>
            <w:r w:rsidR="00D62AD4">
              <w:rPr>
                <w:noProof/>
                <w:webHidden/>
              </w:rPr>
              <w:fldChar w:fldCharType="separate"/>
            </w:r>
            <w:r w:rsidR="00CF34C7">
              <w:rPr>
                <w:noProof/>
                <w:webHidden/>
              </w:rPr>
              <w:t>33</w:t>
            </w:r>
            <w:r w:rsidR="00D62AD4">
              <w:rPr>
                <w:noProof/>
                <w:webHidden/>
              </w:rPr>
              <w:fldChar w:fldCharType="end"/>
            </w:r>
          </w:hyperlink>
        </w:p>
        <w:p w:rsidR="00D62AD4" w:rsidRDefault="005263CF">
          <w:pPr>
            <w:pStyle w:val="TOC4"/>
            <w:rPr>
              <w:rFonts w:eastAsiaTheme="minorEastAsia"/>
              <w:noProof/>
              <w:sz w:val="22"/>
              <w:lang w:eastAsia="en-GB"/>
            </w:rPr>
          </w:pPr>
          <w:hyperlink w:anchor="_Toc402163503" w:history="1">
            <w:r w:rsidR="00D62AD4" w:rsidRPr="00266F56">
              <w:rPr>
                <w:rStyle w:val="Hyperlink"/>
                <w:noProof/>
              </w:rPr>
              <w:t>5.3.2.4</w:t>
            </w:r>
            <w:r w:rsidR="00D62AD4">
              <w:rPr>
                <w:rFonts w:eastAsiaTheme="minorEastAsia"/>
                <w:noProof/>
                <w:sz w:val="22"/>
                <w:lang w:eastAsia="en-GB"/>
              </w:rPr>
              <w:tab/>
            </w:r>
            <w:r w:rsidR="00D62AD4" w:rsidRPr="00266F56">
              <w:rPr>
                <w:rStyle w:val="Hyperlink"/>
                <w:noProof/>
              </w:rPr>
              <w:t>Prototype 1.4</w:t>
            </w:r>
            <w:r w:rsidR="00D62AD4">
              <w:rPr>
                <w:noProof/>
                <w:webHidden/>
              </w:rPr>
              <w:tab/>
            </w:r>
            <w:r w:rsidR="00D62AD4">
              <w:rPr>
                <w:noProof/>
                <w:webHidden/>
              </w:rPr>
              <w:fldChar w:fldCharType="begin"/>
            </w:r>
            <w:r w:rsidR="00D62AD4">
              <w:rPr>
                <w:noProof/>
                <w:webHidden/>
              </w:rPr>
              <w:instrText xml:space="preserve"> PAGEREF _Toc402163503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04" w:history="1">
            <w:r w:rsidR="00D62AD4" w:rsidRPr="00266F56">
              <w:rPr>
                <w:rStyle w:val="Hyperlink"/>
                <w:noProof/>
              </w:rPr>
              <w:t>5.3.2.4.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04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05" w:history="1">
            <w:r w:rsidR="00D62AD4" w:rsidRPr="00266F56">
              <w:rPr>
                <w:rStyle w:val="Hyperlink"/>
                <w:noProof/>
              </w:rPr>
              <w:t>5.3.2.4.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05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06" w:history="1">
            <w:r w:rsidR="00D62AD4" w:rsidRPr="00266F56">
              <w:rPr>
                <w:rStyle w:val="Hyperlink"/>
                <w:noProof/>
              </w:rPr>
              <w:t>5.3.2.4.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06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4"/>
            <w:rPr>
              <w:rFonts w:eastAsiaTheme="minorEastAsia"/>
              <w:noProof/>
              <w:sz w:val="22"/>
              <w:lang w:eastAsia="en-GB"/>
            </w:rPr>
          </w:pPr>
          <w:hyperlink w:anchor="_Toc402163507" w:history="1">
            <w:r w:rsidR="00D62AD4" w:rsidRPr="00266F56">
              <w:rPr>
                <w:rStyle w:val="Hyperlink"/>
                <w:noProof/>
              </w:rPr>
              <w:t>5.3.2.5</w:t>
            </w:r>
            <w:r w:rsidR="00D62AD4">
              <w:rPr>
                <w:rFonts w:eastAsiaTheme="minorEastAsia"/>
                <w:noProof/>
                <w:sz w:val="22"/>
                <w:lang w:eastAsia="en-GB"/>
              </w:rPr>
              <w:tab/>
            </w:r>
            <w:r w:rsidR="00D62AD4" w:rsidRPr="00266F56">
              <w:rPr>
                <w:rStyle w:val="Hyperlink"/>
                <w:noProof/>
              </w:rPr>
              <w:t>Prototype 1.5 – Minimum Viable Product</w:t>
            </w:r>
            <w:r w:rsidR="00D62AD4">
              <w:rPr>
                <w:noProof/>
                <w:webHidden/>
              </w:rPr>
              <w:tab/>
            </w:r>
            <w:r w:rsidR="00D62AD4">
              <w:rPr>
                <w:noProof/>
                <w:webHidden/>
              </w:rPr>
              <w:fldChar w:fldCharType="begin"/>
            </w:r>
            <w:r w:rsidR="00D62AD4">
              <w:rPr>
                <w:noProof/>
                <w:webHidden/>
              </w:rPr>
              <w:instrText xml:space="preserve"> PAGEREF _Toc402163507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08" w:history="1">
            <w:r w:rsidR="00D62AD4" w:rsidRPr="00266F56">
              <w:rPr>
                <w:rStyle w:val="Hyperlink"/>
                <w:noProof/>
              </w:rPr>
              <w:t>5.3.2.5.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08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09" w:history="1">
            <w:r w:rsidR="00D62AD4" w:rsidRPr="00266F56">
              <w:rPr>
                <w:rStyle w:val="Hyperlink"/>
                <w:noProof/>
              </w:rPr>
              <w:t>5.3.2.5.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09 \h </w:instrText>
            </w:r>
            <w:r w:rsidR="00D62AD4">
              <w:rPr>
                <w:noProof/>
                <w:webHidden/>
              </w:rPr>
            </w:r>
            <w:r w:rsidR="00D62AD4">
              <w:rPr>
                <w:noProof/>
                <w:webHidden/>
              </w:rPr>
              <w:fldChar w:fldCharType="separate"/>
            </w:r>
            <w:r w:rsidR="00CF34C7">
              <w:rPr>
                <w:noProof/>
                <w:webHidden/>
              </w:rPr>
              <w:t>34</w:t>
            </w:r>
            <w:r w:rsidR="00D62AD4">
              <w:rPr>
                <w:noProof/>
                <w:webHidden/>
              </w:rPr>
              <w:fldChar w:fldCharType="end"/>
            </w:r>
          </w:hyperlink>
        </w:p>
        <w:p w:rsidR="00D62AD4" w:rsidRDefault="005263CF">
          <w:pPr>
            <w:pStyle w:val="TOC5"/>
            <w:rPr>
              <w:rFonts w:eastAsiaTheme="minorEastAsia"/>
              <w:noProof/>
              <w:sz w:val="22"/>
              <w:lang w:eastAsia="en-GB"/>
            </w:rPr>
          </w:pPr>
          <w:hyperlink w:anchor="_Toc402163510" w:history="1">
            <w:r w:rsidR="00D62AD4" w:rsidRPr="00266F56">
              <w:rPr>
                <w:rStyle w:val="Hyperlink"/>
                <w:noProof/>
              </w:rPr>
              <w:t>5.3.2.5.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10 \h </w:instrText>
            </w:r>
            <w:r w:rsidR="00D62AD4">
              <w:rPr>
                <w:noProof/>
                <w:webHidden/>
              </w:rPr>
            </w:r>
            <w:r w:rsidR="00D62AD4">
              <w:rPr>
                <w:noProof/>
                <w:webHidden/>
              </w:rPr>
              <w:fldChar w:fldCharType="separate"/>
            </w:r>
            <w:r w:rsidR="00CF34C7">
              <w:rPr>
                <w:noProof/>
                <w:webHidden/>
              </w:rPr>
              <w:t>35</w:t>
            </w:r>
            <w:r w:rsidR="00D62AD4">
              <w:rPr>
                <w:noProof/>
                <w:webHidden/>
              </w:rPr>
              <w:fldChar w:fldCharType="end"/>
            </w:r>
          </w:hyperlink>
        </w:p>
        <w:p w:rsidR="00D62AD4" w:rsidRDefault="005263CF">
          <w:pPr>
            <w:pStyle w:val="TOC3"/>
            <w:rPr>
              <w:rFonts w:eastAsiaTheme="minorEastAsia"/>
              <w:noProof/>
              <w:sz w:val="22"/>
              <w:lang w:eastAsia="en-GB"/>
            </w:rPr>
          </w:pPr>
          <w:hyperlink w:anchor="_Toc402163511" w:history="1">
            <w:r w:rsidR="00D62AD4" w:rsidRPr="00266F56">
              <w:rPr>
                <w:rStyle w:val="Hyperlink"/>
                <w:noProof/>
                <w14:scene3d>
                  <w14:camera w14:prst="orthographicFront"/>
                  <w14:lightRig w14:rig="threePt" w14:dir="t">
                    <w14:rot w14:lat="0" w14:lon="0" w14:rev="0"/>
                  </w14:lightRig>
                </w14:scene3d>
              </w:rPr>
              <w:t>5.3.3</w:t>
            </w:r>
            <w:r w:rsidR="00D62AD4">
              <w:rPr>
                <w:rFonts w:eastAsiaTheme="minorEastAsia"/>
                <w:noProof/>
                <w:sz w:val="22"/>
                <w:lang w:eastAsia="en-GB"/>
              </w:rPr>
              <w:tab/>
            </w:r>
            <w:r w:rsidR="00D62AD4" w:rsidRPr="00266F56">
              <w:rPr>
                <w:rStyle w:val="Hyperlink"/>
                <w:noProof/>
              </w:rPr>
              <w:t>Prototypes 2.x</w:t>
            </w:r>
            <w:r w:rsidR="00D62AD4">
              <w:rPr>
                <w:noProof/>
                <w:webHidden/>
              </w:rPr>
              <w:tab/>
            </w:r>
            <w:r w:rsidR="00D62AD4">
              <w:rPr>
                <w:noProof/>
                <w:webHidden/>
              </w:rPr>
              <w:fldChar w:fldCharType="begin"/>
            </w:r>
            <w:r w:rsidR="00D62AD4">
              <w:rPr>
                <w:noProof/>
                <w:webHidden/>
              </w:rPr>
              <w:instrText xml:space="preserve"> PAGEREF _Toc402163511 \h </w:instrText>
            </w:r>
            <w:r w:rsidR="00D62AD4">
              <w:rPr>
                <w:noProof/>
                <w:webHidden/>
              </w:rPr>
            </w:r>
            <w:r w:rsidR="00D62AD4">
              <w:rPr>
                <w:noProof/>
                <w:webHidden/>
              </w:rPr>
              <w:fldChar w:fldCharType="separate"/>
            </w:r>
            <w:r w:rsidR="00CF34C7">
              <w:rPr>
                <w:noProof/>
                <w:webHidden/>
              </w:rPr>
              <w:t>35</w:t>
            </w:r>
            <w:r w:rsidR="00D62AD4">
              <w:rPr>
                <w:noProof/>
                <w:webHidden/>
              </w:rPr>
              <w:fldChar w:fldCharType="end"/>
            </w:r>
          </w:hyperlink>
        </w:p>
        <w:p w:rsidR="00D62AD4" w:rsidRDefault="005263CF">
          <w:pPr>
            <w:pStyle w:val="TOC4"/>
            <w:rPr>
              <w:rFonts w:eastAsiaTheme="minorEastAsia"/>
              <w:noProof/>
              <w:sz w:val="22"/>
              <w:lang w:eastAsia="en-GB"/>
            </w:rPr>
          </w:pPr>
          <w:hyperlink w:anchor="_Toc402163512" w:history="1">
            <w:r w:rsidR="00D62AD4" w:rsidRPr="00266F56">
              <w:rPr>
                <w:rStyle w:val="Hyperlink"/>
                <w:noProof/>
              </w:rPr>
              <w:t>5.3.3.1</w:t>
            </w:r>
            <w:r w:rsidR="00D62AD4">
              <w:rPr>
                <w:rFonts w:eastAsiaTheme="minorEastAsia"/>
                <w:noProof/>
                <w:sz w:val="22"/>
                <w:lang w:eastAsia="en-GB"/>
              </w:rPr>
              <w:tab/>
            </w:r>
            <w:r w:rsidR="00D62AD4" w:rsidRPr="00266F56">
              <w:rPr>
                <w:rStyle w:val="Hyperlink"/>
                <w:noProof/>
              </w:rPr>
              <w:t>Prototype 2.1</w:t>
            </w:r>
            <w:r w:rsidR="00D62AD4">
              <w:rPr>
                <w:noProof/>
                <w:webHidden/>
              </w:rPr>
              <w:tab/>
            </w:r>
            <w:r w:rsidR="00D62AD4">
              <w:rPr>
                <w:noProof/>
                <w:webHidden/>
              </w:rPr>
              <w:fldChar w:fldCharType="begin"/>
            </w:r>
            <w:r w:rsidR="00D62AD4">
              <w:rPr>
                <w:noProof/>
                <w:webHidden/>
              </w:rPr>
              <w:instrText xml:space="preserve"> PAGEREF _Toc402163512 \h </w:instrText>
            </w:r>
            <w:r w:rsidR="00D62AD4">
              <w:rPr>
                <w:noProof/>
                <w:webHidden/>
              </w:rPr>
            </w:r>
            <w:r w:rsidR="00D62AD4">
              <w:rPr>
                <w:noProof/>
                <w:webHidden/>
              </w:rPr>
              <w:fldChar w:fldCharType="separate"/>
            </w:r>
            <w:r w:rsidR="00CF34C7">
              <w:rPr>
                <w:noProof/>
                <w:webHidden/>
              </w:rPr>
              <w:t>35</w:t>
            </w:r>
            <w:r w:rsidR="00D62AD4">
              <w:rPr>
                <w:noProof/>
                <w:webHidden/>
              </w:rPr>
              <w:fldChar w:fldCharType="end"/>
            </w:r>
          </w:hyperlink>
        </w:p>
        <w:p w:rsidR="00D62AD4" w:rsidRDefault="005263CF">
          <w:pPr>
            <w:pStyle w:val="TOC5"/>
            <w:rPr>
              <w:rFonts w:eastAsiaTheme="minorEastAsia"/>
              <w:noProof/>
              <w:sz w:val="22"/>
              <w:lang w:eastAsia="en-GB"/>
            </w:rPr>
          </w:pPr>
          <w:hyperlink w:anchor="_Toc402163513" w:history="1">
            <w:r w:rsidR="00D62AD4" w:rsidRPr="00266F56">
              <w:rPr>
                <w:rStyle w:val="Hyperlink"/>
                <w:noProof/>
              </w:rPr>
              <w:t>5.3.3.1.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13 \h </w:instrText>
            </w:r>
            <w:r w:rsidR="00D62AD4">
              <w:rPr>
                <w:noProof/>
                <w:webHidden/>
              </w:rPr>
            </w:r>
            <w:r w:rsidR="00D62AD4">
              <w:rPr>
                <w:noProof/>
                <w:webHidden/>
              </w:rPr>
              <w:fldChar w:fldCharType="separate"/>
            </w:r>
            <w:r w:rsidR="00CF34C7">
              <w:rPr>
                <w:noProof/>
                <w:webHidden/>
              </w:rPr>
              <w:t>35</w:t>
            </w:r>
            <w:r w:rsidR="00D62AD4">
              <w:rPr>
                <w:noProof/>
                <w:webHidden/>
              </w:rPr>
              <w:fldChar w:fldCharType="end"/>
            </w:r>
          </w:hyperlink>
        </w:p>
        <w:p w:rsidR="00D62AD4" w:rsidRDefault="005263CF">
          <w:pPr>
            <w:pStyle w:val="TOC5"/>
            <w:rPr>
              <w:rFonts w:eastAsiaTheme="minorEastAsia"/>
              <w:noProof/>
              <w:sz w:val="22"/>
              <w:lang w:eastAsia="en-GB"/>
            </w:rPr>
          </w:pPr>
          <w:hyperlink w:anchor="_Toc402163514" w:history="1">
            <w:r w:rsidR="00D62AD4" w:rsidRPr="00266F56">
              <w:rPr>
                <w:rStyle w:val="Hyperlink"/>
                <w:noProof/>
              </w:rPr>
              <w:t>5.3.3.1.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14 \h </w:instrText>
            </w:r>
            <w:r w:rsidR="00D62AD4">
              <w:rPr>
                <w:noProof/>
                <w:webHidden/>
              </w:rPr>
            </w:r>
            <w:r w:rsidR="00D62AD4">
              <w:rPr>
                <w:noProof/>
                <w:webHidden/>
              </w:rPr>
              <w:fldChar w:fldCharType="separate"/>
            </w:r>
            <w:r w:rsidR="00CF34C7">
              <w:rPr>
                <w:noProof/>
                <w:webHidden/>
              </w:rPr>
              <w:t>35</w:t>
            </w:r>
            <w:r w:rsidR="00D62AD4">
              <w:rPr>
                <w:noProof/>
                <w:webHidden/>
              </w:rPr>
              <w:fldChar w:fldCharType="end"/>
            </w:r>
          </w:hyperlink>
        </w:p>
        <w:p w:rsidR="00D62AD4" w:rsidRDefault="005263CF">
          <w:pPr>
            <w:pStyle w:val="TOC5"/>
            <w:rPr>
              <w:rFonts w:eastAsiaTheme="minorEastAsia"/>
              <w:noProof/>
              <w:sz w:val="22"/>
              <w:lang w:eastAsia="en-GB"/>
            </w:rPr>
          </w:pPr>
          <w:hyperlink w:anchor="_Toc402163515" w:history="1">
            <w:r w:rsidR="00D62AD4" w:rsidRPr="00266F56">
              <w:rPr>
                <w:rStyle w:val="Hyperlink"/>
                <w:noProof/>
              </w:rPr>
              <w:t>5.3.3.1.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15 \h </w:instrText>
            </w:r>
            <w:r w:rsidR="00D62AD4">
              <w:rPr>
                <w:noProof/>
                <w:webHidden/>
              </w:rPr>
            </w:r>
            <w:r w:rsidR="00D62AD4">
              <w:rPr>
                <w:noProof/>
                <w:webHidden/>
              </w:rPr>
              <w:fldChar w:fldCharType="separate"/>
            </w:r>
            <w:r w:rsidR="00CF34C7">
              <w:rPr>
                <w:noProof/>
                <w:webHidden/>
              </w:rPr>
              <w:t>36</w:t>
            </w:r>
            <w:r w:rsidR="00D62AD4">
              <w:rPr>
                <w:noProof/>
                <w:webHidden/>
              </w:rPr>
              <w:fldChar w:fldCharType="end"/>
            </w:r>
          </w:hyperlink>
        </w:p>
        <w:p w:rsidR="00D62AD4" w:rsidRDefault="005263CF">
          <w:pPr>
            <w:pStyle w:val="TOC4"/>
            <w:rPr>
              <w:rFonts w:eastAsiaTheme="minorEastAsia"/>
              <w:noProof/>
              <w:sz w:val="22"/>
              <w:lang w:eastAsia="en-GB"/>
            </w:rPr>
          </w:pPr>
          <w:hyperlink w:anchor="_Toc402163516" w:history="1">
            <w:r w:rsidR="00D62AD4" w:rsidRPr="00266F56">
              <w:rPr>
                <w:rStyle w:val="Hyperlink"/>
                <w:noProof/>
              </w:rPr>
              <w:t>5.3.3.2</w:t>
            </w:r>
            <w:r w:rsidR="00D62AD4">
              <w:rPr>
                <w:rFonts w:eastAsiaTheme="minorEastAsia"/>
                <w:noProof/>
                <w:sz w:val="22"/>
                <w:lang w:eastAsia="en-GB"/>
              </w:rPr>
              <w:tab/>
            </w:r>
            <w:r w:rsidR="00D62AD4" w:rsidRPr="00266F56">
              <w:rPr>
                <w:rStyle w:val="Hyperlink"/>
                <w:noProof/>
              </w:rPr>
              <w:t>Prototype 2.2</w:t>
            </w:r>
            <w:r w:rsidR="00D62AD4">
              <w:rPr>
                <w:noProof/>
                <w:webHidden/>
              </w:rPr>
              <w:tab/>
            </w:r>
            <w:r w:rsidR="00D62AD4">
              <w:rPr>
                <w:noProof/>
                <w:webHidden/>
              </w:rPr>
              <w:fldChar w:fldCharType="begin"/>
            </w:r>
            <w:r w:rsidR="00D62AD4">
              <w:rPr>
                <w:noProof/>
                <w:webHidden/>
              </w:rPr>
              <w:instrText xml:space="preserve"> PAGEREF _Toc402163516 \h </w:instrText>
            </w:r>
            <w:r w:rsidR="00D62AD4">
              <w:rPr>
                <w:noProof/>
                <w:webHidden/>
              </w:rPr>
            </w:r>
            <w:r w:rsidR="00D62AD4">
              <w:rPr>
                <w:noProof/>
                <w:webHidden/>
              </w:rPr>
              <w:fldChar w:fldCharType="separate"/>
            </w:r>
            <w:r w:rsidR="00CF34C7">
              <w:rPr>
                <w:noProof/>
                <w:webHidden/>
              </w:rPr>
              <w:t>36</w:t>
            </w:r>
            <w:r w:rsidR="00D62AD4">
              <w:rPr>
                <w:noProof/>
                <w:webHidden/>
              </w:rPr>
              <w:fldChar w:fldCharType="end"/>
            </w:r>
          </w:hyperlink>
        </w:p>
        <w:p w:rsidR="00D62AD4" w:rsidRDefault="005263CF">
          <w:pPr>
            <w:pStyle w:val="TOC5"/>
            <w:rPr>
              <w:rFonts w:eastAsiaTheme="minorEastAsia"/>
              <w:noProof/>
              <w:sz w:val="22"/>
              <w:lang w:eastAsia="en-GB"/>
            </w:rPr>
          </w:pPr>
          <w:hyperlink w:anchor="_Toc402163517" w:history="1">
            <w:r w:rsidR="00D62AD4" w:rsidRPr="00266F56">
              <w:rPr>
                <w:rStyle w:val="Hyperlink"/>
                <w:noProof/>
              </w:rPr>
              <w:t>5.3.3.2.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17 \h </w:instrText>
            </w:r>
            <w:r w:rsidR="00D62AD4">
              <w:rPr>
                <w:noProof/>
                <w:webHidden/>
              </w:rPr>
            </w:r>
            <w:r w:rsidR="00D62AD4">
              <w:rPr>
                <w:noProof/>
                <w:webHidden/>
              </w:rPr>
              <w:fldChar w:fldCharType="separate"/>
            </w:r>
            <w:r w:rsidR="00CF34C7">
              <w:rPr>
                <w:noProof/>
                <w:webHidden/>
              </w:rPr>
              <w:t>36</w:t>
            </w:r>
            <w:r w:rsidR="00D62AD4">
              <w:rPr>
                <w:noProof/>
                <w:webHidden/>
              </w:rPr>
              <w:fldChar w:fldCharType="end"/>
            </w:r>
          </w:hyperlink>
        </w:p>
        <w:p w:rsidR="00D62AD4" w:rsidRDefault="005263CF">
          <w:pPr>
            <w:pStyle w:val="TOC5"/>
            <w:rPr>
              <w:rFonts w:eastAsiaTheme="minorEastAsia"/>
              <w:noProof/>
              <w:sz w:val="22"/>
              <w:lang w:eastAsia="en-GB"/>
            </w:rPr>
          </w:pPr>
          <w:hyperlink w:anchor="_Toc402163518" w:history="1">
            <w:r w:rsidR="00D62AD4" w:rsidRPr="00266F56">
              <w:rPr>
                <w:rStyle w:val="Hyperlink"/>
                <w:noProof/>
              </w:rPr>
              <w:t>5.3.3.2.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18 \h </w:instrText>
            </w:r>
            <w:r w:rsidR="00D62AD4">
              <w:rPr>
                <w:noProof/>
                <w:webHidden/>
              </w:rPr>
            </w:r>
            <w:r w:rsidR="00D62AD4">
              <w:rPr>
                <w:noProof/>
                <w:webHidden/>
              </w:rPr>
              <w:fldChar w:fldCharType="separate"/>
            </w:r>
            <w:r w:rsidR="00CF34C7">
              <w:rPr>
                <w:noProof/>
                <w:webHidden/>
              </w:rPr>
              <w:t>36</w:t>
            </w:r>
            <w:r w:rsidR="00D62AD4">
              <w:rPr>
                <w:noProof/>
                <w:webHidden/>
              </w:rPr>
              <w:fldChar w:fldCharType="end"/>
            </w:r>
          </w:hyperlink>
        </w:p>
        <w:p w:rsidR="00D62AD4" w:rsidRDefault="005263CF">
          <w:pPr>
            <w:pStyle w:val="TOC5"/>
            <w:rPr>
              <w:rFonts w:eastAsiaTheme="minorEastAsia"/>
              <w:noProof/>
              <w:sz w:val="22"/>
              <w:lang w:eastAsia="en-GB"/>
            </w:rPr>
          </w:pPr>
          <w:hyperlink w:anchor="_Toc402163519" w:history="1">
            <w:r w:rsidR="00D62AD4" w:rsidRPr="00266F56">
              <w:rPr>
                <w:rStyle w:val="Hyperlink"/>
                <w:noProof/>
              </w:rPr>
              <w:t>5.3.3.2.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19 \h </w:instrText>
            </w:r>
            <w:r w:rsidR="00D62AD4">
              <w:rPr>
                <w:noProof/>
                <w:webHidden/>
              </w:rPr>
            </w:r>
            <w:r w:rsidR="00D62AD4">
              <w:rPr>
                <w:noProof/>
                <w:webHidden/>
              </w:rPr>
              <w:fldChar w:fldCharType="separate"/>
            </w:r>
            <w:r w:rsidR="00CF34C7">
              <w:rPr>
                <w:noProof/>
                <w:webHidden/>
              </w:rPr>
              <w:t>36</w:t>
            </w:r>
            <w:r w:rsidR="00D62AD4">
              <w:rPr>
                <w:noProof/>
                <w:webHidden/>
              </w:rPr>
              <w:fldChar w:fldCharType="end"/>
            </w:r>
          </w:hyperlink>
        </w:p>
        <w:p w:rsidR="00D62AD4" w:rsidRDefault="005263CF">
          <w:pPr>
            <w:pStyle w:val="TOC4"/>
            <w:rPr>
              <w:rFonts w:eastAsiaTheme="minorEastAsia"/>
              <w:noProof/>
              <w:sz w:val="22"/>
              <w:lang w:eastAsia="en-GB"/>
            </w:rPr>
          </w:pPr>
          <w:hyperlink w:anchor="_Toc402163520" w:history="1">
            <w:r w:rsidR="00D62AD4" w:rsidRPr="00266F56">
              <w:rPr>
                <w:rStyle w:val="Hyperlink"/>
                <w:noProof/>
              </w:rPr>
              <w:t>5.3.3.3</w:t>
            </w:r>
            <w:r w:rsidR="00D62AD4">
              <w:rPr>
                <w:rFonts w:eastAsiaTheme="minorEastAsia"/>
                <w:noProof/>
                <w:sz w:val="22"/>
                <w:lang w:eastAsia="en-GB"/>
              </w:rPr>
              <w:tab/>
            </w:r>
            <w:r w:rsidR="00D62AD4" w:rsidRPr="00266F56">
              <w:rPr>
                <w:rStyle w:val="Hyperlink"/>
                <w:noProof/>
              </w:rPr>
              <w:t>Prototype 2.3</w:t>
            </w:r>
            <w:r w:rsidR="00D62AD4">
              <w:rPr>
                <w:noProof/>
                <w:webHidden/>
              </w:rPr>
              <w:tab/>
            </w:r>
            <w:r w:rsidR="00D62AD4">
              <w:rPr>
                <w:noProof/>
                <w:webHidden/>
              </w:rPr>
              <w:fldChar w:fldCharType="begin"/>
            </w:r>
            <w:r w:rsidR="00D62AD4">
              <w:rPr>
                <w:noProof/>
                <w:webHidden/>
              </w:rPr>
              <w:instrText xml:space="preserve"> PAGEREF _Toc402163520 \h </w:instrText>
            </w:r>
            <w:r w:rsidR="00D62AD4">
              <w:rPr>
                <w:noProof/>
                <w:webHidden/>
              </w:rPr>
            </w:r>
            <w:r w:rsidR="00D62AD4">
              <w:rPr>
                <w:noProof/>
                <w:webHidden/>
              </w:rPr>
              <w:fldChar w:fldCharType="separate"/>
            </w:r>
            <w:r w:rsidR="00CF34C7">
              <w:rPr>
                <w:noProof/>
                <w:webHidden/>
              </w:rPr>
              <w:t>37</w:t>
            </w:r>
            <w:r w:rsidR="00D62AD4">
              <w:rPr>
                <w:noProof/>
                <w:webHidden/>
              </w:rPr>
              <w:fldChar w:fldCharType="end"/>
            </w:r>
          </w:hyperlink>
        </w:p>
        <w:p w:rsidR="00D62AD4" w:rsidRDefault="005263CF">
          <w:pPr>
            <w:pStyle w:val="TOC5"/>
            <w:rPr>
              <w:rFonts w:eastAsiaTheme="minorEastAsia"/>
              <w:noProof/>
              <w:sz w:val="22"/>
              <w:lang w:eastAsia="en-GB"/>
            </w:rPr>
          </w:pPr>
          <w:hyperlink w:anchor="_Toc402163521" w:history="1">
            <w:r w:rsidR="00D62AD4" w:rsidRPr="00266F56">
              <w:rPr>
                <w:rStyle w:val="Hyperlink"/>
                <w:noProof/>
              </w:rPr>
              <w:t>5.3.3.3.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21 \h </w:instrText>
            </w:r>
            <w:r w:rsidR="00D62AD4">
              <w:rPr>
                <w:noProof/>
                <w:webHidden/>
              </w:rPr>
            </w:r>
            <w:r w:rsidR="00D62AD4">
              <w:rPr>
                <w:noProof/>
                <w:webHidden/>
              </w:rPr>
              <w:fldChar w:fldCharType="separate"/>
            </w:r>
            <w:r w:rsidR="00CF34C7">
              <w:rPr>
                <w:noProof/>
                <w:webHidden/>
              </w:rPr>
              <w:t>37</w:t>
            </w:r>
            <w:r w:rsidR="00D62AD4">
              <w:rPr>
                <w:noProof/>
                <w:webHidden/>
              </w:rPr>
              <w:fldChar w:fldCharType="end"/>
            </w:r>
          </w:hyperlink>
        </w:p>
        <w:p w:rsidR="00D62AD4" w:rsidRDefault="005263CF">
          <w:pPr>
            <w:pStyle w:val="TOC5"/>
            <w:rPr>
              <w:rFonts w:eastAsiaTheme="minorEastAsia"/>
              <w:noProof/>
              <w:sz w:val="22"/>
              <w:lang w:eastAsia="en-GB"/>
            </w:rPr>
          </w:pPr>
          <w:hyperlink w:anchor="_Toc402163522" w:history="1">
            <w:r w:rsidR="00D62AD4" w:rsidRPr="00266F56">
              <w:rPr>
                <w:rStyle w:val="Hyperlink"/>
                <w:noProof/>
              </w:rPr>
              <w:t>5.3.3.3.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22 \h </w:instrText>
            </w:r>
            <w:r w:rsidR="00D62AD4">
              <w:rPr>
                <w:noProof/>
                <w:webHidden/>
              </w:rPr>
            </w:r>
            <w:r w:rsidR="00D62AD4">
              <w:rPr>
                <w:noProof/>
                <w:webHidden/>
              </w:rPr>
              <w:fldChar w:fldCharType="separate"/>
            </w:r>
            <w:r w:rsidR="00CF34C7">
              <w:rPr>
                <w:noProof/>
                <w:webHidden/>
              </w:rPr>
              <w:t>37</w:t>
            </w:r>
            <w:r w:rsidR="00D62AD4">
              <w:rPr>
                <w:noProof/>
                <w:webHidden/>
              </w:rPr>
              <w:fldChar w:fldCharType="end"/>
            </w:r>
          </w:hyperlink>
        </w:p>
        <w:p w:rsidR="00D62AD4" w:rsidRDefault="005263CF">
          <w:pPr>
            <w:pStyle w:val="TOC5"/>
            <w:rPr>
              <w:rFonts w:eastAsiaTheme="minorEastAsia"/>
              <w:noProof/>
              <w:sz w:val="22"/>
              <w:lang w:eastAsia="en-GB"/>
            </w:rPr>
          </w:pPr>
          <w:hyperlink w:anchor="_Toc402163523" w:history="1">
            <w:r w:rsidR="00D62AD4" w:rsidRPr="00266F56">
              <w:rPr>
                <w:rStyle w:val="Hyperlink"/>
                <w:noProof/>
              </w:rPr>
              <w:t>5.3.3.3.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23 \h </w:instrText>
            </w:r>
            <w:r w:rsidR="00D62AD4">
              <w:rPr>
                <w:noProof/>
                <w:webHidden/>
              </w:rPr>
            </w:r>
            <w:r w:rsidR="00D62AD4">
              <w:rPr>
                <w:noProof/>
                <w:webHidden/>
              </w:rPr>
              <w:fldChar w:fldCharType="separate"/>
            </w:r>
            <w:r w:rsidR="00CF34C7">
              <w:rPr>
                <w:noProof/>
                <w:webHidden/>
              </w:rPr>
              <w:t>37</w:t>
            </w:r>
            <w:r w:rsidR="00D62AD4">
              <w:rPr>
                <w:noProof/>
                <w:webHidden/>
              </w:rPr>
              <w:fldChar w:fldCharType="end"/>
            </w:r>
          </w:hyperlink>
        </w:p>
        <w:p w:rsidR="00D62AD4" w:rsidRDefault="005263CF">
          <w:pPr>
            <w:pStyle w:val="TOC4"/>
            <w:rPr>
              <w:rFonts w:eastAsiaTheme="minorEastAsia"/>
              <w:noProof/>
              <w:sz w:val="22"/>
              <w:lang w:eastAsia="en-GB"/>
            </w:rPr>
          </w:pPr>
          <w:hyperlink w:anchor="_Toc402163524" w:history="1">
            <w:r w:rsidR="00D62AD4" w:rsidRPr="00266F56">
              <w:rPr>
                <w:rStyle w:val="Hyperlink"/>
                <w:noProof/>
              </w:rPr>
              <w:t>5.3.3.4</w:t>
            </w:r>
            <w:r w:rsidR="00D62AD4">
              <w:rPr>
                <w:rFonts w:eastAsiaTheme="minorEastAsia"/>
                <w:noProof/>
                <w:sz w:val="22"/>
                <w:lang w:eastAsia="en-GB"/>
              </w:rPr>
              <w:tab/>
            </w:r>
            <w:r w:rsidR="00D62AD4" w:rsidRPr="00266F56">
              <w:rPr>
                <w:rStyle w:val="Hyperlink"/>
                <w:noProof/>
              </w:rPr>
              <w:t>Prototype 2.4</w:t>
            </w:r>
            <w:r w:rsidR="00D62AD4">
              <w:rPr>
                <w:noProof/>
                <w:webHidden/>
              </w:rPr>
              <w:tab/>
            </w:r>
            <w:r w:rsidR="00D62AD4">
              <w:rPr>
                <w:noProof/>
                <w:webHidden/>
              </w:rPr>
              <w:fldChar w:fldCharType="begin"/>
            </w:r>
            <w:r w:rsidR="00D62AD4">
              <w:rPr>
                <w:noProof/>
                <w:webHidden/>
              </w:rPr>
              <w:instrText xml:space="preserve"> PAGEREF _Toc402163524 \h </w:instrText>
            </w:r>
            <w:r w:rsidR="00D62AD4">
              <w:rPr>
                <w:noProof/>
                <w:webHidden/>
              </w:rPr>
            </w:r>
            <w:r w:rsidR="00D62AD4">
              <w:rPr>
                <w:noProof/>
                <w:webHidden/>
              </w:rPr>
              <w:fldChar w:fldCharType="separate"/>
            </w:r>
            <w:r w:rsidR="00CF34C7">
              <w:rPr>
                <w:noProof/>
                <w:webHidden/>
              </w:rPr>
              <w:t>38</w:t>
            </w:r>
            <w:r w:rsidR="00D62AD4">
              <w:rPr>
                <w:noProof/>
                <w:webHidden/>
              </w:rPr>
              <w:fldChar w:fldCharType="end"/>
            </w:r>
          </w:hyperlink>
        </w:p>
        <w:p w:rsidR="00D62AD4" w:rsidRDefault="005263CF">
          <w:pPr>
            <w:pStyle w:val="TOC5"/>
            <w:rPr>
              <w:rFonts w:eastAsiaTheme="minorEastAsia"/>
              <w:noProof/>
              <w:sz w:val="22"/>
              <w:lang w:eastAsia="en-GB"/>
            </w:rPr>
          </w:pPr>
          <w:hyperlink w:anchor="_Toc402163525" w:history="1">
            <w:r w:rsidR="00D62AD4" w:rsidRPr="00266F56">
              <w:rPr>
                <w:rStyle w:val="Hyperlink"/>
                <w:noProof/>
              </w:rPr>
              <w:t>5.3.3.4.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25 \h </w:instrText>
            </w:r>
            <w:r w:rsidR="00D62AD4">
              <w:rPr>
                <w:noProof/>
                <w:webHidden/>
              </w:rPr>
            </w:r>
            <w:r w:rsidR="00D62AD4">
              <w:rPr>
                <w:noProof/>
                <w:webHidden/>
              </w:rPr>
              <w:fldChar w:fldCharType="separate"/>
            </w:r>
            <w:r w:rsidR="00CF34C7">
              <w:rPr>
                <w:noProof/>
                <w:webHidden/>
              </w:rPr>
              <w:t>38</w:t>
            </w:r>
            <w:r w:rsidR="00D62AD4">
              <w:rPr>
                <w:noProof/>
                <w:webHidden/>
              </w:rPr>
              <w:fldChar w:fldCharType="end"/>
            </w:r>
          </w:hyperlink>
        </w:p>
        <w:p w:rsidR="00D62AD4" w:rsidRDefault="005263CF">
          <w:pPr>
            <w:pStyle w:val="TOC5"/>
            <w:rPr>
              <w:rFonts w:eastAsiaTheme="minorEastAsia"/>
              <w:noProof/>
              <w:sz w:val="22"/>
              <w:lang w:eastAsia="en-GB"/>
            </w:rPr>
          </w:pPr>
          <w:hyperlink w:anchor="_Toc402163526" w:history="1">
            <w:r w:rsidR="00D62AD4" w:rsidRPr="00266F56">
              <w:rPr>
                <w:rStyle w:val="Hyperlink"/>
                <w:noProof/>
              </w:rPr>
              <w:t>5.3.3.4.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26 \h </w:instrText>
            </w:r>
            <w:r w:rsidR="00D62AD4">
              <w:rPr>
                <w:noProof/>
                <w:webHidden/>
              </w:rPr>
            </w:r>
            <w:r w:rsidR="00D62AD4">
              <w:rPr>
                <w:noProof/>
                <w:webHidden/>
              </w:rPr>
              <w:fldChar w:fldCharType="separate"/>
            </w:r>
            <w:r w:rsidR="00CF34C7">
              <w:rPr>
                <w:noProof/>
                <w:webHidden/>
              </w:rPr>
              <w:t>38</w:t>
            </w:r>
            <w:r w:rsidR="00D62AD4">
              <w:rPr>
                <w:noProof/>
                <w:webHidden/>
              </w:rPr>
              <w:fldChar w:fldCharType="end"/>
            </w:r>
          </w:hyperlink>
        </w:p>
        <w:p w:rsidR="00D62AD4" w:rsidRDefault="005263CF">
          <w:pPr>
            <w:pStyle w:val="TOC5"/>
            <w:rPr>
              <w:rFonts w:eastAsiaTheme="minorEastAsia"/>
              <w:noProof/>
              <w:sz w:val="22"/>
              <w:lang w:eastAsia="en-GB"/>
            </w:rPr>
          </w:pPr>
          <w:hyperlink w:anchor="_Toc402163527" w:history="1">
            <w:r w:rsidR="00D62AD4" w:rsidRPr="00266F56">
              <w:rPr>
                <w:rStyle w:val="Hyperlink"/>
                <w:noProof/>
              </w:rPr>
              <w:t>5.3.3.4.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27 \h </w:instrText>
            </w:r>
            <w:r w:rsidR="00D62AD4">
              <w:rPr>
                <w:noProof/>
                <w:webHidden/>
              </w:rPr>
            </w:r>
            <w:r w:rsidR="00D62AD4">
              <w:rPr>
                <w:noProof/>
                <w:webHidden/>
              </w:rPr>
              <w:fldChar w:fldCharType="separate"/>
            </w:r>
            <w:r w:rsidR="00CF34C7">
              <w:rPr>
                <w:noProof/>
                <w:webHidden/>
              </w:rPr>
              <w:t>39</w:t>
            </w:r>
            <w:r w:rsidR="00D62AD4">
              <w:rPr>
                <w:noProof/>
                <w:webHidden/>
              </w:rPr>
              <w:fldChar w:fldCharType="end"/>
            </w:r>
          </w:hyperlink>
        </w:p>
        <w:p w:rsidR="00D62AD4" w:rsidRDefault="005263CF">
          <w:pPr>
            <w:pStyle w:val="TOC4"/>
            <w:rPr>
              <w:rFonts w:eastAsiaTheme="minorEastAsia"/>
              <w:noProof/>
              <w:sz w:val="22"/>
              <w:lang w:eastAsia="en-GB"/>
            </w:rPr>
          </w:pPr>
          <w:hyperlink w:anchor="_Toc402163528" w:history="1">
            <w:r w:rsidR="00D62AD4" w:rsidRPr="00266F56">
              <w:rPr>
                <w:rStyle w:val="Hyperlink"/>
                <w:noProof/>
              </w:rPr>
              <w:t>5.3.3.5</w:t>
            </w:r>
            <w:r w:rsidR="00D62AD4">
              <w:rPr>
                <w:rFonts w:eastAsiaTheme="minorEastAsia"/>
                <w:noProof/>
                <w:sz w:val="22"/>
                <w:lang w:eastAsia="en-GB"/>
              </w:rPr>
              <w:tab/>
            </w:r>
            <w:r w:rsidR="00D62AD4" w:rsidRPr="00266F56">
              <w:rPr>
                <w:rStyle w:val="Hyperlink"/>
                <w:noProof/>
              </w:rPr>
              <w:t>Prototype 2.5 – Final product</w:t>
            </w:r>
            <w:r w:rsidR="00D62AD4">
              <w:rPr>
                <w:noProof/>
                <w:webHidden/>
              </w:rPr>
              <w:tab/>
            </w:r>
            <w:r w:rsidR="00D62AD4">
              <w:rPr>
                <w:noProof/>
                <w:webHidden/>
              </w:rPr>
              <w:fldChar w:fldCharType="begin"/>
            </w:r>
            <w:r w:rsidR="00D62AD4">
              <w:rPr>
                <w:noProof/>
                <w:webHidden/>
              </w:rPr>
              <w:instrText xml:space="preserve"> PAGEREF _Toc402163528 \h </w:instrText>
            </w:r>
            <w:r w:rsidR="00D62AD4">
              <w:rPr>
                <w:noProof/>
                <w:webHidden/>
              </w:rPr>
            </w:r>
            <w:r w:rsidR="00D62AD4">
              <w:rPr>
                <w:noProof/>
                <w:webHidden/>
              </w:rPr>
              <w:fldChar w:fldCharType="separate"/>
            </w:r>
            <w:r w:rsidR="00CF34C7">
              <w:rPr>
                <w:noProof/>
                <w:webHidden/>
              </w:rPr>
              <w:t>39</w:t>
            </w:r>
            <w:r w:rsidR="00D62AD4">
              <w:rPr>
                <w:noProof/>
                <w:webHidden/>
              </w:rPr>
              <w:fldChar w:fldCharType="end"/>
            </w:r>
          </w:hyperlink>
        </w:p>
        <w:p w:rsidR="00D62AD4" w:rsidRDefault="005263CF">
          <w:pPr>
            <w:pStyle w:val="TOC5"/>
            <w:rPr>
              <w:rFonts w:eastAsiaTheme="minorEastAsia"/>
              <w:noProof/>
              <w:sz w:val="22"/>
              <w:lang w:eastAsia="en-GB"/>
            </w:rPr>
          </w:pPr>
          <w:hyperlink w:anchor="_Toc402163529" w:history="1">
            <w:r w:rsidR="00D62AD4" w:rsidRPr="00266F56">
              <w:rPr>
                <w:rStyle w:val="Hyperlink"/>
                <w:noProof/>
              </w:rPr>
              <w:t>5.3.3.5.1</w:t>
            </w:r>
            <w:r w:rsidR="00D62AD4">
              <w:rPr>
                <w:rFonts w:eastAsiaTheme="minorEastAsia"/>
                <w:noProof/>
                <w:sz w:val="22"/>
                <w:lang w:eastAsia="en-GB"/>
              </w:rPr>
              <w:tab/>
            </w:r>
            <w:r w:rsidR="00D62AD4" w:rsidRPr="00266F56">
              <w:rPr>
                <w:rStyle w:val="Hyperlink"/>
                <w:noProof/>
              </w:rPr>
              <w:t>Features</w:t>
            </w:r>
            <w:r w:rsidR="00D62AD4">
              <w:rPr>
                <w:noProof/>
                <w:webHidden/>
              </w:rPr>
              <w:tab/>
            </w:r>
            <w:r w:rsidR="00D62AD4">
              <w:rPr>
                <w:noProof/>
                <w:webHidden/>
              </w:rPr>
              <w:fldChar w:fldCharType="begin"/>
            </w:r>
            <w:r w:rsidR="00D62AD4">
              <w:rPr>
                <w:noProof/>
                <w:webHidden/>
              </w:rPr>
              <w:instrText xml:space="preserve"> PAGEREF _Toc402163529 \h </w:instrText>
            </w:r>
            <w:r w:rsidR="00D62AD4">
              <w:rPr>
                <w:noProof/>
                <w:webHidden/>
              </w:rPr>
            </w:r>
            <w:r w:rsidR="00D62AD4">
              <w:rPr>
                <w:noProof/>
                <w:webHidden/>
              </w:rPr>
              <w:fldChar w:fldCharType="separate"/>
            </w:r>
            <w:r w:rsidR="00CF34C7">
              <w:rPr>
                <w:noProof/>
                <w:webHidden/>
              </w:rPr>
              <w:t>39</w:t>
            </w:r>
            <w:r w:rsidR="00D62AD4">
              <w:rPr>
                <w:noProof/>
                <w:webHidden/>
              </w:rPr>
              <w:fldChar w:fldCharType="end"/>
            </w:r>
          </w:hyperlink>
        </w:p>
        <w:p w:rsidR="00D62AD4" w:rsidRDefault="005263CF">
          <w:pPr>
            <w:pStyle w:val="TOC5"/>
            <w:rPr>
              <w:rFonts w:eastAsiaTheme="minorEastAsia"/>
              <w:noProof/>
              <w:sz w:val="22"/>
              <w:lang w:eastAsia="en-GB"/>
            </w:rPr>
          </w:pPr>
          <w:hyperlink w:anchor="_Toc402163530" w:history="1">
            <w:r w:rsidR="00D62AD4" w:rsidRPr="00266F56">
              <w:rPr>
                <w:rStyle w:val="Hyperlink"/>
                <w:noProof/>
              </w:rPr>
              <w:t>5.3.3.5.2</w:t>
            </w:r>
            <w:r w:rsidR="00D62AD4">
              <w:rPr>
                <w:rFonts w:eastAsiaTheme="minorEastAsia"/>
                <w:noProof/>
                <w:sz w:val="22"/>
                <w:lang w:eastAsia="en-GB"/>
              </w:rPr>
              <w:tab/>
            </w:r>
            <w:r w:rsidR="00D62AD4" w:rsidRPr="00266F56">
              <w:rPr>
                <w:rStyle w:val="Hyperlink"/>
                <w:noProof/>
              </w:rPr>
              <w:t>Development</w:t>
            </w:r>
            <w:r w:rsidR="00D62AD4">
              <w:rPr>
                <w:noProof/>
                <w:webHidden/>
              </w:rPr>
              <w:tab/>
            </w:r>
            <w:r w:rsidR="00D62AD4">
              <w:rPr>
                <w:noProof/>
                <w:webHidden/>
              </w:rPr>
              <w:fldChar w:fldCharType="begin"/>
            </w:r>
            <w:r w:rsidR="00D62AD4">
              <w:rPr>
                <w:noProof/>
                <w:webHidden/>
              </w:rPr>
              <w:instrText xml:space="preserve"> PAGEREF _Toc402163530 \h </w:instrText>
            </w:r>
            <w:r w:rsidR="00D62AD4">
              <w:rPr>
                <w:noProof/>
                <w:webHidden/>
              </w:rPr>
            </w:r>
            <w:r w:rsidR="00D62AD4">
              <w:rPr>
                <w:noProof/>
                <w:webHidden/>
              </w:rPr>
              <w:fldChar w:fldCharType="separate"/>
            </w:r>
            <w:r w:rsidR="00CF34C7">
              <w:rPr>
                <w:noProof/>
                <w:webHidden/>
              </w:rPr>
              <w:t>40</w:t>
            </w:r>
            <w:r w:rsidR="00D62AD4">
              <w:rPr>
                <w:noProof/>
                <w:webHidden/>
              </w:rPr>
              <w:fldChar w:fldCharType="end"/>
            </w:r>
          </w:hyperlink>
        </w:p>
        <w:p w:rsidR="00D62AD4" w:rsidRDefault="005263CF">
          <w:pPr>
            <w:pStyle w:val="TOC5"/>
            <w:rPr>
              <w:rFonts w:eastAsiaTheme="minorEastAsia"/>
              <w:noProof/>
              <w:sz w:val="22"/>
              <w:lang w:eastAsia="en-GB"/>
            </w:rPr>
          </w:pPr>
          <w:hyperlink w:anchor="_Toc402163531" w:history="1">
            <w:r w:rsidR="00D62AD4" w:rsidRPr="00266F56">
              <w:rPr>
                <w:rStyle w:val="Hyperlink"/>
                <w:noProof/>
              </w:rPr>
              <w:t>5.3.3.5.3</w:t>
            </w:r>
            <w:r w:rsidR="00D62AD4">
              <w:rPr>
                <w:rFonts w:eastAsiaTheme="minorEastAsia"/>
                <w:noProof/>
                <w:sz w:val="22"/>
                <w:lang w:eastAsia="en-GB"/>
              </w:rPr>
              <w:tab/>
            </w:r>
            <w:r w:rsidR="00D62AD4" w:rsidRPr="00266F56">
              <w:rPr>
                <w:rStyle w:val="Hyperlink"/>
                <w:noProof/>
              </w:rPr>
              <w:t>Analysis</w:t>
            </w:r>
            <w:r w:rsidR="00D62AD4">
              <w:rPr>
                <w:noProof/>
                <w:webHidden/>
              </w:rPr>
              <w:tab/>
            </w:r>
            <w:r w:rsidR="00D62AD4">
              <w:rPr>
                <w:noProof/>
                <w:webHidden/>
              </w:rPr>
              <w:fldChar w:fldCharType="begin"/>
            </w:r>
            <w:r w:rsidR="00D62AD4">
              <w:rPr>
                <w:noProof/>
                <w:webHidden/>
              </w:rPr>
              <w:instrText xml:space="preserve"> PAGEREF _Toc402163531 \h </w:instrText>
            </w:r>
            <w:r w:rsidR="00D62AD4">
              <w:rPr>
                <w:noProof/>
                <w:webHidden/>
              </w:rPr>
            </w:r>
            <w:r w:rsidR="00D62AD4">
              <w:rPr>
                <w:noProof/>
                <w:webHidden/>
              </w:rPr>
              <w:fldChar w:fldCharType="separate"/>
            </w:r>
            <w:r w:rsidR="00CF34C7">
              <w:rPr>
                <w:noProof/>
                <w:webHidden/>
              </w:rPr>
              <w:t>40</w:t>
            </w:r>
            <w:r w:rsidR="00D62AD4">
              <w:rPr>
                <w:noProof/>
                <w:webHidden/>
              </w:rPr>
              <w:fldChar w:fldCharType="end"/>
            </w:r>
          </w:hyperlink>
        </w:p>
        <w:p w:rsidR="00D62AD4" w:rsidRDefault="005263CF">
          <w:pPr>
            <w:pStyle w:val="TOC2"/>
            <w:rPr>
              <w:rFonts w:eastAsiaTheme="minorEastAsia"/>
              <w:noProof/>
              <w:sz w:val="22"/>
              <w:lang w:eastAsia="en-GB"/>
            </w:rPr>
          </w:pPr>
          <w:hyperlink w:anchor="_Toc402163532" w:history="1">
            <w:r w:rsidR="00D62AD4" w:rsidRPr="00266F56">
              <w:rPr>
                <w:rStyle w:val="Hyperlink"/>
                <w:noProof/>
              </w:rPr>
              <w:t>5.4</w:t>
            </w:r>
            <w:r w:rsidR="00D62AD4">
              <w:rPr>
                <w:rFonts w:eastAsiaTheme="minorEastAsia"/>
                <w:noProof/>
                <w:sz w:val="22"/>
                <w:lang w:eastAsia="en-GB"/>
              </w:rPr>
              <w:tab/>
            </w:r>
            <w:r w:rsidR="00D62AD4" w:rsidRPr="00266F56">
              <w:rPr>
                <w:rStyle w:val="Hyperlink"/>
                <w:noProof/>
              </w:rPr>
              <w:t>Piccolo.NET Development</w:t>
            </w:r>
            <w:r w:rsidR="00D62AD4">
              <w:rPr>
                <w:noProof/>
                <w:webHidden/>
              </w:rPr>
              <w:tab/>
            </w:r>
            <w:r w:rsidR="00D62AD4">
              <w:rPr>
                <w:noProof/>
                <w:webHidden/>
              </w:rPr>
              <w:fldChar w:fldCharType="begin"/>
            </w:r>
            <w:r w:rsidR="00D62AD4">
              <w:rPr>
                <w:noProof/>
                <w:webHidden/>
              </w:rPr>
              <w:instrText xml:space="preserve"> PAGEREF _Toc402163532 \h </w:instrText>
            </w:r>
            <w:r w:rsidR="00D62AD4">
              <w:rPr>
                <w:noProof/>
                <w:webHidden/>
              </w:rPr>
            </w:r>
            <w:r w:rsidR="00D62AD4">
              <w:rPr>
                <w:noProof/>
                <w:webHidden/>
              </w:rPr>
              <w:fldChar w:fldCharType="separate"/>
            </w:r>
            <w:r w:rsidR="00CF34C7">
              <w:rPr>
                <w:noProof/>
                <w:webHidden/>
              </w:rPr>
              <w:t>40</w:t>
            </w:r>
            <w:r w:rsidR="00D62AD4">
              <w:rPr>
                <w:noProof/>
                <w:webHidden/>
              </w:rPr>
              <w:fldChar w:fldCharType="end"/>
            </w:r>
          </w:hyperlink>
        </w:p>
        <w:p w:rsidR="00D62AD4" w:rsidRDefault="005263CF">
          <w:pPr>
            <w:pStyle w:val="TOC3"/>
            <w:rPr>
              <w:rFonts w:eastAsiaTheme="minorEastAsia"/>
              <w:noProof/>
              <w:sz w:val="22"/>
              <w:lang w:eastAsia="en-GB"/>
            </w:rPr>
          </w:pPr>
          <w:hyperlink w:anchor="_Toc402163533" w:history="1">
            <w:r w:rsidR="00D62AD4" w:rsidRPr="00266F56">
              <w:rPr>
                <w:rStyle w:val="Hyperlink"/>
                <w:noProof/>
                <w14:scene3d>
                  <w14:camera w14:prst="orthographicFront"/>
                  <w14:lightRig w14:rig="threePt" w14:dir="t">
                    <w14:rot w14:lat="0" w14:lon="0" w14:rev="0"/>
                  </w14:lightRig>
                </w14:scene3d>
              </w:rPr>
              <w:t>5.4.1</w:t>
            </w:r>
            <w:r w:rsidR="00D62AD4">
              <w:rPr>
                <w:rFonts w:eastAsiaTheme="minorEastAsia"/>
                <w:noProof/>
                <w:sz w:val="22"/>
                <w:lang w:eastAsia="en-GB"/>
              </w:rPr>
              <w:tab/>
            </w:r>
            <w:r w:rsidR="00D62AD4" w:rsidRPr="00266F56">
              <w:rPr>
                <w:rStyle w:val="Hyperlink"/>
                <w:noProof/>
              </w:rPr>
              <w:t>PStyledText (</w:t>
            </w:r>
            <w:r w:rsidR="00D62AD4" w:rsidRPr="00266F56">
              <w:rPr>
                <w:rStyle w:val="Hyperlink"/>
                <w:b/>
                <w:smallCaps/>
                <w:noProof/>
                <w:spacing w:val="5"/>
              </w:rPr>
              <w:t>See D.1</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33 \h </w:instrText>
            </w:r>
            <w:r w:rsidR="00D62AD4">
              <w:rPr>
                <w:noProof/>
                <w:webHidden/>
              </w:rPr>
            </w:r>
            <w:r w:rsidR="00D62AD4">
              <w:rPr>
                <w:noProof/>
                <w:webHidden/>
              </w:rPr>
              <w:fldChar w:fldCharType="separate"/>
            </w:r>
            <w:r w:rsidR="00CF34C7">
              <w:rPr>
                <w:noProof/>
                <w:webHidden/>
              </w:rPr>
              <w:t>41</w:t>
            </w:r>
            <w:r w:rsidR="00D62AD4">
              <w:rPr>
                <w:noProof/>
                <w:webHidden/>
              </w:rPr>
              <w:fldChar w:fldCharType="end"/>
            </w:r>
          </w:hyperlink>
        </w:p>
        <w:p w:rsidR="00D62AD4" w:rsidRDefault="005263CF">
          <w:pPr>
            <w:pStyle w:val="TOC3"/>
            <w:rPr>
              <w:rFonts w:eastAsiaTheme="minorEastAsia"/>
              <w:noProof/>
              <w:sz w:val="22"/>
              <w:lang w:eastAsia="en-GB"/>
            </w:rPr>
          </w:pPr>
          <w:hyperlink w:anchor="_Toc402163534" w:history="1">
            <w:r w:rsidR="00D62AD4" w:rsidRPr="00266F56">
              <w:rPr>
                <w:rStyle w:val="Hyperlink"/>
                <w:noProof/>
                <w14:scene3d>
                  <w14:camera w14:prst="orthographicFront"/>
                  <w14:lightRig w14:rig="threePt" w14:dir="t">
                    <w14:rot w14:lat="0" w14:lon="0" w14:rev="0"/>
                  </w14:lightRig>
                </w14:scene3d>
              </w:rPr>
              <w:t>5.4.2</w:t>
            </w:r>
            <w:r w:rsidR="00D62AD4">
              <w:rPr>
                <w:rFonts w:eastAsiaTheme="minorEastAsia"/>
                <w:noProof/>
                <w:sz w:val="22"/>
                <w:lang w:eastAsia="en-GB"/>
              </w:rPr>
              <w:tab/>
            </w:r>
            <w:r w:rsidR="00D62AD4" w:rsidRPr="00266F56">
              <w:rPr>
                <w:rStyle w:val="Hyperlink"/>
                <w:noProof/>
              </w:rPr>
              <w:t>Model (</w:t>
            </w:r>
            <w:r w:rsidR="00D62AD4" w:rsidRPr="00266F56">
              <w:rPr>
                <w:rStyle w:val="Hyperlink"/>
                <w:b/>
                <w:smallCaps/>
                <w:noProof/>
                <w:spacing w:val="5"/>
              </w:rPr>
              <w:t>See D.4</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34 \h </w:instrText>
            </w:r>
            <w:r w:rsidR="00D62AD4">
              <w:rPr>
                <w:noProof/>
                <w:webHidden/>
              </w:rPr>
            </w:r>
            <w:r w:rsidR="00D62AD4">
              <w:rPr>
                <w:noProof/>
                <w:webHidden/>
              </w:rPr>
              <w:fldChar w:fldCharType="separate"/>
            </w:r>
            <w:r w:rsidR="00CF34C7">
              <w:rPr>
                <w:noProof/>
                <w:webHidden/>
              </w:rPr>
              <w:t>41</w:t>
            </w:r>
            <w:r w:rsidR="00D62AD4">
              <w:rPr>
                <w:noProof/>
                <w:webHidden/>
              </w:rPr>
              <w:fldChar w:fldCharType="end"/>
            </w:r>
          </w:hyperlink>
        </w:p>
        <w:p w:rsidR="00D62AD4" w:rsidRDefault="005263CF">
          <w:pPr>
            <w:pStyle w:val="TOC4"/>
            <w:rPr>
              <w:rFonts w:eastAsiaTheme="minorEastAsia"/>
              <w:noProof/>
              <w:sz w:val="22"/>
              <w:lang w:eastAsia="en-GB"/>
            </w:rPr>
          </w:pPr>
          <w:hyperlink w:anchor="_Toc402163535" w:history="1">
            <w:r w:rsidR="00D62AD4" w:rsidRPr="00266F56">
              <w:rPr>
                <w:rStyle w:val="Hyperlink"/>
                <w:noProof/>
              </w:rPr>
              <w:t>5.4.2.1</w:t>
            </w:r>
            <w:r w:rsidR="00D62AD4">
              <w:rPr>
                <w:rFonts w:eastAsiaTheme="minorEastAsia"/>
                <w:noProof/>
                <w:sz w:val="22"/>
                <w:lang w:eastAsia="en-GB"/>
              </w:rPr>
              <w:tab/>
            </w:r>
            <w:r w:rsidR="00D62AD4" w:rsidRPr="00266F56">
              <w:rPr>
                <w:rStyle w:val="Hyperlink"/>
                <w:noProof/>
              </w:rPr>
              <w:t>Understanding the document model</w:t>
            </w:r>
            <w:r w:rsidR="00D62AD4">
              <w:rPr>
                <w:noProof/>
                <w:webHidden/>
              </w:rPr>
              <w:tab/>
            </w:r>
            <w:r w:rsidR="00D62AD4">
              <w:rPr>
                <w:noProof/>
                <w:webHidden/>
              </w:rPr>
              <w:fldChar w:fldCharType="begin"/>
            </w:r>
            <w:r w:rsidR="00D62AD4">
              <w:rPr>
                <w:noProof/>
                <w:webHidden/>
              </w:rPr>
              <w:instrText xml:space="preserve"> PAGEREF _Toc402163535 \h </w:instrText>
            </w:r>
            <w:r w:rsidR="00D62AD4">
              <w:rPr>
                <w:noProof/>
                <w:webHidden/>
              </w:rPr>
            </w:r>
            <w:r w:rsidR="00D62AD4">
              <w:rPr>
                <w:noProof/>
                <w:webHidden/>
              </w:rPr>
              <w:fldChar w:fldCharType="separate"/>
            </w:r>
            <w:r w:rsidR="00CF34C7">
              <w:rPr>
                <w:noProof/>
                <w:webHidden/>
              </w:rPr>
              <w:t>41</w:t>
            </w:r>
            <w:r w:rsidR="00D62AD4">
              <w:rPr>
                <w:noProof/>
                <w:webHidden/>
              </w:rPr>
              <w:fldChar w:fldCharType="end"/>
            </w:r>
          </w:hyperlink>
        </w:p>
        <w:p w:rsidR="00D62AD4" w:rsidRDefault="005263CF">
          <w:pPr>
            <w:pStyle w:val="TOC4"/>
            <w:rPr>
              <w:rFonts w:eastAsiaTheme="minorEastAsia"/>
              <w:noProof/>
              <w:sz w:val="22"/>
              <w:lang w:eastAsia="en-GB"/>
            </w:rPr>
          </w:pPr>
          <w:hyperlink w:anchor="_Toc402163536" w:history="1">
            <w:r w:rsidR="00D62AD4" w:rsidRPr="00266F56">
              <w:rPr>
                <w:rStyle w:val="Hyperlink"/>
                <w:noProof/>
              </w:rPr>
              <w:t>5.4.2.2</w:t>
            </w:r>
            <w:r w:rsidR="00D62AD4">
              <w:rPr>
                <w:rFonts w:eastAsiaTheme="minorEastAsia"/>
                <w:noProof/>
                <w:sz w:val="22"/>
                <w:lang w:eastAsia="en-GB"/>
              </w:rPr>
              <w:tab/>
            </w:r>
            <w:r w:rsidR="00D62AD4" w:rsidRPr="00266F56">
              <w:rPr>
                <w:rStyle w:val="Hyperlink"/>
                <w:noProof/>
              </w:rPr>
              <w:t>Handling user interaction</w:t>
            </w:r>
            <w:r w:rsidR="00D62AD4">
              <w:rPr>
                <w:noProof/>
                <w:webHidden/>
              </w:rPr>
              <w:tab/>
            </w:r>
            <w:r w:rsidR="00D62AD4">
              <w:rPr>
                <w:noProof/>
                <w:webHidden/>
              </w:rPr>
              <w:fldChar w:fldCharType="begin"/>
            </w:r>
            <w:r w:rsidR="00D62AD4">
              <w:rPr>
                <w:noProof/>
                <w:webHidden/>
              </w:rPr>
              <w:instrText xml:space="preserve"> PAGEREF _Toc402163536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3"/>
            <w:rPr>
              <w:rFonts w:eastAsiaTheme="minorEastAsia"/>
              <w:noProof/>
              <w:sz w:val="22"/>
              <w:lang w:eastAsia="en-GB"/>
            </w:rPr>
          </w:pPr>
          <w:hyperlink w:anchor="_Toc402163537" w:history="1">
            <w:r w:rsidR="00D62AD4" w:rsidRPr="00266F56">
              <w:rPr>
                <w:rStyle w:val="Hyperlink"/>
                <w:noProof/>
                <w14:scene3d>
                  <w14:camera w14:prst="orthographicFront"/>
                  <w14:lightRig w14:rig="threePt" w14:dir="t">
                    <w14:rot w14:lat="0" w14:lon="0" w14:rev="0"/>
                  </w14:lightRig>
                </w14:scene3d>
              </w:rPr>
              <w:t>5.4.3</w:t>
            </w:r>
            <w:r w:rsidR="00D62AD4">
              <w:rPr>
                <w:rFonts w:eastAsiaTheme="minorEastAsia"/>
                <w:noProof/>
                <w:sz w:val="22"/>
                <w:lang w:eastAsia="en-GB"/>
              </w:rPr>
              <w:tab/>
            </w:r>
            <w:r w:rsidR="00D62AD4" w:rsidRPr="00266F56">
              <w:rPr>
                <w:rStyle w:val="Hyperlink"/>
                <w:noProof/>
              </w:rPr>
              <w:t>RunInfo (</w:t>
            </w:r>
            <w:r w:rsidR="00D62AD4" w:rsidRPr="00266F56">
              <w:rPr>
                <w:rStyle w:val="Hyperlink"/>
                <w:b/>
                <w:smallCaps/>
                <w:noProof/>
                <w:spacing w:val="5"/>
              </w:rPr>
              <w:t>See D.5</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37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3"/>
            <w:rPr>
              <w:rFonts w:eastAsiaTheme="minorEastAsia"/>
              <w:noProof/>
              <w:sz w:val="22"/>
              <w:lang w:eastAsia="en-GB"/>
            </w:rPr>
          </w:pPr>
          <w:hyperlink w:anchor="_Toc402163538" w:history="1">
            <w:r w:rsidR="00D62AD4" w:rsidRPr="00266F56">
              <w:rPr>
                <w:rStyle w:val="Hyperlink"/>
                <w:noProof/>
                <w14:scene3d>
                  <w14:camera w14:prst="orthographicFront"/>
                  <w14:lightRig w14:rig="threePt" w14:dir="t">
                    <w14:rot w14:lat="0" w14:lon="0" w14:rev="0"/>
                  </w14:lightRig>
                </w14:scene3d>
              </w:rPr>
              <w:t>5.4.4</w:t>
            </w:r>
            <w:r w:rsidR="00D62AD4">
              <w:rPr>
                <w:rFonts w:eastAsiaTheme="minorEastAsia"/>
                <w:noProof/>
                <w:sz w:val="22"/>
                <w:lang w:eastAsia="en-GB"/>
              </w:rPr>
              <w:tab/>
            </w:r>
            <w:r w:rsidR="00D62AD4" w:rsidRPr="00266F56">
              <w:rPr>
                <w:rStyle w:val="Hyperlink"/>
                <w:noProof/>
              </w:rPr>
              <w:t>SegmentInfo (</w:t>
            </w:r>
            <w:r w:rsidR="00D62AD4" w:rsidRPr="00266F56">
              <w:rPr>
                <w:rStyle w:val="Hyperlink"/>
                <w:b/>
                <w:smallCaps/>
                <w:noProof/>
                <w:spacing w:val="5"/>
              </w:rPr>
              <w:t>See D.6</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38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3"/>
            <w:rPr>
              <w:rFonts w:eastAsiaTheme="minorEastAsia"/>
              <w:noProof/>
              <w:sz w:val="22"/>
              <w:lang w:eastAsia="en-GB"/>
            </w:rPr>
          </w:pPr>
          <w:hyperlink w:anchor="_Toc402163539" w:history="1">
            <w:r w:rsidR="00D62AD4" w:rsidRPr="00266F56">
              <w:rPr>
                <w:rStyle w:val="Hyperlink"/>
                <w:noProof/>
                <w14:scene3d>
                  <w14:camera w14:prst="orthographicFront"/>
                  <w14:lightRig w14:rig="threePt" w14:dir="t">
                    <w14:rot w14:lat="0" w14:lon="0" w14:rev="0"/>
                  </w14:lightRig>
                </w14:scene3d>
              </w:rPr>
              <w:t>5.4.5</w:t>
            </w:r>
            <w:r w:rsidR="00D62AD4">
              <w:rPr>
                <w:rFonts w:eastAsiaTheme="minorEastAsia"/>
                <w:noProof/>
                <w:sz w:val="22"/>
                <w:lang w:eastAsia="en-GB"/>
              </w:rPr>
              <w:tab/>
            </w:r>
            <w:r w:rsidR="00D62AD4" w:rsidRPr="00266F56">
              <w:rPr>
                <w:rStyle w:val="Hyperlink"/>
                <w:noProof/>
              </w:rPr>
              <w:t>Selection (</w:t>
            </w:r>
            <w:r w:rsidR="00D62AD4" w:rsidRPr="00266F56">
              <w:rPr>
                <w:rStyle w:val="Hyperlink"/>
                <w:b/>
                <w:smallCaps/>
                <w:noProof/>
                <w:spacing w:val="5"/>
              </w:rPr>
              <w:t>See D.7</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39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3"/>
            <w:rPr>
              <w:rFonts w:eastAsiaTheme="minorEastAsia"/>
              <w:noProof/>
              <w:sz w:val="22"/>
              <w:lang w:eastAsia="en-GB"/>
            </w:rPr>
          </w:pPr>
          <w:hyperlink w:anchor="_Toc402163540" w:history="1">
            <w:r w:rsidR="00D62AD4" w:rsidRPr="00266F56">
              <w:rPr>
                <w:rStyle w:val="Hyperlink"/>
                <w:noProof/>
                <w14:scene3d>
                  <w14:camera w14:prst="orthographicFront"/>
                  <w14:lightRig w14:rig="threePt" w14:dir="t">
                    <w14:rot w14:lat="0" w14:lon="0" w14:rev="0"/>
                  </w14:lightRig>
                </w14:scene3d>
              </w:rPr>
              <w:t>5.4.6</w:t>
            </w:r>
            <w:r w:rsidR="00D62AD4">
              <w:rPr>
                <w:rFonts w:eastAsiaTheme="minorEastAsia"/>
                <w:noProof/>
                <w:sz w:val="22"/>
                <w:lang w:eastAsia="en-GB"/>
              </w:rPr>
              <w:tab/>
            </w:r>
            <w:r w:rsidR="00D62AD4" w:rsidRPr="00266F56">
              <w:rPr>
                <w:rStyle w:val="Hyperlink"/>
                <w:noProof/>
              </w:rPr>
              <w:t>PSelectionEventHandler (</w:t>
            </w:r>
            <w:r w:rsidR="00D62AD4" w:rsidRPr="00266F56">
              <w:rPr>
                <w:rStyle w:val="Hyperlink"/>
                <w:b/>
                <w:smallCaps/>
                <w:noProof/>
                <w:spacing w:val="5"/>
              </w:rPr>
              <w:t>See 0</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40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3"/>
            <w:rPr>
              <w:rFonts w:eastAsiaTheme="minorEastAsia"/>
              <w:noProof/>
              <w:sz w:val="22"/>
              <w:lang w:eastAsia="en-GB"/>
            </w:rPr>
          </w:pPr>
          <w:hyperlink w:anchor="_Toc402163541" w:history="1">
            <w:r w:rsidR="00D62AD4" w:rsidRPr="00266F56">
              <w:rPr>
                <w:rStyle w:val="Hyperlink"/>
                <w:noProof/>
                <w14:scene3d>
                  <w14:camera w14:prst="orthographicFront"/>
                  <w14:lightRig w14:rig="threePt" w14:dir="t">
                    <w14:rot w14:lat="0" w14:lon="0" w14:rev="0"/>
                  </w14:lightRig>
                </w14:scene3d>
              </w:rPr>
              <w:t>5.4.7</w:t>
            </w:r>
            <w:r w:rsidR="00D62AD4">
              <w:rPr>
                <w:rFonts w:eastAsiaTheme="minorEastAsia"/>
                <w:noProof/>
                <w:sz w:val="22"/>
                <w:lang w:eastAsia="en-GB"/>
              </w:rPr>
              <w:tab/>
            </w:r>
            <w:r w:rsidR="00D62AD4" w:rsidRPr="00266F56">
              <w:rPr>
                <w:rStyle w:val="Hyperlink"/>
                <w:noProof/>
              </w:rPr>
              <w:t>Carat (</w:t>
            </w:r>
            <w:r w:rsidR="00D62AD4" w:rsidRPr="00266F56">
              <w:rPr>
                <w:rStyle w:val="Hyperlink"/>
                <w:b/>
                <w:smallCaps/>
                <w:noProof/>
                <w:spacing w:val="5"/>
              </w:rPr>
              <w:t>See D.3</w:t>
            </w:r>
            <w:r w:rsidR="00D62AD4" w:rsidRPr="00266F56">
              <w:rPr>
                <w:rStyle w:val="Hyperlink"/>
                <w:noProof/>
              </w:rPr>
              <w:t>)</w:t>
            </w:r>
            <w:r w:rsidR="00D62AD4">
              <w:rPr>
                <w:noProof/>
                <w:webHidden/>
              </w:rPr>
              <w:tab/>
            </w:r>
            <w:r w:rsidR="00D62AD4">
              <w:rPr>
                <w:noProof/>
                <w:webHidden/>
              </w:rPr>
              <w:fldChar w:fldCharType="begin"/>
            </w:r>
            <w:r w:rsidR="00D62AD4">
              <w:rPr>
                <w:noProof/>
                <w:webHidden/>
              </w:rPr>
              <w:instrText xml:space="preserve"> PAGEREF _Toc402163541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2"/>
            <w:rPr>
              <w:rFonts w:eastAsiaTheme="minorEastAsia"/>
              <w:noProof/>
              <w:sz w:val="22"/>
              <w:lang w:eastAsia="en-GB"/>
            </w:rPr>
          </w:pPr>
          <w:hyperlink w:anchor="_Toc402163542" w:history="1">
            <w:r w:rsidR="00D62AD4" w:rsidRPr="00266F56">
              <w:rPr>
                <w:rStyle w:val="Hyperlink"/>
                <w:noProof/>
              </w:rPr>
              <w:t>5.5</w:t>
            </w:r>
            <w:r w:rsidR="00D62AD4">
              <w:rPr>
                <w:rFonts w:eastAsiaTheme="minorEastAsia"/>
                <w:noProof/>
                <w:sz w:val="22"/>
                <w:lang w:eastAsia="en-GB"/>
              </w:rPr>
              <w:tab/>
            </w:r>
            <w:r w:rsidR="00D62AD4" w:rsidRPr="00266F56">
              <w:rPr>
                <w:rStyle w:val="Hyperlink"/>
                <w:noProof/>
              </w:rPr>
              <w:t>Issues in development</w:t>
            </w:r>
            <w:r w:rsidR="00D62AD4">
              <w:rPr>
                <w:noProof/>
                <w:webHidden/>
              </w:rPr>
              <w:tab/>
            </w:r>
            <w:r w:rsidR="00D62AD4">
              <w:rPr>
                <w:noProof/>
                <w:webHidden/>
              </w:rPr>
              <w:fldChar w:fldCharType="begin"/>
            </w:r>
            <w:r w:rsidR="00D62AD4">
              <w:rPr>
                <w:noProof/>
                <w:webHidden/>
              </w:rPr>
              <w:instrText xml:space="preserve"> PAGEREF _Toc402163542 \h </w:instrText>
            </w:r>
            <w:r w:rsidR="00D62AD4">
              <w:rPr>
                <w:noProof/>
                <w:webHidden/>
              </w:rPr>
            </w:r>
            <w:r w:rsidR="00D62AD4">
              <w:rPr>
                <w:noProof/>
                <w:webHidden/>
              </w:rPr>
              <w:fldChar w:fldCharType="separate"/>
            </w:r>
            <w:r w:rsidR="00CF34C7">
              <w:rPr>
                <w:noProof/>
                <w:webHidden/>
              </w:rPr>
              <w:t>42</w:t>
            </w:r>
            <w:r w:rsidR="00D62AD4">
              <w:rPr>
                <w:noProof/>
                <w:webHidden/>
              </w:rPr>
              <w:fldChar w:fldCharType="end"/>
            </w:r>
          </w:hyperlink>
        </w:p>
        <w:p w:rsidR="00D62AD4" w:rsidRDefault="005263CF">
          <w:pPr>
            <w:pStyle w:val="TOC1"/>
            <w:rPr>
              <w:rFonts w:eastAsiaTheme="minorEastAsia"/>
              <w:noProof/>
              <w:sz w:val="22"/>
              <w:lang w:eastAsia="en-GB"/>
            </w:rPr>
          </w:pPr>
          <w:hyperlink w:anchor="_Toc402163543" w:history="1">
            <w:r w:rsidR="00D62AD4" w:rsidRPr="00266F56">
              <w:rPr>
                <w:rStyle w:val="Hyperlink"/>
                <w:noProof/>
              </w:rPr>
              <w:t>6</w:t>
            </w:r>
            <w:r w:rsidR="00D62AD4">
              <w:rPr>
                <w:rFonts w:eastAsiaTheme="minorEastAsia"/>
                <w:noProof/>
                <w:sz w:val="22"/>
                <w:lang w:eastAsia="en-GB"/>
              </w:rPr>
              <w:tab/>
            </w:r>
            <w:r w:rsidR="00D62AD4" w:rsidRPr="00266F56">
              <w:rPr>
                <w:rStyle w:val="Hyperlink"/>
                <w:noProof/>
              </w:rPr>
              <w:t>Testing and Quality</w:t>
            </w:r>
            <w:r w:rsidR="00D62AD4">
              <w:rPr>
                <w:noProof/>
                <w:webHidden/>
              </w:rPr>
              <w:tab/>
            </w:r>
            <w:r w:rsidR="00D62AD4">
              <w:rPr>
                <w:noProof/>
                <w:webHidden/>
              </w:rPr>
              <w:fldChar w:fldCharType="begin"/>
            </w:r>
            <w:r w:rsidR="00D62AD4">
              <w:rPr>
                <w:noProof/>
                <w:webHidden/>
              </w:rPr>
              <w:instrText xml:space="preserve"> PAGEREF _Toc402163543 \h </w:instrText>
            </w:r>
            <w:r w:rsidR="00D62AD4">
              <w:rPr>
                <w:noProof/>
                <w:webHidden/>
              </w:rPr>
            </w:r>
            <w:r w:rsidR="00D62AD4">
              <w:rPr>
                <w:noProof/>
                <w:webHidden/>
              </w:rPr>
              <w:fldChar w:fldCharType="separate"/>
            </w:r>
            <w:r w:rsidR="00CF34C7">
              <w:rPr>
                <w:noProof/>
                <w:webHidden/>
              </w:rPr>
              <w:t>44</w:t>
            </w:r>
            <w:r w:rsidR="00D62AD4">
              <w:rPr>
                <w:noProof/>
                <w:webHidden/>
              </w:rPr>
              <w:fldChar w:fldCharType="end"/>
            </w:r>
          </w:hyperlink>
        </w:p>
        <w:p w:rsidR="00D62AD4" w:rsidRDefault="005263CF">
          <w:pPr>
            <w:pStyle w:val="TOC2"/>
            <w:rPr>
              <w:rFonts w:eastAsiaTheme="minorEastAsia"/>
              <w:noProof/>
              <w:sz w:val="22"/>
              <w:lang w:eastAsia="en-GB"/>
            </w:rPr>
          </w:pPr>
          <w:hyperlink w:anchor="_Toc402163544" w:history="1">
            <w:r w:rsidR="00D62AD4" w:rsidRPr="00266F56">
              <w:rPr>
                <w:rStyle w:val="Hyperlink"/>
                <w:noProof/>
              </w:rPr>
              <w:t>6.1</w:t>
            </w:r>
            <w:r w:rsidR="00D62AD4">
              <w:rPr>
                <w:rFonts w:eastAsiaTheme="minorEastAsia"/>
                <w:noProof/>
                <w:sz w:val="22"/>
                <w:lang w:eastAsia="en-GB"/>
              </w:rPr>
              <w:tab/>
            </w:r>
            <w:r w:rsidR="00D62AD4" w:rsidRPr="00266F56">
              <w:rPr>
                <w:rStyle w:val="Hyperlink"/>
                <w:noProof/>
              </w:rPr>
              <w:t>Requirements</w:t>
            </w:r>
            <w:r w:rsidR="00D62AD4">
              <w:rPr>
                <w:noProof/>
                <w:webHidden/>
              </w:rPr>
              <w:tab/>
            </w:r>
            <w:r w:rsidR="00D62AD4">
              <w:rPr>
                <w:noProof/>
                <w:webHidden/>
              </w:rPr>
              <w:fldChar w:fldCharType="begin"/>
            </w:r>
            <w:r w:rsidR="00D62AD4">
              <w:rPr>
                <w:noProof/>
                <w:webHidden/>
              </w:rPr>
              <w:instrText xml:space="preserve"> PAGEREF _Toc402163544 \h </w:instrText>
            </w:r>
            <w:r w:rsidR="00D62AD4">
              <w:rPr>
                <w:noProof/>
                <w:webHidden/>
              </w:rPr>
            </w:r>
            <w:r w:rsidR="00D62AD4">
              <w:rPr>
                <w:noProof/>
                <w:webHidden/>
              </w:rPr>
              <w:fldChar w:fldCharType="separate"/>
            </w:r>
            <w:r w:rsidR="00CF34C7">
              <w:rPr>
                <w:noProof/>
                <w:webHidden/>
              </w:rPr>
              <w:t>44</w:t>
            </w:r>
            <w:r w:rsidR="00D62AD4">
              <w:rPr>
                <w:noProof/>
                <w:webHidden/>
              </w:rPr>
              <w:fldChar w:fldCharType="end"/>
            </w:r>
          </w:hyperlink>
        </w:p>
        <w:p w:rsidR="00D62AD4" w:rsidRDefault="005263CF">
          <w:pPr>
            <w:pStyle w:val="TOC3"/>
            <w:rPr>
              <w:rFonts w:eastAsiaTheme="minorEastAsia"/>
              <w:noProof/>
              <w:sz w:val="22"/>
              <w:lang w:eastAsia="en-GB"/>
            </w:rPr>
          </w:pPr>
          <w:hyperlink w:anchor="_Toc402163545" w:history="1">
            <w:r w:rsidR="00D62AD4" w:rsidRPr="00266F56">
              <w:rPr>
                <w:rStyle w:val="Hyperlink"/>
                <w:noProof/>
                <w14:scene3d>
                  <w14:camera w14:prst="orthographicFront"/>
                  <w14:lightRig w14:rig="threePt" w14:dir="t">
                    <w14:rot w14:lat="0" w14:lon="0" w14:rev="0"/>
                  </w14:lightRig>
                </w14:scene3d>
              </w:rPr>
              <w:t>6.1.1</w:t>
            </w:r>
            <w:r w:rsidR="00D62AD4">
              <w:rPr>
                <w:rFonts w:eastAsiaTheme="minorEastAsia"/>
                <w:noProof/>
                <w:sz w:val="22"/>
                <w:lang w:eastAsia="en-GB"/>
              </w:rPr>
              <w:tab/>
            </w:r>
            <w:r w:rsidR="00D62AD4" w:rsidRPr="00266F56">
              <w:rPr>
                <w:rStyle w:val="Hyperlink"/>
                <w:noProof/>
              </w:rPr>
              <w:t>“Must” Requirements</w:t>
            </w:r>
            <w:r w:rsidR="00D62AD4">
              <w:rPr>
                <w:noProof/>
                <w:webHidden/>
              </w:rPr>
              <w:tab/>
            </w:r>
            <w:r w:rsidR="00D62AD4">
              <w:rPr>
                <w:noProof/>
                <w:webHidden/>
              </w:rPr>
              <w:fldChar w:fldCharType="begin"/>
            </w:r>
            <w:r w:rsidR="00D62AD4">
              <w:rPr>
                <w:noProof/>
                <w:webHidden/>
              </w:rPr>
              <w:instrText xml:space="preserve"> PAGEREF _Toc402163545 \h </w:instrText>
            </w:r>
            <w:r w:rsidR="00D62AD4">
              <w:rPr>
                <w:noProof/>
                <w:webHidden/>
              </w:rPr>
            </w:r>
            <w:r w:rsidR="00D62AD4">
              <w:rPr>
                <w:noProof/>
                <w:webHidden/>
              </w:rPr>
              <w:fldChar w:fldCharType="separate"/>
            </w:r>
            <w:r w:rsidR="00CF34C7">
              <w:rPr>
                <w:noProof/>
                <w:webHidden/>
              </w:rPr>
              <w:t>44</w:t>
            </w:r>
            <w:r w:rsidR="00D62AD4">
              <w:rPr>
                <w:noProof/>
                <w:webHidden/>
              </w:rPr>
              <w:fldChar w:fldCharType="end"/>
            </w:r>
          </w:hyperlink>
        </w:p>
        <w:p w:rsidR="00D62AD4" w:rsidRDefault="005263CF">
          <w:pPr>
            <w:pStyle w:val="TOC3"/>
            <w:rPr>
              <w:rFonts w:eastAsiaTheme="minorEastAsia"/>
              <w:noProof/>
              <w:sz w:val="22"/>
              <w:lang w:eastAsia="en-GB"/>
            </w:rPr>
          </w:pPr>
          <w:hyperlink w:anchor="_Toc402163546" w:history="1">
            <w:r w:rsidR="00D62AD4" w:rsidRPr="00266F56">
              <w:rPr>
                <w:rStyle w:val="Hyperlink"/>
                <w:noProof/>
                <w14:scene3d>
                  <w14:camera w14:prst="orthographicFront"/>
                  <w14:lightRig w14:rig="threePt" w14:dir="t">
                    <w14:rot w14:lat="0" w14:lon="0" w14:rev="0"/>
                  </w14:lightRig>
                </w14:scene3d>
              </w:rPr>
              <w:t>6.1.2</w:t>
            </w:r>
            <w:r w:rsidR="00D62AD4">
              <w:rPr>
                <w:rFonts w:eastAsiaTheme="minorEastAsia"/>
                <w:noProof/>
                <w:sz w:val="22"/>
                <w:lang w:eastAsia="en-GB"/>
              </w:rPr>
              <w:tab/>
            </w:r>
            <w:r w:rsidR="00D62AD4" w:rsidRPr="00266F56">
              <w:rPr>
                <w:rStyle w:val="Hyperlink"/>
                <w:noProof/>
              </w:rPr>
              <w:t>Should” Requirements</w:t>
            </w:r>
            <w:r w:rsidR="00D62AD4">
              <w:rPr>
                <w:noProof/>
                <w:webHidden/>
              </w:rPr>
              <w:tab/>
            </w:r>
            <w:r w:rsidR="00D62AD4">
              <w:rPr>
                <w:noProof/>
                <w:webHidden/>
              </w:rPr>
              <w:fldChar w:fldCharType="begin"/>
            </w:r>
            <w:r w:rsidR="00D62AD4">
              <w:rPr>
                <w:noProof/>
                <w:webHidden/>
              </w:rPr>
              <w:instrText xml:space="preserve"> PAGEREF _Toc402163546 \h </w:instrText>
            </w:r>
            <w:r w:rsidR="00D62AD4">
              <w:rPr>
                <w:noProof/>
                <w:webHidden/>
              </w:rPr>
            </w:r>
            <w:r w:rsidR="00D62AD4">
              <w:rPr>
                <w:noProof/>
                <w:webHidden/>
              </w:rPr>
              <w:fldChar w:fldCharType="separate"/>
            </w:r>
            <w:r w:rsidR="00CF34C7">
              <w:rPr>
                <w:noProof/>
                <w:webHidden/>
              </w:rPr>
              <w:t>44</w:t>
            </w:r>
            <w:r w:rsidR="00D62AD4">
              <w:rPr>
                <w:noProof/>
                <w:webHidden/>
              </w:rPr>
              <w:fldChar w:fldCharType="end"/>
            </w:r>
          </w:hyperlink>
        </w:p>
        <w:p w:rsidR="00D62AD4" w:rsidRDefault="005263CF">
          <w:pPr>
            <w:pStyle w:val="TOC3"/>
            <w:rPr>
              <w:rFonts w:eastAsiaTheme="minorEastAsia"/>
              <w:noProof/>
              <w:sz w:val="22"/>
              <w:lang w:eastAsia="en-GB"/>
            </w:rPr>
          </w:pPr>
          <w:hyperlink w:anchor="_Toc402163547" w:history="1">
            <w:r w:rsidR="00D62AD4" w:rsidRPr="00266F56">
              <w:rPr>
                <w:rStyle w:val="Hyperlink"/>
                <w:noProof/>
                <w14:scene3d>
                  <w14:camera w14:prst="orthographicFront"/>
                  <w14:lightRig w14:rig="threePt" w14:dir="t">
                    <w14:rot w14:lat="0" w14:lon="0" w14:rev="0"/>
                  </w14:lightRig>
                </w14:scene3d>
              </w:rPr>
              <w:t>6.1.3</w:t>
            </w:r>
            <w:r w:rsidR="00D62AD4">
              <w:rPr>
                <w:rFonts w:eastAsiaTheme="minorEastAsia"/>
                <w:noProof/>
                <w:sz w:val="22"/>
                <w:lang w:eastAsia="en-GB"/>
              </w:rPr>
              <w:tab/>
            </w:r>
            <w:r w:rsidR="00D62AD4" w:rsidRPr="00266F56">
              <w:rPr>
                <w:rStyle w:val="Hyperlink"/>
                <w:noProof/>
              </w:rPr>
              <w:t>“Could” Requirements</w:t>
            </w:r>
            <w:r w:rsidR="00D62AD4">
              <w:rPr>
                <w:noProof/>
                <w:webHidden/>
              </w:rPr>
              <w:tab/>
            </w:r>
            <w:r w:rsidR="00D62AD4">
              <w:rPr>
                <w:noProof/>
                <w:webHidden/>
              </w:rPr>
              <w:fldChar w:fldCharType="begin"/>
            </w:r>
            <w:r w:rsidR="00D62AD4">
              <w:rPr>
                <w:noProof/>
                <w:webHidden/>
              </w:rPr>
              <w:instrText xml:space="preserve"> PAGEREF _Toc402163547 \h </w:instrText>
            </w:r>
            <w:r w:rsidR="00D62AD4">
              <w:rPr>
                <w:noProof/>
                <w:webHidden/>
              </w:rPr>
            </w:r>
            <w:r w:rsidR="00D62AD4">
              <w:rPr>
                <w:noProof/>
                <w:webHidden/>
              </w:rPr>
              <w:fldChar w:fldCharType="separate"/>
            </w:r>
            <w:r w:rsidR="00CF34C7">
              <w:rPr>
                <w:noProof/>
                <w:webHidden/>
              </w:rPr>
              <w:t>45</w:t>
            </w:r>
            <w:r w:rsidR="00D62AD4">
              <w:rPr>
                <w:noProof/>
                <w:webHidden/>
              </w:rPr>
              <w:fldChar w:fldCharType="end"/>
            </w:r>
          </w:hyperlink>
        </w:p>
        <w:p w:rsidR="00D62AD4" w:rsidRDefault="005263CF">
          <w:pPr>
            <w:pStyle w:val="TOC3"/>
            <w:rPr>
              <w:rFonts w:eastAsiaTheme="minorEastAsia"/>
              <w:noProof/>
              <w:sz w:val="22"/>
              <w:lang w:eastAsia="en-GB"/>
            </w:rPr>
          </w:pPr>
          <w:hyperlink w:anchor="_Toc402163548" w:history="1">
            <w:r w:rsidR="00D62AD4" w:rsidRPr="00266F56">
              <w:rPr>
                <w:rStyle w:val="Hyperlink"/>
                <w:noProof/>
                <w14:scene3d>
                  <w14:camera w14:prst="orthographicFront"/>
                  <w14:lightRig w14:rig="threePt" w14:dir="t">
                    <w14:rot w14:lat="0" w14:lon="0" w14:rev="0"/>
                  </w14:lightRig>
                </w14:scene3d>
              </w:rPr>
              <w:t>6.1.4</w:t>
            </w:r>
            <w:r w:rsidR="00D62AD4">
              <w:rPr>
                <w:rFonts w:eastAsiaTheme="minorEastAsia"/>
                <w:noProof/>
                <w:sz w:val="22"/>
                <w:lang w:eastAsia="en-GB"/>
              </w:rPr>
              <w:tab/>
            </w:r>
            <w:r w:rsidR="00D62AD4" w:rsidRPr="00266F56">
              <w:rPr>
                <w:rStyle w:val="Hyperlink"/>
                <w:noProof/>
              </w:rPr>
              <w:t>Requirements Review</w:t>
            </w:r>
            <w:r w:rsidR="00D62AD4">
              <w:rPr>
                <w:noProof/>
                <w:webHidden/>
              </w:rPr>
              <w:tab/>
            </w:r>
            <w:r w:rsidR="00D62AD4">
              <w:rPr>
                <w:noProof/>
                <w:webHidden/>
              </w:rPr>
              <w:fldChar w:fldCharType="begin"/>
            </w:r>
            <w:r w:rsidR="00D62AD4">
              <w:rPr>
                <w:noProof/>
                <w:webHidden/>
              </w:rPr>
              <w:instrText xml:space="preserve"> PAGEREF _Toc402163548 \h </w:instrText>
            </w:r>
            <w:r w:rsidR="00D62AD4">
              <w:rPr>
                <w:noProof/>
                <w:webHidden/>
              </w:rPr>
            </w:r>
            <w:r w:rsidR="00D62AD4">
              <w:rPr>
                <w:noProof/>
                <w:webHidden/>
              </w:rPr>
              <w:fldChar w:fldCharType="separate"/>
            </w:r>
            <w:r w:rsidR="00CF34C7">
              <w:rPr>
                <w:noProof/>
                <w:webHidden/>
              </w:rPr>
              <w:t>45</w:t>
            </w:r>
            <w:r w:rsidR="00D62AD4">
              <w:rPr>
                <w:noProof/>
                <w:webHidden/>
              </w:rPr>
              <w:fldChar w:fldCharType="end"/>
            </w:r>
          </w:hyperlink>
        </w:p>
        <w:p w:rsidR="00D62AD4" w:rsidRDefault="005263CF">
          <w:pPr>
            <w:pStyle w:val="TOC2"/>
            <w:rPr>
              <w:rFonts w:eastAsiaTheme="minorEastAsia"/>
              <w:noProof/>
              <w:sz w:val="22"/>
              <w:lang w:eastAsia="en-GB"/>
            </w:rPr>
          </w:pPr>
          <w:hyperlink w:anchor="_Toc402163549" w:history="1">
            <w:r w:rsidR="00D62AD4" w:rsidRPr="00266F56">
              <w:rPr>
                <w:rStyle w:val="Hyperlink"/>
                <w:noProof/>
              </w:rPr>
              <w:t>6.2</w:t>
            </w:r>
            <w:r w:rsidR="00D62AD4">
              <w:rPr>
                <w:rFonts w:eastAsiaTheme="minorEastAsia"/>
                <w:noProof/>
                <w:sz w:val="22"/>
                <w:lang w:eastAsia="en-GB"/>
              </w:rPr>
              <w:tab/>
            </w:r>
            <w:r w:rsidR="00D62AD4" w:rsidRPr="00266F56">
              <w:rPr>
                <w:rStyle w:val="Hyperlink"/>
                <w:noProof/>
              </w:rPr>
              <w:t>Code Quality</w:t>
            </w:r>
            <w:r w:rsidR="00D62AD4">
              <w:rPr>
                <w:noProof/>
                <w:webHidden/>
              </w:rPr>
              <w:tab/>
            </w:r>
            <w:r w:rsidR="00D62AD4">
              <w:rPr>
                <w:noProof/>
                <w:webHidden/>
              </w:rPr>
              <w:fldChar w:fldCharType="begin"/>
            </w:r>
            <w:r w:rsidR="00D62AD4">
              <w:rPr>
                <w:noProof/>
                <w:webHidden/>
              </w:rPr>
              <w:instrText xml:space="preserve"> PAGEREF _Toc402163549 \h </w:instrText>
            </w:r>
            <w:r w:rsidR="00D62AD4">
              <w:rPr>
                <w:noProof/>
                <w:webHidden/>
              </w:rPr>
            </w:r>
            <w:r w:rsidR="00D62AD4">
              <w:rPr>
                <w:noProof/>
                <w:webHidden/>
              </w:rPr>
              <w:fldChar w:fldCharType="separate"/>
            </w:r>
            <w:r w:rsidR="00CF34C7">
              <w:rPr>
                <w:noProof/>
                <w:webHidden/>
              </w:rPr>
              <w:t>45</w:t>
            </w:r>
            <w:r w:rsidR="00D62AD4">
              <w:rPr>
                <w:noProof/>
                <w:webHidden/>
              </w:rPr>
              <w:fldChar w:fldCharType="end"/>
            </w:r>
          </w:hyperlink>
        </w:p>
        <w:p w:rsidR="00D62AD4" w:rsidRDefault="005263CF">
          <w:pPr>
            <w:pStyle w:val="TOC2"/>
            <w:rPr>
              <w:rFonts w:eastAsiaTheme="minorEastAsia"/>
              <w:noProof/>
              <w:sz w:val="22"/>
              <w:lang w:eastAsia="en-GB"/>
            </w:rPr>
          </w:pPr>
          <w:hyperlink w:anchor="_Toc402163550" w:history="1">
            <w:r w:rsidR="00D62AD4" w:rsidRPr="00266F56">
              <w:rPr>
                <w:rStyle w:val="Hyperlink"/>
                <w:noProof/>
              </w:rPr>
              <w:t>6.3</w:t>
            </w:r>
            <w:r w:rsidR="00D62AD4">
              <w:rPr>
                <w:rFonts w:eastAsiaTheme="minorEastAsia"/>
                <w:noProof/>
                <w:sz w:val="22"/>
                <w:lang w:eastAsia="en-GB"/>
              </w:rPr>
              <w:tab/>
            </w:r>
            <w:r w:rsidR="00D62AD4" w:rsidRPr="00266F56">
              <w:rPr>
                <w:rStyle w:val="Hyperlink"/>
                <w:noProof/>
              </w:rPr>
              <w:t>Tasks</w:t>
            </w:r>
            <w:r w:rsidR="00D62AD4">
              <w:rPr>
                <w:noProof/>
                <w:webHidden/>
              </w:rPr>
              <w:tab/>
            </w:r>
            <w:r w:rsidR="00D62AD4">
              <w:rPr>
                <w:noProof/>
                <w:webHidden/>
              </w:rPr>
              <w:fldChar w:fldCharType="begin"/>
            </w:r>
            <w:r w:rsidR="00D62AD4">
              <w:rPr>
                <w:noProof/>
                <w:webHidden/>
              </w:rPr>
              <w:instrText xml:space="preserve"> PAGEREF _Toc402163550 \h </w:instrText>
            </w:r>
            <w:r w:rsidR="00D62AD4">
              <w:rPr>
                <w:noProof/>
                <w:webHidden/>
              </w:rPr>
            </w:r>
            <w:r w:rsidR="00D62AD4">
              <w:rPr>
                <w:noProof/>
                <w:webHidden/>
              </w:rPr>
              <w:fldChar w:fldCharType="separate"/>
            </w:r>
            <w:r w:rsidR="00CF34C7">
              <w:rPr>
                <w:noProof/>
                <w:webHidden/>
              </w:rPr>
              <w:t>46</w:t>
            </w:r>
            <w:r w:rsidR="00D62AD4">
              <w:rPr>
                <w:noProof/>
                <w:webHidden/>
              </w:rPr>
              <w:fldChar w:fldCharType="end"/>
            </w:r>
          </w:hyperlink>
        </w:p>
        <w:p w:rsidR="00D62AD4" w:rsidRDefault="005263CF">
          <w:pPr>
            <w:pStyle w:val="TOC3"/>
            <w:rPr>
              <w:rFonts w:eastAsiaTheme="minorEastAsia"/>
              <w:noProof/>
              <w:sz w:val="22"/>
              <w:lang w:eastAsia="en-GB"/>
            </w:rPr>
          </w:pPr>
          <w:hyperlink w:anchor="_Toc402163551" w:history="1">
            <w:r w:rsidR="00D62AD4" w:rsidRPr="00266F56">
              <w:rPr>
                <w:rStyle w:val="Hyperlink"/>
                <w:noProof/>
                <w14:scene3d>
                  <w14:camera w14:prst="orthographicFront"/>
                  <w14:lightRig w14:rig="threePt" w14:dir="t">
                    <w14:rot w14:lat="0" w14:lon="0" w14:rev="0"/>
                  </w14:lightRig>
                </w14:scene3d>
              </w:rPr>
              <w:t>6.3.1</w:t>
            </w:r>
            <w:r w:rsidR="00D62AD4">
              <w:rPr>
                <w:rFonts w:eastAsiaTheme="minorEastAsia"/>
                <w:noProof/>
                <w:sz w:val="22"/>
                <w:lang w:eastAsia="en-GB"/>
              </w:rPr>
              <w:tab/>
            </w:r>
            <w:r w:rsidR="00D62AD4" w:rsidRPr="00266F56">
              <w:rPr>
                <w:rStyle w:val="Hyperlink"/>
                <w:noProof/>
              </w:rPr>
              <w:t>Enter text &amp; spell check</w:t>
            </w:r>
            <w:r w:rsidR="00D62AD4">
              <w:rPr>
                <w:noProof/>
                <w:webHidden/>
              </w:rPr>
              <w:tab/>
            </w:r>
            <w:r w:rsidR="00D62AD4">
              <w:rPr>
                <w:noProof/>
                <w:webHidden/>
              </w:rPr>
              <w:fldChar w:fldCharType="begin"/>
            </w:r>
            <w:r w:rsidR="00D62AD4">
              <w:rPr>
                <w:noProof/>
                <w:webHidden/>
              </w:rPr>
              <w:instrText xml:space="preserve"> PAGEREF _Toc402163551 \h </w:instrText>
            </w:r>
            <w:r w:rsidR="00D62AD4">
              <w:rPr>
                <w:noProof/>
                <w:webHidden/>
              </w:rPr>
            </w:r>
            <w:r w:rsidR="00D62AD4">
              <w:rPr>
                <w:noProof/>
                <w:webHidden/>
              </w:rPr>
              <w:fldChar w:fldCharType="separate"/>
            </w:r>
            <w:r w:rsidR="00CF34C7">
              <w:rPr>
                <w:noProof/>
                <w:webHidden/>
              </w:rPr>
              <w:t>46</w:t>
            </w:r>
            <w:r w:rsidR="00D62AD4">
              <w:rPr>
                <w:noProof/>
                <w:webHidden/>
              </w:rPr>
              <w:fldChar w:fldCharType="end"/>
            </w:r>
          </w:hyperlink>
        </w:p>
        <w:p w:rsidR="00D62AD4" w:rsidRDefault="005263CF">
          <w:pPr>
            <w:pStyle w:val="TOC3"/>
            <w:rPr>
              <w:rFonts w:eastAsiaTheme="minorEastAsia"/>
              <w:noProof/>
              <w:sz w:val="22"/>
              <w:lang w:eastAsia="en-GB"/>
            </w:rPr>
          </w:pPr>
          <w:hyperlink w:anchor="_Toc402163552" w:history="1">
            <w:r w:rsidR="00D62AD4" w:rsidRPr="00266F56">
              <w:rPr>
                <w:rStyle w:val="Hyperlink"/>
                <w:noProof/>
                <w14:scene3d>
                  <w14:camera w14:prst="orthographicFront"/>
                  <w14:lightRig w14:rig="threePt" w14:dir="t">
                    <w14:rot w14:lat="0" w14:lon="0" w14:rev="0"/>
                  </w14:lightRig>
                </w14:scene3d>
              </w:rPr>
              <w:t>6.3.2</w:t>
            </w:r>
            <w:r w:rsidR="00D62AD4">
              <w:rPr>
                <w:rFonts w:eastAsiaTheme="minorEastAsia"/>
                <w:noProof/>
                <w:sz w:val="22"/>
                <w:lang w:eastAsia="en-GB"/>
              </w:rPr>
              <w:tab/>
            </w:r>
            <w:r w:rsidR="00D62AD4" w:rsidRPr="00266F56">
              <w:rPr>
                <w:rStyle w:val="Hyperlink"/>
                <w:noProof/>
              </w:rPr>
              <w:t>Save, close, and open the document containing the above text</w:t>
            </w:r>
            <w:r w:rsidR="00D62AD4">
              <w:rPr>
                <w:noProof/>
                <w:webHidden/>
              </w:rPr>
              <w:tab/>
            </w:r>
            <w:r w:rsidR="00D62AD4">
              <w:rPr>
                <w:noProof/>
                <w:webHidden/>
              </w:rPr>
              <w:fldChar w:fldCharType="begin"/>
            </w:r>
            <w:r w:rsidR="00D62AD4">
              <w:rPr>
                <w:noProof/>
                <w:webHidden/>
              </w:rPr>
              <w:instrText xml:space="preserve"> PAGEREF _Toc402163552 \h </w:instrText>
            </w:r>
            <w:r w:rsidR="00D62AD4">
              <w:rPr>
                <w:noProof/>
                <w:webHidden/>
              </w:rPr>
            </w:r>
            <w:r w:rsidR="00D62AD4">
              <w:rPr>
                <w:noProof/>
                <w:webHidden/>
              </w:rPr>
              <w:fldChar w:fldCharType="separate"/>
            </w:r>
            <w:r w:rsidR="00CF34C7">
              <w:rPr>
                <w:noProof/>
                <w:webHidden/>
              </w:rPr>
              <w:t>46</w:t>
            </w:r>
            <w:r w:rsidR="00D62AD4">
              <w:rPr>
                <w:noProof/>
                <w:webHidden/>
              </w:rPr>
              <w:fldChar w:fldCharType="end"/>
            </w:r>
          </w:hyperlink>
        </w:p>
        <w:p w:rsidR="00D62AD4" w:rsidRDefault="005263CF">
          <w:pPr>
            <w:pStyle w:val="TOC3"/>
            <w:rPr>
              <w:rFonts w:eastAsiaTheme="minorEastAsia"/>
              <w:noProof/>
              <w:sz w:val="22"/>
              <w:lang w:eastAsia="en-GB"/>
            </w:rPr>
          </w:pPr>
          <w:hyperlink w:anchor="_Toc402163553" w:history="1">
            <w:r w:rsidR="00D62AD4" w:rsidRPr="00266F56">
              <w:rPr>
                <w:rStyle w:val="Hyperlink"/>
                <w:noProof/>
                <w14:scene3d>
                  <w14:camera w14:prst="orthographicFront"/>
                  <w14:lightRig w14:rig="threePt" w14:dir="t">
                    <w14:rot w14:lat="0" w14:lon="0" w14:rev="0"/>
                  </w14:lightRig>
                </w14:scene3d>
              </w:rPr>
              <w:t>6.3.3</w:t>
            </w:r>
            <w:r w:rsidR="00D62AD4">
              <w:rPr>
                <w:rFonts w:eastAsiaTheme="minorEastAsia"/>
                <w:noProof/>
                <w:sz w:val="22"/>
                <w:lang w:eastAsia="en-GB"/>
              </w:rPr>
              <w:tab/>
            </w:r>
            <w:r w:rsidR="00D62AD4" w:rsidRPr="00266F56">
              <w:rPr>
                <w:rStyle w:val="Hyperlink"/>
                <w:noProof/>
              </w:rPr>
              <w:t>Translate the above text to Spanish</w:t>
            </w:r>
            <w:r w:rsidR="00D62AD4">
              <w:rPr>
                <w:noProof/>
                <w:webHidden/>
              </w:rPr>
              <w:tab/>
            </w:r>
            <w:r w:rsidR="00D62AD4">
              <w:rPr>
                <w:noProof/>
                <w:webHidden/>
              </w:rPr>
              <w:fldChar w:fldCharType="begin"/>
            </w:r>
            <w:r w:rsidR="00D62AD4">
              <w:rPr>
                <w:noProof/>
                <w:webHidden/>
              </w:rPr>
              <w:instrText xml:space="preserve"> PAGEREF _Toc402163553 \h </w:instrText>
            </w:r>
            <w:r w:rsidR="00D62AD4">
              <w:rPr>
                <w:noProof/>
                <w:webHidden/>
              </w:rPr>
            </w:r>
            <w:r w:rsidR="00D62AD4">
              <w:rPr>
                <w:noProof/>
                <w:webHidden/>
              </w:rPr>
              <w:fldChar w:fldCharType="separate"/>
            </w:r>
            <w:r w:rsidR="00CF34C7">
              <w:rPr>
                <w:noProof/>
                <w:webHidden/>
              </w:rPr>
              <w:t>46</w:t>
            </w:r>
            <w:r w:rsidR="00D62AD4">
              <w:rPr>
                <w:noProof/>
                <w:webHidden/>
              </w:rPr>
              <w:fldChar w:fldCharType="end"/>
            </w:r>
          </w:hyperlink>
        </w:p>
        <w:p w:rsidR="00D62AD4" w:rsidRDefault="005263CF">
          <w:pPr>
            <w:pStyle w:val="TOC3"/>
            <w:rPr>
              <w:rFonts w:eastAsiaTheme="minorEastAsia"/>
              <w:noProof/>
              <w:sz w:val="22"/>
              <w:lang w:eastAsia="en-GB"/>
            </w:rPr>
          </w:pPr>
          <w:hyperlink w:anchor="_Toc402163554" w:history="1">
            <w:r w:rsidR="00D62AD4" w:rsidRPr="00266F56">
              <w:rPr>
                <w:rStyle w:val="Hyperlink"/>
                <w:noProof/>
                <w14:scene3d>
                  <w14:camera w14:prst="orthographicFront"/>
                  <w14:lightRig w14:rig="threePt" w14:dir="t">
                    <w14:rot w14:lat="0" w14:lon="0" w14:rev="0"/>
                  </w14:lightRig>
                </w14:scene3d>
              </w:rPr>
              <w:t>6.3.4</w:t>
            </w:r>
            <w:r w:rsidR="00D62AD4">
              <w:rPr>
                <w:rFonts w:eastAsiaTheme="minorEastAsia"/>
                <w:noProof/>
                <w:sz w:val="22"/>
                <w:lang w:eastAsia="en-GB"/>
              </w:rPr>
              <w:tab/>
            </w:r>
            <w:r w:rsidR="00D62AD4" w:rsidRPr="00266F56">
              <w:rPr>
                <w:rStyle w:val="Hyperlink"/>
                <w:noProof/>
              </w:rPr>
              <w:t>See what the next calendar event is</w:t>
            </w:r>
            <w:r w:rsidR="00D62AD4">
              <w:rPr>
                <w:noProof/>
                <w:webHidden/>
              </w:rPr>
              <w:tab/>
            </w:r>
            <w:r w:rsidR="00D62AD4">
              <w:rPr>
                <w:noProof/>
                <w:webHidden/>
              </w:rPr>
              <w:fldChar w:fldCharType="begin"/>
            </w:r>
            <w:r w:rsidR="00D62AD4">
              <w:rPr>
                <w:noProof/>
                <w:webHidden/>
              </w:rPr>
              <w:instrText xml:space="preserve"> PAGEREF _Toc402163554 \h </w:instrText>
            </w:r>
            <w:r w:rsidR="00D62AD4">
              <w:rPr>
                <w:noProof/>
                <w:webHidden/>
              </w:rPr>
            </w:r>
            <w:r w:rsidR="00D62AD4">
              <w:rPr>
                <w:noProof/>
                <w:webHidden/>
              </w:rPr>
              <w:fldChar w:fldCharType="separate"/>
            </w:r>
            <w:r w:rsidR="00CF34C7">
              <w:rPr>
                <w:noProof/>
                <w:webHidden/>
              </w:rPr>
              <w:t>46</w:t>
            </w:r>
            <w:r w:rsidR="00D62AD4">
              <w:rPr>
                <w:noProof/>
                <w:webHidden/>
              </w:rPr>
              <w:fldChar w:fldCharType="end"/>
            </w:r>
          </w:hyperlink>
        </w:p>
        <w:p w:rsidR="00D62AD4" w:rsidRDefault="005263CF">
          <w:pPr>
            <w:pStyle w:val="TOC3"/>
            <w:rPr>
              <w:rFonts w:eastAsiaTheme="minorEastAsia"/>
              <w:noProof/>
              <w:sz w:val="22"/>
              <w:lang w:eastAsia="en-GB"/>
            </w:rPr>
          </w:pPr>
          <w:hyperlink w:anchor="_Toc402163555" w:history="1">
            <w:r w:rsidR="00D62AD4" w:rsidRPr="00266F56">
              <w:rPr>
                <w:rStyle w:val="Hyperlink"/>
                <w:noProof/>
                <w14:scene3d>
                  <w14:camera w14:prst="orthographicFront"/>
                  <w14:lightRig w14:rig="threePt" w14:dir="t">
                    <w14:rot w14:lat="0" w14:lon="0" w14:rev="0"/>
                  </w14:lightRig>
                </w14:scene3d>
              </w:rPr>
              <w:t>6.3.5</w:t>
            </w:r>
            <w:r w:rsidR="00D62AD4">
              <w:rPr>
                <w:rFonts w:eastAsiaTheme="minorEastAsia"/>
                <w:noProof/>
                <w:sz w:val="22"/>
                <w:lang w:eastAsia="en-GB"/>
              </w:rPr>
              <w:tab/>
            </w:r>
            <w:r w:rsidR="00D62AD4" w:rsidRPr="00266F56">
              <w:rPr>
                <w:rStyle w:val="Hyperlink"/>
                <w:noProof/>
              </w:rPr>
              <w:t>Create a calendar event every Friday at 1pm for 6 weeks</w:t>
            </w:r>
            <w:r w:rsidR="00D62AD4">
              <w:rPr>
                <w:noProof/>
                <w:webHidden/>
              </w:rPr>
              <w:tab/>
            </w:r>
            <w:r w:rsidR="00D62AD4">
              <w:rPr>
                <w:noProof/>
                <w:webHidden/>
              </w:rPr>
              <w:fldChar w:fldCharType="begin"/>
            </w:r>
            <w:r w:rsidR="00D62AD4">
              <w:rPr>
                <w:noProof/>
                <w:webHidden/>
              </w:rPr>
              <w:instrText xml:space="preserve"> PAGEREF _Toc402163555 \h </w:instrText>
            </w:r>
            <w:r w:rsidR="00D62AD4">
              <w:rPr>
                <w:noProof/>
                <w:webHidden/>
              </w:rPr>
            </w:r>
            <w:r w:rsidR="00D62AD4">
              <w:rPr>
                <w:noProof/>
                <w:webHidden/>
              </w:rPr>
              <w:fldChar w:fldCharType="separate"/>
            </w:r>
            <w:r w:rsidR="00CF34C7">
              <w:rPr>
                <w:noProof/>
                <w:webHidden/>
              </w:rPr>
              <w:t>47</w:t>
            </w:r>
            <w:r w:rsidR="00D62AD4">
              <w:rPr>
                <w:noProof/>
                <w:webHidden/>
              </w:rPr>
              <w:fldChar w:fldCharType="end"/>
            </w:r>
          </w:hyperlink>
        </w:p>
        <w:p w:rsidR="00D62AD4" w:rsidRDefault="005263CF">
          <w:pPr>
            <w:pStyle w:val="TOC3"/>
            <w:rPr>
              <w:rFonts w:eastAsiaTheme="minorEastAsia"/>
              <w:noProof/>
              <w:sz w:val="22"/>
              <w:lang w:eastAsia="en-GB"/>
            </w:rPr>
          </w:pPr>
          <w:hyperlink w:anchor="_Toc402163556" w:history="1">
            <w:r w:rsidR="00D62AD4" w:rsidRPr="00266F56">
              <w:rPr>
                <w:rStyle w:val="Hyperlink"/>
                <w:noProof/>
                <w14:scene3d>
                  <w14:camera w14:prst="orthographicFront"/>
                  <w14:lightRig w14:rig="threePt" w14:dir="t">
                    <w14:rot w14:lat="0" w14:lon="0" w14:rev="0"/>
                  </w14:lightRig>
                </w14:scene3d>
              </w:rPr>
              <w:t>6.3.6</w:t>
            </w:r>
            <w:r w:rsidR="00D62AD4">
              <w:rPr>
                <w:rFonts w:eastAsiaTheme="minorEastAsia"/>
                <w:noProof/>
                <w:sz w:val="22"/>
                <w:lang w:eastAsia="en-GB"/>
              </w:rPr>
              <w:tab/>
            </w:r>
            <w:r w:rsidR="00D62AD4" w:rsidRPr="00266F56">
              <w:rPr>
                <w:rStyle w:val="Hyperlink"/>
                <w:noProof/>
              </w:rPr>
              <w:t>Find the cube root of 25</w:t>
            </w:r>
            <w:r w:rsidR="00D62AD4">
              <w:rPr>
                <w:noProof/>
                <w:webHidden/>
              </w:rPr>
              <w:tab/>
            </w:r>
            <w:r w:rsidR="00D62AD4">
              <w:rPr>
                <w:noProof/>
                <w:webHidden/>
              </w:rPr>
              <w:fldChar w:fldCharType="begin"/>
            </w:r>
            <w:r w:rsidR="00D62AD4">
              <w:rPr>
                <w:noProof/>
                <w:webHidden/>
              </w:rPr>
              <w:instrText xml:space="preserve"> PAGEREF _Toc402163556 \h </w:instrText>
            </w:r>
            <w:r w:rsidR="00D62AD4">
              <w:rPr>
                <w:noProof/>
                <w:webHidden/>
              </w:rPr>
            </w:r>
            <w:r w:rsidR="00D62AD4">
              <w:rPr>
                <w:noProof/>
                <w:webHidden/>
              </w:rPr>
              <w:fldChar w:fldCharType="separate"/>
            </w:r>
            <w:r w:rsidR="00CF34C7">
              <w:rPr>
                <w:noProof/>
                <w:webHidden/>
              </w:rPr>
              <w:t>47</w:t>
            </w:r>
            <w:r w:rsidR="00D62AD4">
              <w:rPr>
                <w:noProof/>
                <w:webHidden/>
              </w:rPr>
              <w:fldChar w:fldCharType="end"/>
            </w:r>
          </w:hyperlink>
        </w:p>
        <w:p w:rsidR="00D62AD4" w:rsidRDefault="005263CF">
          <w:pPr>
            <w:pStyle w:val="TOC3"/>
            <w:rPr>
              <w:rFonts w:eastAsiaTheme="minorEastAsia"/>
              <w:noProof/>
              <w:sz w:val="22"/>
              <w:lang w:eastAsia="en-GB"/>
            </w:rPr>
          </w:pPr>
          <w:hyperlink w:anchor="_Toc402163557" w:history="1">
            <w:r w:rsidR="00D62AD4" w:rsidRPr="00266F56">
              <w:rPr>
                <w:rStyle w:val="Hyperlink"/>
                <w:noProof/>
                <w14:scene3d>
                  <w14:camera w14:prst="orthographicFront"/>
                  <w14:lightRig w14:rig="threePt" w14:dir="t">
                    <w14:rot w14:lat="0" w14:lon="0" w14:rev="0"/>
                  </w14:lightRig>
                </w14:scene3d>
              </w:rPr>
              <w:t>6.3.7</w:t>
            </w:r>
            <w:r w:rsidR="00D62AD4">
              <w:rPr>
                <w:rFonts w:eastAsiaTheme="minorEastAsia"/>
                <w:noProof/>
                <w:sz w:val="22"/>
                <w:lang w:eastAsia="en-GB"/>
              </w:rPr>
              <w:tab/>
            </w:r>
            <w:r w:rsidR="00D62AD4" w:rsidRPr="00266F56">
              <w:rPr>
                <w:rStyle w:val="Hyperlink"/>
                <w:noProof/>
              </w:rPr>
              <w:t>Search for the ITNG wiki page</w:t>
            </w:r>
            <w:r w:rsidR="00D62AD4">
              <w:rPr>
                <w:noProof/>
                <w:webHidden/>
              </w:rPr>
              <w:tab/>
            </w:r>
            <w:r w:rsidR="00D62AD4">
              <w:rPr>
                <w:noProof/>
                <w:webHidden/>
              </w:rPr>
              <w:fldChar w:fldCharType="begin"/>
            </w:r>
            <w:r w:rsidR="00D62AD4">
              <w:rPr>
                <w:noProof/>
                <w:webHidden/>
              </w:rPr>
              <w:instrText xml:space="preserve"> PAGEREF _Toc402163557 \h </w:instrText>
            </w:r>
            <w:r w:rsidR="00D62AD4">
              <w:rPr>
                <w:noProof/>
                <w:webHidden/>
              </w:rPr>
            </w:r>
            <w:r w:rsidR="00D62AD4">
              <w:rPr>
                <w:noProof/>
                <w:webHidden/>
              </w:rPr>
              <w:fldChar w:fldCharType="separate"/>
            </w:r>
            <w:r w:rsidR="00CF34C7">
              <w:rPr>
                <w:noProof/>
                <w:webHidden/>
              </w:rPr>
              <w:t>47</w:t>
            </w:r>
            <w:r w:rsidR="00D62AD4">
              <w:rPr>
                <w:noProof/>
                <w:webHidden/>
              </w:rPr>
              <w:fldChar w:fldCharType="end"/>
            </w:r>
          </w:hyperlink>
        </w:p>
        <w:p w:rsidR="00D62AD4" w:rsidRDefault="005263CF">
          <w:pPr>
            <w:pStyle w:val="TOC3"/>
            <w:rPr>
              <w:rFonts w:eastAsiaTheme="minorEastAsia"/>
              <w:noProof/>
              <w:sz w:val="22"/>
              <w:lang w:eastAsia="en-GB"/>
            </w:rPr>
          </w:pPr>
          <w:hyperlink w:anchor="_Toc402163558" w:history="1">
            <w:r w:rsidR="00D62AD4" w:rsidRPr="00266F56">
              <w:rPr>
                <w:rStyle w:val="Hyperlink"/>
                <w:noProof/>
                <w14:scene3d>
                  <w14:camera w14:prst="orthographicFront"/>
                  <w14:lightRig w14:rig="threePt" w14:dir="t">
                    <w14:rot w14:lat="0" w14:lon="0" w14:rev="0"/>
                  </w14:lightRig>
                </w14:scene3d>
              </w:rPr>
              <w:t>6.3.8</w:t>
            </w:r>
            <w:r w:rsidR="00D62AD4">
              <w:rPr>
                <w:rFonts w:eastAsiaTheme="minorEastAsia"/>
                <w:noProof/>
                <w:sz w:val="22"/>
                <w:lang w:eastAsia="en-GB"/>
              </w:rPr>
              <w:tab/>
            </w:r>
            <w:r w:rsidR="00D62AD4" w:rsidRPr="00266F56">
              <w:rPr>
                <w:rStyle w:val="Hyperlink"/>
                <w:noProof/>
              </w:rPr>
              <w:t>Review of tasks</w:t>
            </w:r>
            <w:r w:rsidR="00D62AD4">
              <w:rPr>
                <w:noProof/>
                <w:webHidden/>
              </w:rPr>
              <w:tab/>
            </w:r>
            <w:r w:rsidR="00D62AD4">
              <w:rPr>
                <w:noProof/>
                <w:webHidden/>
              </w:rPr>
              <w:fldChar w:fldCharType="begin"/>
            </w:r>
            <w:r w:rsidR="00D62AD4">
              <w:rPr>
                <w:noProof/>
                <w:webHidden/>
              </w:rPr>
              <w:instrText xml:space="preserve"> PAGEREF _Toc402163558 \h </w:instrText>
            </w:r>
            <w:r w:rsidR="00D62AD4">
              <w:rPr>
                <w:noProof/>
                <w:webHidden/>
              </w:rPr>
            </w:r>
            <w:r w:rsidR="00D62AD4">
              <w:rPr>
                <w:noProof/>
                <w:webHidden/>
              </w:rPr>
              <w:fldChar w:fldCharType="separate"/>
            </w:r>
            <w:r w:rsidR="00CF34C7">
              <w:rPr>
                <w:noProof/>
                <w:webHidden/>
              </w:rPr>
              <w:t>47</w:t>
            </w:r>
            <w:r w:rsidR="00D62AD4">
              <w:rPr>
                <w:noProof/>
                <w:webHidden/>
              </w:rPr>
              <w:fldChar w:fldCharType="end"/>
            </w:r>
          </w:hyperlink>
        </w:p>
        <w:p w:rsidR="00D62AD4" w:rsidRDefault="005263CF">
          <w:pPr>
            <w:pStyle w:val="TOC1"/>
            <w:rPr>
              <w:rFonts w:eastAsiaTheme="minorEastAsia"/>
              <w:noProof/>
              <w:sz w:val="22"/>
              <w:lang w:eastAsia="en-GB"/>
            </w:rPr>
          </w:pPr>
          <w:hyperlink w:anchor="_Toc402163559" w:history="1">
            <w:r w:rsidR="00D62AD4" w:rsidRPr="00266F56">
              <w:rPr>
                <w:rStyle w:val="Hyperlink"/>
                <w:noProof/>
              </w:rPr>
              <w:t>7</w:t>
            </w:r>
            <w:r w:rsidR="00D62AD4">
              <w:rPr>
                <w:rFonts w:eastAsiaTheme="minorEastAsia"/>
                <w:noProof/>
                <w:sz w:val="22"/>
                <w:lang w:eastAsia="en-GB"/>
              </w:rPr>
              <w:tab/>
            </w:r>
            <w:r w:rsidR="00D62AD4" w:rsidRPr="00266F56">
              <w:rPr>
                <w:rStyle w:val="Hyperlink"/>
                <w:noProof/>
              </w:rPr>
              <w:t>Summary, Conclusions and Critique</w:t>
            </w:r>
            <w:r w:rsidR="00D62AD4">
              <w:rPr>
                <w:noProof/>
                <w:webHidden/>
              </w:rPr>
              <w:tab/>
            </w:r>
            <w:r w:rsidR="00D62AD4">
              <w:rPr>
                <w:noProof/>
                <w:webHidden/>
              </w:rPr>
              <w:fldChar w:fldCharType="begin"/>
            </w:r>
            <w:r w:rsidR="00D62AD4">
              <w:rPr>
                <w:noProof/>
                <w:webHidden/>
              </w:rPr>
              <w:instrText xml:space="preserve"> PAGEREF _Toc402163559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2"/>
            <w:rPr>
              <w:rFonts w:eastAsiaTheme="minorEastAsia"/>
              <w:noProof/>
              <w:sz w:val="22"/>
              <w:lang w:eastAsia="en-GB"/>
            </w:rPr>
          </w:pPr>
          <w:hyperlink w:anchor="_Toc402163560" w:history="1">
            <w:r w:rsidR="00D62AD4" w:rsidRPr="00266F56">
              <w:rPr>
                <w:rStyle w:val="Hyperlink"/>
                <w:noProof/>
              </w:rPr>
              <w:t>7.1</w:t>
            </w:r>
            <w:r w:rsidR="00D62AD4">
              <w:rPr>
                <w:rFonts w:eastAsiaTheme="minorEastAsia"/>
                <w:noProof/>
                <w:sz w:val="22"/>
                <w:lang w:eastAsia="en-GB"/>
              </w:rPr>
              <w:tab/>
            </w:r>
            <w:r w:rsidR="00D62AD4" w:rsidRPr="00266F56">
              <w:rPr>
                <w:rStyle w:val="Hyperlink"/>
                <w:noProof/>
              </w:rPr>
              <w:t>Costings</w:t>
            </w:r>
            <w:r w:rsidR="00D62AD4">
              <w:rPr>
                <w:noProof/>
                <w:webHidden/>
              </w:rPr>
              <w:tab/>
            </w:r>
            <w:r w:rsidR="00D62AD4">
              <w:rPr>
                <w:noProof/>
                <w:webHidden/>
              </w:rPr>
              <w:fldChar w:fldCharType="begin"/>
            </w:r>
            <w:r w:rsidR="00D62AD4">
              <w:rPr>
                <w:noProof/>
                <w:webHidden/>
              </w:rPr>
              <w:instrText xml:space="preserve"> PAGEREF _Toc402163560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2"/>
            <w:rPr>
              <w:rFonts w:eastAsiaTheme="minorEastAsia"/>
              <w:noProof/>
              <w:sz w:val="22"/>
              <w:lang w:eastAsia="en-GB"/>
            </w:rPr>
          </w:pPr>
          <w:hyperlink w:anchor="_Toc402163561" w:history="1">
            <w:r w:rsidR="00D62AD4" w:rsidRPr="00266F56">
              <w:rPr>
                <w:rStyle w:val="Hyperlink"/>
                <w:noProof/>
              </w:rPr>
              <w:t>7.2</w:t>
            </w:r>
            <w:r w:rsidR="00D62AD4">
              <w:rPr>
                <w:rFonts w:eastAsiaTheme="minorEastAsia"/>
                <w:noProof/>
                <w:sz w:val="22"/>
                <w:lang w:eastAsia="en-GB"/>
              </w:rPr>
              <w:tab/>
            </w:r>
            <w:r w:rsidR="00D62AD4" w:rsidRPr="00266F56">
              <w:rPr>
                <w:rStyle w:val="Hyperlink"/>
                <w:noProof/>
              </w:rPr>
              <w:t>Fulfilment of aims</w:t>
            </w:r>
            <w:r w:rsidR="00D62AD4">
              <w:rPr>
                <w:noProof/>
                <w:webHidden/>
              </w:rPr>
              <w:tab/>
            </w:r>
            <w:r w:rsidR="00D62AD4">
              <w:rPr>
                <w:noProof/>
                <w:webHidden/>
              </w:rPr>
              <w:fldChar w:fldCharType="begin"/>
            </w:r>
            <w:r w:rsidR="00D62AD4">
              <w:rPr>
                <w:noProof/>
                <w:webHidden/>
              </w:rPr>
              <w:instrText xml:space="preserve"> PAGEREF _Toc402163561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3"/>
            <w:rPr>
              <w:rFonts w:eastAsiaTheme="minorEastAsia"/>
              <w:noProof/>
              <w:sz w:val="22"/>
              <w:lang w:eastAsia="en-GB"/>
            </w:rPr>
          </w:pPr>
          <w:hyperlink w:anchor="_Toc402163562" w:history="1">
            <w:r w:rsidR="00D62AD4" w:rsidRPr="00266F56">
              <w:rPr>
                <w:rStyle w:val="Hyperlink"/>
                <w:noProof/>
                <w14:scene3d>
                  <w14:camera w14:prst="orthographicFront"/>
                  <w14:lightRig w14:rig="threePt" w14:dir="t">
                    <w14:rot w14:lat="0" w14:lon="0" w14:rev="0"/>
                  </w14:lightRig>
                </w14:scene3d>
              </w:rPr>
              <w:t>7.2.1</w:t>
            </w:r>
            <w:r w:rsidR="00D62AD4">
              <w:rPr>
                <w:rFonts w:eastAsiaTheme="minorEastAsia"/>
                <w:noProof/>
                <w:sz w:val="22"/>
                <w:lang w:eastAsia="en-GB"/>
              </w:rPr>
              <w:tab/>
            </w:r>
            <w:r w:rsidR="00D62AD4" w:rsidRPr="00266F56">
              <w:rPr>
                <w:rStyle w:val="Hyperlink"/>
                <w:noProof/>
              </w:rPr>
              <w:t>Academic objectives and outputs</w:t>
            </w:r>
            <w:r w:rsidR="00D62AD4">
              <w:rPr>
                <w:noProof/>
                <w:webHidden/>
              </w:rPr>
              <w:tab/>
            </w:r>
            <w:r w:rsidR="00D62AD4">
              <w:rPr>
                <w:noProof/>
                <w:webHidden/>
              </w:rPr>
              <w:fldChar w:fldCharType="begin"/>
            </w:r>
            <w:r w:rsidR="00D62AD4">
              <w:rPr>
                <w:noProof/>
                <w:webHidden/>
              </w:rPr>
              <w:instrText xml:space="preserve"> PAGEREF _Toc402163562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63" w:history="1">
            <w:r w:rsidR="00D62AD4" w:rsidRPr="00266F56">
              <w:rPr>
                <w:rStyle w:val="Hyperlink"/>
                <w:noProof/>
              </w:rPr>
              <w:t>7.2.1.1</w:t>
            </w:r>
            <w:r w:rsidR="00D62AD4">
              <w:rPr>
                <w:rFonts w:eastAsiaTheme="minorEastAsia"/>
                <w:noProof/>
                <w:sz w:val="22"/>
                <w:lang w:eastAsia="en-GB"/>
              </w:rPr>
              <w:tab/>
            </w:r>
            <w:r w:rsidR="00D62AD4" w:rsidRPr="00266F56">
              <w:rPr>
                <w:rStyle w:val="Hyperlink"/>
                <w:noProof/>
              </w:rPr>
              <w:t>To learn and apply the objective measures of interface design</w:t>
            </w:r>
            <w:r w:rsidR="00D62AD4">
              <w:rPr>
                <w:noProof/>
                <w:webHidden/>
              </w:rPr>
              <w:tab/>
            </w:r>
            <w:r w:rsidR="00D62AD4">
              <w:rPr>
                <w:noProof/>
                <w:webHidden/>
              </w:rPr>
              <w:fldChar w:fldCharType="begin"/>
            </w:r>
            <w:r w:rsidR="00D62AD4">
              <w:rPr>
                <w:noProof/>
                <w:webHidden/>
              </w:rPr>
              <w:instrText xml:space="preserve"> PAGEREF _Toc402163563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64" w:history="1">
            <w:r w:rsidR="00D62AD4" w:rsidRPr="00266F56">
              <w:rPr>
                <w:rStyle w:val="Hyperlink"/>
                <w:noProof/>
              </w:rPr>
              <w:t>7.2.1.2</w:t>
            </w:r>
            <w:r w:rsidR="00D62AD4">
              <w:rPr>
                <w:rFonts w:eastAsiaTheme="minorEastAsia"/>
                <w:noProof/>
                <w:sz w:val="22"/>
                <w:lang w:eastAsia="en-GB"/>
              </w:rPr>
              <w:tab/>
            </w:r>
            <w:r w:rsidR="00D62AD4" w:rsidRPr="00266F56">
              <w:rPr>
                <w:rStyle w:val="Hyperlink"/>
                <w:noProof/>
              </w:rPr>
              <w:t>To gain a better understanding of unit testing</w:t>
            </w:r>
            <w:r w:rsidR="00D62AD4">
              <w:rPr>
                <w:noProof/>
                <w:webHidden/>
              </w:rPr>
              <w:tab/>
            </w:r>
            <w:r w:rsidR="00D62AD4">
              <w:rPr>
                <w:noProof/>
                <w:webHidden/>
              </w:rPr>
              <w:fldChar w:fldCharType="begin"/>
            </w:r>
            <w:r w:rsidR="00D62AD4">
              <w:rPr>
                <w:noProof/>
                <w:webHidden/>
              </w:rPr>
              <w:instrText xml:space="preserve"> PAGEREF _Toc402163564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65" w:history="1">
            <w:r w:rsidR="00D62AD4" w:rsidRPr="00266F56">
              <w:rPr>
                <w:rStyle w:val="Hyperlink"/>
                <w:noProof/>
              </w:rPr>
              <w:t>7.2.1.3</w:t>
            </w:r>
            <w:r w:rsidR="00D62AD4">
              <w:rPr>
                <w:rFonts w:eastAsiaTheme="minorEastAsia"/>
                <w:noProof/>
                <w:sz w:val="22"/>
                <w:lang w:eastAsia="en-GB"/>
              </w:rPr>
              <w:tab/>
            </w:r>
            <w:r w:rsidR="00D62AD4" w:rsidRPr="00266F56">
              <w:rPr>
                <w:rStyle w:val="Hyperlink"/>
                <w:noProof/>
              </w:rPr>
              <w:t>To practice the process of iterative prototype design, and opportunity to practice iterative development</w:t>
            </w:r>
            <w:r w:rsidR="00D62AD4">
              <w:rPr>
                <w:noProof/>
                <w:webHidden/>
              </w:rPr>
              <w:tab/>
            </w:r>
            <w:r w:rsidR="00D62AD4">
              <w:rPr>
                <w:noProof/>
                <w:webHidden/>
              </w:rPr>
              <w:fldChar w:fldCharType="begin"/>
            </w:r>
            <w:r w:rsidR="00D62AD4">
              <w:rPr>
                <w:noProof/>
                <w:webHidden/>
              </w:rPr>
              <w:instrText xml:space="preserve"> PAGEREF _Toc402163565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3"/>
            <w:rPr>
              <w:rFonts w:eastAsiaTheme="minorEastAsia"/>
              <w:noProof/>
              <w:sz w:val="22"/>
              <w:lang w:eastAsia="en-GB"/>
            </w:rPr>
          </w:pPr>
          <w:hyperlink w:anchor="_Toc402163566" w:history="1">
            <w:r w:rsidR="00D62AD4" w:rsidRPr="00266F56">
              <w:rPr>
                <w:rStyle w:val="Hyperlink"/>
                <w:noProof/>
                <w14:scene3d>
                  <w14:camera w14:prst="orthographicFront"/>
                  <w14:lightRig w14:rig="threePt" w14:dir="t">
                    <w14:rot w14:lat="0" w14:lon="0" w14:rev="0"/>
                  </w14:lightRig>
                </w14:scene3d>
              </w:rPr>
              <w:t>7.2.2</w:t>
            </w:r>
            <w:r w:rsidR="00D62AD4">
              <w:rPr>
                <w:rFonts w:eastAsiaTheme="minorEastAsia"/>
                <w:noProof/>
                <w:sz w:val="22"/>
                <w:lang w:eastAsia="en-GB"/>
              </w:rPr>
              <w:tab/>
            </w:r>
            <w:r w:rsidR="00D62AD4" w:rsidRPr="00266F56">
              <w:rPr>
                <w:rStyle w:val="Hyperlink"/>
                <w:noProof/>
              </w:rPr>
              <w:t>Personal objectives and outputs</w:t>
            </w:r>
            <w:r w:rsidR="00D62AD4">
              <w:rPr>
                <w:noProof/>
                <w:webHidden/>
              </w:rPr>
              <w:tab/>
            </w:r>
            <w:r w:rsidR="00D62AD4">
              <w:rPr>
                <w:noProof/>
                <w:webHidden/>
              </w:rPr>
              <w:fldChar w:fldCharType="begin"/>
            </w:r>
            <w:r w:rsidR="00D62AD4">
              <w:rPr>
                <w:noProof/>
                <w:webHidden/>
              </w:rPr>
              <w:instrText xml:space="preserve"> PAGEREF _Toc402163566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67" w:history="1">
            <w:r w:rsidR="00D62AD4" w:rsidRPr="00266F56">
              <w:rPr>
                <w:rStyle w:val="Hyperlink"/>
                <w:noProof/>
              </w:rPr>
              <w:t>7.2.2.1</w:t>
            </w:r>
            <w:r w:rsidR="00D62AD4">
              <w:rPr>
                <w:rFonts w:eastAsiaTheme="minorEastAsia"/>
                <w:noProof/>
                <w:sz w:val="22"/>
                <w:lang w:eastAsia="en-GB"/>
              </w:rPr>
              <w:tab/>
            </w:r>
            <w:r w:rsidR="00D62AD4" w:rsidRPr="00266F56">
              <w:rPr>
                <w:rStyle w:val="Hyperlink"/>
                <w:noProof/>
              </w:rPr>
              <w:t>Achieve a first-class classification for the project work</w:t>
            </w:r>
            <w:r w:rsidR="00D62AD4">
              <w:rPr>
                <w:noProof/>
                <w:webHidden/>
              </w:rPr>
              <w:tab/>
            </w:r>
            <w:r w:rsidR="00D62AD4">
              <w:rPr>
                <w:noProof/>
                <w:webHidden/>
              </w:rPr>
              <w:fldChar w:fldCharType="begin"/>
            </w:r>
            <w:r w:rsidR="00D62AD4">
              <w:rPr>
                <w:noProof/>
                <w:webHidden/>
              </w:rPr>
              <w:instrText xml:space="preserve"> PAGEREF _Toc402163567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68" w:history="1">
            <w:r w:rsidR="00D62AD4" w:rsidRPr="00266F56">
              <w:rPr>
                <w:rStyle w:val="Hyperlink"/>
                <w:noProof/>
              </w:rPr>
              <w:t>7.2.2.2</w:t>
            </w:r>
            <w:r w:rsidR="00D62AD4">
              <w:rPr>
                <w:rFonts w:eastAsiaTheme="minorEastAsia"/>
                <w:noProof/>
                <w:sz w:val="22"/>
                <w:lang w:eastAsia="en-GB"/>
              </w:rPr>
              <w:tab/>
            </w:r>
            <w:r w:rsidR="00D62AD4" w:rsidRPr="00266F56">
              <w:rPr>
                <w:rStyle w:val="Hyperlink"/>
                <w:noProof/>
              </w:rPr>
              <w:t>Present the project at events external to the department</w:t>
            </w:r>
            <w:r w:rsidR="00D62AD4">
              <w:rPr>
                <w:noProof/>
                <w:webHidden/>
              </w:rPr>
              <w:tab/>
            </w:r>
            <w:r w:rsidR="00D62AD4">
              <w:rPr>
                <w:noProof/>
                <w:webHidden/>
              </w:rPr>
              <w:fldChar w:fldCharType="begin"/>
            </w:r>
            <w:r w:rsidR="00D62AD4">
              <w:rPr>
                <w:noProof/>
                <w:webHidden/>
              </w:rPr>
              <w:instrText xml:space="preserve"> PAGEREF _Toc402163568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3"/>
            <w:rPr>
              <w:rFonts w:eastAsiaTheme="minorEastAsia"/>
              <w:noProof/>
              <w:sz w:val="22"/>
              <w:lang w:eastAsia="en-GB"/>
            </w:rPr>
          </w:pPr>
          <w:hyperlink w:anchor="_Toc402163569" w:history="1">
            <w:r w:rsidR="00D62AD4" w:rsidRPr="00266F56">
              <w:rPr>
                <w:rStyle w:val="Hyperlink"/>
                <w:noProof/>
                <w14:scene3d>
                  <w14:camera w14:prst="orthographicFront"/>
                  <w14:lightRig w14:rig="threePt" w14:dir="t">
                    <w14:rot w14:lat="0" w14:lon="0" w14:rev="0"/>
                  </w14:lightRig>
                </w14:scene3d>
              </w:rPr>
              <w:t>7.2.3</w:t>
            </w:r>
            <w:r w:rsidR="00D62AD4">
              <w:rPr>
                <w:rFonts w:eastAsiaTheme="minorEastAsia"/>
                <w:noProof/>
                <w:sz w:val="22"/>
                <w:lang w:eastAsia="en-GB"/>
              </w:rPr>
              <w:tab/>
            </w:r>
            <w:r w:rsidR="00D62AD4" w:rsidRPr="00266F56">
              <w:rPr>
                <w:rStyle w:val="Hyperlink"/>
                <w:noProof/>
              </w:rPr>
              <w:t>System objectives and outputs</w:t>
            </w:r>
            <w:r w:rsidR="00D62AD4">
              <w:rPr>
                <w:noProof/>
                <w:webHidden/>
              </w:rPr>
              <w:tab/>
            </w:r>
            <w:r w:rsidR="00D62AD4">
              <w:rPr>
                <w:noProof/>
                <w:webHidden/>
              </w:rPr>
              <w:fldChar w:fldCharType="begin"/>
            </w:r>
            <w:r w:rsidR="00D62AD4">
              <w:rPr>
                <w:noProof/>
                <w:webHidden/>
              </w:rPr>
              <w:instrText xml:space="preserve"> PAGEREF _Toc402163569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70" w:history="1">
            <w:r w:rsidR="00D62AD4" w:rsidRPr="00266F56">
              <w:rPr>
                <w:rStyle w:val="Hyperlink"/>
                <w:noProof/>
              </w:rPr>
              <w:t>7.2.3.1</w:t>
            </w:r>
            <w:r w:rsidR="00D62AD4">
              <w:rPr>
                <w:rFonts w:eastAsiaTheme="minorEastAsia"/>
                <w:noProof/>
                <w:sz w:val="22"/>
                <w:lang w:eastAsia="en-GB"/>
              </w:rPr>
              <w:tab/>
            </w:r>
            <w:r w:rsidR="00D62AD4" w:rsidRPr="00266F56">
              <w:rPr>
                <w:rStyle w:val="Hyperlink"/>
                <w:noProof/>
              </w:rPr>
              <w:t>A comprehensive investigation in to current systems, assessing them against several objective measures</w:t>
            </w:r>
            <w:r w:rsidR="00D62AD4">
              <w:rPr>
                <w:noProof/>
                <w:webHidden/>
              </w:rPr>
              <w:tab/>
            </w:r>
            <w:r w:rsidR="00D62AD4">
              <w:rPr>
                <w:noProof/>
                <w:webHidden/>
              </w:rPr>
              <w:fldChar w:fldCharType="begin"/>
            </w:r>
            <w:r w:rsidR="00D62AD4">
              <w:rPr>
                <w:noProof/>
                <w:webHidden/>
              </w:rPr>
              <w:instrText xml:space="preserve"> PAGEREF _Toc402163570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71" w:history="1">
            <w:r w:rsidR="00D62AD4" w:rsidRPr="00266F56">
              <w:rPr>
                <w:rStyle w:val="Hyperlink"/>
                <w:noProof/>
              </w:rPr>
              <w:t>7.2.3.2</w:t>
            </w:r>
            <w:r w:rsidR="00D62AD4">
              <w:rPr>
                <w:rFonts w:eastAsiaTheme="minorEastAsia"/>
                <w:noProof/>
                <w:sz w:val="22"/>
                <w:lang w:eastAsia="en-GB"/>
              </w:rPr>
              <w:tab/>
            </w:r>
            <w:r w:rsidR="00D62AD4" w:rsidRPr="00266F56">
              <w:rPr>
                <w:rStyle w:val="Hyperlink"/>
                <w:noProof/>
              </w:rPr>
              <w:t>A series of prototypes building up to the final deliverable</w:t>
            </w:r>
            <w:r w:rsidR="00D62AD4">
              <w:rPr>
                <w:noProof/>
                <w:webHidden/>
              </w:rPr>
              <w:tab/>
            </w:r>
            <w:r w:rsidR="00D62AD4">
              <w:rPr>
                <w:noProof/>
                <w:webHidden/>
              </w:rPr>
              <w:fldChar w:fldCharType="begin"/>
            </w:r>
            <w:r w:rsidR="00D62AD4">
              <w:rPr>
                <w:noProof/>
                <w:webHidden/>
              </w:rPr>
              <w:instrText xml:space="preserve"> PAGEREF _Toc402163571 \h </w:instrText>
            </w:r>
            <w:r w:rsidR="00D62AD4">
              <w:rPr>
                <w:noProof/>
                <w:webHidden/>
              </w:rPr>
            </w:r>
            <w:r w:rsidR="00D62AD4">
              <w:rPr>
                <w:noProof/>
                <w:webHidden/>
              </w:rPr>
              <w:fldChar w:fldCharType="separate"/>
            </w:r>
            <w:r w:rsidR="00CF34C7">
              <w:rPr>
                <w:noProof/>
                <w:webHidden/>
              </w:rPr>
              <w:t>48</w:t>
            </w:r>
            <w:r w:rsidR="00D62AD4">
              <w:rPr>
                <w:noProof/>
                <w:webHidden/>
              </w:rPr>
              <w:fldChar w:fldCharType="end"/>
            </w:r>
          </w:hyperlink>
        </w:p>
        <w:p w:rsidR="00D62AD4" w:rsidRDefault="005263CF">
          <w:pPr>
            <w:pStyle w:val="TOC4"/>
            <w:rPr>
              <w:rFonts w:eastAsiaTheme="minorEastAsia"/>
              <w:noProof/>
              <w:sz w:val="22"/>
              <w:lang w:eastAsia="en-GB"/>
            </w:rPr>
          </w:pPr>
          <w:hyperlink w:anchor="_Toc402163572" w:history="1">
            <w:r w:rsidR="00D62AD4" w:rsidRPr="00266F56">
              <w:rPr>
                <w:rStyle w:val="Hyperlink"/>
                <w:noProof/>
              </w:rPr>
              <w:t>7.2.3.3</w:t>
            </w:r>
            <w:r w:rsidR="00D62AD4">
              <w:rPr>
                <w:rFonts w:eastAsiaTheme="minorEastAsia"/>
                <w:noProof/>
                <w:sz w:val="22"/>
                <w:lang w:eastAsia="en-GB"/>
              </w:rPr>
              <w:tab/>
            </w:r>
            <w:r w:rsidR="00D62AD4" w:rsidRPr="00266F56">
              <w:rPr>
                <w:rStyle w:val="Hyperlink"/>
                <w:noProof/>
              </w:rPr>
              <w:t>A programmed interactive prototype of a system that could be implemented…</w:t>
            </w:r>
            <w:r w:rsidR="00D62AD4">
              <w:rPr>
                <w:noProof/>
                <w:webHidden/>
              </w:rPr>
              <w:tab/>
            </w:r>
            <w:r w:rsidR="00D62AD4">
              <w:rPr>
                <w:noProof/>
                <w:webHidden/>
              </w:rPr>
              <w:fldChar w:fldCharType="begin"/>
            </w:r>
            <w:r w:rsidR="00D62AD4">
              <w:rPr>
                <w:noProof/>
                <w:webHidden/>
              </w:rPr>
              <w:instrText xml:space="preserve"> PAGEREF _Toc402163572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5"/>
            <w:rPr>
              <w:rFonts w:eastAsiaTheme="minorEastAsia"/>
              <w:noProof/>
              <w:sz w:val="22"/>
              <w:lang w:eastAsia="en-GB"/>
            </w:rPr>
          </w:pPr>
          <w:hyperlink w:anchor="_Toc402163573" w:history="1">
            <w:r w:rsidR="00D62AD4" w:rsidRPr="00266F56">
              <w:rPr>
                <w:rStyle w:val="Hyperlink"/>
                <w:noProof/>
              </w:rPr>
              <w:t>7.2.3.3.1</w:t>
            </w:r>
            <w:r w:rsidR="00D62AD4">
              <w:rPr>
                <w:rFonts w:eastAsiaTheme="minorEastAsia"/>
                <w:noProof/>
                <w:sz w:val="22"/>
                <w:lang w:eastAsia="en-GB"/>
              </w:rPr>
              <w:tab/>
            </w:r>
            <w:r w:rsidR="00D62AD4" w:rsidRPr="00266F56">
              <w:rPr>
                <w:rStyle w:val="Hyperlink"/>
                <w:noProof/>
              </w:rPr>
              <w:t>…Demonstrating ideas gained and developed through research and prototyping</w:t>
            </w:r>
            <w:r w:rsidR="00D62AD4">
              <w:rPr>
                <w:noProof/>
                <w:webHidden/>
              </w:rPr>
              <w:tab/>
            </w:r>
            <w:r w:rsidR="00D62AD4">
              <w:rPr>
                <w:noProof/>
                <w:webHidden/>
              </w:rPr>
              <w:fldChar w:fldCharType="begin"/>
            </w:r>
            <w:r w:rsidR="00D62AD4">
              <w:rPr>
                <w:noProof/>
                <w:webHidden/>
              </w:rPr>
              <w:instrText xml:space="preserve"> PAGEREF _Toc402163573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5"/>
            <w:rPr>
              <w:rFonts w:eastAsiaTheme="minorEastAsia"/>
              <w:noProof/>
              <w:sz w:val="22"/>
              <w:lang w:eastAsia="en-GB"/>
            </w:rPr>
          </w:pPr>
          <w:hyperlink w:anchor="_Toc402163574" w:history="1">
            <w:r w:rsidR="00D62AD4" w:rsidRPr="00266F56">
              <w:rPr>
                <w:rStyle w:val="Hyperlink"/>
                <w:noProof/>
              </w:rPr>
              <w:t>7.2.3.3.2</w:t>
            </w:r>
            <w:r w:rsidR="00D62AD4">
              <w:rPr>
                <w:rFonts w:eastAsiaTheme="minorEastAsia"/>
                <w:noProof/>
                <w:sz w:val="22"/>
                <w:lang w:eastAsia="en-GB"/>
              </w:rPr>
              <w:tab/>
            </w:r>
            <w:r w:rsidR="00D62AD4" w:rsidRPr="00266F56">
              <w:rPr>
                <w:rStyle w:val="Hyperlink"/>
                <w:noProof/>
              </w:rPr>
              <w:t>…That outperforms currently implemented systems at a number of objective measures</w:t>
            </w:r>
            <w:r w:rsidR="00D62AD4">
              <w:rPr>
                <w:noProof/>
                <w:webHidden/>
              </w:rPr>
              <w:tab/>
            </w:r>
            <w:r w:rsidR="00D62AD4">
              <w:rPr>
                <w:noProof/>
                <w:webHidden/>
              </w:rPr>
              <w:fldChar w:fldCharType="begin"/>
            </w:r>
            <w:r w:rsidR="00D62AD4">
              <w:rPr>
                <w:noProof/>
                <w:webHidden/>
              </w:rPr>
              <w:instrText xml:space="preserve"> PAGEREF _Toc402163574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5"/>
            <w:rPr>
              <w:rFonts w:eastAsiaTheme="minorEastAsia"/>
              <w:noProof/>
              <w:sz w:val="22"/>
              <w:lang w:eastAsia="en-GB"/>
            </w:rPr>
          </w:pPr>
          <w:hyperlink w:anchor="_Toc402163575" w:history="1">
            <w:r w:rsidR="00D62AD4" w:rsidRPr="00266F56">
              <w:rPr>
                <w:rStyle w:val="Hyperlink"/>
                <w:noProof/>
              </w:rPr>
              <w:t>7.2.3.3.3</w:t>
            </w:r>
            <w:r w:rsidR="00D62AD4">
              <w:rPr>
                <w:rFonts w:eastAsiaTheme="minorEastAsia"/>
                <w:noProof/>
                <w:sz w:val="22"/>
                <w:lang w:eastAsia="en-GB"/>
              </w:rPr>
              <w:tab/>
            </w:r>
            <w:r w:rsidR="00D62AD4" w:rsidRPr="00266F56">
              <w:rPr>
                <w:rStyle w:val="Hyperlink"/>
                <w:noProof/>
              </w:rPr>
              <w:t>…That is able to perform operations on multiple types of content</w:t>
            </w:r>
            <w:r w:rsidR="00D62AD4">
              <w:rPr>
                <w:noProof/>
                <w:webHidden/>
              </w:rPr>
              <w:tab/>
            </w:r>
            <w:r w:rsidR="00D62AD4">
              <w:rPr>
                <w:noProof/>
                <w:webHidden/>
              </w:rPr>
              <w:fldChar w:fldCharType="begin"/>
            </w:r>
            <w:r w:rsidR="00D62AD4">
              <w:rPr>
                <w:noProof/>
                <w:webHidden/>
              </w:rPr>
              <w:instrText xml:space="preserve"> PAGEREF _Toc402163575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4"/>
            <w:rPr>
              <w:rFonts w:eastAsiaTheme="minorEastAsia"/>
              <w:noProof/>
              <w:sz w:val="22"/>
              <w:lang w:eastAsia="en-GB"/>
            </w:rPr>
          </w:pPr>
          <w:hyperlink w:anchor="_Toc402163576" w:history="1">
            <w:r w:rsidR="00D62AD4" w:rsidRPr="00266F56">
              <w:rPr>
                <w:rStyle w:val="Hyperlink"/>
                <w:noProof/>
              </w:rPr>
              <w:t>7.2.3.4</w:t>
            </w:r>
            <w:r w:rsidR="00D62AD4">
              <w:rPr>
                <w:rFonts w:eastAsiaTheme="minorEastAsia"/>
                <w:noProof/>
                <w:sz w:val="22"/>
                <w:lang w:eastAsia="en-GB"/>
              </w:rPr>
              <w:tab/>
            </w:r>
            <w:r w:rsidR="00D62AD4" w:rsidRPr="00266F56">
              <w:rPr>
                <w:rStyle w:val="Hyperlink"/>
                <w:noProof/>
              </w:rPr>
              <w:t>A series of non-interactive prototypes, including ones that demonstrate how functionality not-yet-supported would work.</w:t>
            </w:r>
            <w:r w:rsidR="00D62AD4">
              <w:rPr>
                <w:noProof/>
                <w:webHidden/>
              </w:rPr>
              <w:tab/>
            </w:r>
            <w:r w:rsidR="00D62AD4">
              <w:rPr>
                <w:noProof/>
                <w:webHidden/>
              </w:rPr>
              <w:fldChar w:fldCharType="begin"/>
            </w:r>
            <w:r w:rsidR="00D62AD4">
              <w:rPr>
                <w:noProof/>
                <w:webHidden/>
              </w:rPr>
              <w:instrText xml:space="preserve"> PAGEREF _Toc402163576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4"/>
            <w:rPr>
              <w:rFonts w:eastAsiaTheme="minorEastAsia"/>
              <w:noProof/>
              <w:sz w:val="22"/>
              <w:lang w:eastAsia="en-GB"/>
            </w:rPr>
          </w:pPr>
          <w:hyperlink w:anchor="_Toc402163577" w:history="1">
            <w:r w:rsidR="00D62AD4" w:rsidRPr="00266F56">
              <w:rPr>
                <w:rStyle w:val="Hyperlink"/>
                <w:noProof/>
              </w:rPr>
              <w:t>7.2.3.5</w:t>
            </w:r>
            <w:r w:rsidR="00D62AD4">
              <w:rPr>
                <w:rFonts w:eastAsiaTheme="minorEastAsia"/>
                <w:noProof/>
                <w:sz w:val="22"/>
                <w:lang w:eastAsia="en-GB"/>
              </w:rPr>
              <w:tab/>
            </w:r>
            <w:r w:rsidR="00D62AD4" w:rsidRPr="00266F56">
              <w:rPr>
                <w:rStyle w:val="Hyperlink"/>
                <w:noProof/>
              </w:rPr>
              <w:t>Have over 90% unit test code coverage</w:t>
            </w:r>
            <w:r w:rsidR="00D62AD4">
              <w:rPr>
                <w:noProof/>
                <w:webHidden/>
              </w:rPr>
              <w:tab/>
            </w:r>
            <w:r w:rsidR="00D62AD4">
              <w:rPr>
                <w:noProof/>
                <w:webHidden/>
              </w:rPr>
              <w:fldChar w:fldCharType="begin"/>
            </w:r>
            <w:r w:rsidR="00D62AD4">
              <w:rPr>
                <w:noProof/>
                <w:webHidden/>
              </w:rPr>
              <w:instrText xml:space="preserve"> PAGEREF _Toc402163577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3"/>
            <w:rPr>
              <w:rFonts w:eastAsiaTheme="minorEastAsia"/>
              <w:noProof/>
              <w:sz w:val="22"/>
              <w:lang w:eastAsia="en-GB"/>
            </w:rPr>
          </w:pPr>
          <w:hyperlink w:anchor="_Toc402163578" w:history="1">
            <w:r w:rsidR="00D62AD4" w:rsidRPr="00266F56">
              <w:rPr>
                <w:rStyle w:val="Hyperlink"/>
                <w:noProof/>
                <w14:scene3d>
                  <w14:camera w14:prst="orthographicFront"/>
                  <w14:lightRig w14:rig="threePt" w14:dir="t">
                    <w14:rot w14:lat="0" w14:lon="0" w14:rev="0"/>
                  </w14:lightRig>
                </w14:scene3d>
              </w:rPr>
              <w:t>7.2.4</w:t>
            </w:r>
            <w:r w:rsidR="00D62AD4">
              <w:rPr>
                <w:rFonts w:eastAsiaTheme="minorEastAsia"/>
                <w:noProof/>
                <w:sz w:val="22"/>
                <w:lang w:eastAsia="en-GB"/>
              </w:rPr>
              <w:tab/>
            </w:r>
            <w:r w:rsidR="00D62AD4" w:rsidRPr="00266F56">
              <w:rPr>
                <w:rStyle w:val="Hyperlink"/>
                <w:noProof/>
              </w:rPr>
              <w:t>Review of aims</w:t>
            </w:r>
            <w:r w:rsidR="00D62AD4">
              <w:rPr>
                <w:noProof/>
                <w:webHidden/>
              </w:rPr>
              <w:tab/>
            </w:r>
            <w:r w:rsidR="00D62AD4">
              <w:rPr>
                <w:noProof/>
                <w:webHidden/>
              </w:rPr>
              <w:fldChar w:fldCharType="begin"/>
            </w:r>
            <w:r w:rsidR="00D62AD4">
              <w:rPr>
                <w:noProof/>
                <w:webHidden/>
              </w:rPr>
              <w:instrText xml:space="preserve"> PAGEREF _Toc402163578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2"/>
            <w:rPr>
              <w:rFonts w:eastAsiaTheme="minorEastAsia"/>
              <w:noProof/>
              <w:sz w:val="22"/>
              <w:lang w:eastAsia="en-GB"/>
            </w:rPr>
          </w:pPr>
          <w:hyperlink w:anchor="_Toc402163579" w:history="1">
            <w:r w:rsidR="00D62AD4" w:rsidRPr="00266F56">
              <w:rPr>
                <w:rStyle w:val="Hyperlink"/>
                <w:noProof/>
              </w:rPr>
              <w:t>7.3</w:t>
            </w:r>
            <w:r w:rsidR="00D62AD4">
              <w:rPr>
                <w:rFonts w:eastAsiaTheme="minorEastAsia"/>
                <w:noProof/>
                <w:sz w:val="22"/>
                <w:lang w:eastAsia="en-GB"/>
              </w:rPr>
              <w:tab/>
            </w:r>
            <w:r w:rsidR="00D62AD4" w:rsidRPr="00266F56">
              <w:rPr>
                <w:rStyle w:val="Hyperlink"/>
                <w:noProof/>
              </w:rPr>
              <w:t>Future work</w:t>
            </w:r>
            <w:r w:rsidR="00D62AD4">
              <w:rPr>
                <w:noProof/>
                <w:webHidden/>
              </w:rPr>
              <w:tab/>
            </w:r>
            <w:r w:rsidR="00D62AD4">
              <w:rPr>
                <w:noProof/>
                <w:webHidden/>
              </w:rPr>
              <w:fldChar w:fldCharType="begin"/>
            </w:r>
            <w:r w:rsidR="00D62AD4">
              <w:rPr>
                <w:noProof/>
                <w:webHidden/>
              </w:rPr>
              <w:instrText xml:space="preserve"> PAGEREF _Toc402163579 \h </w:instrText>
            </w:r>
            <w:r w:rsidR="00D62AD4">
              <w:rPr>
                <w:noProof/>
                <w:webHidden/>
              </w:rPr>
            </w:r>
            <w:r w:rsidR="00D62AD4">
              <w:rPr>
                <w:noProof/>
                <w:webHidden/>
              </w:rPr>
              <w:fldChar w:fldCharType="separate"/>
            </w:r>
            <w:r w:rsidR="00CF34C7">
              <w:rPr>
                <w:noProof/>
                <w:webHidden/>
              </w:rPr>
              <w:t>49</w:t>
            </w:r>
            <w:r w:rsidR="00D62AD4">
              <w:rPr>
                <w:noProof/>
                <w:webHidden/>
              </w:rPr>
              <w:fldChar w:fldCharType="end"/>
            </w:r>
          </w:hyperlink>
        </w:p>
        <w:p w:rsidR="00D62AD4" w:rsidRDefault="005263CF">
          <w:pPr>
            <w:pStyle w:val="TOC1"/>
            <w:rPr>
              <w:rFonts w:eastAsiaTheme="minorEastAsia"/>
              <w:noProof/>
              <w:sz w:val="22"/>
              <w:lang w:eastAsia="en-GB"/>
            </w:rPr>
          </w:pPr>
          <w:hyperlink w:anchor="_Toc402163580" w:history="1">
            <w:r w:rsidR="00D62AD4" w:rsidRPr="00266F56">
              <w:rPr>
                <w:rStyle w:val="Hyperlink"/>
                <w:noProof/>
              </w:rPr>
              <w:t>8</w:t>
            </w:r>
            <w:r w:rsidR="00D62AD4">
              <w:rPr>
                <w:rFonts w:eastAsiaTheme="minorEastAsia"/>
                <w:noProof/>
                <w:sz w:val="22"/>
                <w:lang w:eastAsia="en-GB"/>
              </w:rPr>
              <w:tab/>
            </w:r>
            <w:r w:rsidR="00D62AD4" w:rsidRPr="00266F56">
              <w:rPr>
                <w:rStyle w:val="Hyperlink"/>
                <w:noProof/>
              </w:rPr>
              <w:t>Works Cited</w:t>
            </w:r>
            <w:r w:rsidR="00D62AD4">
              <w:rPr>
                <w:noProof/>
                <w:webHidden/>
              </w:rPr>
              <w:tab/>
            </w:r>
            <w:r w:rsidR="00D62AD4">
              <w:rPr>
                <w:noProof/>
                <w:webHidden/>
              </w:rPr>
              <w:fldChar w:fldCharType="begin"/>
            </w:r>
            <w:r w:rsidR="00D62AD4">
              <w:rPr>
                <w:noProof/>
                <w:webHidden/>
              </w:rPr>
              <w:instrText xml:space="preserve"> PAGEREF _Toc402163580 \h </w:instrText>
            </w:r>
            <w:r w:rsidR="00D62AD4">
              <w:rPr>
                <w:noProof/>
                <w:webHidden/>
              </w:rPr>
            </w:r>
            <w:r w:rsidR="00D62AD4">
              <w:rPr>
                <w:noProof/>
                <w:webHidden/>
              </w:rPr>
              <w:fldChar w:fldCharType="separate"/>
            </w:r>
            <w:r w:rsidR="00CF34C7">
              <w:rPr>
                <w:noProof/>
                <w:webHidden/>
              </w:rPr>
              <w:t>51</w:t>
            </w:r>
            <w:r w:rsidR="00D62AD4">
              <w:rPr>
                <w:noProof/>
                <w:webHidden/>
              </w:rPr>
              <w:fldChar w:fldCharType="end"/>
            </w:r>
          </w:hyperlink>
        </w:p>
        <w:p w:rsidR="00D62AD4" w:rsidRDefault="005263CF">
          <w:pPr>
            <w:pStyle w:val="TOC1"/>
            <w:rPr>
              <w:rFonts w:eastAsiaTheme="minorEastAsia"/>
              <w:noProof/>
              <w:sz w:val="22"/>
              <w:lang w:eastAsia="en-GB"/>
            </w:rPr>
          </w:pPr>
          <w:hyperlink w:anchor="_Toc402163581" w:history="1">
            <w:r w:rsidR="00D62AD4" w:rsidRPr="00266F56">
              <w:rPr>
                <w:rStyle w:val="Hyperlink"/>
                <w:noProof/>
                <w14:scene3d>
                  <w14:camera w14:prst="orthographicFront"/>
                  <w14:lightRig w14:rig="threePt" w14:dir="t">
                    <w14:rot w14:lat="0" w14:lon="0" w14:rev="0"/>
                  </w14:lightRig>
                </w14:scene3d>
              </w:rPr>
              <w:t>Appendix A.</w:t>
            </w:r>
            <w:r w:rsidR="00D62AD4">
              <w:rPr>
                <w:rFonts w:eastAsiaTheme="minorEastAsia"/>
                <w:noProof/>
                <w:sz w:val="22"/>
                <w:lang w:eastAsia="en-GB"/>
              </w:rPr>
              <w:tab/>
            </w:r>
            <w:r w:rsidR="00D62AD4" w:rsidRPr="00266F56">
              <w:rPr>
                <w:rStyle w:val="Hyperlink"/>
                <w:noProof/>
              </w:rPr>
              <w:t>Project Initiation Document</w:t>
            </w:r>
            <w:r w:rsidR="00D62AD4">
              <w:rPr>
                <w:noProof/>
                <w:webHidden/>
              </w:rPr>
              <w:tab/>
            </w:r>
            <w:r w:rsidR="00D62AD4">
              <w:rPr>
                <w:noProof/>
                <w:webHidden/>
              </w:rPr>
              <w:fldChar w:fldCharType="begin"/>
            </w:r>
            <w:r w:rsidR="00D62AD4">
              <w:rPr>
                <w:noProof/>
                <w:webHidden/>
              </w:rPr>
              <w:instrText xml:space="preserve"> PAGEREF _Toc402163581 \h </w:instrText>
            </w:r>
            <w:r w:rsidR="00D62AD4">
              <w:rPr>
                <w:noProof/>
                <w:webHidden/>
              </w:rPr>
            </w:r>
            <w:r w:rsidR="00D62AD4">
              <w:rPr>
                <w:noProof/>
                <w:webHidden/>
              </w:rPr>
              <w:fldChar w:fldCharType="separate"/>
            </w:r>
            <w:r w:rsidR="00CF34C7">
              <w:rPr>
                <w:noProof/>
                <w:webHidden/>
              </w:rPr>
              <w:t>54</w:t>
            </w:r>
            <w:r w:rsidR="00D62AD4">
              <w:rPr>
                <w:noProof/>
                <w:webHidden/>
              </w:rPr>
              <w:fldChar w:fldCharType="end"/>
            </w:r>
          </w:hyperlink>
        </w:p>
        <w:p w:rsidR="00D62AD4" w:rsidRDefault="005263CF">
          <w:pPr>
            <w:pStyle w:val="TOC1"/>
            <w:rPr>
              <w:rFonts w:eastAsiaTheme="minorEastAsia"/>
              <w:noProof/>
              <w:sz w:val="22"/>
              <w:lang w:eastAsia="en-GB"/>
            </w:rPr>
          </w:pPr>
          <w:hyperlink w:anchor="_Toc402163582" w:history="1">
            <w:r w:rsidR="00D62AD4" w:rsidRPr="00266F56">
              <w:rPr>
                <w:rStyle w:val="Hyperlink"/>
                <w:noProof/>
                <w14:scene3d>
                  <w14:camera w14:prst="orthographicFront"/>
                  <w14:lightRig w14:rig="threePt" w14:dir="t">
                    <w14:rot w14:lat="0" w14:lon="0" w14:rev="0"/>
                  </w14:lightRig>
                </w14:scene3d>
              </w:rPr>
              <w:t>Appendix B.</w:t>
            </w:r>
            <w:r w:rsidR="00D62AD4">
              <w:rPr>
                <w:rFonts w:eastAsiaTheme="minorEastAsia"/>
                <w:noProof/>
                <w:sz w:val="22"/>
                <w:lang w:eastAsia="en-GB"/>
              </w:rPr>
              <w:tab/>
            </w:r>
            <w:r w:rsidR="00D62AD4" w:rsidRPr="00266F56">
              <w:rPr>
                <w:rStyle w:val="Hyperlink"/>
                <w:noProof/>
              </w:rPr>
              <w:t>Additional Figures and Data Tables</w:t>
            </w:r>
            <w:r w:rsidR="00D62AD4">
              <w:rPr>
                <w:noProof/>
                <w:webHidden/>
              </w:rPr>
              <w:tab/>
            </w:r>
            <w:r w:rsidR="00D62AD4">
              <w:rPr>
                <w:noProof/>
                <w:webHidden/>
              </w:rPr>
              <w:fldChar w:fldCharType="begin"/>
            </w:r>
            <w:r w:rsidR="00D62AD4">
              <w:rPr>
                <w:noProof/>
                <w:webHidden/>
              </w:rPr>
              <w:instrText xml:space="preserve"> PAGEREF _Toc402163582 \h </w:instrText>
            </w:r>
            <w:r w:rsidR="00D62AD4">
              <w:rPr>
                <w:noProof/>
                <w:webHidden/>
              </w:rPr>
            </w:r>
            <w:r w:rsidR="00D62AD4">
              <w:rPr>
                <w:noProof/>
                <w:webHidden/>
              </w:rPr>
              <w:fldChar w:fldCharType="separate"/>
            </w:r>
            <w:r w:rsidR="00CF34C7">
              <w:rPr>
                <w:noProof/>
                <w:webHidden/>
              </w:rPr>
              <w:t>65</w:t>
            </w:r>
            <w:r w:rsidR="00D62AD4">
              <w:rPr>
                <w:noProof/>
                <w:webHidden/>
              </w:rPr>
              <w:fldChar w:fldCharType="end"/>
            </w:r>
          </w:hyperlink>
        </w:p>
        <w:p w:rsidR="00D62AD4" w:rsidRDefault="005263CF">
          <w:pPr>
            <w:pStyle w:val="TOC2"/>
            <w:rPr>
              <w:rFonts w:eastAsiaTheme="minorEastAsia"/>
              <w:noProof/>
              <w:sz w:val="22"/>
              <w:lang w:eastAsia="en-GB"/>
            </w:rPr>
          </w:pPr>
          <w:hyperlink w:anchor="_Toc402163583" w:history="1">
            <w:r w:rsidR="00D62AD4" w:rsidRPr="00266F56">
              <w:rPr>
                <w:rStyle w:val="Hyperlink"/>
                <w:noProof/>
              </w:rPr>
              <w:t>B.1.</w:t>
            </w:r>
            <w:r w:rsidR="00D62AD4">
              <w:rPr>
                <w:rFonts w:eastAsiaTheme="minorEastAsia"/>
                <w:noProof/>
                <w:sz w:val="22"/>
                <w:lang w:eastAsia="en-GB"/>
              </w:rPr>
              <w:tab/>
            </w:r>
            <w:r w:rsidR="00D62AD4" w:rsidRPr="00266F56">
              <w:rPr>
                <w:rStyle w:val="Hyperlink"/>
                <w:noProof/>
              </w:rPr>
              <w:t>Figures</w:t>
            </w:r>
            <w:r w:rsidR="00D62AD4">
              <w:rPr>
                <w:noProof/>
                <w:webHidden/>
              </w:rPr>
              <w:tab/>
            </w:r>
            <w:r w:rsidR="00D62AD4">
              <w:rPr>
                <w:noProof/>
                <w:webHidden/>
              </w:rPr>
              <w:fldChar w:fldCharType="begin"/>
            </w:r>
            <w:r w:rsidR="00D62AD4">
              <w:rPr>
                <w:noProof/>
                <w:webHidden/>
              </w:rPr>
              <w:instrText xml:space="preserve"> PAGEREF _Toc402163583 \h </w:instrText>
            </w:r>
            <w:r w:rsidR="00D62AD4">
              <w:rPr>
                <w:noProof/>
                <w:webHidden/>
              </w:rPr>
            </w:r>
            <w:r w:rsidR="00D62AD4">
              <w:rPr>
                <w:noProof/>
                <w:webHidden/>
              </w:rPr>
              <w:fldChar w:fldCharType="separate"/>
            </w:r>
            <w:r w:rsidR="00CF34C7">
              <w:rPr>
                <w:noProof/>
                <w:webHidden/>
              </w:rPr>
              <w:t>65</w:t>
            </w:r>
            <w:r w:rsidR="00D62AD4">
              <w:rPr>
                <w:noProof/>
                <w:webHidden/>
              </w:rPr>
              <w:fldChar w:fldCharType="end"/>
            </w:r>
          </w:hyperlink>
        </w:p>
        <w:p w:rsidR="00D62AD4" w:rsidRDefault="005263CF">
          <w:pPr>
            <w:pStyle w:val="TOC2"/>
            <w:rPr>
              <w:rFonts w:eastAsiaTheme="minorEastAsia"/>
              <w:noProof/>
              <w:sz w:val="22"/>
              <w:lang w:eastAsia="en-GB"/>
            </w:rPr>
          </w:pPr>
          <w:hyperlink w:anchor="_Toc402163584" w:history="1">
            <w:r w:rsidR="00D62AD4" w:rsidRPr="00266F56">
              <w:rPr>
                <w:rStyle w:val="Hyperlink"/>
                <w:noProof/>
              </w:rPr>
              <w:t>B.2.</w:t>
            </w:r>
            <w:r w:rsidR="00D62AD4">
              <w:rPr>
                <w:rFonts w:eastAsiaTheme="minorEastAsia"/>
                <w:noProof/>
                <w:sz w:val="22"/>
                <w:lang w:eastAsia="en-GB"/>
              </w:rPr>
              <w:tab/>
            </w:r>
            <w:r w:rsidR="00D62AD4" w:rsidRPr="00266F56">
              <w:rPr>
                <w:rStyle w:val="Hyperlink"/>
                <w:noProof/>
              </w:rPr>
              <w:t>Tables</w:t>
            </w:r>
            <w:r w:rsidR="00D62AD4">
              <w:rPr>
                <w:noProof/>
                <w:webHidden/>
              </w:rPr>
              <w:tab/>
            </w:r>
            <w:r w:rsidR="00D62AD4">
              <w:rPr>
                <w:noProof/>
                <w:webHidden/>
              </w:rPr>
              <w:fldChar w:fldCharType="begin"/>
            </w:r>
            <w:r w:rsidR="00D62AD4">
              <w:rPr>
                <w:noProof/>
                <w:webHidden/>
              </w:rPr>
              <w:instrText xml:space="preserve"> PAGEREF _Toc402163584 \h </w:instrText>
            </w:r>
            <w:r w:rsidR="00D62AD4">
              <w:rPr>
                <w:noProof/>
                <w:webHidden/>
              </w:rPr>
            </w:r>
            <w:r w:rsidR="00D62AD4">
              <w:rPr>
                <w:noProof/>
                <w:webHidden/>
              </w:rPr>
              <w:fldChar w:fldCharType="separate"/>
            </w:r>
            <w:r w:rsidR="00CF34C7">
              <w:rPr>
                <w:noProof/>
                <w:webHidden/>
              </w:rPr>
              <w:t>69</w:t>
            </w:r>
            <w:r w:rsidR="00D62AD4">
              <w:rPr>
                <w:noProof/>
                <w:webHidden/>
              </w:rPr>
              <w:fldChar w:fldCharType="end"/>
            </w:r>
          </w:hyperlink>
        </w:p>
        <w:p w:rsidR="00D62AD4" w:rsidRDefault="005263CF">
          <w:pPr>
            <w:pStyle w:val="TOC1"/>
            <w:rPr>
              <w:rFonts w:eastAsiaTheme="minorEastAsia"/>
              <w:noProof/>
              <w:sz w:val="22"/>
              <w:lang w:eastAsia="en-GB"/>
            </w:rPr>
          </w:pPr>
          <w:hyperlink w:anchor="_Toc402163585" w:history="1">
            <w:r w:rsidR="00D62AD4" w:rsidRPr="00266F56">
              <w:rPr>
                <w:rStyle w:val="Hyperlink"/>
                <w:noProof/>
                <w14:scene3d>
                  <w14:camera w14:prst="orthographicFront"/>
                  <w14:lightRig w14:rig="threePt" w14:dir="t">
                    <w14:rot w14:lat="0" w14:lon="0" w14:rev="0"/>
                  </w14:lightRig>
                </w14:scene3d>
              </w:rPr>
              <w:t>Appendix C.</w:t>
            </w:r>
            <w:r w:rsidR="00D62AD4">
              <w:rPr>
                <w:rFonts w:eastAsiaTheme="minorEastAsia"/>
                <w:noProof/>
                <w:sz w:val="22"/>
                <w:lang w:eastAsia="en-GB"/>
              </w:rPr>
              <w:tab/>
            </w:r>
            <w:r w:rsidR="00D62AD4" w:rsidRPr="00266F56">
              <w:rPr>
                <w:rStyle w:val="Hyperlink"/>
                <w:noProof/>
              </w:rPr>
              <w:t>Source Code of Final Product</w:t>
            </w:r>
            <w:r w:rsidR="00D62AD4">
              <w:rPr>
                <w:noProof/>
                <w:webHidden/>
              </w:rPr>
              <w:tab/>
            </w:r>
            <w:r w:rsidR="00D62AD4">
              <w:rPr>
                <w:noProof/>
                <w:webHidden/>
              </w:rPr>
              <w:fldChar w:fldCharType="begin"/>
            </w:r>
            <w:r w:rsidR="00D62AD4">
              <w:rPr>
                <w:noProof/>
                <w:webHidden/>
              </w:rPr>
              <w:instrText xml:space="preserve"> PAGEREF _Toc402163585 \h </w:instrText>
            </w:r>
            <w:r w:rsidR="00D62AD4">
              <w:rPr>
                <w:noProof/>
                <w:webHidden/>
              </w:rPr>
            </w:r>
            <w:r w:rsidR="00D62AD4">
              <w:rPr>
                <w:noProof/>
                <w:webHidden/>
              </w:rPr>
              <w:fldChar w:fldCharType="separate"/>
            </w:r>
            <w:r w:rsidR="00CF34C7">
              <w:rPr>
                <w:noProof/>
                <w:webHidden/>
              </w:rPr>
              <w:t>71</w:t>
            </w:r>
            <w:r w:rsidR="00D62AD4">
              <w:rPr>
                <w:noProof/>
                <w:webHidden/>
              </w:rPr>
              <w:fldChar w:fldCharType="end"/>
            </w:r>
          </w:hyperlink>
        </w:p>
        <w:p w:rsidR="00D62AD4" w:rsidRDefault="005263CF">
          <w:pPr>
            <w:pStyle w:val="TOC2"/>
            <w:rPr>
              <w:rFonts w:eastAsiaTheme="minorEastAsia"/>
              <w:noProof/>
              <w:sz w:val="22"/>
              <w:lang w:eastAsia="en-GB"/>
            </w:rPr>
          </w:pPr>
          <w:hyperlink w:anchor="_Toc402163586" w:history="1">
            <w:r w:rsidR="00D62AD4" w:rsidRPr="00266F56">
              <w:rPr>
                <w:rStyle w:val="Hyperlink"/>
                <w:noProof/>
              </w:rPr>
              <w:t>C.1.</w:t>
            </w:r>
            <w:r w:rsidR="00D62AD4">
              <w:rPr>
                <w:rFonts w:eastAsiaTheme="minorEastAsia"/>
                <w:noProof/>
                <w:sz w:val="22"/>
                <w:lang w:eastAsia="en-GB"/>
              </w:rPr>
              <w:tab/>
            </w:r>
            <w:r w:rsidR="00D62AD4" w:rsidRPr="00266F56">
              <w:rPr>
                <w:rStyle w:val="Hyperlink"/>
                <w:noProof/>
              </w:rPr>
              <w:t>Zoom.Commands</w:t>
            </w:r>
            <w:r w:rsidR="00D62AD4">
              <w:rPr>
                <w:noProof/>
                <w:webHidden/>
              </w:rPr>
              <w:tab/>
            </w:r>
            <w:r w:rsidR="00D62AD4">
              <w:rPr>
                <w:noProof/>
                <w:webHidden/>
              </w:rPr>
              <w:fldChar w:fldCharType="begin"/>
            </w:r>
            <w:r w:rsidR="00D62AD4">
              <w:rPr>
                <w:noProof/>
                <w:webHidden/>
              </w:rPr>
              <w:instrText xml:space="preserve"> PAGEREF _Toc402163586 \h </w:instrText>
            </w:r>
            <w:r w:rsidR="00D62AD4">
              <w:rPr>
                <w:noProof/>
                <w:webHidden/>
              </w:rPr>
            </w:r>
            <w:r w:rsidR="00D62AD4">
              <w:rPr>
                <w:noProof/>
                <w:webHidden/>
              </w:rPr>
              <w:fldChar w:fldCharType="separate"/>
            </w:r>
            <w:r w:rsidR="00CF34C7">
              <w:rPr>
                <w:noProof/>
                <w:webHidden/>
              </w:rPr>
              <w:t>71</w:t>
            </w:r>
            <w:r w:rsidR="00D62AD4">
              <w:rPr>
                <w:noProof/>
                <w:webHidden/>
              </w:rPr>
              <w:fldChar w:fldCharType="end"/>
            </w:r>
          </w:hyperlink>
        </w:p>
        <w:p w:rsidR="00D62AD4" w:rsidRDefault="005263CF">
          <w:pPr>
            <w:pStyle w:val="TOC3"/>
            <w:rPr>
              <w:rFonts w:eastAsiaTheme="minorEastAsia"/>
              <w:noProof/>
              <w:sz w:val="22"/>
              <w:lang w:eastAsia="en-GB"/>
            </w:rPr>
          </w:pPr>
          <w:hyperlink w:anchor="_Toc402163587" w:history="1">
            <w:r w:rsidR="00D62AD4" w:rsidRPr="00266F56">
              <w:rPr>
                <w:rStyle w:val="Hyperlink"/>
                <w:noProof/>
              </w:rPr>
              <w:t>C.1.1.</w:t>
            </w:r>
            <w:r w:rsidR="00D62AD4">
              <w:rPr>
                <w:rFonts w:eastAsiaTheme="minorEastAsia"/>
                <w:noProof/>
                <w:sz w:val="22"/>
                <w:lang w:eastAsia="en-GB"/>
              </w:rPr>
              <w:tab/>
            </w:r>
            <w:r w:rsidR="00D62AD4" w:rsidRPr="00266F56">
              <w:rPr>
                <w:rStyle w:val="Hyperlink"/>
                <w:noProof/>
              </w:rPr>
              <w:t>Zoom.Commands.ICommand</w:t>
            </w:r>
            <w:r w:rsidR="00D62AD4">
              <w:rPr>
                <w:noProof/>
                <w:webHidden/>
              </w:rPr>
              <w:tab/>
            </w:r>
            <w:r w:rsidR="00D62AD4">
              <w:rPr>
                <w:noProof/>
                <w:webHidden/>
              </w:rPr>
              <w:fldChar w:fldCharType="begin"/>
            </w:r>
            <w:r w:rsidR="00D62AD4">
              <w:rPr>
                <w:noProof/>
                <w:webHidden/>
              </w:rPr>
              <w:instrText xml:space="preserve"> PAGEREF _Toc402163587 \h </w:instrText>
            </w:r>
            <w:r w:rsidR="00D62AD4">
              <w:rPr>
                <w:noProof/>
                <w:webHidden/>
              </w:rPr>
            </w:r>
            <w:r w:rsidR="00D62AD4">
              <w:rPr>
                <w:noProof/>
                <w:webHidden/>
              </w:rPr>
              <w:fldChar w:fldCharType="separate"/>
            </w:r>
            <w:r w:rsidR="00CF34C7">
              <w:rPr>
                <w:noProof/>
                <w:webHidden/>
              </w:rPr>
              <w:t>71</w:t>
            </w:r>
            <w:r w:rsidR="00D62AD4">
              <w:rPr>
                <w:noProof/>
                <w:webHidden/>
              </w:rPr>
              <w:fldChar w:fldCharType="end"/>
            </w:r>
          </w:hyperlink>
        </w:p>
        <w:p w:rsidR="00D62AD4" w:rsidRDefault="005263CF">
          <w:pPr>
            <w:pStyle w:val="TOC3"/>
            <w:rPr>
              <w:rFonts w:eastAsiaTheme="minorEastAsia"/>
              <w:noProof/>
              <w:sz w:val="22"/>
              <w:lang w:eastAsia="en-GB"/>
            </w:rPr>
          </w:pPr>
          <w:hyperlink w:anchor="_Toc402163588" w:history="1">
            <w:r w:rsidR="00D62AD4" w:rsidRPr="00266F56">
              <w:rPr>
                <w:rStyle w:val="Hyperlink"/>
                <w:noProof/>
              </w:rPr>
              <w:t>C.1.2.</w:t>
            </w:r>
            <w:r w:rsidR="00D62AD4">
              <w:rPr>
                <w:rFonts w:eastAsiaTheme="minorEastAsia"/>
                <w:noProof/>
                <w:sz w:val="22"/>
                <w:lang w:eastAsia="en-GB"/>
              </w:rPr>
              <w:tab/>
            </w:r>
            <w:r w:rsidR="00D62AD4" w:rsidRPr="00266F56">
              <w:rPr>
                <w:rStyle w:val="Hyperlink"/>
                <w:noProof/>
              </w:rPr>
              <w:t>Zoom.Commands.CalculateCommand</w:t>
            </w:r>
            <w:r w:rsidR="00D62AD4">
              <w:rPr>
                <w:noProof/>
                <w:webHidden/>
              </w:rPr>
              <w:tab/>
            </w:r>
            <w:r w:rsidR="00D62AD4">
              <w:rPr>
                <w:noProof/>
                <w:webHidden/>
              </w:rPr>
              <w:fldChar w:fldCharType="begin"/>
            </w:r>
            <w:r w:rsidR="00D62AD4">
              <w:rPr>
                <w:noProof/>
                <w:webHidden/>
              </w:rPr>
              <w:instrText xml:space="preserve"> PAGEREF _Toc402163588 \h </w:instrText>
            </w:r>
            <w:r w:rsidR="00D62AD4">
              <w:rPr>
                <w:noProof/>
                <w:webHidden/>
              </w:rPr>
            </w:r>
            <w:r w:rsidR="00D62AD4">
              <w:rPr>
                <w:noProof/>
                <w:webHidden/>
              </w:rPr>
              <w:fldChar w:fldCharType="separate"/>
            </w:r>
            <w:r w:rsidR="00CF34C7">
              <w:rPr>
                <w:noProof/>
                <w:webHidden/>
              </w:rPr>
              <w:t>71</w:t>
            </w:r>
            <w:r w:rsidR="00D62AD4">
              <w:rPr>
                <w:noProof/>
                <w:webHidden/>
              </w:rPr>
              <w:fldChar w:fldCharType="end"/>
            </w:r>
          </w:hyperlink>
        </w:p>
        <w:p w:rsidR="00D62AD4" w:rsidRDefault="005263CF">
          <w:pPr>
            <w:pStyle w:val="TOC3"/>
            <w:rPr>
              <w:rFonts w:eastAsiaTheme="minorEastAsia"/>
              <w:noProof/>
              <w:sz w:val="22"/>
              <w:lang w:eastAsia="en-GB"/>
            </w:rPr>
          </w:pPr>
          <w:hyperlink w:anchor="_Toc402163589" w:history="1">
            <w:r w:rsidR="00D62AD4" w:rsidRPr="00266F56">
              <w:rPr>
                <w:rStyle w:val="Hyperlink"/>
                <w:noProof/>
              </w:rPr>
              <w:t>C.1.3.</w:t>
            </w:r>
            <w:r w:rsidR="00D62AD4">
              <w:rPr>
                <w:rFonts w:eastAsiaTheme="minorEastAsia"/>
                <w:noProof/>
                <w:sz w:val="22"/>
                <w:lang w:eastAsia="en-GB"/>
              </w:rPr>
              <w:tab/>
            </w:r>
            <w:r w:rsidR="00D62AD4" w:rsidRPr="00266F56">
              <w:rPr>
                <w:rStyle w:val="Hyperlink"/>
                <w:noProof/>
              </w:rPr>
              <w:t>Zoom.Commands.TranslateCommand</w:t>
            </w:r>
            <w:r w:rsidR="00D62AD4">
              <w:rPr>
                <w:noProof/>
                <w:webHidden/>
              </w:rPr>
              <w:tab/>
            </w:r>
            <w:r w:rsidR="00D62AD4">
              <w:rPr>
                <w:noProof/>
                <w:webHidden/>
              </w:rPr>
              <w:fldChar w:fldCharType="begin"/>
            </w:r>
            <w:r w:rsidR="00D62AD4">
              <w:rPr>
                <w:noProof/>
                <w:webHidden/>
              </w:rPr>
              <w:instrText xml:space="preserve"> PAGEREF _Toc402163589 \h </w:instrText>
            </w:r>
            <w:r w:rsidR="00D62AD4">
              <w:rPr>
                <w:noProof/>
                <w:webHidden/>
              </w:rPr>
            </w:r>
            <w:r w:rsidR="00D62AD4">
              <w:rPr>
                <w:noProof/>
                <w:webHidden/>
              </w:rPr>
              <w:fldChar w:fldCharType="separate"/>
            </w:r>
            <w:r w:rsidR="00CF34C7">
              <w:rPr>
                <w:noProof/>
                <w:webHidden/>
              </w:rPr>
              <w:t>73</w:t>
            </w:r>
            <w:r w:rsidR="00D62AD4">
              <w:rPr>
                <w:noProof/>
                <w:webHidden/>
              </w:rPr>
              <w:fldChar w:fldCharType="end"/>
            </w:r>
          </w:hyperlink>
        </w:p>
        <w:p w:rsidR="00D62AD4" w:rsidRDefault="005263CF">
          <w:pPr>
            <w:pStyle w:val="TOC3"/>
            <w:rPr>
              <w:rFonts w:eastAsiaTheme="minorEastAsia"/>
              <w:noProof/>
              <w:sz w:val="22"/>
              <w:lang w:eastAsia="en-GB"/>
            </w:rPr>
          </w:pPr>
          <w:hyperlink w:anchor="_Toc402163590" w:history="1">
            <w:r w:rsidR="00D62AD4" w:rsidRPr="00266F56">
              <w:rPr>
                <w:rStyle w:val="Hyperlink"/>
                <w:noProof/>
              </w:rPr>
              <w:t>C.1.4.</w:t>
            </w:r>
            <w:r w:rsidR="00D62AD4">
              <w:rPr>
                <w:rFonts w:eastAsiaTheme="minorEastAsia"/>
                <w:noProof/>
                <w:sz w:val="22"/>
                <w:lang w:eastAsia="en-GB"/>
              </w:rPr>
              <w:tab/>
            </w:r>
            <w:r w:rsidR="00D62AD4" w:rsidRPr="00266F56">
              <w:rPr>
                <w:rStyle w:val="Hyperlink"/>
                <w:noProof/>
              </w:rPr>
              <w:t>Zoom.Commands.AbstractStyleCommand</w:t>
            </w:r>
            <w:r w:rsidR="00D62AD4">
              <w:rPr>
                <w:noProof/>
                <w:webHidden/>
              </w:rPr>
              <w:tab/>
            </w:r>
            <w:r w:rsidR="00D62AD4">
              <w:rPr>
                <w:noProof/>
                <w:webHidden/>
              </w:rPr>
              <w:fldChar w:fldCharType="begin"/>
            </w:r>
            <w:r w:rsidR="00D62AD4">
              <w:rPr>
                <w:noProof/>
                <w:webHidden/>
              </w:rPr>
              <w:instrText xml:space="preserve"> PAGEREF _Toc402163590 \h </w:instrText>
            </w:r>
            <w:r w:rsidR="00D62AD4">
              <w:rPr>
                <w:noProof/>
                <w:webHidden/>
              </w:rPr>
            </w:r>
            <w:r w:rsidR="00D62AD4">
              <w:rPr>
                <w:noProof/>
                <w:webHidden/>
              </w:rPr>
              <w:fldChar w:fldCharType="separate"/>
            </w:r>
            <w:r w:rsidR="00CF34C7">
              <w:rPr>
                <w:noProof/>
                <w:webHidden/>
              </w:rPr>
              <w:t>76</w:t>
            </w:r>
            <w:r w:rsidR="00D62AD4">
              <w:rPr>
                <w:noProof/>
                <w:webHidden/>
              </w:rPr>
              <w:fldChar w:fldCharType="end"/>
            </w:r>
          </w:hyperlink>
        </w:p>
        <w:p w:rsidR="00D62AD4" w:rsidRDefault="005263CF">
          <w:pPr>
            <w:pStyle w:val="TOC3"/>
            <w:rPr>
              <w:rFonts w:eastAsiaTheme="minorEastAsia"/>
              <w:noProof/>
              <w:sz w:val="22"/>
              <w:lang w:eastAsia="en-GB"/>
            </w:rPr>
          </w:pPr>
          <w:hyperlink w:anchor="_Toc402163591" w:history="1">
            <w:r w:rsidR="00D62AD4" w:rsidRPr="00266F56">
              <w:rPr>
                <w:rStyle w:val="Hyperlink"/>
                <w:noProof/>
              </w:rPr>
              <w:t>C.1.5.</w:t>
            </w:r>
            <w:r w:rsidR="00D62AD4">
              <w:rPr>
                <w:rFonts w:eastAsiaTheme="minorEastAsia"/>
                <w:noProof/>
                <w:sz w:val="22"/>
                <w:lang w:eastAsia="en-GB"/>
              </w:rPr>
              <w:tab/>
            </w:r>
            <w:r w:rsidR="00D62AD4" w:rsidRPr="00266F56">
              <w:rPr>
                <w:rStyle w:val="Hyperlink"/>
                <w:noProof/>
              </w:rPr>
              <w:t>Zoom.Commands.ColorCommand</w:t>
            </w:r>
            <w:r w:rsidR="00D62AD4">
              <w:rPr>
                <w:noProof/>
                <w:webHidden/>
              </w:rPr>
              <w:tab/>
            </w:r>
            <w:r w:rsidR="00D62AD4">
              <w:rPr>
                <w:noProof/>
                <w:webHidden/>
              </w:rPr>
              <w:fldChar w:fldCharType="begin"/>
            </w:r>
            <w:r w:rsidR="00D62AD4">
              <w:rPr>
                <w:noProof/>
                <w:webHidden/>
              </w:rPr>
              <w:instrText xml:space="preserve"> PAGEREF _Toc402163591 \h </w:instrText>
            </w:r>
            <w:r w:rsidR="00D62AD4">
              <w:rPr>
                <w:noProof/>
                <w:webHidden/>
              </w:rPr>
            </w:r>
            <w:r w:rsidR="00D62AD4">
              <w:rPr>
                <w:noProof/>
                <w:webHidden/>
              </w:rPr>
              <w:fldChar w:fldCharType="separate"/>
            </w:r>
            <w:r w:rsidR="00CF34C7">
              <w:rPr>
                <w:noProof/>
                <w:webHidden/>
              </w:rPr>
              <w:t>78</w:t>
            </w:r>
            <w:r w:rsidR="00D62AD4">
              <w:rPr>
                <w:noProof/>
                <w:webHidden/>
              </w:rPr>
              <w:fldChar w:fldCharType="end"/>
            </w:r>
          </w:hyperlink>
        </w:p>
        <w:p w:rsidR="00D62AD4" w:rsidRDefault="005263CF">
          <w:pPr>
            <w:pStyle w:val="TOC3"/>
            <w:rPr>
              <w:rFonts w:eastAsiaTheme="minorEastAsia"/>
              <w:noProof/>
              <w:sz w:val="22"/>
              <w:lang w:eastAsia="en-GB"/>
            </w:rPr>
          </w:pPr>
          <w:hyperlink w:anchor="_Toc402163592" w:history="1">
            <w:r w:rsidR="00D62AD4" w:rsidRPr="00266F56">
              <w:rPr>
                <w:rStyle w:val="Hyperlink"/>
                <w:noProof/>
              </w:rPr>
              <w:t>C.1.6.</w:t>
            </w:r>
            <w:r w:rsidR="00D62AD4">
              <w:rPr>
                <w:rFonts w:eastAsiaTheme="minorEastAsia"/>
                <w:noProof/>
                <w:sz w:val="22"/>
                <w:lang w:eastAsia="en-GB"/>
              </w:rPr>
              <w:tab/>
            </w:r>
            <w:r w:rsidR="00D62AD4" w:rsidRPr="00266F56">
              <w:rPr>
                <w:rStyle w:val="Hyperlink"/>
                <w:noProof/>
              </w:rPr>
              <w:t>Zoom.Commands.SizeCommand</w:t>
            </w:r>
            <w:r w:rsidR="00D62AD4">
              <w:rPr>
                <w:noProof/>
                <w:webHidden/>
              </w:rPr>
              <w:tab/>
            </w:r>
            <w:r w:rsidR="00D62AD4">
              <w:rPr>
                <w:noProof/>
                <w:webHidden/>
              </w:rPr>
              <w:fldChar w:fldCharType="begin"/>
            </w:r>
            <w:r w:rsidR="00D62AD4">
              <w:rPr>
                <w:noProof/>
                <w:webHidden/>
              </w:rPr>
              <w:instrText xml:space="preserve"> PAGEREF _Toc402163592 \h </w:instrText>
            </w:r>
            <w:r w:rsidR="00D62AD4">
              <w:rPr>
                <w:noProof/>
                <w:webHidden/>
              </w:rPr>
            </w:r>
            <w:r w:rsidR="00D62AD4">
              <w:rPr>
                <w:noProof/>
                <w:webHidden/>
              </w:rPr>
              <w:fldChar w:fldCharType="separate"/>
            </w:r>
            <w:r w:rsidR="00CF34C7">
              <w:rPr>
                <w:noProof/>
                <w:webHidden/>
              </w:rPr>
              <w:t>81</w:t>
            </w:r>
            <w:r w:rsidR="00D62AD4">
              <w:rPr>
                <w:noProof/>
                <w:webHidden/>
              </w:rPr>
              <w:fldChar w:fldCharType="end"/>
            </w:r>
          </w:hyperlink>
        </w:p>
        <w:p w:rsidR="00D62AD4" w:rsidRDefault="005263CF">
          <w:pPr>
            <w:pStyle w:val="TOC3"/>
            <w:rPr>
              <w:rFonts w:eastAsiaTheme="minorEastAsia"/>
              <w:noProof/>
              <w:sz w:val="22"/>
              <w:lang w:eastAsia="en-GB"/>
            </w:rPr>
          </w:pPr>
          <w:hyperlink w:anchor="_Toc402163593" w:history="1">
            <w:r w:rsidR="00D62AD4" w:rsidRPr="00266F56">
              <w:rPr>
                <w:rStyle w:val="Hyperlink"/>
                <w:noProof/>
              </w:rPr>
              <w:t>C.1.7.</w:t>
            </w:r>
            <w:r w:rsidR="00D62AD4">
              <w:rPr>
                <w:rFonts w:eastAsiaTheme="minorEastAsia"/>
                <w:noProof/>
                <w:sz w:val="22"/>
                <w:lang w:eastAsia="en-GB"/>
              </w:rPr>
              <w:tab/>
            </w:r>
            <w:r w:rsidR="00D62AD4" w:rsidRPr="00266F56">
              <w:rPr>
                <w:rStyle w:val="Hyperlink"/>
                <w:noProof/>
              </w:rPr>
              <w:t>Zoom.Commands.StyleCommand</w:t>
            </w:r>
            <w:r w:rsidR="00D62AD4">
              <w:rPr>
                <w:noProof/>
                <w:webHidden/>
              </w:rPr>
              <w:tab/>
            </w:r>
            <w:r w:rsidR="00D62AD4">
              <w:rPr>
                <w:noProof/>
                <w:webHidden/>
              </w:rPr>
              <w:fldChar w:fldCharType="begin"/>
            </w:r>
            <w:r w:rsidR="00D62AD4">
              <w:rPr>
                <w:noProof/>
                <w:webHidden/>
              </w:rPr>
              <w:instrText xml:space="preserve"> PAGEREF _Toc402163593 \h </w:instrText>
            </w:r>
            <w:r w:rsidR="00D62AD4">
              <w:rPr>
                <w:noProof/>
                <w:webHidden/>
              </w:rPr>
            </w:r>
            <w:r w:rsidR="00D62AD4">
              <w:rPr>
                <w:noProof/>
                <w:webHidden/>
              </w:rPr>
              <w:fldChar w:fldCharType="separate"/>
            </w:r>
            <w:r w:rsidR="00CF34C7">
              <w:rPr>
                <w:noProof/>
                <w:webHidden/>
              </w:rPr>
              <w:t>82</w:t>
            </w:r>
            <w:r w:rsidR="00D62AD4">
              <w:rPr>
                <w:noProof/>
                <w:webHidden/>
              </w:rPr>
              <w:fldChar w:fldCharType="end"/>
            </w:r>
          </w:hyperlink>
        </w:p>
        <w:p w:rsidR="00D62AD4" w:rsidRDefault="005263CF">
          <w:pPr>
            <w:pStyle w:val="TOC3"/>
            <w:rPr>
              <w:rFonts w:eastAsiaTheme="minorEastAsia"/>
              <w:noProof/>
              <w:sz w:val="22"/>
              <w:lang w:eastAsia="en-GB"/>
            </w:rPr>
          </w:pPr>
          <w:hyperlink w:anchor="_Toc402163594" w:history="1">
            <w:r w:rsidR="00D62AD4" w:rsidRPr="00266F56">
              <w:rPr>
                <w:rStyle w:val="Hyperlink"/>
                <w:noProof/>
              </w:rPr>
              <w:t>C.1.8.</w:t>
            </w:r>
            <w:r w:rsidR="00D62AD4">
              <w:rPr>
                <w:rFonts w:eastAsiaTheme="minorEastAsia"/>
                <w:noProof/>
                <w:sz w:val="22"/>
                <w:lang w:eastAsia="en-GB"/>
              </w:rPr>
              <w:tab/>
            </w:r>
            <w:r w:rsidR="00D62AD4" w:rsidRPr="00266F56">
              <w:rPr>
                <w:rStyle w:val="Hyperlink"/>
                <w:noProof/>
              </w:rPr>
              <w:t>Zoom.Commands.ToggleStyleCommand</w:t>
            </w:r>
            <w:r w:rsidR="00D62AD4">
              <w:rPr>
                <w:noProof/>
                <w:webHidden/>
              </w:rPr>
              <w:tab/>
            </w:r>
            <w:r w:rsidR="00D62AD4">
              <w:rPr>
                <w:noProof/>
                <w:webHidden/>
              </w:rPr>
              <w:fldChar w:fldCharType="begin"/>
            </w:r>
            <w:r w:rsidR="00D62AD4">
              <w:rPr>
                <w:noProof/>
                <w:webHidden/>
              </w:rPr>
              <w:instrText xml:space="preserve"> PAGEREF _Toc402163594 \h </w:instrText>
            </w:r>
            <w:r w:rsidR="00D62AD4">
              <w:rPr>
                <w:noProof/>
                <w:webHidden/>
              </w:rPr>
            </w:r>
            <w:r w:rsidR="00D62AD4">
              <w:rPr>
                <w:noProof/>
                <w:webHidden/>
              </w:rPr>
              <w:fldChar w:fldCharType="separate"/>
            </w:r>
            <w:r w:rsidR="00CF34C7">
              <w:rPr>
                <w:noProof/>
                <w:webHidden/>
              </w:rPr>
              <w:t>83</w:t>
            </w:r>
            <w:r w:rsidR="00D62AD4">
              <w:rPr>
                <w:noProof/>
                <w:webHidden/>
              </w:rPr>
              <w:fldChar w:fldCharType="end"/>
            </w:r>
          </w:hyperlink>
        </w:p>
        <w:p w:rsidR="00D62AD4" w:rsidRDefault="005263CF">
          <w:pPr>
            <w:pStyle w:val="TOC2"/>
            <w:rPr>
              <w:rFonts w:eastAsiaTheme="minorEastAsia"/>
              <w:noProof/>
              <w:sz w:val="22"/>
              <w:lang w:eastAsia="en-GB"/>
            </w:rPr>
          </w:pPr>
          <w:hyperlink w:anchor="_Toc402163595" w:history="1">
            <w:r w:rsidR="00D62AD4" w:rsidRPr="00266F56">
              <w:rPr>
                <w:rStyle w:val="Hyperlink"/>
                <w:noProof/>
              </w:rPr>
              <w:t>C.2.</w:t>
            </w:r>
            <w:r w:rsidR="00D62AD4">
              <w:rPr>
                <w:rFonts w:eastAsiaTheme="minorEastAsia"/>
                <w:noProof/>
                <w:sz w:val="22"/>
                <w:lang w:eastAsia="en-GB"/>
              </w:rPr>
              <w:tab/>
            </w:r>
            <w:r w:rsidR="00D62AD4" w:rsidRPr="00266F56">
              <w:rPr>
                <w:rStyle w:val="Hyperlink"/>
                <w:noProof/>
              </w:rPr>
              <w:t>Zoom.Generator</w:t>
            </w:r>
            <w:r w:rsidR="00D62AD4">
              <w:rPr>
                <w:noProof/>
                <w:webHidden/>
              </w:rPr>
              <w:tab/>
            </w:r>
            <w:r w:rsidR="00D62AD4">
              <w:rPr>
                <w:noProof/>
                <w:webHidden/>
              </w:rPr>
              <w:fldChar w:fldCharType="begin"/>
            </w:r>
            <w:r w:rsidR="00D62AD4">
              <w:rPr>
                <w:noProof/>
                <w:webHidden/>
              </w:rPr>
              <w:instrText xml:space="preserve"> PAGEREF _Toc402163595 \h </w:instrText>
            </w:r>
            <w:r w:rsidR="00D62AD4">
              <w:rPr>
                <w:noProof/>
                <w:webHidden/>
              </w:rPr>
            </w:r>
            <w:r w:rsidR="00D62AD4">
              <w:rPr>
                <w:noProof/>
                <w:webHidden/>
              </w:rPr>
              <w:fldChar w:fldCharType="separate"/>
            </w:r>
            <w:r w:rsidR="00CF34C7">
              <w:rPr>
                <w:noProof/>
                <w:webHidden/>
              </w:rPr>
              <w:t>84</w:t>
            </w:r>
            <w:r w:rsidR="00D62AD4">
              <w:rPr>
                <w:noProof/>
                <w:webHidden/>
              </w:rPr>
              <w:fldChar w:fldCharType="end"/>
            </w:r>
          </w:hyperlink>
        </w:p>
        <w:p w:rsidR="00D62AD4" w:rsidRDefault="005263CF">
          <w:pPr>
            <w:pStyle w:val="TOC3"/>
            <w:rPr>
              <w:rFonts w:eastAsiaTheme="minorEastAsia"/>
              <w:noProof/>
              <w:sz w:val="22"/>
              <w:lang w:eastAsia="en-GB"/>
            </w:rPr>
          </w:pPr>
          <w:hyperlink w:anchor="_Toc402163596" w:history="1">
            <w:r w:rsidR="00D62AD4" w:rsidRPr="00266F56">
              <w:rPr>
                <w:rStyle w:val="Hyperlink"/>
                <w:noProof/>
              </w:rPr>
              <w:t>C.2.1.</w:t>
            </w:r>
            <w:r w:rsidR="00D62AD4">
              <w:rPr>
                <w:rFonts w:eastAsiaTheme="minorEastAsia"/>
                <w:noProof/>
                <w:sz w:val="22"/>
                <w:lang w:eastAsia="en-GB"/>
              </w:rPr>
              <w:tab/>
            </w:r>
            <w:r w:rsidR="00D62AD4" w:rsidRPr="00266F56">
              <w:rPr>
                <w:rStyle w:val="Hyperlink"/>
                <w:noProof/>
              </w:rPr>
              <w:t>Zoom.Generator.DocGenerator</w:t>
            </w:r>
            <w:r w:rsidR="00D62AD4">
              <w:rPr>
                <w:noProof/>
                <w:webHidden/>
              </w:rPr>
              <w:tab/>
            </w:r>
            <w:r w:rsidR="00D62AD4">
              <w:rPr>
                <w:noProof/>
                <w:webHidden/>
              </w:rPr>
              <w:fldChar w:fldCharType="begin"/>
            </w:r>
            <w:r w:rsidR="00D62AD4">
              <w:rPr>
                <w:noProof/>
                <w:webHidden/>
              </w:rPr>
              <w:instrText xml:space="preserve"> PAGEREF _Toc402163596 \h </w:instrText>
            </w:r>
            <w:r w:rsidR="00D62AD4">
              <w:rPr>
                <w:noProof/>
                <w:webHidden/>
              </w:rPr>
            </w:r>
            <w:r w:rsidR="00D62AD4">
              <w:rPr>
                <w:noProof/>
                <w:webHidden/>
              </w:rPr>
              <w:fldChar w:fldCharType="separate"/>
            </w:r>
            <w:r w:rsidR="00CF34C7">
              <w:rPr>
                <w:noProof/>
                <w:webHidden/>
              </w:rPr>
              <w:t>84</w:t>
            </w:r>
            <w:r w:rsidR="00D62AD4">
              <w:rPr>
                <w:noProof/>
                <w:webHidden/>
              </w:rPr>
              <w:fldChar w:fldCharType="end"/>
            </w:r>
          </w:hyperlink>
        </w:p>
        <w:p w:rsidR="00D62AD4" w:rsidRDefault="005263CF">
          <w:pPr>
            <w:pStyle w:val="TOC3"/>
            <w:rPr>
              <w:rFonts w:eastAsiaTheme="minorEastAsia"/>
              <w:noProof/>
              <w:sz w:val="22"/>
              <w:lang w:eastAsia="en-GB"/>
            </w:rPr>
          </w:pPr>
          <w:hyperlink w:anchor="_Toc402163597" w:history="1">
            <w:r w:rsidR="00D62AD4" w:rsidRPr="00266F56">
              <w:rPr>
                <w:rStyle w:val="Hyperlink"/>
                <w:noProof/>
              </w:rPr>
              <w:t>C.2.2.</w:t>
            </w:r>
            <w:r w:rsidR="00D62AD4">
              <w:rPr>
                <w:rFonts w:eastAsiaTheme="minorEastAsia"/>
                <w:noProof/>
                <w:sz w:val="22"/>
                <w:lang w:eastAsia="en-GB"/>
              </w:rPr>
              <w:tab/>
            </w:r>
            <w:r w:rsidR="00D62AD4" w:rsidRPr="00266F56">
              <w:rPr>
                <w:rStyle w:val="Hyperlink"/>
                <w:noProof/>
              </w:rPr>
              <w:t>Zoom.Generator.Section</w:t>
            </w:r>
            <w:r w:rsidR="00D62AD4">
              <w:rPr>
                <w:noProof/>
                <w:webHidden/>
              </w:rPr>
              <w:tab/>
            </w:r>
            <w:r w:rsidR="00D62AD4">
              <w:rPr>
                <w:noProof/>
                <w:webHidden/>
              </w:rPr>
              <w:fldChar w:fldCharType="begin"/>
            </w:r>
            <w:r w:rsidR="00D62AD4">
              <w:rPr>
                <w:noProof/>
                <w:webHidden/>
              </w:rPr>
              <w:instrText xml:space="preserve"> PAGEREF _Toc402163597 \h </w:instrText>
            </w:r>
            <w:r w:rsidR="00D62AD4">
              <w:rPr>
                <w:noProof/>
                <w:webHidden/>
              </w:rPr>
            </w:r>
            <w:r w:rsidR="00D62AD4">
              <w:rPr>
                <w:noProof/>
                <w:webHidden/>
              </w:rPr>
              <w:fldChar w:fldCharType="separate"/>
            </w:r>
            <w:r w:rsidR="00CF34C7">
              <w:rPr>
                <w:noProof/>
                <w:webHidden/>
              </w:rPr>
              <w:t>86</w:t>
            </w:r>
            <w:r w:rsidR="00D62AD4">
              <w:rPr>
                <w:noProof/>
                <w:webHidden/>
              </w:rPr>
              <w:fldChar w:fldCharType="end"/>
            </w:r>
          </w:hyperlink>
        </w:p>
        <w:p w:rsidR="00D62AD4" w:rsidRDefault="005263CF">
          <w:pPr>
            <w:pStyle w:val="TOC3"/>
            <w:rPr>
              <w:rFonts w:eastAsiaTheme="minorEastAsia"/>
              <w:noProof/>
              <w:sz w:val="22"/>
              <w:lang w:eastAsia="en-GB"/>
            </w:rPr>
          </w:pPr>
          <w:hyperlink w:anchor="_Toc402163598" w:history="1">
            <w:r w:rsidR="00D62AD4" w:rsidRPr="00266F56">
              <w:rPr>
                <w:rStyle w:val="Hyperlink"/>
                <w:noProof/>
              </w:rPr>
              <w:t>C.2.3.</w:t>
            </w:r>
            <w:r w:rsidR="00D62AD4">
              <w:rPr>
                <w:rFonts w:eastAsiaTheme="minorEastAsia"/>
                <w:noProof/>
                <w:sz w:val="22"/>
                <w:lang w:eastAsia="en-GB"/>
              </w:rPr>
              <w:tab/>
            </w:r>
            <w:r w:rsidR="00D62AD4" w:rsidRPr="00266F56">
              <w:rPr>
                <w:rStyle w:val="Hyperlink"/>
                <w:noProof/>
              </w:rPr>
              <w:t>Zoom.Generator.SectionSelector</w:t>
            </w:r>
            <w:r w:rsidR="00D62AD4">
              <w:rPr>
                <w:noProof/>
                <w:webHidden/>
              </w:rPr>
              <w:tab/>
            </w:r>
            <w:r w:rsidR="00D62AD4">
              <w:rPr>
                <w:noProof/>
                <w:webHidden/>
              </w:rPr>
              <w:fldChar w:fldCharType="begin"/>
            </w:r>
            <w:r w:rsidR="00D62AD4">
              <w:rPr>
                <w:noProof/>
                <w:webHidden/>
              </w:rPr>
              <w:instrText xml:space="preserve"> PAGEREF _Toc402163598 \h </w:instrText>
            </w:r>
            <w:r w:rsidR="00D62AD4">
              <w:rPr>
                <w:noProof/>
                <w:webHidden/>
              </w:rPr>
            </w:r>
            <w:r w:rsidR="00D62AD4">
              <w:rPr>
                <w:noProof/>
                <w:webHidden/>
              </w:rPr>
              <w:fldChar w:fldCharType="separate"/>
            </w:r>
            <w:r w:rsidR="00CF34C7">
              <w:rPr>
                <w:noProof/>
                <w:webHidden/>
              </w:rPr>
              <w:t>88</w:t>
            </w:r>
            <w:r w:rsidR="00D62AD4">
              <w:rPr>
                <w:noProof/>
                <w:webHidden/>
              </w:rPr>
              <w:fldChar w:fldCharType="end"/>
            </w:r>
          </w:hyperlink>
        </w:p>
        <w:p w:rsidR="00D62AD4" w:rsidRDefault="005263CF">
          <w:pPr>
            <w:pStyle w:val="TOC2"/>
            <w:rPr>
              <w:rFonts w:eastAsiaTheme="minorEastAsia"/>
              <w:noProof/>
              <w:sz w:val="22"/>
              <w:lang w:eastAsia="en-GB"/>
            </w:rPr>
          </w:pPr>
          <w:hyperlink w:anchor="_Toc402163599" w:history="1">
            <w:r w:rsidR="00D62AD4" w:rsidRPr="00266F56">
              <w:rPr>
                <w:rStyle w:val="Hyperlink"/>
                <w:noProof/>
              </w:rPr>
              <w:t>C.3.</w:t>
            </w:r>
            <w:r w:rsidR="00D62AD4">
              <w:rPr>
                <w:rFonts w:eastAsiaTheme="minorEastAsia"/>
                <w:noProof/>
                <w:sz w:val="22"/>
                <w:lang w:eastAsia="en-GB"/>
              </w:rPr>
              <w:tab/>
            </w:r>
            <w:r w:rsidR="00D62AD4" w:rsidRPr="00266F56">
              <w:rPr>
                <w:rStyle w:val="Hyperlink"/>
                <w:noProof/>
              </w:rPr>
              <w:t>Zoom.Interfaces</w:t>
            </w:r>
            <w:r w:rsidR="00D62AD4">
              <w:rPr>
                <w:noProof/>
                <w:webHidden/>
              </w:rPr>
              <w:tab/>
            </w:r>
            <w:r w:rsidR="00D62AD4">
              <w:rPr>
                <w:noProof/>
                <w:webHidden/>
              </w:rPr>
              <w:fldChar w:fldCharType="begin"/>
            </w:r>
            <w:r w:rsidR="00D62AD4">
              <w:rPr>
                <w:noProof/>
                <w:webHidden/>
              </w:rPr>
              <w:instrText xml:space="preserve"> PAGEREF _Toc402163599 \h </w:instrText>
            </w:r>
            <w:r w:rsidR="00D62AD4">
              <w:rPr>
                <w:noProof/>
                <w:webHidden/>
              </w:rPr>
            </w:r>
            <w:r w:rsidR="00D62AD4">
              <w:rPr>
                <w:noProof/>
                <w:webHidden/>
              </w:rPr>
              <w:fldChar w:fldCharType="separate"/>
            </w:r>
            <w:r w:rsidR="00CF34C7">
              <w:rPr>
                <w:noProof/>
                <w:webHidden/>
              </w:rPr>
              <w:t>90</w:t>
            </w:r>
            <w:r w:rsidR="00D62AD4">
              <w:rPr>
                <w:noProof/>
                <w:webHidden/>
              </w:rPr>
              <w:fldChar w:fldCharType="end"/>
            </w:r>
          </w:hyperlink>
        </w:p>
        <w:p w:rsidR="00D62AD4" w:rsidRDefault="005263CF">
          <w:pPr>
            <w:pStyle w:val="TOC3"/>
            <w:rPr>
              <w:rFonts w:eastAsiaTheme="minorEastAsia"/>
              <w:noProof/>
              <w:sz w:val="22"/>
              <w:lang w:eastAsia="en-GB"/>
            </w:rPr>
          </w:pPr>
          <w:hyperlink w:anchor="_Toc402163600" w:history="1">
            <w:r w:rsidR="00D62AD4" w:rsidRPr="00266F56">
              <w:rPr>
                <w:rStyle w:val="Hyperlink"/>
                <w:noProof/>
              </w:rPr>
              <w:t>C.3.1.</w:t>
            </w:r>
            <w:r w:rsidR="00D62AD4">
              <w:rPr>
                <w:rFonts w:eastAsiaTheme="minorEastAsia"/>
                <w:noProof/>
                <w:sz w:val="22"/>
                <w:lang w:eastAsia="en-GB"/>
              </w:rPr>
              <w:tab/>
            </w:r>
            <w:r w:rsidR="00D62AD4" w:rsidRPr="00266F56">
              <w:rPr>
                <w:rStyle w:val="Hyperlink"/>
                <w:noProof/>
              </w:rPr>
              <w:t>Zoom.Interfaces.AbstractInterface</w:t>
            </w:r>
            <w:r w:rsidR="00D62AD4">
              <w:rPr>
                <w:noProof/>
                <w:webHidden/>
              </w:rPr>
              <w:tab/>
            </w:r>
            <w:r w:rsidR="00D62AD4">
              <w:rPr>
                <w:noProof/>
                <w:webHidden/>
              </w:rPr>
              <w:fldChar w:fldCharType="begin"/>
            </w:r>
            <w:r w:rsidR="00D62AD4">
              <w:rPr>
                <w:noProof/>
                <w:webHidden/>
              </w:rPr>
              <w:instrText xml:space="preserve"> PAGEREF _Toc402163600 \h </w:instrText>
            </w:r>
            <w:r w:rsidR="00D62AD4">
              <w:rPr>
                <w:noProof/>
                <w:webHidden/>
              </w:rPr>
            </w:r>
            <w:r w:rsidR="00D62AD4">
              <w:rPr>
                <w:noProof/>
                <w:webHidden/>
              </w:rPr>
              <w:fldChar w:fldCharType="separate"/>
            </w:r>
            <w:r w:rsidR="00CF34C7">
              <w:rPr>
                <w:noProof/>
                <w:webHidden/>
              </w:rPr>
              <w:t>90</w:t>
            </w:r>
            <w:r w:rsidR="00D62AD4">
              <w:rPr>
                <w:noProof/>
                <w:webHidden/>
              </w:rPr>
              <w:fldChar w:fldCharType="end"/>
            </w:r>
          </w:hyperlink>
        </w:p>
        <w:p w:rsidR="00D62AD4" w:rsidRDefault="005263CF">
          <w:pPr>
            <w:pStyle w:val="TOC3"/>
            <w:rPr>
              <w:rFonts w:eastAsiaTheme="minorEastAsia"/>
              <w:noProof/>
              <w:sz w:val="22"/>
              <w:lang w:eastAsia="en-GB"/>
            </w:rPr>
          </w:pPr>
          <w:hyperlink w:anchor="_Toc402163601" w:history="1">
            <w:r w:rsidR="00D62AD4" w:rsidRPr="00266F56">
              <w:rPr>
                <w:rStyle w:val="Hyperlink"/>
                <w:noProof/>
              </w:rPr>
              <w:t>C.3.2.</w:t>
            </w:r>
            <w:r w:rsidR="00D62AD4">
              <w:rPr>
                <w:rFonts w:eastAsiaTheme="minorEastAsia"/>
                <w:noProof/>
                <w:sz w:val="22"/>
                <w:lang w:eastAsia="en-GB"/>
              </w:rPr>
              <w:tab/>
            </w:r>
            <w:r w:rsidR="00D62AD4" w:rsidRPr="00266F56">
              <w:rPr>
                <w:rStyle w:val="Hyperlink"/>
                <w:noProof/>
              </w:rPr>
              <w:t>Zoom.Interfaces.CommandInterface</w:t>
            </w:r>
            <w:r w:rsidR="00D62AD4">
              <w:rPr>
                <w:noProof/>
                <w:webHidden/>
              </w:rPr>
              <w:tab/>
            </w:r>
            <w:r w:rsidR="00D62AD4">
              <w:rPr>
                <w:noProof/>
                <w:webHidden/>
              </w:rPr>
              <w:fldChar w:fldCharType="begin"/>
            </w:r>
            <w:r w:rsidR="00D62AD4">
              <w:rPr>
                <w:noProof/>
                <w:webHidden/>
              </w:rPr>
              <w:instrText xml:space="preserve"> PAGEREF _Toc402163601 \h </w:instrText>
            </w:r>
            <w:r w:rsidR="00D62AD4">
              <w:rPr>
                <w:noProof/>
                <w:webHidden/>
              </w:rPr>
            </w:r>
            <w:r w:rsidR="00D62AD4">
              <w:rPr>
                <w:noProof/>
                <w:webHidden/>
              </w:rPr>
              <w:fldChar w:fldCharType="separate"/>
            </w:r>
            <w:r w:rsidR="00CF34C7">
              <w:rPr>
                <w:noProof/>
                <w:webHidden/>
              </w:rPr>
              <w:t>92</w:t>
            </w:r>
            <w:r w:rsidR="00D62AD4">
              <w:rPr>
                <w:noProof/>
                <w:webHidden/>
              </w:rPr>
              <w:fldChar w:fldCharType="end"/>
            </w:r>
          </w:hyperlink>
        </w:p>
        <w:p w:rsidR="00D62AD4" w:rsidRDefault="005263CF">
          <w:pPr>
            <w:pStyle w:val="TOC3"/>
            <w:rPr>
              <w:rFonts w:eastAsiaTheme="minorEastAsia"/>
              <w:noProof/>
              <w:sz w:val="22"/>
              <w:lang w:eastAsia="en-GB"/>
            </w:rPr>
          </w:pPr>
          <w:hyperlink w:anchor="_Toc402163602" w:history="1">
            <w:r w:rsidR="00D62AD4" w:rsidRPr="00266F56">
              <w:rPr>
                <w:rStyle w:val="Hyperlink"/>
                <w:noProof/>
              </w:rPr>
              <w:t>C.3.3.</w:t>
            </w:r>
            <w:r w:rsidR="00D62AD4">
              <w:rPr>
                <w:rFonts w:eastAsiaTheme="minorEastAsia"/>
                <w:noProof/>
                <w:sz w:val="22"/>
                <w:lang w:eastAsia="en-GB"/>
              </w:rPr>
              <w:tab/>
            </w:r>
            <w:r w:rsidR="00D62AD4" w:rsidRPr="00266F56">
              <w:rPr>
                <w:rStyle w:val="Hyperlink"/>
                <w:noProof/>
              </w:rPr>
              <w:t>Zoom.Interfaces.FindInterface</w:t>
            </w:r>
            <w:r w:rsidR="00D62AD4">
              <w:rPr>
                <w:noProof/>
                <w:webHidden/>
              </w:rPr>
              <w:tab/>
            </w:r>
            <w:r w:rsidR="00D62AD4">
              <w:rPr>
                <w:noProof/>
                <w:webHidden/>
              </w:rPr>
              <w:fldChar w:fldCharType="begin"/>
            </w:r>
            <w:r w:rsidR="00D62AD4">
              <w:rPr>
                <w:noProof/>
                <w:webHidden/>
              </w:rPr>
              <w:instrText xml:space="preserve"> PAGEREF _Toc402163602 \h </w:instrText>
            </w:r>
            <w:r w:rsidR="00D62AD4">
              <w:rPr>
                <w:noProof/>
                <w:webHidden/>
              </w:rPr>
            </w:r>
            <w:r w:rsidR="00D62AD4">
              <w:rPr>
                <w:noProof/>
                <w:webHidden/>
              </w:rPr>
              <w:fldChar w:fldCharType="separate"/>
            </w:r>
            <w:r w:rsidR="00CF34C7">
              <w:rPr>
                <w:noProof/>
                <w:webHidden/>
              </w:rPr>
              <w:t>99</w:t>
            </w:r>
            <w:r w:rsidR="00D62AD4">
              <w:rPr>
                <w:noProof/>
                <w:webHidden/>
              </w:rPr>
              <w:fldChar w:fldCharType="end"/>
            </w:r>
          </w:hyperlink>
        </w:p>
        <w:p w:rsidR="00D62AD4" w:rsidRDefault="005263CF">
          <w:pPr>
            <w:pStyle w:val="TOC3"/>
            <w:rPr>
              <w:rFonts w:eastAsiaTheme="minorEastAsia"/>
              <w:noProof/>
              <w:sz w:val="22"/>
              <w:lang w:eastAsia="en-GB"/>
            </w:rPr>
          </w:pPr>
          <w:hyperlink w:anchor="_Toc402163603" w:history="1">
            <w:r w:rsidR="00D62AD4" w:rsidRPr="00266F56">
              <w:rPr>
                <w:rStyle w:val="Hyperlink"/>
                <w:noProof/>
              </w:rPr>
              <w:t>C.3.4.</w:t>
            </w:r>
            <w:r w:rsidR="00D62AD4">
              <w:rPr>
                <w:rFonts w:eastAsiaTheme="minorEastAsia"/>
                <w:noProof/>
                <w:sz w:val="22"/>
                <w:lang w:eastAsia="en-GB"/>
              </w:rPr>
              <w:tab/>
            </w:r>
            <w:r w:rsidR="00D62AD4" w:rsidRPr="00266F56">
              <w:rPr>
                <w:rStyle w:val="Hyperlink"/>
                <w:noProof/>
              </w:rPr>
              <w:t>Zoom.Interfaces.InterfaceTextEntryHandler</w:t>
            </w:r>
            <w:r w:rsidR="00D62AD4">
              <w:rPr>
                <w:noProof/>
                <w:webHidden/>
              </w:rPr>
              <w:tab/>
            </w:r>
            <w:r w:rsidR="00D62AD4">
              <w:rPr>
                <w:noProof/>
                <w:webHidden/>
              </w:rPr>
              <w:fldChar w:fldCharType="begin"/>
            </w:r>
            <w:r w:rsidR="00D62AD4">
              <w:rPr>
                <w:noProof/>
                <w:webHidden/>
              </w:rPr>
              <w:instrText xml:space="preserve"> PAGEREF _Toc402163603 \h </w:instrText>
            </w:r>
            <w:r w:rsidR="00D62AD4">
              <w:rPr>
                <w:noProof/>
                <w:webHidden/>
              </w:rPr>
            </w:r>
            <w:r w:rsidR="00D62AD4">
              <w:rPr>
                <w:noProof/>
                <w:webHidden/>
              </w:rPr>
              <w:fldChar w:fldCharType="separate"/>
            </w:r>
            <w:r w:rsidR="00CF34C7">
              <w:rPr>
                <w:noProof/>
                <w:webHidden/>
              </w:rPr>
              <w:t>109</w:t>
            </w:r>
            <w:r w:rsidR="00D62AD4">
              <w:rPr>
                <w:noProof/>
                <w:webHidden/>
              </w:rPr>
              <w:fldChar w:fldCharType="end"/>
            </w:r>
          </w:hyperlink>
        </w:p>
        <w:p w:rsidR="00D62AD4" w:rsidRDefault="005263CF">
          <w:pPr>
            <w:pStyle w:val="TOC3"/>
            <w:rPr>
              <w:rFonts w:eastAsiaTheme="minorEastAsia"/>
              <w:noProof/>
              <w:sz w:val="22"/>
              <w:lang w:eastAsia="en-GB"/>
            </w:rPr>
          </w:pPr>
          <w:hyperlink w:anchor="_Toc402163604" w:history="1">
            <w:r w:rsidR="00D62AD4" w:rsidRPr="00266F56">
              <w:rPr>
                <w:rStyle w:val="Hyperlink"/>
                <w:noProof/>
              </w:rPr>
              <w:t>C.3.5.</w:t>
            </w:r>
            <w:r w:rsidR="00D62AD4">
              <w:rPr>
                <w:rFonts w:eastAsiaTheme="minorEastAsia"/>
                <w:noProof/>
                <w:sz w:val="22"/>
                <w:lang w:eastAsia="en-GB"/>
              </w:rPr>
              <w:tab/>
            </w:r>
            <w:r w:rsidR="00D62AD4" w:rsidRPr="00266F56">
              <w:rPr>
                <w:rStyle w:val="Hyperlink"/>
                <w:noProof/>
              </w:rPr>
              <w:t>Zoom.Interface.Location</w:t>
            </w:r>
            <w:r w:rsidR="00D62AD4">
              <w:rPr>
                <w:noProof/>
                <w:webHidden/>
              </w:rPr>
              <w:tab/>
            </w:r>
            <w:r w:rsidR="00D62AD4">
              <w:rPr>
                <w:noProof/>
                <w:webHidden/>
              </w:rPr>
              <w:fldChar w:fldCharType="begin"/>
            </w:r>
            <w:r w:rsidR="00D62AD4">
              <w:rPr>
                <w:noProof/>
                <w:webHidden/>
              </w:rPr>
              <w:instrText xml:space="preserve"> PAGEREF _Toc402163604 \h </w:instrText>
            </w:r>
            <w:r w:rsidR="00D62AD4">
              <w:rPr>
                <w:noProof/>
                <w:webHidden/>
              </w:rPr>
            </w:r>
            <w:r w:rsidR="00D62AD4">
              <w:rPr>
                <w:noProof/>
                <w:webHidden/>
              </w:rPr>
              <w:fldChar w:fldCharType="separate"/>
            </w:r>
            <w:r w:rsidR="00CF34C7">
              <w:rPr>
                <w:noProof/>
                <w:webHidden/>
              </w:rPr>
              <w:t>110</w:t>
            </w:r>
            <w:r w:rsidR="00D62AD4">
              <w:rPr>
                <w:noProof/>
                <w:webHidden/>
              </w:rPr>
              <w:fldChar w:fldCharType="end"/>
            </w:r>
          </w:hyperlink>
        </w:p>
        <w:p w:rsidR="00D62AD4" w:rsidRDefault="005263CF">
          <w:pPr>
            <w:pStyle w:val="TOC3"/>
            <w:rPr>
              <w:rFonts w:eastAsiaTheme="minorEastAsia"/>
              <w:noProof/>
              <w:sz w:val="22"/>
              <w:lang w:eastAsia="en-GB"/>
            </w:rPr>
          </w:pPr>
          <w:hyperlink w:anchor="_Toc402163605" w:history="1">
            <w:r w:rsidR="00D62AD4" w:rsidRPr="00266F56">
              <w:rPr>
                <w:rStyle w:val="Hyperlink"/>
                <w:noProof/>
              </w:rPr>
              <w:t>C.3.6.</w:t>
            </w:r>
            <w:r w:rsidR="00D62AD4">
              <w:rPr>
                <w:rFonts w:eastAsiaTheme="minorEastAsia"/>
                <w:noProof/>
                <w:sz w:val="22"/>
                <w:lang w:eastAsia="en-GB"/>
              </w:rPr>
              <w:tab/>
            </w:r>
            <w:r w:rsidR="00D62AD4" w:rsidRPr="00266F56">
              <w:rPr>
                <w:rStyle w:val="Hyperlink"/>
                <w:noProof/>
              </w:rPr>
              <w:t>Zoom.Interfaces.ShowInterfaceHandler</w:t>
            </w:r>
            <w:r w:rsidR="00D62AD4">
              <w:rPr>
                <w:noProof/>
                <w:webHidden/>
              </w:rPr>
              <w:tab/>
            </w:r>
            <w:r w:rsidR="00D62AD4">
              <w:rPr>
                <w:noProof/>
                <w:webHidden/>
              </w:rPr>
              <w:fldChar w:fldCharType="begin"/>
            </w:r>
            <w:r w:rsidR="00D62AD4">
              <w:rPr>
                <w:noProof/>
                <w:webHidden/>
              </w:rPr>
              <w:instrText xml:space="preserve"> PAGEREF _Toc402163605 \h </w:instrText>
            </w:r>
            <w:r w:rsidR="00D62AD4">
              <w:rPr>
                <w:noProof/>
                <w:webHidden/>
              </w:rPr>
            </w:r>
            <w:r w:rsidR="00D62AD4">
              <w:rPr>
                <w:noProof/>
                <w:webHidden/>
              </w:rPr>
              <w:fldChar w:fldCharType="separate"/>
            </w:r>
            <w:r w:rsidR="00CF34C7">
              <w:rPr>
                <w:noProof/>
                <w:webHidden/>
              </w:rPr>
              <w:t>112</w:t>
            </w:r>
            <w:r w:rsidR="00D62AD4">
              <w:rPr>
                <w:noProof/>
                <w:webHidden/>
              </w:rPr>
              <w:fldChar w:fldCharType="end"/>
            </w:r>
          </w:hyperlink>
        </w:p>
        <w:p w:rsidR="00D62AD4" w:rsidRDefault="005263CF">
          <w:pPr>
            <w:pStyle w:val="TOC2"/>
            <w:rPr>
              <w:rFonts w:eastAsiaTheme="minorEastAsia"/>
              <w:noProof/>
              <w:sz w:val="22"/>
              <w:lang w:eastAsia="en-GB"/>
            </w:rPr>
          </w:pPr>
          <w:hyperlink w:anchor="_Toc402163606" w:history="1">
            <w:r w:rsidR="00D62AD4" w:rsidRPr="00266F56">
              <w:rPr>
                <w:rStyle w:val="Hyperlink"/>
                <w:noProof/>
              </w:rPr>
              <w:t>C.4.</w:t>
            </w:r>
            <w:r w:rsidR="00D62AD4">
              <w:rPr>
                <w:rFonts w:eastAsiaTheme="minorEastAsia"/>
                <w:noProof/>
                <w:sz w:val="22"/>
                <w:lang w:eastAsia="en-GB"/>
              </w:rPr>
              <w:tab/>
            </w:r>
            <w:r w:rsidR="00D62AD4" w:rsidRPr="00266F56">
              <w:rPr>
                <w:rStyle w:val="Hyperlink"/>
                <w:noProof/>
              </w:rPr>
              <w:t>Zoom.WebServiceHelpers</w:t>
            </w:r>
            <w:r w:rsidR="00D62AD4">
              <w:rPr>
                <w:noProof/>
                <w:webHidden/>
              </w:rPr>
              <w:tab/>
            </w:r>
            <w:r w:rsidR="00D62AD4">
              <w:rPr>
                <w:noProof/>
                <w:webHidden/>
              </w:rPr>
              <w:fldChar w:fldCharType="begin"/>
            </w:r>
            <w:r w:rsidR="00D62AD4">
              <w:rPr>
                <w:noProof/>
                <w:webHidden/>
              </w:rPr>
              <w:instrText xml:space="preserve"> PAGEREF _Toc402163606 \h </w:instrText>
            </w:r>
            <w:r w:rsidR="00D62AD4">
              <w:rPr>
                <w:noProof/>
                <w:webHidden/>
              </w:rPr>
            </w:r>
            <w:r w:rsidR="00D62AD4">
              <w:rPr>
                <w:noProof/>
                <w:webHidden/>
              </w:rPr>
              <w:fldChar w:fldCharType="separate"/>
            </w:r>
            <w:r w:rsidR="00CF34C7">
              <w:rPr>
                <w:noProof/>
                <w:webHidden/>
              </w:rPr>
              <w:t>114</w:t>
            </w:r>
            <w:r w:rsidR="00D62AD4">
              <w:rPr>
                <w:noProof/>
                <w:webHidden/>
              </w:rPr>
              <w:fldChar w:fldCharType="end"/>
            </w:r>
          </w:hyperlink>
        </w:p>
        <w:p w:rsidR="00D62AD4" w:rsidRDefault="005263CF">
          <w:pPr>
            <w:pStyle w:val="TOC3"/>
            <w:rPr>
              <w:rFonts w:eastAsiaTheme="minorEastAsia"/>
              <w:noProof/>
              <w:sz w:val="22"/>
              <w:lang w:eastAsia="en-GB"/>
            </w:rPr>
          </w:pPr>
          <w:hyperlink w:anchor="_Toc402163607" w:history="1">
            <w:r w:rsidR="00D62AD4" w:rsidRPr="00266F56">
              <w:rPr>
                <w:rStyle w:val="Hyperlink"/>
                <w:noProof/>
              </w:rPr>
              <w:t>C.4.1.</w:t>
            </w:r>
            <w:r w:rsidR="00D62AD4">
              <w:rPr>
                <w:rFonts w:eastAsiaTheme="minorEastAsia"/>
                <w:noProof/>
                <w:sz w:val="22"/>
                <w:lang w:eastAsia="en-GB"/>
              </w:rPr>
              <w:tab/>
            </w:r>
            <w:r w:rsidR="00D62AD4" w:rsidRPr="00266F56">
              <w:rPr>
                <w:rStyle w:val="Hyperlink"/>
                <w:noProof/>
              </w:rPr>
              <w:t>Zoom.WebServiceHelpers.AzureServiceHelper</w:t>
            </w:r>
            <w:r w:rsidR="00D62AD4">
              <w:rPr>
                <w:noProof/>
                <w:webHidden/>
              </w:rPr>
              <w:tab/>
            </w:r>
            <w:r w:rsidR="00D62AD4">
              <w:rPr>
                <w:noProof/>
                <w:webHidden/>
              </w:rPr>
              <w:fldChar w:fldCharType="begin"/>
            </w:r>
            <w:r w:rsidR="00D62AD4">
              <w:rPr>
                <w:noProof/>
                <w:webHidden/>
              </w:rPr>
              <w:instrText xml:space="preserve"> PAGEREF _Toc402163607 \h </w:instrText>
            </w:r>
            <w:r w:rsidR="00D62AD4">
              <w:rPr>
                <w:noProof/>
                <w:webHidden/>
              </w:rPr>
            </w:r>
            <w:r w:rsidR="00D62AD4">
              <w:rPr>
                <w:noProof/>
                <w:webHidden/>
              </w:rPr>
              <w:fldChar w:fldCharType="separate"/>
            </w:r>
            <w:r w:rsidR="00CF34C7">
              <w:rPr>
                <w:noProof/>
                <w:webHidden/>
              </w:rPr>
              <w:t>114</w:t>
            </w:r>
            <w:r w:rsidR="00D62AD4">
              <w:rPr>
                <w:noProof/>
                <w:webHidden/>
              </w:rPr>
              <w:fldChar w:fldCharType="end"/>
            </w:r>
          </w:hyperlink>
        </w:p>
        <w:p w:rsidR="00D62AD4" w:rsidRDefault="005263CF">
          <w:pPr>
            <w:pStyle w:val="TOC3"/>
            <w:rPr>
              <w:rFonts w:eastAsiaTheme="minorEastAsia"/>
              <w:noProof/>
              <w:sz w:val="22"/>
              <w:lang w:eastAsia="en-GB"/>
            </w:rPr>
          </w:pPr>
          <w:hyperlink w:anchor="_Toc402163608" w:history="1">
            <w:r w:rsidR="00D62AD4" w:rsidRPr="00266F56">
              <w:rPr>
                <w:rStyle w:val="Hyperlink"/>
                <w:noProof/>
              </w:rPr>
              <w:t>C.4.2.</w:t>
            </w:r>
            <w:r w:rsidR="00D62AD4">
              <w:rPr>
                <w:rFonts w:eastAsiaTheme="minorEastAsia"/>
                <w:noProof/>
                <w:sz w:val="22"/>
                <w:lang w:eastAsia="en-GB"/>
              </w:rPr>
              <w:tab/>
            </w:r>
            <w:r w:rsidR="00D62AD4" w:rsidRPr="00266F56">
              <w:rPr>
                <w:rStyle w:val="Hyperlink"/>
                <w:noProof/>
              </w:rPr>
              <w:t>Zoom.WebServiceHelpers.AzureToken</w:t>
            </w:r>
            <w:r w:rsidR="00D62AD4">
              <w:rPr>
                <w:noProof/>
                <w:webHidden/>
              </w:rPr>
              <w:tab/>
            </w:r>
            <w:r w:rsidR="00D62AD4">
              <w:rPr>
                <w:noProof/>
                <w:webHidden/>
              </w:rPr>
              <w:fldChar w:fldCharType="begin"/>
            </w:r>
            <w:r w:rsidR="00D62AD4">
              <w:rPr>
                <w:noProof/>
                <w:webHidden/>
              </w:rPr>
              <w:instrText xml:space="preserve"> PAGEREF _Toc402163608 \h </w:instrText>
            </w:r>
            <w:r w:rsidR="00D62AD4">
              <w:rPr>
                <w:noProof/>
                <w:webHidden/>
              </w:rPr>
            </w:r>
            <w:r w:rsidR="00D62AD4">
              <w:rPr>
                <w:noProof/>
                <w:webHidden/>
              </w:rPr>
              <w:fldChar w:fldCharType="separate"/>
            </w:r>
            <w:r w:rsidR="00CF34C7">
              <w:rPr>
                <w:noProof/>
                <w:webHidden/>
              </w:rPr>
              <w:t>115</w:t>
            </w:r>
            <w:r w:rsidR="00D62AD4">
              <w:rPr>
                <w:noProof/>
                <w:webHidden/>
              </w:rPr>
              <w:fldChar w:fldCharType="end"/>
            </w:r>
          </w:hyperlink>
        </w:p>
        <w:p w:rsidR="00D62AD4" w:rsidRDefault="005263CF">
          <w:pPr>
            <w:pStyle w:val="TOC2"/>
            <w:rPr>
              <w:rFonts w:eastAsiaTheme="minorEastAsia"/>
              <w:noProof/>
              <w:sz w:val="22"/>
              <w:lang w:eastAsia="en-GB"/>
            </w:rPr>
          </w:pPr>
          <w:hyperlink w:anchor="_Toc402163609" w:history="1">
            <w:r w:rsidR="00D62AD4" w:rsidRPr="00266F56">
              <w:rPr>
                <w:rStyle w:val="Hyperlink"/>
                <w:noProof/>
                <w:highlight w:val="white"/>
              </w:rPr>
              <w:t>C.5.</w:t>
            </w:r>
            <w:r w:rsidR="00D62AD4">
              <w:rPr>
                <w:rFonts w:eastAsiaTheme="minorEastAsia"/>
                <w:noProof/>
                <w:sz w:val="22"/>
                <w:lang w:eastAsia="en-GB"/>
              </w:rPr>
              <w:tab/>
            </w:r>
            <w:r w:rsidR="00D62AD4" w:rsidRPr="00266F56">
              <w:rPr>
                <w:rStyle w:val="Hyperlink"/>
                <w:noProof/>
                <w:highlight w:val="white"/>
              </w:rPr>
              <w:t>Zoom</w:t>
            </w:r>
            <w:r w:rsidR="00D62AD4">
              <w:rPr>
                <w:noProof/>
                <w:webHidden/>
              </w:rPr>
              <w:tab/>
            </w:r>
            <w:r w:rsidR="00D62AD4">
              <w:rPr>
                <w:noProof/>
                <w:webHidden/>
              </w:rPr>
              <w:fldChar w:fldCharType="begin"/>
            </w:r>
            <w:r w:rsidR="00D62AD4">
              <w:rPr>
                <w:noProof/>
                <w:webHidden/>
              </w:rPr>
              <w:instrText xml:space="preserve"> PAGEREF _Toc402163609 \h </w:instrText>
            </w:r>
            <w:r w:rsidR="00D62AD4">
              <w:rPr>
                <w:noProof/>
                <w:webHidden/>
              </w:rPr>
            </w:r>
            <w:r w:rsidR="00D62AD4">
              <w:rPr>
                <w:noProof/>
                <w:webHidden/>
              </w:rPr>
              <w:fldChar w:fldCharType="separate"/>
            </w:r>
            <w:r w:rsidR="00CF34C7">
              <w:rPr>
                <w:noProof/>
                <w:webHidden/>
              </w:rPr>
              <w:t>118</w:t>
            </w:r>
            <w:r w:rsidR="00D62AD4">
              <w:rPr>
                <w:noProof/>
                <w:webHidden/>
              </w:rPr>
              <w:fldChar w:fldCharType="end"/>
            </w:r>
          </w:hyperlink>
        </w:p>
        <w:p w:rsidR="00D62AD4" w:rsidRDefault="005263CF">
          <w:pPr>
            <w:pStyle w:val="TOC3"/>
            <w:rPr>
              <w:rFonts w:eastAsiaTheme="minorEastAsia"/>
              <w:noProof/>
              <w:sz w:val="22"/>
              <w:lang w:eastAsia="en-GB"/>
            </w:rPr>
          </w:pPr>
          <w:hyperlink w:anchor="_Toc402163610" w:history="1">
            <w:r w:rsidR="00D62AD4" w:rsidRPr="00266F56">
              <w:rPr>
                <w:rStyle w:val="Hyperlink"/>
                <w:noProof/>
                <w:highlight w:val="white"/>
              </w:rPr>
              <w:t>C.5.1.</w:t>
            </w:r>
            <w:r w:rsidR="00D62AD4">
              <w:rPr>
                <w:rFonts w:eastAsiaTheme="minorEastAsia"/>
                <w:noProof/>
                <w:sz w:val="22"/>
                <w:lang w:eastAsia="en-GB"/>
              </w:rPr>
              <w:tab/>
            </w:r>
            <w:r w:rsidR="00D62AD4" w:rsidRPr="00266F56">
              <w:rPr>
                <w:rStyle w:val="Hyperlink"/>
                <w:noProof/>
                <w:highlight w:val="white"/>
              </w:rPr>
              <w:t>Zoom.DocCreateHandler</w:t>
            </w:r>
            <w:r w:rsidR="00D62AD4">
              <w:rPr>
                <w:noProof/>
                <w:webHidden/>
              </w:rPr>
              <w:tab/>
            </w:r>
            <w:r w:rsidR="00D62AD4">
              <w:rPr>
                <w:noProof/>
                <w:webHidden/>
              </w:rPr>
              <w:fldChar w:fldCharType="begin"/>
            </w:r>
            <w:r w:rsidR="00D62AD4">
              <w:rPr>
                <w:noProof/>
                <w:webHidden/>
              </w:rPr>
              <w:instrText xml:space="preserve"> PAGEREF _Toc402163610 \h </w:instrText>
            </w:r>
            <w:r w:rsidR="00D62AD4">
              <w:rPr>
                <w:noProof/>
                <w:webHidden/>
              </w:rPr>
            </w:r>
            <w:r w:rsidR="00D62AD4">
              <w:rPr>
                <w:noProof/>
                <w:webHidden/>
              </w:rPr>
              <w:fldChar w:fldCharType="separate"/>
            </w:r>
            <w:r w:rsidR="00CF34C7">
              <w:rPr>
                <w:noProof/>
                <w:webHidden/>
              </w:rPr>
              <w:t>118</w:t>
            </w:r>
            <w:r w:rsidR="00D62AD4">
              <w:rPr>
                <w:noProof/>
                <w:webHidden/>
              </w:rPr>
              <w:fldChar w:fldCharType="end"/>
            </w:r>
          </w:hyperlink>
        </w:p>
        <w:p w:rsidR="00D62AD4" w:rsidRDefault="005263CF">
          <w:pPr>
            <w:pStyle w:val="TOC3"/>
            <w:rPr>
              <w:rFonts w:eastAsiaTheme="minorEastAsia"/>
              <w:noProof/>
              <w:sz w:val="22"/>
              <w:lang w:eastAsia="en-GB"/>
            </w:rPr>
          </w:pPr>
          <w:hyperlink w:anchor="_Toc402163611" w:history="1">
            <w:r w:rsidR="00D62AD4" w:rsidRPr="00266F56">
              <w:rPr>
                <w:rStyle w:val="Hyperlink"/>
                <w:noProof/>
                <w:highlight w:val="white"/>
              </w:rPr>
              <w:t>C.5.2.</w:t>
            </w:r>
            <w:r w:rsidR="00D62AD4">
              <w:rPr>
                <w:rFonts w:eastAsiaTheme="minorEastAsia"/>
                <w:noProof/>
                <w:sz w:val="22"/>
                <w:lang w:eastAsia="en-GB"/>
              </w:rPr>
              <w:tab/>
            </w:r>
            <w:r w:rsidR="00D62AD4" w:rsidRPr="00266F56">
              <w:rPr>
                <w:rStyle w:val="Hyperlink"/>
                <w:noProof/>
                <w:highlight w:val="white"/>
              </w:rPr>
              <w:t>Zoom.DocDragHandler</w:t>
            </w:r>
            <w:r w:rsidR="00D62AD4">
              <w:rPr>
                <w:noProof/>
                <w:webHidden/>
              </w:rPr>
              <w:tab/>
            </w:r>
            <w:r w:rsidR="00D62AD4">
              <w:rPr>
                <w:noProof/>
                <w:webHidden/>
              </w:rPr>
              <w:fldChar w:fldCharType="begin"/>
            </w:r>
            <w:r w:rsidR="00D62AD4">
              <w:rPr>
                <w:noProof/>
                <w:webHidden/>
              </w:rPr>
              <w:instrText xml:space="preserve"> PAGEREF _Toc402163611 \h </w:instrText>
            </w:r>
            <w:r w:rsidR="00D62AD4">
              <w:rPr>
                <w:noProof/>
                <w:webHidden/>
              </w:rPr>
            </w:r>
            <w:r w:rsidR="00D62AD4">
              <w:rPr>
                <w:noProof/>
                <w:webHidden/>
              </w:rPr>
              <w:fldChar w:fldCharType="separate"/>
            </w:r>
            <w:r w:rsidR="00CF34C7">
              <w:rPr>
                <w:noProof/>
                <w:webHidden/>
              </w:rPr>
              <w:t>120</w:t>
            </w:r>
            <w:r w:rsidR="00D62AD4">
              <w:rPr>
                <w:noProof/>
                <w:webHidden/>
              </w:rPr>
              <w:fldChar w:fldCharType="end"/>
            </w:r>
          </w:hyperlink>
        </w:p>
        <w:p w:rsidR="00D62AD4" w:rsidRDefault="005263CF">
          <w:pPr>
            <w:pStyle w:val="TOC3"/>
            <w:rPr>
              <w:rFonts w:eastAsiaTheme="minorEastAsia"/>
              <w:noProof/>
              <w:sz w:val="22"/>
              <w:lang w:eastAsia="en-GB"/>
            </w:rPr>
          </w:pPr>
          <w:hyperlink w:anchor="_Toc402163612" w:history="1">
            <w:r w:rsidR="00D62AD4" w:rsidRPr="00266F56">
              <w:rPr>
                <w:rStyle w:val="Hyperlink"/>
                <w:noProof/>
                <w:highlight w:val="white"/>
              </w:rPr>
              <w:t>C.5.3.</w:t>
            </w:r>
            <w:r w:rsidR="00D62AD4">
              <w:rPr>
                <w:rFonts w:eastAsiaTheme="minorEastAsia"/>
                <w:noProof/>
                <w:sz w:val="22"/>
                <w:lang w:eastAsia="en-GB"/>
              </w:rPr>
              <w:tab/>
            </w:r>
            <w:r w:rsidR="00D62AD4" w:rsidRPr="00266F56">
              <w:rPr>
                <w:rStyle w:val="Hyperlink"/>
                <w:noProof/>
                <w:highlight w:val="white"/>
              </w:rPr>
              <w:t>Zoom.Document</w:t>
            </w:r>
            <w:r w:rsidR="00D62AD4">
              <w:rPr>
                <w:noProof/>
                <w:webHidden/>
              </w:rPr>
              <w:tab/>
            </w:r>
            <w:r w:rsidR="00D62AD4">
              <w:rPr>
                <w:noProof/>
                <w:webHidden/>
              </w:rPr>
              <w:fldChar w:fldCharType="begin"/>
            </w:r>
            <w:r w:rsidR="00D62AD4">
              <w:rPr>
                <w:noProof/>
                <w:webHidden/>
              </w:rPr>
              <w:instrText xml:space="preserve"> PAGEREF _Toc402163612 \h </w:instrText>
            </w:r>
            <w:r w:rsidR="00D62AD4">
              <w:rPr>
                <w:noProof/>
                <w:webHidden/>
              </w:rPr>
            </w:r>
            <w:r w:rsidR="00D62AD4">
              <w:rPr>
                <w:noProof/>
                <w:webHidden/>
              </w:rPr>
              <w:fldChar w:fldCharType="separate"/>
            </w:r>
            <w:r w:rsidR="00CF34C7">
              <w:rPr>
                <w:noProof/>
                <w:webHidden/>
              </w:rPr>
              <w:t>120</w:t>
            </w:r>
            <w:r w:rsidR="00D62AD4">
              <w:rPr>
                <w:noProof/>
                <w:webHidden/>
              </w:rPr>
              <w:fldChar w:fldCharType="end"/>
            </w:r>
          </w:hyperlink>
        </w:p>
        <w:p w:rsidR="00D62AD4" w:rsidRDefault="005263CF">
          <w:pPr>
            <w:pStyle w:val="TOC3"/>
            <w:rPr>
              <w:rFonts w:eastAsiaTheme="minorEastAsia"/>
              <w:noProof/>
              <w:sz w:val="22"/>
              <w:lang w:eastAsia="en-GB"/>
            </w:rPr>
          </w:pPr>
          <w:hyperlink w:anchor="_Toc402163613" w:history="1">
            <w:r w:rsidR="00D62AD4" w:rsidRPr="00266F56">
              <w:rPr>
                <w:rStyle w:val="Hyperlink"/>
                <w:noProof/>
                <w:highlight w:val="white"/>
              </w:rPr>
              <w:t>C.5.4.</w:t>
            </w:r>
            <w:r w:rsidR="00D62AD4">
              <w:rPr>
                <w:rFonts w:eastAsiaTheme="minorEastAsia"/>
                <w:noProof/>
                <w:sz w:val="22"/>
                <w:lang w:eastAsia="en-GB"/>
              </w:rPr>
              <w:tab/>
            </w:r>
            <w:r w:rsidR="00D62AD4" w:rsidRPr="00266F56">
              <w:rPr>
                <w:rStyle w:val="Hyperlink"/>
                <w:noProof/>
                <w:highlight w:val="white"/>
              </w:rPr>
              <w:t>Zoom.Error</w:t>
            </w:r>
            <w:r w:rsidR="00D62AD4">
              <w:rPr>
                <w:noProof/>
                <w:webHidden/>
              </w:rPr>
              <w:tab/>
            </w:r>
            <w:r w:rsidR="00D62AD4">
              <w:rPr>
                <w:noProof/>
                <w:webHidden/>
              </w:rPr>
              <w:fldChar w:fldCharType="begin"/>
            </w:r>
            <w:r w:rsidR="00D62AD4">
              <w:rPr>
                <w:noProof/>
                <w:webHidden/>
              </w:rPr>
              <w:instrText xml:space="preserve"> PAGEREF _Toc402163613 \h </w:instrText>
            </w:r>
            <w:r w:rsidR="00D62AD4">
              <w:rPr>
                <w:noProof/>
                <w:webHidden/>
              </w:rPr>
            </w:r>
            <w:r w:rsidR="00D62AD4">
              <w:rPr>
                <w:noProof/>
                <w:webHidden/>
              </w:rPr>
              <w:fldChar w:fldCharType="separate"/>
            </w:r>
            <w:r w:rsidR="00CF34C7">
              <w:rPr>
                <w:noProof/>
                <w:webHidden/>
              </w:rPr>
              <w:t>121</w:t>
            </w:r>
            <w:r w:rsidR="00D62AD4">
              <w:rPr>
                <w:noProof/>
                <w:webHidden/>
              </w:rPr>
              <w:fldChar w:fldCharType="end"/>
            </w:r>
          </w:hyperlink>
        </w:p>
        <w:p w:rsidR="00D62AD4" w:rsidRDefault="005263CF">
          <w:pPr>
            <w:pStyle w:val="TOC3"/>
            <w:rPr>
              <w:rFonts w:eastAsiaTheme="minorEastAsia"/>
              <w:noProof/>
              <w:sz w:val="22"/>
              <w:lang w:eastAsia="en-GB"/>
            </w:rPr>
          </w:pPr>
          <w:hyperlink w:anchor="_Toc402163614" w:history="1">
            <w:r w:rsidR="00D62AD4" w:rsidRPr="00266F56">
              <w:rPr>
                <w:rStyle w:val="Hyperlink"/>
                <w:noProof/>
                <w:highlight w:val="white"/>
              </w:rPr>
              <w:t>C.5.5.</w:t>
            </w:r>
            <w:r w:rsidR="00D62AD4">
              <w:rPr>
                <w:rFonts w:eastAsiaTheme="minorEastAsia"/>
                <w:noProof/>
                <w:sz w:val="22"/>
                <w:lang w:eastAsia="en-GB"/>
              </w:rPr>
              <w:tab/>
            </w:r>
            <w:r w:rsidR="00D62AD4" w:rsidRPr="00266F56">
              <w:rPr>
                <w:rStyle w:val="Hyperlink"/>
                <w:noProof/>
                <w:highlight w:val="white"/>
              </w:rPr>
              <w:t>Zoom.Page</w:t>
            </w:r>
            <w:r w:rsidR="00D62AD4">
              <w:rPr>
                <w:noProof/>
                <w:webHidden/>
              </w:rPr>
              <w:tab/>
            </w:r>
            <w:r w:rsidR="00D62AD4">
              <w:rPr>
                <w:noProof/>
                <w:webHidden/>
              </w:rPr>
              <w:fldChar w:fldCharType="begin"/>
            </w:r>
            <w:r w:rsidR="00D62AD4">
              <w:rPr>
                <w:noProof/>
                <w:webHidden/>
              </w:rPr>
              <w:instrText xml:space="preserve"> PAGEREF _Toc402163614 \h </w:instrText>
            </w:r>
            <w:r w:rsidR="00D62AD4">
              <w:rPr>
                <w:noProof/>
                <w:webHidden/>
              </w:rPr>
            </w:r>
            <w:r w:rsidR="00D62AD4">
              <w:rPr>
                <w:noProof/>
                <w:webHidden/>
              </w:rPr>
              <w:fldChar w:fldCharType="separate"/>
            </w:r>
            <w:r w:rsidR="00CF34C7">
              <w:rPr>
                <w:noProof/>
                <w:webHidden/>
              </w:rPr>
              <w:t>122</w:t>
            </w:r>
            <w:r w:rsidR="00D62AD4">
              <w:rPr>
                <w:noProof/>
                <w:webHidden/>
              </w:rPr>
              <w:fldChar w:fldCharType="end"/>
            </w:r>
          </w:hyperlink>
        </w:p>
        <w:p w:rsidR="00D62AD4" w:rsidRDefault="005263CF">
          <w:pPr>
            <w:pStyle w:val="TOC3"/>
            <w:rPr>
              <w:rFonts w:eastAsiaTheme="minorEastAsia"/>
              <w:noProof/>
              <w:sz w:val="22"/>
              <w:lang w:eastAsia="en-GB"/>
            </w:rPr>
          </w:pPr>
          <w:hyperlink w:anchor="_Toc402163615" w:history="1">
            <w:r w:rsidR="00D62AD4" w:rsidRPr="00266F56">
              <w:rPr>
                <w:rStyle w:val="Hyperlink"/>
                <w:noProof/>
                <w:highlight w:val="white"/>
              </w:rPr>
              <w:t>C.5.6.</w:t>
            </w:r>
            <w:r w:rsidR="00D62AD4">
              <w:rPr>
                <w:rFonts w:eastAsiaTheme="minorEastAsia"/>
                <w:noProof/>
                <w:sz w:val="22"/>
                <w:lang w:eastAsia="en-GB"/>
              </w:rPr>
              <w:tab/>
            </w:r>
            <w:r w:rsidR="00D62AD4" w:rsidRPr="00266F56">
              <w:rPr>
                <w:rStyle w:val="Hyperlink"/>
                <w:noProof/>
                <w:highlight w:val="white"/>
              </w:rPr>
              <w:t>Zoom.PageSize</w:t>
            </w:r>
            <w:r w:rsidR="00D62AD4">
              <w:rPr>
                <w:noProof/>
                <w:webHidden/>
              </w:rPr>
              <w:tab/>
            </w:r>
            <w:r w:rsidR="00D62AD4">
              <w:rPr>
                <w:noProof/>
                <w:webHidden/>
              </w:rPr>
              <w:fldChar w:fldCharType="begin"/>
            </w:r>
            <w:r w:rsidR="00D62AD4">
              <w:rPr>
                <w:noProof/>
                <w:webHidden/>
              </w:rPr>
              <w:instrText xml:space="preserve"> PAGEREF _Toc402163615 \h </w:instrText>
            </w:r>
            <w:r w:rsidR="00D62AD4">
              <w:rPr>
                <w:noProof/>
                <w:webHidden/>
              </w:rPr>
            </w:r>
            <w:r w:rsidR="00D62AD4">
              <w:rPr>
                <w:noProof/>
                <w:webHidden/>
              </w:rPr>
              <w:fldChar w:fldCharType="separate"/>
            </w:r>
            <w:r w:rsidR="00CF34C7">
              <w:rPr>
                <w:noProof/>
                <w:webHidden/>
              </w:rPr>
              <w:t>125</w:t>
            </w:r>
            <w:r w:rsidR="00D62AD4">
              <w:rPr>
                <w:noProof/>
                <w:webHidden/>
              </w:rPr>
              <w:fldChar w:fldCharType="end"/>
            </w:r>
          </w:hyperlink>
        </w:p>
        <w:p w:rsidR="00D62AD4" w:rsidRDefault="005263CF">
          <w:pPr>
            <w:pStyle w:val="TOC3"/>
            <w:rPr>
              <w:rFonts w:eastAsiaTheme="minorEastAsia"/>
              <w:noProof/>
              <w:sz w:val="22"/>
              <w:lang w:eastAsia="en-GB"/>
            </w:rPr>
          </w:pPr>
          <w:hyperlink w:anchor="_Toc402163616" w:history="1">
            <w:r w:rsidR="00D62AD4" w:rsidRPr="00266F56">
              <w:rPr>
                <w:rStyle w:val="Hyperlink"/>
                <w:noProof/>
                <w:highlight w:val="white"/>
              </w:rPr>
              <w:t>C.5.7.</w:t>
            </w:r>
            <w:r w:rsidR="00D62AD4">
              <w:rPr>
                <w:rFonts w:eastAsiaTheme="minorEastAsia"/>
                <w:noProof/>
                <w:sz w:val="22"/>
                <w:lang w:eastAsia="en-GB"/>
              </w:rPr>
              <w:tab/>
            </w:r>
            <w:r w:rsidR="00D62AD4" w:rsidRPr="00266F56">
              <w:rPr>
                <w:rStyle w:val="Hyperlink"/>
                <w:noProof/>
                <w:highlight w:val="white"/>
              </w:rPr>
              <w:t>Zoom.Style</w:t>
            </w:r>
            <w:r w:rsidR="00D62AD4">
              <w:rPr>
                <w:noProof/>
                <w:webHidden/>
              </w:rPr>
              <w:tab/>
            </w:r>
            <w:r w:rsidR="00D62AD4">
              <w:rPr>
                <w:noProof/>
                <w:webHidden/>
              </w:rPr>
              <w:fldChar w:fldCharType="begin"/>
            </w:r>
            <w:r w:rsidR="00D62AD4">
              <w:rPr>
                <w:noProof/>
                <w:webHidden/>
              </w:rPr>
              <w:instrText xml:space="preserve"> PAGEREF _Toc402163616 \h </w:instrText>
            </w:r>
            <w:r w:rsidR="00D62AD4">
              <w:rPr>
                <w:noProof/>
                <w:webHidden/>
              </w:rPr>
            </w:r>
            <w:r w:rsidR="00D62AD4">
              <w:rPr>
                <w:noProof/>
                <w:webHidden/>
              </w:rPr>
              <w:fldChar w:fldCharType="separate"/>
            </w:r>
            <w:r w:rsidR="00CF34C7">
              <w:rPr>
                <w:noProof/>
                <w:webHidden/>
              </w:rPr>
              <w:t>127</w:t>
            </w:r>
            <w:r w:rsidR="00D62AD4">
              <w:rPr>
                <w:noProof/>
                <w:webHidden/>
              </w:rPr>
              <w:fldChar w:fldCharType="end"/>
            </w:r>
          </w:hyperlink>
        </w:p>
        <w:p w:rsidR="00D62AD4" w:rsidRDefault="005263CF">
          <w:pPr>
            <w:pStyle w:val="TOC3"/>
            <w:rPr>
              <w:rFonts w:eastAsiaTheme="minorEastAsia"/>
              <w:noProof/>
              <w:sz w:val="22"/>
              <w:lang w:eastAsia="en-GB"/>
            </w:rPr>
          </w:pPr>
          <w:hyperlink w:anchor="_Toc402163617" w:history="1">
            <w:r w:rsidR="00D62AD4" w:rsidRPr="00266F56">
              <w:rPr>
                <w:rStyle w:val="Hyperlink"/>
                <w:noProof/>
                <w:highlight w:val="white"/>
              </w:rPr>
              <w:t>C.5.8.</w:t>
            </w:r>
            <w:r w:rsidR="00D62AD4">
              <w:rPr>
                <w:rFonts w:eastAsiaTheme="minorEastAsia"/>
                <w:noProof/>
                <w:sz w:val="22"/>
                <w:lang w:eastAsia="en-GB"/>
              </w:rPr>
              <w:tab/>
            </w:r>
            <w:r w:rsidR="00D62AD4" w:rsidRPr="00266F56">
              <w:rPr>
                <w:rStyle w:val="Hyperlink"/>
                <w:noProof/>
                <w:highlight w:val="white"/>
              </w:rPr>
              <w:t>Zoom.Window</w:t>
            </w:r>
            <w:r w:rsidR="00D62AD4">
              <w:rPr>
                <w:noProof/>
                <w:webHidden/>
              </w:rPr>
              <w:tab/>
            </w:r>
            <w:r w:rsidR="00D62AD4">
              <w:rPr>
                <w:noProof/>
                <w:webHidden/>
              </w:rPr>
              <w:fldChar w:fldCharType="begin"/>
            </w:r>
            <w:r w:rsidR="00D62AD4">
              <w:rPr>
                <w:noProof/>
                <w:webHidden/>
              </w:rPr>
              <w:instrText xml:space="preserve"> PAGEREF _Toc402163617 \h </w:instrText>
            </w:r>
            <w:r w:rsidR="00D62AD4">
              <w:rPr>
                <w:noProof/>
                <w:webHidden/>
              </w:rPr>
            </w:r>
            <w:r w:rsidR="00D62AD4">
              <w:rPr>
                <w:noProof/>
                <w:webHidden/>
              </w:rPr>
              <w:fldChar w:fldCharType="separate"/>
            </w:r>
            <w:r w:rsidR="00CF34C7">
              <w:rPr>
                <w:noProof/>
                <w:webHidden/>
              </w:rPr>
              <w:t>128</w:t>
            </w:r>
            <w:r w:rsidR="00D62AD4">
              <w:rPr>
                <w:noProof/>
                <w:webHidden/>
              </w:rPr>
              <w:fldChar w:fldCharType="end"/>
            </w:r>
          </w:hyperlink>
        </w:p>
        <w:p w:rsidR="00D62AD4" w:rsidRDefault="005263CF">
          <w:pPr>
            <w:pStyle w:val="TOC1"/>
            <w:rPr>
              <w:rFonts w:eastAsiaTheme="minorEastAsia"/>
              <w:noProof/>
              <w:sz w:val="22"/>
              <w:lang w:eastAsia="en-GB"/>
            </w:rPr>
          </w:pPr>
          <w:hyperlink w:anchor="_Toc402163618" w:history="1">
            <w:r w:rsidR="00D62AD4" w:rsidRPr="00266F56">
              <w:rPr>
                <w:rStyle w:val="Hyperlink"/>
                <w:noProof/>
                <w14:scene3d>
                  <w14:camera w14:prst="orthographicFront"/>
                  <w14:lightRig w14:rig="threePt" w14:dir="t">
                    <w14:rot w14:lat="0" w14:lon="0" w14:rev="0"/>
                  </w14:lightRig>
                </w14:scene3d>
              </w:rPr>
              <w:t>Appendix D.</w:t>
            </w:r>
            <w:r w:rsidR="00D62AD4">
              <w:rPr>
                <w:rFonts w:eastAsiaTheme="minorEastAsia"/>
                <w:noProof/>
                <w:sz w:val="22"/>
                <w:lang w:eastAsia="en-GB"/>
              </w:rPr>
              <w:tab/>
            </w:r>
            <w:r w:rsidR="00D62AD4" w:rsidRPr="00266F56">
              <w:rPr>
                <w:rStyle w:val="Hyperlink"/>
                <w:noProof/>
              </w:rPr>
              <w:t>Source Code of the changes to Piccolo.NET</w:t>
            </w:r>
            <w:r w:rsidR="00D62AD4">
              <w:rPr>
                <w:noProof/>
                <w:webHidden/>
              </w:rPr>
              <w:tab/>
            </w:r>
            <w:r w:rsidR="00D62AD4">
              <w:rPr>
                <w:noProof/>
                <w:webHidden/>
              </w:rPr>
              <w:fldChar w:fldCharType="begin"/>
            </w:r>
            <w:r w:rsidR="00D62AD4">
              <w:rPr>
                <w:noProof/>
                <w:webHidden/>
              </w:rPr>
              <w:instrText xml:space="preserve"> PAGEREF _Toc402163618 \h </w:instrText>
            </w:r>
            <w:r w:rsidR="00D62AD4">
              <w:rPr>
                <w:noProof/>
                <w:webHidden/>
              </w:rPr>
            </w:r>
            <w:r w:rsidR="00D62AD4">
              <w:rPr>
                <w:noProof/>
                <w:webHidden/>
              </w:rPr>
              <w:fldChar w:fldCharType="separate"/>
            </w:r>
            <w:r w:rsidR="00CF34C7">
              <w:rPr>
                <w:noProof/>
                <w:webHidden/>
              </w:rPr>
              <w:t>132</w:t>
            </w:r>
            <w:r w:rsidR="00D62AD4">
              <w:rPr>
                <w:noProof/>
                <w:webHidden/>
              </w:rPr>
              <w:fldChar w:fldCharType="end"/>
            </w:r>
          </w:hyperlink>
        </w:p>
        <w:p w:rsidR="00D62AD4" w:rsidRDefault="005263CF">
          <w:pPr>
            <w:pStyle w:val="TOC2"/>
            <w:rPr>
              <w:rFonts w:eastAsiaTheme="minorEastAsia"/>
              <w:noProof/>
              <w:sz w:val="22"/>
              <w:lang w:eastAsia="en-GB"/>
            </w:rPr>
          </w:pPr>
          <w:hyperlink w:anchor="_Toc402163619" w:history="1">
            <w:r w:rsidR="00D62AD4" w:rsidRPr="00266F56">
              <w:rPr>
                <w:rStyle w:val="Hyperlink"/>
                <w:noProof/>
              </w:rPr>
              <w:t>D.1.</w:t>
            </w:r>
            <w:r w:rsidR="00D62AD4">
              <w:rPr>
                <w:rFonts w:eastAsiaTheme="minorEastAsia"/>
                <w:noProof/>
                <w:sz w:val="22"/>
                <w:lang w:eastAsia="en-GB"/>
              </w:rPr>
              <w:tab/>
            </w:r>
            <w:r w:rsidR="00D62AD4" w:rsidRPr="00266F56">
              <w:rPr>
                <w:rStyle w:val="Hyperlink"/>
                <w:noProof/>
              </w:rPr>
              <w:t>UMD.HCIL.PiccoloX.Nodes.PStyledText</w:t>
            </w:r>
            <w:r w:rsidR="00D62AD4">
              <w:rPr>
                <w:noProof/>
                <w:webHidden/>
              </w:rPr>
              <w:tab/>
            </w:r>
            <w:r w:rsidR="00D62AD4">
              <w:rPr>
                <w:noProof/>
                <w:webHidden/>
              </w:rPr>
              <w:fldChar w:fldCharType="begin"/>
            </w:r>
            <w:r w:rsidR="00D62AD4">
              <w:rPr>
                <w:noProof/>
                <w:webHidden/>
              </w:rPr>
              <w:instrText xml:space="preserve"> PAGEREF _Toc402163619 \h </w:instrText>
            </w:r>
            <w:r w:rsidR="00D62AD4">
              <w:rPr>
                <w:noProof/>
                <w:webHidden/>
              </w:rPr>
            </w:r>
            <w:r w:rsidR="00D62AD4">
              <w:rPr>
                <w:noProof/>
                <w:webHidden/>
              </w:rPr>
              <w:fldChar w:fldCharType="separate"/>
            </w:r>
            <w:r w:rsidR="00CF34C7">
              <w:rPr>
                <w:noProof/>
                <w:webHidden/>
              </w:rPr>
              <w:t>132</w:t>
            </w:r>
            <w:r w:rsidR="00D62AD4">
              <w:rPr>
                <w:noProof/>
                <w:webHidden/>
              </w:rPr>
              <w:fldChar w:fldCharType="end"/>
            </w:r>
          </w:hyperlink>
        </w:p>
        <w:p w:rsidR="00D62AD4" w:rsidRDefault="005263CF">
          <w:pPr>
            <w:pStyle w:val="TOC2"/>
            <w:rPr>
              <w:rFonts w:eastAsiaTheme="minorEastAsia"/>
              <w:noProof/>
              <w:sz w:val="22"/>
              <w:lang w:eastAsia="en-GB"/>
            </w:rPr>
          </w:pPr>
          <w:hyperlink w:anchor="_Toc402163620" w:history="1">
            <w:r w:rsidR="00D62AD4" w:rsidRPr="00266F56">
              <w:rPr>
                <w:rStyle w:val="Hyperlink"/>
                <w:noProof/>
                <w:highlight w:val="white"/>
              </w:rPr>
              <w:t>D.2.</w:t>
            </w:r>
            <w:r w:rsidR="00D62AD4">
              <w:rPr>
                <w:rFonts w:eastAsiaTheme="minorEastAsia"/>
                <w:noProof/>
                <w:sz w:val="22"/>
                <w:lang w:eastAsia="en-GB"/>
              </w:rPr>
              <w:tab/>
            </w:r>
            <w:r w:rsidR="00D62AD4" w:rsidRPr="00266F56">
              <w:rPr>
                <w:rStyle w:val="Hyperlink"/>
                <w:noProof/>
                <w:highlight w:val="white"/>
              </w:rPr>
              <w:t>UMD.HCIL.PiccoloX.Events.PStyledTextSelectEventHandler</w:t>
            </w:r>
            <w:r w:rsidR="00D62AD4">
              <w:rPr>
                <w:noProof/>
                <w:webHidden/>
              </w:rPr>
              <w:tab/>
            </w:r>
            <w:r w:rsidR="00D62AD4">
              <w:rPr>
                <w:noProof/>
                <w:webHidden/>
              </w:rPr>
              <w:fldChar w:fldCharType="begin"/>
            </w:r>
            <w:r w:rsidR="00D62AD4">
              <w:rPr>
                <w:noProof/>
                <w:webHidden/>
              </w:rPr>
              <w:instrText xml:space="preserve"> PAGEREF _Toc402163620 \h </w:instrText>
            </w:r>
            <w:r w:rsidR="00D62AD4">
              <w:rPr>
                <w:noProof/>
                <w:webHidden/>
              </w:rPr>
            </w:r>
            <w:r w:rsidR="00D62AD4">
              <w:rPr>
                <w:noProof/>
                <w:webHidden/>
              </w:rPr>
              <w:fldChar w:fldCharType="separate"/>
            </w:r>
            <w:r w:rsidR="00CF34C7">
              <w:rPr>
                <w:noProof/>
                <w:webHidden/>
              </w:rPr>
              <w:t>140</w:t>
            </w:r>
            <w:r w:rsidR="00D62AD4">
              <w:rPr>
                <w:noProof/>
                <w:webHidden/>
              </w:rPr>
              <w:fldChar w:fldCharType="end"/>
            </w:r>
          </w:hyperlink>
        </w:p>
        <w:p w:rsidR="00D62AD4" w:rsidRDefault="005263CF">
          <w:pPr>
            <w:pStyle w:val="TOC2"/>
            <w:rPr>
              <w:rFonts w:eastAsiaTheme="minorEastAsia"/>
              <w:noProof/>
              <w:sz w:val="22"/>
              <w:lang w:eastAsia="en-GB"/>
            </w:rPr>
          </w:pPr>
          <w:hyperlink w:anchor="_Toc402163621" w:history="1">
            <w:r w:rsidR="00D62AD4" w:rsidRPr="00266F56">
              <w:rPr>
                <w:rStyle w:val="Hyperlink"/>
                <w:noProof/>
                <w:highlight w:val="white"/>
              </w:rPr>
              <w:t>D.3.</w:t>
            </w:r>
            <w:r w:rsidR="00D62AD4">
              <w:rPr>
                <w:rFonts w:eastAsiaTheme="minorEastAsia"/>
                <w:noProof/>
                <w:sz w:val="22"/>
                <w:lang w:eastAsia="en-GB"/>
              </w:rPr>
              <w:tab/>
            </w:r>
            <w:r w:rsidR="00D62AD4" w:rsidRPr="00266F56">
              <w:rPr>
                <w:rStyle w:val="Hyperlink"/>
                <w:noProof/>
                <w:highlight w:val="white"/>
              </w:rPr>
              <w:t>UMD.HCIL.PiccoloX.Util.PStyledTextHelpers.Carat</w:t>
            </w:r>
            <w:r w:rsidR="00D62AD4">
              <w:rPr>
                <w:noProof/>
                <w:webHidden/>
              </w:rPr>
              <w:tab/>
            </w:r>
            <w:r w:rsidR="00D62AD4">
              <w:rPr>
                <w:noProof/>
                <w:webHidden/>
              </w:rPr>
              <w:fldChar w:fldCharType="begin"/>
            </w:r>
            <w:r w:rsidR="00D62AD4">
              <w:rPr>
                <w:noProof/>
                <w:webHidden/>
              </w:rPr>
              <w:instrText xml:space="preserve"> PAGEREF _Toc402163621 \h </w:instrText>
            </w:r>
            <w:r w:rsidR="00D62AD4">
              <w:rPr>
                <w:noProof/>
                <w:webHidden/>
              </w:rPr>
            </w:r>
            <w:r w:rsidR="00D62AD4">
              <w:rPr>
                <w:noProof/>
                <w:webHidden/>
              </w:rPr>
              <w:fldChar w:fldCharType="separate"/>
            </w:r>
            <w:r w:rsidR="00CF34C7">
              <w:rPr>
                <w:noProof/>
                <w:webHidden/>
              </w:rPr>
              <w:t>141</w:t>
            </w:r>
            <w:r w:rsidR="00D62AD4">
              <w:rPr>
                <w:noProof/>
                <w:webHidden/>
              </w:rPr>
              <w:fldChar w:fldCharType="end"/>
            </w:r>
          </w:hyperlink>
        </w:p>
        <w:p w:rsidR="00D62AD4" w:rsidRDefault="005263CF">
          <w:pPr>
            <w:pStyle w:val="TOC2"/>
            <w:rPr>
              <w:rFonts w:eastAsiaTheme="minorEastAsia"/>
              <w:noProof/>
              <w:sz w:val="22"/>
              <w:lang w:eastAsia="en-GB"/>
            </w:rPr>
          </w:pPr>
          <w:hyperlink w:anchor="_Toc402163622" w:history="1">
            <w:r w:rsidR="00D62AD4" w:rsidRPr="00266F56">
              <w:rPr>
                <w:rStyle w:val="Hyperlink"/>
                <w:noProof/>
                <w:highlight w:val="white"/>
              </w:rPr>
              <w:t>D.4.</w:t>
            </w:r>
            <w:r w:rsidR="00D62AD4">
              <w:rPr>
                <w:rFonts w:eastAsiaTheme="minorEastAsia"/>
                <w:noProof/>
                <w:sz w:val="22"/>
                <w:lang w:eastAsia="en-GB"/>
              </w:rPr>
              <w:tab/>
            </w:r>
            <w:r w:rsidR="00D62AD4" w:rsidRPr="00266F56">
              <w:rPr>
                <w:rStyle w:val="Hyperlink"/>
                <w:noProof/>
                <w:highlight w:val="white"/>
              </w:rPr>
              <w:t>UMD.HCIL.PiccoloX.Util.PStyledTextHelpers.Model</w:t>
            </w:r>
            <w:r w:rsidR="00D62AD4">
              <w:rPr>
                <w:noProof/>
                <w:webHidden/>
              </w:rPr>
              <w:tab/>
            </w:r>
            <w:r w:rsidR="00D62AD4">
              <w:rPr>
                <w:noProof/>
                <w:webHidden/>
              </w:rPr>
              <w:fldChar w:fldCharType="begin"/>
            </w:r>
            <w:r w:rsidR="00D62AD4">
              <w:rPr>
                <w:noProof/>
                <w:webHidden/>
              </w:rPr>
              <w:instrText xml:space="preserve"> PAGEREF _Toc402163622 \h </w:instrText>
            </w:r>
            <w:r w:rsidR="00D62AD4">
              <w:rPr>
                <w:noProof/>
                <w:webHidden/>
              </w:rPr>
            </w:r>
            <w:r w:rsidR="00D62AD4">
              <w:rPr>
                <w:noProof/>
                <w:webHidden/>
              </w:rPr>
              <w:fldChar w:fldCharType="separate"/>
            </w:r>
            <w:r w:rsidR="00CF34C7">
              <w:rPr>
                <w:noProof/>
                <w:webHidden/>
              </w:rPr>
              <w:t>142</w:t>
            </w:r>
            <w:r w:rsidR="00D62AD4">
              <w:rPr>
                <w:noProof/>
                <w:webHidden/>
              </w:rPr>
              <w:fldChar w:fldCharType="end"/>
            </w:r>
          </w:hyperlink>
        </w:p>
        <w:p w:rsidR="00D62AD4" w:rsidRDefault="005263CF">
          <w:pPr>
            <w:pStyle w:val="TOC2"/>
            <w:rPr>
              <w:rFonts w:eastAsiaTheme="minorEastAsia"/>
              <w:noProof/>
              <w:sz w:val="22"/>
              <w:lang w:eastAsia="en-GB"/>
            </w:rPr>
          </w:pPr>
          <w:hyperlink w:anchor="_Toc402163623" w:history="1">
            <w:r w:rsidR="00D62AD4" w:rsidRPr="00266F56">
              <w:rPr>
                <w:rStyle w:val="Hyperlink"/>
                <w:noProof/>
                <w:highlight w:val="white"/>
              </w:rPr>
              <w:t>D.5.</w:t>
            </w:r>
            <w:r w:rsidR="00D62AD4">
              <w:rPr>
                <w:rFonts w:eastAsiaTheme="minorEastAsia"/>
                <w:noProof/>
                <w:sz w:val="22"/>
                <w:lang w:eastAsia="en-GB"/>
              </w:rPr>
              <w:tab/>
            </w:r>
            <w:r w:rsidR="00D62AD4" w:rsidRPr="00266F56">
              <w:rPr>
                <w:rStyle w:val="Hyperlink"/>
                <w:noProof/>
                <w:highlight w:val="white"/>
              </w:rPr>
              <w:t>UMD.HCIL.PiccoloX.Util.PStyledTextHelpers.RunInfo</w:t>
            </w:r>
            <w:r w:rsidR="00D62AD4">
              <w:rPr>
                <w:noProof/>
                <w:webHidden/>
              </w:rPr>
              <w:tab/>
            </w:r>
            <w:r w:rsidR="00D62AD4">
              <w:rPr>
                <w:noProof/>
                <w:webHidden/>
              </w:rPr>
              <w:fldChar w:fldCharType="begin"/>
            </w:r>
            <w:r w:rsidR="00D62AD4">
              <w:rPr>
                <w:noProof/>
                <w:webHidden/>
              </w:rPr>
              <w:instrText xml:space="preserve"> PAGEREF _Toc402163623 \h </w:instrText>
            </w:r>
            <w:r w:rsidR="00D62AD4">
              <w:rPr>
                <w:noProof/>
                <w:webHidden/>
              </w:rPr>
            </w:r>
            <w:r w:rsidR="00D62AD4">
              <w:rPr>
                <w:noProof/>
                <w:webHidden/>
              </w:rPr>
              <w:fldChar w:fldCharType="separate"/>
            </w:r>
            <w:r w:rsidR="00CF34C7">
              <w:rPr>
                <w:noProof/>
                <w:webHidden/>
              </w:rPr>
              <w:t>149</w:t>
            </w:r>
            <w:r w:rsidR="00D62AD4">
              <w:rPr>
                <w:noProof/>
                <w:webHidden/>
              </w:rPr>
              <w:fldChar w:fldCharType="end"/>
            </w:r>
          </w:hyperlink>
        </w:p>
        <w:p w:rsidR="00D62AD4" w:rsidRDefault="005263CF">
          <w:pPr>
            <w:pStyle w:val="TOC2"/>
            <w:rPr>
              <w:rFonts w:eastAsiaTheme="minorEastAsia"/>
              <w:noProof/>
              <w:sz w:val="22"/>
              <w:lang w:eastAsia="en-GB"/>
            </w:rPr>
          </w:pPr>
          <w:hyperlink w:anchor="_Toc402163624" w:history="1">
            <w:r w:rsidR="00D62AD4" w:rsidRPr="00266F56">
              <w:rPr>
                <w:rStyle w:val="Hyperlink"/>
                <w:noProof/>
                <w:highlight w:val="white"/>
              </w:rPr>
              <w:t>D.6.</w:t>
            </w:r>
            <w:r w:rsidR="00D62AD4">
              <w:rPr>
                <w:rFonts w:eastAsiaTheme="minorEastAsia"/>
                <w:noProof/>
                <w:sz w:val="22"/>
                <w:lang w:eastAsia="en-GB"/>
              </w:rPr>
              <w:tab/>
            </w:r>
            <w:r w:rsidR="00D62AD4" w:rsidRPr="00266F56">
              <w:rPr>
                <w:rStyle w:val="Hyperlink"/>
                <w:noProof/>
                <w:highlight w:val="white"/>
              </w:rPr>
              <w:t>UMD.HCIL.PiccoloX.Util.PStyledTextHelpers.SegmentInfo</w:t>
            </w:r>
            <w:r w:rsidR="00D62AD4">
              <w:rPr>
                <w:noProof/>
                <w:webHidden/>
              </w:rPr>
              <w:tab/>
            </w:r>
            <w:r w:rsidR="00D62AD4">
              <w:rPr>
                <w:noProof/>
                <w:webHidden/>
              </w:rPr>
              <w:fldChar w:fldCharType="begin"/>
            </w:r>
            <w:r w:rsidR="00D62AD4">
              <w:rPr>
                <w:noProof/>
                <w:webHidden/>
              </w:rPr>
              <w:instrText xml:space="preserve"> PAGEREF _Toc402163624 \h </w:instrText>
            </w:r>
            <w:r w:rsidR="00D62AD4">
              <w:rPr>
                <w:noProof/>
                <w:webHidden/>
              </w:rPr>
            </w:r>
            <w:r w:rsidR="00D62AD4">
              <w:rPr>
                <w:noProof/>
                <w:webHidden/>
              </w:rPr>
              <w:fldChar w:fldCharType="separate"/>
            </w:r>
            <w:r w:rsidR="00CF34C7">
              <w:rPr>
                <w:noProof/>
                <w:webHidden/>
              </w:rPr>
              <w:t>149</w:t>
            </w:r>
            <w:r w:rsidR="00D62AD4">
              <w:rPr>
                <w:noProof/>
                <w:webHidden/>
              </w:rPr>
              <w:fldChar w:fldCharType="end"/>
            </w:r>
          </w:hyperlink>
        </w:p>
        <w:p w:rsidR="00D62AD4" w:rsidRDefault="005263CF">
          <w:pPr>
            <w:pStyle w:val="TOC2"/>
            <w:rPr>
              <w:rFonts w:eastAsiaTheme="minorEastAsia"/>
              <w:noProof/>
              <w:sz w:val="22"/>
              <w:lang w:eastAsia="en-GB"/>
            </w:rPr>
          </w:pPr>
          <w:hyperlink w:anchor="_Toc402163625" w:history="1">
            <w:r w:rsidR="00D62AD4" w:rsidRPr="00266F56">
              <w:rPr>
                <w:rStyle w:val="Hyperlink"/>
                <w:noProof/>
                <w:highlight w:val="white"/>
              </w:rPr>
              <w:t>D.7.</w:t>
            </w:r>
            <w:r w:rsidR="00D62AD4">
              <w:rPr>
                <w:rFonts w:eastAsiaTheme="minorEastAsia"/>
                <w:noProof/>
                <w:sz w:val="22"/>
                <w:lang w:eastAsia="en-GB"/>
              </w:rPr>
              <w:tab/>
            </w:r>
            <w:r w:rsidR="00D62AD4" w:rsidRPr="00266F56">
              <w:rPr>
                <w:rStyle w:val="Hyperlink"/>
                <w:noProof/>
                <w:highlight w:val="white"/>
              </w:rPr>
              <w:t>UMD.HCIL.PiccoloX.Util.PStyledTextHelpers.Selection</w:t>
            </w:r>
            <w:r w:rsidR="00D62AD4">
              <w:rPr>
                <w:noProof/>
                <w:webHidden/>
              </w:rPr>
              <w:tab/>
            </w:r>
            <w:r w:rsidR="00D62AD4">
              <w:rPr>
                <w:noProof/>
                <w:webHidden/>
              </w:rPr>
              <w:fldChar w:fldCharType="begin"/>
            </w:r>
            <w:r w:rsidR="00D62AD4">
              <w:rPr>
                <w:noProof/>
                <w:webHidden/>
              </w:rPr>
              <w:instrText xml:space="preserve"> PAGEREF _Toc402163625 \h </w:instrText>
            </w:r>
            <w:r w:rsidR="00D62AD4">
              <w:rPr>
                <w:noProof/>
                <w:webHidden/>
              </w:rPr>
            </w:r>
            <w:r w:rsidR="00D62AD4">
              <w:rPr>
                <w:noProof/>
                <w:webHidden/>
              </w:rPr>
              <w:fldChar w:fldCharType="separate"/>
            </w:r>
            <w:r w:rsidR="00CF34C7">
              <w:rPr>
                <w:noProof/>
                <w:webHidden/>
              </w:rPr>
              <w:t>151</w:t>
            </w:r>
            <w:r w:rsidR="00D62AD4">
              <w:rPr>
                <w:noProof/>
                <w:webHidden/>
              </w:rPr>
              <w:fldChar w:fldCharType="end"/>
            </w:r>
          </w:hyperlink>
        </w:p>
        <w:p w:rsidR="00D62AD4" w:rsidRDefault="005263CF">
          <w:pPr>
            <w:pStyle w:val="TOC1"/>
            <w:rPr>
              <w:rFonts w:eastAsiaTheme="minorEastAsia"/>
              <w:noProof/>
              <w:sz w:val="22"/>
              <w:lang w:eastAsia="en-GB"/>
            </w:rPr>
          </w:pPr>
          <w:hyperlink w:anchor="_Toc402163626" w:history="1">
            <w:r w:rsidR="00D62AD4" w:rsidRPr="00266F56">
              <w:rPr>
                <w:rStyle w:val="Hyperlink"/>
                <w:noProof/>
                <w14:scene3d>
                  <w14:camera w14:prst="orthographicFront"/>
                  <w14:lightRig w14:rig="threePt" w14:dir="t">
                    <w14:rot w14:lat="0" w14:lon="0" w14:rev="0"/>
                  </w14:lightRig>
                </w14:scene3d>
              </w:rPr>
              <w:t>Appendix E.</w:t>
            </w:r>
            <w:r w:rsidR="00D62AD4">
              <w:rPr>
                <w:rFonts w:eastAsiaTheme="minorEastAsia"/>
                <w:noProof/>
                <w:sz w:val="22"/>
                <w:lang w:eastAsia="en-GB"/>
              </w:rPr>
              <w:tab/>
            </w:r>
            <w:r w:rsidR="00D62AD4" w:rsidRPr="00266F56">
              <w:rPr>
                <w:rStyle w:val="Hyperlink"/>
                <w:noProof/>
              </w:rPr>
              <w:t>Project work log</w:t>
            </w:r>
            <w:r w:rsidR="00D62AD4">
              <w:rPr>
                <w:noProof/>
                <w:webHidden/>
              </w:rPr>
              <w:tab/>
            </w:r>
            <w:r w:rsidR="00D62AD4">
              <w:rPr>
                <w:noProof/>
                <w:webHidden/>
              </w:rPr>
              <w:fldChar w:fldCharType="begin"/>
            </w:r>
            <w:r w:rsidR="00D62AD4">
              <w:rPr>
                <w:noProof/>
                <w:webHidden/>
              </w:rPr>
              <w:instrText xml:space="preserve"> PAGEREF _Toc402163626 \h </w:instrText>
            </w:r>
            <w:r w:rsidR="00D62AD4">
              <w:rPr>
                <w:noProof/>
                <w:webHidden/>
              </w:rPr>
            </w:r>
            <w:r w:rsidR="00D62AD4">
              <w:rPr>
                <w:noProof/>
                <w:webHidden/>
              </w:rPr>
              <w:fldChar w:fldCharType="separate"/>
            </w:r>
            <w:r w:rsidR="00CF34C7">
              <w:rPr>
                <w:noProof/>
                <w:webHidden/>
              </w:rPr>
              <w:t>156</w:t>
            </w:r>
            <w:r w:rsidR="00D62AD4">
              <w:rPr>
                <w:noProof/>
                <w:webHidden/>
              </w:rPr>
              <w:fldChar w:fldCharType="end"/>
            </w:r>
          </w:hyperlink>
        </w:p>
        <w:p w:rsidR="007663B0" w:rsidRDefault="007663B0" w:rsidP="00AE5B30">
          <w:pPr>
            <w:tabs>
              <w:tab w:val="left" w:pos="1345"/>
            </w:tabs>
            <w:spacing w:after="0"/>
          </w:pPr>
          <w:r>
            <w:rPr>
              <w:b/>
              <w:bCs/>
              <w:noProof/>
            </w:rPr>
            <w:fldChar w:fldCharType="end"/>
          </w:r>
          <w:r w:rsidR="00C97963">
            <w:rPr>
              <w:b/>
              <w:bCs/>
              <w:noProof/>
            </w:rPr>
            <w:tab/>
          </w:r>
        </w:p>
      </w:sdtContent>
    </w:sdt>
    <w:p w:rsidR="0047209B" w:rsidRDefault="0047209B">
      <w:pPr>
        <w:rPr>
          <w:b/>
        </w:rPr>
      </w:pPr>
      <w:r>
        <w:rPr>
          <w:b/>
        </w:rPr>
        <w:br w:type="page"/>
      </w:r>
    </w:p>
    <w:p w:rsidR="0099374D" w:rsidRPr="0099374D" w:rsidRDefault="0099374D">
      <w:pPr>
        <w:pStyle w:val="TableofFigures"/>
        <w:tabs>
          <w:tab w:val="right" w:leader="dot" w:pos="10456"/>
        </w:tabs>
        <w:rPr>
          <w:b/>
        </w:rPr>
      </w:pPr>
      <w:r w:rsidRPr="0099374D">
        <w:rPr>
          <w:b/>
        </w:rPr>
        <w:lastRenderedPageBreak/>
        <w:t>Table of Figures</w:t>
      </w:r>
    </w:p>
    <w:p w:rsidR="001D3DFE" w:rsidRDefault="0099374D">
      <w:pPr>
        <w:pStyle w:val="TableofFigures"/>
        <w:tabs>
          <w:tab w:val="right" w:leader="dot" w:pos="10456"/>
        </w:tabs>
        <w:rPr>
          <w:rFonts w:eastAsiaTheme="minorEastAsia"/>
          <w:noProof/>
          <w:sz w:val="22"/>
          <w:lang w:eastAsia="en-GB"/>
        </w:rPr>
      </w:pPr>
      <w:r>
        <w:fldChar w:fldCharType="begin"/>
      </w:r>
      <w:r>
        <w:instrText xml:space="preserve"> TOC \h \z \c "Figure" </w:instrText>
      </w:r>
      <w:r>
        <w:fldChar w:fldCharType="separate"/>
      </w:r>
      <w:hyperlink w:anchor="_Toc402162872" w:history="1">
        <w:r w:rsidR="001D3DFE" w:rsidRPr="00375F23">
          <w:rPr>
            <w:rStyle w:val="Hyperlink"/>
            <w:noProof/>
          </w:rPr>
          <w:t>Figure 5</w:t>
        </w:r>
        <w:r w:rsidR="001D3DFE" w:rsidRPr="00375F23">
          <w:rPr>
            <w:rStyle w:val="Hyperlink"/>
            <w:noProof/>
          </w:rPr>
          <w:noBreakHyphen/>
          <w:t>1 – Prototype 0.2</w:t>
        </w:r>
        <w:r w:rsidR="001D3DFE">
          <w:rPr>
            <w:noProof/>
            <w:webHidden/>
          </w:rPr>
          <w:tab/>
        </w:r>
        <w:r w:rsidR="001D3DFE">
          <w:rPr>
            <w:noProof/>
            <w:webHidden/>
          </w:rPr>
          <w:fldChar w:fldCharType="begin"/>
        </w:r>
        <w:r w:rsidR="001D3DFE">
          <w:rPr>
            <w:noProof/>
            <w:webHidden/>
          </w:rPr>
          <w:instrText xml:space="preserve"> PAGEREF _Toc402162872 \h </w:instrText>
        </w:r>
        <w:r w:rsidR="001D3DFE">
          <w:rPr>
            <w:noProof/>
            <w:webHidden/>
          </w:rPr>
        </w:r>
        <w:r w:rsidR="001D3DFE">
          <w:rPr>
            <w:noProof/>
            <w:webHidden/>
          </w:rPr>
          <w:fldChar w:fldCharType="separate"/>
        </w:r>
        <w:r w:rsidR="00CF34C7">
          <w:rPr>
            <w:noProof/>
            <w:webHidden/>
          </w:rPr>
          <w:t>1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3" w:history="1">
        <w:r w:rsidR="001D3DFE" w:rsidRPr="00375F23">
          <w:rPr>
            <w:rStyle w:val="Hyperlink"/>
            <w:noProof/>
          </w:rPr>
          <w:t>Figure 5</w:t>
        </w:r>
        <w:r w:rsidR="001D3DFE" w:rsidRPr="00375F23">
          <w:rPr>
            <w:rStyle w:val="Hyperlink"/>
            <w:noProof/>
          </w:rPr>
          <w:noBreakHyphen/>
          <w:t>2 –Prototype 0.3</w:t>
        </w:r>
        <w:r w:rsidR="001D3DFE">
          <w:rPr>
            <w:noProof/>
            <w:webHidden/>
          </w:rPr>
          <w:tab/>
        </w:r>
        <w:r w:rsidR="001D3DFE">
          <w:rPr>
            <w:noProof/>
            <w:webHidden/>
          </w:rPr>
          <w:fldChar w:fldCharType="begin"/>
        </w:r>
        <w:r w:rsidR="001D3DFE">
          <w:rPr>
            <w:noProof/>
            <w:webHidden/>
          </w:rPr>
          <w:instrText xml:space="preserve"> PAGEREF _Toc402162873 \h </w:instrText>
        </w:r>
        <w:r w:rsidR="001D3DFE">
          <w:rPr>
            <w:noProof/>
            <w:webHidden/>
          </w:rPr>
        </w:r>
        <w:r w:rsidR="001D3DFE">
          <w:rPr>
            <w:noProof/>
            <w:webHidden/>
          </w:rPr>
          <w:fldChar w:fldCharType="separate"/>
        </w:r>
        <w:r w:rsidR="00CF34C7">
          <w:rPr>
            <w:noProof/>
            <w:webHidden/>
          </w:rPr>
          <w:t>1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4" w:history="1">
        <w:r w:rsidR="001D3DFE" w:rsidRPr="00375F23">
          <w:rPr>
            <w:rStyle w:val="Hyperlink"/>
            <w:noProof/>
          </w:rPr>
          <w:t>Figure 5</w:t>
        </w:r>
        <w:r w:rsidR="001D3DFE" w:rsidRPr="00375F23">
          <w:rPr>
            <w:rStyle w:val="Hyperlink"/>
            <w:noProof/>
          </w:rPr>
          <w:noBreakHyphen/>
          <w:t>3 Prototype 0.4</w:t>
        </w:r>
        <w:r w:rsidR="001D3DFE">
          <w:rPr>
            <w:noProof/>
            <w:webHidden/>
          </w:rPr>
          <w:tab/>
        </w:r>
        <w:r w:rsidR="001D3DFE">
          <w:rPr>
            <w:noProof/>
            <w:webHidden/>
          </w:rPr>
          <w:fldChar w:fldCharType="begin"/>
        </w:r>
        <w:r w:rsidR="001D3DFE">
          <w:rPr>
            <w:noProof/>
            <w:webHidden/>
          </w:rPr>
          <w:instrText xml:space="preserve"> PAGEREF _Toc402162874 \h </w:instrText>
        </w:r>
        <w:r w:rsidR="001D3DFE">
          <w:rPr>
            <w:noProof/>
            <w:webHidden/>
          </w:rPr>
        </w:r>
        <w:r w:rsidR="001D3DFE">
          <w:rPr>
            <w:noProof/>
            <w:webHidden/>
          </w:rPr>
          <w:fldChar w:fldCharType="separate"/>
        </w:r>
        <w:r w:rsidR="00CF34C7">
          <w:rPr>
            <w:noProof/>
            <w:webHidden/>
          </w:rPr>
          <w:t>2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5" w:history="1">
        <w:r w:rsidR="001D3DFE" w:rsidRPr="00375F23">
          <w:rPr>
            <w:rStyle w:val="Hyperlink"/>
            <w:noProof/>
          </w:rPr>
          <w:t>Figure 5</w:t>
        </w:r>
        <w:r w:rsidR="001D3DFE" w:rsidRPr="00375F23">
          <w:rPr>
            <w:rStyle w:val="Hyperlink"/>
            <w:noProof/>
          </w:rPr>
          <w:noBreakHyphen/>
          <w:t>4 Prototype 0.5</w:t>
        </w:r>
        <w:r w:rsidR="001D3DFE">
          <w:rPr>
            <w:noProof/>
            <w:webHidden/>
          </w:rPr>
          <w:tab/>
        </w:r>
        <w:r w:rsidR="001D3DFE">
          <w:rPr>
            <w:noProof/>
            <w:webHidden/>
          </w:rPr>
          <w:fldChar w:fldCharType="begin"/>
        </w:r>
        <w:r w:rsidR="001D3DFE">
          <w:rPr>
            <w:noProof/>
            <w:webHidden/>
          </w:rPr>
          <w:instrText xml:space="preserve"> PAGEREF _Toc402162875 \h </w:instrText>
        </w:r>
        <w:r w:rsidR="001D3DFE">
          <w:rPr>
            <w:noProof/>
            <w:webHidden/>
          </w:rPr>
        </w:r>
        <w:r w:rsidR="001D3DFE">
          <w:rPr>
            <w:noProof/>
            <w:webHidden/>
          </w:rPr>
          <w:fldChar w:fldCharType="separate"/>
        </w:r>
        <w:r w:rsidR="00CF34C7">
          <w:rPr>
            <w:noProof/>
            <w:webHidden/>
          </w:rPr>
          <w:t>22</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6" w:history="1">
        <w:r w:rsidR="001D3DFE" w:rsidRPr="00375F23">
          <w:rPr>
            <w:rStyle w:val="Hyperlink"/>
            <w:noProof/>
          </w:rPr>
          <w:t>Figure 5</w:t>
        </w:r>
        <w:r w:rsidR="001D3DFE" w:rsidRPr="00375F23">
          <w:rPr>
            <w:rStyle w:val="Hyperlink"/>
            <w:noProof/>
          </w:rPr>
          <w:noBreakHyphen/>
          <w:t>5 Refinements to prototype 0.5</w:t>
        </w:r>
        <w:r w:rsidR="001D3DFE">
          <w:rPr>
            <w:noProof/>
            <w:webHidden/>
          </w:rPr>
          <w:tab/>
        </w:r>
        <w:r w:rsidR="001D3DFE">
          <w:rPr>
            <w:noProof/>
            <w:webHidden/>
          </w:rPr>
          <w:fldChar w:fldCharType="begin"/>
        </w:r>
        <w:r w:rsidR="001D3DFE">
          <w:rPr>
            <w:noProof/>
            <w:webHidden/>
          </w:rPr>
          <w:instrText xml:space="preserve"> PAGEREF _Toc402162876 \h </w:instrText>
        </w:r>
        <w:r w:rsidR="001D3DFE">
          <w:rPr>
            <w:noProof/>
            <w:webHidden/>
          </w:rPr>
        </w:r>
        <w:r w:rsidR="001D3DFE">
          <w:rPr>
            <w:noProof/>
            <w:webHidden/>
          </w:rPr>
          <w:fldChar w:fldCharType="separate"/>
        </w:r>
        <w:r w:rsidR="00CF34C7">
          <w:rPr>
            <w:noProof/>
            <w:webHidden/>
          </w:rPr>
          <w:t>23</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7" w:history="1">
        <w:r w:rsidR="001D3DFE" w:rsidRPr="00375F23">
          <w:rPr>
            <w:rStyle w:val="Hyperlink"/>
            <w:noProof/>
          </w:rPr>
          <w:t>Figure 5</w:t>
        </w:r>
        <w:r w:rsidR="001D3DFE" w:rsidRPr="00375F23">
          <w:rPr>
            <w:rStyle w:val="Hyperlink"/>
            <w:noProof/>
          </w:rPr>
          <w:noBreakHyphen/>
          <w:t>6 Prototype 0.6</w:t>
        </w:r>
        <w:r w:rsidR="001D3DFE">
          <w:rPr>
            <w:noProof/>
            <w:webHidden/>
          </w:rPr>
          <w:tab/>
        </w:r>
        <w:r w:rsidR="001D3DFE">
          <w:rPr>
            <w:noProof/>
            <w:webHidden/>
          </w:rPr>
          <w:fldChar w:fldCharType="begin"/>
        </w:r>
        <w:r w:rsidR="001D3DFE">
          <w:rPr>
            <w:noProof/>
            <w:webHidden/>
          </w:rPr>
          <w:instrText xml:space="preserve"> PAGEREF _Toc402162877 \h </w:instrText>
        </w:r>
        <w:r w:rsidR="001D3DFE">
          <w:rPr>
            <w:noProof/>
            <w:webHidden/>
          </w:rPr>
        </w:r>
        <w:r w:rsidR="001D3DFE">
          <w:rPr>
            <w:noProof/>
            <w:webHidden/>
          </w:rPr>
          <w:fldChar w:fldCharType="separate"/>
        </w:r>
        <w:r w:rsidR="00CF34C7">
          <w:rPr>
            <w:noProof/>
            <w:webHidden/>
          </w:rPr>
          <w:t>23</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8" w:history="1">
        <w:r w:rsidR="001D3DFE" w:rsidRPr="00375F23">
          <w:rPr>
            <w:rStyle w:val="Hyperlink"/>
            <w:noProof/>
          </w:rPr>
          <w:t>Figure 5</w:t>
        </w:r>
        <w:r w:rsidR="001D3DFE" w:rsidRPr="00375F23">
          <w:rPr>
            <w:rStyle w:val="Hyperlink"/>
            <w:noProof/>
          </w:rPr>
          <w:noBreakHyphen/>
          <w:t>7 Nearest node selection</w:t>
        </w:r>
        <w:r w:rsidR="001D3DFE">
          <w:rPr>
            <w:noProof/>
            <w:webHidden/>
          </w:rPr>
          <w:tab/>
        </w:r>
        <w:r w:rsidR="001D3DFE">
          <w:rPr>
            <w:noProof/>
            <w:webHidden/>
          </w:rPr>
          <w:fldChar w:fldCharType="begin"/>
        </w:r>
        <w:r w:rsidR="001D3DFE">
          <w:rPr>
            <w:noProof/>
            <w:webHidden/>
          </w:rPr>
          <w:instrText xml:space="preserve"> PAGEREF _Toc402162878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79" w:history="1">
        <w:r w:rsidR="001D3DFE" w:rsidRPr="00375F23">
          <w:rPr>
            <w:rStyle w:val="Hyperlink"/>
            <w:noProof/>
          </w:rPr>
          <w:t>Figure 5</w:t>
        </w:r>
        <w:r w:rsidR="001D3DFE" w:rsidRPr="00375F23">
          <w:rPr>
            <w:rStyle w:val="Hyperlink"/>
            <w:noProof/>
          </w:rPr>
          <w:noBreakHyphen/>
          <w:t>8 Next-nearest node selection</w:t>
        </w:r>
        <w:r w:rsidR="001D3DFE">
          <w:rPr>
            <w:noProof/>
            <w:webHidden/>
          </w:rPr>
          <w:tab/>
        </w:r>
        <w:r w:rsidR="001D3DFE">
          <w:rPr>
            <w:noProof/>
            <w:webHidden/>
          </w:rPr>
          <w:fldChar w:fldCharType="begin"/>
        </w:r>
        <w:r w:rsidR="001D3DFE">
          <w:rPr>
            <w:noProof/>
            <w:webHidden/>
          </w:rPr>
          <w:instrText xml:space="preserve"> PAGEREF _Toc402162879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0" w:history="1">
        <w:r w:rsidR="001D3DFE" w:rsidRPr="00375F23">
          <w:rPr>
            <w:rStyle w:val="Hyperlink"/>
            <w:noProof/>
          </w:rPr>
          <w:t>Figure 5</w:t>
        </w:r>
        <w:r w:rsidR="001D3DFE" w:rsidRPr="00375F23">
          <w:rPr>
            <w:rStyle w:val="Hyperlink"/>
            <w:noProof/>
          </w:rPr>
          <w:noBreakHyphen/>
          <w:t>9 Absolute ordering</w:t>
        </w:r>
        <w:r w:rsidR="001D3DFE">
          <w:rPr>
            <w:noProof/>
            <w:webHidden/>
          </w:rPr>
          <w:tab/>
        </w:r>
        <w:r w:rsidR="001D3DFE">
          <w:rPr>
            <w:noProof/>
            <w:webHidden/>
          </w:rPr>
          <w:fldChar w:fldCharType="begin"/>
        </w:r>
        <w:r w:rsidR="001D3DFE">
          <w:rPr>
            <w:noProof/>
            <w:webHidden/>
          </w:rPr>
          <w:instrText xml:space="preserve"> PAGEREF _Toc402162880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1" w:history="1">
        <w:r w:rsidR="001D3DFE" w:rsidRPr="00375F23">
          <w:rPr>
            <w:rStyle w:val="Hyperlink"/>
            <w:noProof/>
          </w:rPr>
          <w:t>Figure 5</w:t>
        </w:r>
        <w:r w:rsidR="001D3DFE" w:rsidRPr="00375F23">
          <w:rPr>
            <w:rStyle w:val="Hyperlink"/>
            <w:noProof/>
          </w:rPr>
          <w:noBreakHyphen/>
          <w:t>10 Absolute ordering with clustering</w:t>
        </w:r>
        <w:r w:rsidR="001D3DFE">
          <w:rPr>
            <w:noProof/>
            <w:webHidden/>
          </w:rPr>
          <w:tab/>
        </w:r>
        <w:r w:rsidR="001D3DFE">
          <w:rPr>
            <w:noProof/>
            <w:webHidden/>
          </w:rPr>
          <w:fldChar w:fldCharType="begin"/>
        </w:r>
        <w:r w:rsidR="001D3DFE">
          <w:rPr>
            <w:noProof/>
            <w:webHidden/>
          </w:rPr>
          <w:instrText xml:space="preserve"> PAGEREF _Toc402162881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2" w:history="1">
        <w:r w:rsidR="001D3DFE" w:rsidRPr="00375F23">
          <w:rPr>
            <w:rStyle w:val="Hyperlink"/>
            <w:noProof/>
          </w:rPr>
          <w:t>Figure 5</w:t>
        </w:r>
        <w:r w:rsidR="001D3DFE" w:rsidRPr="00375F23">
          <w:rPr>
            <w:rStyle w:val="Hyperlink"/>
            <w:noProof/>
          </w:rPr>
          <w:noBreakHyphen/>
          <w:t>11 Inconsistent ordering in clustering solution</w:t>
        </w:r>
        <w:r w:rsidR="001D3DFE">
          <w:rPr>
            <w:noProof/>
            <w:webHidden/>
          </w:rPr>
          <w:tab/>
        </w:r>
        <w:r w:rsidR="001D3DFE">
          <w:rPr>
            <w:noProof/>
            <w:webHidden/>
          </w:rPr>
          <w:fldChar w:fldCharType="begin"/>
        </w:r>
        <w:r w:rsidR="001D3DFE">
          <w:rPr>
            <w:noProof/>
            <w:webHidden/>
          </w:rPr>
          <w:instrText xml:space="preserve"> PAGEREF _Toc402162882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3" w:history="1">
        <w:r w:rsidR="001D3DFE" w:rsidRPr="00375F23">
          <w:rPr>
            <w:rStyle w:val="Hyperlink"/>
            <w:noProof/>
          </w:rPr>
          <w:t>Figure 5</w:t>
        </w:r>
        <w:r w:rsidR="001D3DFE" w:rsidRPr="00375F23">
          <w:rPr>
            <w:rStyle w:val="Hyperlink"/>
            <w:noProof/>
          </w:rPr>
          <w:noBreakHyphen/>
          <w:t>12 A consistent ordering for the clustering solution</w:t>
        </w:r>
        <w:r w:rsidR="001D3DFE">
          <w:rPr>
            <w:noProof/>
            <w:webHidden/>
          </w:rPr>
          <w:tab/>
        </w:r>
        <w:r w:rsidR="001D3DFE">
          <w:rPr>
            <w:noProof/>
            <w:webHidden/>
          </w:rPr>
          <w:fldChar w:fldCharType="begin"/>
        </w:r>
        <w:r w:rsidR="001D3DFE">
          <w:rPr>
            <w:noProof/>
            <w:webHidden/>
          </w:rPr>
          <w:instrText xml:space="preserve"> PAGEREF _Toc402162883 \h </w:instrText>
        </w:r>
        <w:r w:rsidR="001D3DFE">
          <w:rPr>
            <w:noProof/>
            <w:webHidden/>
          </w:rPr>
        </w:r>
        <w:r w:rsidR="001D3DFE">
          <w:rPr>
            <w:noProof/>
            <w:webHidden/>
          </w:rPr>
          <w:fldChar w:fldCharType="separate"/>
        </w:r>
        <w:r w:rsidR="00CF34C7">
          <w:rPr>
            <w:noProof/>
            <w:webHidden/>
          </w:rPr>
          <w:t>2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4" w:history="1">
        <w:r w:rsidR="001D3DFE" w:rsidRPr="00375F23">
          <w:rPr>
            <w:rStyle w:val="Hyperlink"/>
            <w:noProof/>
          </w:rPr>
          <w:t>Figure 5</w:t>
        </w:r>
        <w:r w:rsidR="001D3DFE" w:rsidRPr="00375F23">
          <w:rPr>
            <w:rStyle w:val="Hyperlink"/>
            <w:noProof/>
          </w:rPr>
          <w:noBreakHyphen/>
          <w:t>13 Document-level search</w:t>
        </w:r>
        <w:r w:rsidR="001D3DFE">
          <w:rPr>
            <w:noProof/>
            <w:webHidden/>
          </w:rPr>
          <w:tab/>
        </w:r>
        <w:r w:rsidR="001D3DFE">
          <w:rPr>
            <w:noProof/>
            <w:webHidden/>
          </w:rPr>
          <w:fldChar w:fldCharType="begin"/>
        </w:r>
        <w:r w:rsidR="001D3DFE">
          <w:rPr>
            <w:noProof/>
            <w:webHidden/>
          </w:rPr>
          <w:instrText xml:space="preserve"> PAGEREF _Toc402162884 \h </w:instrText>
        </w:r>
        <w:r w:rsidR="001D3DFE">
          <w:rPr>
            <w:noProof/>
            <w:webHidden/>
          </w:rPr>
        </w:r>
        <w:r w:rsidR="001D3DFE">
          <w:rPr>
            <w:noProof/>
            <w:webHidden/>
          </w:rPr>
          <w:fldChar w:fldCharType="separate"/>
        </w:r>
        <w:r w:rsidR="00CF34C7">
          <w:rPr>
            <w:noProof/>
            <w:webHidden/>
          </w:rPr>
          <w:t>2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5" w:history="1">
        <w:r w:rsidR="001D3DFE" w:rsidRPr="00375F23">
          <w:rPr>
            <w:rStyle w:val="Hyperlink"/>
            <w:noProof/>
          </w:rPr>
          <w:t>Figure 5</w:t>
        </w:r>
        <w:r w:rsidR="001D3DFE" w:rsidRPr="00375F23">
          <w:rPr>
            <w:rStyle w:val="Hyperlink"/>
            <w:noProof/>
          </w:rPr>
          <w:noBreakHyphen/>
          <w:t>14 Section-level search</w:t>
        </w:r>
        <w:r w:rsidR="001D3DFE">
          <w:rPr>
            <w:noProof/>
            <w:webHidden/>
          </w:rPr>
          <w:tab/>
        </w:r>
        <w:r w:rsidR="001D3DFE">
          <w:rPr>
            <w:noProof/>
            <w:webHidden/>
          </w:rPr>
          <w:fldChar w:fldCharType="begin"/>
        </w:r>
        <w:r w:rsidR="001D3DFE">
          <w:rPr>
            <w:noProof/>
            <w:webHidden/>
          </w:rPr>
          <w:instrText xml:space="preserve"> PAGEREF _Toc402162885 \h </w:instrText>
        </w:r>
        <w:r w:rsidR="001D3DFE">
          <w:rPr>
            <w:noProof/>
            <w:webHidden/>
          </w:rPr>
        </w:r>
        <w:r w:rsidR="001D3DFE">
          <w:rPr>
            <w:noProof/>
            <w:webHidden/>
          </w:rPr>
          <w:fldChar w:fldCharType="separate"/>
        </w:r>
        <w:r w:rsidR="00CF34C7">
          <w:rPr>
            <w:noProof/>
            <w:webHidden/>
          </w:rPr>
          <w:t>2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6" w:history="1">
        <w:r w:rsidR="001D3DFE" w:rsidRPr="00375F23">
          <w:rPr>
            <w:rStyle w:val="Hyperlink"/>
            <w:noProof/>
          </w:rPr>
          <w:t>Figure 5</w:t>
        </w:r>
        <w:r w:rsidR="001D3DFE" w:rsidRPr="00375F23">
          <w:rPr>
            <w:rStyle w:val="Hyperlink"/>
            <w:noProof/>
          </w:rPr>
          <w:noBreakHyphen/>
          <w:t>15 A command written and highlighted</w:t>
        </w:r>
        <w:r w:rsidR="001D3DFE">
          <w:rPr>
            <w:noProof/>
            <w:webHidden/>
          </w:rPr>
          <w:tab/>
        </w:r>
        <w:r w:rsidR="001D3DFE">
          <w:rPr>
            <w:noProof/>
            <w:webHidden/>
          </w:rPr>
          <w:fldChar w:fldCharType="begin"/>
        </w:r>
        <w:r w:rsidR="001D3DFE">
          <w:rPr>
            <w:noProof/>
            <w:webHidden/>
          </w:rPr>
          <w:instrText xml:space="preserve"> PAGEREF _Toc402162886 \h </w:instrText>
        </w:r>
        <w:r w:rsidR="001D3DFE">
          <w:rPr>
            <w:noProof/>
            <w:webHidden/>
          </w:rPr>
        </w:r>
        <w:r w:rsidR="001D3DFE">
          <w:rPr>
            <w:noProof/>
            <w:webHidden/>
          </w:rPr>
          <w:fldChar w:fldCharType="separate"/>
        </w:r>
        <w:r w:rsidR="00CF34C7">
          <w:rPr>
            <w:noProof/>
            <w:webHidden/>
          </w:rPr>
          <w:t>2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7" w:history="1">
        <w:r w:rsidR="001D3DFE" w:rsidRPr="00375F23">
          <w:rPr>
            <w:rStyle w:val="Hyperlink"/>
            <w:noProof/>
          </w:rPr>
          <w:t>Figure 5</w:t>
        </w:r>
        <w:r w:rsidR="001D3DFE" w:rsidRPr="00375F23">
          <w:rPr>
            <w:rStyle w:val="Hyperlink"/>
            <w:noProof/>
          </w:rPr>
          <w:noBreakHyphen/>
          <w:t>16 The command has been compiled. Note the green dotted line indicating it is a command</w:t>
        </w:r>
        <w:r w:rsidR="001D3DFE">
          <w:rPr>
            <w:noProof/>
            <w:webHidden/>
          </w:rPr>
          <w:tab/>
        </w:r>
        <w:r w:rsidR="001D3DFE">
          <w:rPr>
            <w:noProof/>
            <w:webHidden/>
          </w:rPr>
          <w:fldChar w:fldCharType="begin"/>
        </w:r>
        <w:r w:rsidR="001D3DFE">
          <w:rPr>
            <w:noProof/>
            <w:webHidden/>
          </w:rPr>
          <w:instrText xml:space="preserve"> PAGEREF _Toc402162887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8" w:history="1">
        <w:r w:rsidR="001D3DFE" w:rsidRPr="00375F23">
          <w:rPr>
            <w:rStyle w:val="Hyperlink"/>
            <w:noProof/>
          </w:rPr>
          <w:t>Figure 5</w:t>
        </w:r>
        <w:r w:rsidR="001D3DFE" w:rsidRPr="00375F23">
          <w:rPr>
            <w:rStyle w:val="Hyperlink"/>
            <w:noProof/>
          </w:rPr>
          <w:noBreakHyphen/>
          <w:t>17 The command is pointed at showing a gear to show it’s a command</w:t>
        </w:r>
        <w:r w:rsidR="001D3DFE">
          <w:rPr>
            <w:noProof/>
            <w:webHidden/>
          </w:rPr>
          <w:tab/>
        </w:r>
        <w:r w:rsidR="001D3DFE">
          <w:rPr>
            <w:noProof/>
            <w:webHidden/>
          </w:rPr>
          <w:fldChar w:fldCharType="begin"/>
        </w:r>
        <w:r w:rsidR="001D3DFE">
          <w:rPr>
            <w:noProof/>
            <w:webHidden/>
          </w:rPr>
          <w:instrText xml:space="preserve"> PAGEREF _Toc402162888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89" w:history="1">
        <w:r w:rsidR="001D3DFE" w:rsidRPr="00375F23">
          <w:rPr>
            <w:rStyle w:val="Hyperlink"/>
            <w:noProof/>
          </w:rPr>
          <w:t>Figure 5</w:t>
        </w:r>
        <w:r w:rsidR="001D3DFE" w:rsidRPr="00375F23">
          <w:rPr>
            <w:rStyle w:val="Hyperlink"/>
            <w:noProof/>
          </w:rPr>
          <w:noBreakHyphen/>
          <w:t>18 A command with references written and highlighted</w:t>
        </w:r>
        <w:r w:rsidR="001D3DFE">
          <w:rPr>
            <w:noProof/>
            <w:webHidden/>
          </w:rPr>
          <w:tab/>
        </w:r>
        <w:r w:rsidR="001D3DFE">
          <w:rPr>
            <w:noProof/>
            <w:webHidden/>
          </w:rPr>
          <w:fldChar w:fldCharType="begin"/>
        </w:r>
        <w:r w:rsidR="001D3DFE">
          <w:rPr>
            <w:noProof/>
            <w:webHidden/>
          </w:rPr>
          <w:instrText xml:space="preserve"> PAGEREF _Toc402162889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0" w:history="1">
        <w:r w:rsidR="001D3DFE" w:rsidRPr="00375F23">
          <w:rPr>
            <w:rStyle w:val="Hyperlink"/>
            <w:noProof/>
          </w:rPr>
          <w:t>Figure 5</w:t>
        </w:r>
        <w:r w:rsidR="001D3DFE" w:rsidRPr="00375F23">
          <w:rPr>
            <w:rStyle w:val="Hyperlink"/>
            <w:noProof/>
          </w:rPr>
          <w:noBreakHyphen/>
          <w:t>19 The command has been compiled, note the green dotted line indicating it is a command</w:t>
        </w:r>
        <w:r w:rsidR="001D3DFE">
          <w:rPr>
            <w:noProof/>
            <w:webHidden/>
          </w:rPr>
          <w:tab/>
        </w:r>
        <w:r w:rsidR="001D3DFE">
          <w:rPr>
            <w:noProof/>
            <w:webHidden/>
          </w:rPr>
          <w:fldChar w:fldCharType="begin"/>
        </w:r>
        <w:r w:rsidR="001D3DFE">
          <w:rPr>
            <w:noProof/>
            <w:webHidden/>
          </w:rPr>
          <w:instrText xml:space="preserve"> PAGEREF _Toc402162890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1" w:history="1">
        <w:r w:rsidR="001D3DFE" w:rsidRPr="00375F23">
          <w:rPr>
            <w:rStyle w:val="Hyperlink"/>
            <w:noProof/>
          </w:rPr>
          <w:t>Figure 5</w:t>
        </w:r>
        <w:r w:rsidR="001D3DFE" w:rsidRPr="00375F23">
          <w:rPr>
            <w:rStyle w:val="Hyperlink"/>
            <w:noProof/>
          </w:rPr>
          <w:noBreakHyphen/>
          <w:t>20 The command is pointed at showing a gear to show it’s a command and arrows to show it has references</w:t>
        </w:r>
        <w:r w:rsidR="001D3DFE">
          <w:rPr>
            <w:noProof/>
            <w:webHidden/>
          </w:rPr>
          <w:tab/>
        </w:r>
        <w:r w:rsidR="001D3DFE">
          <w:rPr>
            <w:noProof/>
            <w:webHidden/>
          </w:rPr>
          <w:fldChar w:fldCharType="begin"/>
        </w:r>
        <w:r w:rsidR="001D3DFE">
          <w:rPr>
            <w:noProof/>
            <w:webHidden/>
          </w:rPr>
          <w:instrText xml:space="preserve"> PAGEREF _Toc402162891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2" w:history="1">
        <w:r w:rsidR="001D3DFE" w:rsidRPr="00375F23">
          <w:rPr>
            <w:rStyle w:val="Hyperlink"/>
            <w:noProof/>
          </w:rPr>
          <w:t>Figure 5</w:t>
        </w:r>
        <w:r w:rsidR="001D3DFE" w:rsidRPr="00375F23">
          <w:rPr>
            <w:rStyle w:val="Hyperlink"/>
            <w:noProof/>
          </w:rPr>
          <w:noBreakHyphen/>
          <w:t>21 The gear is clicked to reveal the original code</w:t>
        </w:r>
        <w:r w:rsidR="001D3DFE">
          <w:rPr>
            <w:noProof/>
            <w:webHidden/>
          </w:rPr>
          <w:tab/>
        </w:r>
        <w:r w:rsidR="001D3DFE">
          <w:rPr>
            <w:noProof/>
            <w:webHidden/>
          </w:rPr>
          <w:fldChar w:fldCharType="begin"/>
        </w:r>
        <w:r w:rsidR="001D3DFE">
          <w:rPr>
            <w:noProof/>
            <w:webHidden/>
          </w:rPr>
          <w:instrText xml:space="preserve"> PAGEREF _Toc402162892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3" w:history="1">
        <w:r w:rsidR="001D3DFE" w:rsidRPr="00375F23">
          <w:rPr>
            <w:rStyle w:val="Hyperlink"/>
            <w:noProof/>
          </w:rPr>
          <w:t>Figure 5</w:t>
        </w:r>
        <w:r w:rsidR="001D3DFE" w:rsidRPr="00375F23">
          <w:rPr>
            <w:rStyle w:val="Hyperlink"/>
            <w:noProof/>
          </w:rPr>
          <w:noBreakHyphen/>
          <w:t>22 The arrows are clicked to reveal the reference sources</w:t>
        </w:r>
        <w:r w:rsidR="001D3DFE">
          <w:rPr>
            <w:noProof/>
            <w:webHidden/>
          </w:rPr>
          <w:tab/>
        </w:r>
        <w:r w:rsidR="001D3DFE">
          <w:rPr>
            <w:noProof/>
            <w:webHidden/>
          </w:rPr>
          <w:fldChar w:fldCharType="begin"/>
        </w:r>
        <w:r w:rsidR="001D3DFE">
          <w:rPr>
            <w:noProof/>
            <w:webHidden/>
          </w:rPr>
          <w:instrText xml:space="preserve"> PAGEREF _Toc402162893 \h </w:instrText>
        </w:r>
        <w:r w:rsidR="001D3DFE">
          <w:rPr>
            <w:noProof/>
            <w:webHidden/>
          </w:rPr>
        </w:r>
        <w:r w:rsidR="001D3DFE">
          <w:rPr>
            <w:noProof/>
            <w:webHidden/>
          </w:rPr>
          <w:fldChar w:fldCharType="separate"/>
        </w:r>
        <w:r w:rsidR="00CF34C7">
          <w:rPr>
            <w:noProof/>
            <w:webHidden/>
          </w:rPr>
          <w:t>2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4" w:history="1">
        <w:r w:rsidR="001D3DFE" w:rsidRPr="00375F23">
          <w:rPr>
            <w:rStyle w:val="Hyperlink"/>
            <w:noProof/>
          </w:rPr>
          <w:t>Figure 5</w:t>
        </w:r>
        <w:r w:rsidR="001D3DFE" w:rsidRPr="00375F23">
          <w:rPr>
            <w:rStyle w:val="Hyperlink"/>
            <w:noProof/>
          </w:rPr>
          <w:noBreakHyphen/>
          <w:t>23 A naïve approach to playing audio</w:t>
        </w:r>
        <w:r w:rsidR="001D3DFE">
          <w:rPr>
            <w:noProof/>
            <w:webHidden/>
          </w:rPr>
          <w:tab/>
        </w:r>
        <w:r w:rsidR="001D3DFE">
          <w:rPr>
            <w:noProof/>
            <w:webHidden/>
          </w:rPr>
          <w:fldChar w:fldCharType="begin"/>
        </w:r>
        <w:r w:rsidR="001D3DFE">
          <w:rPr>
            <w:noProof/>
            <w:webHidden/>
          </w:rPr>
          <w:instrText xml:space="preserve"> PAGEREF _Toc402162894 \h </w:instrText>
        </w:r>
        <w:r w:rsidR="001D3DFE">
          <w:rPr>
            <w:noProof/>
            <w:webHidden/>
          </w:rPr>
        </w:r>
        <w:r w:rsidR="001D3DFE">
          <w:rPr>
            <w:noProof/>
            <w:webHidden/>
          </w:rPr>
          <w:fldChar w:fldCharType="separate"/>
        </w:r>
        <w:r w:rsidR="00CF34C7">
          <w:rPr>
            <w:noProof/>
            <w:webHidden/>
          </w:rPr>
          <w:t>3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5" w:history="1">
        <w:r w:rsidR="001D3DFE" w:rsidRPr="00375F23">
          <w:rPr>
            <w:rStyle w:val="Hyperlink"/>
            <w:noProof/>
          </w:rPr>
          <w:t>Figure 5</w:t>
        </w:r>
        <w:r w:rsidR="001D3DFE" w:rsidRPr="00375F23">
          <w:rPr>
            <w:rStyle w:val="Hyperlink"/>
            <w:noProof/>
          </w:rPr>
          <w:noBreakHyphen/>
          <w:t>24 Audio displayed with its wave form</w:t>
        </w:r>
        <w:r w:rsidR="001D3DFE">
          <w:rPr>
            <w:noProof/>
            <w:webHidden/>
          </w:rPr>
          <w:tab/>
        </w:r>
        <w:r w:rsidR="001D3DFE">
          <w:rPr>
            <w:noProof/>
            <w:webHidden/>
          </w:rPr>
          <w:fldChar w:fldCharType="begin"/>
        </w:r>
        <w:r w:rsidR="001D3DFE">
          <w:rPr>
            <w:noProof/>
            <w:webHidden/>
          </w:rPr>
          <w:instrText xml:space="preserve"> PAGEREF _Toc402162895 \h </w:instrText>
        </w:r>
        <w:r w:rsidR="001D3DFE">
          <w:rPr>
            <w:noProof/>
            <w:webHidden/>
          </w:rPr>
        </w:r>
        <w:r w:rsidR="001D3DFE">
          <w:rPr>
            <w:noProof/>
            <w:webHidden/>
          </w:rPr>
          <w:fldChar w:fldCharType="separate"/>
        </w:r>
        <w:r w:rsidR="00CF34C7">
          <w:rPr>
            <w:noProof/>
            <w:webHidden/>
          </w:rPr>
          <w:t>3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6" w:history="1">
        <w:r w:rsidR="001D3DFE" w:rsidRPr="00375F23">
          <w:rPr>
            <w:rStyle w:val="Hyperlink"/>
            <w:noProof/>
          </w:rPr>
          <w:t>Figure 5</w:t>
        </w:r>
        <w:r w:rsidR="001D3DFE" w:rsidRPr="00375F23">
          <w:rPr>
            <w:rStyle w:val="Hyperlink"/>
            <w:noProof/>
          </w:rPr>
          <w:noBreakHyphen/>
          <w:t>25 A basic video file</w:t>
        </w:r>
        <w:r w:rsidR="001D3DFE">
          <w:rPr>
            <w:noProof/>
            <w:webHidden/>
          </w:rPr>
          <w:tab/>
        </w:r>
        <w:r w:rsidR="001D3DFE">
          <w:rPr>
            <w:noProof/>
            <w:webHidden/>
          </w:rPr>
          <w:fldChar w:fldCharType="begin"/>
        </w:r>
        <w:r w:rsidR="001D3DFE">
          <w:rPr>
            <w:noProof/>
            <w:webHidden/>
          </w:rPr>
          <w:instrText xml:space="preserve"> PAGEREF _Toc402162896 \h </w:instrText>
        </w:r>
        <w:r w:rsidR="001D3DFE">
          <w:rPr>
            <w:noProof/>
            <w:webHidden/>
          </w:rPr>
        </w:r>
        <w:r w:rsidR="001D3DFE">
          <w:rPr>
            <w:noProof/>
            <w:webHidden/>
          </w:rPr>
          <w:fldChar w:fldCharType="separate"/>
        </w:r>
        <w:r w:rsidR="00CF34C7">
          <w:rPr>
            <w:noProof/>
            <w:webHidden/>
          </w:rPr>
          <w:t>3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7" w:history="1">
        <w:r w:rsidR="001D3DFE" w:rsidRPr="00375F23">
          <w:rPr>
            <w:rStyle w:val="Hyperlink"/>
            <w:noProof/>
          </w:rPr>
          <w:t>Figure 5</w:t>
        </w:r>
        <w:r w:rsidR="001D3DFE" w:rsidRPr="00375F23">
          <w:rPr>
            <w:rStyle w:val="Hyperlink"/>
            <w:noProof/>
          </w:rPr>
          <w:noBreakHyphen/>
          <w:t>26 Multiple drives</w:t>
        </w:r>
        <w:r w:rsidR="001D3DFE">
          <w:rPr>
            <w:noProof/>
            <w:webHidden/>
          </w:rPr>
          <w:tab/>
        </w:r>
        <w:r w:rsidR="001D3DFE">
          <w:rPr>
            <w:noProof/>
            <w:webHidden/>
          </w:rPr>
          <w:fldChar w:fldCharType="begin"/>
        </w:r>
        <w:r w:rsidR="001D3DFE">
          <w:rPr>
            <w:noProof/>
            <w:webHidden/>
          </w:rPr>
          <w:instrText xml:space="preserve"> PAGEREF _Toc402162897 \h </w:instrText>
        </w:r>
        <w:r w:rsidR="001D3DFE">
          <w:rPr>
            <w:noProof/>
            <w:webHidden/>
          </w:rPr>
        </w:r>
        <w:r w:rsidR="001D3DFE">
          <w:rPr>
            <w:noProof/>
            <w:webHidden/>
          </w:rPr>
          <w:fldChar w:fldCharType="separate"/>
        </w:r>
        <w:r w:rsidR="00CF34C7">
          <w:rPr>
            <w:noProof/>
            <w:webHidden/>
          </w:rPr>
          <w:t>31</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8" w:history="1">
        <w:r w:rsidR="001D3DFE" w:rsidRPr="00375F23">
          <w:rPr>
            <w:rStyle w:val="Hyperlink"/>
            <w:noProof/>
          </w:rPr>
          <w:t>Figure 5</w:t>
        </w:r>
        <w:r w:rsidR="001D3DFE" w:rsidRPr="00375F23">
          <w:rPr>
            <w:rStyle w:val="Hyperlink"/>
            <w:noProof/>
          </w:rPr>
          <w:noBreakHyphen/>
          <w:t>27 A divided user view</w:t>
        </w:r>
        <w:r w:rsidR="001D3DFE">
          <w:rPr>
            <w:noProof/>
            <w:webHidden/>
          </w:rPr>
          <w:tab/>
        </w:r>
        <w:r w:rsidR="001D3DFE">
          <w:rPr>
            <w:noProof/>
            <w:webHidden/>
          </w:rPr>
          <w:fldChar w:fldCharType="begin"/>
        </w:r>
        <w:r w:rsidR="001D3DFE">
          <w:rPr>
            <w:noProof/>
            <w:webHidden/>
          </w:rPr>
          <w:instrText xml:space="preserve"> PAGEREF _Toc402162898 \h </w:instrText>
        </w:r>
        <w:r w:rsidR="001D3DFE">
          <w:rPr>
            <w:noProof/>
            <w:webHidden/>
          </w:rPr>
        </w:r>
        <w:r w:rsidR="001D3DFE">
          <w:rPr>
            <w:noProof/>
            <w:webHidden/>
          </w:rPr>
          <w:fldChar w:fldCharType="separate"/>
        </w:r>
        <w:r w:rsidR="00CF34C7">
          <w:rPr>
            <w:noProof/>
            <w:webHidden/>
          </w:rPr>
          <w:t>31</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899" w:history="1">
        <w:r w:rsidR="001D3DFE" w:rsidRPr="00375F23">
          <w:rPr>
            <w:rStyle w:val="Hyperlink"/>
            <w:noProof/>
          </w:rPr>
          <w:t>Figure 5</w:t>
        </w:r>
        <w:r w:rsidR="001D3DFE" w:rsidRPr="00375F23">
          <w:rPr>
            <w:rStyle w:val="Hyperlink"/>
            <w:noProof/>
          </w:rPr>
          <w:noBreakHyphen/>
          <w:t>28 – Example of styled text</w:t>
        </w:r>
        <w:r w:rsidR="001D3DFE">
          <w:rPr>
            <w:noProof/>
            <w:webHidden/>
          </w:rPr>
          <w:tab/>
        </w:r>
        <w:r w:rsidR="001D3DFE">
          <w:rPr>
            <w:noProof/>
            <w:webHidden/>
          </w:rPr>
          <w:fldChar w:fldCharType="begin"/>
        </w:r>
        <w:r w:rsidR="001D3DFE">
          <w:rPr>
            <w:noProof/>
            <w:webHidden/>
          </w:rPr>
          <w:instrText xml:space="preserve"> PAGEREF _Toc402162899 \h </w:instrText>
        </w:r>
        <w:r w:rsidR="001D3DFE">
          <w:rPr>
            <w:noProof/>
            <w:webHidden/>
          </w:rPr>
        </w:r>
        <w:r w:rsidR="001D3DFE">
          <w:rPr>
            <w:noProof/>
            <w:webHidden/>
          </w:rPr>
          <w:fldChar w:fldCharType="separate"/>
        </w:r>
        <w:r w:rsidR="00CF34C7">
          <w:rPr>
            <w:noProof/>
            <w:webHidden/>
          </w:rPr>
          <w:t>34</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0" w:history="1">
        <w:r w:rsidR="001D3DFE" w:rsidRPr="00375F23">
          <w:rPr>
            <w:rStyle w:val="Hyperlink"/>
            <w:noProof/>
          </w:rPr>
          <w:t>Figure B</w:t>
        </w:r>
        <w:r w:rsidR="001D3DFE" w:rsidRPr="00375F23">
          <w:rPr>
            <w:rStyle w:val="Hyperlink"/>
            <w:noProof/>
          </w:rPr>
          <w:noBreakHyphen/>
          <w:t>1 Catalogue of methods of launching applications in aero, likely options in italics</w:t>
        </w:r>
        <w:r w:rsidR="001D3DFE">
          <w:rPr>
            <w:noProof/>
            <w:webHidden/>
          </w:rPr>
          <w:tab/>
        </w:r>
        <w:r w:rsidR="001D3DFE">
          <w:rPr>
            <w:noProof/>
            <w:webHidden/>
          </w:rPr>
          <w:fldChar w:fldCharType="begin"/>
        </w:r>
        <w:r w:rsidR="001D3DFE">
          <w:rPr>
            <w:noProof/>
            <w:webHidden/>
          </w:rPr>
          <w:instrText xml:space="preserve"> PAGEREF _Toc402162900 \h </w:instrText>
        </w:r>
        <w:r w:rsidR="001D3DFE">
          <w:rPr>
            <w:noProof/>
            <w:webHidden/>
          </w:rPr>
        </w:r>
        <w:r w:rsidR="001D3DFE">
          <w:rPr>
            <w:noProof/>
            <w:webHidden/>
          </w:rPr>
          <w:fldChar w:fldCharType="separate"/>
        </w:r>
        <w:r w:rsidR="00CF34C7">
          <w:rPr>
            <w:noProof/>
            <w:webHidden/>
          </w:rPr>
          <w:t>65</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1" w:history="1">
        <w:r w:rsidR="001D3DFE" w:rsidRPr="00375F23">
          <w:rPr>
            <w:rStyle w:val="Hyperlink"/>
            <w:noProof/>
          </w:rPr>
          <w:t>Figure B</w:t>
        </w:r>
        <w:r w:rsidR="001D3DFE" w:rsidRPr="00375F23">
          <w:rPr>
            <w:rStyle w:val="Hyperlink"/>
            <w:noProof/>
          </w:rPr>
          <w:noBreakHyphen/>
          <w:t>2 Finite State machine for procedural generation of documents</w:t>
        </w:r>
        <w:r w:rsidR="001D3DFE">
          <w:rPr>
            <w:noProof/>
            <w:webHidden/>
          </w:rPr>
          <w:tab/>
        </w:r>
        <w:r w:rsidR="001D3DFE">
          <w:rPr>
            <w:noProof/>
            <w:webHidden/>
          </w:rPr>
          <w:fldChar w:fldCharType="begin"/>
        </w:r>
        <w:r w:rsidR="001D3DFE">
          <w:rPr>
            <w:noProof/>
            <w:webHidden/>
          </w:rPr>
          <w:instrText xml:space="preserve"> PAGEREF _Toc402162901 \h </w:instrText>
        </w:r>
        <w:r w:rsidR="001D3DFE">
          <w:rPr>
            <w:noProof/>
            <w:webHidden/>
          </w:rPr>
        </w:r>
        <w:r w:rsidR="001D3DFE">
          <w:rPr>
            <w:noProof/>
            <w:webHidden/>
          </w:rPr>
          <w:fldChar w:fldCharType="separate"/>
        </w:r>
        <w:r w:rsidR="00CF34C7">
          <w:rPr>
            <w:noProof/>
            <w:webHidden/>
          </w:rPr>
          <w:t>66</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2" w:history="1">
        <w:r w:rsidR="001D3DFE" w:rsidRPr="00375F23">
          <w:rPr>
            <w:rStyle w:val="Hyperlink"/>
            <w:noProof/>
          </w:rPr>
          <w:t>Figure B</w:t>
        </w:r>
        <w:r w:rsidR="001D3DFE" w:rsidRPr="00375F23">
          <w:rPr>
            <w:rStyle w:val="Hyperlink"/>
            <w:noProof/>
          </w:rPr>
          <w:noBreakHyphen/>
          <w:t>3 UML class diagram of the final product</w:t>
        </w:r>
        <w:r w:rsidR="001D3DFE">
          <w:rPr>
            <w:noProof/>
            <w:webHidden/>
          </w:rPr>
          <w:tab/>
        </w:r>
        <w:r w:rsidR="001D3DFE">
          <w:rPr>
            <w:noProof/>
            <w:webHidden/>
          </w:rPr>
          <w:fldChar w:fldCharType="begin"/>
        </w:r>
        <w:r w:rsidR="001D3DFE">
          <w:rPr>
            <w:noProof/>
            <w:webHidden/>
          </w:rPr>
          <w:instrText xml:space="preserve"> PAGEREF _Toc402162902 \h </w:instrText>
        </w:r>
        <w:r w:rsidR="001D3DFE">
          <w:rPr>
            <w:noProof/>
            <w:webHidden/>
          </w:rPr>
        </w:r>
        <w:r w:rsidR="001D3DFE">
          <w:rPr>
            <w:noProof/>
            <w:webHidden/>
          </w:rPr>
          <w:fldChar w:fldCharType="separate"/>
        </w:r>
        <w:r w:rsidR="00CF34C7">
          <w:rPr>
            <w:noProof/>
            <w:webHidden/>
          </w:rPr>
          <w:t>6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3" w:history="1">
        <w:r w:rsidR="001D3DFE" w:rsidRPr="00375F23">
          <w:rPr>
            <w:rStyle w:val="Hyperlink"/>
            <w:noProof/>
          </w:rPr>
          <w:t>Figure B</w:t>
        </w:r>
        <w:r w:rsidR="001D3DFE" w:rsidRPr="00375F23">
          <w:rPr>
            <w:rStyle w:val="Hyperlink"/>
            <w:noProof/>
          </w:rPr>
          <w:noBreakHyphen/>
          <w:t>4 UML class diagram of the changes to PStyledText</w:t>
        </w:r>
        <w:r w:rsidR="001D3DFE">
          <w:rPr>
            <w:noProof/>
            <w:webHidden/>
          </w:rPr>
          <w:tab/>
        </w:r>
        <w:r w:rsidR="001D3DFE">
          <w:rPr>
            <w:noProof/>
            <w:webHidden/>
          </w:rPr>
          <w:fldChar w:fldCharType="begin"/>
        </w:r>
        <w:r w:rsidR="001D3DFE">
          <w:rPr>
            <w:noProof/>
            <w:webHidden/>
          </w:rPr>
          <w:instrText xml:space="preserve"> PAGEREF _Toc402162903 \h </w:instrText>
        </w:r>
        <w:r w:rsidR="001D3DFE">
          <w:rPr>
            <w:noProof/>
            <w:webHidden/>
          </w:rPr>
        </w:r>
        <w:r w:rsidR="001D3DFE">
          <w:rPr>
            <w:noProof/>
            <w:webHidden/>
          </w:rPr>
          <w:fldChar w:fldCharType="separate"/>
        </w:r>
        <w:r w:rsidR="00CF34C7">
          <w:rPr>
            <w:noProof/>
            <w:webHidden/>
          </w:rPr>
          <w:t>68</w:t>
        </w:r>
        <w:r w:rsidR="001D3DFE">
          <w:rPr>
            <w:noProof/>
            <w:webHidden/>
          </w:rPr>
          <w:fldChar w:fldCharType="end"/>
        </w:r>
      </w:hyperlink>
    </w:p>
    <w:p w:rsidR="0099374D" w:rsidRDefault="0099374D">
      <w:r>
        <w:fldChar w:fldCharType="end"/>
      </w:r>
    </w:p>
    <w:p w:rsidR="0047209B" w:rsidRDefault="0047209B">
      <w:pPr>
        <w:rPr>
          <w:b/>
        </w:rPr>
      </w:pPr>
      <w:r>
        <w:rPr>
          <w:b/>
        </w:rPr>
        <w:br w:type="page"/>
      </w:r>
    </w:p>
    <w:p w:rsidR="0099374D" w:rsidRPr="0099374D" w:rsidRDefault="0099374D" w:rsidP="002739AD">
      <w:pPr>
        <w:spacing w:after="0"/>
        <w:rPr>
          <w:b/>
        </w:rPr>
      </w:pPr>
      <w:r w:rsidRPr="0099374D">
        <w:rPr>
          <w:b/>
        </w:rPr>
        <w:lastRenderedPageBreak/>
        <w:t>Table of Tables</w:t>
      </w:r>
    </w:p>
    <w:p w:rsidR="001D3DFE" w:rsidRDefault="0099374D">
      <w:pPr>
        <w:pStyle w:val="TableofFigures"/>
        <w:tabs>
          <w:tab w:val="right" w:leader="dot" w:pos="10456"/>
        </w:tabs>
        <w:rPr>
          <w:rFonts w:eastAsiaTheme="minorEastAsia"/>
          <w:noProof/>
          <w:sz w:val="22"/>
          <w:lang w:eastAsia="en-GB"/>
        </w:rPr>
      </w:pPr>
      <w:r>
        <w:fldChar w:fldCharType="begin"/>
      </w:r>
      <w:r>
        <w:instrText xml:space="preserve"> TOC \h \z \c "Table" </w:instrText>
      </w:r>
      <w:r>
        <w:fldChar w:fldCharType="separate"/>
      </w:r>
      <w:hyperlink w:anchor="_Toc402162904" w:history="1">
        <w:r w:rsidR="001D3DFE" w:rsidRPr="00094B8D">
          <w:rPr>
            <w:rStyle w:val="Hyperlink"/>
            <w:noProof/>
          </w:rPr>
          <w:t>Table 2-1 GOMS Analysis for Windows 7 task 1 pre-entry</w:t>
        </w:r>
        <w:r w:rsidR="001D3DFE">
          <w:rPr>
            <w:noProof/>
            <w:webHidden/>
          </w:rPr>
          <w:tab/>
        </w:r>
        <w:r w:rsidR="001D3DFE">
          <w:rPr>
            <w:noProof/>
            <w:webHidden/>
          </w:rPr>
          <w:fldChar w:fldCharType="begin"/>
        </w:r>
        <w:r w:rsidR="001D3DFE">
          <w:rPr>
            <w:noProof/>
            <w:webHidden/>
          </w:rPr>
          <w:instrText xml:space="preserve"> PAGEREF _Toc402162904 \h </w:instrText>
        </w:r>
        <w:r w:rsidR="001D3DFE">
          <w:rPr>
            <w:noProof/>
            <w:webHidden/>
          </w:rPr>
        </w:r>
        <w:r w:rsidR="001D3DFE">
          <w:rPr>
            <w:noProof/>
            <w:webHidden/>
          </w:rPr>
          <w:fldChar w:fldCharType="separate"/>
        </w:r>
        <w:r w:rsidR="00CF34C7">
          <w:rPr>
            <w:noProof/>
            <w:webHidden/>
          </w:rPr>
          <w:t>6</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5" w:history="1">
        <w:r w:rsidR="001D3DFE" w:rsidRPr="00094B8D">
          <w:rPr>
            <w:rStyle w:val="Hyperlink"/>
            <w:noProof/>
          </w:rPr>
          <w:t>Table 2-2 GOMS analysis for correcting a single word. Later words do not require the initial H</w:t>
        </w:r>
        <w:r w:rsidR="001D3DFE">
          <w:rPr>
            <w:noProof/>
            <w:webHidden/>
          </w:rPr>
          <w:tab/>
        </w:r>
        <w:r w:rsidR="001D3DFE">
          <w:rPr>
            <w:noProof/>
            <w:webHidden/>
          </w:rPr>
          <w:fldChar w:fldCharType="begin"/>
        </w:r>
        <w:r w:rsidR="001D3DFE">
          <w:rPr>
            <w:noProof/>
            <w:webHidden/>
          </w:rPr>
          <w:instrText xml:space="preserve"> PAGEREF _Toc402162905 \h </w:instrText>
        </w:r>
        <w:r w:rsidR="001D3DFE">
          <w:rPr>
            <w:noProof/>
            <w:webHidden/>
          </w:rPr>
        </w:r>
        <w:r w:rsidR="001D3DFE">
          <w:rPr>
            <w:noProof/>
            <w:webHidden/>
          </w:rPr>
          <w:fldChar w:fldCharType="separate"/>
        </w:r>
        <w:r w:rsidR="00CF34C7">
          <w:rPr>
            <w:noProof/>
            <w:webHidden/>
          </w:rPr>
          <w:t>6</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6" w:history="1">
        <w:r w:rsidR="001D3DFE" w:rsidRPr="00094B8D">
          <w:rPr>
            <w:rStyle w:val="Hyperlink"/>
            <w:noProof/>
          </w:rPr>
          <w:t>Table 2-3 Informational and time requirements for Windows 7 task 1</w:t>
        </w:r>
        <w:r w:rsidR="001D3DFE">
          <w:rPr>
            <w:noProof/>
            <w:webHidden/>
          </w:rPr>
          <w:tab/>
        </w:r>
        <w:r w:rsidR="001D3DFE">
          <w:rPr>
            <w:noProof/>
            <w:webHidden/>
          </w:rPr>
          <w:fldChar w:fldCharType="begin"/>
        </w:r>
        <w:r w:rsidR="001D3DFE">
          <w:rPr>
            <w:noProof/>
            <w:webHidden/>
          </w:rPr>
          <w:instrText xml:space="preserve"> PAGEREF _Toc402162906 \h </w:instrText>
        </w:r>
        <w:r w:rsidR="001D3DFE">
          <w:rPr>
            <w:noProof/>
            <w:webHidden/>
          </w:rPr>
        </w:r>
        <w:r w:rsidR="001D3DFE">
          <w:rPr>
            <w:noProof/>
            <w:webHidden/>
          </w:rPr>
          <w:fldChar w:fldCharType="separate"/>
        </w:r>
        <w:r w:rsidR="00CF34C7">
          <w:rPr>
            <w:noProof/>
            <w:webHidden/>
          </w:rPr>
          <w:t>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7" w:history="1">
        <w:r w:rsidR="001D3DFE" w:rsidRPr="00094B8D">
          <w:rPr>
            <w:rStyle w:val="Hyperlink"/>
            <w:noProof/>
          </w:rPr>
          <w:t>Table 2-4 GOMS analysis of Windows 7 Task 2 saving &amp; closing</w:t>
        </w:r>
        <w:r w:rsidR="001D3DFE">
          <w:rPr>
            <w:noProof/>
            <w:webHidden/>
          </w:rPr>
          <w:tab/>
        </w:r>
        <w:r w:rsidR="001D3DFE">
          <w:rPr>
            <w:noProof/>
            <w:webHidden/>
          </w:rPr>
          <w:fldChar w:fldCharType="begin"/>
        </w:r>
        <w:r w:rsidR="001D3DFE">
          <w:rPr>
            <w:noProof/>
            <w:webHidden/>
          </w:rPr>
          <w:instrText xml:space="preserve"> PAGEREF _Toc402162907 \h </w:instrText>
        </w:r>
        <w:r w:rsidR="001D3DFE">
          <w:rPr>
            <w:noProof/>
            <w:webHidden/>
          </w:rPr>
        </w:r>
        <w:r w:rsidR="001D3DFE">
          <w:rPr>
            <w:noProof/>
            <w:webHidden/>
          </w:rPr>
          <w:fldChar w:fldCharType="separate"/>
        </w:r>
        <w:r w:rsidR="00CF34C7">
          <w:rPr>
            <w:noProof/>
            <w:webHidden/>
          </w:rPr>
          <w:t>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8" w:history="1">
        <w:r w:rsidR="001D3DFE" w:rsidRPr="00094B8D">
          <w:rPr>
            <w:rStyle w:val="Hyperlink"/>
            <w:noProof/>
          </w:rPr>
          <w:t>Table 2-5 Informational and time requirements for Windows 7 task 2</w:t>
        </w:r>
        <w:r w:rsidR="001D3DFE">
          <w:rPr>
            <w:noProof/>
            <w:webHidden/>
          </w:rPr>
          <w:tab/>
        </w:r>
        <w:r w:rsidR="001D3DFE">
          <w:rPr>
            <w:noProof/>
            <w:webHidden/>
          </w:rPr>
          <w:fldChar w:fldCharType="begin"/>
        </w:r>
        <w:r w:rsidR="001D3DFE">
          <w:rPr>
            <w:noProof/>
            <w:webHidden/>
          </w:rPr>
          <w:instrText xml:space="preserve"> PAGEREF _Toc402162908 \h </w:instrText>
        </w:r>
        <w:r w:rsidR="001D3DFE">
          <w:rPr>
            <w:noProof/>
            <w:webHidden/>
          </w:rPr>
        </w:r>
        <w:r w:rsidR="001D3DFE">
          <w:rPr>
            <w:noProof/>
            <w:webHidden/>
          </w:rPr>
          <w:fldChar w:fldCharType="separate"/>
        </w:r>
        <w:r w:rsidR="00CF34C7">
          <w:rPr>
            <w:noProof/>
            <w:webHidden/>
          </w:rPr>
          <w:t>7</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09" w:history="1">
        <w:r w:rsidR="001D3DFE" w:rsidRPr="00094B8D">
          <w:rPr>
            <w:rStyle w:val="Hyperlink"/>
            <w:noProof/>
          </w:rPr>
          <w:t>Table 2-6 GOMS analysis from Windows 7 Task 3</w:t>
        </w:r>
        <w:r w:rsidR="001D3DFE">
          <w:rPr>
            <w:noProof/>
            <w:webHidden/>
          </w:rPr>
          <w:tab/>
        </w:r>
        <w:r w:rsidR="001D3DFE">
          <w:rPr>
            <w:noProof/>
            <w:webHidden/>
          </w:rPr>
          <w:fldChar w:fldCharType="begin"/>
        </w:r>
        <w:r w:rsidR="001D3DFE">
          <w:rPr>
            <w:noProof/>
            <w:webHidden/>
          </w:rPr>
          <w:instrText xml:space="preserve"> PAGEREF _Toc402162909 \h </w:instrText>
        </w:r>
        <w:r w:rsidR="001D3DFE">
          <w:rPr>
            <w:noProof/>
            <w:webHidden/>
          </w:rPr>
        </w:r>
        <w:r w:rsidR="001D3DFE">
          <w:rPr>
            <w:noProof/>
            <w:webHidden/>
          </w:rPr>
          <w:fldChar w:fldCharType="separate"/>
        </w:r>
        <w:r w:rsidR="00CF34C7">
          <w:rPr>
            <w:noProof/>
            <w:webHidden/>
          </w:rPr>
          <w:t>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0" w:history="1">
        <w:r w:rsidR="001D3DFE" w:rsidRPr="00094B8D">
          <w:rPr>
            <w:rStyle w:val="Hyperlink"/>
            <w:noProof/>
          </w:rPr>
          <w:t>Table 2-7  Informational and time requirements for Windows 7 task 3</w:t>
        </w:r>
        <w:r w:rsidR="001D3DFE">
          <w:rPr>
            <w:noProof/>
            <w:webHidden/>
          </w:rPr>
          <w:tab/>
        </w:r>
        <w:r w:rsidR="001D3DFE">
          <w:rPr>
            <w:noProof/>
            <w:webHidden/>
          </w:rPr>
          <w:fldChar w:fldCharType="begin"/>
        </w:r>
        <w:r w:rsidR="001D3DFE">
          <w:rPr>
            <w:noProof/>
            <w:webHidden/>
          </w:rPr>
          <w:instrText xml:space="preserve"> PAGEREF _Toc402162910 \h </w:instrText>
        </w:r>
        <w:r w:rsidR="001D3DFE">
          <w:rPr>
            <w:noProof/>
            <w:webHidden/>
          </w:rPr>
        </w:r>
        <w:r w:rsidR="001D3DFE">
          <w:rPr>
            <w:noProof/>
            <w:webHidden/>
          </w:rPr>
          <w:fldChar w:fldCharType="separate"/>
        </w:r>
        <w:r w:rsidR="00CF34C7">
          <w:rPr>
            <w:noProof/>
            <w:webHidden/>
          </w:rPr>
          <w:t>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1" w:history="1">
        <w:r w:rsidR="001D3DFE" w:rsidRPr="00094B8D">
          <w:rPr>
            <w:rStyle w:val="Hyperlink"/>
            <w:noProof/>
          </w:rPr>
          <w:t>Table 2-8 GOMS analysis of Windows 7 task 4</w:t>
        </w:r>
        <w:r w:rsidR="001D3DFE">
          <w:rPr>
            <w:noProof/>
            <w:webHidden/>
          </w:rPr>
          <w:tab/>
        </w:r>
        <w:r w:rsidR="001D3DFE">
          <w:rPr>
            <w:noProof/>
            <w:webHidden/>
          </w:rPr>
          <w:fldChar w:fldCharType="begin"/>
        </w:r>
        <w:r w:rsidR="001D3DFE">
          <w:rPr>
            <w:noProof/>
            <w:webHidden/>
          </w:rPr>
          <w:instrText xml:space="preserve"> PAGEREF _Toc402162911 \h </w:instrText>
        </w:r>
        <w:r w:rsidR="001D3DFE">
          <w:rPr>
            <w:noProof/>
            <w:webHidden/>
          </w:rPr>
        </w:r>
        <w:r w:rsidR="001D3DFE">
          <w:rPr>
            <w:noProof/>
            <w:webHidden/>
          </w:rPr>
          <w:fldChar w:fldCharType="separate"/>
        </w:r>
        <w:r w:rsidR="00CF34C7">
          <w:rPr>
            <w:noProof/>
            <w:webHidden/>
          </w:rPr>
          <w:t>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2" w:history="1">
        <w:r w:rsidR="001D3DFE" w:rsidRPr="00094B8D">
          <w:rPr>
            <w:rStyle w:val="Hyperlink"/>
            <w:noProof/>
          </w:rPr>
          <w:t>Table 2-9 Informational and time requirements for Windows 7 task 4</w:t>
        </w:r>
        <w:r w:rsidR="001D3DFE">
          <w:rPr>
            <w:noProof/>
            <w:webHidden/>
          </w:rPr>
          <w:tab/>
        </w:r>
        <w:r w:rsidR="001D3DFE">
          <w:rPr>
            <w:noProof/>
            <w:webHidden/>
          </w:rPr>
          <w:fldChar w:fldCharType="begin"/>
        </w:r>
        <w:r w:rsidR="001D3DFE">
          <w:rPr>
            <w:noProof/>
            <w:webHidden/>
          </w:rPr>
          <w:instrText xml:space="preserve"> PAGEREF _Toc402162912 \h </w:instrText>
        </w:r>
        <w:r w:rsidR="001D3DFE">
          <w:rPr>
            <w:noProof/>
            <w:webHidden/>
          </w:rPr>
        </w:r>
        <w:r w:rsidR="001D3DFE">
          <w:rPr>
            <w:noProof/>
            <w:webHidden/>
          </w:rPr>
          <w:fldChar w:fldCharType="separate"/>
        </w:r>
        <w:r w:rsidR="00CF34C7">
          <w:rPr>
            <w:noProof/>
            <w:webHidden/>
          </w:rPr>
          <w:t>8</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3" w:history="1">
        <w:r w:rsidR="001D3DFE" w:rsidRPr="00094B8D">
          <w:rPr>
            <w:rStyle w:val="Hyperlink"/>
            <w:noProof/>
          </w:rPr>
          <w:t>Table 2-10 GOMS analysis of Windows 7 task 5</w:t>
        </w:r>
        <w:r w:rsidR="001D3DFE">
          <w:rPr>
            <w:noProof/>
            <w:webHidden/>
          </w:rPr>
          <w:tab/>
        </w:r>
        <w:r w:rsidR="001D3DFE">
          <w:rPr>
            <w:noProof/>
            <w:webHidden/>
          </w:rPr>
          <w:fldChar w:fldCharType="begin"/>
        </w:r>
        <w:r w:rsidR="001D3DFE">
          <w:rPr>
            <w:noProof/>
            <w:webHidden/>
          </w:rPr>
          <w:instrText xml:space="preserve"> PAGEREF _Toc402162913 \h </w:instrText>
        </w:r>
        <w:r w:rsidR="001D3DFE">
          <w:rPr>
            <w:noProof/>
            <w:webHidden/>
          </w:rPr>
        </w:r>
        <w:r w:rsidR="001D3DFE">
          <w:rPr>
            <w:noProof/>
            <w:webHidden/>
          </w:rPr>
          <w:fldChar w:fldCharType="separate"/>
        </w:r>
        <w:r w:rsidR="00CF34C7">
          <w:rPr>
            <w:noProof/>
            <w:webHidden/>
          </w:rPr>
          <w:t>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4" w:history="1">
        <w:r w:rsidR="001D3DFE" w:rsidRPr="00094B8D">
          <w:rPr>
            <w:rStyle w:val="Hyperlink"/>
            <w:noProof/>
          </w:rPr>
          <w:t>Table 2-11 Informational and time requirements for Windows 7 task 5</w:t>
        </w:r>
        <w:r w:rsidR="001D3DFE">
          <w:rPr>
            <w:noProof/>
            <w:webHidden/>
          </w:rPr>
          <w:tab/>
        </w:r>
        <w:r w:rsidR="001D3DFE">
          <w:rPr>
            <w:noProof/>
            <w:webHidden/>
          </w:rPr>
          <w:fldChar w:fldCharType="begin"/>
        </w:r>
        <w:r w:rsidR="001D3DFE">
          <w:rPr>
            <w:noProof/>
            <w:webHidden/>
          </w:rPr>
          <w:instrText xml:space="preserve"> PAGEREF _Toc402162914 \h </w:instrText>
        </w:r>
        <w:r w:rsidR="001D3DFE">
          <w:rPr>
            <w:noProof/>
            <w:webHidden/>
          </w:rPr>
        </w:r>
        <w:r w:rsidR="001D3DFE">
          <w:rPr>
            <w:noProof/>
            <w:webHidden/>
          </w:rPr>
          <w:fldChar w:fldCharType="separate"/>
        </w:r>
        <w:r w:rsidR="00CF34C7">
          <w:rPr>
            <w:noProof/>
            <w:webHidden/>
          </w:rPr>
          <w:t>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5" w:history="1">
        <w:r w:rsidR="001D3DFE" w:rsidRPr="00094B8D">
          <w:rPr>
            <w:rStyle w:val="Hyperlink"/>
            <w:noProof/>
          </w:rPr>
          <w:t>Table 2-12 GOMS analysis of Windows 7 task 6</w:t>
        </w:r>
        <w:r w:rsidR="001D3DFE">
          <w:rPr>
            <w:noProof/>
            <w:webHidden/>
          </w:rPr>
          <w:tab/>
        </w:r>
        <w:r w:rsidR="001D3DFE">
          <w:rPr>
            <w:noProof/>
            <w:webHidden/>
          </w:rPr>
          <w:fldChar w:fldCharType="begin"/>
        </w:r>
        <w:r w:rsidR="001D3DFE">
          <w:rPr>
            <w:noProof/>
            <w:webHidden/>
          </w:rPr>
          <w:instrText xml:space="preserve"> PAGEREF _Toc402162915 \h </w:instrText>
        </w:r>
        <w:r w:rsidR="001D3DFE">
          <w:rPr>
            <w:noProof/>
            <w:webHidden/>
          </w:rPr>
        </w:r>
        <w:r w:rsidR="001D3DFE">
          <w:rPr>
            <w:noProof/>
            <w:webHidden/>
          </w:rPr>
          <w:fldChar w:fldCharType="separate"/>
        </w:r>
        <w:r w:rsidR="00CF34C7">
          <w:rPr>
            <w:noProof/>
            <w:webHidden/>
          </w:rPr>
          <w:t>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6" w:history="1">
        <w:r w:rsidR="001D3DFE" w:rsidRPr="00094B8D">
          <w:rPr>
            <w:rStyle w:val="Hyperlink"/>
            <w:noProof/>
          </w:rPr>
          <w:t>Table 2-13 Informational and time requirements for Windows 7 task 6</w:t>
        </w:r>
        <w:r w:rsidR="001D3DFE">
          <w:rPr>
            <w:noProof/>
            <w:webHidden/>
          </w:rPr>
          <w:tab/>
        </w:r>
        <w:r w:rsidR="001D3DFE">
          <w:rPr>
            <w:noProof/>
            <w:webHidden/>
          </w:rPr>
          <w:fldChar w:fldCharType="begin"/>
        </w:r>
        <w:r w:rsidR="001D3DFE">
          <w:rPr>
            <w:noProof/>
            <w:webHidden/>
          </w:rPr>
          <w:instrText xml:space="preserve"> PAGEREF _Toc402162916 \h </w:instrText>
        </w:r>
        <w:r w:rsidR="001D3DFE">
          <w:rPr>
            <w:noProof/>
            <w:webHidden/>
          </w:rPr>
        </w:r>
        <w:r w:rsidR="001D3DFE">
          <w:rPr>
            <w:noProof/>
            <w:webHidden/>
          </w:rPr>
          <w:fldChar w:fldCharType="separate"/>
        </w:r>
        <w:r w:rsidR="00CF34C7">
          <w:rPr>
            <w:noProof/>
            <w:webHidden/>
          </w:rPr>
          <w:t>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7" w:history="1">
        <w:r w:rsidR="001D3DFE" w:rsidRPr="00094B8D">
          <w:rPr>
            <w:rStyle w:val="Hyperlink"/>
            <w:noProof/>
          </w:rPr>
          <w:t>Table 2-14 GOMS analysis of Windows 7 task 7</w:t>
        </w:r>
        <w:r w:rsidR="001D3DFE">
          <w:rPr>
            <w:noProof/>
            <w:webHidden/>
          </w:rPr>
          <w:tab/>
        </w:r>
        <w:r w:rsidR="001D3DFE">
          <w:rPr>
            <w:noProof/>
            <w:webHidden/>
          </w:rPr>
          <w:fldChar w:fldCharType="begin"/>
        </w:r>
        <w:r w:rsidR="001D3DFE">
          <w:rPr>
            <w:noProof/>
            <w:webHidden/>
          </w:rPr>
          <w:instrText xml:space="preserve"> PAGEREF _Toc402162917 \h </w:instrText>
        </w:r>
        <w:r w:rsidR="001D3DFE">
          <w:rPr>
            <w:noProof/>
            <w:webHidden/>
          </w:rPr>
        </w:r>
        <w:r w:rsidR="001D3DFE">
          <w:rPr>
            <w:noProof/>
            <w:webHidden/>
          </w:rPr>
          <w:fldChar w:fldCharType="separate"/>
        </w:r>
        <w:r w:rsidR="00CF34C7">
          <w:rPr>
            <w:noProof/>
            <w:webHidden/>
          </w:rPr>
          <w:t>1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8" w:history="1">
        <w:r w:rsidR="001D3DFE" w:rsidRPr="00094B8D">
          <w:rPr>
            <w:rStyle w:val="Hyperlink"/>
            <w:noProof/>
          </w:rPr>
          <w:t>Table 2-15 Informational and time requirements for Windows 7 task 7</w:t>
        </w:r>
        <w:r w:rsidR="001D3DFE">
          <w:rPr>
            <w:noProof/>
            <w:webHidden/>
          </w:rPr>
          <w:tab/>
        </w:r>
        <w:r w:rsidR="001D3DFE">
          <w:rPr>
            <w:noProof/>
            <w:webHidden/>
          </w:rPr>
          <w:fldChar w:fldCharType="begin"/>
        </w:r>
        <w:r w:rsidR="001D3DFE">
          <w:rPr>
            <w:noProof/>
            <w:webHidden/>
          </w:rPr>
          <w:instrText xml:space="preserve"> PAGEREF _Toc402162918 \h </w:instrText>
        </w:r>
        <w:r w:rsidR="001D3DFE">
          <w:rPr>
            <w:noProof/>
            <w:webHidden/>
          </w:rPr>
        </w:r>
        <w:r w:rsidR="001D3DFE">
          <w:rPr>
            <w:noProof/>
            <w:webHidden/>
          </w:rPr>
          <w:fldChar w:fldCharType="separate"/>
        </w:r>
        <w:r w:rsidR="00CF34C7">
          <w:rPr>
            <w:noProof/>
            <w:webHidden/>
          </w:rPr>
          <w:t>1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19" w:history="1">
        <w:r w:rsidR="001D3DFE" w:rsidRPr="00094B8D">
          <w:rPr>
            <w:rStyle w:val="Hyperlink"/>
            <w:noProof/>
          </w:rPr>
          <w:t>Table 2-16 GOMS analysis for correcting a single word.</w:t>
        </w:r>
        <w:r w:rsidR="001D3DFE">
          <w:rPr>
            <w:noProof/>
            <w:webHidden/>
          </w:rPr>
          <w:tab/>
        </w:r>
        <w:r w:rsidR="001D3DFE">
          <w:rPr>
            <w:noProof/>
            <w:webHidden/>
          </w:rPr>
          <w:fldChar w:fldCharType="begin"/>
        </w:r>
        <w:r w:rsidR="001D3DFE">
          <w:rPr>
            <w:noProof/>
            <w:webHidden/>
          </w:rPr>
          <w:instrText xml:space="preserve"> PAGEREF _Toc402162919 \h </w:instrText>
        </w:r>
        <w:r w:rsidR="001D3DFE">
          <w:rPr>
            <w:noProof/>
            <w:webHidden/>
          </w:rPr>
        </w:r>
        <w:r w:rsidR="001D3DFE">
          <w:rPr>
            <w:noProof/>
            <w:webHidden/>
          </w:rPr>
          <w:fldChar w:fldCharType="separate"/>
        </w:r>
        <w:r w:rsidR="00CF34C7">
          <w:rPr>
            <w:noProof/>
            <w:webHidden/>
          </w:rPr>
          <w:t>12</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0" w:history="1">
        <w:r w:rsidR="001D3DFE" w:rsidRPr="00094B8D">
          <w:rPr>
            <w:rStyle w:val="Hyperlink"/>
            <w:noProof/>
          </w:rPr>
          <w:t>Table 2-17 Informational and time requirements for Canon Cat task 1</w:t>
        </w:r>
        <w:r w:rsidR="001D3DFE">
          <w:rPr>
            <w:noProof/>
            <w:webHidden/>
          </w:rPr>
          <w:tab/>
        </w:r>
        <w:r w:rsidR="001D3DFE">
          <w:rPr>
            <w:noProof/>
            <w:webHidden/>
          </w:rPr>
          <w:fldChar w:fldCharType="begin"/>
        </w:r>
        <w:r w:rsidR="001D3DFE">
          <w:rPr>
            <w:noProof/>
            <w:webHidden/>
          </w:rPr>
          <w:instrText xml:space="preserve"> PAGEREF _Toc402162920 \h </w:instrText>
        </w:r>
        <w:r w:rsidR="001D3DFE">
          <w:rPr>
            <w:noProof/>
            <w:webHidden/>
          </w:rPr>
        </w:r>
        <w:r w:rsidR="001D3DFE">
          <w:rPr>
            <w:noProof/>
            <w:webHidden/>
          </w:rPr>
          <w:fldChar w:fldCharType="separate"/>
        </w:r>
        <w:r w:rsidR="00CF34C7">
          <w:rPr>
            <w:noProof/>
            <w:webHidden/>
          </w:rPr>
          <w:t>12</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1" w:history="1">
        <w:r w:rsidR="001D3DFE" w:rsidRPr="00094B8D">
          <w:rPr>
            <w:rStyle w:val="Hyperlink"/>
            <w:noProof/>
          </w:rPr>
          <w:t>Table 2-18 GOMS analysis of Canon Cat task 6</w:t>
        </w:r>
        <w:r w:rsidR="001D3DFE">
          <w:rPr>
            <w:noProof/>
            <w:webHidden/>
          </w:rPr>
          <w:tab/>
        </w:r>
        <w:r w:rsidR="001D3DFE">
          <w:rPr>
            <w:noProof/>
            <w:webHidden/>
          </w:rPr>
          <w:fldChar w:fldCharType="begin"/>
        </w:r>
        <w:r w:rsidR="001D3DFE">
          <w:rPr>
            <w:noProof/>
            <w:webHidden/>
          </w:rPr>
          <w:instrText xml:space="preserve"> PAGEREF _Toc402162921 \h </w:instrText>
        </w:r>
        <w:r w:rsidR="001D3DFE">
          <w:rPr>
            <w:noProof/>
            <w:webHidden/>
          </w:rPr>
        </w:r>
        <w:r w:rsidR="001D3DFE">
          <w:rPr>
            <w:noProof/>
            <w:webHidden/>
          </w:rPr>
          <w:fldChar w:fldCharType="separate"/>
        </w:r>
        <w:r w:rsidR="00CF34C7">
          <w:rPr>
            <w:noProof/>
            <w:webHidden/>
          </w:rPr>
          <w:t>13</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2" w:history="1">
        <w:r w:rsidR="001D3DFE" w:rsidRPr="00094B8D">
          <w:rPr>
            <w:rStyle w:val="Hyperlink"/>
            <w:noProof/>
          </w:rPr>
          <w:t>Table 2-19 Informational and time requirements for Canon Cat task 6</w:t>
        </w:r>
        <w:r w:rsidR="001D3DFE">
          <w:rPr>
            <w:noProof/>
            <w:webHidden/>
          </w:rPr>
          <w:tab/>
        </w:r>
        <w:r w:rsidR="001D3DFE">
          <w:rPr>
            <w:noProof/>
            <w:webHidden/>
          </w:rPr>
          <w:fldChar w:fldCharType="begin"/>
        </w:r>
        <w:r w:rsidR="001D3DFE">
          <w:rPr>
            <w:noProof/>
            <w:webHidden/>
          </w:rPr>
          <w:instrText xml:space="preserve"> PAGEREF _Toc402162922 \h </w:instrText>
        </w:r>
        <w:r w:rsidR="001D3DFE">
          <w:rPr>
            <w:noProof/>
            <w:webHidden/>
          </w:rPr>
        </w:r>
        <w:r w:rsidR="001D3DFE">
          <w:rPr>
            <w:noProof/>
            <w:webHidden/>
          </w:rPr>
          <w:fldChar w:fldCharType="separate"/>
        </w:r>
        <w:r w:rsidR="00CF34C7">
          <w:rPr>
            <w:noProof/>
            <w:webHidden/>
          </w:rPr>
          <w:t>13</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3" w:history="1">
        <w:r w:rsidR="001D3DFE" w:rsidRPr="00094B8D">
          <w:rPr>
            <w:rStyle w:val="Hyperlink"/>
            <w:noProof/>
          </w:rPr>
          <w:t>Table B-1 Typical timings for GOMS analysis</w:t>
        </w:r>
        <w:r w:rsidR="001D3DFE">
          <w:rPr>
            <w:noProof/>
            <w:webHidden/>
          </w:rPr>
          <w:tab/>
        </w:r>
        <w:r w:rsidR="001D3DFE">
          <w:rPr>
            <w:noProof/>
            <w:webHidden/>
          </w:rPr>
          <w:fldChar w:fldCharType="begin"/>
        </w:r>
        <w:r w:rsidR="001D3DFE">
          <w:rPr>
            <w:noProof/>
            <w:webHidden/>
          </w:rPr>
          <w:instrText xml:space="preserve"> PAGEREF _Toc402162923 \h </w:instrText>
        </w:r>
        <w:r w:rsidR="001D3DFE">
          <w:rPr>
            <w:noProof/>
            <w:webHidden/>
          </w:rPr>
        </w:r>
        <w:r w:rsidR="001D3DFE">
          <w:rPr>
            <w:noProof/>
            <w:webHidden/>
          </w:rPr>
          <w:fldChar w:fldCharType="separate"/>
        </w:r>
        <w:r w:rsidR="00CF34C7">
          <w:rPr>
            <w:noProof/>
            <w:webHidden/>
          </w:rPr>
          <w:t>6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4" w:history="1">
        <w:r w:rsidR="001D3DFE" w:rsidRPr="00094B8D">
          <w:rPr>
            <w:rStyle w:val="Hyperlink"/>
            <w:noProof/>
          </w:rPr>
          <w:t>Table B-2 Properties of different methods of launching applications in Aero</w:t>
        </w:r>
        <w:r w:rsidR="001D3DFE">
          <w:rPr>
            <w:noProof/>
            <w:webHidden/>
          </w:rPr>
          <w:tab/>
        </w:r>
        <w:r w:rsidR="001D3DFE">
          <w:rPr>
            <w:noProof/>
            <w:webHidden/>
          </w:rPr>
          <w:fldChar w:fldCharType="begin"/>
        </w:r>
        <w:r w:rsidR="001D3DFE">
          <w:rPr>
            <w:noProof/>
            <w:webHidden/>
          </w:rPr>
          <w:instrText xml:space="preserve"> PAGEREF _Toc402162924 \h </w:instrText>
        </w:r>
        <w:r w:rsidR="001D3DFE">
          <w:rPr>
            <w:noProof/>
            <w:webHidden/>
          </w:rPr>
        </w:r>
        <w:r w:rsidR="001D3DFE">
          <w:rPr>
            <w:noProof/>
            <w:webHidden/>
          </w:rPr>
          <w:fldChar w:fldCharType="separate"/>
        </w:r>
        <w:r w:rsidR="00CF34C7">
          <w:rPr>
            <w:noProof/>
            <w:webHidden/>
          </w:rPr>
          <w:t>69</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5" w:history="1">
        <w:r w:rsidR="001D3DFE" w:rsidRPr="00094B8D">
          <w:rPr>
            <w:rStyle w:val="Hyperlink"/>
            <w:noProof/>
          </w:rPr>
          <w:t>Table B-3 Word List from prototype 0.1</w:t>
        </w:r>
        <w:r w:rsidR="001D3DFE">
          <w:rPr>
            <w:noProof/>
            <w:webHidden/>
          </w:rPr>
          <w:tab/>
        </w:r>
        <w:r w:rsidR="001D3DFE">
          <w:rPr>
            <w:noProof/>
            <w:webHidden/>
          </w:rPr>
          <w:fldChar w:fldCharType="begin"/>
        </w:r>
        <w:r w:rsidR="001D3DFE">
          <w:rPr>
            <w:noProof/>
            <w:webHidden/>
          </w:rPr>
          <w:instrText xml:space="preserve"> PAGEREF _Toc402162925 \h </w:instrText>
        </w:r>
        <w:r w:rsidR="001D3DFE">
          <w:rPr>
            <w:noProof/>
            <w:webHidden/>
          </w:rPr>
        </w:r>
        <w:r w:rsidR="001D3DFE">
          <w:rPr>
            <w:noProof/>
            <w:webHidden/>
          </w:rPr>
          <w:fldChar w:fldCharType="separate"/>
        </w:r>
        <w:r w:rsidR="00CF34C7">
          <w:rPr>
            <w:noProof/>
            <w:webHidden/>
          </w:rPr>
          <w:t>7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6" w:history="1">
        <w:r w:rsidR="001D3DFE" w:rsidRPr="00094B8D">
          <w:rPr>
            <w:rStyle w:val="Hyperlink"/>
            <w:noProof/>
          </w:rPr>
          <w:t>Table B-4 Timings from testing prototype 0.1</w:t>
        </w:r>
        <w:r w:rsidR="001D3DFE">
          <w:rPr>
            <w:noProof/>
            <w:webHidden/>
          </w:rPr>
          <w:tab/>
        </w:r>
        <w:r w:rsidR="001D3DFE">
          <w:rPr>
            <w:noProof/>
            <w:webHidden/>
          </w:rPr>
          <w:fldChar w:fldCharType="begin"/>
        </w:r>
        <w:r w:rsidR="001D3DFE">
          <w:rPr>
            <w:noProof/>
            <w:webHidden/>
          </w:rPr>
          <w:instrText xml:space="preserve"> PAGEREF _Toc402162926 \h </w:instrText>
        </w:r>
        <w:r w:rsidR="001D3DFE">
          <w:rPr>
            <w:noProof/>
            <w:webHidden/>
          </w:rPr>
        </w:r>
        <w:r w:rsidR="001D3DFE">
          <w:rPr>
            <w:noProof/>
            <w:webHidden/>
          </w:rPr>
          <w:fldChar w:fldCharType="separate"/>
        </w:r>
        <w:r w:rsidR="00CF34C7">
          <w:rPr>
            <w:noProof/>
            <w:webHidden/>
          </w:rPr>
          <w:t>70</w:t>
        </w:r>
        <w:r w:rsidR="001D3DFE">
          <w:rPr>
            <w:noProof/>
            <w:webHidden/>
          </w:rPr>
          <w:fldChar w:fldCharType="end"/>
        </w:r>
      </w:hyperlink>
    </w:p>
    <w:p w:rsidR="001D3DFE" w:rsidRDefault="005263CF">
      <w:pPr>
        <w:pStyle w:val="TableofFigures"/>
        <w:tabs>
          <w:tab w:val="right" w:leader="dot" w:pos="10456"/>
        </w:tabs>
        <w:rPr>
          <w:rFonts w:eastAsiaTheme="minorEastAsia"/>
          <w:noProof/>
          <w:sz w:val="22"/>
          <w:lang w:eastAsia="en-GB"/>
        </w:rPr>
      </w:pPr>
      <w:hyperlink w:anchor="_Toc402162927" w:history="1">
        <w:r w:rsidR="001D3DFE" w:rsidRPr="00094B8D">
          <w:rPr>
            <w:rStyle w:val="Hyperlink"/>
            <w:noProof/>
          </w:rPr>
          <w:t>Table E-5 – Project work log</w:t>
        </w:r>
        <w:r w:rsidR="001D3DFE">
          <w:rPr>
            <w:noProof/>
            <w:webHidden/>
          </w:rPr>
          <w:tab/>
        </w:r>
        <w:r w:rsidR="001D3DFE">
          <w:rPr>
            <w:noProof/>
            <w:webHidden/>
          </w:rPr>
          <w:fldChar w:fldCharType="begin"/>
        </w:r>
        <w:r w:rsidR="001D3DFE">
          <w:rPr>
            <w:noProof/>
            <w:webHidden/>
          </w:rPr>
          <w:instrText xml:space="preserve"> PAGEREF _Toc402162927 \h </w:instrText>
        </w:r>
        <w:r w:rsidR="001D3DFE">
          <w:rPr>
            <w:noProof/>
            <w:webHidden/>
          </w:rPr>
        </w:r>
        <w:r w:rsidR="001D3DFE">
          <w:rPr>
            <w:noProof/>
            <w:webHidden/>
          </w:rPr>
          <w:fldChar w:fldCharType="separate"/>
        </w:r>
        <w:r w:rsidR="00CF34C7">
          <w:rPr>
            <w:noProof/>
            <w:webHidden/>
          </w:rPr>
          <w:t>156</w:t>
        </w:r>
        <w:r w:rsidR="001D3DFE">
          <w:rPr>
            <w:noProof/>
            <w:webHidden/>
          </w:rPr>
          <w:fldChar w:fldCharType="end"/>
        </w:r>
      </w:hyperlink>
    </w:p>
    <w:p w:rsidR="00EA603A" w:rsidRDefault="0099374D">
      <w:pPr>
        <w:sectPr w:rsidR="00EA603A" w:rsidSect="00EA603A">
          <w:headerReference w:type="default" r:id="rId8"/>
          <w:footerReference w:type="default" r:id="rId9"/>
          <w:pgSz w:w="11906" w:h="16838"/>
          <w:pgMar w:top="720" w:right="720" w:bottom="720" w:left="720" w:header="706" w:footer="706" w:gutter="0"/>
          <w:pgNumType w:fmt="lowerRoman"/>
          <w:cols w:space="708"/>
          <w:docGrid w:linePitch="360"/>
        </w:sectPr>
      </w:pPr>
      <w:r>
        <w:fldChar w:fldCharType="end"/>
      </w:r>
    </w:p>
    <w:p w:rsidR="00C97963" w:rsidRDefault="007663B0" w:rsidP="00E07E32">
      <w:pPr>
        <w:pStyle w:val="Heading1"/>
      </w:pPr>
      <w:bookmarkStart w:id="1" w:name="_Toc402163402"/>
      <w:r>
        <w:lastRenderedPageBreak/>
        <w:t>Introduction</w:t>
      </w:r>
      <w:bookmarkEnd w:id="1"/>
    </w:p>
    <w:p w:rsidR="00175EE9" w:rsidRPr="00E07E32" w:rsidRDefault="00175EE9" w:rsidP="00E07E32">
      <w:pPr>
        <w:pStyle w:val="Heading2"/>
      </w:pPr>
      <w:bookmarkStart w:id="2" w:name="_Toc402163403"/>
      <w:r w:rsidRPr="00E07E32">
        <w:t>Purpose of the project</w:t>
      </w:r>
      <w:bookmarkEnd w:id="2"/>
    </w:p>
    <w:p w:rsidR="000B0C1C" w:rsidRDefault="000B0C1C" w:rsidP="001E23F4">
      <w:pPr>
        <w:pStyle w:val="FirstParagraph"/>
      </w:pPr>
      <w:r>
        <w:t xml:space="preserve">The aim of the project is to investigate whether there are better ways of interacting with a computer than the standard WIMP GUI (See </w:t>
      </w:r>
      <w:r w:rsidRPr="00B357C4">
        <w:rPr>
          <w:rStyle w:val="IntenseReference"/>
        </w:rPr>
        <w:fldChar w:fldCharType="begin"/>
      </w:r>
      <w:r w:rsidRPr="00B357C4">
        <w:rPr>
          <w:rStyle w:val="IntenseReference"/>
        </w:rPr>
        <w:instrText xml:space="preserve"> REF _Ref384368928 \w \h </w:instrText>
      </w:r>
      <w:r w:rsidRPr="00B357C4">
        <w:rPr>
          <w:rStyle w:val="IntenseReference"/>
        </w:rPr>
      </w:r>
      <w:r w:rsidRPr="00B357C4">
        <w:rPr>
          <w:rStyle w:val="IntenseReference"/>
        </w:rPr>
        <w:fldChar w:fldCharType="separate"/>
      </w:r>
      <w:r w:rsidR="00CF34C7">
        <w:rPr>
          <w:rStyle w:val="IntenseReference"/>
        </w:rPr>
        <w:t>1.3</w:t>
      </w:r>
      <w:r w:rsidRPr="00B357C4">
        <w:rPr>
          <w:rStyle w:val="IntenseReference"/>
        </w:rPr>
        <w:fldChar w:fldCharType="end"/>
      </w:r>
      <w:r>
        <w:t xml:space="preserve">) that most modern systems use. The </w:t>
      </w:r>
      <w:r w:rsidR="009B5D2B">
        <w:t>focus</w:t>
      </w:r>
      <w:r>
        <w:t xml:space="preserve"> of this work will be in </w:t>
      </w:r>
      <w:r w:rsidR="00880106">
        <w:t xml:space="preserve">exploring and </w:t>
      </w:r>
      <w:r>
        <w:t>implementing</w:t>
      </w:r>
      <w:r w:rsidR="00880106">
        <w:t xml:space="preserve"> the problems and</w:t>
      </w:r>
      <w:r>
        <w:t xml:space="preserve"> suggestions made by Raskin in </w:t>
      </w:r>
      <w:sdt>
        <w:sdtPr>
          <w:id w:val="-2060087921"/>
          <w:citation/>
        </w:sdtPr>
        <w:sdtEndPr/>
        <w:sdtContent>
          <w:r>
            <w:fldChar w:fldCharType="begin"/>
          </w:r>
          <w:r>
            <w:instrText xml:space="preserve"> CITATION Ras00 \l 2057 </w:instrText>
          </w:r>
          <w:r>
            <w:fldChar w:fldCharType="separate"/>
          </w:r>
          <w:r w:rsidR="001D3DFE" w:rsidRPr="001D3DFE">
            <w:rPr>
              <w:noProof/>
            </w:rPr>
            <w:t>[1]</w:t>
          </w:r>
          <w:r>
            <w:fldChar w:fldCharType="end"/>
          </w:r>
        </w:sdtContent>
      </w:sdt>
      <w:r>
        <w:t>.</w:t>
      </w:r>
      <w:r w:rsidR="0078486B">
        <w:t xml:space="preserve"> </w:t>
      </w:r>
    </w:p>
    <w:p w:rsidR="0031574D" w:rsidRPr="00E07E32" w:rsidRDefault="0031574D" w:rsidP="00E07E32">
      <w:pPr>
        <w:pStyle w:val="Heading2"/>
      </w:pPr>
      <w:bookmarkStart w:id="3" w:name="_Ref390281675"/>
      <w:bookmarkStart w:id="4" w:name="_Toc402163404"/>
      <w:r w:rsidRPr="00E07E32">
        <w:t>Concerns in building a humane interface</w:t>
      </w:r>
      <w:bookmarkEnd w:id="3"/>
      <w:bookmarkEnd w:id="4"/>
    </w:p>
    <w:p w:rsidR="00EB58CF" w:rsidRDefault="0031574D" w:rsidP="001E23F4">
      <w:pPr>
        <w:pStyle w:val="FirstParagraph"/>
      </w:pPr>
      <w:r>
        <w:t>Raskin describes a “humane interface” as one that is “</w:t>
      </w:r>
      <w:r w:rsidRPr="0031574D">
        <w:t>responsive to human needs and considerate of human frailties</w:t>
      </w:r>
      <w:r>
        <w:t>”</w:t>
      </w:r>
      <w:sdt>
        <w:sdtPr>
          <w:id w:val="2009244181"/>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r>
        <w:t xml:space="preserve">. In other words, it is an interface where the computer is built around the human, rather than forcing the human to adapt to the computer. </w:t>
      </w:r>
      <w:r w:rsidR="00EB58CF">
        <w:t>The other approach was traditionally taken because the human is the more powerful and pliable partner in the human-computer relationship</w:t>
      </w:r>
      <w:sdt>
        <w:sdtPr>
          <w:id w:val="-1603797117"/>
          <w:citation/>
        </w:sdtPr>
        <w:sdtEndPr/>
        <w:sdtContent>
          <w:r w:rsidR="00EB58CF">
            <w:fldChar w:fldCharType="begin"/>
          </w:r>
          <w:r w:rsidR="00EB58CF">
            <w:instrText xml:space="preserve"> CITATION Jen90 \l 2057 </w:instrText>
          </w:r>
          <w:r w:rsidR="00EB58CF">
            <w:fldChar w:fldCharType="separate"/>
          </w:r>
          <w:r w:rsidR="001D3DFE">
            <w:rPr>
              <w:noProof/>
            </w:rPr>
            <w:t xml:space="preserve"> </w:t>
          </w:r>
          <w:r w:rsidR="001D3DFE" w:rsidRPr="001D3DFE">
            <w:rPr>
              <w:noProof/>
            </w:rPr>
            <w:t>[2]</w:t>
          </w:r>
          <w:r w:rsidR="00EB58CF">
            <w:fldChar w:fldCharType="end"/>
          </w:r>
        </w:sdtContent>
      </w:sdt>
      <w:r w:rsidR="00EB58CF">
        <w:t>, however they are also the more important member, and the one that, as interface designers, we should be primarily concerned with.</w:t>
      </w:r>
    </w:p>
    <w:p w:rsidR="0031574D" w:rsidRDefault="0031574D" w:rsidP="001E23F4">
      <w:pPr>
        <w:pStyle w:val="FirstParagraph"/>
      </w:pPr>
      <w:r>
        <w:t xml:space="preserve">While there are significant differences between any two humans, there are things that are generally true for all of them. By considering these in the design process it allows for an interface that is faster, more efficient, </w:t>
      </w:r>
      <w:r w:rsidR="00100995">
        <w:t>quicker to learn, and generally demands less of its user.</w:t>
      </w:r>
    </w:p>
    <w:p w:rsidR="00DB3D51" w:rsidRPr="00E07E32" w:rsidRDefault="00175EE9" w:rsidP="00E07E32">
      <w:pPr>
        <w:pStyle w:val="Heading3"/>
      </w:pPr>
      <w:bookmarkStart w:id="5" w:name="_Ref390258021"/>
      <w:bookmarkStart w:id="6" w:name="_Toc402163405"/>
      <w:r w:rsidRPr="00E07E32">
        <w:t>Consider user input as sacred</w:t>
      </w:r>
      <w:bookmarkEnd w:id="5"/>
      <w:bookmarkEnd w:id="6"/>
    </w:p>
    <w:p w:rsidR="00971CFF" w:rsidRPr="00971CFF" w:rsidRDefault="00971CFF" w:rsidP="001E23F4">
      <w:pPr>
        <w:pStyle w:val="FirstParagraph"/>
      </w:pPr>
      <w:r>
        <w:t>Raskin’s first law of interface design states</w:t>
      </w:r>
    </w:p>
    <w:p w:rsidR="00971CFF" w:rsidRDefault="00971CFF" w:rsidP="00971CFF">
      <w:pPr>
        <w:pStyle w:val="SecondParagraph"/>
      </w:pPr>
      <w:r>
        <w:t>“A computer shall not harm your work or, through inaction, allow your work to come to harm”</w:t>
      </w:r>
      <w:sdt>
        <w:sdtPr>
          <w:id w:val="1621802942"/>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p>
    <w:p w:rsidR="00083F17" w:rsidRDefault="00083F17" w:rsidP="00971CFF">
      <w:pPr>
        <w:pStyle w:val="SecondParagraph"/>
      </w:pPr>
      <w:r>
        <w:t>The system should be built in such a way that user input is always considered meaningful (were it not, the user would not be inputting it) and should make every effort to preserve the work, even in the face of users’ attempts to destroy it (as they could be in error).</w:t>
      </w:r>
    </w:p>
    <w:p w:rsidR="00083F17" w:rsidRPr="00E07E32" w:rsidRDefault="00083F17" w:rsidP="00E07E32">
      <w:pPr>
        <w:pStyle w:val="Heading3"/>
      </w:pPr>
      <w:bookmarkStart w:id="7" w:name="_Ref401754051"/>
      <w:bookmarkStart w:id="8" w:name="_Ref401754054"/>
      <w:bookmarkStart w:id="9" w:name="_Toc402163406"/>
      <w:r w:rsidRPr="00E07E32">
        <w:t>Do not require more of the user than is necessary</w:t>
      </w:r>
      <w:bookmarkEnd w:id="7"/>
      <w:bookmarkEnd w:id="8"/>
      <w:bookmarkEnd w:id="9"/>
    </w:p>
    <w:p w:rsidR="00971CFF" w:rsidRDefault="00083F17" w:rsidP="001E23F4">
      <w:pPr>
        <w:pStyle w:val="FirstParagraph"/>
      </w:pPr>
      <w:r>
        <w:t>Raskin’s second law of interface design states</w:t>
      </w:r>
    </w:p>
    <w:p w:rsidR="00083F17" w:rsidRDefault="00083F17" w:rsidP="00083F17">
      <w:pPr>
        <w:pStyle w:val="SecondParagraph"/>
      </w:pPr>
      <w:r>
        <w:t>“A computer shall not waste your time, or require you to do more work than is strictly necessary”</w:t>
      </w:r>
      <w:sdt>
        <w:sdtPr>
          <w:id w:val="-2035875046"/>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p>
    <w:p w:rsidR="00083F17" w:rsidRPr="00083F17" w:rsidRDefault="00B2238A" w:rsidP="00083F17">
      <w:pPr>
        <w:pStyle w:val="SecondParagraph"/>
      </w:pPr>
      <w:r>
        <w:t>The system should be built in such a way that it does not require the user to spend time, or produce input and/or decisions when</w:t>
      </w:r>
      <w:r w:rsidR="006B279B">
        <w:t xml:space="preserve"> they are not relevant to, or required by the task in hand.</w:t>
      </w:r>
    </w:p>
    <w:p w:rsidR="00100995" w:rsidRPr="00E07E32" w:rsidRDefault="00100995" w:rsidP="00E07E32">
      <w:pPr>
        <w:pStyle w:val="Heading3"/>
      </w:pPr>
      <w:bookmarkStart w:id="10" w:name="_Ref384478306"/>
      <w:bookmarkStart w:id="11" w:name="_Toc402163407"/>
      <w:r w:rsidRPr="00E07E32">
        <w:t>Locus of attention</w:t>
      </w:r>
      <w:bookmarkEnd w:id="10"/>
      <w:bookmarkEnd w:id="11"/>
    </w:p>
    <w:p w:rsidR="00100995" w:rsidRDefault="00E67035" w:rsidP="001E23F4">
      <w:pPr>
        <w:pStyle w:val="FirstParagraph"/>
      </w:pPr>
      <w:r>
        <w:t>A user can concentrate on exactly one thing at a time</w:t>
      </w:r>
      <w:sdt>
        <w:sdtPr>
          <w:id w:val="208162476"/>
          <w:citation/>
        </w:sdtPr>
        <w:sdtEndPr/>
        <w:sdtContent>
          <w:r w:rsidR="00AB4D9C">
            <w:fldChar w:fldCharType="begin"/>
          </w:r>
          <w:r w:rsidR="00AB4D9C">
            <w:instrText xml:space="preserve"> CITATION Baa88 \l 2057 </w:instrText>
          </w:r>
          <w:r w:rsidR="00AB4D9C">
            <w:fldChar w:fldCharType="separate"/>
          </w:r>
          <w:r w:rsidR="001D3DFE">
            <w:rPr>
              <w:noProof/>
            </w:rPr>
            <w:t xml:space="preserve"> </w:t>
          </w:r>
          <w:r w:rsidR="001D3DFE" w:rsidRPr="001D3DFE">
            <w:rPr>
              <w:noProof/>
            </w:rPr>
            <w:t>[3]</w:t>
          </w:r>
          <w:r w:rsidR="00AB4D9C">
            <w:fldChar w:fldCharType="end"/>
          </w:r>
        </w:sdtContent>
      </w:sdt>
      <w:r>
        <w:t xml:space="preserve">. Multitasking is possible once an action has become habituated, and therefore no longer requires the attention (see </w:t>
      </w:r>
      <w:r w:rsidRPr="00B357C4">
        <w:rPr>
          <w:rStyle w:val="IntenseReference"/>
        </w:rPr>
        <w:fldChar w:fldCharType="begin"/>
      </w:r>
      <w:r w:rsidRPr="00B357C4">
        <w:rPr>
          <w:rStyle w:val="IntenseReference"/>
        </w:rPr>
        <w:instrText xml:space="preserve"> REF _Ref384067098 \w \h </w:instrText>
      </w:r>
      <w:r w:rsidRPr="00B357C4">
        <w:rPr>
          <w:rStyle w:val="IntenseReference"/>
        </w:rPr>
      </w:r>
      <w:r w:rsidRPr="00B357C4">
        <w:rPr>
          <w:rStyle w:val="IntenseReference"/>
        </w:rPr>
        <w:fldChar w:fldCharType="separate"/>
      </w:r>
      <w:r w:rsidR="00CF34C7">
        <w:rPr>
          <w:rStyle w:val="IntenseReference"/>
        </w:rPr>
        <w:t>1.2.5</w:t>
      </w:r>
      <w:r w:rsidRPr="00B357C4">
        <w:rPr>
          <w:rStyle w:val="IntenseReference"/>
        </w:rPr>
        <w:fldChar w:fldCharType="end"/>
      </w:r>
      <w:r>
        <w:t xml:space="preserve">). </w:t>
      </w:r>
      <w:r w:rsidR="009B5D2B">
        <w:t>Therefore,</w:t>
      </w:r>
      <w:r>
        <w:t xml:space="preserve"> interfaces should be designed such that the user is only required to focus on one thing at a time, and wherever possible that should be the task at hand.</w:t>
      </w:r>
    </w:p>
    <w:p w:rsidR="00582A0E" w:rsidRPr="00E07E32" w:rsidRDefault="00582A0E" w:rsidP="00E07E32">
      <w:pPr>
        <w:pStyle w:val="Heading3"/>
      </w:pPr>
      <w:bookmarkStart w:id="12" w:name="_Toc402163408"/>
      <w:r w:rsidRPr="00E07E32">
        <w:t>Monotony</w:t>
      </w:r>
      <w:bookmarkEnd w:id="12"/>
    </w:p>
    <w:p w:rsidR="00582A0E" w:rsidRPr="00582A0E" w:rsidRDefault="00F10E0D" w:rsidP="001E23F4">
      <w:pPr>
        <w:pStyle w:val="FirstParagraph"/>
      </w:pPr>
      <w:r>
        <w:t>A monotonous interface is one in which any task can be completed in precisely one way. An amonotonous interface draws the user’s locus of attention away from the work as they are forced to consider how they are doing something, rather than simply what they are doing.</w:t>
      </w:r>
    </w:p>
    <w:p w:rsidR="00100995" w:rsidRPr="00E07E32" w:rsidRDefault="00100995" w:rsidP="00E07E32">
      <w:pPr>
        <w:pStyle w:val="Heading3"/>
      </w:pPr>
      <w:bookmarkStart w:id="13" w:name="_Ref384067098"/>
      <w:bookmarkStart w:id="14" w:name="_Toc402163409"/>
      <w:r w:rsidRPr="00E07E32">
        <w:t>Habit formation</w:t>
      </w:r>
      <w:bookmarkEnd w:id="13"/>
      <w:bookmarkEnd w:id="14"/>
    </w:p>
    <w:p w:rsidR="00E67035" w:rsidRDefault="00AB4D9C" w:rsidP="001E23F4">
      <w:pPr>
        <w:pStyle w:val="FirstParagraph"/>
      </w:pPr>
      <w:r>
        <w:t xml:space="preserve">A habit is a sequence of actions performed together so frequently that they become one </w:t>
      </w:r>
      <w:r w:rsidR="009B5D2B">
        <w:t>action, which</w:t>
      </w:r>
      <w:r>
        <w:t xml:space="preserve"> can be performed without thinking about it</w:t>
      </w:r>
      <w:sdt>
        <w:sdtPr>
          <w:id w:val="-688994999"/>
          <w:citation/>
        </w:sdtPr>
        <w:sdtEndPr/>
        <w:sdtContent>
          <w:r>
            <w:fldChar w:fldCharType="begin"/>
          </w:r>
          <w:r>
            <w:instrText xml:space="preserve"> CITATION Tho74 \l 2057 </w:instrText>
          </w:r>
          <w:r>
            <w:fldChar w:fldCharType="separate"/>
          </w:r>
          <w:r w:rsidR="001D3DFE">
            <w:rPr>
              <w:noProof/>
            </w:rPr>
            <w:t xml:space="preserve"> </w:t>
          </w:r>
          <w:r w:rsidR="001D3DFE" w:rsidRPr="001D3DFE">
            <w:rPr>
              <w:noProof/>
            </w:rPr>
            <w:t>[4]</w:t>
          </w:r>
          <w:r>
            <w:fldChar w:fldCharType="end"/>
          </w:r>
        </w:sdtContent>
      </w:sdt>
      <w:r>
        <w:t xml:space="preserve">. Habit formation is very powerful because it enables the user to </w:t>
      </w:r>
      <w:r w:rsidR="00DB3D51">
        <w:t>use the interface without moving their locus of attention. It is also an inevitable process that comes with persistent use of any system.</w:t>
      </w:r>
    </w:p>
    <w:p w:rsidR="00DB3D51" w:rsidRPr="00DB3D51" w:rsidRDefault="00DB3D51" w:rsidP="00DB3D51">
      <w:pPr>
        <w:pStyle w:val="SecondParagraph"/>
      </w:pPr>
      <w:r>
        <w:lastRenderedPageBreak/>
        <w:t>Great care, therefore, should be taken to ensure that only good habits are formed</w:t>
      </w:r>
      <w:r w:rsidR="0069377D">
        <w:t xml:space="preserve"> that could not inadvertently lead to the destruction or work, or other such negative effects.</w:t>
      </w:r>
    </w:p>
    <w:p w:rsidR="0069377D" w:rsidRPr="00E07E32" w:rsidRDefault="00582A0E" w:rsidP="00E07E32">
      <w:pPr>
        <w:pStyle w:val="Heading3"/>
      </w:pPr>
      <w:bookmarkStart w:id="15" w:name="_Ref390258031"/>
      <w:bookmarkStart w:id="16" w:name="_Toc402163410"/>
      <w:r w:rsidRPr="00E07E32">
        <w:t>Amodalism</w:t>
      </w:r>
      <w:bookmarkEnd w:id="15"/>
      <w:bookmarkEnd w:id="16"/>
    </w:p>
    <w:p w:rsidR="0069377D" w:rsidRDefault="0069377D" w:rsidP="001E23F4">
      <w:pPr>
        <w:pStyle w:val="FirstParagraph"/>
      </w:pPr>
      <w:r>
        <w:t xml:space="preserve">A consequence of </w:t>
      </w:r>
      <w:r w:rsidRPr="00B357C4">
        <w:rPr>
          <w:rStyle w:val="IntenseReference"/>
        </w:rPr>
        <w:fldChar w:fldCharType="begin"/>
      </w:r>
      <w:r w:rsidRPr="00B357C4">
        <w:rPr>
          <w:rStyle w:val="IntenseReference"/>
        </w:rPr>
        <w:instrText xml:space="preserve"> REF _Ref384067098 \r \h </w:instrText>
      </w:r>
      <w:r w:rsidRPr="00B357C4">
        <w:rPr>
          <w:rStyle w:val="IntenseReference"/>
        </w:rPr>
      </w:r>
      <w:r w:rsidRPr="00B357C4">
        <w:rPr>
          <w:rStyle w:val="IntenseReference"/>
        </w:rPr>
        <w:fldChar w:fldCharType="separate"/>
      </w:r>
      <w:r w:rsidR="00CF34C7">
        <w:rPr>
          <w:rStyle w:val="IntenseReference"/>
        </w:rPr>
        <w:t>1.2.5</w:t>
      </w:r>
      <w:r w:rsidRPr="00B357C4">
        <w:rPr>
          <w:rStyle w:val="IntenseReference"/>
        </w:rPr>
        <w:fldChar w:fldCharType="end"/>
      </w:r>
      <w:r>
        <w:t xml:space="preserve"> is that habits acquired in one context will be applied to other contexts. If in this new context the habit does not achieve the result that is expected, it is known as a “Mode error”.</w:t>
      </w:r>
      <w:r w:rsidR="00EB58CF">
        <w:t xml:space="preserve"> In the best </w:t>
      </w:r>
      <w:r w:rsidR="009B5D2B">
        <w:t>case,</w:t>
      </w:r>
      <w:r w:rsidR="00EB58CF">
        <w:t xml:space="preserve"> these cause no effect on the work, thereby only creating user frustration that they are failing to achieve what they want. In the worst case they perform an unwanted action on the work, possibly harming it.</w:t>
      </w:r>
      <w:sdt>
        <w:sdtPr>
          <w:id w:val="1048656921"/>
          <w:citation/>
        </w:sdtPr>
        <w:sdtEndPr/>
        <w:sdtContent>
          <w:r w:rsidR="00EB58CF">
            <w:fldChar w:fldCharType="begin"/>
          </w:r>
          <w:r w:rsidR="00EB58CF">
            <w:instrText xml:space="preserve"> CITATION Ras00 \l 2057 </w:instrText>
          </w:r>
          <w:r w:rsidR="00EB58CF">
            <w:fldChar w:fldCharType="separate"/>
          </w:r>
          <w:r w:rsidR="001D3DFE">
            <w:rPr>
              <w:noProof/>
            </w:rPr>
            <w:t xml:space="preserve"> </w:t>
          </w:r>
          <w:r w:rsidR="001D3DFE" w:rsidRPr="001D3DFE">
            <w:rPr>
              <w:noProof/>
            </w:rPr>
            <w:t>[1]</w:t>
          </w:r>
          <w:r w:rsidR="00EB58CF">
            <w:fldChar w:fldCharType="end"/>
          </w:r>
        </w:sdtContent>
      </w:sdt>
    </w:p>
    <w:p w:rsidR="00590C4F" w:rsidRPr="00590C4F" w:rsidRDefault="00590C4F" w:rsidP="00B412BD">
      <w:pPr>
        <w:pStyle w:val="SecondParagraph"/>
      </w:pPr>
      <w:r>
        <w:t xml:space="preserve">An interface is modal if there are multiple </w:t>
      </w:r>
      <w:r w:rsidR="00B412BD">
        <w:t>states</w:t>
      </w:r>
      <w:r>
        <w:t xml:space="preserve">, each of which has its own set of gestures that work consistently within a given </w:t>
      </w:r>
      <w:r w:rsidR="00B412BD">
        <w:t>state</w:t>
      </w:r>
      <w:r>
        <w:t xml:space="preserve"> but inconsistently across them</w:t>
      </w:r>
      <w:r w:rsidR="00B412BD">
        <w:t xml:space="preserve"> (E.g. some applications use ctrl+y for redo, while others use ctrl+shift+z.); and the current state of the machine is not the user’s locus of attention</w:t>
      </w:r>
      <w:r>
        <w:t>.</w:t>
      </w:r>
      <w:r w:rsidR="00B412BD">
        <w:t xml:space="preserve"> </w:t>
      </w:r>
    </w:p>
    <w:p w:rsidR="00582A0E" w:rsidRPr="00B412BD" w:rsidRDefault="00B412BD" w:rsidP="00582A0E">
      <w:pPr>
        <w:pStyle w:val="SecondParagraph"/>
      </w:pPr>
      <w:r>
        <w:t>It follows that m</w:t>
      </w:r>
      <w:r w:rsidR="00590C4F">
        <w:t>ode errors can be reduced by either not having modes</w:t>
      </w:r>
      <w:r>
        <w:t>/states</w:t>
      </w:r>
      <w:r w:rsidR="00590C4F">
        <w:t>, or b</w:t>
      </w:r>
      <w:r>
        <w:t>y making the current state the locus of the users’ attention</w:t>
      </w:r>
      <w:sdt>
        <w:sdtPr>
          <w:id w:val="-1236863996"/>
          <w:citation/>
        </w:sdtPr>
        <w:sdtEndPr/>
        <w:sdtContent>
          <w:r>
            <w:fldChar w:fldCharType="begin"/>
          </w:r>
          <w:r>
            <w:instrText xml:space="preserve"> CITATION Nor83 \l 2057 </w:instrText>
          </w:r>
          <w:r>
            <w:fldChar w:fldCharType="separate"/>
          </w:r>
          <w:r w:rsidR="001D3DFE">
            <w:rPr>
              <w:noProof/>
            </w:rPr>
            <w:t xml:space="preserve"> </w:t>
          </w:r>
          <w:r w:rsidR="001D3DFE" w:rsidRPr="001D3DFE">
            <w:rPr>
              <w:noProof/>
            </w:rPr>
            <w:t>[5]</w:t>
          </w:r>
          <w:r>
            <w:fldChar w:fldCharType="end"/>
          </w:r>
        </w:sdtContent>
      </w:sdt>
      <w:r>
        <w:t xml:space="preserve">. Not only is the second not always effective, but it also draws the user’s focus away from the task at hand, so is undesirable. </w:t>
      </w:r>
      <w:r w:rsidR="009B5D2B">
        <w:t>Therefore,</w:t>
      </w:r>
      <w:r>
        <w:t xml:space="preserve"> for this project will attempt to eliminate as many modes from the system as is possible.</w:t>
      </w:r>
    </w:p>
    <w:p w:rsidR="00E51B52" w:rsidRPr="00E07E32" w:rsidRDefault="00E51B52" w:rsidP="00E07E32">
      <w:pPr>
        <w:pStyle w:val="Heading2"/>
      </w:pPr>
      <w:bookmarkStart w:id="17" w:name="_Ref384368928"/>
      <w:bookmarkStart w:id="18" w:name="_Toc402163411"/>
      <w:r w:rsidRPr="00E07E32">
        <w:t>The WIMP GUI</w:t>
      </w:r>
      <w:bookmarkEnd w:id="17"/>
      <w:bookmarkEnd w:id="18"/>
    </w:p>
    <w:p w:rsidR="00813ADF" w:rsidRDefault="00E357F1" w:rsidP="001E23F4">
      <w:pPr>
        <w:pStyle w:val="FirstParagraph"/>
      </w:pPr>
      <w:r>
        <w:t xml:space="preserve">All </w:t>
      </w:r>
      <w:r w:rsidR="00813ADF">
        <w:t>OS (operating systems)</w:t>
      </w:r>
      <w:r>
        <w:t xml:space="preserve"> provide an interface to the user, allowing them to perform the tasks they want the computer to perform. The de facto standard for user interfaces is the WIMP GUI (Windows Icons Menus Pointers Graphical User Interface) originally found in Xerox PARC’s (Palo Alto Research Facility) </w:t>
      </w:r>
      <w:r w:rsidR="00813ADF">
        <w:t>SmallTalk graphical development environment in 1976</w:t>
      </w:r>
      <w:sdt>
        <w:sdtPr>
          <w:id w:val="-1878467788"/>
          <w:citation/>
        </w:sdtPr>
        <w:sdtEndPr/>
        <w:sdtContent>
          <w:r w:rsidR="00813ADF">
            <w:fldChar w:fldCharType="begin"/>
          </w:r>
          <w:r w:rsidR="00813ADF">
            <w:instrText xml:space="preserve"> CITATION Jer051 \l 2057 </w:instrText>
          </w:r>
          <w:r w:rsidR="00813ADF">
            <w:fldChar w:fldCharType="separate"/>
          </w:r>
          <w:r w:rsidR="001D3DFE">
            <w:rPr>
              <w:noProof/>
            </w:rPr>
            <w:t xml:space="preserve"> </w:t>
          </w:r>
          <w:r w:rsidR="001D3DFE" w:rsidRPr="001D3DFE">
            <w:rPr>
              <w:noProof/>
            </w:rPr>
            <w:t>[6]</w:t>
          </w:r>
          <w:r w:rsidR="00813ADF">
            <w:fldChar w:fldCharType="end"/>
          </w:r>
        </w:sdtContent>
      </w:sdt>
      <w:r w:rsidR="00813ADF">
        <w:t xml:space="preserve"> and released as a OS GUI with the Xerox Star in 1981</w:t>
      </w:r>
      <w:sdt>
        <w:sdtPr>
          <w:id w:val="379069418"/>
          <w:citation/>
        </w:sdtPr>
        <w:sdtEndPr/>
        <w:sdtContent>
          <w:r w:rsidR="008501D2">
            <w:fldChar w:fldCharType="begin"/>
          </w:r>
          <w:r w:rsidR="008501D2">
            <w:instrText xml:space="preserve"> CITATION Mic012 \l 2057 </w:instrText>
          </w:r>
          <w:r w:rsidR="008501D2">
            <w:fldChar w:fldCharType="separate"/>
          </w:r>
          <w:r w:rsidR="001D3DFE">
            <w:rPr>
              <w:noProof/>
            </w:rPr>
            <w:t xml:space="preserve"> </w:t>
          </w:r>
          <w:r w:rsidR="001D3DFE" w:rsidRPr="001D3DFE">
            <w:rPr>
              <w:noProof/>
            </w:rPr>
            <w:t>[7]</w:t>
          </w:r>
          <w:r w:rsidR="008501D2">
            <w:fldChar w:fldCharType="end"/>
          </w:r>
        </w:sdtContent>
      </w:sdt>
      <w:r w:rsidR="008501D2">
        <w:t>.</w:t>
      </w:r>
    </w:p>
    <w:p w:rsidR="008501D2" w:rsidRDefault="008501D2" w:rsidP="008501D2">
      <w:pPr>
        <w:pStyle w:val="SecondParagraph"/>
      </w:pPr>
      <w:r>
        <w:t>As the name suggests, the WIMP GUI provides four main features to the user:</w:t>
      </w:r>
    </w:p>
    <w:p w:rsidR="008501D2" w:rsidRDefault="008501D2" w:rsidP="00D94A04">
      <w:pPr>
        <w:pStyle w:val="SecondParagraph"/>
        <w:numPr>
          <w:ilvl w:val="0"/>
          <w:numId w:val="1"/>
        </w:numPr>
      </w:pPr>
      <w:r>
        <w:t>Windows – Moveable,</w:t>
      </w:r>
      <w:r w:rsidR="004B1419">
        <w:t xml:space="preserve"> overla</w:t>
      </w:r>
      <w:r>
        <w:t xml:space="preserve">pable containers for documents. </w:t>
      </w:r>
      <w:r w:rsidR="004B1419">
        <w:t xml:space="preserve">In application-centric </w:t>
      </w:r>
      <w:r w:rsidR="009B5D2B">
        <w:t>environments,</w:t>
      </w:r>
      <w:r w:rsidR="004B1419">
        <w:t xml:space="preserve"> one instance of an application will typically be one window.</w:t>
      </w:r>
    </w:p>
    <w:p w:rsidR="004B1419" w:rsidRDefault="004B1419" w:rsidP="00D94A04">
      <w:pPr>
        <w:pStyle w:val="SecondParagraph"/>
        <w:numPr>
          <w:ilvl w:val="0"/>
          <w:numId w:val="1"/>
        </w:numPr>
      </w:pPr>
      <w:r>
        <w:t>Icons – Graphical representations of documents, applications, and services</w:t>
      </w:r>
    </w:p>
    <w:p w:rsidR="004B1419" w:rsidRDefault="004B1419" w:rsidP="00D94A04">
      <w:pPr>
        <w:pStyle w:val="SecondParagraph"/>
        <w:numPr>
          <w:ilvl w:val="0"/>
          <w:numId w:val="1"/>
        </w:numPr>
      </w:pPr>
      <w:r>
        <w:t>Menus – Navigable lists of commands</w:t>
      </w:r>
    </w:p>
    <w:p w:rsidR="004B1419" w:rsidRDefault="004B1419" w:rsidP="00D94A04">
      <w:pPr>
        <w:pStyle w:val="SecondParagraph"/>
        <w:numPr>
          <w:ilvl w:val="0"/>
          <w:numId w:val="1"/>
        </w:numPr>
      </w:pPr>
      <w:r>
        <w:t>Pointer – An avatar for the 2D GID (Graphical Input Device, e.g. a mouse) that allows the user to directly interact with the graphical environment</w:t>
      </w:r>
    </w:p>
    <w:p w:rsidR="004B1419" w:rsidRDefault="004B1419" w:rsidP="004B1419">
      <w:pPr>
        <w:pStyle w:val="SecondParagraph"/>
      </w:pPr>
      <w:r>
        <w:t>Due to their universality in modern computing, it is assumed the reader will be familiar with such systems.</w:t>
      </w:r>
    </w:p>
    <w:p w:rsidR="004B1419" w:rsidRDefault="004B1419" w:rsidP="004B1419">
      <w:pPr>
        <w:pStyle w:val="SecondParagraph"/>
      </w:pPr>
      <w:r>
        <w:t>These have remained largely unchanged since 1976</w:t>
      </w:r>
      <w:sdt>
        <w:sdtPr>
          <w:id w:val="909974850"/>
          <w:citation/>
        </w:sdtPr>
        <w:sdtEndPr/>
        <w:sdtContent>
          <w:r w:rsidR="00E51B52">
            <w:fldChar w:fldCharType="begin"/>
          </w:r>
          <w:r w:rsidR="00E51B52">
            <w:instrText xml:space="preserve"> CITATION Aza071 \l 2057 </w:instrText>
          </w:r>
          <w:r w:rsidR="00E51B52">
            <w:fldChar w:fldCharType="separate"/>
          </w:r>
          <w:r w:rsidR="001D3DFE">
            <w:rPr>
              <w:noProof/>
            </w:rPr>
            <w:t xml:space="preserve"> </w:t>
          </w:r>
          <w:r w:rsidR="001D3DFE" w:rsidRPr="001D3DFE">
            <w:rPr>
              <w:noProof/>
            </w:rPr>
            <w:t>[8]</w:t>
          </w:r>
          <w:r w:rsidR="00E51B52">
            <w:fldChar w:fldCharType="end"/>
          </w:r>
        </w:sdtContent>
      </w:sdt>
      <w:r w:rsidR="00E51B52">
        <w:t xml:space="preserve">, with only minor cosmetic and performance improvements in the intervening forty years. Stagnation is not inherently a bad thing, but in this </w:t>
      </w:r>
      <w:r w:rsidR="009B5D2B">
        <w:t>case,</w:t>
      </w:r>
      <w:r w:rsidR="00E51B52">
        <w:t xml:space="preserve"> the reasons for stagnation were, </w:t>
      </w:r>
      <w:r w:rsidR="009B5D2B">
        <w:t>overall</w:t>
      </w:r>
      <w:r w:rsidR="00EE670F">
        <w:t xml:space="preserve">, poor; </w:t>
      </w:r>
      <w:r w:rsidR="00E51B52">
        <w:t>and the result we settled on does not work</w:t>
      </w:r>
      <w:r w:rsidR="00EE670F">
        <w:t xml:space="preserve"> well with people.</w:t>
      </w:r>
    </w:p>
    <w:p w:rsidR="00D15C4A" w:rsidRDefault="00D15C4A" w:rsidP="00E07E32">
      <w:pPr>
        <w:pStyle w:val="Heading1"/>
      </w:pPr>
      <w:bookmarkStart w:id="19" w:name="_Toc402163412"/>
      <w:r>
        <w:t>Analysis</w:t>
      </w:r>
      <w:bookmarkEnd w:id="19"/>
    </w:p>
    <w:p w:rsidR="00880106" w:rsidRPr="00E07E32" w:rsidRDefault="00880106" w:rsidP="00D94A04">
      <w:pPr>
        <w:pStyle w:val="Heading2"/>
        <w:numPr>
          <w:ilvl w:val="1"/>
          <w:numId w:val="18"/>
        </w:numPr>
      </w:pPr>
      <w:bookmarkStart w:id="20" w:name="_Ref401998630"/>
      <w:bookmarkStart w:id="21" w:name="_Toc402163413"/>
      <w:r w:rsidRPr="00E07E32">
        <w:t>Flaws in the WIMP GUI</w:t>
      </w:r>
      <w:bookmarkEnd w:id="20"/>
      <w:bookmarkEnd w:id="21"/>
    </w:p>
    <w:p w:rsidR="00880106" w:rsidRPr="004420A5" w:rsidRDefault="00880106" w:rsidP="001E23F4">
      <w:pPr>
        <w:pStyle w:val="FirstParagraph"/>
      </w:pPr>
      <w:r>
        <w:t>There are many flaws with the WIMP GUI</w:t>
      </w:r>
      <w:r w:rsidR="00393E6D">
        <w:t>, the more obvious of which are enumerated below</w:t>
      </w:r>
    </w:p>
    <w:p w:rsidR="00393E6D" w:rsidRPr="00E07E32" w:rsidRDefault="00393E6D" w:rsidP="00E07E32">
      <w:pPr>
        <w:pStyle w:val="Heading3"/>
      </w:pPr>
      <w:bookmarkStart w:id="22" w:name="_Toc402163414"/>
      <w:r w:rsidRPr="00E07E32">
        <w:t>Stagnation</w:t>
      </w:r>
      <w:bookmarkEnd w:id="22"/>
    </w:p>
    <w:p w:rsidR="00393E6D" w:rsidRDefault="00393E6D" w:rsidP="001E23F4">
      <w:pPr>
        <w:pStyle w:val="FirstParagraph"/>
      </w:pPr>
      <w:r>
        <w:t>Some common reasons for settling with the WIMP GUI, along with brief arguments for why these are poor, are listed below</w:t>
      </w:r>
    </w:p>
    <w:p w:rsidR="00393E6D" w:rsidRDefault="00393E6D" w:rsidP="00D94A04">
      <w:pPr>
        <w:pStyle w:val="SecondParagraph"/>
        <w:numPr>
          <w:ilvl w:val="0"/>
          <w:numId w:val="2"/>
        </w:numPr>
      </w:pPr>
      <w:r>
        <w:lastRenderedPageBreak/>
        <w:t>The momentum from having a large number of tools for developing traditional WIMP GUI systems makes them easier to develop</w:t>
      </w:r>
      <w:sdt>
        <w:sdtPr>
          <w:id w:val="-1552766895"/>
          <w:citation/>
        </w:sdtPr>
        <w:sdtEndPr/>
        <w:sdtContent>
          <w:r>
            <w:fldChar w:fldCharType="begin"/>
          </w:r>
          <w:r>
            <w:instrText xml:space="preserve"> CITATION Aza071 \l 2057 </w:instrText>
          </w:r>
          <w:r>
            <w:fldChar w:fldCharType="separate"/>
          </w:r>
          <w:r w:rsidR="001D3DFE">
            <w:rPr>
              <w:noProof/>
            </w:rPr>
            <w:t xml:space="preserve"> </w:t>
          </w:r>
          <w:r w:rsidR="001D3DFE" w:rsidRPr="001D3DFE">
            <w:rPr>
              <w:noProof/>
            </w:rPr>
            <w:t>[8]</w:t>
          </w:r>
          <w:r>
            <w:fldChar w:fldCharType="end"/>
          </w:r>
        </w:sdtContent>
      </w:sdt>
      <w:r>
        <w:t xml:space="preserve">. This is a purely pragmatic concern, and while generally one should avoid reinventing the wheel if the tools available do not allow for the production of satisfactory systems, new tools are required. </w:t>
      </w:r>
    </w:p>
    <w:p w:rsidR="00393E6D" w:rsidRDefault="00393E6D" w:rsidP="00D94A04">
      <w:pPr>
        <w:pStyle w:val="SecondParagraph"/>
        <w:numPr>
          <w:ilvl w:val="0"/>
          <w:numId w:val="2"/>
        </w:numPr>
      </w:pPr>
      <w:r>
        <w:t>OS Producing companies need to maintain backwards-compatibility so that people continue to buy their software. This is, for example, why Microsoft needed to compromise when producing Windows 8 (see</w:t>
      </w:r>
      <w:r w:rsidR="009B5D2B">
        <w:t xml:space="preserve"> </w:t>
      </w:r>
      <w:r w:rsidR="009B5D2B" w:rsidRPr="009B5D2B">
        <w:rPr>
          <w:rStyle w:val="IntenseReference"/>
        </w:rPr>
        <w:fldChar w:fldCharType="begin"/>
      </w:r>
      <w:r w:rsidR="009B5D2B" w:rsidRPr="009B5D2B">
        <w:rPr>
          <w:rStyle w:val="IntenseReference"/>
        </w:rPr>
        <w:instrText xml:space="preserve"> REF _Ref402159266 \r \h </w:instrText>
      </w:r>
      <w:r w:rsidR="009B5D2B">
        <w:rPr>
          <w:rStyle w:val="IntenseReference"/>
        </w:rPr>
        <w:instrText xml:space="preserve"> \* MERGEFORMAT </w:instrText>
      </w:r>
      <w:r w:rsidR="009B5D2B" w:rsidRPr="009B5D2B">
        <w:rPr>
          <w:rStyle w:val="IntenseReference"/>
        </w:rPr>
      </w:r>
      <w:r w:rsidR="009B5D2B" w:rsidRPr="009B5D2B">
        <w:rPr>
          <w:rStyle w:val="IntenseReference"/>
        </w:rPr>
        <w:fldChar w:fldCharType="separate"/>
      </w:r>
      <w:r w:rsidR="00CF34C7">
        <w:rPr>
          <w:rStyle w:val="IntenseReference"/>
        </w:rPr>
        <w:t>2.2.3.2</w:t>
      </w:r>
      <w:r w:rsidR="009B5D2B" w:rsidRPr="009B5D2B">
        <w:rPr>
          <w:rStyle w:val="IntenseReference"/>
        </w:rPr>
        <w:fldChar w:fldCharType="end"/>
      </w:r>
      <w:r>
        <w:t>) Again, a mostly pragmatic concern: it is not concerned with optimum user experience. For as long as we are obsessed with staying the same, we cannot get better</w:t>
      </w:r>
      <w:sdt>
        <w:sdtPr>
          <w:id w:val="-1059698639"/>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r>
        <w:t>.</w:t>
      </w:r>
    </w:p>
    <w:p w:rsidR="00393E6D" w:rsidRDefault="00393E6D" w:rsidP="00D94A04">
      <w:pPr>
        <w:pStyle w:val="SecondParagraph"/>
        <w:numPr>
          <w:ilvl w:val="0"/>
          <w:numId w:val="2"/>
        </w:numPr>
      </w:pPr>
      <w:r>
        <w:t>Users are familiar with WIMP GUIs, therefore there is a learning cost associated with switching away from them. This is true, however for any sufficiently well designed system one would expect the learning time to be very short compared to the total operation time.</w:t>
      </w:r>
      <w:sdt>
        <w:sdtPr>
          <w:id w:val="-1181345716"/>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r>
        <w:t xml:space="preserve"> It is therefore justified to create a novel system that requires retraining so long as there are significant improvements.</w:t>
      </w:r>
    </w:p>
    <w:p w:rsidR="00880106" w:rsidRPr="00E07E32" w:rsidRDefault="00880106" w:rsidP="00E07E32">
      <w:pPr>
        <w:pStyle w:val="Heading3"/>
      </w:pPr>
      <w:bookmarkStart w:id="23" w:name="_Toc402163415"/>
      <w:r w:rsidRPr="00E07E32">
        <w:t>The filesystem</w:t>
      </w:r>
      <w:bookmarkEnd w:id="23"/>
    </w:p>
    <w:p w:rsidR="00DC5C01" w:rsidRDefault="00DC5C01" w:rsidP="001E23F4">
      <w:pPr>
        <w:pStyle w:val="FirstParagraph"/>
      </w:pPr>
      <w:r>
        <w:t xml:space="preserve">The filesystem </w:t>
      </w:r>
      <w:r w:rsidR="003C3974">
        <w:t>is how the users interact with documents stored on disk. The present system uses a hierarchy of folders containing both other folders and files. This is a very narrow abstraction on how such files are stored on disk</w:t>
      </w:r>
      <w:sdt>
        <w:sdtPr>
          <w:id w:val="-610660564"/>
          <w:citation/>
        </w:sdtPr>
        <w:sdtEndPr/>
        <w:sdtContent>
          <w:r w:rsidR="003C3974">
            <w:fldChar w:fldCharType="begin"/>
          </w:r>
          <w:r w:rsidR="003C3974">
            <w:instrText xml:space="preserve"> CITATION Nie96 \l 2057 </w:instrText>
          </w:r>
          <w:r w:rsidR="003C3974">
            <w:fldChar w:fldCharType="separate"/>
          </w:r>
          <w:r w:rsidR="001D3DFE">
            <w:rPr>
              <w:noProof/>
            </w:rPr>
            <w:t xml:space="preserve"> </w:t>
          </w:r>
          <w:r w:rsidR="001D3DFE" w:rsidRPr="001D3DFE">
            <w:rPr>
              <w:noProof/>
            </w:rPr>
            <w:t>[9]</w:t>
          </w:r>
          <w:r w:rsidR="003C3974">
            <w:fldChar w:fldCharType="end"/>
          </w:r>
        </w:sdtContent>
      </w:sdt>
      <w:r w:rsidR="003C3974">
        <w:t xml:space="preserve">. </w:t>
      </w:r>
      <w:r w:rsidR="009B5D2B">
        <w:t>Ultimately,</w:t>
      </w:r>
      <w:r w:rsidR="003C3974">
        <w:t xml:space="preserve"> it is an anachronism co-opted without thought to the GUI, rather than ever having been designed with the GUI in mind</w:t>
      </w:r>
      <w:sdt>
        <w:sdtPr>
          <w:id w:val="-906991136"/>
          <w:citation/>
        </w:sdtPr>
        <w:sdtEndPr/>
        <w:sdtContent>
          <w:r w:rsidR="003C3974">
            <w:fldChar w:fldCharType="begin"/>
          </w:r>
          <w:r w:rsidR="003C3974">
            <w:instrText xml:space="preserve"> CITATION Mül021 \l 2057 </w:instrText>
          </w:r>
          <w:r w:rsidR="003C3974">
            <w:fldChar w:fldCharType="separate"/>
          </w:r>
          <w:r w:rsidR="001D3DFE">
            <w:rPr>
              <w:noProof/>
            </w:rPr>
            <w:t xml:space="preserve"> </w:t>
          </w:r>
          <w:r w:rsidR="001D3DFE" w:rsidRPr="001D3DFE">
            <w:rPr>
              <w:noProof/>
            </w:rPr>
            <w:t>[10]</w:t>
          </w:r>
          <w:r w:rsidR="003C3974">
            <w:fldChar w:fldCharType="end"/>
          </w:r>
        </w:sdtContent>
      </w:sdt>
      <w:r w:rsidR="003C3974">
        <w:t>.</w:t>
      </w:r>
    </w:p>
    <w:p w:rsidR="003C3974" w:rsidRDefault="00EC16E7" w:rsidP="003C3974">
      <w:pPr>
        <w:pStyle w:val="SecondParagraph"/>
      </w:pPr>
      <w:r>
        <w:t>The file</w:t>
      </w:r>
      <w:r w:rsidR="00ED7729">
        <w:t xml:space="preserve">system forces </w:t>
      </w:r>
      <w:r w:rsidR="0097722A">
        <w:t>hierarchical</w:t>
      </w:r>
      <w:r w:rsidR="00ED7729">
        <w:t xml:space="preserve"> thinking on the user, something they are notoriously bad at, particularly at the scale of </w:t>
      </w:r>
      <w:r w:rsidR="0097722A">
        <w:t>thousands of files. Attempting to use someone else’s hierarchy presen</w:t>
      </w:r>
      <w:r>
        <w:t xml:space="preserve">ts further problems to the user as it probably </w:t>
      </w:r>
      <w:r w:rsidR="009B5D2B">
        <w:t>will not</w:t>
      </w:r>
      <w:r>
        <w:t xml:space="preserve"> match how they would structure the information.</w:t>
      </w:r>
    </w:p>
    <w:p w:rsidR="004E6750" w:rsidRDefault="00EC16E7" w:rsidP="004E6750">
      <w:pPr>
        <w:pStyle w:val="SecondParagraph"/>
      </w:pPr>
      <w:r>
        <w:t>The filesystem also fails to make use of the fact that the GUI is a 2-dimensial space</w:t>
      </w:r>
      <w:r w:rsidR="004E6750">
        <w:t xml:space="preserve"> presenting the structure as a series of arbitrarily ordered 1D lists. It is not uncommon for “inexperienced” users to simply store all of their documents on the desktop, and remember their physical location in this </w:t>
      </w:r>
      <w:r w:rsidR="009B5D2B">
        <w:t>space;</w:t>
      </w:r>
      <w:r w:rsidR="004E6750">
        <w:t xml:space="preserve"> </w:t>
      </w:r>
      <w:r w:rsidR="009B5D2B">
        <w:t>however,</w:t>
      </w:r>
      <w:r w:rsidR="004E6750">
        <w:t xml:space="preserve"> this solution cannot scale beyond the reaches of the screen without requiring folders, and is fundamentally working against the system as it was designed.</w:t>
      </w:r>
    </w:p>
    <w:p w:rsidR="004E6750" w:rsidRPr="003C3974" w:rsidRDefault="004E6750" w:rsidP="004E6750">
      <w:pPr>
        <w:pStyle w:val="SecondParagraph"/>
      </w:pPr>
      <w:r>
        <w:t>Finally, each file requires a filename, a locally unique handle to refer to it by. Again, this is poor design, as it requires the user to shift their locus of attention away from the work towards a short</w:t>
      </w:r>
      <w:r w:rsidR="00D41B17">
        <w:t xml:space="preserve"> description of the work. It is also a difficult and entirely superfluous task when the document can stand as its own description</w:t>
      </w:r>
      <w:sdt>
        <w:sdtPr>
          <w:id w:val="130298114"/>
          <w:citation/>
        </w:sdtPr>
        <w:sdtEndPr/>
        <w:sdtContent>
          <w:r w:rsidR="00D41B17">
            <w:fldChar w:fldCharType="begin"/>
          </w:r>
          <w:r w:rsidR="00D41B17">
            <w:instrText xml:space="preserve"> CITATION Ras00 \l 2057 </w:instrText>
          </w:r>
          <w:r w:rsidR="00D41B17">
            <w:fldChar w:fldCharType="separate"/>
          </w:r>
          <w:r w:rsidR="001D3DFE">
            <w:rPr>
              <w:noProof/>
            </w:rPr>
            <w:t xml:space="preserve"> </w:t>
          </w:r>
          <w:r w:rsidR="001D3DFE" w:rsidRPr="001D3DFE">
            <w:rPr>
              <w:noProof/>
            </w:rPr>
            <w:t>[1]</w:t>
          </w:r>
          <w:r w:rsidR="00D41B17">
            <w:fldChar w:fldCharType="end"/>
          </w:r>
        </w:sdtContent>
      </w:sdt>
      <w:r w:rsidR="00D41B17">
        <w:t>.</w:t>
      </w:r>
    </w:p>
    <w:p w:rsidR="00880106" w:rsidRPr="00E07E32" w:rsidRDefault="00880106" w:rsidP="00E07E32">
      <w:pPr>
        <w:pStyle w:val="Heading3"/>
      </w:pPr>
      <w:bookmarkStart w:id="24" w:name="_Toc402163416"/>
      <w:r w:rsidRPr="00E07E32">
        <w:t>Application-centric design</w:t>
      </w:r>
      <w:bookmarkEnd w:id="24"/>
    </w:p>
    <w:p w:rsidR="00880106" w:rsidRDefault="00880106" w:rsidP="00393E6D">
      <w:pPr>
        <w:pStyle w:val="SecondParagraph"/>
        <w:rPr>
          <w:rFonts w:cstheme="minorHAnsi"/>
        </w:rPr>
      </w:pPr>
      <w:r>
        <w:t>Application-centric design is a heavily modal system. Each application creates its own window, with its own set of commands M</w:t>
      </w:r>
      <w:r>
        <w:rPr>
          <w:rFonts w:cstheme="minorHAnsi"/>
        </w:rPr>
        <w:t>üller-Prove argues that in having overlapping windows</w:t>
      </w:r>
      <w:r w:rsidR="00582A0E">
        <w:rPr>
          <w:rFonts w:cstheme="minorHAnsi"/>
        </w:rPr>
        <w:t xml:space="preserve"> eliminates a mode, as the window provides a visual cue for the current state of the machine</w:t>
      </w:r>
      <w:sdt>
        <w:sdtPr>
          <w:rPr>
            <w:rFonts w:cstheme="minorHAnsi"/>
          </w:rPr>
          <w:id w:val="950125851"/>
          <w:citation/>
        </w:sdtPr>
        <w:sdtEndPr/>
        <w:sdtContent>
          <w:r w:rsidR="00582A0E">
            <w:rPr>
              <w:rFonts w:cstheme="minorHAnsi"/>
            </w:rPr>
            <w:fldChar w:fldCharType="begin"/>
          </w:r>
          <w:r w:rsidR="00582A0E">
            <w:rPr>
              <w:rFonts w:cstheme="minorHAnsi"/>
            </w:rPr>
            <w:instrText xml:space="preserve"> CITATION Mül021 \l 2057 </w:instrText>
          </w:r>
          <w:r w:rsidR="00582A0E">
            <w:rPr>
              <w:rFonts w:cstheme="minorHAnsi"/>
            </w:rPr>
            <w:fldChar w:fldCharType="separate"/>
          </w:r>
          <w:r w:rsidR="001D3DFE">
            <w:rPr>
              <w:rFonts w:cstheme="minorHAnsi"/>
              <w:noProof/>
            </w:rPr>
            <w:t xml:space="preserve"> </w:t>
          </w:r>
          <w:r w:rsidR="001D3DFE" w:rsidRPr="001D3DFE">
            <w:rPr>
              <w:rFonts w:cstheme="minorHAnsi"/>
              <w:noProof/>
            </w:rPr>
            <w:t>[10]</w:t>
          </w:r>
          <w:r w:rsidR="00582A0E">
            <w:rPr>
              <w:rFonts w:cstheme="minorHAnsi"/>
            </w:rPr>
            <w:fldChar w:fldCharType="end"/>
          </w:r>
        </w:sdtContent>
      </w:sdt>
      <w:r w:rsidR="00582A0E">
        <w:rPr>
          <w:rFonts w:cstheme="minorHAnsi"/>
        </w:rPr>
        <w:t>. This is incorrect, however, because the current application and its set of gestures should not be the user’s locus of attention, the work should.</w:t>
      </w:r>
    </w:p>
    <w:p w:rsidR="00FE5F41" w:rsidRDefault="00F10E0D" w:rsidP="00FE5F41">
      <w:pPr>
        <w:pStyle w:val="SecondParagraph"/>
        <w:rPr>
          <w:rFonts w:cstheme="minorHAnsi"/>
        </w:rPr>
      </w:pPr>
      <w:r>
        <w:rPr>
          <w:rFonts w:cstheme="minorHAnsi"/>
        </w:rPr>
        <w:t>Application-centric design is also amonotonous, as each application has overlapping areas of concern</w:t>
      </w:r>
      <w:sdt>
        <w:sdtPr>
          <w:rPr>
            <w:rFonts w:cstheme="minorHAnsi"/>
          </w:rPr>
          <w:id w:val="346531794"/>
          <w:citation/>
        </w:sdtPr>
        <w:sdtEndPr/>
        <w:sdtContent>
          <w:r>
            <w:rPr>
              <w:rFonts w:cstheme="minorHAnsi"/>
            </w:rPr>
            <w:fldChar w:fldCharType="begin"/>
          </w:r>
          <w:r>
            <w:rPr>
              <w:rFonts w:cstheme="minorHAnsi"/>
            </w:rPr>
            <w:instrText xml:space="preserve"> CITATION Aza071 \l 2057 </w:instrText>
          </w:r>
          <w:r>
            <w:rPr>
              <w:rFonts w:cstheme="minorHAnsi"/>
            </w:rPr>
            <w:fldChar w:fldCharType="separate"/>
          </w:r>
          <w:r w:rsidR="001D3DFE">
            <w:rPr>
              <w:rFonts w:cstheme="minorHAnsi"/>
              <w:noProof/>
            </w:rPr>
            <w:t xml:space="preserve"> </w:t>
          </w:r>
          <w:r w:rsidR="001D3DFE" w:rsidRPr="001D3DFE">
            <w:rPr>
              <w:rFonts w:cstheme="minorHAnsi"/>
              <w:noProof/>
            </w:rPr>
            <w:t>[8]</w:t>
          </w:r>
          <w:r>
            <w:rPr>
              <w:rFonts w:cstheme="minorHAnsi"/>
            </w:rPr>
            <w:fldChar w:fldCharType="end"/>
          </w:r>
        </w:sdtContent>
      </w:sdt>
      <w:r>
        <w:rPr>
          <w:rFonts w:cstheme="minorHAnsi"/>
        </w:rPr>
        <w:t xml:space="preserve">. For example, an image editor needs to have some basic text processing facilities, while a document editor needs to be able to handle images. </w:t>
      </w:r>
      <w:r w:rsidR="00FE5F41">
        <w:rPr>
          <w:rFonts w:cstheme="minorHAnsi"/>
        </w:rPr>
        <w:t xml:space="preserve">This not only creates wasted development effort, as each application development team needs to create the facilities separately, but </w:t>
      </w:r>
      <w:r w:rsidR="00017AFA">
        <w:rPr>
          <w:rFonts w:cstheme="minorHAnsi"/>
        </w:rPr>
        <w:t>it forces the user to decide how they are going to perform a task based on the additional capabilities of the applications.</w:t>
      </w:r>
    </w:p>
    <w:p w:rsidR="00017AFA" w:rsidRPr="00E07E32" w:rsidRDefault="00017AFA" w:rsidP="00E07E32">
      <w:pPr>
        <w:pStyle w:val="Heading3"/>
      </w:pPr>
      <w:bookmarkStart w:id="25" w:name="_Toc402163417"/>
      <w:r w:rsidRPr="00E07E32">
        <w:lastRenderedPageBreak/>
        <w:t>Inefficiency</w:t>
      </w:r>
      <w:bookmarkEnd w:id="25"/>
    </w:p>
    <w:p w:rsidR="00017AFA" w:rsidRPr="00017AFA" w:rsidRDefault="00017AFA" w:rsidP="001E23F4">
      <w:pPr>
        <w:pStyle w:val="FirstParagraph"/>
      </w:pPr>
      <w:r>
        <w:t xml:space="preserve">Whenever a user closes an application, or turns on the </w:t>
      </w:r>
      <w:r w:rsidR="009B5D2B">
        <w:t>machine,</w:t>
      </w:r>
      <w:r>
        <w:t xml:space="preserve"> it dumps them to the operating system. </w:t>
      </w:r>
      <w:r w:rsidR="00DC5C01">
        <w:t>The operating system serves primarily as an application-launcher and cannot</w:t>
      </w:r>
      <w:r>
        <w:t xml:space="preserve"> itself cannot achieve anything. Attempting to type directly on to the desktop achieves nothing</w:t>
      </w:r>
      <w:r w:rsidR="00DC5C01">
        <w:t xml:space="preserve"> as it simply ignores such user input. It can be considered a 0% efficient system (see </w:t>
      </w:r>
      <w:r w:rsidR="00DC5C01" w:rsidRPr="00B357C4">
        <w:rPr>
          <w:rStyle w:val="IntenseReference"/>
        </w:rPr>
        <w:fldChar w:fldCharType="begin"/>
      </w:r>
      <w:r w:rsidR="00DC5C01" w:rsidRPr="00B357C4">
        <w:rPr>
          <w:rStyle w:val="IntenseReference"/>
        </w:rPr>
        <w:instrText xml:space="preserve"> REF _Ref384479640 \r \h </w:instrText>
      </w:r>
      <w:r w:rsidR="00DC5C01" w:rsidRPr="00B357C4">
        <w:rPr>
          <w:rStyle w:val="IntenseReference"/>
        </w:rPr>
      </w:r>
      <w:r w:rsidR="00DC5C01" w:rsidRPr="00B357C4">
        <w:rPr>
          <w:rStyle w:val="IntenseReference"/>
        </w:rPr>
        <w:fldChar w:fldCharType="separate"/>
      </w:r>
      <w:r w:rsidR="00CF34C7">
        <w:rPr>
          <w:rStyle w:val="IntenseReference"/>
        </w:rPr>
        <w:t>2.2.1.2</w:t>
      </w:r>
      <w:r w:rsidR="00DC5C01" w:rsidRPr="00B357C4">
        <w:rPr>
          <w:rStyle w:val="IntenseReference"/>
        </w:rPr>
        <w:fldChar w:fldCharType="end"/>
      </w:r>
      <w:r w:rsidR="00DC5C01">
        <w:t>).</w:t>
      </w:r>
    </w:p>
    <w:p w:rsidR="00880106" w:rsidRPr="00E07E32" w:rsidRDefault="00C14E90" w:rsidP="00E07E32">
      <w:pPr>
        <w:pStyle w:val="Heading2"/>
      </w:pPr>
      <w:bookmarkStart w:id="26" w:name="_Ref401998107"/>
      <w:bookmarkStart w:id="27" w:name="_Toc402163418"/>
      <w:r w:rsidRPr="00E07E32">
        <w:t>Analysis of e</w:t>
      </w:r>
      <w:r w:rsidR="00880106" w:rsidRPr="00E07E32">
        <w:t>xisting systems</w:t>
      </w:r>
      <w:bookmarkEnd w:id="26"/>
      <w:bookmarkEnd w:id="27"/>
    </w:p>
    <w:p w:rsidR="00393E6D" w:rsidRDefault="00393E6D" w:rsidP="001E23F4">
      <w:pPr>
        <w:pStyle w:val="FirstParagraph"/>
      </w:pPr>
      <w:r>
        <w:t xml:space="preserve">There are many operating systems in existence today. Most of them use </w:t>
      </w:r>
      <w:r w:rsidR="00C14E90">
        <w:t>the WIMP GUI or a minor variation on it</w:t>
      </w:r>
      <w:r w:rsidR="006D6936">
        <w:t>. Where possible the defining example of each major variation has been chosen for study.</w:t>
      </w:r>
    </w:p>
    <w:p w:rsidR="006A605F" w:rsidRPr="006A605F" w:rsidRDefault="006A605F" w:rsidP="006A605F">
      <w:pPr>
        <w:pStyle w:val="SecondParagraph"/>
      </w:pPr>
      <w:r>
        <w:t xml:space="preserve">For each </w:t>
      </w:r>
      <w:r w:rsidR="009B5D2B">
        <w:t>system,</w:t>
      </w:r>
      <w:r>
        <w:t xml:space="preserve"> an initial exploration will be made, describing some of the key features of the system, after which a set of standard tasks will be performed to assess the system’s performance at several key activities.</w:t>
      </w:r>
    </w:p>
    <w:p w:rsidR="00393E6D" w:rsidRPr="00E07E32" w:rsidRDefault="00393E6D" w:rsidP="00E07E32">
      <w:pPr>
        <w:pStyle w:val="Heading3"/>
      </w:pPr>
      <w:bookmarkStart w:id="28" w:name="_Toc402163419"/>
      <w:r w:rsidRPr="00E07E32">
        <w:t>Analytical techniques</w:t>
      </w:r>
      <w:bookmarkEnd w:id="28"/>
    </w:p>
    <w:p w:rsidR="00393E6D" w:rsidRDefault="00393E6D" w:rsidP="001E23F4">
      <w:pPr>
        <w:pStyle w:val="FirstParagraph"/>
      </w:pPr>
      <w:r>
        <w:t>Below are listed several techniq</w:t>
      </w:r>
      <w:r w:rsidR="00C14E90">
        <w:t>ues that will be used in the analysis of the systems. Additionally some of these may be used to analyse the prototypes once in development.</w:t>
      </w:r>
    </w:p>
    <w:p w:rsidR="00C14E90" w:rsidRDefault="00C14E90" w:rsidP="00D94A04">
      <w:pPr>
        <w:pStyle w:val="Heading4"/>
        <w:numPr>
          <w:ilvl w:val="3"/>
          <w:numId w:val="19"/>
        </w:numPr>
        <w:ind w:left="0" w:firstLine="0"/>
      </w:pPr>
      <w:bookmarkStart w:id="29" w:name="_Toc402163420"/>
      <w:r>
        <w:t>GOMS Analysis</w:t>
      </w:r>
      <w:bookmarkEnd w:id="29"/>
    </w:p>
    <w:p w:rsidR="00C14E90" w:rsidRDefault="00C14E90" w:rsidP="001E23F4">
      <w:pPr>
        <w:pStyle w:val="FirstParagraph"/>
      </w:pPr>
      <w:r>
        <w:t>GOMS (Goals, Operators, Methods, and Selection rules) analysis is a tool for estimating the time it would take to perform a task on a given interface. It provides a useful objective measure by which to compare two interfaces</w:t>
      </w:r>
      <w:sdt>
        <w:sdtPr>
          <w:id w:val="2056959701"/>
          <w:citation/>
        </w:sdtPr>
        <w:sdtEndPr/>
        <w:sdtContent>
          <w:r>
            <w:fldChar w:fldCharType="begin"/>
          </w:r>
          <w:r>
            <w:instrText xml:space="preserve"> CITATION Car83 \l 2057 </w:instrText>
          </w:r>
          <w:r>
            <w:fldChar w:fldCharType="separate"/>
          </w:r>
          <w:r w:rsidR="001D3DFE">
            <w:rPr>
              <w:noProof/>
            </w:rPr>
            <w:t xml:space="preserve"> </w:t>
          </w:r>
          <w:r w:rsidR="001D3DFE" w:rsidRPr="001D3DFE">
            <w:rPr>
              <w:noProof/>
            </w:rPr>
            <w:t>[11]</w:t>
          </w:r>
          <w:r>
            <w:fldChar w:fldCharType="end"/>
          </w:r>
        </w:sdtContent>
      </w:sdt>
      <w:r>
        <w:t>.</w:t>
      </w:r>
    </w:p>
    <w:p w:rsidR="00C14E90" w:rsidRPr="00B12EBD" w:rsidRDefault="00C14E90" w:rsidP="00C14E90">
      <w:pPr>
        <w:pStyle w:val="SecondParagraph"/>
      </w:pPr>
      <w:r>
        <w:t>It works by cataloguing all the actions that constitute the task, assigning a time to each one, and summing the total time. The times can be derived experimentally, and will vary between users and individual computer setups, but for the purposes of comparing two interfaces one can simply use a list of typical times</w:t>
      </w:r>
      <w:sdt>
        <w:sdtPr>
          <w:id w:val="-1719279228"/>
          <w:citation/>
        </w:sdtPr>
        <w:sdtEndPr/>
        <w:sdtContent>
          <w:r>
            <w:fldChar w:fldCharType="begin"/>
          </w:r>
          <w:r>
            <w:instrText xml:space="preserve"> CITATION Ras00 \l 2057 </w:instrText>
          </w:r>
          <w:r>
            <w:fldChar w:fldCharType="separate"/>
          </w:r>
          <w:r w:rsidR="001D3DFE">
            <w:rPr>
              <w:noProof/>
            </w:rPr>
            <w:t xml:space="preserve"> </w:t>
          </w:r>
          <w:r w:rsidR="001D3DFE" w:rsidRPr="001D3DFE">
            <w:rPr>
              <w:noProof/>
            </w:rPr>
            <w:t>[1]</w:t>
          </w:r>
          <w:r>
            <w:fldChar w:fldCharType="end"/>
          </w:r>
        </w:sdtContent>
      </w:sdt>
      <w:r>
        <w:t xml:space="preserve"> . For the purposes of this project the times listed in </w:t>
      </w:r>
      <w:sdt>
        <w:sdtPr>
          <w:id w:val="-925187497"/>
          <w:citation/>
        </w:sdtPr>
        <w:sdtEndPr/>
        <w:sdtContent>
          <w:r>
            <w:fldChar w:fldCharType="begin"/>
          </w:r>
          <w:r>
            <w:instrText xml:space="preserve"> CITATION Ras00 \l 2057 </w:instrText>
          </w:r>
          <w:r>
            <w:fldChar w:fldCharType="separate"/>
          </w:r>
          <w:r w:rsidR="001D3DFE" w:rsidRPr="001D3DFE">
            <w:rPr>
              <w:noProof/>
            </w:rPr>
            <w:t>[1]</w:t>
          </w:r>
          <w:r>
            <w:fldChar w:fldCharType="end"/>
          </w:r>
        </w:sdtContent>
      </w:sdt>
      <w:r>
        <w:t xml:space="preserve"> will be used (see </w:t>
      </w:r>
      <w:r w:rsidRPr="00B357C4">
        <w:rPr>
          <w:rStyle w:val="IntenseReference"/>
        </w:rPr>
        <w:fldChar w:fldCharType="begin"/>
      </w:r>
      <w:r w:rsidRPr="00B357C4">
        <w:rPr>
          <w:rStyle w:val="IntenseReference"/>
        </w:rPr>
        <w:instrText xml:space="preserve"> REF _Ref384060651 \h </w:instrText>
      </w:r>
      <w:r w:rsidR="00E07E32">
        <w:rPr>
          <w:rStyle w:val="IntenseReference"/>
        </w:rPr>
        <w:instrText xml:space="preserve"> \* MERGEFORMAT </w:instrText>
      </w:r>
      <w:r w:rsidRPr="00B357C4">
        <w:rPr>
          <w:rStyle w:val="IntenseReference"/>
        </w:rPr>
      </w:r>
      <w:r w:rsidRPr="00B357C4">
        <w:rPr>
          <w:rStyle w:val="IntenseReference"/>
        </w:rPr>
        <w:fldChar w:fldCharType="separate"/>
      </w:r>
      <w:r w:rsidR="00CF34C7" w:rsidRPr="00CF34C7">
        <w:rPr>
          <w:rStyle w:val="IntenseReference"/>
        </w:rPr>
        <w:t>Table B-1</w:t>
      </w:r>
      <w:r w:rsidR="00CF34C7">
        <w:t xml:space="preserve"> Typical timings for GOMS analysis</w:t>
      </w:r>
      <w:r w:rsidRPr="00B357C4">
        <w:rPr>
          <w:rStyle w:val="IntenseReference"/>
        </w:rPr>
        <w:fldChar w:fldCharType="end"/>
      </w:r>
      <w:r>
        <w:t>).</w:t>
      </w:r>
    </w:p>
    <w:p w:rsidR="00C14E90" w:rsidRDefault="00C14E90" w:rsidP="004C0941">
      <w:pPr>
        <w:pStyle w:val="Heading4"/>
      </w:pPr>
      <w:bookmarkStart w:id="30" w:name="_Ref384479640"/>
      <w:bookmarkStart w:id="31" w:name="_Toc402163421"/>
      <w:r>
        <w:t>Informational efficiency</w:t>
      </w:r>
      <w:bookmarkEnd w:id="30"/>
      <w:bookmarkEnd w:id="31"/>
    </w:p>
    <w:p w:rsidR="00C14E90" w:rsidRDefault="00C14E90" w:rsidP="001E23F4">
      <w:pPr>
        <w:pStyle w:val="FirstParagraph"/>
        <w:rPr>
          <w:rFonts w:eastAsiaTheme="minorEastAsia"/>
          <w:noProof/>
        </w:rPr>
      </w:pPr>
      <w:r>
        <w:t>Informational efficiency is a measure of the minimum amount of information required to perform a task against the amount of information required of the user. Information is measured in</w:t>
      </w:r>
      <w:r w:rsidR="00D4616A">
        <w:t xml:space="preserve"> Shannon</w:t>
      </w:r>
      <w:r>
        <w:t xml:space="preserve"> bits, with 1 bit representing a choice between two equally likely options</w:t>
      </w:r>
      <w:sdt>
        <w:sdtPr>
          <w:id w:val="-1710402731"/>
          <w:citation/>
        </w:sdtPr>
        <w:sdtEndPr/>
        <w:sdtContent>
          <w:r w:rsidR="00D4616A">
            <w:fldChar w:fldCharType="begin"/>
          </w:r>
          <w:r w:rsidR="00D4616A">
            <w:instrText xml:space="preserve"> CITATION ISO08 \l 2057 </w:instrText>
          </w:r>
          <w:r w:rsidR="00D4616A">
            <w:fldChar w:fldCharType="separate"/>
          </w:r>
          <w:r w:rsidR="001D3DFE">
            <w:rPr>
              <w:noProof/>
            </w:rPr>
            <w:t xml:space="preserve"> </w:t>
          </w:r>
          <w:r w:rsidR="001D3DFE" w:rsidRPr="001D3DFE">
            <w:rPr>
              <w:noProof/>
            </w:rPr>
            <w:t>[12]</w:t>
          </w:r>
          <w:r w:rsidR="00D4616A">
            <w:fldChar w:fldCharType="end"/>
          </w:r>
        </w:sdtContent>
      </w:sdt>
      <w:r>
        <w:t xml:space="preserve">. In general the information contained in a choice between </w:t>
      </w:r>
      <m:oMath>
        <m:r>
          <w:rPr>
            <w:rFonts w:ascii="Cambria Math" w:hAnsi="Cambria Math"/>
          </w:rPr>
          <m:t>n</m:t>
        </m:r>
      </m:oMath>
      <w:r>
        <w:t xml:space="preserve"> equally likely options </w:t>
      </w:r>
      <w:r w:rsidR="009B5D2B">
        <w:t xml:space="preserve">is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oMath>
      <w:r>
        <w:rPr>
          <w:rFonts w:eastAsiaTheme="minorEastAsia"/>
        </w:rPr>
        <w:t xml:space="preserve">. If the probability of each option is not equal, then the information contained in the choice is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i</m:t>
            </m:r>
          </m:e>
        </m:d>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i)</m:t>
                    </m:r>
                  </m:den>
                </m:f>
              </m:e>
            </m:d>
          </m:e>
        </m:func>
      </m:oMath>
      <w:sdt>
        <w:sdtPr>
          <w:rPr>
            <w:rFonts w:ascii="Cambria Math" w:eastAsiaTheme="minorEastAsia" w:hAnsi="Cambria Math"/>
            <w:i/>
          </w:rPr>
          <w:id w:val="-1849090479"/>
          <w:citation/>
        </w:sdtPr>
        <w:sdtEndPr/>
        <w:sdtContent>
          <m:oMath>
            <m:r>
              <w:rPr>
                <w:rFonts w:ascii="Cambria Math" w:eastAsiaTheme="minorEastAsia" w:hAnsi="Cambria Math"/>
                <w:i/>
              </w:rPr>
              <w:fldChar w:fldCharType="begin"/>
            </m:r>
          </m:oMath>
          <w:r>
            <w:rPr>
              <w:rFonts w:eastAsiaTheme="minorEastAsia"/>
            </w:rPr>
            <w:instrText xml:space="preserve"> CITATION Ras00 \l 2057 </w:instrText>
          </w:r>
          <m:oMath>
            <m:r>
              <w:rPr>
                <w:rFonts w:ascii="Cambria Math" w:eastAsiaTheme="minorEastAsia" w:hAnsi="Cambria Math"/>
                <w:i/>
              </w:rPr>
              <w:fldChar w:fldCharType="separate"/>
            </m:r>
          </m:oMath>
          <w:r w:rsidR="001D3DFE">
            <w:rPr>
              <w:rFonts w:eastAsiaTheme="minorEastAsia"/>
              <w:noProof/>
            </w:rPr>
            <w:t xml:space="preserve"> </w:t>
          </w:r>
          <w:r w:rsidR="001D3DFE" w:rsidRPr="001D3DFE">
            <w:rPr>
              <w:rFonts w:eastAsiaTheme="minorEastAsia"/>
              <w:noProof/>
            </w:rPr>
            <w:t>[1]</w:t>
          </w:r>
          <m:oMath>
            <m:r>
              <w:rPr>
                <w:rFonts w:ascii="Cambria Math" w:eastAsiaTheme="minorEastAsia" w:hAnsi="Cambria Math"/>
                <w:i/>
              </w:rPr>
              <w:fldChar w:fldCharType="end"/>
            </m:r>
          </m:oMath>
        </w:sdtContent>
      </w:sdt>
      <w:r>
        <w:rPr>
          <w:rFonts w:eastAsiaTheme="minorEastAsia"/>
          <w:noProof/>
        </w:rPr>
        <w:t>.</w:t>
      </w:r>
    </w:p>
    <w:p w:rsidR="00C14E90" w:rsidRDefault="00C14E90" w:rsidP="004C0941">
      <w:pPr>
        <w:pStyle w:val="Heading4"/>
      </w:pPr>
      <w:bookmarkStart w:id="32" w:name="_Ref385709263"/>
      <w:bookmarkStart w:id="33" w:name="_Toc402163422"/>
      <w:r>
        <w:t>Fitts’ Law</w:t>
      </w:r>
      <w:bookmarkEnd w:id="32"/>
      <w:bookmarkEnd w:id="33"/>
    </w:p>
    <w:p w:rsidR="00C14E90" w:rsidRDefault="00C14E90" w:rsidP="001E23F4">
      <w:pPr>
        <w:pStyle w:val="FirstParagraph"/>
      </w:pPr>
      <w:r>
        <w:t>Fitts’ law is a way of measuring the time it takes to navigate a GID to a given region on screen. It states</w:t>
      </w:r>
    </w:p>
    <w:p w:rsidR="00C14E90" w:rsidRDefault="005263CF" w:rsidP="00C14E90">
      <w:pPr>
        <w:jc w:val="center"/>
        <w:rPr>
          <w:lang w:val=""/>
        </w:rPr>
      </w:pPr>
      <m:oMath>
        <m:sSub>
          <m:sSubPr>
            <m:ctrlPr>
              <w:rPr>
                <w:rFonts w:ascii="Cambria Math" w:hAnsi="Cambria Math"/>
                <w:lang w:val=""/>
              </w:rPr>
            </m:ctrlPr>
          </m:sSubPr>
          <m:e>
            <m:r>
              <w:rPr>
                <w:rFonts w:ascii="Cambria Math" w:hAnsi="Cambria Math"/>
                <w:lang w:val=""/>
              </w:rPr>
              <m:t>T</m:t>
            </m:r>
          </m:e>
          <m:sub>
            <m:r>
              <w:rPr>
                <w:rFonts w:ascii="Cambria Math" w:hAnsi="Cambria Math"/>
                <w:lang w:val=""/>
              </w:rPr>
              <m:t>pos</m:t>
            </m:r>
          </m:sub>
        </m:sSub>
        <m:r>
          <m:rPr>
            <m:sty m:val="p"/>
          </m:rPr>
          <w:rPr>
            <w:rFonts w:ascii="Cambria Math" w:hAnsi="Cambria Math"/>
            <w:lang w:val=""/>
          </w:rPr>
          <m:t>= </m:t>
        </m:r>
        <m:sSub>
          <m:sSubPr>
            <m:ctrlPr>
              <w:rPr>
                <w:rFonts w:ascii="Cambria Math" w:hAnsi="Cambria Math"/>
                <w:lang w:val=""/>
              </w:rPr>
            </m:ctrlPr>
          </m:sSubPr>
          <m:e>
            <m:r>
              <w:rPr>
                <w:rFonts w:ascii="Cambria Math" w:hAnsi="Cambria Math"/>
                <w:lang w:val=""/>
              </w:rPr>
              <m:t>c</m:t>
            </m:r>
          </m:e>
          <m:sub>
            <m:r>
              <m:rPr>
                <m:sty m:val="p"/>
              </m:rPr>
              <w:rPr>
                <w:rFonts w:ascii="Cambria Math" w:hAnsi="Cambria Math"/>
                <w:lang w:val=""/>
              </w:rPr>
              <m:t>1</m:t>
            </m:r>
          </m:sub>
        </m:sSub>
        <m:r>
          <m:rPr>
            <m:sty m:val="p"/>
          </m:rPr>
          <w:rPr>
            <w:rFonts w:ascii="Cambria Math" w:hAnsi="Cambria Math"/>
            <w:lang w:val=""/>
          </w:rPr>
          <m:t>+ </m:t>
        </m:r>
        <m:sSub>
          <m:sSubPr>
            <m:ctrlPr>
              <w:rPr>
                <w:rFonts w:ascii="Cambria Math" w:hAnsi="Cambria Math"/>
                <w:lang w:val=""/>
              </w:rPr>
            </m:ctrlPr>
          </m:sSubPr>
          <m:e>
            <m:r>
              <w:rPr>
                <w:rFonts w:ascii="Cambria Math" w:hAnsi="Cambria Math"/>
                <w:lang w:val=""/>
              </w:rPr>
              <m:t>c</m:t>
            </m:r>
          </m:e>
          <m:sub>
            <m:r>
              <m:rPr>
                <m:sty m:val="p"/>
              </m:rPr>
              <w:rPr>
                <w:rFonts w:ascii="Cambria Math" w:hAnsi="Cambria Math"/>
                <w:lang w:val=""/>
              </w:rPr>
              <m:t>2</m:t>
            </m:r>
          </m:sub>
        </m:sSub>
        <m:r>
          <m:rPr>
            <m:sty m:val="p"/>
          </m:rPr>
          <w:rPr>
            <w:rFonts w:ascii="Cambria Math" w:hAnsi="Cambria Math"/>
            <w:lang w:val=""/>
          </w:rPr>
          <m:t> ∙ </m:t>
        </m:r>
        <m:func>
          <m:funcPr>
            <m:ctrlPr>
              <w:rPr>
                <w:rFonts w:ascii="Cambria Math" w:hAnsi="Cambria Math"/>
                <w:lang w:val=""/>
              </w:rPr>
            </m:ctrlPr>
          </m:funcPr>
          <m:fName>
            <m:sSub>
              <m:sSubPr>
                <m:ctrlPr>
                  <w:rPr>
                    <w:rFonts w:ascii="Cambria Math" w:hAnsi="Cambria Math"/>
                    <w:lang w:val=""/>
                  </w:rPr>
                </m:ctrlPr>
              </m:sSubPr>
              <m:e>
                <m:r>
                  <m:rPr>
                    <m:sty m:val="p"/>
                  </m:rPr>
                  <w:rPr>
                    <w:rFonts w:ascii="Cambria Math" w:hAnsi="Cambria Math"/>
                    <w:lang w:val=""/>
                  </w:rPr>
                  <m:t>log</m:t>
                </m:r>
              </m:e>
              <m:sub>
                <m:r>
                  <m:rPr>
                    <m:sty m:val="p"/>
                  </m:rPr>
                  <w:rPr>
                    <w:rFonts w:ascii="Cambria Math" w:hAnsi="Cambria Math"/>
                    <w:lang w:val=""/>
                  </w:rPr>
                  <m:t>2</m:t>
                </m:r>
              </m:sub>
            </m:sSub>
          </m:fName>
          <m:e>
            <m:d>
              <m:dPr>
                <m:ctrlPr>
                  <w:rPr>
                    <w:rFonts w:ascii="Cambria Math" w:hAnsi="Cambria Math"/>
                    <w:lang w:val=""/>
                  </w:rPr>
                </m:ctrlPr>
              </m:dPr>
              <m:e>
                <m:r>
                  <m:rPr>
                    <m:sty m:val="p"/>
                  </m:rPr>
                  <w:rPr>
                    <w:rFonts w:ascii="Cambria Math" w:hAnsi="Cambria Math"/>
                    <w:lang w:val=""/>
                  </w:rPr>
                  <m:t>2</m:t>
                </m:r>
                <m:f>
                  <m:fPr>
                    <m:ctrlPr>
                      <w:rPr>
                        <w:rFonts w:ascii="Cambria Math" w:hAnsi="Cambria Math"/>
                        <w:lang w:val=""/>
                      </w:rPr>
                    </m:ctrlPr>
                  </m:fPr>
                  <m:num>
                    <m:r>
                      <w:rPr>
                        <w:rFonts w:ascii="Cambria Math" w:hAnsi="Cambria Math"/>
                        <w:lang w:val=""/>
                      </w:rPr>
                      <m:t>d</m:t>
                    </m:r>
                  </m:num>
                  <m:den>
                    <m:r>
                      <w:rPr>
                        <w:rFonts w:ascii="Cambria Math" w:hAnsi="Cambria Math"/>
                        <w:lang w:val=""/>
                      </w:rPr>
                      <m:t>w</m:t>
                    </m:r>
                  </m:den>
                </m:f>
              </m:e>
            </m:d>
          </m:e>
        </m:func>
      </m:oMath>
      <w:sdt>
        <w:sdtPr>
          <w:rPr>
            <w:rFonts w:ascii="Cambria Math" w:hAnsi="Cambria Math"/>
            <w:i/>
            <w:lang w:val=""/>
          </w:rPr>
          <w:id w:val="-1118680733"/>
          <w:citation/>
        </w:sdtPr>
        <w:sdtEndPr/>
        <w:sdtContent>
          <m:oMath>
            <m:r>
              <w:rPr>
                <w:rFonts w:ascii="Cambria Math" w:hAnsi="Cambria Math"/>
                <w:i/>
                <w:lang w:val=""/>
              </w:rPr>
              <w:fldChar w:fldCharType="begin"/>
            </m:r>
          </m:oMath>
          <w:r w:rsidR="00C14E90">
            <w:rPr>
              <w:rFonts w:eastAsiaTheme="minorEastAsia"/>
            </w:rPr>
            <w:instrText xml:space="preserve"> CITATION Fit54 \l 2057 </w:instrText>
          </w:r>
          <m:oMath>
            <m:r>
              <w:rPr>
                <w:rFonts w:ascii="Cambria Math" w:hAnsi="Cambria Math"/>
                <w:i/>
                <w:lang w:val=""/>
              </w:rPr>
              <w:fldChar w:fldCharType="separate"/>
            </m:r>
          </m:oMath>
          <w:r w:rsidR="001D3DFE">
            <w:rPr>
              <w:rFonts w:eastAsiaTheme="minorEastAsia"/>
              <w:noProof/>
            </w:rPr>
            <w:t xml:space="preserve"> </w:t>
          </w:r>
          <w:r w:rsidR="001D3DFE" w:rsidRPr="001D3DFE">
            <w:rPr>
              <w:rFonts w:eastAsiaTheme="minorEastAsia"/>
              <w:noProof/>
            </w:rPr>
            <w:t>[13]</w:t>
          </w:r>
          <m:oMath>
            <m:r>
              <w:rPr>
                <w:rFonts w:ascii="Cambria Math" w:hAnsi="Cambria Math"/>
                <w:i/>
                <w:lang w:val=""/>
              </w:rPr>
              <w:fldChar w:fldCharType="end"/>
            </m:r>
          </m:oMath>
        </w:sdtContent>
      </w:sdt>
    </w:p>
    <w:p w:rsidR="00C14E90" w:rsidRDefault="00C14E90" w:rsidP="00C14E90">
      <w:pPr>
        <w:pStyle w:val="SecondParagraph"/>
        <w:spacing w:after="0"/>
      </w:pPr>
      <w:r>
        <w:t>Where</w:t>
      </w:r>
    </w:p>
    <w:p w:rsidR="00C14E90" w:rsidRDefault="005263CF" w:rsidP="00D94A04">
      <w:pPr>
        <w:pStyle w:val="SecondParagraph"/>
        <w:numPr>
          <w:ilvl w:val="0"/>
          <w:numId w:val="5"/>
        </w:numPr>
        <w:spacing w:after="0"/>
      </w:pPr>
      <m:oMath>
        <m:sSub>
          <m:sSubPr>
            <m:ctrlPr>
              <w:rPr>
                <w:rFonts w:ascii="Cambria Math" w:hAnsi="Cambria Math"/>
                <w:lang w:val=""/>
              </w:rPr>
            </m:ctrlPr>
          </m:sSubPr>
          <m:e>
            <m:r>
              <w:rPr>
                <w:rFonts w:ascii="Cambria Math" w:hAnsi="Cambria Math"/>
                <w:lang w:val=""/>
              </w:rPr>
              <m:t>T</m:t>
            </m:r>
          </m:e>
          <m:sub>
            <m:r>
              <w:rPr>
                <w:rFonts w:ascii="Cambria Math" w:hAnsi="Cambria Math"/>
                <w:lang w:val=""/>
              </w:rPr>
              <m:t>pos</m:t>
            </m:r>
          </m:sub>
        </m:sSub>
      </m:oMath>
      <w:r w:rsidR="00C14E90">
        <w:rPr>
          <w:rFonts w:eastAsiaTheme="minorEastAsia"/>
          <w:lang w:val=""/>
        </w:rPr>
        <w:t xml:space="preserve"> </w:t>
      </w:r>
      <w:r w:rsidR="00C14E90">
        <w:t>is the time taken to navigate the GID</w:t>
      </w:r>
    </w:p>
    <w:p w:rsidR="00C14E90" w:rsidRPr="002A7414" w:rsidRDefault="005263CF" w:rsidP="00D94A04">
      <w:pPr>
        <w:pStyle w:val="SecondParagraph"/>
        <w:numPr>
          <w:ilvl w:val="0"/>
          <w:numId w:val="5"/>
        </w:numPr>
        <w:spacing w:after="0"/>
      </w:pPr>
      <m:oMath>
        <m:sSub>
          <m:sSubPr>
            <m:ctrlPr>
              <w:rPr>
                <w:rFonts w:ascii="Cambria Math" w:hAnsi="Cambria Math"/>
                <w:lang w:val=""/>
              </w:rPr>
            </m:ctrlPr>
          </m:sSubPr>
          <m:e>
            <m:r>
              <w:rPr>
                <w:rFonts w:ascii="Cambria Math" w:hAnsi="Cambria Math"/>
                <w:lang w:val=""/>
              </w:rPr>
              <m:t>c</m:t>
            </m:r>
          </m:e>
          <m:sub>
            <m:r>
              <m:rPr>
                <m:sty m:val="p"/>
              </m:rPr>
              <w:rPr>
                <w:rFonts w:ascii="Cambria Math" w:hAnsi="Cambria Math"/>
                <w:lang w:val=""/>
              </w:rPr>
              <m:t>1</m:t>
            </m:r>
          </m:sub>
        </m:sSub>
        <m:r>
          <m:rPr>
            <m:sty m:val="p"/>
          </m:rPr>
          <w:rPr>
            <w:rFonts w:ascii="Cambria Math" w:hAnsi="Cambria Math"/>
            <w:lang w:val=""/>
          </w:rPr>
          <m:t>, </m:t>
        </m:r>
        <m:sSub>
          <m:sSubPr>
            <m:ctrlPr>
              <w:rPr>
                <w:rFonts w:ascii="Cambria Math" w:hAnsi="Cambria Math"/>
                <w:lang w:val=""/>
              </w:rPr>
            </m:ctrlPr>
          </m:sSubPr>
          <m:e>
            <m:r>
              <w:rPr>
                <w:rFonts w:ascii="Cambria Math" w:hAnsi="Cambria Math"/>
                <w:lang w:val=""/>
              </w:rPr>
              <m:t>c</m:t>
            </m:r>
          </m:e>
          <m:sub>
            <m:r>
              <m:rPr>
                <m:sty m:val="p"/>
              </m:rPr>
              <w:rPr>
                <w:rFonts w:ascii="Cambria Math" w:hAnsi="Cambria Math"/>
                <w:lang w:val=""/>
              </w:rPr>
              <m:t>2</m:t>
            </m:r>
          </m:sub>
        </m:sSub>
      </m:oMath>
      <w:r w:rsidR="00C14E90">
        <w:rPr>
          <w:rFonts w:eastAsiaTheme="minorEastAsia"/>
          <w:lang w:val=""/>
        </w:rPr>
        <w:t xml:space="preserve"> are constants</w:t>
      </w:r>
    </w:p>
    <w:p w:rsidR="00C14E90" w:rsidRPr="002A7414" w:rsidRDefault="00C14E90" w:rsidP="00D94A04">
      <w:pPr>
        <w:pStyle w:val="SecondParagraph"/>
        <w:numPr>
          <w:ilvl w:val="0"/>
          <w:numId w:val="5"/>
        </w:numPr>
        <w:spacing w:after="0"/>
      </w:pPr>
      <m:oMath>
        <m:r>
          <w:rPr>
            <w:rFonts w:ascii="Cambria Math" w:hAnsi="Cambria Math"/>
          </w:rPr>
          <m:t>d</m:t>
        </m:r>
      </m:oMath>
      <w:r>
        <w:rPr>
          <w:rFonts w:eastAsiaTheme="minorEastAsia"/>
        </w:rPr>
        <w:t xml:space="preserve"> is the distance from the original position of the GID to the edge of the region</w:t>
      </w:r>
    </w:p>
    <w:p w:rsidR="00C14E90" w:rsidRPr="002A7414" w:rsidRDefault="00C14E90" w:rsidP="00D94A04">
      <w:pPr>
        <w:pStyle w:val="SecondParagraph"/>
        <w:numPr>
          <w:ilvl w:val="0"/>
          <w:numId w:val="5"/>
        </w:numPr>
      </w:pPr>
      <m:oMath>
        <m:r>
          <w:rPr>
            <w:rFonts w:ascii="Cambria Math" w:hAnsi="Cambria Math"/>
          </w:rPr>
          <m:t>w</m:t>
        </m:r>
      </m:oMath>
      <w:r>
        <w:rPr>
          <w:rFonts w:eastAsiaTheme="minorEastAsia"/>
        </w:rPr>
        <w:t xml:space="preserve"> is the width of the region in the direction being navigated</w:t>
      </w:r>
    </w:p>
    <w:p w:rsidR="00C14E90" w:rsidRPr="00B64088" w:rsidRDefault="00C14E90" w:rsidP="00C14E90">
      <w:pPr>
        <w:pStyle w:val="SecondParagraph"/>
      </w:pPr>
      <w:r>
        <w:t xml:space="preserve">As with GOMS analysis so long as the values of the constants remains constant it allows for valid comparisons between different interfaces. For the purposes of the </w:t>
      </w:r>
      <w:r w:rsidR="009B5D2B">
        <w:t>project,</w:t>
      </w:r>
      <w:r>
        <w:t xml:space="preserve"> the values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50,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150</m:t>
        </m:r>
      </m:oMath>
      <w:r>
        <w:rPr>
          <w:rFonts w:eastAsiaTheme="minorEastAsia"/>
        </w:rPr>
        <w:t xml:space="preserve"> suggested in </w:t>
      </w:r>
      <w:sdt>
        <w:sdtPr>
          <w:rPr>
            <w:rFonts w:eastAsiaTheme="minorEastAsia"/>
          </w:rPr>
          <w:id w:val="-1119913182"/>
          <w:citation/>
        </w:sdtPr>
        <w:sdtEndPr/>
        <w:sdtContent>
          <w:r>
            <w:rPr>
              <w:rFonts w:eastAsiaTheme="minorEastAsia"/>
            </w:rPr>
            <w:fldChar w:fldCharType="begin"/>
          </w:r>
          <w:r>
            <w:rPr>
              <w:rFonts w:eastAsiaTheme="minorEastAsia"/>
            </w:rPr>
            <w:instrText xml:space="preserve"> CITATION Ras00 \l 2057 </w:instrText>
          </w:r>
          <w:r>
            <w:rPr>
              <w:rFonts w:eastAsiaTheme="minorEastAsia"/>
            </w:rPr>
            <w:fldChar w:fldCharType="separate"/>
          </w:r>
          <w:r w:rsidR="001D3DFE" w:rsidRPr="001D3DFE">
            <w:rPr>
              <w:rFonts w:eastAsiaTheme="minorEastAsia"/>
              <w:noProof/>
            </w:rPr>
            <w:t>[1]</w:t>
          </w:r>
          <w:r>
            <w:rPr>
              <w:rFonts w:eastAsiaTheme="minorEastAsia"/>
            </w:rPr>
            <w:fldChar w:fldCharType="end"/>
          </w:r>
        </w:sdtContent>
      </w:sdt>
      <w:r>
        <w:rPr>
          <w:rFonts w:eastAsiaTheme="minorEastAsia"/>
        </w:rPr>
        <w:t xml:space="preserve"> will be used.</w:t>
      </w:r>
    </w:p>
    <w:p w:rsidR="00C14E90" w:rsidRDefault="00C14E90" w:rsidP="004C0941">
      <w:pPr>
        <w:pStyle w:val="Heading4"/>
      </w:pPr>
      <w:bookmarkStart w:id="34" w:name="_Ref385709771"/>
      <w:bookmarkStart w:id="35" w:name="_Toc402163423"/>
      <w:r>
        <w:lastRenderedPageBreak/>
        <w:t>Hick’s Law</w:t>
      </w:r>
      <w:bookmarkEnd w:id="34"/>
      <w:bookmarkEnd w:id="35"/>
    </w:p>
    <w:p w:rsidR="00C14E90" w:rsidRDefault="009B5D2B" w:rsidP="001E23F4">
      <w:pPr>
        <w:pStyle w:val="FirstParagraph"/>
      </w:pPr>
      <w:r>
        <w:t>Hick’s</w:t>
      </w:r>
      <w:r w:rsidR="00C14E90">
        <w:t xml:space="preserve"> law is a tool for estimating how long it will take a user to make a choice from a list of </w:t>
      </w:r>
      <m:oMath>
        <m:r>
          <w:rPr>
            <w:rFonts w:ascii="Cambria Math" w:hAnsi="Cambria Math"/>
          </w:rPr>
          <m:t>n</m:t>
        </m:r>
      </m:oMath>
      <w:r w:rsidR="00C14E90">
        <w:t xml:space="preserve"> equally likely options. It takes the form</w:t>
      </w:r>
    </w:p>
    <w:p w:rsidR="00C14E90" w:rsidRDefault="00C14E90" w:rsidP="00C14E90">
      <w:pPr>
        <w:pStyle w:val="SecondParagraph"/>
        <w:jc w:val="center"/>
        <w:rPr>
          <w:rFonts w:eastAsiaTheme="minorEastAsia"/>
          <w:noProof/>
        </w:rPr>
      </w:pPr>
      <m:oMath>
        <m:r>
          <w:rPr>
            <w:rFonts w:ascii="Cambria Math" w:hAnsi="Cambria Math"/>
          </w:rPr>
          <m:t xml:space="preserve">Time (in msec)=a+b </m:t>
        </m:r>
        <m:func>
          <m:funcPr>
            <m:ctrlPr>
              <w:rPr>
                <w:rFonts w:ascii="Cambria Math" w:hAnsi="Cambria Math" w:cs="Cambria Math"/>
                <w:i/>
              </w:rPr>
            </m:ctrlPr>
          </m:funcPr>
          <m:fName>
            <m:sSub>
              <m:sSubPr>
                <m:ctrlPr>
                  <w:rPr>
                    <w:rFonts w:ascii="Cambria Math" w:hAnsi="Cambria Math" w:cs="Cambria Math"/>
                    <w:i/>
                  </w:rPr>
                </m:ctrlPr>
              </m:sSubPr>
              <m:e>
                <m:r>
                  <m:rPr>
                    <m:sty m:val="p"/>
                  </m:rPr>
                  <w:rPr>
                    <w:rFonts w:ascii="Cambria Math" w:hAnsi="Cambria Math" w:cs="Cambria Math"/>
                  </w:rPr>
                  <m:t>log</m:t>
                </m:r>
              </m:e>
              <m:sub>
                <m:r>
                  <w:rPr>
                    <w:rFonts w:ascii="Cambria Math" w:hAnsi="Cambria Math" w:cs="Cambria Math"/>
                  </w:rPr>
                  <m:t>2</m:t>
                </m:r>
              </m:sub>
            </m:sSub>
          </m:fName>
          <m:e>
            <m:r>
              <w:rPr>
                <w:rFonts w:ascii="Cambria Math" w:hAnsi="Cambria Math" w:cs="Cambria Math"/>
              </w:rPr>
              <m:t>(n+1)</m:t>
            </m:r>
          </m:e>
        </m:func>
      </m:oMath>
      <w:sdt>
        <w:sdtPr>
          <w:rPr>
            <w:rFonts w:ascii="Cambria Math" w:hAnsi="Cambria Math" w:cs="Cambria Math"/>
            <w:i/>
          </w:rPr>
          <w:id w:val="207624579"/>
          <w:citation/>
        </w:sdtPr>
        <w:sdtEndPr/>
        <w:sdtContent>
          <m:oMath>
            <m:r>
              <w:rPr>
                <w:rFonts w:ascii="Cambria Math" w:hAnsi="Cambria Math" w:cs="Cambria Math"/>
                <w:i/>
              </w:rPr>
              <w:fldChar w:fldCharType="begin"/>
            </m:r>
          </m:oMath>
          <w:r w:rsidR="00381528">
            <w:rPr>
              <w:rFonts w:eastAsiaTheme="minorEastAsia"/>
              <w:noProof/>
            </w:rPr>
            <w:instrText xml:space="preserve"> CITATION Hic52 \l 2057 </w:instrText>
          </w:r>
          <m:oMath>
            <m:r>
              <w:rPr>
                <w:rFonts w:ascii="Cambria Math" w:hAnsi="Cambria Math" w:cs="Cambria Math"/>
                <w:i/>
              </w:rPr>
              <w:fldChar w:fldCharType="separate"/>
            </m:r>
          </m:oMath>
          <w:r w:rsidR="001D3DFE">
            <w:rPr>
              <w:rFonts w:eastAsiaTheme="minorEastAsia"/>
              <w:noProof/>
            </w:rPr>
            <w:t xml:space="preserve"> </w:t>
          </w:r>
          <w:r w:rsidR="001D3DFE" w:rsidRPr="001D3DFE">
            <w:rPr>
              <w:rFonts w:eastAsiaTheme="minorEastAsia"/>
              <w:noProof/>
            </w:rPr>
            <w:t>[14]</w:t>
          </w:r>
          <m:oMath>
            <m:r>
              <w:rPr>
                <w:rFonts w:ascii="Cambria Math" w:hAnsi="Cambria Math" w:cs="Cambria Math"/>
                <w:i/>
              </w:rPr>
              <w:fldChar w:fldCharType="end"/>
            </m:r>
          </m:oMath>
        </w:sdtContent>
      </w:sdt>
    </w:p>
    <w:p w:rsidR="00C14E90" w:rsidRPr="00C14E90" w:rsidRDefault="00C14E90" w:rsidP="00ED2F68">
      <w:pPr>
        <w:pStyle w:val="SecondParagraph"/>
      </w:pPr>
      <w:r>
        <w:t xml:space="preserve">Where constants </w:t>
      </w:r>
      <m:oMath>
        <m:r>
          <w:rPr>
            <w:rFonts w:ascii="Cambria Math" w:hAnsi="Cambria Math"/>
          </w:rPr>
          <m:t>a,b &gt; 0</m:t>
        </m:r>
      </m:oMath>
    </w:p>
    <w:p w:rsidR="00C14E90" w:rsidRPr="00E07E32" w:rsidRDefault="00C14E90" w:rsidP="00E07E32">
      <w:pPr>
        <w:pStyle w:val="Heading3"/>
      </w:pPr>
      <w:bookmarkStart w:id="36" w:name="_Ref390291649"/>
      <w:bookmarkStart w:id="37" w:name="_Toc402163424"/>
      <w:r w:rsidRPr="00E07E32">
        <w:t>Tasks</w:t>
      </w:r>
      <w:bookmarkEnd w:id="36"/>
      <w:bookmarkEnd w:id="37"/>
    </w:p>
    <w:p w:rsidR="00811439" w:rsidRPr="00811439" w:rsidRDefault="00AB5276" w:rsidP="001E23F4">
      <w:pPr>
        <w:pStyle w:val="FirstParagraph"/>
      </w:pPr>
      <w:r>
        <w:t>The below tasks were chosen because they are examples of common tasks that are reasonably complex and often require multiple components.</w:t>
      </w:r>
      <w:r w:rsidR="00811439">
        <w:t xml:space="preserve"> They also demonstrate a wide range of po</w:t>
      </w:r>
      <w:r w:rsidR="0031373E">
        <w:t>ssible activities on a computer.</w:t>
      </w:r>
    </w:p>
    <w:p w:rsidR="00811439" w:rsidRDefault="00811439" w:rsidP="001E23F4">
      <w:pPr>
        <w:pStyle w:val="FirstParagraph"/>
        <w:numPr>
          <w:ilvl w:val="0"/>
          <w:numId w:val="6"/>
        </w:numPr>
      </w:pPr>
      <w:r>
        <w:t>Enter, then spell check the below paragraph</w:t>
      </w:r>
    </w:p>
    <w:p w:rsidR="00811439" w:rsidRDefault="00811439" w:rsidP="001E23F4">
      <w:pPr>
        <w:pStyle w:val="FirstParagraph"/>
      </w:pPr>
      <w:r>
        <w:t>"</w:t>
      </w:r>
      <w:r w:rsidRPr="00811439">
        <w:t>During our spring break from school I plan to visit my grandmather. She lives in Indiana so it is a traet to be able to spend time with her. Granmather always has tons of activitys planned for us. We visit the Childrenn’s Museum and attend a play at the community center. Last year grandmother invited the neighborhood grils to a tea party at her home. We all dressd up in hats and furs. My week with grandmother is always very specail.</w:t>
      </w:r>
      <w:r>
        <w:t>”</w:t>
      </w:r>
      <w:sdt>
        <w:sdtPr>
          <w:id w:val="285316718"/>
          <w:citation/>
        </w:sdtPr>
        <w:sdtEndPr/>
        <w:sdtContent>
          <w:r>
            <w:fldChar w:fldCharType="begin"/>
          </w:r>
          <w:r>
            <w:instrText xml:space="preserve"> CITATION Web12 \l 2057 </w:instrText>
          </w:r>
          <w:r>
            <w:fldChar w:fldCharType="separate"/>
          </w:r>
          <w:r w:rsidR="001D3DFE">
            <w:rPr>
              <w:noProof/>
            </w:rPr>
            <w:t xml:space="preserve"> </w:t>
          </w:r>
          <w:r w:rsidR="001D3DFE" w:rsidRPr="001D3DFE">
            <w:rPr>
              <w:noProof/>
            </w:rPr>
            <w:t>[15]</w:t>
          </w:r>
          <w:r>
            <w:fldChar w:fldCharType="end"/>
          </w:r>
        </w:sdtContent>
      </w:sdt>
    </w:p>
    <w:p w:rsidR="008E7D6C" w:rsidRPr="00036369" w:rsidRDefault="00036369" w:rsidP="008E7D6C">
      <w:pPr>
        <w:pStyle w:val="SecondParagraph"/>
      </w:pPr>
      <w:r>
        <w:t>For the GOMS analysis step, this will not be mapped out in full unless the system in question requires some arcane input method other than simply typing the requisite keys. Instead an average input time of</w:t>
      </w:r>
      <w:r w:rsidR="008E7D6C">
        <w:t xml:space="preserve"> 110 seconds will be assumed</w:t>
      </w:r>
      <w:r>
        <w:t xml:space="preserve"> </w:t>
      </w:r>
      <w:r w:rsidR="008E7D6C">
        <w:t>(437 characters times average typing speed of 4 characters per second</w:t>
      </w:r>
      <w:sdt>
        <w:sdtPr>
          <w:id w:val="-135809762"/>
          <w:citation/>
        </w:sdtPr>
        <w:sdtEndPr/>
        <w:sdtContent>
          <w:r w:rsidR="008E7D6C">
            <w:fldChar w:fldCharType="begin"/>
          </w:r>
          <w:r w:rsidR="008E7D6C">
            <w:instrText xml:space="preserve"> CITATION Ost14 \l 2057 </w:instrText>
          </w:r>
          <w:r w:rsidR="008E7D6C">
            <w:fldChar w:fldCharType="separate"/>
          </w:r>
          <w:r w:rsidR="001D3DFE">
            <w:rPr>
              <w:noProof/>
            </w:rPr>
            <w:t xml:space="preserve"> </w:t>
          </w:r>
          <w:r w:rsidR="001D3DFE" w:rsidRPr="001D3DFE">
            <w:rPr>
              <w:noProof/>
            </w:rPr>
            <w:t>[16]</w:t>
          </w:r>
          <w:r w:rsidR="008E7D6C">
            <w:fldChar w:fldCharType="end"/>
          </w:r>
        </w:sdtContent>
      </w:sdt>
      <w:r w:rsidR="008E7D6C">
        <w:t>).</w:t>
      </w:r>
      <w:r w:rsidR="00D4616A">
        <w:t xml:space="preserve"> Additionally, the paragraph is deemed to contain 2622 bits of information (437 characters times 6 bits per character).</w:t>
      </w:r>
    </w:p>
    <w:p w:rsidR="00811439" w:rsidRDefault="00811439" w:rsidP="00D94A04">
      <w:pPr>
        <w:pStyle w:val="SecondParagraph"/>
        <w:numPr>
          <w:ilvl w:val="0"/>
          <w:numId w:val="6"/>
        </w:numPr>
      </w:pPr>
      <w:r>
        <w:t xml:space="preserve">Save, close, and </w:t>
      </w:r>
      <w:r w:rsidR="006322CE">
        <w:t>open</w:t>
      </w:r>
      <w:r>
        <w:t xml:space="preserve"> the document containing the above text</w:t>
      </w:r>
    </w:p>
    <w:p w:rsidR="00811439" w:rsidRDefault="00811439" w:rsidP="00D94A04">
      <w:pPr>
        <w:pStyle w:val="SecondParagraph"/>
        <w:numPr>
          <w:ilvl w:val="0"/>
          <w:numId w:val="6"/>
        </w:numPr>
      </w:pPr>
      <w:r>
        <w:t>Translate the above text to Spanish</w:t>
      </w:r>
    </w:p>
    <w:p w:rsidR="00663437" w:rsidRDefault="00663437" w:rsidP="00D94A04">
      <w:pPr>
        <w:pStyle w:val="SecondParagraph"/>
        <w:numPr>
          <w:ilvl w:val="0"/>
          <w:numId w:val="6"/>
        </w:numPr>
      </w:pPr>
      <w:r>
        <w:t>See what the next calendar event is</w:t>
      </w:r>
    </w:p>
    <w:p w:rsidR="00811439" w:rsidRDefault="00811439" w:rsidP="00D94A04">
      <w:pPr>
        <w:pStyle w:val="SecondParagraph"/>
        <w:numPr>
          <w:ilvl w:val="0"/>
          <w:numId w:val="6"/>
        </w:numPr>
      </w:pPr>
      <w:r>
        <w:t>Create a calendar event every Friday at 1pm for 6 weeks</w:t>
      </w:r>
    </w:p>
    <w:p w:rsidR="00811439" w:rsidRDefault="00811439" w:rsidP="00D94A04">
      <w:pPr>
        <w:pStyle w:val="SecondParagraph"/>
        <w:numPr>
          <w:ilvl w:val="0"/>
          <w:numId w:val="6"/>
        </w:numPr>
      </w:pPr>
      <w:r>
        <w:t>Find the cube root of 25</w:t>
      </w:r>
    </w:p>
    <w:p w:rsidR="00811439" w:rsidRDefault="00811439" w:rsidP="00D94A04">
      <w:pPr>
        <w:pStyle w:val="SecondParagraph"/>
        <w:numPr>
          <w:ilvl w:val="0"/>
          <w:numId w:val="6"/>
        </w:numPr>
      </w:pPr>
      <w:bookmarkStart w:id="38" w:name="_Ref384373497"/>
      <w:r>
        <w:t>Search for the ITNG wiki page</w:t>
      </w:r>
      <w:bookmarkEnd w:id="38"/>
    </w:p>
    <w:p w:rsidR="00C14E90" w:rsidRPr="00E07E32" w:rsidRDefault="00C14E90" w:rsidP="00E07E32">
      <w:pPr>
        <w:pStyle w:val="Heading3"/>
      </w:pPr>
      <w:bookmarkStart w:id="39" w:name="_Toc402163425"/>
      <w:r w:rsidRPr="00E07E32">
        <w:t>The systems</w:t>
      </w:r>
      <w:bookmarkEnd w:id="39"/>
    </w:p>
    <w:p w:rsidR="00D15C4A" w:rsidRDefault="00D15C4A" w:rsidP="004C0941">
      <w:pPr>
        <w:pStyle w:val="Heading4"/>
      </w:pPr>
      <w:bookmarkStart w:id="40" w:name="_Ref390281524"/>
      <w:bookmarkStart w:id="41" w:name="_Toc402163426"/>
      <w:r>
        <w:t>Windows 7 “Aero”</w:t>
      </w:r>
      <w:bookmarkEnd w:id="40"/>
      <w:bookmarkEnd w:id="41"/>
    </w:p>
    <w:p w:rsidR="00E4536E" w:rsidRPr="00E4536E" w:rsidRDefault="00E4536E" w:rsidP="001E23F4">
      <w:pPr>
        <w:pStyle w:val="FirstParagraph"/>
      </w:pPr>
      <w:r>
        <w:t>Aero has been chosen as an example of a standard WIMP GUI, because it currently holds 47.93% market share of desktop OS</w:t>
      </w:r>
      <w:sdt>
        <w:sdtPr>
          <w:id w:val="75106676"/>
          <w:citation/>
        </w:sdtPr>
        <w:sdtEndPr/>
        <w:sdtContent>
          <w:r>
            <w:fldChar w:fldCharType="begin"/>
          </w:r>
          <w:r>
            <w:instrText xml:space="preserve"> CITATION Net14 \l 2057 </w:instrText>
          </w:r>
          <w:r>
            <w:fldChar w:fldCharType="separate"/>
          </w:r>
          <w:r w:rsidR="001D3DFE">
            <w:rPr>
              <w:noProof/>
            </w:rPr>
            <w:t xml:space="preserve"> </w:t>
          </w:r>
          <w:r w:rsidR="001D3DFE" w:rsidRPr="001D3DFE">
            <w:rPr>
              <w:noProof/>
            </w:rPr>
            <w:t>[17]</w:t>
          </w:r>
          <w:r>
            <w:fldChar w:fldCharType="end"/>
          </w:r>
        </w:sdtContent>
      </w:sdt>
      <w:r>
        <w:t xml:space="preserve">. </w:t>
      </w:r>
    </w:p>
    <w:p w:rsidR="00ED2F68" w:rsidRDefault="00ED2F68" w:rsidP="00AB2246">
      <w:pPr>
        <w:pStyle w:val="Heading5"/>
      </w:pPr>
      <w:bookmarkStart w:id="42" w:name="_Ref385703068"/>
      <w:bookmarkStart w:id="43" w:name="_Toc402163427"/>
      <w:r>
        <w:t xml:space="preserve">System </w:t>
      </w:r>
      <w:r w:rsidRPr="00E07E32">
        <w:t>O</w:t>
      </w:r>
      <w:r>
        <w:t>verview</w:t>
      </w:r>
      <w:bookmarkEnd w:id="42"/>
      <w:bookmarkEnd w:id="43"/>
    </w:p>
    <w:p w:rsidR="00E4536E" w:rsidRDefault="00E4536E" w:rsidP="001E23F4">
      <w:pPr>
        <w:pStyle w:val="FirstParagraph"/>
      </w:pPr>
      <w:r>
        <w:t xml:space="preserve">When first turned on Aero presents the user with a lock-screen. This is a security </w:t>
      </w:r>
      <w:r w:rsidR="0055462E">
        <w:t>necessity</w:t>
      </w:r>
      <w:r w:rsidR="00D954AD">
        <w:t>, but</w:t>
      </w:r>
      <w:r>
        <w:t xml:space="preserve"> it stands in the way of the user achieving their task. There may be some way to replace this process with</w:t>
      </w:r>
      <w:r w:rsidR="0055462E">
        <w:t xml:space="preserve"> an automated way of detecting the user, such as computer vision, biometrics, or some physical token; such that the computer enters a usable state as soon as the user sits down to operate it. Such thoughts, however, are outside of the scope of this project. </w:t>
      </w:r>
    </w:p>
    <w:p w:rsidR="00D954AD" w:rsidRDefault="00D954AD" w:rsidP="00D954AD">
      <w:pPr>
        <w:pStyle w:val="SecondParagraph"/>
      </w:pPr>
      <w:r>
        <w:t xml:space="preserve">Once the user has signed in, they are presented with a 0% efficient interface that ignores all input they try to make. The only purpose of the desktop is to navigate the user to </w:t>
      </w:r>
      <w:r w:rsidR="009B5D2B">
        <w:t>applications, which</w:t>
      </w:r>
      <w:r w:rsidR="00F81679">
        <w:t xml:space="preserve"> allow them to achieve their tasks. This is also the state the </w:t>
      </w:r>
      <w:r w:rsidR="009B5D2B">
        <w:t>user is returned to when they close an application.</w:t>
      </w:r>
    </w:p>
    <w:p w:rsidR="000D15BA" w:rsidRDefault="008B701E" w:rsidP="00D954AD">
      <w:pPr>
        <w:pStyle w:val="SecondParagraph"/>
      </w:pPr>
      <w:r>
        <w:lastRenderedPageBreak/>
        <w:t>The system has amonotony baked right in to it at every level. For example, not only are there multiple applications that achieve a common set of functions, but there are a multitude of ways to launch those applications, each of which has different properties (</w:t>
      </w:r>
      <w:r w:rsidRPr="009B5D2B">
        <w:rPr>
          <w:rStyle w:val="IntenseReference"/>
        </w:rPr>
        <w:t xml:space="preserve">See </w:t>
      </w:r>
      <w:r w:rsidRPr="009B5D2B">
        <w:rPr>
          <w:rStyle w:val="IntenseReference"/>
        </w:rPr>
        <w:fldChar w:fldCharType="begin"/>
      </w:r>
      <w:r w:rsidRPr="009B5D2B">
        <w:rPr>
          <w:rStyle w:val="IntenseReference"/>
        </w:rPr>
        <w:instrText xml:space="preserve"> REF _Ref385236344 \h </w:instrText>
      </w:r>
      <w:r w:rsidR="009B5D2B">
        <w:rPr>
          <w:rStyle w:val="IntenseReference"/>
        </w:rPr>
        <w:instrText xml:space="preserve"> \* MERGEFORMAT </w:instrText>
      </w:r>
      <w:r w:rsidRPr="009B5D2B">
        <w:rPr>
          <w:rStyle w:val="IntenseReference"/>
        </w:rPr>
      </w:r>
      <w:r w:rsidRPr="009B5D2B">
        <w:rPr>
          <w:rStyle w:val="IntenseReference"/>
        </w:rPr>
        <w:fldChar w:fldCharType="separate"/>
      </w:r>
      <w:r w:rsidR="00CF34C7" w:rsidRPr="00CF34C7">
        <w:rPr>
          <w:rStyle w:val="IntenseReference"/>
        </w:rPr>
        <w:t>Table B-2</w:t>
      </w:r>
      <w:r w:rsidRPr="009B5D2B">
        <w:rPr>
          <w:rStyle w:val="IntenseReference"/>
        </w:rPr>
        <w:fldChar w:fldCharType="end"/>
      </w:r>
      <w:r>
        <w:t xml:space="preserve">). </w:t>
      </w:r>
    </w:p>
    <w:p w:rsidR="008B701E" w:rsidRDefault="008B701E" w:rsidP="00D954AD">
      <w:pPr>
        <w:pStyle w:val="SecondParagraph"/>
      </w:pPr>
      <w:r>
        <w:t xml:space="preserve">With brief </w:t>
      </w:r>
      <w:r w:rsidR="009B5D2B">
        <w:t>examination,</w:t>
      </w:r>
      <w:r>
        <w:t xml:space="preserve"> 24 methods of launching an application were found using only </w:t>
      </w:r>
      <w:r w:rsidR="00B80C97">
        <w:t>the desktop, start menu, and quick-launch bar</w:t>
      </w:r>
      <w:r w:rsidR="000D15BA">
        <w:t xml:space="preserve"> (</w:t>
      </w:r>
      <w:r w:rsidR="000D15BA" w:rsidRPr="009B5D2B">
        <w:rPr>
          <w:rStyle w:val="IntenseReference"/>
        </w:rPr>
        <w:t>See</w:t>
      </w:r>
      <w:r w:rsidR="00033ED0" w:rsidRPr="009B5D2B">
        <w:rPr>
          <w:rStyle w:val="IntenseReference"/>
        </w:rPr>
        <w:t xml:space="preserve"> </w:t>
      </w:r>
      <w:r w:rsidR="00033ED0" w:rsidRPr="009B5D2B">
        <w:rPr>
          <w:rStyle w:val="IntenseReference"/>
        </w:rPr>
        <w:fldChar w:fldCharType="begin"/>
      </w:r>
      <w:r w:rsidR="00033ED0" w:rsidRPr="009B5D2B">
        <w:rPr>
          <w:rStyle w:val="IntenseReference"/>
        </w:rPr>
        <w:instrText xml:space="preserve"> REF _Ref385445600 \h </w:instrText>
      </w:r>
      <w:r w:rsidR="009B5D2B">
        <w:rPr>
          <w:rStyle w:val="IntenseReference"/>
        </w:rPr>
        <w:instrText xml:space="preserve"> \* MERGEFORMAT </w:instrText>
      </w:r>
      <w:r w:rsidR="00033ED0" w:rsidRPr="009B5D2B">
        <w:rPr>
          <w:rStyle w:val="IntenseReference"/>
        </w:rPr>
      </w:r>
      <w:r w:rsidR="00033ED0" w:rsidRPr="009B5D2B">
        <w:rPr>
          <w:rStyle w:val="IntenseReference"/>
        </w:rPr>
        <w:fldChar w:fldCharType="separate"/>
      </w:r>
      <w:r w:rsidR="00CF34C7" w:rsidRPr="00CF34C7">
        <w:rPr>
          <w:rStyle w:val="IntenseReference"/>
        </w:rPr>
        <w:t>Figure B</w:t>
      </w:r>
      <w:r w:rsidR="00CF34C7" w:rsidRPr="00CF34C7">
        <w:rPr>
          <w:rStyle w:val="IntenseReference"/>
        </w:rPr>
        <w:noBreakHyphen/>
        <w:t>1</w:t>
      </w:r>
      <w:r w:rsidR="00033ED0" w:rsidRPr="009B5D2B">
        <w:rPr>
          <w:rStyle w:val="IntenseReference"/>
        </w:rPr>
        <w:fldChar w:fldCharType="end"/>
      </w:r>
      <w:r w:rsidR="00033ED0">
        <w:t>)</w:t>
      </w:r>
      <w:r w:rsidR="00B80C97">
        <w:t xml:space="preserve">. One could be mean and add to this number using </w:t>
      </w:r>
      <w:r w:rsidR="000D15BA">
        <w:t>each of these methods to launch one of the two different command prompts and launching applications from there, or using the scheduled processes menu to launch programs; but these are increasingly unlikely scenarios so will be ignored.</w:t>
      </w:r>
    </w:p>
    <w:p w:rsidR="000D15BA" w:rsidRDefault="000D15BA" w:rsidP="00D954AD">
      <w:pPr>
        <w:pStyle w:val="SecondParagraph"/>
      </w:pPr>
      <w:r>
        <w:t>Making a few assumptions, many of the options</w:t>
      </w:r>
      <w:r w:rsidR="00DB0988">
        <w:t xml:space="preserve"> can be dismissed as unlikely. The user less likely to be aware of ctrl+esc than the start button, so any options that include that can be dismissed. Additionally the user is unlikely to switch between keyboard and mouse, or use the keyboard to navigate the desktop. This leaves </w:t>
      </w:r>
      <w:r w:rsidR="009B5D2B">
        <w:t>eight</w:t>
      </w:r>
      <w:r w:rsidR="00DB0988">
        <w:t xml:space="preserve"> likely ways the user will launch a program. Even giving the system the benefit of the doubt like this, it adds a </w:t>
      </w:r>
      <w:r w:rsidR="009B5D2B">
        <w:t>3-bit</w:t>
      </w:r>
      <w:r w:rsidR="00DB0988">
        <w:t xml:space="preserve"> decision every time the user wants to launch an application.</w:t>
      </w:r>
    </w:p>
    <w:p w:rsidR="00036369" w:rsidRDefault="00036369" w:rsidP="00036369">
      <w:pPr>
        <w:pStyle w:val="Heading5"/>
      </w:pPr>
      <w:bookmarkStart w:id="44" w:name="_Toc402163428"/>
      <w:r>
        <w:t>Tasks</w:t>
      </w:r>
      <w:bookmarkEnd w:id="44"/>
    </w:p>
    <w:p w:rsidR="00036369" w:rsidRDefault="00036369" w:rsidP="00D94A04">
      <w:pPr>
        <w:pStyle w:val="Heading6"/>
        <w:numPr>
          <w:ilvl w:val="5"/>
          <w:numId w:val="10"/>
        </w:numPr>
      </w:pPr>
      <w:bookmarkStart w:id="45" w:name="_Ref390264926"/>
      <w:bookmarkStart w:id="46" w:name="_Toc402163429"/>
      <w:r>
        <w:t>Enter text &amp; Spell check</w:t>
      </w:r>
      <w:bookmarkEnd w:id="45"/>
      <w:bookmarkEnd w:id="46"/>
    </w:p>
    <w:p w:rsidR="008E7D6C" w:rsidRDefault="00036369" w:rsidP="001E23F4">
      <w:pPr>
        <w:pStyle w:val="FirstParagraph"/>
      </w:pPr>
      <w:r>
        <w:t xml:space="preserve">The user must first decide which application they are going to launch. This list will vary between any two installs, and could be quite extensive given that almost every </w:t>
      </w:r>
      <w:r w:rsidR="008E7D6C">
        <w:t xml:space="preserve">program has some text entry functionality. The system is given the benefit of the doubt by considering only the standard Microsoft package of Windows + Office, and of those only </w:t>
      </w:r>
      <w:r w:rsidR="009B5D2B">
        <w:t>programs,</w:t>
      </w:r>
      <w:r w:rsidR="008E7D6C">
        <w:t xml:space="preserve"> whose primary function is text entry. This gives a list of Word, Publisher, </w:t>
      </w:r>
      <w:r w:rsidR="009B5D2B">
        <w:t>PowerPoint</w:t>
      </w:r>
      <w:r w:rsidR="008E7D6C">
        <w:t xml:space="preserve">, and Notepad, </w:t>
      </w:r>
      <w:r w:rsidR="008E7D6C" w:rsidRPr="008E7D6C">
        <w:rPr>
          <w:b/>
        </w:rPr>
        <w:t>a 2-bit choice</w:t>
      </w:r>
      <w:r w:rsidR="008E7D6C">
        <w:t>. This will also add 1 M to the start of the GOMS. Word matches the desired functionality most closely, so is the one that will be chosen.</w:t>
      </w:r>
      <w:r w:rsidR="005B0DF4">
        <w:t xml:space="preserve"> </w:t>
      </w:r>
      <w:r w:rsidR="008E7D6C">
        <w:t xml:space="preserve">The user must also decide how to open the program, as stated in </w:t>
      </w:r>
      <w:r w:rsidR="008E7D6C" w:rsidRPr="00B357C4">
        <w:rPr>
          <w:rStyle w:val="IntenseReference"/>
        </w:rPr>
        <w:fldChar w:fldCharType="begin"/>
      </w:r>
      <w:r w:rsidR="008E7D6C" w:rsidRPr="00B357C4">
        <w:rPr>
          <w:rStyle w:val="IntenseReference"/>
        </w:rPr>
        <w:instrText xml:space="preserve"> REF _Ref385703068 \r \h </w:instrText>
      </w:r>
      <w:r w:rsidR="008E7D6C" w:rsidRPr="00B357C4">
        <w:rPr>
          <w:rStyle w:val="IntenseReference"/>
        </w:rPr>
      </w:r>
      <w:r w:rsidR="008E7D6C" w:rsidRPr="00B357C4">
        <w:rPr>
          <w:rStyle w:val="IntenseReference"/>
        </w:rPr>
        <w:fldChar w:fldCharType="separate"/>
      </w:r>
      <w:r w:rsidR="00CF34C7">
        <w:rPr>
          <w:rStyle w:val="IntenseReference"/>
        </w:rPr>
        <w:t>2.2.3.1.1</w:t>
      </w:r>
      <w:r w:rsidR="008E7D6C" w:rsidRPr="00B357C4">
        <w:rPr>
          <w:rStyle w:val="IntenseReference"/>
        </w:rPr>
        <w:fldChar w:fldCharType="end"/>
      </w:r>
      <w:r w:rsidR="008E7D6C">
        <w:t xml:space="preserve"> </w:t>
      </w:r>
      <w:r w:rsidR="008E7D6C" w:rsidRPr="008E7D6C">
        <w:rPr>
          <w:b/>
        </w:rPr>
        <w:t>a 3-bit choice</w:t>
      </w:r>
      <w:r w:rsidR="008E7D6C">
        <w:t>. The user will choose the most efficient option: start, followed by entering the name of the program.</w:t>
      </w:r>
    </w:p>
    <w:p w:rsidR="005B0DF4" w:rsidRDefault="005B0DF4" w:rsidP="005B0DF4">
      <w:pPr>
        <w:pStyle w:val="SecondParagraph"/>
        <w:rPr>
          <w:rFonts w:eastAsiaTheme="minorEastAsia"/>
        </w:rPr>
      </w:pPr>
      <w:r>
        <w:t xml:space="preserve">The user then enters the text. As text is </w:t>
      </w:r>
      <w:r w:rsidR="009B5D2B">
        <w:t>entered,</w:t>
      </w:r>
      <w:r>
        <w:t xml:space="preserve"> Word automatically begins the spell-checking process. Some mistakes are automatically corrected (though in the given task only 1 of 9 mistakes were autocorrectable) the rest were flagged with red squiggly lines to alert the user immediately to the mistake. The user can the</w:t>
      </w:r>
      <w:r w:rsidR="00D4616A">
        <w:t xml:space="preserve">n choose between right clicking on each mistake and selecting a correction, or pressing F7/ Review-&gt;Spelling and Grammar to bring up the spell-check menu. </w:t>
      </w:r>
      <w:r w:rsidR="00D4616A" w:rsidRPr="00D4616A">
        <w:rPr>
          <w:b/>
        </w:rPr>
        <w:t xml:space="preserve">A </w:t>
      </w:r>
      <w:r w:rsidR="009B5D2B" w:rsidRPr="00D4616A">
        <w:rPr>
          <w:b/>
        </w:rPr>
        <w:t>1.</w:t>
      </w:r>
      <w:r w:rsidR="009B5D2B">
        <w:rPr>
          <w:b/>
        </w:rPr>
        <w:t>6</w:t>
      </w:r>
      <w:r w:rsidR="009B5D2B" w:rsidRPr="00D4616A">
        <w:rPr>
          <w:b/>
        </w:rPr>
        <w:t>-bit</w:t>
      </w:r>
      <w:r w:rsidR="00D4616A" w:rsidRPr="00D4616A">
        <w:rPr>
          <w:b/>
        </w:rPr>
        <w:t xml:space="preserve"> choice</w:t>
      </w:r>
      <w:r w:rsidR="00D4616A">
        <w:t>. The user will choose to right-click mistakes. Each word appears on screen to have a target size of about 0.5 * 2cm</w:t>
      </w:r>
      <w:r w:rsidR="0077694A">
        <w:t xml:space="preserve"> (average 1cm)</w:t>
      </w:r>
      <w:r w:rsidR="00D4616A">
        <w:t>,</w:t>
      </w:r>
      <w:r w:rsidR="009B094D">
        <w:t xml:space="preserve"> and are an average of 3.5cm apart</w:t>
      </w:r>
      <w:r w:rsidR="0077694A">
        <w:t xml:space="preserve"> (this is much closer than is expected in standard text)</w:t>
      </w:r>
      <w:r w:rsidR="009B094D">
        <w:t>. Giving an average navigating time</w:t>
      </w:r>
      <w:r w:rsidR="00681CCA">
        <w:t xml:space="preserve"> according to Fitts’ Law (</w:t>
      </w:r>
      <w:r w:rsidR="00381528">
        <w:t>s</w:t>
      </w:r>
      <w:r w:rsidR="00681CCA">
        <w:t xml:space="preserve">ee </w:t>
      </w:r>
      <w:r w:rsidR="00681CCA" w:rsidRPr="00B357C4">
        <w:rPr>
          <w:rStyle w:val="IntenseReference"/>
        </w:rPr>
        <w:fldChar w:fldCharType="begin"/>
      </w:r>
      <w:r w:rsidR="00681CCA" w:rsidRPr="00B357C4">
        <w:rPr>
          <w:rStyle w:val="IntenseReference"/>
        </w:rPr>
        <w:instrText xml:space="preserve"> REF _Ref385709263 \r \h </w:instrText>
      </w:r>
      <w:r w:rsidR="00681CCA" w:rsidRPr="00B357C4">
        <w:rPr>
          <w:rStyle w:val="IntenseReference"/>
        </w:rPr>
      </w:r>
      <w:r w:rsidR="00681CCA" w:rsidRPr="00B357C4">
        <w:rPr>
          <w:rStyle w:val="IntenseReference"/>
        </w:rPr>
        <w:fldChar w:fldCharType="separate"/>
      </w:r>
      <w:r w:rsidR="00CF34C7">
        <w:rPr>
          <w:rStyle w:val="IntenseReference"/>
        </w:rPr>
        <w:t>2.2.1.3</w:t>
      </w:r>
      <w:r w:rsidR="00681CCA" w:rsidRPr="00B357C4">
        <w:rPr>
          <w:rStyle w:val="IntenseReference"/>
        </w:rPr>
        <w:fldChar w:fldCharType="end"/>
      </w:r>
      <w:r w:rsidR="00681CCA">
        <w:t>)</w:t>
      </w:r>
      <w:r w:rsidR="009B094D">
        <w:t xml:space="preserve"> of </w:t>
      </w:r>
      <m:oMath>
        <m:r>
          <w:rPr>
            <w:rFonts w:ascii="Cambria Math" w:hAnsi="Cambria Math"/>
          </w:rPr>
          <m:t xml:space="preserve">50ms+150ms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3.5cm</m:t>
                    </m:r>
                  </m:num>
                  <m:den>
                    <m:r>
                      <w:rPr>
                        <w:rFonts w:ascii="Cambria Math" w:hAnsi="Cambria Math"/>
                      </w:rPr>
                      <m:t>1cm</m:t>
                    </m:r>
                  </m:den>
                </m:f>
              </m:e>
            </m:d>
            <m:r>
              <w:rPr>
                <w:rFonts w:ascii="Cambria Math" w:hAnsi="Cambria Math"/>
              </w:rPr>
              <m:t>=471ms</m:t>
            </m:r>
          </m:e>
        </m:func>
      </m:oMath>
      <w:r w:rsidR="0077694A">
        <w:rPr>
          <w:rFonts w:eastAsiaTheme="minorEastAsia"/>
        </w:rPr>
        <w:t>.</w:t>
      </w:r>
      <w:r w:rsidR="00681CCA">
        <w:rPr>
          <w:rFonts w:eastAsiaTheme="minorEastAsia"/>
        </w:rPr>
        <w:t xml:space="preserve"> The user is presented with an average of four options per mistake, each </w:t>
      </w:r>
      <w:r w:rsidR="00681CCA" w:rsidRPr="00681CCA">
        <w:rPr>
          <w:rFonts w:eastAsiaTheme="minorEastAsia"/>
          <w:b/>
        </w:rPr>
        <w:t xml:space="preserve">a </w:t>
      </w:r>
      <w:r w:rsidR="009B5D2B" w:rsidRPr="00681CCA">
        <w:rPr>
          <w:rFonts w:eastAsiaTheme="minorEastAsia"/>
          <w:b/>
        </w:rPr>
        <w:t>2-bit</w:t>
      </w:r>
      <w:r w:rsidR="00681CCA" w:rsidRPr="00681CCA">
        <w:rPr>
          <w:rFonts w:eastAsiaTheme="minorEastAsia"/>
          <w:b/>
        </w:rPr>
        <w:t xml:space="preserve"> choice</w:t>
      </w:r>
      <w:r w:rsidR="00681CCA">
        <w:rPr>
          <w:rFonts w:eastAsiaTheme="minorEastAsia"/>
        </w:rPr>
        <w:t>.</w:t>
      </w:r>
      <w:r w:rsidR="00381528">
        <w:rPr>
          <w:rFonts w:eastAsiaTheme="minorEastAsia"/>
        </w:rPr>
        <w:t xml:space="preserve"> </w:t>
      </w:r>
    </w:p>
    <w:p w:rsidR="00C20C5C" w:rsidRDefault="00C20C5C" w:rsidP="005B0DF4">
      <w:pPr>
        <w:pStyle w:val="SecondParagraph"/>
        <w:rPr>
          <w:rFonts w:eastAsiaTheme="minorEastAsia"/>
        </w:rPr>
      </w:pPr>
      <w:r>
        <w:rPr>
          <w:rFonts w:eastAsiaTheme="minorEastAsia"/>
        </w:rPr>
        <w:t>A full GOMS and informational efficiency analysis can be found below.</w:t>
      </w:r>
    </w:p>
    <w:p w:rsidR="0077694A" w:rsidRDefault="0077694A" w:rsidP="009B5D2B">
      <w:pPr>
        <w:pStyle w:val="Caption"/>
        <w:keepNext/>
        <w:spacing w:after="0"/>
      </w:pPr>
      <w:bookmarkStart w:id="47" w:name="_Toc402162904"/>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w:t>
      </w:r>
      <w:r w:rsidR="005263CF">
        <w:rPr>
          <w:noProof/>
        </w:rPr>
        <w:fldChar w:fldCharType="end"/>
      </w:r>
      <w:r w:rsidR="00C20C5C">
        <w:t xml:space="preserve"> GOMS Analysis for Windows 7 task 1 pre-entry</w:t>
      </w:r>
      <w:bookmarkEnd w:id="47"/>
    </w:p>
    <w:tbl>
      <w:tblPr>
        <w:tblStyle w:val="MediumList2"/>
        <w:tblW w:w="0" w:type="auto"/>
        <w:tblLook w:val="0480" w:firstRow="0" w:lastRow="0" w:firstColumn="1" w:lastColumn="0" w:noHBand="0" w:noVBand="1"/>
      </w:tblPr>
      <w:tblGrid>
        <w:gridCol w:w="1150"/>
        <w:gridCol w:w="1150"/>
        <w:gridCol w:w="1070"/>
        <w:gridCol w:w="516"/>
        <w:gridCol w:w="516"/>
        <w:gridCol w:w="516"/>
        <w:gridCol w:w="516"/>
        <w:gridCol w:w="516"/>
        <w:gridCol w:w="516"/>
      </w:tblGrid>
      <w:tr w:rsidR="00C20C5C" w:rsidTr="00945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C20C5C" w:rsidRPr="00C20C5C" w:rsidRDefault="00C20C5C" w:rsidP="005B0DF4">
            <w:pPr>
              <w:pStyle w:val="SecondParagraph"/>
              <w:ind w:firstLine="0"/>
              <w:rPr>
                <w:b/>
              </w:rPr>
            </w:pPr>
            <w:r w:rsidRPr="00C20C5C">
              <w:rPr>
                <w:b/>
              </w:rPr>
              <w:t>Task</w:t>
            </w:r>
          </w:p>
        </w:tc>
        <w:tc>
          <w:tcPr>
            <w:tcW w:w="1150"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What Program?</w:t>
            </w:r>
          </w:p>
        </w:tc>
        <w:tc>
          <w:tcPr>
            <w:tcW w:w="1070"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What Method?</w:t>
            </w:r>
          </w:p>
        </w:tc>
        <w:tc>
          <w:tcPr>
            <w:tcW w:w="516" w:type="dxa"/>
          </w:tcPr>
          <w:p w:rsidR="00C20C5C" w:rsidRP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rPr>
                <w:rFonts w:ascii="Wingdings" w:hAnsi="Wingdings"/>
              </w:rPr>
            </w:pPr>
            <w:r w:rsidRPr="00C20C5C">
              <w:rPr>
                <w:rFonts w:ascii="Wingdings" w:hAnsi="Wingdings"/>
                <w:bCs/>
                <w:color w:val="000000"/>
                <w:sz w:val="20"/>
                <w:szCs w:val="20"/>
                <w:shd w:val="clear" w:color="auto" w:fill="F8F8F8"/>
              </w:rPr>
              <w:t></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W</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O</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R</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D</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rPr>
                <w:rFonts w:ascii="Cambria Math" w:hAnsi="Cambria Math" w:cs="Cambria Math"/>
                <w:color w:val="252525"/>
                <w:sz w:val="21"/>
                <w:szCs w:val="21"/>
                <w:shd w:val="clear" w:color="auto" w:fill="FFFFFF"/>
              </w:rPr>
              <w:t>↵</w:t>
            </w:r>
          </w:p>
        </w:tc>
      </w:tr>
      <w:tr w:rsidR="00C20C5C" w:rsidTr="00945536">
        <w:tc>
          <w:tcPr>
            <w:cnfStyle w:val="001000000000" w:firstRow="0" w:lastRow="0" w:firstColumn="1" w:lastColumn="0" w:oddVBand="0" w:evenVBand="0" w:oddHBand="0" w:evenHBand="0" w:firstRowFirstColumn="0" w:firstRowLastColumn="0" w:lastRowFirstColumn="0" w:lastRowLastColumn="0"/>
            <w:tcW w:w="1150" w:type="dxa"/>
          </w:tcPr>
          <w:p w:rsidR="00C20C5C" w:rsidRPr="00C20C5C" w:rsidRDefault="00C20C5C" w:rsidP="005B0DF4">
            <w:pPr>
              <w:pStyle w:val="SecondParagraph"/>
              <w:ind w:firstLine="0"/>
              <w:rPr>
                <w:b/>
              </w:rPr>
            </w:pPr>
            <w:r w:rsidRPr="00C20C5C">
              <w:rPr>
                <w:b/>
              </w:rPr>
              <w:t>Action</w:t>
            </w:r>
          </w:p>
        </w:tc>
        <w:tc>
          <w:tcPr>
            <w:tcW w:w="1150"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070"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516" w:type="dxa"/>
          </w:tcPr>
          <w:p w:rsidR="00C20C5C" w:rsidRDefault="00C20C5C" w:rsidP="005B0DF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C20C5C" w:rsidTr="00945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C20C5C" w:rsidRPr="00C20C5C" w:rsidRDefault="00C20C5C" w:rsidP="005B0DF4">
            <w:pPr>
              <w:pStyle w:val="SecondParagraph"/>
              <w:ind w:firstLine="0"/>
              <w:rPr>
                <w:b/>
              </w:rPr>
            </w:pPr>
            <w:r w:rsidRPr="00C20C5C">
              <w:rPr>
                <w:b/>
              </w:rPr>
              <w:t>Time</w:t>
            </w:r>
          </w:p>
        </w:tc>
        <w:tc>
          <w:tcPr>
            <w:tcW w:w="1150"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070"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516" w:type="dxa"/>
          </w:tcPr>
          <w:p w:rsidR="00C20C5C" w:rsidRDefault="00C20C5C" w:rsidP="005B0DF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bl>
    <w:p w:rsidR="00945536" w:rsidRDefault="00945536" w:rsidP="009B5D2B">
      <w:pPr>
        <w:pStyle w:val="Caption"/>
        <w:keepNext/>
        <w:spacing w:before="240" w:after="0"/>
      </w:pPr>
      <w:bookmarkStart w:id="48" w:name="_Toc402162905"/>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2</w:t>
      </w:r>
      <w:r w:rsidR="005263CF">
        <w:rPr>
          <w:noProof/>
        </w:rPr>
        <w:fldChar w:fldCharType="end"/>
      </w:r>
      <w:r>
        <w:t xml:space="preserve"> GOMS analysis for correcting a single word. Later words do not require the initial H</w:t>
      </w:r>
      <w:bookmarkEnd w:id="48"/>
    </w:p>
    <w:tbl>
      <w:tblPr>
        <w:tblStyle w:val="MediumList2-Accent1"/>
        <w:tblW w:w="0" w:type="auto"/>
        <w:tblLook w:val="0480" w:firstRow="0" w:lastRow="0" w:firstColumn="1" w:lastColumn="0" w:noHBand="0" w:noVBand="1"/>
      </w:tblPr>
      <w:tblGrid>
        <w:gridCol w:w="1016"/>
        <w:gridCol w:w="950"/>
        <w:gridCol w:w="869"/>
        <w:gridCol w:w="723"/>
        <w:gridCol w:w="750"/>
        <w:gridCol w:w="1496"/>
        <w:gridCol w:w="1392"/>
        <w:gridCol w:w="736"/>
      </w:tblGrid>
      <w:tr w:rsidR="00945536" w:rsidTr="00620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rsidR="00945536" w:rsidRPr="00945536" w:rsidRDefault="00945536" w:rsidP="00C20C5C">
            <w:pPr>
              <w:pStyle w:val="SecondParagraph"/>
              <w:ind w:firstLine="0"/>
              <w:rPr>
                <w:b/>
              </w:rPr>
            </w:pPr>
            <w:r>
              <w:rPr>
                <w:b/>
              </w:rPr>
              <w:t>Task</w:t>
            </w:r>
          </w:p>
        </w:tc>
        <w:tc>
          <w:tcPr>
            <w:tcW w:w="950"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Change to Mouse</w:t>
            </w:r>
          </w:p>
        </w:tc>
        <w:tc>
          <w:tcPr>
            <w:tcW w:w="869"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Which Word?</w:t>
            </w:r>
          </w:p>
        </w:tc>
        <w:tc>
          <w:tcPr>
            <w:tcW w:w="723"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Point at word</w:t>
            </w:r>
          </w:p>
        </w:tc>
        <w:tc>
          <w:tcPr>
            <w:tcW w:w="750"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Right click</w:t>
            </w:r>
          </w:p>
        </w:tc>
        <w:tc>
          <w:tcPr>
            <w:tcW w:w="1496"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Which replacement?</w:t>
            </w:r>
          </w:p>
        </w:tc>
        <w:tc>
          <w:tcPr>
            <w:tcW w:w="1392"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Point at replacement</w:t>
            </w:r>
          </w:p>
        </w:tc>
        <w:tc>
          <w:tcPr>
            <w:tcW w:w="736"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r>
      <w:tr w:rsidR="00945536" w:rsidTr="00620CEB">
        <w:tc>
          <w:tcPr>
            <w:cnfStyle w:val="001000000000" w:firstRow="0" w:lastRow="0" w:firstColumn="1" w:lastColumn="0" w:oddVBand="0" w:evenVBand="0" w:oddHBand="0" w:evenHBand="0" w:firstRowFirstColumn="0" w:firstRowLastColumn="0" w:lastRowFirstColumn="0" w:lastRowLastColumn="0"/>
            <w:tcW w:w="1016" w:type="dxa"/>
          </w:tcPr>
          <w:p w:rsidR="00945536" w:rsidRPr="00945536" w:rsidRDefault="00945536" w:rsidP="00C20C5C">
            <w:pPr>
              <w:pStyle w:val="SecondParagraph"/>
              <w:ind w:firstLine="0"/>
              <w:rPr>
                <w:b/>
              </w:rPr>
            </w:pPr>
            <w:r w:rsidRPr="00945536">
              <w:rPr>
                <w:b/>
              </w:rPr>
              <w:t>Action</w:t>
            </w:r>
          </w:p>
        </w:tc>
        <w:tc>
          <w:tcPr>
            <w:tcW w:w="950"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H</w:t>
            </w:r>
          </w:p>
        </w:tc>
        <w:tc>
          <w:tcPr>
            <w:tcW w:w="869"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723"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750"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496"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392"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736" w:type="dxa"/>
          </w:tcPr>
          <w:p w:rsidR="00945536"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945536" w:rsidTr="00620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rsidR="00945536" w:rsidRPr="00945536" w:rsidRDefault="00945536" w:rsidP="00C20C5C">
            <w:pPr>
              <w:pStyle w:val="SecondParagraph"/>
              <w:ind w:firstLine="0"/>
              <w:rPr>
                <w:b/>
              </w:rPr>
            </w:pPr>
            <w:r w:rsidRPr="00945536">
              <w:rPr>
                <w:b/>
              </w:rPr>
              <w:t>Time</w:t>
            </w:r>
          </w:p>
        </w:tc>
        <w:tc>
          <w:tcPr>
            <w:tcW w:w="950" w:type="dxa"/>
          </w:tcPr>
          <w:p w:rsidR="00945536" w:rsidRDefault="00620CEB"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0.4</w:t>
            </w:r>
          </w:p>
        </w:tc>
        <w:tc>
          <w:tcPr>
            <w:tcW w:w="869"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723"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0.5</w:t>
            </w:r>
          </w:p>
        </w:tc>
        <w:tc>
          <w:tcPr>
            <w:tcW w:w="750"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496" w:type="dxa"/>
          </w:tcPr>
          <w:p w:rsidR="00945536" w:rsidRDefault="00945536" w:rsidP="00945536">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392"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736" w:type="dxa"/>
          </w:tcPr>
          <w:p w:rsidR="00945536"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bl>
    <w:p w:rsidR="00C20C5C" w:rsidRDefault="00C20C5C" w:rsidP="00C20C5C">
      <w:pPr>
        <w:pStyle w:val="Caption"/>
        <w:keepNext/>
      </w:pPr>
      <w:bookmarkStart w:id="49" w:name="_Toc402162906"/>
      <w:r>
        <w:lastRenderedPageBreak/>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3</w:t>
      </w:r>
      <w:r w:rsidR="005263CF">
        <w:rPr>
          <w:noProof/>
        </w:rPr>
        <w:fldChar w:fldCharType="end"/>
      </w:r>
      <w:r w:rsidR="00945536">
        <w:t xml:space="preserve"> Informational and time requirements for Windows 7 task 1</w:t>
      </w:r>
      <w:bookmarkEnd w:id="49"/>
    </w:p>
    <w:tbl>
      <w:tblPr>
        <w:tblStyle w:val="MediumList2-Accent1"/>
        <w:tblW w:w="0" w:type="auto"/>
        <w:tblLook w:val="04A0" w:firstRow="1" w:lastRow="0" w:firstColumn="1" w:lastColumn="0" w:noHBand="0" w:noVBand="1"/>
      </w:tblPr>
      <w:tblGrid>
        <w:gridCol w:w="1403"/>
        <w:gridCol w:w="1583"/>
        <w:gridCol w:w="1103"/>
        <w:gridCol w:w="1783"/>
        <w:gridCol w:w="1103"/>
      </w:tblGrid>
      <w:tr w:rsidR="00C20C5C" w:rsidTr="009455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3" w:type="dxa"/>
          </w:tcPr>
          <w:p w:rsidR="00C20C5C" w:rsidRPr="00945536" w:rsidRDefault="00C20C5C" w:rsidP="00C20C5C">
            <w:pPr>
              <w:pStyle w:val="SecondParagraph"/>
              <w:ind w:firstLine="0"/>
              <w:rPr>
                <w:b/>
              </w:rPr>
            </w:pPr>
            <w:r w:rsidRPr="00945536">
              <w:rPr>
                <w:b/>
              </w:rPr>
              <w:t>Section</w:t>
            </w:r>
          </w:p>
        </w:tc>
        <w:tc>
          <w:tcPr>
            <w:tcW w:w="1583" w:type="dxa"/>
          </w:tcPr>
          <w:p w:rsidR="00C20C5C" w:rsidRPr="00945536" w:rsidRDefault="00C20C5C" w:rsidP="00C20C5C">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C20C5C" w:rsidRPr="00945536" w:rsidRDefault="00C20C5C" w:rsidP="00C20C5C">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C20C5C" w:rsidRPr="00945536" w:rsidRDefault="00C20C5C" w:rsidP="00C20C5C">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C20C5C" w:rsidRPr="00945536" w:rsidRDefault="00C20C5C" w:rsidP="00C20C5C">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C20C5C" w:rsidTr="00945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tcPr>
          <w:p w:rsidR="00C20C5C" w:rsidRPr="00945536" w:rsidRDefault="00C20C5C" w:rsidP="00C20C5C">
            <w:pPr>
              <w:pStyle w:val="SecondParagraph"/>
              <w:ind w:firstLine="0"/>
              <w:rPr>
                <w:b/>
              </w:rPr>
            </w:pPr>
            <w:r w:rsidRPr="00945536">
              <w:rPr>
                <w:b/>
              </w:rPr>
              <w:t>Pre-entry</w:t>
            </w:r>
          </w:p>
        </w:tc>
        <w:tc>
          <w:tcPr>
            <w:tcW w:w="1583" w:type="dxa"/>
          </w:tcPr>
          <w:p w:rsidR="00C20C5C"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5</w:t>
            </w:r>
          </w:p>
        </w:tc>
        <w:tc>
          <w:tcPr>
            <w:tcW w:w="1103" w:type="dxa"/>
          </w:tcPr>
          <w:p w:rsidR="00C20C5C"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783" w:type="dxa"/>
          </w:tcPr>
          <w:p w:rsidR="00C20C5C" w:rsidRDefault="00945536"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4s</w:t>
            </w:r>
          </w:p>
        </w:tc>
        <w:tc>
          <w:tcPr>
            <w:tcW w:w="1103" w:type="dxa"/>
          </w:tcPr>
          <w:p w:rsidR="00C20C5C" w:rsidRDefault="00620CEB"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3%</w:t>
            </w:r>
          </w:p>
        </w:tc>
      </w:tr>
      <w:tr w:rsidR="00C20C5C" w:rsidTr="00945536">
        <w:tc>
          <w:tcPr>
            <w:cnfStyle w:val="001000000000" w:firstRow="0" w:lastRow="0" w:firstColumn="1" w:lastColumn="0" w:oddVBand="0" w:evenVBand="0" w:oddHBand="0" w:evenHBand="0" w:firstRowFirstColumn="0" w:firstRowLastColumn="0" w:lastRowFirstColumn="0" w:lastRowLastColumn="0"/>
            <w:tcW w:w="1403" w:type="dxa"/>
          </w:tcPr>
          <w:p w:rsidR="00C20C5C" w:rsidRPr="00945536" w:rsidRDefault="00C20C5C" w:rsidP="00C20C5C">
            <w:pPr>
              <w:pStyle w:val="SecondParagraph"/>
              <w:ind w:firstLine="0"/>
              <w:rPr>
                <w:b/>
              </w:rPr>
            </w:pPr>
            <w:r w:rsidRPr="00945536">
              <w:rPr>
                <w:b/>
              </w:rPr>
              <w:t>Entry</w:t>
            </w:r>
          </w:p>
        </w:tc>
        <w:tc>
          <w:tcPr>
            <w:tcW w:w="1583" w:type="dxa"/>
          </w:tcPr>
          <w:p w:rsidR="00C20C5C"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2622</w:t>
            </w:r>
          </w:p>
        </w:tc>
        <w:tc>
          <w:tcPr>
            <w:tcW w:w="1103" w:type="dxa"/>
          </w:tcPr>
          <w:p w:rsidR="00C20C5C" w:rsidRDefault="00945536" w:rsidP="00681CCA">
            <w:pPr>
              <w:pStyle w:val="SecondParagraph"/>
              <w:ind w:firstLine="0"/>
              <w:cnfStyle w:val="000000000000" w:firstRow="0" w:lastRow="0" w:firstColumn="0" w:lastColumn="0" w:oddVBand="0" w:evenVBand="0" w:oddHBand="0" w:evenHBand="0" w:firstRowFirstColumn="0" w:firstRowLastColumn="0" w:lastRowFirstColumn="0" w:lastRowLastColumn="0"/>
            </w:pPr>
            <w:r>
              <w:t>99.</w:t>
            </w:r>
            <w:r w:rsidR="00681CCA">
              <w:t>1</w:t>
            </w:r>
            <w:r>
              <w:t>%</w:t>
            </w:r>
          </w:p>
        </w:tc>
        <w:tc>
          <w:tcPr>
            <w:tcW w:w="1783" w:type="dxa"/>
          </w:tcPr>
          <w:p w:rsidR="00C20C5C"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110s</w:t>
            </w:r>
          </w:p>
        </w:tc>
        <w:tc>
          <w:tcPr>
            <w:tcW w:w="1103" w:type="dxa"/>
          </w:tcPr>
          <w:p w:rsidR="00C20C5C" w:rsidRDefault="00620CEB"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72%</w:t>
            </w:r>
          </w:p>
        </w:tc>
      </w:tr>
      <w:tr w:rsidR="00C20C5C" w:rsidTr="00945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tcPr>
          <w:p w:rsidR="00C20C5C" w:rsidRPr="00945536" w:rsidRDefault="00C20C5C" w:rsidP="00C20C5C">
            <w:pPr>
              <w:pStyle w:val="SecondParagraph"/>
              <w:ind w:firstLine="0"/>
              <w:rPr>
                <w:b/>
              </w:rPr>
            </w:pPr>
            <w:r w:rsidRPr="00945536">
              <w:rPr>
                <w:b/>
              </w:rPr>
              <w:t>Post-entry</w:t>
            </w:r>
          </w:p>
        </w:tc>
        <w:tc>
          <w:tcPr>
            <w:tcW w:w="1583" w:type="dxa"/>
          </w:tcPr>
          <w:p w:rsidR="00C20C5C" w:rsidRDefault="00945536" w:rsidP="006322CE">
            <w:pPr>
              <w:pStyle w:val="SecondParagraph"/>
              <w:ind w:firstLine="0"/>
              <w:cnfStyle w:val="000000100000" w:firstRow="0" w:lastRow="0" w:firstColumn="0" w:lastColumn="0" w:oddVBand="0" w:evenVBand="0" w:oddHBand="1" w:evenHBand="0" w:firstRowFirstColumn="0" w:firstRowLastColumn="0" w:lastRowFirstColumn="0" w:lastRowLastColumn="0"/>
            </w:pPr>
            <w:r>
              <w:t>1</w:t>
            </w:r>
            <w:r w:rsidR="00681CCA">
              <w:t>7</w:t>
            </w:r>
            <w:r>
              <w:t>.</w:t>
            </w:r>
            <w:r w:rsidR="006322CE">
              <w:t>6</w:t>
            </w:r>
          </w:p>
        </w:tc>
        <w:tc>
          <w:tcPr>
            <w:tcW w:w="1103" w:type="dxa"/>
          </w:tcPr>
          <w:p w:rsidR="00C20C5C" w:rsidRDefault="00945536" w:rsidP="00681CCA">
            <w:pPr>
              <w:pStyle w:val="SecondParagraph"/>
              <w:ind w:firstLine="0"/>
              <w:cnfStyle w:val="000000100000" w:firstRow="0" w:lastRow="0" w:firstColumn="0" w:lastColumn="0" w:oddVBand="0" w:evenVBand="0" w:oddHBand="1" w:evenHBand="0" w:firstRowFirstColumn="0" w:firstRowLastColumn="0" w:lastRowFirstColumn="0" w:lastRowLastColumn="0"/>
            </w:pPr>
            <w:r>
              <w:t>0.</w:t>
            </w:r>
            <w:r w:rsidR="00681CCA">
              <w:t>7</w:t>
            </w:r>
            <w:r>
              <w:t>%</w:t>
            </w:r>
          </w:p>
        </w:tc>
        <w:tc>
          <w:tcPr>
            <w:tcW w:w="1783" w:type="dxa"/>
          </w:tcPr>
          <w:p w:rsidR="00C20C5C" w:rsidRDefault="00620CEB"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38s</w:t>
            </w:r>
          </w:p>
        </w:tc>
        <w:tc>
          <w:tcPr>
            <w:tcW w:w="1103" w:type="dxa"/>
          </w:tcPr>
          <w:p w:rsidR="00C20C5C" w:rsidRDefault="00620CEB" w:rsidP="00C20C5C">
            <w:pPr>
              <w:pStyle w:val="SecondParagraph"/>
              <w:ind w:firstLine="0"/>
              <w:cnfStyle w:val="000000100000" w:firstRow="0" w:lastRow="0" w:firstColumn="0" w:lastColumn="0" w:oddVBand="0" w:evenVBand="0" w:oddHBand="1" w:evenHBand="0" w:firstRowFirstColumn="0" w:firstRowLastColumn="0" w:lastRowFirstColumn="0" w:lastRowLastColumn="0"/>
            </w:pPr>
            <w:r>
              <w:t>25%</w:t>
            </w:r>
          </w:p>
        </w:tc>
      </w:tr>
      <w:tr w:rsidR="00C20C5C" w:rsidTr="00945536">
        <w:tc>
          <w:tcPr>
            <w:cnfStyle w:val="001000000000" w:firstRow="0" w:lastRow="0" w:firstColumn="1" w:lastColumn="0" w:oddVBand="0" w:evenVBand="0" w:oddHBand="0" w:evenHBand="0" w:firstRowFirstColumn="0" w:firstRowLastColumn="0" w:lastRowFirstColumn="0" w:lastRowLastColumn="0"/>
            <w:tcW w:w="1403" w:type="dxa"/>
          </w:tcPr>
          <w:p w:rsidR="00C20C5C" w:rsidRPr="00945536" w:rsidRDefault="00C20C5C" w:rsidP="00C20C5C">
            <w:pPr>
              <w:pStyle w:val="SecondParagraph"/>
              <w:ind w:firstLine="0"/>
              <w:rPr>
                <w:b/>
              </w:rPr>
            </w:pPr>
            <w:r w:rsidRPr="00945536">
              <w:rPr>
                <w:b/>
              </w:rPr>
              <w:t>Total</w:t>
            </w:r>
          </w:p>
        </w:tc>
        <w:tc>
          <w:tcPr>
            <w:tcW w:w="1583" w:type="dxa"/>
          </w:tcPr>
          <w:p w:rsidR="00C20C5C" w:rsidRDefault="00945536" w:rsidP="006322CE">
            <w:pPr>
              <w:pStyle w:val="SecondParagraph"/>
              <w:ind w:firstLine="0"/>
              <w:cnfStyle w:val="000000000000" w:firstRow="0" w:lastRow="0" w:firstColumn="0" w:lastColumn="0" w:oddVBand="0" w:evenVBand="0" w:oddHBand="0" w:evenHBand="0" w:firstRowFirstColumn="0" w:firstRowLastColumn="0" w:lastRowFirstColumn="0" w:lastRowLastColumn="0"/>
            </w:pPr>
            <w:r>
              <w:t>26</w:t>
            </w:r>
            <w:r w:rsidR="00681CCA">
              <w:t>90</w:t>
            </w:r>
            <w:r>
              <w:t>.</w:t>
            </w:r>
            <w:r w:rsidR="006322CE">
              <w:t>6</w:t>
            </w:r>
          </w:p>
        </w:tc>
        <w:tc>
          <w:tcPr>
            <w:tcW w:w="1103" w:type="dxa"/>
          </w:tcPr>
          <w:p w:rsidR="00C20C5C" w:rsidRDefault="00945536"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c>
          <w:tcPr>
            <w:tcW w:w="1783" w:type="dxa"/>
          </w:tcPr>
          <w:p w:rsidR="00C20C5C" w:rsidRDefault="00620CEB"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152s</w:t>
            </w:r>
          </w:p>
        </w:tc>
        <w:tc>
          <w:tcPr>
            <w:tcW w:w="1103" w:type="dxa"/>
          </w:tcPr>
          <w:p w:rsidR="00C20C5C" w:rsidRDefault="00620CEB" w:rsidP="00C20C5C">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r>
    </w:tbl>
    <w:p w:rsidR="00987591" w:rsidRDefault="00945536" w:rsidP="00945536">
      <w:pPr>
        <w:pStyle w:val="SecondParagraph"/>
      </w:pPr>
      <w:bookmarkStart w:id="50" w:name="_Ref378429630"/>
      <w:r>
        <w:t>This does appear to be a very</w:t>
      </w:r>
      <w:r w:rsidR="00620CEB">
        <w:t xml:space="preserve"> informationally</w:t>
      </w:r>
      <w:r>
        <w:t xml:space="preserve"> efficient system</w:t>
      </w:r>
      <w:r w:rsidR="00707646">
        <w:t xml:space="preserve"> with over 99% of the bits entered being the content, though there are still elements that force the user to think about things outside of the content. The pre-entry section, while </w:t>
      </w:r>
      <w:r w:rsidR="00897DA3">
        <w:t>a small percentage of the input time and information serves as a barrier to entry, with no meaningful content able to be produced before it happens.</w:t>
      </w:r>
    </w:p>
    <w:p w:rsidR="00987591" w:rsidRDefault="00987591" w:rsidP="00987591">
      <w:pPr>
        <w:pStyle w:val="Heading6"/>
      </w:pPr>
      <w:bookmarkStart w:id="51" w:name="_Toc402163430"/>
      <w:r>
        <w:t xml:space="preserve">Save, close, and </w:t>
      </w:r>
      <w:r w:rsidR="006322CE">
        <w:t>open</w:t>
      </w:r>
      <w:r>
        <w:t xml:space="preserve"> the above document</w:t>
      </w:r>
      <w:bookmarkEnd w:id="51"/>
    </w:p>
    <w:p w:rsidR="00FA55BE" w:rsidRDefault="00987591" w:rsidP="001E23F4">
      <w:pPr>
        <w:pStyle w:val="FirstParagraph"/>
      </w:pPr>
      <w:r>
        <w:t>From Word there are four obvious ways to save a document (ctrl+s, file-&gt;save,</w:t>
      </w:r>
      <w:r w:rsidR="00897DA3">
        <w:t xml:space="preserve"> </w:t>
      </w:r>
      <w:r>
        <w:t xml:space="preserve">file-&gt;save as, click the save icon). This is a </w:t>
      </w:r>
      <w:r w:rsidR="009B5D2B" w:rsidRPr="00987591">
        <w:rPr>
          <w:b/>
        </w:rPr>
        <w:t>2-bit</w:t>
      </w:r>
      <w:r w:rsidRPr="00987591">
        <w:rPr>
          <w:b/>
        </w:rPr>
        <w:t xml:space="preserve"> choice</w:t>
      </w:r>
      <w:r>
        <w:t xml:space="preserve">. The user will choose ctrl+s. The user is then shown a </w:t>
      </w:r>
      <w:r w:rsidR="00681CCA">
        <w:t>dialog and forced to choose both a location and</w:t>
      </w:r>
      <w:r w:rsidR="007359D1">
        <w:t xml:space="preserve"> name of the file to be saved. There are many permutations of possible user choice here, so assumptions will be made. The modal file is stored </w:t>
      </w:r>
      <w:r w:rsidR="009B5D2B">
        <w:t>seven</w:t>
      </w:r>
      <w:r w:rsidR="007359D1">
        <w:t xml:space="preserve"> folders deep</w:t>
      </w:r>
      <w:sdt>
        <w:sdtPr>
          <w:id w:val="986207074"/>
          <w:citation/>
        </w:sdtPr>
        <w:sdtEndPr/>
        <w:sdtContent>
          <w:r w:rsidR="007359D1">
            <w:fldChar w:fldCharType="begin"/>
          </w:r>
          <w:r w:rsidR="001C3EFD">
            <w:instrText xml:space="preserve">CITATION Agr04 \l 2057 </w:instrText>
          </w:r>
          <w:r w:rsidR="007359D1">
            <w:fldChar w:fldCharType="separate"/>
          </w:r>
          <w:r w:rsidR="001D3DFE">
            <w:rPr>
              <w:noProof/>
            </w:rPr>
            <w:t xml:space="preserve"> </w:t>
          </w:r>
          <w:r w:rsidR="001D3DFE" w:rsidRPr="001D3DFE">
            <w:rPr>
              <w:noProof/>
            </w:rPr>
            <w:t>[18]</w:t>
          </w:r>
          <w:r w:rsidR="007359D1">
            <w:fldChar w:fldCharType="end"/>
          </w:r>
        </w:sdtContent>
      </w:sdt>
      <w:r w:rsidR="007359D1">
        <w:t>, with the mean folder containing 10.64 other folders</w:t>
      </w:r>
      <w:sdt>
        <w:sdtPr>
          <w:id w:val="-2072567641"/>
          <w:citation/>
        </w:sdtPr>
        <w:sdtEndPr/>
        <w:sdtContent>
          <w:r w:rsidR="007359D1">
            <w:fldChar w:fldCharType="begin"/>
          </w:r>
          <w:r w:rsidR="007359D1">
            <w:instrText xml:space="preserve"> CITATION Ber10 \l 2057 </w:instrText>
          </w:r>
          <w:r w:rsidR="007359D1">
            <w:fldChar w:fldCharType="separate"/>
          </w:r>
          <w:r w:rsidR="001D3DFE">
            <w:rPr>
              <w:noProof/>
            </w:rPr>
            <w:t xml:space="preserve"> </w:t>
          </w:r>
          <w:r w:rsidR="001D3DFE" w:rsidRPr="001D3DFE">
            <w:rPr>
              <w:noProof/>
            </w:rPr>
            <w:t>[19]</w:t>
          </w:r>
          <w:r w:rsidR="007359D1">
            <w:fldChar w:fldCharType="end"/>
          </w:r>
        </w:sdtContent>
      </w:sdt>
      <w:r w:rsidR="00FA55BE">
        <w:t xml:space="preserve">. The “My documents” folder is already </w:t>
      </w:r>
      <w:r w:rsidR="009B5D2B">
        <w:t>four</w:t>
      </w:r>
      <w:r w:rsidR="00FA55BE">
        <w:t xml:space="preserve"> folders deep, meaning the user will have to make 3 decisions from a groups of 10.64 items. Each of these is </w:t>
      </w:r>
      <w:r w:rsidR="00FA55BE" w:rsidRPr="00FA55BE">
        <w:rPr>
          <w:b/>
        </w:rPr>
        <w:t xml:space="preserve">a </w:t>
      </w:r>
      <w:r w:rsidR="009B5D2B" w:rsidRPr="00FA55BE">
        <w:rPr>
          <w:b/>
        </w:rPr>
        <w:t>3.4-bit</w:t>
      </w:r>
      <w:r w:rsidR="00FA55BE" w:rsidRPr="00FA55BE">
        <w:rPr>
          <w:b/>
        </w:rPr>
        <w:t xml:space="preserve"> choice</w:t>
      </w:r>
      <w:r w:rsidR="00FA55BE">
        <w:t>, and each time adding MPK, or 2.65s to the GOMS. The default title (a clipping from the first line) will be accepted. The user will then use the mouse to save the document and close the window.</w:t>
      </w:r>
    </w:p>
    <w:p w:rsidR="00FA55BE" w:rsidRDefault="00FA55BE" w:rsidP="00FA55BE">
      <w:pPr>
        <w:pStyle w:val="SecondParagraph"/>
      </w:pPr>
      <w:r>
        <w:t>There are several ways to find the document again: if</w:t>
      </w:r>
      <w:r w:rsidR="006322CE">
        <w:t xml:space="preserve"> the user</w:t>
      </w:r>
      <w:r>
        <w:t xml:space="preserve"> remembers the exact file name </w:t>
      </w:r>
      <w:r w:rsidR="006322CE">
        <w:t xml:space="preserve">they can press the windows key and type the name, otherwise if they remember where in the file structure it was they can navigate folders, finally if it was a recent file they can open Word and use the “file-&gt;recent” menu. If none of these are true, then the user is stuck browsing the file tree, opening random files until they find it. This is </w:t>
      </w:r>
      <w:r w:rsidR="006322CE" w:rsidRPr="006322CE">
        <w:rPr>
          <w:b/>
        </w:rPr>
        <w:t xml:space="preserve">a </w:t>
      </w:r>
      <w:r w:rsidR="009B5D2B" w:rsidRPr="006322CE">
        <w:rPr>
          <w:b/>
        </w:rPr>
        <w:t>1.6-bit</w:t>
      </w:r>
      <w:r w:rsidR="006322CE" w:rsidRPr="006322CE">
        <w:rPr>
          <w:b/>
        </w:rPr>
        <w:t xml:space="preserve"> choice</w:t>
      </w:r>
      <w:r w:rsidR="006322CE">
        <w:t>. The user will navigate the file structure, incurring the same time and efficiency costs as saving did</w:t>
      </w:r>
      <w:r w:rsidR="00526B8B">
        <w:t>, with addition of needing to open “my documents” to begin with</w:t>
      </w:r>
      <w:r w:rsidR="00C148AE">
        <w:t>, and open the file at the end of the tree (from an average of 11.82 files</w:t>
      </w:r>
      <w:sdt>
        <w:sdtPr>
          <w:id w:val="689026961"/>
          <w:citation/>
        </w:sdtPr>
        <w:sdtEndPr/>
        <w:sdtContent>
          <w:r w:rsidR="00C148AE">
            <w:fldChar w:fldCharType="begin"/>
          </w:r>
          <w:r w:rsidR="00C148AE">
            <w:instrText xml:space="preserve"> CITATION Ber10 \l 2057 </w:instrText>
          </w:r>
          <w:r w:rsidR="00C148AE">
            <w:fldChar w:fldCharType="separate"/>
          </w:r>
          <w:r w:rsidR="001D3DFE">
            <w:rPr>
              <w:noProof/>
            </w:rPr>
            <w:t xml:space="preserve"> </w:t>
          </w:r>
          <w:r w:rsidR="001D3DFE" w:rsidRPr="001D3DFE">
            <w:rPr>
              <w:noProof/>
            </w:rPr>
            <w:t>[19]</w:t>
          </w:r>
          <w:r w:rsidR="00C148AE">
            <w:fldChar w:fldCharType="end"/>
          </w:r>
        </w:sdtContent>
      </w:sdt>
      <w:r w:rsidR="00C148AE">
        <w:t xml:space="preserve">, making it </w:t>
      </w:r>
      <w:r w:rsidR="009B5D2B">
        <w:rPr>
          <w:b/>
        </w:rPr>
        <w:t>a 3.6-</w:t>
      </w:r>
      <w:r w:rsidR="00C148AE" w:rsidRPr="00C148AE">
        <w:rPr>
          <w:b/>
        </w:rPr>
        <w:t>bit choice</w:t>
      </w:r>
      <w:r w:rsidR="00C148AE">
        <w:t>)</w:t>
      </w:r>
      <w:r w:rsidR="006322CE">
        <w:t>.</w:t>
      </w:r>
    </w:p>
    <w:p w:rsidR="006322CE" w:rsidRDefault="00FA6FFA" w:rsidP="00FA55BE">
      <w:pPr>
        <w:pStyle w:val="SecondParagraph"/>
      </w:pPr>
      <w:r>
        <w:t>A full GOMS / Informational efficiency analysis is listed below</w:t>
      </w:r>
    </w:p>
    <w:p w:rsidR="00524C9B" w:rsidRDefault="00524C9B" w:rsidP="00524C9B">
      <w:pPr>
        <w:pStyle w:val="Caption"/>
        <w:keepNext/>
      </w:pPr>
      <w:bookmarkStart w:id="52" w:name="_Toc402162907"/>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w:instrText>
      </w:r>
      <w:r w:rsidR="005263CF">
        <w:instrText xml:space="preserve">e \* ARABIC \s 1 </w:instrText>
      </w:r>
      <w:r w:rsidR="005263CF">
        <w:fldChar w:fldCharType="separate"/>
      </w:r>
      <w:r w:rsidR="00CF34C7">
        <w:rPr>
          <w:noProof/>
        </w:rPr>
        <w:t>4</w:t>
      </w:r>
      <w:r w:rsidR="005263CF">
        <w:rPr>
          <w:noProof/>
        </w:rPr>
        <w:fldChar w:fldCharType="end"/>
      </w:r>
      <w:r>
        <w:t xml:space="preserve"> GOMS analysis of Windows 7 Task 2 saving &amp; closing</w:t>
      </w:r>
      <w:bookmarkEnd w:id="52"/>
    </w:p>
    <w:tbl>
      <w:tblPr>
        <w:tblStyle w:val="MediumList2"/>
        <w:tblW w:w="0" w:type="auto"/>
        <w:tblLook w:val="0480" w:firstRow="0" w:lastRow="0" w:firstColumn="1" w:lastColumn="0" w:noHBand="0" w:noVBand="1"/>
      </w:tblPr>
      <w:tblGrid>
        <w:gridCol w:w="1096"/>
        <w:gridCol w:w="1065"/>
        <w:gridCol w:w="710"/>
        <w:gridCol w:w="516"/>
        <w:gridCol w:w="843"/>
        <w:gridCol w:w="936"/>
        <w:gridCol w:w="790"/>
        <w:gridCol w:w="736"/>
        <w:gridCol w:w="803"/>
        <w:gridCol w:w="734"/>
        <w:gridCol w:w="736"/>
        <w:gridCol w:w="734"/>
        <w:gridCol w:w="725"/>
      </w:tblGrid>
      <w:tr w:rsidR="00F74761" w:rsidTr="0086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right w:val="nil"/>
            </w:tcBorders>
            <w:shd w:val="clear" w:color="auto" w:fill="auto"/>
          </w:tcPr>
          <w:p w:rsidR="00F74761" w:rsidRPr="00C20C5C" w:rsidRDefault="00F74761" w:rsidP="00524C9B">
            <w:pPr>
              <w:pStyle w:val="SecondParagraph"/>
              <w:ind w:firstLine="0"/>
              <w:rPr>
                <w:b/>
              </w:rPr>
            </w:pPr>
          </w:p>
        </w:tc>
        <w:tc>
          <w:tcPr>
            <w:tcW w:w="1065"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710"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516"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843" w:type="dxa"/>
            <w:tcBorders>
              <w:right w:val="dotted" w:sz="4" w:space="0" w:color="auto"/>
            </w:tcBorders>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2462" w:type="dxa"/>
            <w:gridSpan w:val="3"/>
            <w:tcBorders>
              <w:left w:val="dotted" w:sz="4" w:space="0" w:color="auto"/>
              <w:right w:val="dotted" w:sz="4" w:space="0" w:color="auto"/>
            </w:tcBorders>
            <w:shd w:val="clear" w:color="auto" w:fill="auto"/>
            <w:vAlign w:val="center"/>
          </w:tcPr>
          <w:p w:rsidR="00F74761" w:rsidRDefault="00F74761" w:rsidP="00524C9B">
            <w:pPr>
              <w:pStyle w:val="SecondParagraph"/>
              <w:ind w:firstLine="0"/>
              <w:jc w:val="center"/>
              <w:cnfStyle w:val="000000100000" w:firstRow="0" w:lastRow="0" w:firstColumn="0" w:lastColumn="0" w:oddVBand="0" w:evenVBand="0" w:oddHBand="1" w:evenHBand="0" w:firstRowFirstColumn="0" w:firstRowLastColumn="0" w:lastRowFirstColumn="0" w:lastRowLastColumn="0"/>
            </w:pPr>
            <w:r>
              <w:t>Three times</w:t>
            </w:r>
          </w:p>
        </w:tc>
        <w:tc>
          <w:tcPr>
            <w:tcW w:w="803" w:type="dxa"/>
            <w:tcBorders>
              <w:left w:val="dotted" w:sz="4" w:space="0" w:color="auto"/>
            </w:tcBorders>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734"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736"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734" w:type="dxa"/>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c>
          <w:tcPr>
            <w:tcW w:w="725" w:type="dxa"/>
            <w:tcBorders>
              <w:right w:val="nil"/>
            </w:tcBorders>
            <w:shd w:val="clear" w:color="auto" w:fill="auto"/>
          </w:tcPr>
          <w:p w:rsidR="00F74761" w:rsidRDefault="00F74761" w:rsidP="00524C9B">
            <w:pPr>
              <w:pStyle w:val="SecondParagraph"/>
              <w:ind w:firstLine="0"/>
              <w:cnfStyle w:val="000000100000" w:firstRow="0" w:lastRow="0" w:firstColumn="0" w:lastColumn="0" w:oddVBand="0" w:evenVBand="0" w:oddHBand="1" w:evenHBand="0" w:firstRowFirstColumn="0" w:firstRowLastColumn="0" w:lastRowFirstColumn="0" w:lastRowLastColumn="0"/>
            </w:pPr>
          </w:p>
        </w:tc>
      </w:tr>
      <w:tr w:rsidR="00F74761" w:rsidTr="00864268">
        <w:tc>
          <w:tcPr>
            <w:cnfStyle w:val="001000000000" w:firstRow="0" w:lastRow="0" w:firstColumn="1" w:lastColumn="0" w:oddVBand="0" w:evenVBand="0" w:oddHBand="0" w:evenHBand="0" w:firstRowFirstColumn="0" w:firstRowLastColumn="0" w:lastRowFirstColumn="0" w:lastRowLastColumn="0"/>
            <w:tcW w:w="1096" w:type="dxa"/>
          </w:tcPr>
          <w:p w:rsidR="00F74761" w:rsidRPr="00C20C5C" w:rsidRDefault="00F74761" w:rsidP="00524C9B">
            <w:pPr>
              <w:pStyle w:val="SecondParagraph"/>
              <w:ind w:firstLine="0"/>
              <w:rPr>
                <w:b/>
              </w:rPr>
            </w:pPr>
            <w:r w:rsidRPr="00C20C5C">
              <w:rPr>
                <w:b/>
              </w:rPr>
              <w:t>Task</w:t>
            </w:r>
          </w:p>
        </w:tc>
        <w:tc>
          <w:tcPr>
            <w:tcW w:w="1065" w:type="dxa"/>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How to save?</w:t>
            </w:r>
          </w:p>
        </w:tc>
        <w:tc>
          <w:tcPr>
            <w:tcW w:w="710" w:type="dxa"/>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Ctrl</w:t>
            </w:r>
          </w:p>
        </w:tc>
        <w:tc>
          <w:tcPr>
            <w:tcW w:w="516" w:type="dxa"/>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S</w:t>
            </w:r>
          </w:p>
        </w:tc>
        <w:tc>
          <w:tcPr>
            <w:tcW w:w="843" w:type="dxa"/>
            <w:tcBorders>
              <w:right w:val="dotted" w:sz="4" w:space="0" w:color="auto"/>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Move to mouse</w:t>
            </w:r>
          </w:p>
        </w:tc>
        <w:tc>
          <w:tcPr>
            <w:tcW w:w="936" w:type="dxa"/>
            <w:tcBorders>
              <w:left w:val="dotted" w:sz="4" w:space="0" w:color="auto"/>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Choose folder</w:t>
            </w:r>
          </w:p>
        </w:tc>
        <w:tc>
          <w:tcPr>
            <w:tcW w:w="790" w:type="dxa"/>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Point at folder</w:t>
            </w:r>
          </w:p>
        </w:tc>
        <w:tc>
          <w:tcPr>
            <w:tcW w:w="736" w:type="dxa"/>
            <w:tcBorders>
              <w:right w:val="dotted" w:sz="4" w:space="0" w:color="auto"/>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803" w:type="dxa"/>
            <w:tcBorders>
              <w:right w:val="nil"/>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734" w:type="dxa"/>
            <w:tcBorders>
              <w:left w:val="nil"/>
              <w:right w:val="nil"/>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Point at save</w:t>
            </w:r>
          </w:p>
        </w:tc>
        <w:tc>
          <w:tcPr>
            <w:tcW w:w="736" w:type="dxa"/>
            <w:tcBorders>
              <w:left w:val="nil"/>
              <w:right w:val="nil"/>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734" w:type="dxa"/>
            <w:tcBorders>
              <w:left w:val="nil"/>
              <w:right w:val="nil"/>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Point at close</w:t>
            </w:r>
          </w:p>
        </w:tc>
        <w:tc>
          <w:tcPr>
            <w:tcW w:w="725" w:type="dxa"/>
            <w:tcBorders>
              <w:left w:val="nil"/>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r>
      <w:tr w:rsidR="00F74761" w:rsidTr="0086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Pr>
          <w:p w:rsidR="00F74761" w:rsidRPr="00C20C5C" w:rsidRDefault="00F74761" w:rsidP="00524C9B">
            <w:pPr>
              <w:pStyle w:val="SecondParagraph"/>
              <w:ind w:firstLine="0"/>
              <w:rPr>
                <w:b/>
              </w:rPr>
            </w:pPr>
            <w:r w:rsidRPr="00C20C5C">
              <w:rPr>
                <w:b/>
              </w:rPr>
              <w:t>Action</w:t>
            </w:r>
          </w:p>
        </w:tc>
        <w:tc>
          <w:tcPr>
            <w:tcW w:w="1065"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710"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516"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843" w:type="dxa"/>
            <w:tcBorders>
              <w:right w:val="dotted" w:sz="4" w:space="0" w:color="auto"/>
            </w:tcBorders>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H</w:t>
            </w:r>
          </w:p>
        </w:tc>
        <w:tc>
          <w:tcPr>
            <w:tcW w:w="936" w:type="dxa"/>
            <w:tcBorders>
              <w:left w:val="dotted" w:sz="4" w:space="0" w:color="auto"/>
            </w:tcBorders>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790"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736" w:type="dxa"/>
            <w:tcBorders>
              <w:right w:val="dotted" w:sz="4" w:space="0" w:color="auto"/>
            </w:tcBorders>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803"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734"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736"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734"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725" w:type="dxa"/>
          </w:tcPr>
          <w:p w:rsidR="00F74761" w:rsidRDefault="00F74761"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r>
      <w:tr w:rsidR="00F74761" w:rsidTr="00864268">
        <w:tc>
          <w:tcPr>
            <w:cnfStyle w:val="001000000000" w:firstRow="0" w:lastRow="0" w:firstColumn="1" w:lastColumn="0" w:oddVBand="0" w:evenVBand="0" w:oddHBand="0" w:evenHBand="0" w:firstRowFirstColumn="0" w:firstRowLastColumn="0" w:lastRowFirstColumn="0" w:lastRowLastColumn="0"/>
            <w:tcW w:w="1096" w:type="dxa"/>
          </w:tcPr>
          <w:p w:rsidR="00F74761" w:rsidRPr="00C20C5C" w:rsidRDefault="00F74761" w:rsidP="00241E0C">
            <w:pPr>
              <w:pStyle w:val="SecondParagraph"/>
              <w:ind w:firstLine="0"/>
              <w:rPr>
                <w:b/>
              </w:rPr>
            </w:pPr>
            <w:r w:rsidRPr="00C20C5C">
              <w:rPr>
                <w:b/>
              </w:rPr>
              <w:t>Time</w:t>
            </w:r>
          </w:p>
        </w:tc>
        <w:tc>
          <w:tcPr>
            <w:tcW w:w="1065" w:type="dxa"/>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710" w:type="dxa"/>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516" w:type="dxa"/>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843" w:type="dxa"/>
            <w:tcBorders>
              <w:right w:val="dotted" w:sz="4" w:space="0" w:color="auto"/>
            </w:tcBorders>
          </w:tcPr>
          <w:p w:rsidR="00F74761" w:rsidRDefault="00F74761" w:rsidP="00524C9B">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936" w:type="dxa"/>
            <w:tcBorders>
              <w:left w:val="dotted" w:sz="4" w:space="0" w:color="auto"/>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790" w:type="dxa"/>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736" w:type="dxa"/>
            <w:tcBorders>
              <w:right w:val="dotted" w:sz="4" w:space="0" w:color="auto"/>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803" w:type="dxa"/>
            <w:tcBorders>
              <w:right w:val="nil"/>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734" w:type="dxa"/>
            <w:tcBorders>
              <w:left w:val="nil"/>
              <w:right w:val="nil"/>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736" w:type="dxa"/>
            <w:tcBorders>
              <w:left w:val="nil"/>
              <w:right w:val="nil"/>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734" w:type="dxa"/>
            <w:tcBorders>
              <w:left w:val="nil"/>
              <w:right w:val="nil"/>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725" w:type="dxa"/>
            <w:tcBorders>
              <w:left w:val="nil"/>
            </w:tcBorders>
          </w:tcPr>
          <w:p w:rsidR="00F74761" w:rsidRDefault="00F74761"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r>
    </w:tbl>
    <w:p w:rsidR="00526B8B" w:rsidRDefault="00526B8B" w:rsidP="00526B8B">
      <w:pPr>
        <w:pStyle w:val="Caption"/>
        <w:keepNext/>
      </w:pPr>
      <w:bookmarkStart w:id="53" w:name="_Toc402162908"/>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5</w:t>
      </w:r>
      <w:r w:rsidR="005263CF">
        <w:rPr>
          <w:noProof/>
        </w:rPr>
        <w:fldChar w:fldCharType="end"/>
      </w:r>
      <w:r w:rsidR="008E7FF7" w:rsidRPr="008E7FF7">
        <w:t xml:space="preserve"> </w:t>
      </w:r>
      <w:r w:rsidR="008E7FF7">
        <w:t>Informational and time requirements for Windows 7 task 2</w:t>
      </w:r>
      <w:bookmarkEnd w:id="53"/>
    </w:p>
    <w:tbl>
      <w:tblPr>
        <w:tblStyle w:val="MediumList2-Accent1"/>
        <w:tblW w:w="0" w:type="auto"/>
        <w:tblLook w:val="04A0" w:firstRow="1" w:lastRow="0" w:firstColumn="1" w:lastColumn="0" w:noHBand="0" w:noVBand="1"/>
      </w:tblPr>
      <w:tblGrid>
        <w:gridCol w:w="2316"/>
        <w:gridCol w:w="1583"/>
        <w:gridCol w:w="1103"/>
        <w:gridCol w:w="1783"/>
        <w:gridCol w:w="1103"/>
      </w:tblGrid>
      <w:tr w:rsidR="00526B8B" w:rsidRPr="00945536" w:rsidTr="00526B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6" w:type="dxa"/>
          </w:tcPr>
          <w:p w:rsidR="00526B8B" w:rsidRPr="00945536" w:rsidRDefault="00526B8B" w:rsidP="00526B8B">
            <w:pPr>
              <w:pStyle w:val="SecondParagraph"/>
              <w:ind w:firstLine="0"/>
              <w:rPr>
                <w:b/>
              </w:rPr>
            </w:pPr>
            <w:r w:rsidRPr="00945536">
              <w:rPr>
                <w:b/>
              </w:rPr>
              <w:t>Section</w:t>
            </w:r>
          </w:p>
        </w:tc>
        <w:tc>
          <w:tcPr>
            <w:tcW w:w="1583" w:type="dxa"/>
          </w:tcPr>
          <w:p w:rsidR="00526B8B" w:rsidRPr="00945536" w:rsidRDefault="00526B8B" w:rsidP="00526B8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526B8B" w:rsidRPr="00945536" w:rsidRDefault="00526B8B" w:rsidP="00526B8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526B8B" w:rsidRPr="00945536" w:rsidRDefault="00526B8B" w:rsidP="00526B8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526B8B" w:rsidRPr="00945536" w:rsidRDefault="00526B8B" w:rsidP="00526B8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526B8B" w:rsidTr="00526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6" w:type="dxa"/>
          </w:tcPr>
          <w:p w:rsidR="00526B8B" w:rsidRPr="00945536" w:rsidRDefault="00526B8B" w:rsidP="00526B8B">
            <w:pPr>
              <w:pStyle w:val="SecondParagraph"/>
              <w:ind w:firstLine="0"/>
              <w:rPr>
                <w:b/>
              </w:rPr>
            </w:pPr>
            <w:r>
              <w:rPr>
                <w:b/>
              </w:rPr>
              <w:t>Open save dialog</w:t>
            </w:r>
          </w:p>
        </w:tc>
        <w:tc>
          <w:tcPr>
            <w:tcW w:w="1583" w:type="dxa"/>
          </w:tcPr>
          <w:p w:rsidR="00526B8B" w:rsidRDefault="00526B8B" w:rsidP="00526B8B">
            <w:pPr>
              <w:pStyle w:val="SecondParagraph"/>
              <w:ind w:firstLine="0"/>
              <w:cnfStyle w:val="000000100000" w:firstRow="0" w:lastRow="0" w:firstColumn="0" w:lastColumn="0" w:oddVBand="0" w:evenVBand="0" w:oddHBand="1" w:evenHBand="0" w:firstRowFirstColumn="0" w:firstRowLastColumn="0" w:lastRowFirstColumn="0" w:lastRowLastColumn="0"/>
            </w:pPr>
            <w:r>
              <w:t>1.6</w:t>
            </w:r>
          </w:p>
        </w:tc>
        <w:tc>
          <w:tcPr>
            <w:tcW w:w="1103" w:type="dxa"/>
          </w:tcPr>
          <w:p w:rsidR="00526B8B" w:rsidRDefault="008E7FF7" w:rsidP="00526B8B">
            <w:pPr>
              <w:pStyle w:val="SecondParagraph"/>
              <w:ind w:firstLine="0"/>
              <w:cnfStyle w:val="000000100000" w:firstRow="0" w:lastRow="0" w:firstColumn="0" w:lastColumn="0" w:oddVBand="0" w:evenVBand="0" w:oddHBand="1" w:evenHBand="0" w:firstRowFirstColumn="0" w:firstRowLastColumn="0" w:lastRowFirstColumn="0" w:lastRowLastColumn="0"/>
            </w:pPr>
            <w:r>
              <w:t>5</w:t>
            </w:r>
            <w:r w:rsidR="00526B8B">
              <w:t>%</w:t>
            </w:r>
          </w:p>
        </w:tc>
        <w:tc>
          <w:tcPr>
            <w:tcW w:w="1783" w:type="dxa"/>
          </w:tcPr>
          <w:p w:rsidR="00526B8B" w:rsidRDefault="00526B8B" w:rsidP="00526B8B">
            <w:pPr>
              <w:pStyle w:val="SecondParagraph"/>
              <w:ind w:firstLine="0"/>
              <w:cnfStyle w:val="000000100000" w:firstRow="0" w:lastRow="0" w:firstColumn="0" w:lastColumn="0" w:oddVBand="0" w:evenVBand="0" w:oddHBand="1" w:evenHBand="0" w:firstRowFirstColumn="0" w:firstRowLastColumn="0" w:lastRowFirstColumn="0" w:lastRowLastColumn="0"/>
            </w:pPr>
            <w:r>
              <w:t>1.75s</w:t>
            </w:r>
          </w:p>
        </w:tc>
        <w:tc>
          <w:tcPr>
            <w:tcW w:w="1103" w:type="dxa"/>
          </w:tcPr>
          <w:p w:rsidR="00526B8B" w:rsidRDefault="008E7FF7" w:rsidP="00526B8B">
            <w:pPr>
              <w:pStyle w:val="SecondParagraph"/>
              <w:ind w:firstLine="0"/>
              <w:cnfStyle w:val="000000100000" w:firstRow="0" w:lastRow="0" w:firstColumn="0" w:lastColumn="0" w:oddVBand="0" w:evenVBand="0" w:oddHBand="1" w:evenHBand="0" w:firstRowFirstColumn="0" w:firstRowLastColumn="0" w:lastRowFirstColumn="0" w:lastRowLastColumn="0"/>
            </w:pPr>
            <w:r>
              <w:t>7</w:t>
            </w:r>
            <w:r w:rsidR="00526B8B">
              <w:t>%</w:t>
            </w:r>
          </w:p>
        </w:tc>
      </w:tr>
      <w:tr w:rsidR="00526B8B" w:rsidTr="00526B8B">
        <w:tc>
          <w:tcPr>
            <w:cnfStyle w:val="001000000000" w:firstRow="0" w:lastRow="0" w:firstColumn="1" w:lastColumn="0" w:oddVBand="0" w:evenVBand="0" w:oddHBand="0" w:evenHBand="0" w:firstRowFirstColumn="0" w:firstRowLastColumn="0" w:lastRowFirstColumn="0" w:lastRowLastColumn="0"/>
            <w:tcW w:w="2316" w:type="dxa"/>
          </w:tcPr>
          <w:p w:rsidR="00526B8B" w:rsidRPr="00945536" w:rsidRDefault="00526B8B" w:rsidP="00526B8B">
            <w:pPr>
              <w:pStyle w:val="SecondParagraph"/>
              <w:ind w:firstLine="0"/>
              <w:rPr>
                <w:b/>
              </w:rPr>
            </w:pPr>
            <w:r>
              <w:rPr>
                <w:b/>
              </w:rPr>
              <w:t>Navigate filesystem</w:t>
            </w:r>
          </w:p>
        </w:tc>
        <w:tc>
          <w:tcPr>
            <w:tcW w:w="1583" w:type="dxa"/>
          </w:tcPr>
          <w:p w:rsidR="00526B8B" w:rsidRDefault="00526B8B" w:rsidP="00526B8B">
            <w:pPr>
              <w:pStyle w:val="SecondParagraph"/>
              <w:ind w:firstLine="0"/>
              <w:cnfStyle w:val="000000000000" w:firstRow="0" w:lastRow="0" w:firstColumn="0" w:lastColumn="0" w:oddVBand="0" w:evenVBand="0" w:oddHBand="0" w:evenHBand="0" w:firstRowFirstColumn="0" w:firstRowLastColumn="0" w:lastRowFirstColumn="0" w:lastRowLastColumn="0"/>
            </w:pPr>
            <w:r>
              <w:t>10.2</w:t>
            </w:r>
          </w:p>
        </w:tc>
        <w:tc>
          <w:tcPr>
            <w:tcW w:w="1103" w:type="dxa"/>
          </w:tcPr>
          <w:p w:rsidR="00526B8B" w:rsidRDefault="008E7FF7" w:rsidP="00526B8B">
            <w:pPr>
              <w:pStyle w:val="SecondParagraph"/>
              <w:ind w:firstLine="0"/>
              <w:cnfStyle w:val="000000000000" w:firstRow="0" w:lastRow="0" w:firstColumn="0" w:lastColumn="0" w:oddVBand="0" w:evenVBand="0" w:oddHBand="0" w:evenHBand="0" w:firstRowFirstColumn="0" w:firstRowLastColumn="0" w:lastRowFirstColumn="0" w:lastRowLastColumn="0"/>
            </w:pPr>
            <w:r>
              <w:t>33</w:t>
            </w:r>
            <w:r w:rsidR="00526B8B">
              <w:t>%</w:t>
            </w:r>
          </w:p>
        </w:tc>
        <w:tc>
          <w:tcPr>
            <w:tcW w:w="1783" w:type="dxa"/>
          </w:tcPr>
          <w:p w:rsidR="00526B8B" w:rsidRDefault="00526B8B" w:rsidP="00526B8B">
            <w:pPr>
              <w:pStyle w:val="SecondParagraph"/>
              <w:ind w:firstLine="0"/>
              <w:cnfStyle w:val="000000000000" w:firstRow="0" w:lastRow="0" w:firstColumn="0" w:lastColumn="0" w:oddVBand="0" w:evenVBand="0" w:oddHBand="0" w:evenHBand="0" w:firstRowFirstColumn="0" w:firstRowLastColumn="0" w:lastRowFirstColumn="0" w:lastRowLastColumn="0"/>
            </w:pPr>
            <w:r>
              <w:t>8.35s</w:t>
            </w:r>
          </w:p>
        </w:tc>
        <w:tc>
          <w:tcPr>
            <w:tcW w:w="1103" w:type="dxa"/>
          </w:tcPr>
          <w:p w:rsidR="00526B8B" w:rsidRDefault="008E7FF7" w:rsidP="00526B8B">
            <w:pPr>
              <w:pStyle w:val="SecondParagraph"/>
              <w:ind w:firstLine="0"/>
              <w:cnfStyle w:val="000000000000" w:firstRow="0" w:lastRow="0" w:firstColumn="0" w:lastColumn="0" w:oddVBand="0" w:evenVBand="0" w:oddHBand="0" w:evenHBand="0" w:firstRowFirstColumn="0" w:firstRowLastColumn="0" w:lastRowFirstColumn="0" w:lastRowLastColumn="0"/>
            </w:pPr>
            <w:r>
              <w:t>32</w:t>
            </w:r>
            <w:r w:rsidR="00526B8B">
              <w:t>%</w:t>
            </w:r>
          </w:p>
        </w:tc>
      </w:tr>
      <w:tr w:rsidR="00526B8B" w:rsidTr="00526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6" w:type="dxa"/>
          </w:tcPr>
          <w:p w:rsidR="00526B8B" w:rsidRPr="00945536" w:rsidRDefault="00526B8B" w:rsidP="00241E0C">
            <w:pPr>
              <w:pStyle w:val="SecondParagraph"/>
              <w:ind w:firstLine="0"/>
              <w:rPr>
                <w:b/>
              </w:rPr>
            </w:pPr>
            <w:r>
              <w:rPr>
                <w:b/>
              </w:rPr>
              <w:t>Save + close</w:t>
            </w:r>
          </w:p>
        </w:tc>
        <w:tc>
          <w:tcPr>
            <w:tcW w:w="1583" w:type="dxa"/>
          </w:tcPr>
          <w:p w:rsidR="00526B8B" w:rsidRDefault="00C148AE"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103" w:type="dxa"/>
          </w:tcPr>
          <w:p w:rsidR="00526B8B" w:rsidRDefault="00526B8B" w:rsidP="008E7FF7">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783" w:type="dxa"/>
          </w:tcPr>
          <w:p w:rsidR="00526B8B" w:rsidRDefault="00526B8B"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2.6s</w:t>
            </w:r>
          </w:p>
        </w:tc>
        <w:tc>
          <w:tcPr>
            <w:tcW w:w="1103" w:type="dxa"/>
          </w:tcPr>
          <w:p w:rsidR="00526B8B" w:rsidRDefault="008E7FF7"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10</w:t>
            </w:r>
            <w:r w:rsidR="00526B8B">
              <w:t>%</w:t>
            </w:r>
          </w:p>
        </w:tc>
      </w:tr>
      <w:tr w:rsidR="00526B8B" w:rsidTr="00526B8B">
        <w:tc>
          <w:tcPr>
            <w:cnfStyle w:val="001000000000" w:firstRow="0" w:lastRow="0" w:firstColumn="1" w:lastColumn="0" w:oddVBand="0" w:evenVBand="0" w:oddHBand="0" w:evenHBand="0" w:firstRowFirstColumn="0" w:firstRowLastColumn="0" w:lastRowFirstColumn="0" w:lastRowLastColumn="0"/>
            <w:tcW w:w="2316" w:type="dxa"/>
          </w:tcPr>
          <w:p w:rsidR="00526B8B" w:rsidRPr="00945536" w:rsidRDefault="00526B8B" w:rsidP="00241E0C">
            <w:pPr>
              <w:pStyle w:val="SecondParagraph"/>
              <w:ind w:firstLine="0"/>
              <w:rPr>
                <w:b/>
              </w:rPr>
            </w:pPr>
            <w:r>
              <w:rPr>
                <w:b/>
              </w:rPr>
              <w:t>Open</w:t>
            </w:r>
          </w:p>
        </w:tc>
        <w:tc>
          <w:tcPr>
            <w:tcW w:w="1583" w:type="dxa"/>
          </w:tcPr>
          <w:p w:rsidR="00526B8B" w:rsidRDefault="008E7FF7"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18.8</w:t>
            </w:r>
          </w:p>
        </w:tc>
        <w:tc>
          <w:tcPr>
            <w:tcW w:w="1103" w:type="dxa"/>
          </w:tcPr>
          <w:p w:rsidR="00526B8B" w:rsidRDefault="008E7FF7"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62</w:t>
            </w:r>
            <w:r w:rsidR="00526B8B">
              <w:t>%</w:t>
            </w:r>
          </w:p>
        </w:tc>
        <w:tc>
          <w:tcPr>
            <w:tcW w:w="1783" w:type="dxa"/>
          </w:tcPr>
          <w:p w:rsidR="00526B8B" w:rsidRDefault="00C148AE" w:rsidP="008E7FF7">
            <w:pPr>
              <w:pStyle w:val="SecondParagraph"/>
              <w:ind w:firstLine="0"/>
              <w:cnfStyle w:val="000000000000" w:firstRow="0" w:lastRow="0" w:firstColumn="0" w:lastColumn="0" w:oddVBand="0" w:evenVBand="0" w:oddHBand="0" w:evenHBand="0" w:firstRowFirstColumn="0" w:firstRowLastColumn="0" w:lastRowFirstColumn="0" w:lastRowLastColumn="0"/>
            </w:pPr>
            <w:r>
              <w:t>13.</w:t>
            </w:r>
            <w:r w:rsidR="008E7FF7">
              <w:t>3</w:t>
            </w:r>
            <w:r w:rsidR="00526B8B">
              <w:t>s</w:t>
            </w:r>
          </w:p>
        </w:tc>
        <w:tc>
          <w:tcPr>
            <w:tcW w:w="1103" w:type="dxa"/>
          </w:tcPr>
          <w:p w:rsidR="00526B8B" w:rsidRDefault="008E7FF7" w:rsidP="00241E0C">
            <w:pPr>
              <w:pStyle w:val="SecondParagraph"/>
              <w:ind w:firstLine="0"/>
              <w:cnfStyle w:val="000000000000" w:firstRow="0" w:lastRow="0" w:firstColumn="0" w:lastColumn="0" w:oddVBand="0" w:evenVBand="0" w:oddHBand="0" w:evenHBand="0" w:firstRowFirstColumn="0" w:firstRowLastColumn="0" w:lastRowFirstColumn="0" w:lastRowLastColumn="0"/>
            </w:pPr>
            <w:r>
              <w:t>51</w:t>
            </w:r>
            <w:r w:rsidR="00526B8B">
              <w:t>%</w:t>
            </w:r>
          </w:p>
        </w:tc>
      </w:tr>
      <w:tr w:rsidR="00526B8B" w:rsidTr="00526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6" w:type="dxa"/>
          </w:tcPr>
          <w:p w:rsidR="00526B8B" w:rsidRDefault="00526B8B" w:rsidP="00241E0C">
            <w:pPr>
              <w:pStyle w:val="SecondParagraph"/>
              <w:ind w:firstLine="0"/>
              <w:rPr>
                <w:b/>
              </w:rPr>
            </w:pPr>
            <w:r>
              <w:rPr>
                <w:b/>
              </w:rPr>
              <w:t>Total</w:t>
            </w:r>
          </w:p>
        </w:tc>
        <w:tc>
          <w:tcPr>
            <w:tcW w:w="1583" w:type="dxa"/>
          </w:tcPr>
          <w:p w:rsidR="00526B8B" w:rsidRDefault="008E7FF7" w:rsidP="00C148AE">
            <w:pPr>
              <w:pStyle w:val="SecondParagraph"/>
              <w:ind w:firstLine="0"/>
              <w:jc w:val="left"/>
              <w:cnfStyle w:val="000000100000" w:firstRow="0" w:lastRow="0" w:firstColumn="0" w:lastColumn="0" w:oddVBand="0" w:evenVBand="0" w:oddHBand="1" w:evenHBand="0" w:firstRowFirstColumn="0" w:firstRowLastColumn="0" w:lastRowFirstColumn="0" w:lastRowLastColumn="0"/>
            </w:pPr>
            <w:r>
              <w:t>30.6</w:t>
            </w:r>
          </w:p>
        </w:tc>
        <w:tc>
          <w:tcPr>
            <w:tcW w:w="1103" w:type="dxa"/>
          </w:tcPr>
          <w:p w:rsidR="00526B8B" w:rsidRDefault="00526B8B"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c>
          <w:tcPr>
            <w:tcW w:w="1783" w:type="dxa"/>
          </w:tcPr>
          <w:p w:rsidR="00526B8B" w:rsidRDefault="008E7FF7"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26s</w:t>
            </w:r>
          </w:p>
        </w:tc>
        <w:tc>
          <w:tcPr>
            <w:tcW w:w="1103" w:type="dxa"/>
          </w:tcPr>
          <w:p w:rsidR="00526B8B" w:rsidRDefault="00526B8B" w:rsidP="00241E0C">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r>
    </w:tbl>
    <w:p w:rsidR="00526B8B" w:rsidRDefault="008E7FF7" w:rsidP="00526B8B">
      <w:pPr>
        <w:pStyle w:val="SecondParagraph"/>
      </w:pPr>
      <w:r>
        <w:t xml:space="preserve">Given that none of these actions are creating or modifying content, this is a 0% efficient </w:t>
      </w:r>
      <w:r w:rsidR="009B5D2B">
        <w:t>system, which</w:t>
      </w:r>
      <w:r>
        <w:t xml:space="preserve"> has high likelihood of causing users to lose files. </w:t>
      </w:r>
    </w:p>
    <w:p w:rsidR="0078288B" w:rsidRDefault="00F90544" w:rsidP="0078288B">
      <w:pPr>
        <w:pStyle w:val="Heading6"/>
      </w:pPr>
      <w:r>
        <w:lastRenderedPageBreak/>
        <w:t xml:space="preserve"> </w:t>
      </w:r>
      <w:bookmarkStart w:id="54" w:name="_Toc402163431"/>
      <w:r w:rsidR="0078288B">
        <w:t xml:space="preserve">Translate the above text to </w:t>
      </w:r>
      <w:r w:rsidR="00F74761">
        <w:t>Spanish</w:t>
      </w:r>
      <w:bookmarkEnd w:id="54"/>
    </w:p>
    <w:p w:rsidR="00691DF9" w:rsidRPr="00691DF9" w:rsidRDefault="00F74761" w:rsidP="001E23F4">
      <w:pPr>
        <w:pStyle w:val="FirstParagraph"/>
      </w:pPr>
      <w:r>
        <w:t>Word has this functionality built in. The user selects the relevant text, right clicks, and selects “translate”. This opens a pane</w:t>
      </w:r>
      <w:r w:rsidR="008055FB">
        <w:t>,</w:t>
      </w:r>
      <w:r>
        <w:t xml:space="preserve"> which gives the user the option of what language they want. They select the language, and press go. The system opens a web browser with the translated text in i</w:t>
      </w:r>
      <w:r w:rsidR="00663437">
        <w:t>t.</w:t>
      </w:r>
    </w:p>
    <w:p w:rsidR="00F74761" w:rsidRDefault="00F74761" w:rsidP="00F74761">
      <w:pPr>
        <w:pStyle w:val="Caption"/>
        <w:keepNext/>
      </w:pPr>
      <w:bookmarkStart w:id="55" w:name="_Toc402162909"/>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6</w:t>
      </w:r>
      <w:r w:rsidR="005263CF">
        <w:rPr>
          <w:noProof/>
        </w:rPr>
        <w:fldChar w:fldCharType="end"/>
      </w:r>
      <w:r w:rsidR="00745093">
        <w:t xml:space="preserve"> GOMS analysis from Windows 7 Task 3</w:t>
      </w:r>
      <w:bookmarkEnd w:id="55"/>
    </w:p>
    <w:tbl>
      <w:tblPr>
        <w:tblStyle w:val="MediumList2-Accent2"/>
        <w:tblW w:w="9670" w:type="dxa"/>
        <w:tblLook w:val="0480" w:firstRow="0" w:lastRow="0" w:firstColumn="1" w:lastColumn="0" w:noHBand="0" w:noVBand="1"/>
      </w:tblPr>
      <w:tblGrid>
        <w:gridCol w:w="896"/>
        <w:gridCol w:w="870"/>
        <w:gridCol w:w="1083"/>
        <w:gridCol w:w="750"/>
        <w:gridCol w:w="1083"/>
        <w:gridCol w:w="1083"/>
        <w:gridCol w:w="803"/>
        <w:gridCol w:w="803"/>
        <w:gridCol w:w="936"/>
        <w:gridCol w:w="750"/>
        <w:gridCol w:w="1056"/>
      </w:tblGrid>
      <w:tr w:rsidR="00745093" w:rsidTr="00745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rsidR="00745093" w:rsidRPr="00F74761" w:rsidRDefault="00745093" w:rsidP="00F74761">
            <w:pPr>
              <w:pStyle w:val="SecondParagraph"/>
              <w:ind w:firstLine="0"/>
              <w:rPr>
                <w:b/>
              </w:rPr>
            </w:pPr>
            <w:r>
              <w:rPr>
                <w:b/>
              </w:rPr>
              <w:t>Task</w:t>
            </w:r>
          </w:p>
        </w:tc>
        <w:tc>
          <w:tcPr>
            <w:tcW w:w="883"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992"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oint at start of text</w:t>
            </w:r>
          </w:p>
        </w:tc>
        <w:tc>
          <w:tcPr>
            <w:tcW w:w="750"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Left click down</w:t>
            </w:r>
          </w:p>
        </w:tc>
        <w:tc>
          <w:tcPr>
            <w:tcW w:w="951"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oint at end of text</w:t>
            </w:r>
          </w:p>
        </w:tc>
        <w:tc>
          <w:tcPr>
            <w:tcW w:w="709"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Left click up</w:t>
            </w:r>
          </w:p>
        </w:tc>
        <w:tc>
          <w:tcPr>
            <w:tcW w:w="851"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850"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Right click</w:t>
            </w:r>
          </w:p>
        </w:tc>
        <w:tc>
          <w:tcPr>
            <w:tcW w:w="936"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Choose menu item</w:t>
            </w:r>
          </w:p>
        </w:tc>
        <w:tc>
          <w:tcPr>
            <w:tcW w:w="1049"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oint at menu item</w:t>
            </w:r>
          </w:p>
        </w:tc>
        <w:tc>
          <w:tcPr>
            <w:tcW w:w="683"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r>
      <w:tr w:rsidR="00745093" w:rsidTr="00745093">
        <w:tc>
          <w:tcPr>
            <w:cnfStyle w:val="001000000000" w:firstRow="0" w:lastRow="0" w:firstColumn="1" w:lastColumn="0" w:oddVBand="0" w:evenVBand="0" w:oddHBand="0" w:evenHBand="0" w:firstRowFirstColumn="0" w:firstRowLastColumn="0" w:lastRowFirstColumn="0" w:lastRowLastColumn="0"/>
            <w:tcW w:w="1016" w:type="dxa"/>
          </w:tcPr>
          <w:p w:rsidR="00745093" w:rsidRPr="00F74761" w:rsidRDefault="00745093" w:rsidP="00F74761">
            <w:pPr>
              <w:pStyle w:val="SecondParagraph"/>
              <w:ind w:firstLine="0"/>
              <w:rPr>
                <w:b/>
              </w:rPr>
            </w:pPr>
            <w:r>
              <w:rPr>
                <w:b/>
              </w:rPr>
              <w:t>Action</w:t>
            </w:r>
          </w:p>
        </w:tc>
        <w:tc>
          <w:tcPr>
            <w:tcW w:w="883"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992"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750"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951"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709"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851"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850"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936"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049"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683" w:type="dxa"/>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745093" w:rsidTr="00745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Borders>
              <w:bottom w:val="single" w:sz="18" w:space="0" w:color="auto"/>
            </w:tcBorders>
          </w:tcPr>
          <w:p w:rsidR="00745093" w:rsidRPr="00F74761" w:rsidRDefault="00745093" w:rsidP="00F74761">
            <w:pPr>
              <w:pStyle w:val="SecondParagraph"/>
              <w:ind w:firstLine="0"/>
              <w:rPr>
                <w:b/>
              </w:rPr>
            </w:pPr>
            <w:r>
              <w:rPr>
                <w:b/>
              </w:rPr>
              <w:t>Time</w:t>
            </w:r>
          </w:p>
        </w:tc>
        <w:tc>
          <w:tcPr>
            <w:tcW w:w="883"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992"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750"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951"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709"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851"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850"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936"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049"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683" w:type="dxa"/>
            <w:tcBorders>
              <w:bottom w:val="single" w:sz="18" w:space="0" w:color="auto"/>
            </w:tcBorders>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r w:rsidR="00745093" w:rsidTr="00745093">
        <w:tc>
          <w:tcPr>
            <w:cnfStyle w:val="001000000000" w:firstRow="0" w:lastRow="0" w:firstColumn="1" w:lastColumn="0" w:oddVBand="0" w:evenVBand="0" w:oddHBand="0" w:evenHBand="0" w:firstRowFirstColumn="0" w:firstRowLastColumn="0" w:lastRowFirstColumn="0" w:lastRowLastColumn="0"/>
            <w:tcW w:w="1016" w:type="dxa"/>
            <w:tcBorders>
              <w:top w:val="single" w:sz="18" w:space="0" w:color="auto"/>
            </w:tcBorders>
          </w:tcPr>
          <w:p w:rsidR="00745093" w:rsidRDefault="00745093" w:rsidP="00F74761">
            <w:pPr>
              <w:pStyle w:val="SecondParagraph"/>
              <w:ind w:firstLine="0"/>
              <w:rPr>
                <w:b/>
              </w:rPr>
            </w:pPr>
            <w:r>
              <w:rPr>
                <w:b/>
              </w:rPr>
              <w:t>Action</w:t>
            </w:r>
          </w:p>
        </w:tc>
        <w:tc>
          <w:tcPr>
            <w:tcW w:w="883"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992"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oint at language menu</w:t>
            </w:r>
          </w:p>
        </w:tc>
        <w:tc>
          <w:tcPr>
            <w:tcW w:w="750"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951" w:type="dxa"/>
            <w:tcBorders>
              <w:top w:val="single" w:sz="18" w:space="0" w:color="auto"/>
              <w:bottom w:val="nil"/>
            </w:tcBorders>
          </w:tcPr>
          <w:p w:rsidR="00745093" w:rsidRDefault="00745093" w:rsidP="00745093">
            <w:pPr>
              <w:pStyle w:val="SecondParagraph"/>
              <w:ind w:firstLine="0"/>
              <w:cnfStyle w:val="000000000000" w:firstRow="0" w:lastRow="0" w:firstColumn="0" w:lastColumn="0" w:oddVBand="0" w:evenVBand="0" w:oddHBand="0" w:evenHBand="0" w:firstRowFirstColumn="0" w:firstRowLastColumn="0" w:lastRowFirstColumn="0" w:lastRowLastColumn="0"/>
            </w:pPr>
            <w:r>
              <w:t>Choose language</w:t>
            </w:r>
          </w:p>
        </w:tc>
        <w:tc>
          <w:tcPr>
            <w:tcW w:w="709"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oint at language</w:t>
            </w:r>
          </w:p>
        </w:tc>
        <w:tc>
          <w:tcPr>
            <w:tcW w:w="851"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850"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936"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Point at go</w:t>
            </w:r>
          </w:p>
        </w:tc>
        <w:tc>
          <w:tcPr>
            <w:tcW w:w="1049"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683" w:type="dxa"/>
            <w:tcBorders>
              <w:top w:val="single" w:sz="18" w:space="0" w:color="auto"/>
              <w:bottom w:val="nil"/>
            </w:tcBorders>
          </w:tcPr>
          <w:p w:rsidR="00745093" w:rsidRDefault="00745093"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Wait for response</w:t>
            </w:r>
          </w:p>
        </w:tc>
      </w:tr>
      <w:tr w:rsidR="00745093" w:rsidTr="00745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rsidR="00745093" w:rsidRDefault="00745093" w:rsidP="00F74761">
            <w:pPr>
              <w:pStyle w:val="SecondParagraph"/>
              <w:ind w:firstLine="0"/>
              <w:rPr>
                <w:b/>
              </w:rPr>
            </w:pPr>
            <w:r>
              <w:rPr>
                <w:b/>
              </w:rPr>
              <w:t>Time</w:t>
            </w:r>
          </w:p>
        </w:tc>
        <w:tc>
          <w:tcPr>
            <w:tcW w:w="883"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992"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750"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951" w:type="dxa"/>
          </w:tcPr>
          <w:p w:rsidR="00745093" w:rsidRDefault="00745093" w:rsidP="00745093">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709"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851"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850"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936"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1049"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683" w:type="dxa"/>
          </w:tcPr>
          <w:p w:rsidR="00745093" w:rsidRDefault="00745093" w:rsidP="00F74761">
            <w:pPr>
              <w:pStyle w:val="SecondParagraph"/>
              <w:ind w:firstLine="0"/>
              <w:cnfStyle w:val="000000100000" w:firstRow="0" w:lastRow="0" w:firstColumn="0" w:lastColumn="0" w:oddVBand="0" w:evenVBand="0" w:oddHBand="1" w:evenHBand="0" w:firstRowFirstColumn="0" w:firstRowLastColumn="0" w:lastRowFirstColumn="0" w:lastRowLastColumn="0"/>
            </w:pPr>
            <w:r>
              <w:t>R</w:t>
            </w:r>
          </w:p>
        </w:tc>
      </w:tr>
      <w:tr w:rsidR="00745093" w:rsidTr="00745093">
        <w:tc>
          <w:tcPr>
            <w:cnfStyle w:val="001000000000" w:firstRow="0" w:lastRow="0" w:firstColumn="1" w:lastColumn="0" w:oddVBand="0" w:evenVBand="0" w:oddHBand="0" w:evenHBand="0" w:firstRowFirstColumn="0" w:firstRowLastColumn="0" w:lastRowFirstColumn="0" w:lastRowLastColumn="0"/>
            <w:tcW w:w="1016" w:type="dxa"/>
          </w:tcPr>
          <w:p w:rsidR="00745093" w:rsidRDefault="00582138" w:rsidP="00F74761">
            <w:pPr>
              <w:pStyle w:val="SecondParagraph"/>
              <w:ind w:firstLine="0"/>
              <w:rPr>
                <w:b/>
              </w:rPr>
            </w:pPr>
            <w:r>
              <w:rPr>
                <w:b/>
              </w:rPr>
              <w:t>Time</w:t>
            </w:r>
          </w:p>
        </w:tc>
        <w:tc>
          <w:tcPr>
            <w:tcW w:w="883"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992"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750"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951" w:type="dxa"/>
            <w:tcBorders>
              <w:top w:val="nil"/>
            </w:tcBorders>
          </w:tcPr>
          <w:p w:rsidR="00745093" w:rsidRDefault="00582138" w:rsidP="00745093">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709"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851"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850"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936"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1049"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683" w:type="dxa"/>
            <w:tcBorders>
              <w:top w:val="nil"/>
            </w:tcBorders>
          </w:tcPr>
          <w:p w:rsidR="00745093" w:rsidRDefault="00582138" w:rsidP="00F74761">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r>
    </w:tbl>
    <w:p w:rsidR="00691DF9" w:rsidRDefault="00691DF9" w:rsidP="00691DF9">
      <w:pPr>
        <w:pStyle w:val="Caption"/>
        <w:keepNext/>
      </w:pPr>
      <w:bookmarkStart w:id="56" w:name="_Toc402162910"/>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7</w:t>
      </w:r>
      <w:r w:rsidR="005263CF">
        <w:rPr>
          <w:noProof/>
        </w:rPr>
        <w:fldChar w:fldCharType="end"/>
      </w:r>
      <w:r w:rsidRPr="00691DF9">
        <w:t xml:space="preserve"> </w:t>
      </w:r>
      <w:r>
        <w:t xml:space="preserve"> Informational and time requirements for Windows 7 task 3</w:t>
      </w:r>
      <w:bookmarkEnd w:id="56"/>
    </w:p>
    <w:tbl>
      <w:tblPr>
        <w:tblStyle w:val="MediumList2-Accent1"/>
        <w:tblW w:w="0" w:type="auto"/>
        <w:tblLook w:val="04A0" w:firstRow="1" w:lastRow="0" w:firstColumn="1" w:lastColumn="0" w:noHBand="0" w:noVBand="1"/>
      </w:tblPr>
      <w:tblGrid>
        <w:gridCol w:w="2804"/>
        <w:gridCol w:w="1583"/>
        <w:gridCol w:w="1103"/>
        <w:gridCol w:w="1783"/>
        <w:gridCol w:w="1103"/>
      </w:tblGrid>
      <w:tr w:rsidR="00691DF9" w:rsidRPr="00945536" w:rsidTr="00691DF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4" w:type="dxa"/>
          </w:tcPr>
          <w:p w:rsidR="00691DF9" w:rsidRPr="00945536" w:rsidRDefault="00691DF9" w:rsidP="00691DF9">
            <w:pPr>
              <w:pStyle w:val="SecondParagraph"/>
              <w:ind w:firstLine="0"/>
              <w:rPr>
                <w:b/>
              </w:rPr>
            </w:pPr>
            <w:r w:rsidRPr="00945536">
              <w:rPr>
                <w:b/>
              </w:rPr>
              <w:t>Section</w:t>
            </w:r>
          </w:p>
        </w:tc>
        <w:tc>
          <w:tcPr>
            <w:tcW w:w="1583" w:type="dxa"/>
          </w:tcPr>
          <w:p w:rsidR="00691DF9" w:rsidRPr="00945536" w:rsidRDefault="00691DF9" w:rsidP="00691DF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691DF9" w:rsidRPr="00945536" w:rsidRDefault="00691DF9" w:rsidP="00691DF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691DF9" w:rsidRPr="00945536" w:rsidRDefault="00691DF9" w:rsidP="00691DF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691DF9" w:rsidRPr="00945536" w:rsidRDefault="00691DF9" w:rsidP="00691DF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691DF9" w:rsidTr="00691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91DF9" w:rsidRPr="00945536" w:rsidRDefault="00691DF9" w:rsidP="00691DF9">
            <w:pPr>
              <w:pStyle w:val="SecondParagraph"/>
              <w:ind w:firstLine="0"/>
              <w:rPr>
                <w:b/>
              </w:rPr>
            </w:pPr>
            <w:r>
              <w:rPr>
                <w:b/>
              </w:rPr>
              <w:t>Launch Translate menu</w:t>
            </w:r>
          </w:p>
        </w:tc>
        <w:tc>
          <w:tcPr>
            <w:tcW w:w="1583" w:type="dxa"/>
          </w:tcPr>
          <w:p w:rsidR="00691DF9" w:rsidRDefault="00691DF9" w:rsidP="00691DF9">
            <w:pPr>
              <w:pStyle w:val="SecondParagraph"/>
              <w:ind w:firstLine="0"/>
              <w:cnfStyle w:val="000000100000" w:firstRow="0" w:lastRow="0" w:firstColumn="0" w:lastColumn="0" w:oddVBand="0" w:evenVBand="0" w:oddHBand="1" w:evenHBand="0" w:firstRowFirstColumn="0" w:firstRowLastColumn="0" w:lastRowFirstColumn="0" w:lastRowLastColumn="0"/>
            </w:pPr>
            <w:r>
              <w:t>3.9</w:t>
            </w:r>
          </w:p>
        </w:tc>
        <w:tc>
          <w:tcPr>
            <w:tcW w:w="1103" w:type="dxa"/>
          </w:tcPr>
          <w:p w:rsidR="00691DF9" w:rsidRDefault="00691DF9" w:rsidP="00691DF9">
            <w:pPr>
              <w:pStyle w:val="SecondParagraph"/>
              <w:ind w:firstLine="0"/>
              <w:cnfStyle w:val="000000100000" w:firstRow="0" w:lastRow="0" w:firstColumn="0" w:lastColumn="0" w:oddVBand="0" w:evenVBand="0" w:oddHBand="1" w:evenHBand="0" w:firstRowFirstColumn="0" w:firstRowLastColumn="0" w:lastRowFirstColumn="0" w:lastRowLastColumn="0"/>
            </w:pPr>
            <w:r>
              <w:t>42%</w:t>
            </w:r>
          </w:p>
        </w:tc>
        <w:tc>
          <w:tcPr>
            <w:tcW w:w="1783" w:type="dxa"/>
          </w:tcPr>
          <w:p w:rsidR="00691DF9" w:rsidRDefault="00691DF9" w:rsidP="00691DF9">
            <w:pPr>
              <w:pStyle w:val="SecondParagraph"/>
              <w:ind w:firstLine="0"/>
              <w:cnfStyle w:val="000000100000" w:firstRow="0" w:lastRow="0" w:firstColumn="0" w:lastColumn="0" w:oddVBand="0" w:evenVBand="0" w:oddHBand="1" w:evenHBand="0" w:firstRowFirstColumn="0" w:firstRowLastColumn="0" w:lastRowFirstColumn="0" w:lastRowLastColumn="0"/>
            </w:pPr>
            <w:r>
              <w:t>8.15s</w:t>
            </w:r>
          </w:p>
        </w:tc>
        <w:tc>
          <w:tcPr>
            <w:tcW w:w="1103" w:type="dxa"/>
          </w:tcPr>
          <w:p w:rsidR="00691DF9" w:rsidRDefault="00691DF9" w:rsidP="00691DF9">
            <w:pPr>
              <w:pStyle w:val="SecondParagraph"/>
              <w:ind w:firstLine="0"/>
              <w:cnfStyle w:val="000000100000" w:firstRow="0" w:lastRow="0" w:firstColumn="0" w:lastColumn="0" w:oddVBand="0" w:evenVBand="0" w:oddHBand="1" w:evenHBand="0" w:firstRowFirstColumn="0" w:firstRowLastColumn="0" w:lastRowFirstColumn="0" w:lastRowLastColumn="0"/>
            </w:pPr>
            <w:r>
              <w:t>30%</w:t>
            </w:r>
          </w:p>
        </w:tc>
      </w:tr>
      <w:tr w:rsidR="00691DF9" w:rsidTr="00691DF9">
        <w:tc>
          <w:tcPr>
            <w:cnfStyle w:val="001000000000" w:firstRow="0" w:lastRow="0" w:firstColumn="1" w:lastColumn="0" w:oddVBand="0" w:evenVBand="0" w:oddHBand="0" w:evenHBand="0" w:firstRowFirstColumn="0" w:firstRowLastColumn="0" w:lastRowFirstColumn="0" w:lastRowLastColumn="0"/>
            <w:tcW w:w="2804" w:type="dxa"/>
          </w:tcPr>
          <w:p w:rsidR="00691DF9" w:rsidRPr="00945536" w:rsidRDefault="00691DF9" w:rsidP="00691DF9">
            <w:pPr>
              <w:pStyle w:val="SecondParagraph"/>
              <w:ind w:firstLine="0"/>
              <w:rPr>
                <w:b/>
              </w:rPr>
            </w:pPr>
            <w:r>
              <w:rPr>
                <w:b/>
              </w:rPr>
              <w:t>Translate</w:t>
            </w:r>
          </w:p>
        </w:tc>
        <w:tc>
          <w:tcPr>
            <w:tcW w:w="1583" w:type="dxa"/>
          </w:tcPr>
          <w:p w:rsidR="00691DF9" w:rsidRDefault="00691DF9" w:rsidP="00691DF9">
            <w:pPr>
              <w:pStyle w:val="SecondParagraph"/>
              <w:ind w:firstLine="0"/>
              <w:cnfStyle w:val="000000000000" w:firstRow="0" w:lastRow="0" w:firstColumn="0" w:lastColumn="0" w:oddVBand="0" w:evenVBand="0" w:oddHBand="0" w:evenHBand="0" w:firstRowFirstColumn="0" w:firstRowLastColumn="0" w:lastRowFirstColumn="0" w:lastRowLastColumn="0"/>
            </w:pPr>
            <w:r>
              <w:t>5.3</w:t>
            </w:r>
          </w:p>
        </w:tc>
        <w:tc>
          <w:tcPr>
            <w:tcW w:w="1103" w:type="dxa"/>
          </w:tcPr>
          <w:p w:rsidR="00691DF9" w:rsidRDefault="00691DF9" w:rsidP="00691DF9">
            <w:pPr>
              <w:pStyle w:val="SecondParagraph"/>
              <w:ind w:firstLine="0"/>
              <w:cnfStyle w:val="000000000000" w:firstRow="0" w:lastRow="0" w:firstColumn="0" w:lastColumn="0" w:oddVBand="0" w:evenVBand="0" w:oddHBand="0" w:evenHBand="0" w:firstRowFirstColumn="0" w:firstRowLastColumn="0" w:lastRowFirstColumn="0" w:lastRowLastColumn="0"/>
            </w:pPr>
            <w:r>
              <w:t>58%</w:t>
            </w:r>
          </w:p>
        </w:tc>
        <w:tc>
          <w:tcPr>
            <w:tcW w:w="1783" w:type="dxa"/>
          </w:tcPr>
          <w:p w:rsidR="00691DF9" w:rsidRDefault="00691DF9" w:rsidP="00691DF9">
            <w:pPr>
              <w:pStyle w:val="SecondParagraph"/>
              <w:ind w:firstLine="0"/>
              <w:cnfStyle w:val="000000000000" w:firstRow="0" w:lastRow="0" w:firstColumn="0" w:lastColumn="0" w:oddVBand="0" w:evenVBand="0" w:oddHBand="0" w:evenHBand="0" w:firstRowFirstColumn="0" w:firstRowLastColumn="0" w:lastRowFirstColumn="0" w:lastRowLastColumn="0"/>
            </w:pPr>
            <w:r>
              <w:t>18.95</w:t>
            </w:r>
          </w:p>
        </w:tc>
        <w:tc>
          <w:tcPr>
            <w:tcW w:w="1103" w:type="dxa"/>
          </w:tcPr>
          <w:p w:rsidR="00691DF9" w:rsidRDefault="00691DF9" w:rsidP="00691DF9">
            <w:pPr>
              <w:pStyle w:val="SecondParagraph"/>
              <w:ind w:firstLine="0"/>
              <w:cnfStyle w:val="000000000000" w:firstRow="0" w:lastRow="0" w:firstColumn="0" w:lastColumn="0" w:oddVBand="0" w:evenVBand="0" w:oddHBand="0" w:evenHBand="0" w:firstRowFirstColumn="0" w:firstRowLastColumn="0" w:lastRowFirstColumn="0" w:lastRowLastColumn="0"/>
            </w:pPr>
            <w:r>
              <w:t>70%</w:t>
            </w:r>
          </w:p>
        </w:tc>
      </w:tr>
      <w:tr w:rsidR="00691DF9" w:rsidTr="00691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91DF9" w:rsidRDefault="00691DF9" w:rsidP="005C3859">
            <w:pPr>
              <w:pStyle w:val="SecondParagraph"/>
              <w:ind w:firstLine="0"/>
              <w:rPr>
                <w:b/>
              </w:rPr>
            </w:pPr>
            <w:r>
              <w:rPr>
                <w:b/>
              </w:rPr>
              <w:t>Total</w:t>
            </w:r>
          </w:p>
        </w:tc>
        <w:tc>
          <w:tcPr>
            <w:tcW w:w="1583" w:type="dxa"/>
          </w:tcPr>
          <w:p w:rsidR="00691DF9" w:rsidRDefault="00691DF9" w:rsidP="005C3859">
            <w:pPr>
              <w:pStyle w:val="SecondParagraph"/>
              <w:ind w:firstLine="0"/>
              <w:jc w:val="left"/>
              <w:cnfStyle w:val="000000100000" w:firstRow="0" w:lastRow="0" w:firstColumn="0" w:lastColumn="0" w:oddVBand="0" w:evenVBand="0" w:oddHBand="1" w:evenHBand="0" w:firstRowFirstColumn="0" w:firstRowLastColumn="0" w:lastRowFirstColumn="0" w:lastRowLastColumn="0"/>
            </w:pPr>
            <w:r>
              <w:t>9.2</w:t>
            </w:r>
          </w:p>
        </w:tc>
        <w:tc>
          <w:tcPr>
            <w:tcW w:w="1103" w:type="dxa"/>
          </w:tcPr>
          <w:p w:rsidR="00691DF9" w:rsidRDefault="00691DF9" w:rsidP="005C3859">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c>
          <w:tcPr>
            <w:tcW w:w="1783" w:type="dxa"/>
          </w:tcPr>
          <w:p w:rsidR="00691DF9" w:rsidRDefault="00691DF9" w:rsidP="005C3859">
            <w:pPr>
              <w:pStyle w:val="SecondParagraph"/>
              <w:ind w:firstLine="0"/>
              <w:cnfStyle w:val="000000100000" w:firstRow="0" w:lastRow="0" w:firstColumn="0" w:lastColumn="0" w:oddVBand="0" w:evenVBand="0" w:oddHBand="1" w:evenHBand="0" w:firstRowFirstColumn="0" w:firstRowLastColumn="0" w:lastRowFirstColumn="0" w:lastRowLastColumn="0"/>
            </w:pPr>
            <w:r>
              <w:t>27.1s</w:t>
            </w:r>
          </w:p>
        </w:tc>
        <w:tc>
          <w:tcPr>
            <w:tcW w:w="1103" w:type="dxa"/>
          </w:tcPr>
          <w:p w:rsidR="00691DF9" w:rsidRDefault="00691DF9" w:rsidP="005C3859">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r>
    </w:tbl>
    <w:p w:rsidR="00663437" w:rsidRDefault="00663437" w:rsidP="00D76EDF">
      <w:pPr>
        <w:pStyle w:val="Heading6"/>
      </w:pPr>
      <w:bookmarkStart w:id="57" w:name="_Toc402163432"/>
      <w:r>
        <w:t>See what the next calendar event is</w:t>
      </w:r>
      <w:bookmarkEnd w:id="57"/>
    </w:p>
    <w:p w:rsidR="00663437" w:rsidRDefault="00663437" w:rsidP="001E23F4">
      <w:pPr>
        <w:pStyle w:val="FirstParagraph"/>
      </w:pPr>
      <w:r>
        <w:t xml:space="preserve">This needs to be performed </w:t>
      </w:r>
      <w:r w:rsidR="001026F3">
        <w:t>in outlook, so the cost</w:t>
      </w:r>
      <w:r>
        <w:t xml:space="preserve"> of choosing how to launch an application applies, but there is no cost in choosing an application (unless the user has installed additional applications). When outlook </w:t>
      </w:r>
      <w:r w:rsidR="001026F3">
        <w:t>opens,</w:t>
      </w:r>
      <w:r>
        <w:t xml:space="preserve"> the default home screen shows the agenda for the next 5 days, including the next appointment.</w:t>
      </w:r>
    </w:p>
    <w:p w:rsidR="0031503B" w:rsidRDefault="0031503B" w:rsidP="0031503B">
      <w:pPr>
        <w:pStyle w:val="Caption"/>
        <w:keepNext/>
      </w:pPr>
      <w:bookmarkStart w:id="58" w:name="_Toc402162911"/>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8</w:t>
      </w:r>
      <w:r w:rsidR="005263CF">
        <w:rPr>
          <w:noProof/>
        </w:rPr>
        <w:fldChar w:fldCharType="end"/>
      </w:r>
      <w:r>
        <w:t xml:space="preserve"> GOMS analysis of Windows 7 task 4</w:t>
      </w:r>
      <w:bookmarkEnd w:id="58"/>
    </w:p>
    <w:tbl>
      <w:tblPr>
        <w:tblStyle w:val="MediumList2-Accent2"/>
        <w:tblW w:w="5280" w:type="dxa"/>
        <w:tblLayout w:type="fixed"/>
        <w:tblLook w:val="0480" w:firstRow="0" w:lastRow="0" w:firstColumn="1" w:lastColumn="0" w:noHBand="0" w:noVBand="1"/>
      </w:tblPr>
      <w:tblGrid>
        <w:gridCol w:w="959"/>
        <w:gridCol w:w="992"/>
        <w:gridCol w:w="1134"/>
        <w:gridCol w:w="1559"/>
        <w:gridCol w:w="636"/>
      </w:tblGrid>
      <w:tr w:rsidR="0031503B" w:rsidTr="0031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31503B" w:rsidRPr="00F74761" w:rsidRDefault="0031503B" w:rsidP="0031503B">
            <w:pPr>
              <w:pStyle w:val="SecondParagraph"/>
              <w:ind w:firstLine="0"/>
              <w:rPr>
                <w:b/>
              </w:rPr>
            </w:pPr>
            <w:r>
              <w:rPr>
                <w:b/>
              </w:rPr>
              <w:t>Task</w:t>
            </w:r>
          </w:p>
        </w:tc>
        <w:tc>
          <w:tcPr>
            <w:tcW w:w="992" w:type="dxa"/>
          </w:tcPr>
          <w:p w:rsidR="0031503B" w:rsidRDefault="0031503B" w:rsidP="0031503B">
            <w:pPr>
              <w:pStyle w:val="SecondParagraph"/>
              <w:ind w:firstLine="0"/>
              <w:cnfStyle w:val="000000100000" w:firstRow="0" w:lastRow="0" w:firstColumn="0" w:lastColumn="0" w:oddVBand="0" w:evenVBand="0" w:oddHBand="1" w:evenHBand="0" w:firstRowFirstColumn="0" w:firstRowLastColumn="0" w:lastRowFirstColumn="0" w:lastRowLastColumn="0"/>
            </w:pPr>
            <w:r>
              <w:t>Choose method</w:t>
            </w:r>
          </w:p>
        </w:tc>
        <w:tc>
          <w:tcPr>
            <w:tcW w:w="1134" w:type="dxa"/>
          </w:tcPr>
          <w:p w:rsidR="0031503B" w:rsidRDefault="0031503B" w:rsidP="0031503B">
            <w:pPr>
              <w:pStyle w:val="SecondParagraph"/>
              <w:ind w:firstLine="0"/>
              <w:cnfStyle w:val="000000100000" w:firstRow="0" w:lastRow="0" w:firstColumn="0" w:lastColumn="0" w:oddVBand="0" w:evenVBand="0" w:oddHBand="1" w:evenHBand="0" w:firstRowFirstColumn="0" w:firstRowLastColumn="0" w:lastRowFirstColumn="0" w:lastRowLastColumn="0"/>
            </w:pPr>
            <w:r w:rsidRPr="00C20C5C">
              <w:rPr>
                <w:rFonts w:ascii="Wingdings" w:hAnsi="Wingdings"/>
                <w:bCs/>
                <w:color w:val="000000"/>
                <w:sz w:val="20"/>
                <w:szCs w:val="20"/>
                <w:shd w:val="clear" w:color="auto" w:fill="F8F8F8"/>
              </w:rPr>
              <w:t></w:t>
            </w:r>
          </w:p>
        </w:tc>
        <w:tc>
          <w:tcPr>
            <w:tcW w:w="1559" w:type="dxa"/>
          </w:tcPr>
          <w:p w:rsidR="0031503B" w:rsidRDefault="0031503B" w:rsidP="0031503B">
            <w:pPr>
              <w:pStyle w:val="SecondParagraph"/>
              <w:ind w:firstLine="0"/>
              <w:cnfStyle w:val="000000100000" w:firstRow="0" w:lastRow="0" w:firstColumn="0" w:lastColumn="0" w:oddVBand="0" w:evenVBand="0" w:oddHBand="1" w:evenHBand="0" w:firstRowFirstColumn="0" w:firstRowLastColumn="0" w:lastRowFirstColumn="0" w:lastRowLastColumn="0"/>
            </w:pPr>
            <w:r>
              <w:t>“Outlook”</w:t>
            </w:r>
          </w:p>
        </w:tc>
        <w:tc>
          <w:tcPr>
            <w:tcW w:w="636"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rPr>
                <w:rFonts w:ascii="Cambria Math" w:hAnsi="Cambria Math" w:cs="Cambria Math"/>
                <w:color w:val="252525"/>
                <w:sz w:val="21"/>
                <w:szCs w:val="21"/>
                <w:shd w:val="clear" w:color="auto" w:fill="FFFFFF"/>
              </w:rPr>
              <w:t>↵</w:t>
            </w:r>
          </w:p>
        </w:tc>
      </w:tr>
      <w:tr w:rsidR="0031503B" w:rsidTr="0031503B">
        <w:tc>
          <w:tcPr>
            <w:cnfStyle w:val="001000000000" w:firstRow="0" w:lastRow="0" w:firstColumn="1" w:lastColumn="0" w:oddVBand="0" w:evenVBand="0" w:oddHBand="0" w:evenHBand="0" w:firstRowFirstColumn="0" w:firstRowLastColumn="0" w:lastRowFirstColumn="0" w:lastRowLastColumn="0"/>
            <w:tcW w:w="959" w:type="dxa"/>
          </w:tcPr>
          <w:p w:rsidR="0031503B" w:rsidRPr="00F74761" w:rsidRDefault="0031503B" w:rsidP="009A5F92">
            <w:pPr>
              <w:pStyle w:val="SecondParagraph"/>
              <w:ind w:firstLine="0"/>
              <w:rPr>
                <w:b/>
              </w:rPr>
            </w:pPr>
            <w:r>
              <w:rPr>
                <w:b/>
              </w:rPr>
              <w:t>Action</w:t>
            </w:r>
          </w:p>
        </w:tc>
        <w:tc>
          <w:tcPr>
            <w:tcW w:w="992" w:type="dxa"/>
          </w:tcPr>
          <w:p w:rsidR="0031503B" w:rsidRDefault="0031503B"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31503B" w:rsidRDefault="0031503B"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559" w:type="dxa"/>
          </w:tcPr>
          <w:p w:rsidR="0031503B" w:rsidRDefault="0031503B"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KKKKKK</w:t>
            </w:r>
          </w:p>
        </w:tc>
        <w:tc>
          <w:tcPr>
            <w:tcW w:w="636" w:type="dxa"/>
          </w:tcPr>
          <w:p w:rsidR="0031503B" w:rsidRDefault="0031503B"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31503B" w:rsidTr="0031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31503B" w:rsidRPr="00F74761" w:rsidRDefault="0031503B" w:rsidP="009A5F92">
            <w:pPr>
              <w:pStyle w:val="SecondParagraph"/>
              <w:ind w:firstLine="0"/>
              <w:rPr>
                <w:b/>
              </w:rPr>
            </w:pPr>
            <w:r>
              <w:rPr>
                <w:b/>
              </w:rPr>
              <w:t>Time</w:t>
            </w:r>
          </w:p>
        </w:tc>
        <w:tc>
          <w:tcPr>
            <w:tcW w:w="992"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1559"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4</w:t>
            </w:r>
          </w:p>
        </w:tc>
        <w:tc>
          <w:tcPr>
            <w:tcW w:w="636"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bl>
    <w:p w:rsidR="0031503B" w:rsidRDefault="0031503B" w:rsidP="0031503B">
      <w:pPr>
        <w:pStyle w:val="Caption"/>
        <w:keepNext/>
      </w:pPr>
    </w:p>
    <w:p w:rsidR="0031503B" w:rsidRDefault="0031503B" w:rsidP="0031503B">
      <w:pPr>
        <w:pStyle w:val="Caption"/>
        <w:keepNext/>
      </w:pPr>
      <w:bookmarkStart w:id="59" w:name="_Toc402162912"/>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9</w:t>
      </w:r>
      <w:r w:rsidR="005263CF">
        <w:rPr>
          <w:noProof/>
        </w:rPr>
        <w:fldChar w:fldCharType="end"/>
      </w:r>
      <w:r w:rsidRPr="0031503B">
        <w:t xml:space="preserve"> </w:t>
      </w:r>
      <w:r>
        <w:t>Informational and time requirements for Windows 7 task 4</w:t>
      </w:r>
      <w:bookmarkEnd w:id="59"/>
    </w:p>
    <w:tbl>
      <w:tblPr>
        <w:tblStyle w:val="MediumList2-Accent1"/>
        <w:tblW w:w="0" w:type="auto"/>
        <w:tblLook w:val="04A0" w:firstRow="1" w:lastRow="0" w:firstColumn="1" w:lastColumn="0" w:noHBand="0" w:noVBand="1"/>
      </w:tblPr>
      <w:tblGrid>
        <w:gridCol w:w="2804"/>
        <w:gridCol w:w="1583"/>
        <w:gridCol w:w="1103"/>
        <w:gridCol w:w="1783"/>
        <w:gridCol w:w="1103"/>
      </w:tblGrid>
      <w:tr w:rsidR="0031503B" w:rsidRPr="00945536" w:rsidTr="009A5F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4" w:type="dxa"/>
          </w:tcPr>
          <w:p w:rsidR="0031503B" w:rsidRPr="00945536" w:rsidRDefault="0031503B" w:rsidP="0031503B">
            <w:pPr>
              <w:pStyle w:val="SecondParagraph"/>
              <w:ind w:firstLine="0"/>
              <w:rPr>
                <w:b/>
              </w:rPr>
            </w:pPr>
            <w:r w:rsidRPr="00945536">
              <w:rPr>
                <w:b/>
              </w:rPr>
              <w:t>Section</w:t>
            </w:r>
          </w:p>
        </w:tc>
        <w:tc>
          <w:tcPr>
            <w:tcW w:w="1583" w:type="dxa"/>
          </w:tcPr>
          <w:p w:rsidR="0031503B" w:rsidRPr="00945536" w:rsidRDefault="0031503B" w:rsidP="0031503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31503B" w:rsidRPr="00945536" w:rsidRDefault="0031503B" w:rsidP="0031503B">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31503B" w:rsidRPr="00945536" w:rsidRDefault="0031503B" w:rsidP="009A5F92">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31503B" w:rsidRPr="00945536" w:rsidRDefault="0031503B" w:rsidP="009A5F92">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31503B" w:rsidTr="009A5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31503B" w:rsidRPr="00945536" w:rsidRDefault="0031503B" w:rsidP="009A5F92">
            <w:pPr>
              <w:pStyle w:val="SecondParagraph"/>
              <w:ind w:firstLine="0"/>
              <w:rPr>
                <w:b/>
              </w:rPr>
            </w:pPr>
            <w:r>
              <w:rPr>
                <w:b/>
              </w:rPr>
              <w:t>Launch Outlook</w:t>
            </w:r>
          </w:p>
        </w:tc>
        <w:tc>
          <w:tcPr>
            <w:tcW w:w="1583"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3</w:t>
            </w:r>
          </w:p>
        </w:tc>
        <w:tc>
          <w:tcPr>
            <w:tcW w:w="1103"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c>
          <w:tcPr>
            <w:tcW w:w="1783" w:type="dxa"/>
          </w:tcPr>
          <w:p w:rsidR="0031503B" w:rsidRDefault="0031503B"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4.05s</w:t>
            </w:r>
          </w:p>
        </w:tc>
        <w:tc>
          <w:tcPr>
            <w:tcW w:w="1103" w:type="dxa"/>
          </w:tcPr>
          <w:p w:rsidR="0031503B" w:rsidRDefault="0031503B" w:rsidP="0031503B">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r>
    </w:tbl>
    <w:p w:rsidR="00D76EDF" w:rsidRDefault="00D76EDF" w:rsidP="00D76EDF">
      <w:pPr>
        <w:pStyle w:val="Heading6"/>
      </w:pPr>
      <w:bookmarkStart w:id="60" w:name="_Toc402163433"/>
      <w:r>
        <w:t>Create a calendar event every Friday at 1pm for the next 6 weeks</w:t>
      </w:r>
      <w:bookmarkEnd w:id="60"/>
    </w:p>
    <w:p w:rsidR="00D76EDF" w:rsidRDefault="00663437" w:rsidP="001E23F4">
      <w:pPr>
        <w:pStyle w:val="FirstParagraph"/>
      </w:pPr>
      <w:r>
        <w:t>The user must first open Outlook, incurring the same costs as task 4.</w:t>
      </w:r>
      <w:r w:rsidR="00864268">
        <w:t xml:space="preserve">The user must then switch outlook to Calendar mode (from a choice of 7 modes, </w:t>
      </w:r>
      <w:r w:rsidR="001026F3">
        <w:rPr>
          <w:b/>
        </w:rPr>
        <w:t>a 2.8-</w:t>
      </w:r>
      <w:r w:rsidR="00864268" w:rsidRPr="00864268">
        <w:rPr>
          <w:b/>
        </w:rPr>
        <w:t>bit choice</w:t>
      </w:r>
      <w:r w:rsidR="00864268">
        <w:t>)</w:t>
      </w:r>
      <w:r w:rsidR="005C3859">
        <w:t xml:space="preserve">. Unless it is currently a Friday, the user needs to make sure </w:t>
      </w:r>
      <w:r w:rsidR="001026F3">
        <w:t>they are</w:t>
      </w:r>
      <w:r w:rsidR="005C3859">
        <w:t xml:space="preserve"> in</w:t>
      </w:r>
      <w:r w:rsidR="00BA793D">
        <w:t xml:space="preserve"> next 7 days,</w:t>
      </w:r>
      <w:r w:rsidR="005C3859">
        <w:t xml:space="preserve"> week, </w:t>
      </w:r>
      <w:r w:rsidR="001026F3">
        <w:t>workweek</w:t>
      </w:r>
      <w:r w:rsidR="005C3859">
        <w:t xml:space="preserve">, or month mode. </w:t>
      </w:r>
      <w:r w:rsidR="00857690">
        <w:t xml:space="preserve">This is </w:t>
      </w:r>
      <w:r w:rsidR="00857690" w:rsidRPr="00857690">
        <w:rPr>
          <w:b/>
        </w:rPr>
        <w:t xml:space="preserve">a </w:t>
      </w:r>
      <w:r w:rsidR="001026F3" w:rsidRPr="00857690">
        <w:rPr>
          <w:b/>
        </w:rPr>
        <w:t>2.6-bit</w:t>
      </w:r>
      <w:r w:rsidR="00857690" w:rsidRPr="00857690">
        <w:rPr>
          <w:b/>
        </w:rPr>
        <w:t xml:space="preserve"> choice</w:t>
      </w:r>
      <w:r w:rsidR="00857690">
        <w:t>.</w:t>
      </w:r>
    </w:p>
    <w:p w:rsidR="0031503B" w:rsidRDefault="005653B4" w:rsidP="0031503B">
      <w:pPr>
        <w:pStyle w:val="SecondParagraph"/>
      </w:pPr>
      <w:r>
        <w:t>The user can then either double click on the time of the appointment, or click “new appointment”.</w:t>
      </w:r>
      <w:r w:rsidR="00663437">
        <w:t xml:space="preserve"> </w:t>
      </w:r>
      <w:r>
        <w:t xml:space="preserve">This is </w:t>
      </w:r>
      <w:r w:rsidRPr="005653B4">
        <w:rPr>
          <w:b/>
        </w:rPr>
        <w:t xml:space="preserve">a </w:t>
      </w:r>
      <w:r w:rsidR="001026F3" w:rsidRPr="005653B4">
        <w:rPr>
          <w:b/>
        </w:rPr>
        <w:t>1-bit</w:t>
      </w:r>
      <w:r w:rsidRPr="005653B4">
        <w:rPr>
          <w:b/>
        </w:rPr>
        <w:t xml:space="preserve"> choice</w:t>
      </w:r>
      <w:r w:rsidRPr="005653B4">
        <w:t>.</w:t>
      </w:r>
      <w:r>
        <w:t xml:space="preserve"> The user will double click.</w:t>
      </w:r>
      <w:r w:rsidR="00663437">
        <w:t xml:space="preserve"> Given a </w:t>
      </w:r>
      <w:r w:rsidR="001026F3">
        <w:t>workweek</w:t>
      </w:r>
      <w:r w:rsidR="00663437">
        <w:t xml:space="preserve"> of 40 </w:t>
      </w:r>
      <w:r w:rsidR="001026F3">
        <w:t>hours,</w:t>
      </w:r>
      <w:r w:rsidR="00663437">
        <w:t xml:space="preserve"> choosing the time is </w:t>
      </w:r>
      <w:r w:rsidR="00663437" w:rsidRPr="00663437">
        <w:rPr>
          <w:b/>
        </w:rPr>
        <w:t xml:space="preserve">a </w:t>
      </w:r>
      <w:r w:rsidR="001026F3" w:rsidRPr="00663437">
        <w:rPr>
          <w:b/>
        </w:rPr>
        <w:t>5.3-bit</w:t>
      </w:r>
      <w:r w:rsidR="00663437" w:rsidRPr="00663437">
        <w:rPr>
          <w:b/>
        </w:rPr>
        <w:t xml:space="preserve"> choice</w:t>
      </w:r>
      <w:r w:rsidR="00663437">
        <w:t>.</w:t>
      </w:r>
      <w:r>
        <w:t xml:space="preserve"> This opens the “new appointment” dialog, where the user needs to click “recurrence” followed by “end after” then type “6” in the appropriate box. The user then presses “OK” followed by “Save and close”. This adds </w:t>
      </w:r>
      <w:r w:rsidRPr="005653B4">
        <w:rPr>
          <w:b/>
        </w:rPr>
        <w:t>a further 5</w:t>
      </w:r>
      <w:r>
        <w:rPr>
          <w:b/>
        </w:rPr>
        <w:t>.6</w:t>
      </w:r>
      <w:r w:rsidRPr="005653B4">
        <w:rPr>
          <w:b/>
        </w:rPr>
        <w:t xml:space="preserve"> bits</w:t>
      </w:r>
      <w:r w:rsidR="00EA6871">
        <w:t>.</w:t>
      </w:r>
    </w:p>
    <w:p w:rsidR="001026F3" w:rsidRDefault="001026F3" w:rsidP="00EA6871">
      <w:pPr>
        <w:pStyle w:val="Caption"/>
      </w:pPr>
    </w:p>
    <w:p w:rsidR="005653B4" w:rsidRDefault="005653B4" w:rsidP="00EA6871">
      <w:pPr>
        <w:pStyle w:val="Caption"/>
      </w:pPr>
      <w:bookmarkStart w:id="61" w:name="_Toc402162913"/>
      <w:r>
        <w:lastRenderedPageBreak/>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0</w:t>
      </w:r>
      <w:r w:rsidR="005263CF">
        <w:rPr>
          <w:noProof/>
        </w:rPr>
        <w:fldChar w:fldCharType="end"/>
      </w:r>
      <w:r>
        <w:t xml:space="preserve"> GOMS analysis of Windows 7 task </w:t>
      </w:r>
      <w:r w:rsidR="00663437">
        <w:t>5</w:t>
      </w:r>
      <w:bookmarkEnd w:id="61"/>
    </w:p>
    <w:tbl>
      <w:tblPr>
        <w:tblStyle w:val="MediumList2-Accent2"/>
        <w:tblW w:w="10881" w:type="dxa"/>
        <w:tblLayout w:type="fixed"/>
        <w:tblLook w:val="0480" w:firstRow="0" w:lastRow="0" w:firstColumn="1" w:lastColumn="0" w:noHBand="0" w:noVBand="1"/>
      </w:tblPr>
      <w:tblGrid>
        <w:gridCol w:w="959"/>
        <w:gridCol w:w="992"/>
        <w:gridCol w:w="1134"/>
        <w:gridCol w:w="1559"/>
        <w:gridCol w:w="993"/>
        <w:gridCol w:w="1134"/>
        <w:gridCol w:w="1275"/>
        <w:gridCol w:w="1418"/>
        <w:gridCol w:w="1417"/>
      </w:tblGrid>
      <w:tr w:rsidR="00EA6871" w:rsidTr="00EA6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5653B4">
            <w:pPr>
              <w:pStyle w:val="SecondParagraph"/>
              <w:ind w:firstLine="0"/>
              <w:rPr>
                <w:b/>
              </w:rPr>
            </w:pPr>
            <w:r>
              <w:rPr>
                <w:b/>
              </w:rPr>
              <w:t>Task</w:t>
            </w:r>
          </w:p>
        </w:tc>
        <w:tc>
          <w:tcPr>
            <w:tcW w:w="992"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Choose method</w:t>
            </w:r>
          </w:p>
        </w:tc>
        <w:tc>
          <w:tcPr>
            <w:tcW w:w="1134"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rsidRPr="00C20C5C">
              <w:rPr>
                <w:rFonts w:ascii="Wingdings" w:hAnsi="Wingdings"/>
                <w:bCs/>
                <w:color w:val="000000"/>
                <w:sz w:val="20"/>
                <w:szCs w:val="20"/>
                <w:shd w:val="clear" w:color="auto" w:fill="F8F8F8"/>
              </w:rPr>
              <w:t></w:t>
            </w:r>
          </w:p>
        </w:tc>
        <w:tc>
          <w:tcPr>
            <w:tcW w:w="1559"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Outlook”</w:t>
            </w:r>
          </w:p>
        </w:tc>
        <w:tc>
          <w:tcPr>
            <w:tcW w:w="993"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rPr>
                <w:rFonts w:ascii="Cambria Math" w:hAnsi="Cambria Math" w:cs="Cambria Math"/>
                <w:color w:val="252525"/>
                <w:sz w:val="21"/>
                <w:szCs w:val="21"/>
                <w:shd w:val="clear" w:color="auto" w:fill="FFFFFF"/>
              </w:rPr>
              <w:t>↵</w:t>
            </w:r>
          </w:p>
        </w:tc>
        <w:tc>
          <w:tcPr>
            <w:tcW w:w="1134"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Move to mouse</w:t>
            </w:r>
          </w:p>
        </w:tc>
        <w:tc>
          <w:tcPr>
            <w:tcW w:w="1275"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Choose Mode</w:t>
            </w:r>
          </w:p>
        </w:tc>
        <w:tc>
          <w:tcPr>
            <w:tcW w:w="1418"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Point at Calendar</w:t>
            </w:r>
          </w:p>
        </w:tc>
        <w:tc>
          <w:tcPr>
            <w:tcW w:w="1417" w:type="dxa"/>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5653B4">
            <w:pPr>
              <w:pStyle w:val="SecondParagraph"/>
              <w:ind w:firstLine="0"/>
              <w:rPr>
                <w:b/>
              </w:rPr>
            </w:pPr>
            <w:r>
              <w:rPr>
                <w:b/>
              </w:rPr>
              <w:t>Action</w:t>
            </w:r>
          </w:p>
        </w:tc>
        <w:tc>
          <w:tcPr>
            <w:tcW w:w="992"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559"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KKKKKKK</w:t>
            </w:r>
          </w:p>
        </w:tc>
        <w:tc>
          <w:tcPr>
            <w:tcW w:w="993"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134"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H</w:t>
            </w:r>
          </w:p>
        </w:tc>
        <w:tc>
          <w:tcPr>
            <w:tcW w:w="1275"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418"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1417" w:type="dxa"/>
          </w:tcPr>
          <w:p w:rsidR="00EA6871" w:rsidRDefault="00EA6871" w:rsidP="005653B4">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EA6871" w:rsidTr="00EA6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bottom w:val="single" w:sz="18" w:space="0" w:color="auto"/>
            </w:tcBorders>
          </w:tcPr>
          <w:p w:rsidR="00EA6871" w:rsidRPr="00F74761" w:rsidRDefault="00EA6871" w:rsidP="005653B4">
            <w:pPr>
              <w:pStyle w:val="SecondParagraph"/>
              <w:ind w:firstLine="0"/>
              <w:rPr>
                <w:b/>
              </w:rPr>
            </w:pPr>
            <w:r>
              <w:rPr>
                <w:b/>
              </w:rPr>
              <w:t>Time</w:t>
            </w:r>
          </w:p>
        </w:tc>
        <w:tc>
          <w:tcPr>
            <w:tcW w:w="992"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1559"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1.4</w:t>
            </w:r>
          </w:p>
        </w:tc>
        <w:tc>
          <w:tcPr>
            <w:tcW w:w="993"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134"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0.4</w:t>
            </w:r>
          </w:p>
        </w:tc>
        <w:tc>
          <w:tcPr>
            <w:tcW w:w="1275"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418"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1417" w:type="dxa"/>
            <w:tcBorders>
              <w:bottom w:val="single" w:sz="18" w:space="0" w:color="auto"/>
            </w:tcBorders>
          </w:tcPr>
          <w:p w:rsidR="00EA6871" w:rsidRDefault="00EA6871" w:rsidP="005653B4">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Borders>
              <w:top w:val="single" w:sz="18" w:space="0" w:color="auto"/>
            </w:tcBorders>
          </w:tcPr>
          <w:p w:rsidR="00EA6871" w:rsidRPr="00F74761" w:rsidRDefault="00EA6871" w:rsidP="009A5F92">
            <w:pPr>
              <w:pStyle w:val="SecondParagraph"/>
              <w:ind w:firstLine="0"/>
              <w:rPr>
                <w:b/>
              </w:rPr>
            </w:pPr>
            <w:r>
              <w:rPr>
                <w:b/>
              </w:rPr>
              <w:t>Task</w:t>
            </w:r>
          </w:p>
        </w:tc>
        <w:tc>
          <w:tcPr>
            <w:tcW w:w="992"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Choose Mode</w:t>
            </w:r>
          </w:p>
        </w:tc>
        <w:tc>
          <w:tcPr>
            <w:tcW w:w="1134"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Point at Week</w:t>
            </w:r>
          </w:p>
        </w:tc>
        <w:tc>
          <w:tcPr>
            <w:tcW w:w="1559"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993"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Choose method</w:t>
            </w:r>
          </w:p>
        </w:tc>
        <w:tc>
          <w:tcPr>
            <w:tcW w:w="1134"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Point at time</w:t>
            </w:r>
          </w:p>
        </w:tc>
        <w:tc>
          <w:tcPr>
            <w:tcW w:w="1275"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Double Left click</w:t>
            </w:r>
          </w:p>
        </w:tc>
        <w:tc>
          <w:tcPr>
            <w:tcW w:w="1418"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1417"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Recurrence</w:t>
            </w:r>
          </w:p>
        </w:tc>
      </w:tr>
      <w:tr w:rsidR="00EA6871" w:rsidTr="00EA6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9A5F92">
            <w:pPr>
              <w:pStyle w:val="SecondParagraph"/>
              <w:ind w:firstLine="0"/>
              <w:rPr>
                <w:b/>
              </w:rPr>
            </w:pPr>
            <w:r>
              <w:rPr>
                <w:b/>
              </w:rPr>
              <w:t>Action</w:t>
            </w:r>
          </w:p>
        </w:tc>
        <w:tc>
          <w:tcPr>
            <w:tcW w:w="992"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1134"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1559"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993"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1134"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1275"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KK</w:t>
            </w:r>
          </w:p>
        </w:tc>
        <w:tc>
          <w:tcPr>
            <w:tcW w:w="1418"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1417"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Borders>
              <w:bottom w:val="single" w:sz="18" w:space="0" w:color="auto"/>
            </w:tcBorders>
          </w:tcPr>
          <w:p w:rsidR="00EA6871" w:rsidRPr="00F74761" w:rsidRDefault="00EA6871" w:rsidP="009A5F92">
            <w:pPr>
              <w:pStyle w:val="SecondParagraph"/>
              <w:ind w:firstLine="0"/>
              <w:rPr>
                <w:b/>
              </w:rPr>
            </w:pPr>
            <w:r>
              <w:rPr>
                <w:b/>
              </w:rPr>
              <w:t>Time</w:t>
            </w:r>
          </w:p>
        </w:tc>
        <w:tc>
          <w:tcPr>
            <w:tcW w:w="992"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1134" w:type="dxa"/>
            <w:tcBorders>
              <w:bottom w:val="single" w:sz="18" w:space="0" w:color="auto"/>
            </w:tcBorders>
          </w:tcPr>
          <w:p w:rsidR="00EA6871"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1559"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993"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1134"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1275"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1418"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1417" w:type="dxa"/>
            <w:tcBorders>
              <w:bottom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r>
      <w:tr w:rsidR="00EA6871" w:rsidTr="00EA6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top w:val="single" w:sz="18" w:space="0" w:color="auto"/>
            </w:tcBorders>
          </w:tcPr>
          <w:p w:rsidR="00EA6871" w:rsidRPr="00F74761" w:rsidRDefault="00EA6871" w:rsidP="009A5F92">
            <w:pPr>
              <w:pStyle w:val="SecondParagraph"/>
              <w:ind w:firstLine="0"/>
              <w:rPr>
                <w:b/>
              </w:rPr>
            </w:pPr>
            <w:r>
              <w:rPr>
                <w:b/>
              </w:rPr>
              <w:t>Task</w:t>
            </w:r>
          </w:p>
        </w:tc>
        <w:tc>
          <w:tcPr>
            <w:tcW w:w="992"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c>
          <w:tcPr>
            <w:tcW w:w="1134"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1559"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End After</w:t>
            </w:r>
          </w:p>
        </w:tc>
        <w:tc>
          <w:tcPr>
            <w:tcW w:w="993"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c>
          <w:tcPr>
            <w:tcW w:w="1134"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1275"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oint at box</w:t>
            </w:r>
          </w:p>
        </w:tc>
        <w:tc>
          <w:tcPr>
            <w:tcW w:w="1418"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Left Click</w:t>
            </w:r>
          </w:p>
        </w:tc>
        <w:tc>
          <w:tcPr>
            <w:tcW w:w="1417" w:type="dxa"/>
            <w:tcBorders>
              <w:top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ove to Keyboard</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9A5F92">
            <w:pPr>
              <w:pStyle w:val="SecondParagraph"/>
              <w:ind w:firstLine="0"/>
              <w:rPr>
                <w:b/>
              </w:rPr>
            </w:pPr>
            <w:r>
              <w:rPr>
                <w:b/>
              </w:rPr>
              <w:t>Action</w:t>
            </w:r>
          </w:p>
        </w:tc>
        <w:tc>
          <w:tcPr>
            <w:tcW w:w="992"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134"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559"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993"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134"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275"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1418"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417" w:type="dxa"/>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H</w:t>
            </w:r>
          </w:p>
        </w:tc>
      </w:tr>
      <w:tr w:rsidR="00EA6871" w:rsidTr="0031503B">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959" w:type="dxa"/>
            <w:tcBorders>
              <w:bottom w:val="single" w:sz="18" w:space="0" w:color="auto"/>
            </w:tcBorders>
          </w:tcPr>
          <w:p w:rsidR="00EA6871" w:rsidRPr="00F74761" w:rsidRDefault="00EA6871" w:rsidP="009A5F92">
            <w:pPr>
              <w:pStyle w:val="SecondParagraph"/>
              <w:ind w:firstLine="0"/>
              <w:rPr>
                <w:b/>
              </w:rPr>
            </w:pPr>
            <w:r>
              <w:rPr>
                <w:b/>
              </w:rPr>
              <w:t>Time</w:t>
            </w:r>
          </w:p>
        </w:tc>
        <w:tc>
          <w:tcPr>
            <w:tcW w:w="992"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134"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559"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993"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134"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275"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1418"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417" w:type="dxa"/>
            <w:tcBorders>
              <w:bottom w:val="single" w:sz="18" w:space="0" w:color="auto"/>
            </w:tcBorders>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0.4</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Borders>
              <w:top w:val="single" w:sz="18" w:space="0" w:color="auto"/>
            </w:tcBorders>
          </w:tcPr>
          <w:p w:rsidR="00EA6871" w:rsidRPr="00F74761" w:rsidRDefault="00EA6871" w:rsidP="009A5F92">
            <w:pPr>
              <w:pStyle w:val="SecondParagraph"/>
              <w:ind w:firstLine="0"/>
              <w:rPr>
                <w:b/>
              </w:rPr>
            </w:pPr>
            <w:r>
              <w:rPr>
                <w:b/>
              </w:rPr>
              <w:t>Task</w:t>
            </w:r>
          </w:p>
        </w:tc>
        <w:tc>
          <w:tcPr>
            <w:tcW w:w="992"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6</w:t>
            </w:r>
          </w:p>
        </w:tc>
        <w:tc>
          <w:tcPr>
            <w:tcW w:w="1134"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Move to mouse</w:t>
            </w:r>
          </w:p>
        </w:tc>
        <w:tc>
          <w:tcPr>
            <w:tcW w:w="1559"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993"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OK”</w:t>
            </w:r>
          </w:p>
        </w:tc>
        <w:tc>
          <w:tcPr>
            <w:tcW w:w="1134"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c>
          <w:tcPr>
            <w:tcW w:w="1275"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1418"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Save &amp; Close”</w:t>
            </w:r>
          </w:p>
        </w:tc>
        <w:tc>
          <w:tcPr>
            <w:tcW w:w="1417" w:type="dxa"/>
            <w:tcBorders>
              <w:top w:val="single" w:sz="18" w:space="0" w:color="auto"/>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r>
      <w:tr w:rsidR="00EA6871" w:rsidTr="00EA6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9A5F92">
            <w:pPr>
              <w:pStyle w:val="SecondParagraph"/>
              <w:ind w:firstLine="0"/>
              <w:rPr>
                <w:b/>
              </w:rPr>
            </w:pPr>
            <w:r>
              <w:rPr>
                <w:b/>
              </w:rPr>
              <w:t>Action</w:t>
            </w:r>
          </w:p>
        </w:tc>
        <w:tc>
          <w:tcPr>
            <w:tcW w:w="992"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1134"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H</w:t>
            </w:r>
          </w:p>
        </w:tc>
        <w:tc>
          <w:tcPr>
            <w:tcW w:w="1559"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993"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1134"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1275"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1418"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1417" w:type="dxa"/>
          </w:tcPr>
          <w:p w:rsidR="00EA6871" w:rsidRDefault="00EA6871"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r>
      <w:tr w:rsidR="00EA6871" w:rsidTr="00EA6871">
        <w:tc>
          <w:tcPr>
            <w:cnfStyle w:val="001000000000" w:firstRow="0" w:lastRow="0" w:firstColumn="1" w:lastColumn="0" w:oddVBand="0" w:evenVBand="0" w:oddHBand="0" w:evenHBand="0" w:firstRowFirstColumn="0" w:firstRowLastColumn="0" w:lastRowFirstColumn="0" w:lastRowLastColumn="0"/>
            <w:tcW w:w="959" w:type="dxa"/>
          </w:tcPr>
          <w:p w:rsidR="00EA6871" w:rsidRPr="00F74761" w:rsidRDefault="00EA6871" w:rsidP="009A5F92">
            <w:pPr>
              <w:pStyle w:val="SecondParagraph"/>
              <w:ind w:firstLine="0"/>
              <w:rPr>
                <w:b/>
              </w:rPr>
            </w:pPr>
            <w:r>
              <w:rPr>
                <w:b/>
              </w:rPr>
              <w:t>Time</w:t>
            </w:r>
          </w:p>
        </w:tc>
        <w:tc>
          <w:tcPr>
            <w:tcW w:w="992"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1134"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1559"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993"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1134"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1275"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1418"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1417" w:type="dxa"/>
            <w:tcBorders>
              <w:bottom w:val="nil"/>
            </w:tcBorders>
          </w:tcPr>
          <w:p w:rsidR="00EA6871" w:rsidRDefault="00EA6871"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r>
    </w:tbl>
    <w:p w:rsidR="00871F69" w:rsidRDefault="00871F69" w:rsidP="00871F69">
      <w:pPr>
        <w:pStyle w:val="Caption"/>
        <w:keepNext/>
      </w:pPr>
      <w:bookmarkStart w:id="62" w:name="_Toc402162914"/>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1</w:t>
      </w:r>
      <w:r w:rsidR="005263CF">
        <w:rPr>
          <w:noProof/>
        </w:rPr>
        <w:fldChar w:fldCharType="end"/>
      </w:r>
      <w:r w:rsidRPr="00871F69">
        <w:t xml:space="preserve"> </w:t>
      </w:r>
      <w:r>
        <w:t xml:space="preserve">Informational and time requirements for Windows 7 task </w:t>
      </w:r>
      <w:r w:rsidR="00663437">
        <w:t>5</w:t>
      </w:r>
      <w:bookmarkEnd w:id="62"/>
    </w:p>
    <w:tbl>
      <w:tblPr>
        <w:tblStyle w:val="MediumList2-Accent1"/>
        <w:tblW w:w="0" w:type="auto"/>
        <w:tblLook w:val="04A0" w:firstRow="1" w:lastRow="0" w:firstColumn="1" w:lastColumn="0" w:noHBand="0" w:noVBand="1"/>
      </w:tblPr>
      <w:tblGrid>
        <w:gridCol w:w="2804"/>
        <w:gridCol w:w="1583"/>
        <w:gridCol w:w="1103"/>
        <w:gridCol w:w="1783"/>
        <w:gridCol w:w="1103"/>
      </w:tblGrid>
      <w:tr w:rsidR="00871F69" w:rsidRPr="00945536" w:rsidTr="009A5F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4" w:type="dxa"/>
          </w:tcPr>
          <w:p w:rsidR="00871F69" w:rsidRPr="00945536" w:rsidRDefault="00871F69" w:rsidP="00871F69">
            <w:pPr>
              <w:pStyle w:val="SecondParagraph"/>
              <w:ind w:firstLine="0"/>
              <w:rPr>
                <w:b/>
              </w:rPr>
            </w:pPr>
            <w:r w:rsidRPr="00945536">
              <w:rPr>
                <w:b/>
              </w:rPr>
              <w:t>Section</w:t>
            </w:r>
          </w:p>
        </w:tc>
        <w:tc>
          <w:tcPr>
            <w:tcW w:w="1583" w:type="dxa"/>
          </w:tcPr>
          <w:p w:rsidR="00871F69" w:rsidRPr="00945536" w:rsidRDefault="00871F69" w:rsidP="00871F6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871F69" w:rsidRPr="00945536" w:rsidRDefault="00871F69" w:rsidP="00871F6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871F69" w:rsidRPr="00945536" w:rsidRDefault="00871F69" w:rsidP="00871F6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871F69" w:rsidRPr="00945536" w:rsidRDefault="00871F69" w:rsidP="00871F69">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871F69" w:rsidTr="009A5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871F69" w:rsidRPr="00945536" w:rsidRDefault="00871F69" w:rsidP="00871F69">
            <w:pPr>
              <w:pStyle w:val="SecondParagraph"/>
              <w:ind w:firstLine="0"/>
              <w:rPr>
                <w:b/>
              </w:rPr>
            </w:pPr>
            <w:r>
              <w:rPr>
                <w:b/>
              </w:rPr>
              <w:t>Launch Outlook</w:t>
            </w:r>
          </w:p>
        </w:tc>
        <w:tc>
          <w:tcPr>
            <w:tcW w:w="1583" w:type="dxa"/>
          </w:tcPr>
          <w:p w:rsidR="00871F69" w:rsidRDefault="00871F69" w:rsidP="00871F69">
            <w:pPr>
              <w:pStyle w:val="SecondParagraph"/>
              <w:ind w:firstLine="0"/>
              <w:cnfStyle w:val="000000100000" w:firstRow="0" w:lastRow="0" w:firstColumn="0" w:lastColumn="0" w:oddVBand="0" w:evenVBand="0" w:oddHBand="1" w:evenHBand="0" w:firstRowFirstColumn="0" w:firstRowLastColumn="0" w:lastRowFirstColumn="0" w:lastRowLastColumn="0"/>
            </w:pPr>
            <w:r>
              <w:t>3</w:t>
            </w:r>
          </w:p>
        </w:tc>
        <w:tc>
          <w:tcPr>
            <w:tcW w:w="1103" w:type="dxa"/>
          </w:tcPr>
          <w:p w:rsidR="00871F69" w:rsidRDefault="00663437" w:rsidP="00871F69">
            <w:pPr>
              <w:pStyle w:val="SecondParagraph"/>
              <w:ind w:firstLine="0"/>
              <w:cnfStyle w:val="000000100000" w:firstRow="0" w:lastRow="0" w:firstColumn="0" w:lastColumn="0" w:oddVBand="0" w:evenVBand="0" w:oddHBand="1" w:evenHBand="0" w:firstRowFirstColumn="0" w:firstRowLastColumn="0" w:lastRowFirstColumn="0" w:lastRowLastColumn="0"/>
            </w:pPr>
            <w:r>
              <w:t>15</w:t>
            </w:r>
            <w:r w:rsidR="00871F69">
              <w:t>%</w:t>
            </w:r>
          </w:p>
        </w:tc>
        <w:tc>
          <w:tcPr>
            <w:tcW w:w="1783" w:type="dxa"/>
          </w:tcPr>
          <w:p w:rsidR="00871F69" w:rsidRDefault="00871F69" w:rsidP="00871F69">
            <w:pPr>
              <w:pStyle w:val="SecondParagraph"/>
              <w:ind w:firstLine="0"/>
              <w:cnfStyle w:val="000000100000" w:firstRow="0" w:lastRow="0" w:firstColumn="0" w:lastColumn="0" w:oddVBand="0" w:evenVBand="0" w:oddHBand="1" w:evenHBand="0" w:firstRowFirstColumn="0" w:firstRowLastColumn="0" w:lastRowFirstColumn="0" w:lastRowLastColumn="0"/>
            </w:pPr>
            <w:r>
              <w:t>4.05s</w:t>
            </w:r>
          </w:p>
        </w:tc>
        <w:tc>
          <w:tcPr>
            <w:tcW w:w="1103" w:type="dxa"/>
          </w:tcPr>
          <w:p w:rsidR="00871F69" w:rsidRDefault="00871F69" w:rsidP="00871F69">
            <w:pPr>
              <w:pStyle w:val="SecondParagraph"/>
              <w:ind w:firstLine="0"/>
              <w:cnfStyle w:val="000000100000" w:firstRow="0" w:lastRow="0" w:firstColumn="0" w:lastColumn="0" w:oddVBand="0" w:evenVBand="0" w:oddHBand="1" w:evenHBand="0" w:firstRowFirstColumn="0" w:firstRowLastColumn="0" w:lastRowFirstColumn="0" w:lastRowLastColumn="0"/>
            </w:pPr>
            <w:r>
              <w:t>14%</w:t>
            </w:r>
          </w:p>
        </w:tc>
      </w:tr>
      <w:tr w:rsidR="00871F69" w:rsidTr="009A5F92">
        <w:tc>
          <w:tcPr>
            <w:cnfStyle w:val="001000000000" w:firstRow="0" w:lastRow="0" w:firstColumn="1" w:lastColumn="0" w:oddVBand="0" w:evenVBand="0" w:oddHBand="0" w:evenHBand="0" w:firstRowFirstColumn="0" w:firstRowLastColumn="0" w:lastRowFirstColumn="0" w:lastRowLastColumn="0"/>
            <w:tcW w:w="2804" w:type="dxa"/>
          </w:tcPr>
          <w:p w:rsidR="00871F69" w:rsidRPr="00945536" w:rsidRDefault="00871F69" w:rsidP="009A5F92">
            <w:pPr>
              <w:pStyle w:val="SecondParagraph"/>
              <w:ind w:firstLine="0"/>
              <w:rPr>
                <w:b/>
              </w:rPr>
            </w:pPr>
            <w:r>
              <w:rPr>
                <w:b/>
              </w:rPr>
              <w:t>Get to correct view</w:t>
            </w:r>
          </w:p>
        </w:tc>
        <w:tc>
          <w:tcPr>
            <w:tcW w:w="158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5.4</w:t>
            </w:r>
          </w:p>
        </w:tc>
        <w:tc>
          <w:tcPr>
            <w:tcW w:w="1103" w:type="dxa"/>
          </w:tcPr>
          <w:p w:rsidR="00871F69" w:rsidRDefault="00663437"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27</w:t>
            </w:r>
            <w:r w:rsidR="00871F69">
              <w:t>%</w:t>
            </w:r>
          </w:p>
        </w:tc>
        <w:tc>
          <w:tcPr>
            <w:tcW w:w="178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5.7s</w:t>
            </w:r>
          </w:p>
        </w:tc>
        <w:tc>
          <w:tcPr>
            <w:tcW w:w="110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20%</w:t>
            </w:r>
          </w:p>
        </w:tc>
      </w:tr>
      <w:tr w:rsidR="00871F69" w:rsidTr="009A5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871F69" w:rsidRDefault="00871F69" w:rsidP="009A5F92">
            <w:pPr>
              <w:pStyle w:val="SecondParagraph"/>
              <w:ind w:firstLine="0"/>
              <w:rPr>
                <w:b/>
              </w:rPr>
            </w:pPr>
            <w:r>
              <w:rPr>
                <w:b/>
              </w:rPr>
              <w:t>Create appointment</w:t>
            </w:r>
          </w:p>
        </w:tc>
        <w:tc>
          <w:tcPr>
            <w:tcW w:w="1583" w:type="dxa"/>
          </w:tcPr>
          <w:p w:rsidR="00871F69" w:rsidRDefault="00663437" w:rsidP="009A5F92">
            <w:pPr>
              <w:pStyle w:val="SecondParagraph"/>
              <w:ind w:firstLine="0"/>
              <w:jc w:val="left"/>
              <w:cnfStyle w:val="000000100000" w:firstRow="0" w:lastRow="0" w:firstColumn="0" w:lastColumn="0" w:oddVBand="0" w:evenVBand="0" w:oddHBand="1" w:evenHBand="0" w:firstRowFirstColumn="0" w:firstRowLastColumn="0" w:lastRowFirstColumn="0" w:lastRowLastColumn="0"/>
            </w:pPr>
            <w:r>
              <w:t>11.9</w:t>
            </w:r>
          </w:p>
        </w:tc>
        <w:tc>
          <w:tcPr>
            <w:tcW w:w="1103" w:type="dxa"/>
          </w:tcPr>
          <w:p w:rsidR="00871F69" w:rsidRDefault="00663437" w:rsidP="00663437">
            <w:pPr>
              <w:pStyle w:val="SecondParagraph"/>
              <w:ind w:firstLine="0"/>
              <w:cnfStyle w:val="000000100000" w:firstRow="0" w:lastRow="0" w:firstColumn="0" w:lastColumn="0" w:oddVBand="0" w:evenVBand="0" w:oddHBand="1" w:evenHBand="0" w:firstRowFirstColumn="0" w:firstRowLastColumn="0" w:lastRowFirstColumn="0" w:lastRowLastColumn="0"/>
            </w:pPr>
            <w:r>
              <w:t>58</w:t>
            </w:r>
            <w:r w:rsidR="00871F69">
              <w:t>%</w:t>
            </w:r>
          </w:p>
        </w:tc>
        <w:tc>
          <w:tcPr>
            <w:tcW w:w="1783" w:type="dxa"/>
          </w:tcPr>
          <w:p w:rsidR="00871F69" w:rsidRDefault="00871F69"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19.05s</w:t>
            </w:r>
          </w:p>
        </w:tc>
        <w:tc>
          <w:tcPr>
            <w:tcW w:w="1103" w:type="dxa"/>
          </w:tcPr>
          <w:p w:rsidR="00871F69" w:rsidRDefault="00871F69" w:rsidP="009A5F92">
            <w:pPr>
              <w:pStyle w:val="SecondParagraph"/>
              <w:ind w:firstLine="0"/>
              <w:cnfStyle w:val="000000100000" w:firstRow="0" w:lastRow="0" w:firstColumn="0" w:lastColumn="0" w:oddVBand="0" w:evenVBand="0" w:oddHBand="1" w:evenHBand="0" w:firstRowFirstColumn="0" w:firstRowLastColumn="0" w:lastRowFirstColumn="0" w:lastRowLastColumn="0"/>
            </w:pPr>
            <w:r>
              <w:t>66%</w:t>
            </w:r>
          </w:p>
        </w:tc>
      </w:tr>
      <w:tr w:rsidR="00871F69" w:rsidTr="009A5F92">
        <w:tc>
          <w:tcPr>
            <w:cnfStyle w:val="001000000000" w:firstRow="0" w:lastRow="0" w:firstColumn="1" w:lastColumn="0" w:oddVBand="0" w:evenVBand="0" w:oddHBand="0" w:evenHBand="0" w:firstRowFirstColumn="0" w:firstRowLastColumn="0" w:lastRowFirstColumn="0" w:lastRowLastColumn="0"/>
            <w:tcW w:w="2804" w:type="dxa"/>
          </w:tcPr>
          <w:p w:rsidR="00871F69" w:rsidRDefault="00871F69" w:rsidP="009A5F92">
            <w:pPr>
              <w:pStyle w:val="SecondParagraph"/>
              <w:ind w:firstLine="0"/>
              <w:rPr>
                <w:b/>
              </w:rPr>
            </w:pPr>
            <w:r>
              <w:rPr>
                <w:b/>
              </w:rPr>
              <w:t>Total</w:t>
            </w:r>
          </w:p>
        </w:tc>
        <w:tc>
          <w:tcPr>
            <w:tcW w:w="1583" w:type="dxa"/>
          </w:tcPr>
          <w:p w:rsidR="00871F69" w:rsidRDefault="00663437" w:rsidP="009A5F92">
            <w:pPr>
              <w:pStyle w:val="SecondParagraph"/>
              <w:ind w:firstLine="0"/>
              <w:jc w:val="left"/>
              <w:cnfStyle w:val="000000000000" w:firstRow="0" w:lastRow="0" w:firstColumn="0" w:lastColumn="0" w:oddVBand="0" w:evenVBand="0" w:oddHBand="0" w:evenHBand="0" w:firstRowFirstColumn="0" w:firstRowLastColumn="0" w:lastRowFirstColumn="0" w:lastRowLastColumn="0"/>
            </w:pPr>
            <w:r>
              <w:t>20.3</w:t>
            </w:r>
          </w:p>
        </w:tc>
        <w:tc>
          <w:tcPr>
            <w:tcW w:w="110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c>
          <w:tcPr>
            <w:tcW w:w="178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28.8s</w:t>
            </w:r>
          </w:p>
        </w:tc>
        <w:tc>
          <w:tcPr>
            <w:tcW w:w="1103" w:type="dxa"/>
          </w:tcPr>
          <w:p w:rsidR="00871F69" w:rsidRDefault="00871F69" w:rsidP="009A5F92">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r>
    </w:tbl>
    <w:p w:rsidR="00871F69" w:rsidRDefault="00663437" w:rsidP="005653B4">
      <w:pPr>
        <w:pStyle w:val="SecondParagraph"/>
      </w:pPr>
      <w:r>
        <w:t xml:space="preserve">At 26%, this is an incredibly inefficient process, taking a very long time and forcing many modes and different dialogs on the user. </w:t>
      </w:r>
    </w:p>
    <w:p w:rsidR="009A5F92" w:rsidRDefault="009A5F92" w:rsidP="009A5F92">
      <w:pPr>
        <w:pStyle w:val="Heading6"/>
      </w:pPr>
      <w:bookmarkStart w:id="63" w:name="_Toc402163434"/>
      <w:r>
        <w:t>Find the cube root of 25</w:t>
      </w:r>
      <w:bookmarkEnd w:id="63"/>
    </w:p>
    <w:p w:rsidR="009A5F92" w:rsidRDefault="009A5F92" w:rsidP="001E23F4">
      <w:pPr>
        <w:pStyle w:val="FirstParagraph"/>
      </w:pPr>
      <w:r>
        <w:t xml:space="preserve">This must be done in the “Calculator application”, so the same costs apply as for launching Outlook in task 4. The calculator must then be set to scientific mode in “view-&gt;scientific” This is one of </w:t>
      </w:r>
      <w:r w:rsidR="001026F3">
        <w:t>four</w:t>
      </w:r>
      <w:r>
        <w:t xml:space="preserve"> modes, making it </w:t>
      </w:r>
      <w:r w:rsidRPr="009A5F92">
        <w:rPr>
          <w:b/>
        </w:rPr>
        <w:t>a 2</w:t>
      </w:r>
      <w:r w:rsidR="001026F3">
        <w:rPr>
          <w:b/>
        </w:rPr>
        <w:t>-</w:t>
      </w:r>
      <w:r w:rsidRPr="009A5F92">
        <w:rPr>
          <w:b/>
        </w:rPr>
        <w:t>bit choice</w:t>
      </w:r>
      <w:r>
        <w:t>. The user then enters 25 and presses the cube-root button</w:t>
      </w:r>
      <w:r w:rsidR="006B4E90">
        <w:t xml:space="preserve">, one of 32 possible functions making it </w:t>
      </w:r>
      <w:r w:rsidR="006B4E90" w:rsidRPr="006B4E90">
        <w:rPr>
          <w:b/>
        </w:rPr>
        <w:t>a 5</w:t>
      </w:r>
      <w:r w:rsidR="001026F3">
        <w:rPr>
          <w:b/>
        </w:rPr>
        <w:t>-</w:t>
      </w:r>
      <w:r w:rsidR="006B4E90" w:rsidRPr="006B4E90">
        <w:rPr>
          <w:b/>
        </w:rPr>
        <w:t>bit choice</w:t>
      </w:r>
      <w:r w:rsidR="006B4E90">
        <w:t>.</w:t>
      </w:r>
    </w:p>
    <w:p w:rsidR="006B4E90" w:rsidRDefault="006B4E90" w:rsidP="006B4E90">
      <w:pPr>
        <w:pStyle w:val="Caption"/>
        <w:keepNext/>
      </w:pPr>
      <w:bookmarkStart w:id="64" w:name="_Toc402162915"/>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2</w:t>
      </w:r>
      <w:r w:rsidR="005263CF">
        <w:rPr>
          <w:noProof/>
        </w:rPr>
        <w:fldChar w:fldCharType="end"/>
      </w:r>
      <w:r w:rsidRPr="006B4E90">
        <w:t xml:space="preserve"> </w:t>
      </w:r>
      <w:r>
        <w:t>GOMS analysis of Windows 7 task 6</w:t>
      </w:r>
      <w:bookmarkEnd w:id="64"/>
    </w:p>
    <w:tbl>
      <w:tblPr>
        <w:tblStyle w:val="MediumList2-Accent2"/>
        <w:tblW w:w="10031" w:type="dxa"/>
        <w:tblLayout w:type="fixed"/>
        <w:tblLook w:val="0480" w:firstRow="0" w:lastRow="0" w:firstColumn="1" w:lastColumn="0" w:noHBand="0" w:noVBand="1"/>
      </w:tblPr>
      <w:tblGrid>
        <w:gridCol w:w="959"/>
        <w:gridCol w:w="1276"/>
        <w:gridCol w:w="992"/>
        <w:gridCol w:w="2149"/>
        <w:gridCol w:w="872"/>
        <w:gridCol w:w="948"/>
        <w:gridCol w:w="1134"/>
        <w:gridCol w:w="850"/>
        <w:gridCol w:w="851"/>
      </w:tblGrid>
      <w:tr w:rsidR="006B4E90" w:rsidTr="006B4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6B4E90" w:rsidRPr="00F74761" w:rsidRDefault="006B4E90" w:rsidP="006B4E90">
            <w:pPr>
              <w:pStyle w:val="SecondParagraph"/>
              <w:ind w:firstLine="0"/>
              <w:rPr>
                <w:b/>
              </w:rPr>
            </w:pPr>
            <w:r>
              <w:rPr>
                <w:b/>
              </w:rPr>
              <w:t>Task</w:t>
            </w:r>
          </w:p>
        </w:tc>
        <w:tc>
          <w:tcPr>
            <w:tcW w:w="1276"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Choose method</w:t>
            </w:r>
          </w:p>
        </w:tc>
        <w:tc>
          <w:tcPr>
            <w:tcW w:w="992"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rsidRPr="00C20C5C">
              <w:rPr>
                <w:rFonts w:ascii="Wingdings" w:hAnsi="Wingdings"/>
                <w:bCs/>
                <w:color w:val="000000"/>
                <w:sz w:val="20"/>
                <w:szCs w:val="20"/>
                <w:shd w:val="clear" w:color="auto" w:fill="F8F8F8"/>
              </w:rPr>
              <w:t></w:t>
            </w:r>
          </w:p>
        </w:tc>
        <w:tc>
          <w:tcPr>
            <w:tcW w:w="2149"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Calculator”</w:t>
            </w:r>
          </w:p>
        </w:tc>
        <w:tc>
          <w:tcPr>
            <w:tcW w:w="872"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rPr>
                <w:rFonts w:ascii="Cambria Math" w:hAnsi="Cambria Math" w:cs="Cambria Math"/>
                <w:color w:val="252525"/>
                <w:sz w:val="21"/>
                <w:szCs w:val="21"/>
                <w:shd w:val="clear" w:color="auto" w:fill="FFFFFF"/>
              </w:rPr>
              <w:t>↵</w:t>
            </w:r>
          </w:p>
        </w:tc>
        <w:tc>
          <w:tcPr>
            <w:tcW w:w="948" w:type="dxa"/>
          </w:tcPr>
          <w:p w:rsidR="006B4E90" w:rsidRDefault="006B4E90" w:rsidP="006B4E90">
            <w:pPr>
              <w:cnfStyle w:val="000000100000" w:firstRow="0" w:lastRow="0" w:firstColumn="0" w:lastColumn="0" w:oddVBand="0" w:evenVBand="0" w:oddHBand="1" w:evenHBand="0" w:firstRowFirstColumn="0" w:firstRowLastColumn="0" w:lastRowFirstColumn="0" w:lastRowLastColumn="0"/>
              <w:rPr>
                <w:shd w:val="clear" w:color="auto" w:fill="FFFFFF"/>
              </w:rPr>
            </w:pPr>
            <w:r>
              <w:t>Next Action</w:t>
            </w:r>
          </w:p>
        </w:tc>
        <w:tc>
          <w:tcPr>
            <w:tcW w:w="1134" w:type="dxa"/>
          </w:tcPr>
          <w:p w:rsidR="006B4E90" w:rsidRDefault="006B4E90" w:rsidP="00E57B57">
            <w:pPr>
              <w:cnfStyle w:val="000000100000" w:firstRow="0" w:lastRow="0" w:firstColumn="0" w:lastColumn="0" w:oddVBand="0" w:evenVBand="0" w:oddHBand="1" w:evenHBand="0" w:firstRowFirstColumn="0" w:firstRowLastColumn="0" w:lastRowFirstColumn="0" w:lastRowLastColumn="0"/>
              <w:rPr>
                <w:shd w:val="clear" w:color="auto" w:fill="FFFFFF"/>
              </w:rPr>
            </w:pPr>
            <w:r>
              <w:t>Move to Mouse</w:t>
            </w:r>
          </w:p>
        </w:tc>
        <w:tc>
          <w:tcPr>
            <w:tcW w:w="850"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View</w:t>
            </w:r>
          </w:p>
        </w:tc>
        <w:tc>
          <w:tcPr>
            <w:tcW w:w="851"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Left Click</w:t>
            </w:r>
          </w:p>
        </w:tc>
      </w:tr>
      <w:tr w:rsidR="006B4E90" w:rsidTr="006B4E90">
        <w:tc>
          <w:tcPr>
            <w:cnfStyle w:val="001000000000" w:firstRow="0" w:lastRow="0" w:firstColumn="1" w:lastColumn="0" w:oddVBand="0" w:evenVBand="0" w:oddHBand="0" w:evenHBand="0" w:firstRowFirstColumn="0" w:firstRowLastColumn="0" w:lastRowFirstColumn="0" w:lastRowLastColumn="0"/>
            <w:tcW w:w="959" w:type="dxa"/>
          </w:tcPr>
          <w:p w:rsidR="006B4E90" w:rsidRPr="00F74761" w:rsidRDefault="006B4E90" w:rsidP="00E57B57">
            <w:pPr>
              <w:pStyle w:val="SecondParagraph"/>
              <w:ind w:firstLine="0"/>
              <w:rPr>
                <w:b/>
              </w:rPr>
            </w:pPr>
            <w:r>
              <w:rPr>
                <w:b/>
              </w:rPr>
              <w:t>Action</w:t>
            </w:r>
          </w:p>
        </w:tc>
        <w:tc>
          <w:tcPr>
            <w:tcW w:w="1276"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992"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2149"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KKKKKKKKKK</w:t>
            </w:r>
          </w:p>
        </w:tc>
        <w:tc>
          <w:tcPr>
            <w:tcW w:w="872"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948"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H</w:t>
            </w:r>
          </w:p>
        </w:tc>
        <w:tc>
          <w:tcPr>
            <w:tcW w:w="850"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P</w:t>
            </w:r>
          </w:p>
        </w:tc>
        <w:tc>
          <w:tcPr>
            <w:tcW w:w="851"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6B4E90" w:rsidTr="00F23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bottom w:val="single" w:sz="18" w:space="0" w:color="auto"/>
            </w:tcBorders>
          </w:tcPr>
          <w:p w:rsidR="006B4E90" w:rsidRPr="00F74761" w:rsidRDefault="006B4E90" w:rsidP="00E57B57">
            <w:pPr>
              <w:pStyle w:val="SecondParagraph"/>
              <w:ind w:firstLine="0"/>
              <w:rPr>
                <w:b/>
              </w:rPr>
            </w:pPr>
            <w:r>
              <w:rPr>
                <w:b/>
              </w:rPr>
              <w:t>Time</w:t>
            </w:r>
          </w:p>
        </w:tc>
        <w:tc>
          <w:tcPr>
            <w:tcW w:w="1276"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992"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2149"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2</w:t>
            </w:r>
          </w:p>
        </w:tc>
        <w:tc>
          <w:tcPr>
            <w:tcW w:w="872"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948"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0.4</w:t>
            </w:r>
          </w:p>
        </w:tc>
        <w:tc>
          <w:tcPr>
            <w:tcW w:w="850"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851" w:type="dxa"/>
            <w:tcBorders>
              <w:bottom w:val="single" w:sz="18" w:space="0" w:color="auto"/>
            </w:tcBorders>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r w:rsidR="006B4E90" w:rsidTr="00F237CE">
        <w:tc>
          <w:tcPr>
            <w:cnfStyle w:val="001000000000" w:firstRow="0" w:lastRow="0" w:firstColumn="1" w:lastColumn="0" w:oddVBand="0" w:evenVBand="0" w:oddHBand="0" w:evenHBand="0" w:firstRowFirstColumn="0" w:firstRowLastColumn="0" w:lastRowFirstColumn="0" w:lastRowLastColumn="0"/>
            <w:tcW w:w="959" w:type="dxa"/>
            <w:tcBorders>
              <w:top w:val="single" w:sz="18" w:space="0" w:color="auto"/>
            </w:tcBorders>
          </w:tcPr>
          <w:p w:rsidR="006B4E90" w:rsidRPr="00F74761" w:rsidRDefault="006B4E90" w:rsidP="00E57B57">
            <w:pPr>
              <w:pStyle w:val="SecondParagraph"/>
              <w:ind w:firstLine="0"/>
              <w:rPr>
                <w:b/>
              </w:rPr>
            </w:pPr>
            <w:r>
              <w:rPr>
                <w:b/>
              </w:rPr>
              <w:t>Task</w:t>
            </w:r>
          </w:p>
        </w:tc>
        <w:tc>
          <w:tcPr>
            <w:tcW w:w="1276"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rPr>
                <w:rFonts w:ascii="Cambria Math" w:hAnsi="Cambria Math" w:cs="Cambria Math"/>
                <w:color w:val="252525"/>
                <w:sz w:val="21"/>
                <w:szCs w:val="21"/>
                <w:shd w:val="clear" w:color="auto" w:fill="FFFFFF"/>
              </w:rPr>
            </w:pPr>
            <w:r>
              <w:t>Scientific</w:t>
            </w:r>
          </w:p>
        </w:tc>
        <w:tc>
          <w:tcPr>
            <w:tcW w:w="992"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rPr>
                <w:rFonts w:ascii="Cambria Math" w:hAnsi="Cambria Math" w:cs="Cambria Math"/>
                <w:color w:val="252525"/>
                <w:sz w:val="21"/>
                <w:szCs w:val="21"/>
                <w:shd w:val="clear" w:color="auto" w:fill="FFFFFF"/>
              </w:rPr>
            </w:pPr>
            <w:r>
              <w:t>Left Click</w:t>
            </w:r>
          </w:p>
        </w:tc>
        <w:tc>
          <w:tcPr>
            <w:tcW w:w="2149"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Next Action</w:t>
            </w:r>
          </w:p>
        </w:tc>
        <w:tc>
          <w:tcPr>
            <w:tcW w:w="872"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Move to Keyboard</w:t>
            </w:r>
          </w:p>
        </w:tc>
        <w:tc>
          <w:tcPr>
            <w:tcW w:w="948"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25</w:t>
            </w:r>
          </w:p>
        </w:tc>
        <w:tc>
          <w:tcPr>
            <w:tcW w:w="1134"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Move to Mouse</w:t>
            </w:r>
          </w:p>
        </w:tc>
        <w:tc>
          <w:tcPr>
            <w:tcW w:w="850"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Cube Root</w:t>
            </w:r>
          </w:p>
        </w:tc>
        <w:tc>
          <w:tcPr>
            <w:tcW w:w="851" w:type="dxa"/>
            <w:tcBorders>
              <w:top w:val="single" w:sz="18" w:space="0" w:color="auto"/>
            </w:tcBorders>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Left Click</w:t>
            </w:r>
          </w:p>
        </w:tc>
      </w:tr>
      <w:tr w:rsidR="006B4E90" w:rsidTr="006B4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6B4E90" w:rsidRPr="00F74761" w:rsidRDefault="006B4E90" w:rsidP="00E57B57">
            <w:pPr>
              <w:pStyle w:val="SecondParagraph"/>
              <w:ind w:firstLine="0"/>
              <w:rPr>
                <w:b/>
              </w:rPr>
            </w:pPr>
            <w:r>
              <w:rPr>
                <w:b/>
              </w:rPr>
              <w:t>Action</w:t>
            </w:r>
          </w:p>
        </w:tc>
        <w:tc>
          <w:tcPr>
            <w:tcW w:w="1276"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992"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c>
          <w:tcPr>
            <w:tcW w:w="2149"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M</w:t>
            </w:r>
          </w:p>
        </w:tc>
        <w:tc>
          <w:tcPr>
            <w:tcW w:w="872"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H</w:t>
            </w:r>
          </w:p>
        </w:tc>
        <w:tc>
          <w:tcPr>
            <w:tcW w:w="948"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KK</w:t>
            </w:r>
          </w:p>
        </w:tc>
        <w:tc>
          <w:tcPr>
            <w:tcW w:w="1134"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H</w:t>
            </w:r>
          </w:p>
        </w:tc>
        <w:tc>
          <w:tcPr>
            <w:tcW w:w="850"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P</w:t>
            </w:r>
          </w:p>
        </w:tc>
        <w:tc>
          <w:tcPr>
            <w:tcW w:w="851" w:type="dxa"/>
          </w:tcPr>
          <w:p w:rsidR="006B4E90" w:rsidRDefault="006B4E90"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K</w:t>
            </w:r>
          </w:p>
        </w:tc>
      </w:tr>
      <w:tr w:rsidR="006B4E90" w:rsidTr="006B4E90">
        <w:tc>
          <w:tcPr>
            <w:cnfStyle w:val="001000000000" w:firstRow="0" w:lastRow="0" w:firstColumn="1" w:lastColumn="0" w:oddVBand="0" w:evenVBand="0" w:oddHBand="0" w:evenHBand="0" w:firstRowFirstColumn="0" w:firstRowLastColumn="0" w:lastRowFirstColumn="0" w:lastRowLastColumn="0"/>
            <w:tcW w:w="959" w:type="dxa"/>
          </w:tcPr>
          <w:p w:rsidR="006B4E90" w:rsidRPr="00F74761" w:rsidRDefault="006B4E90" w:rsidP="00E57B57">
            <w:pPr>
              <w:pStyle w:val="SecondParagraph"/>
              <w:ind w:firstLine="0"/>
              <w:rPr>
                <w:b/>
              </w:rPr>
            </w:pPr>
            <w:r>
              <w:rPr>
                <w:b/>
              </w:rPr>
              <w:t>Time</w:t>
            </w:r>
          </w:p>
        </w:tc>
        <w:tc>
          <w:tcPr>
            <w:tcW w:w="1276"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992"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c>
          <w:tcPr>
            <w:tcW w:w="2149"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35</w:t>
            </w:r>
          </w:p>
        </w:tc>
        <w:tc>
          <w:tcPr>
            <w:tcW w:w="872"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948"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1134"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0.4</w:t>
            </w:r>
          </w:p>
        </w:tc>
        <w:tc>
          <w:tcPr>
            <w:tcW w:w="850"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1</w:t>
            </w:r>
          </w:p>
        </w:tc>
        <w:tc>
          <w:tcPr>
            <w:tcW w:w="851"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0.2</w:t>
            </w:r>
          </w:p>
        </w:tc>
      </w:tr>
    </w:tbl>
    <w:p w:rsidR="006B4E90" w:rsidRDefault="006B4E90" w:rsidP="006B4E90">
      <w:pPr>
        <w:pStyle w:val="Caption"/>
        <w:keepNext/>
      </w:pPr>
      <w:bookmarkStart w:id="65" w:name="_Toc402162916"/>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3</w:t>
      </w:r>
      <w:r w:rsidR="005263CF">
        <w:rPr>
          <w:noProof/>
        </w:rPr>
        <w:fldChar w:fldCharType="end"/>
      </w:r>
      <w:r w:rsidRPr="006B4E90">
        <w:t xml:space="preserve"> </w:t>
      </w:r>
      <w:r>
        <w:t>Informational and time requirements for Windows 7 task 6</w:t>
      </w:r>
      <w:bookmarkEnd w:id="65"/>
    </w:p>
    <w:tbl>
      <w:tblPr>
        <w:tblStyle w:val="MediumList2-Accent1"/>
        <w:tblW w:w="0" w:type="auto"/>
        <w:tblLook w:val="04A0" w:firstRow="1" w:lastRow="0" w:firstColumn="1" w:lastColumn="0" w:noHBand="0" w:noVBand="1"/>
      </w:tblPr>
      <w:tblGrid>
        <w:gridCol w:w="2804"/>
        <w:gridCol w:w="1583"/>
        <w:gridCol w:w="1103"/>
        <w:gridCol w:w="1783"/>
        <w:gridCol w:w="1103"/>
      </w:tblGrid>
      <w:tr w:rsidR="006B4E90" w:rsidRPr="00945536" w:rsidTr="00E57B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4" w:type="dxa"/>
          </w:tcPr>
          <w:p w:rsidR="006B4E90" w:rsidRPr="00945536" w:rsidRDefault="006B4E90" w:rsidP="006B4E90">
            <w:pPr>
              <w:pStyle w:val="SecondParagraph"/>
              <w:ind w:firstLine="0"/>
              <w:rPr>
                <w:b/>
              </w:rPr>
            </w:pPr>
            <w:r w:rsidRPr="00945536">
              <w:rPr>
                <w:b/>
              </w:rPr>
              <w:t>Section</w:t>
            </w:r>
          </w:p>
        </w:tc>
        <w:tc>
          <w:tcPr>
            <w:tcW w:w="1583" w:type="dxa"/>
          </w:tcPr>
          <w:p w:rsidR="006B4E90" w:rsidRPr="00945536" w:rsidRDefault="006B4E90" w:rsidP="006B4E90">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6B4E90" w:rsidRPr="00945536" w:rsidRDefault="006B4E90" w:rsidP="006B4E90">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6B4E90" w:rsidRPr="00945536" w:rsidRDefault="006B4E90" w:rsidP="006B4E90">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6B4E90" w:rsidRPr="00945536" w:rsidRDefault="006B4E90" w:rsidP="006B4E90">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6B4E90" w:rsidTr="00E57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B4E90" w:rsidRPr="00945536" w:rsidRDefault="006B4E90" w:rsidP="006B4E90">
            <w:pPr>
              <w:pStyle w:val="SecondParagraph"/>
              <w:ind w:firstLine="0"/>
              <w:rPr>
                <w:b/>
              </w:rPr>
            </w:pPr>
            <w:r>
              <w:rPr>
                <w:b/>
              </w:rPr>
              <w:t>Launch Calculator</w:t>
            </w:r>
          </w:p>
        </w:tc>
        <w:tc>
          <w:tcPr>
            <w:tcW w:w="1583"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3</w:t>
            </w:r>
          </w:p>
        </w:tc>
        <w:tc>
          <w:tcPr>
            <w:tcW w:w="1103"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30%</w:t>
            </w:r>
          </w:p>
        </w:tc>
        <w:tc>
          <w:tcPr>
            <w:tcW w:w="1783" w:type="dxa"/>
          </w:tcPr>
          <w:p w:rsidR="006B4E90" w:rsidRDefault="006B4E90" w:rsidP="00F237CE">
            <w:pPr>
              <w:pStyle w:val="SecondParagraph"/>
              <w:ind w:firstLine="0"/>
              <w:cnfStyle w:val="000000100000" w:firstRow="0" w:lastRow="0" w:firstColumn="0" w:lastColumn="0" w:oddVBand="0" w:evenVBand="0" w:oddHBand="1" w:evenHBand="0" w:firstRowFirstColumn="0" w:firstRowLastColumn="0" w:lastRowFirstColumn="0" w:lastRowLastColumn="0"/>
            </w:pPr>
            <w:r>
              <w:t>4.</w:t>
            </w:r>
            <w:r w:rsidR="00F237CE">
              <w:t>6</w:t>
            </w:r>
            <w:r>
              <w:t>5s</w:t>
            </w:r>
          </w:p>
        </w:tc>
        <w:tc>
          <w:tcPr>
            <w:tcW w:w="1103" w:type="dxa"/>
          </w:tcPr>
          <w:p w:rsidR="006B4E90" w:rsidRDefault="00F237CE"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31</w:t>
            </w:r>
            <w:r w:rsidR="006B4E90">
              <w:t>%</w:t>
            </w:r>
          </w:p>
        </w:tc>
      </w:tr>
      <w:tr w:rsidR="006B4E90" w:rsidTr="00E57B57">
        <w:tc>
          <w:tcPr>
            <w:cnfStyle w:val="001000000000" w:firstRow="0" w:lastRow="0" w:firstColumn="1" w:lastColumn="0" w:oddVBand="0" w:evenVBand="0" w:oddHBand="0" w:evenHBand="0" w:firstRowFirstColumn="0" w:firstRowLastColumn="0" w:lastRowFirstColumn="0" w:lastRowLastColumn="0"/>
            <w:tcW w:w="2804" w:type="dxa"/>
          </w:tcPr>
          <w:p w:rsidR="006B4E90" w:rsidRPr="00945536" w:rsidRDefault="006B4E90" w:rsidP="006B4E90">
            <w:pPr>
              <w:pStyle w:val="SecondParagraph"/>
              <w:ind w:firstLine="0"/>
              <w:rPr>
                <w:b/>
              </w:rPr>
            </w:pPr>
            <w:r>
              <w:rPr>
                <w:b/>
              </w:rPr>
              <w:t>Get to correct mode</w:t>
            </w:r>
          </w:p>
        </w:tc>
        <w:tc>
          <w:tcPr>
            <w:tcW w:w="1583" w:type="dxa"/>
          </w:tcPr>
          <w:p w:rsidR="006B4E90" w:rsidRDefault="006B4E90" w:rsidP="006B4E90">
            <w:pPr>
              <w:pStyle w:val="SecondParagraph"/>
              <w:ind w:firstLine="0"/>
              <w:cnfStyle w:val="000000000000" w:firstRow="0" w:lastRow="0" w:firstColumn="0" w:lastColumn="0" w:oddVBand="0" w:evenVBand="0" w:oddHBand="0" w:evenHBand="0" w:firstRowFirstColumn="0" w:firstRowLastColumn="0" w:lastRowFirstColumn="0" w:lastRowLastColumn="0"/>
            </w:pPr>
            <w:r>
              <w:t>2</w:t>
            </w:r>
          </w:p>
        </w:tc>
        <w:tc>
          <w:tcPr>
            <w:tcW w:w="1103" w:type="dxa"/>
          </w:tcPr>
          <w:p w:rsidR="006B4E90" w:rsidRDefault="006B4E90" w:rsidP="006B4E90">
            <w:pPr>
              <w:pStyle w:val="SecondParagraph"/>
              <w:ind w:firstLine="0"/>
              <w:cnfStyle w:val="000000000000" w:firstRow="0" w:lastRow="0" w:firstColumn="0" w:lastColumn="0" w:oddVBand="0" w:evenVBand="0" w:oddHBand="0" w:evenHBand="0" w:firstRowFirstColumn="0" w:firstRowLastColumn="0" w:lastRowFirstColumn="0" w:lastRowLastColumn="0"/>
            </w:pPr>
            <w:r>
              <w:t>20%</w:t>
            </w:r>
          </w:p>
        </w:tc>
        <w:tc>
          <w:tcPr>
            <w:tcW w:w="1783" w:type="dxa"/>
          </w:tcPr>
          <w:p w:rsidR="006B4E90" w:rsidRDefault="00F237CE" w:rsidP="006B4E90">
            <w:pPr>
              <w:pStyle w:val="SecondParagraph"/>
              <w:ind w:firstLine="0"/>
              <w:cnfStyle w:val="000000000000" w:firstRow="0" w:lastRow="0" w:firstColumn="0" w:lastColumn="0" w:oddVBand="0" w:evenVBand="0" w:oddHBand="0" w:evenHBand="0" w:firstRowFirstColumn="0" w:firstRowLastColumn="0" w:lastRowFirstColumn="0" w:lastRowLastColumn="0"/>
            </w:pPr>
            <w:r>
              <w:t>4.35s</w:t>
            </w:r>
          </w:p>
        </w:tc>
        <w:tc>
          <w:tcPr>
            <w:tcW w:w="1103" w:type="dxa"/>
          </w:tcPr>
          <w:p w:rsidR="006B4E90" w:rsidRDefault="00F237CE" w:rsidP="006B4E90">
            <w:pPr>
              <w:pStyle w:val="SecondParagraph"/>
              <w:ind w:firstLine="0"/>
              <w:cnfStyle w:val="000000000000" w:firstRow="0" w:lastRow="0" w:firstColumn="0" w:lastColumn="0" w:oddVBand="0" w:evenVBand="0" w:oddHBand="0" w:evenHBand="0" w:firstRowFirstColumn="0" w:firstRowLastColumn="0" w:lastRowFirstColumn="0" w:lastRowLastColumn="0"/>
            </w:pPr>
            <w:r>
              <w:t>29</w:t>
            </w:r>
            <w:r w:rsidR="006B4E90">
              <w:t>%</w:t>
            </w:r>
          </w:p>
        </w:tc>
      </w:tr>
      <w:tr w:rsidR="006B4E90" w:rsidTr="00E57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B4E90" w:rsidRDefault="006B4E90" w:rsidP="00E57B57">
            <w:pPr>
              <w:pStyle w:val="SecondParagraph"/>
              <w:ind w:firstLine="0"/>
              <w:rPr>
                <w:b/>
              </w:rPr>
            </w:pPr>
            <w:r>
              <w:rPr>
                <w:b/>
              </w:rPr>
              <w:t>Calculate</w:t>
            </w:r>
          </w:p>
        </w:tc>
        <w:tc>
          <w:tcPr>
            <w:tcW w:w="1583" w:type="dxa"/>
          </w:tcPr>
          <w:p w:rsidR="006B4E90" w:rsidRDefault="006B4E90" w:rsidP="00E57B57">
            <w:pPr>
              <w:pStyle w:val="SecondParagraph"/>
              <w:ind w:firstLine="0"/>
              <w:jc w:val="left"/>
              <w:cnfStyle w:val="000000100000" w:firstRow="0" w:lastRow="0" w:firstColumn="0" w:lastColumn="0" w:oddVBand="0" w:evenVBand="0" w:oddHBand="1" w:evenHBand="0" w:firstRowFirstColumn="0" w:firstRowLastColumn="0" w:lastRowFirstColumn="0" w:lastRowLastColumn="0"/>
            </w:pPr>
            <w:r>
              <w:t>5</w:t>
            </w:r>
          </w:p>
        </w:tc>
        <w:tc>
          <w:tcPr>
            <w:tcW w:w="1103" w:type="dxa"/>
          </w:tcPr>
          <w:p w:rsidR="006B4E90" w:rsidRDefault="006B4E90" w:rsidP="006B4E90">
            <w:pPr>
              <w:pStyle w:val="SecondParagraph"/>
              <w:ind w:firstLine="0"/>
              <w:cnfStyle w:val="000000100000" w:firstRow="0" w:lastRow="0" w:firstColumn="0" w:lastColumn="0" w:oddVBand="0" w:evenVBand="0" w:oddHBand="1" w:evenHBand="0" w:firstRowFirstColumn="0" w:firstRowLastColumn="0" w:lastRowFirstColumn="0" w:lastRowLastColumn="0"/>
            </w:pPr>
            <w:r>
              <w:t>50%</w:t>
            </w:r>
          </w:p>
        </w:tc>
        <w:tc>
          <w:tcPr>
            <w:tcW w:w="1783" w:type="dxa"/>
          </w:tcPr>
          <w:p w:rsidR="006B4E90" w:rsidRDefault="00F237CE"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5.85s</w:t>
            </w:r>
          </w:p>
        </w:tc>
        <w:tc>
          <w:tcPr>
            <w:tcW w:w="1103" w:type="dxa"/>
          </w:tcPr>
          <w:p w:rsidR="006B4E90" w:rsidRDefault="00F237CE" w:rsidP="00E57B57">
            <w:pPr>
              <w:pStyle w:val="SecondParagraph"/>
              <w:ind w:firstLine="0"/>
              <w:cnfStyle w:val="000000100000" w:firstRow="0" w:lastRow="0" w:firstColumn="0" w:lastColumn="0" w:oddVBand="0" w:evenVBand="0" w:oddHBand="1" w:evenHBand="0" w:firstRowFirstColumn="0" w:firstRowLastColumn="0" w:lastRowFirstColumn="0" w:lastRowLastColumn="0"/>
            </w:pPr>
            <w:r>
              <w:t>39</w:t>
            </w:r>
            <w:r w:rsidR="006B4E90">
              <w:t>%</w:t>
            </w:r>
          </w:p>
        </w:tc>
      </w:tr>
      <w:tr w:rsidR="006B4E90" w:rsidTr="00E57B57">
        <w:tc>
          <w:tcPr>
            <w:cnfStyle w:val="001000000000" w:firstRow="0" w:lastRow="0" w:firstColumn="1" w:lastColumn="0" w:oddVBand="0" w:evenVBand="0" w:oddHBand="0" w:evenHBand="0" w:firstRowFirstColumn="0" w:firstRowLastColumn="0" w:lastRowFirstColumn="0" w:lastRowLastColumn="0"/>
            <w:tcW w:w="2804" w:type="dxa"/>
          </w:tcPr>
          <w:p w:rsidR="006B4E90" w:rsidRDefault="006B4E90" w:rsidP="00E57B57">
            <w:pPr>
              <w:pStyle w:val="SecondParagraph"/>
              <w:ind w:firstLine="0"/>
              <w:rPr>
                <w:b/>
              </w:rPr>
            </w:pPr>
            <w:r>
              <w:rPr>
                <w:b/>
              </w:rPr>
              <w:t>Total</w:t>
            </w:r>
          </w:p>
        </w:tc>
        <w:tc>
          <w:tcPr>
            <w:tcW w:w="1583" w:type="dxa"/>
          </w:tcPr>
          <w:p w:rsidR="006B4E90" w:rsidRDefault="006B4E90" w:rsidP="00E57B57">
            <w:pPr>
              <w:pStyle w:val="SecondParagraph"/>
              <w:ind w:firstLine="0"/>
              <w:jc w:val="left"/>
              <w:cnfStyle w:val="000000000000" w:firstRow="0" w:lastRow="0" w:firstColumn="0" w:lastColumn="0" w:oddVBand="0" w:evenVBand="0" w:oddHBand="0" w:evenHBand="0" w:firstRowFirstColumn="0" w:firstRowLastColumn="0" w:lastRowFirstColumn="0" w:lastRowLastColumn="0"/>
            </w:pPr>
            <w:r>
              <w:t>10</w:t>
            </w:r>
          </w:p>
        </w:tc>
        <w:tc>
          <w:tcPr>
            <w:tcW w:w="1103"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c>
          <w:tcPr>
            <w:tcW w:w="1783" w:type="dxa"/>
          </w:tcPr>
          <w:p w:rsidR="006B4E90" w:rsidRDefault="00F237CE"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4.85</w:t>
            </w:r>
          </w:p>
        </w:tc>
        <w:tc>
          <w:tcPr>
            <w:tcW w:w="1103" w:type="dxa"/>
          </w:tcPr>
          <w:p w:rsidR="006B4E90" w:rsidRDefault="006B4E90" w:rsidP="00E57B57">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r>
    </w:tbl>
    <w:p w:rsidR="009A5F92" w:rsidRDefault="009A5F92" w:rsidP="009A5F92">
      <w:pPr>
        <w:pStyle w:val="Heading6"/>
      </w:pPr>
      <w:bookmarkStart w:id="66" w:name="_Ref385859738"/>
      <w:bookmarkStart w:id="67" w:name="_Toc402163435"/>
      <w:r>
        <w:lastRenderedPageBreak/>
        <w:t>Search for the ITNG wiki page</w:t>
      </w:r>
      <w:bookmarkEnd w:id="66"/>
      <w:bookmarkEnd w:id="67"/>
    </w:p>
    <w:p w:rsidR="00F237CE" w:rsidRDefault="00DD7EE7" w:rsidP="001E23F4">
      <w:pPr>
        <w:pStyle w:val="FirstParagraph"/>
      </w:pPr>
      <w:r>
        <w:t>This must be done in internet explorer. Once internet explorer has launched, type “INTG Wiki” and press enter.</w:t>
      </w:r>
    </w:p>
    <w:p w:rsidR="00AB0B8F" w:rsidRDefault="00AB0B8F" w:rsidP="00AB0B8F">
      <w:pPr>
        <w:pStyle w:val="Caption"/>
        <w:keepNext/>
      </w:pPr>
      <w:bookmarkStart w:id="68" w:name="_Toc402162917"/>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4</w:t>
      </w:r>
      <w:r w:rsidR="005263CF">
        <w:rPr>
          <w:noProof/>
        </w:rPr>
        <w:fldChar w:fldCharType="end"/>
      </w:r>
      <w:r w:rsidR="005F44BA" w:rsidRPr="005F44BA">
        <w:t xml:space="preserve"> </w:t>
      </w:r>
      <w:r w:rsidR="005F44BA">
        <w:t>GOMS analysis of Windows 7 task 7</w:t>
      </w:r>
      <w:bookmarkEnd w:id="68"/>
    </w:p>
    <w:tbl>
      <w:tblPr>
        <w:tblStyle w:val="MediumList2-Accent2"/>
        <w:tblW w:w="8399" w:type="dxa"/>
        <w:tblLayout w:type="fixed"/>
        <w:tblLook w:val="0480" w:firstRow="0" w:lastRow="0" w:firstColumn="1" w:lastColumn="0" w:noHBand="0" w:noVBand="1"/>
      </w:tblPr>
      <w:tblGrid>
        <w:gridCol w:w="959"/>
        <w:gridCol w:w="992"/>
        <w:gridCol w:w="1134"/>
        <w:gridCol w:w="1843"/>
        <w:gridCol w:w="636"/>
        <w:gridCol w:w="1065"/>
        <w:gridCol w:w="1134"/>
        <w:gridCol w:w="636"/>
      </w:tblGrid>
      <w:tr w:rsidR="005F44BA" w:rsidTr="005F4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5F44BA" w:rsidRPr="00F74761" w:rsidRDefault="005F44BA" w:rsidP="00AB0B8F">
            <w:pPr>
              <w:pStyle w:val="SecondParagraph"/>
              <w:ind w:firstLine="0"/>
              <w:rPr>
                <w:b/>
              </w:rPr>
            </w:pPr>
            <w:r>
              <w:rPr>
                <w:b/>
              </w:rPr>
              <w:t>Task</w:t>
            </w:r>
          </w:p>
        </w:tc>
        <w:tc>
          <w:tcPr>
            <w:tcW w:w="992" w:type="dxa"/>
          </w:tcPr>
          <w:p w:rsidR="005F44BA" w:rsidRDefault="005F44BA" w:rsidP="00AB0B8F">
            <w:pPr>
              <w:pStyle w:val="SecondParagraph"/>
              <w:ind w:firstLine="0"/>
              <w:cnfStyle w:val="000000100000" w:firstRow="0" w:lastRow="0" w:firstColumn="0" w:lastColumn="0" w:oddVBand="0" w:evenVBand="0" w:oddHBand="1" w:evenHBand="0" w:firstRowFirstColumn="0" w:firstRowLastColumn="0" w:lastRowFirstColumn="0" w:lastRowLastColumn="0"/>
            </w:pPr>
            <w:r>
              <w:t>Choose method</w:t>
            </w:r>
          </w:p>
        </w:tc>
        <w:tc>
          <w:tcPr>
            <w:tcW w:w="1134" w:type="dxa"/>
          </w:tcPr>
          <w:p w:rsidR="005F44BA" w:rsidRDefault="005F44BA" w:rsidP="00AB0B8F">
            <w:pPr>
              <w:pStyle w:val="SecondParagraph"/>
              <w:ind w:firstLine="0"/>
              <w:cnfStyle w:val="000000100000" w:firstRow="0" w:lastRow="0" w:firstColumn="0" w:lastColumn="0" w:oddVBand="0" w:evenVBand="0" w:oddHBand="1" w:evenHBand="0" w:firstRowFirstColumn="0" w:firstRowLastColumn="0" w:lastRowFirstColumn="0" w:lastRowLastColumn="0"/>
            </w:pPr>
            <w:r w:rsidRPr="00C20C5C">
              <w:rPr>
                <w:rFonts w:ascii="Wingdings" w:hAnsi="Wingdings"/>
                <w:bCs/>
                <w:color w:val="000000"/>
                <w:sz w:val="20"/>
                <w:szCs w:val="20"/>
                <w:shd w:val="clear" w:color="auto" w:fill="F8F8F8"/>
              </w:rPr>
              <w:t></w:t>
            </w:r>
          </w:p>
        </w:tc>
        <w:tc>
          <w:tcPr>
            <w:tcW w:w="1843" w:type="dxa"/>
          </w:tcPr>
          <w:p w:rsidR="005F44BA" w:rsidRDefault="005F44BA" w:rsidP="00AB0B8F">
            <w:pPr>
              <w:pStyle w:val="SecondParagraph"/>
              <w:ind w:firstLine="0"/>
              <w:cnfStyle w:val="000000100000" w:firstRow="0" w:lastRow="0" w:firstColumn="0" w:lastColumn="0" w:oddVBand="0" w:evenVBand="0" w:oddHBand="1" w:evenHBand="0" w:firstRowFirstColumn="0" w:firstRowLastColumn="0" w:lastRowFirstColumn="0" w:lastRowLastColumn="0"/>
            </w:pPr>
            <w:r>
              <w:t>“Internet Explorer”</w:t>
            </w:r>
          </w:p>
        </w:tc>
        <w:tc>
          <w:tcPr>
            <w:tcW w:w="636"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rPr>
                <w:rFonts w:ascii="Cambria Math" w:hAnsi="Cambria Math" w:cs="Cambria Math"/>
                <w:color w:val="252525"/>
                <w:sz w:val="21"/>
                <w:szCs w:val="21"/>
                <w:shd w:val="clear" w:color="auto" w:fill="FFFFFF"/>
              </w:rPr>
              <w:t>↵</w:t>
            </w:r>
          </w:p>
        </w:tc>
        <w:tc>
          <w:tcPr>
            <w:tcW w:w="1065"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Next Action</w:t>
            </w:r>
          </w:p>
        </w:tc>
        <w:tc>
          <w:tcPr>
            <w:tcW w:w="1134"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ITNG Wiki”</w:t>
            </w:r>
          </w:p>
        </w:tc>
        <w:tc>
          <w:tcPr>
            <w:tcW w:w="636"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rPr>
                <w:rFonts w:ascii="Cambria Math" w:hAnsi="Cambria Math" w:cs="Cambria Math"/>
                <w:color w:val="252525"/>
                <w:sz w:val="21"/>
                <w:szCs w:val="21"/>
                <w:shd w:val="clear" w:color="auto" w:fill="FFFFFF"/>
              </w:rPr>
              <w:t>↵</w:t>
            </w:r>
          </w:p>
        </w:tc>
      </w:tr>
      <w:tr w:rsidR="005F44BA" w:rsidTr="005F44BA">
        <w:tc>
          <w:tcPr>
            <w:cnfStyle w:val="001000000000" w:firstRow="0" w:lastRow="0" w:firstColumn="1" w:lastColumn="0" w:oddVBand="0" w:evenVBand="0" w:oddHBand="0" w:evenHBand="0" w:firstRowFirstColumn="0" w:firstRowLastColumn="0" w:lastRowFirstColumn="0" w:lastRowLastColumn="0"/>
            <w:tcW w:w="959" w:type="dxa"/>
          </w:tcPr>
          <w:p w:rsidR="005F44BA" w:rsidRPr="00F74761" w:rsidRDefault="005F44BA" w:rsidP="006B1027">
            <w:pPr>
              <w:pStyle w:val="SecondParagraph"/>
              <w:ind w:firstLine="0"/>
              <w:rPr>
                <w:b/>
              </w:rPr>
            </w:pPr>
            <w:r>
              <w:rPr>
                <w:b/>
              </w:rPr>
              <w:t>Action</w:t>
            </w:r>
          </w:p>
        </w:tc>
        <w:tc>
          <w:tcPr>
            <w:tcW w:w="992"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843"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KKKKKKKK KKKKKKKKK</w:t>
            </w:r>
          </w:p>
        </w:tc>
        <w:tc>
          <w:tcPr>
            <w:tcW w:w="636"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065"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KKKKK KKKK</w:t>
            </w:r>
          </w:p>
        </w:tc>
        <w:tc>
          <w:tcPr>
            <w:tcW w:w="636"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5F44BA" w:rsidTr="005F4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5F44BA" w:rsidRPr="00F74761" w:rsidRDefault="005F44BA" w:rsidP="006B1027">
            <w:pPr>
              <w:pStyle w:val="SecondParagraph"/>
              <w:ind w:firstLine="0"/>
              <w:rPr>
                <w:b/>
              </w:rPr>
            </w:pPr>
            <w:r>
              <w:rPr>
                <w:b/>
              </w:rPr>
              <w:t>Time</w:t>
            </w:r>
          </w:p>
        </w:tc>
        <w:tc>
          <w:tcPr>
            <w:tcW w:w="992"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1</w:t>
            </w:r>
          </w:p>
        </w:tc>
        <w:tc>
          <w:tcPr>
            <w:tcW w:w="1843"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3.6</w:t>
            </w:r>
          </w:p>
        </w:tc>
        <w:tc>
          <w:tcPr>
            <w:tcW w:w="636"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065"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8</w:t>
            </w:r>
          </w:p>
        </w:tc>
        <w:tc>
          <w:tcPr>
            <w:tcW w:w="636"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bl>
    <w:p w:rsidR="005F44BA" w:rsidRDefault="005F44BA" w:rsidP="005F44BA">
      <w:pPr>
        <w:pStyle w:val="Caption"/>
        <w:keepNext/>
      </w:pPr>
      <w:bookmarkStart w:id="69" w:name="_Toc402162918"/>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5</w:t>
      </w:r>
      <w:r w:rsidR="005263CF">
        <w:rPr>
          <w:noProof/>
        </w:rPr>
        <w:fldChar w:fldCharType="end"/>
      </w:r>
      <w:r w:rsidRPr="005F44BA">
        <w:t xml:space="preserve"> </w:t>
      </w:r>
      <w:r>
        <w:t>Informational and time requirements for Windows 7 task 7</w:t>
      </w:r>
      <w:bookmarkEnd w:id="69"/>
    </w:p>
    <w:tbl>
      <w:tblPr>
        <w:tblStyle w:val="MediumList2-Accent1"/>
        <w:tblW w:w="0" w:type="auto"/>
        <w:tblLook w:val="04A0" w:firstRow="1" w:lastRow="0" w:firstColumn="1" w:lastColumn="0" w:noHBand="0" w:noVBand="1"/>
      </w:tblPr>
      <w:tblGrid>
        <w:gridCol w:w="3003"/>
        <w:gridCol w:w="1583"/>
        <w:gridCol w:w="1103"/>
        <w:gridCol w:w="1783"/>
        <w:gridCol w:w="1103"/>
      </w:tblGrid>
      <w:tr w:rsidR="005F44BA" w:rsidRPr="00945536" w:rsidTr="005F44B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Pr>
          <w:p w:rsidR="005F44BA" w:rsidRPr="00945536" w:rsidRDefault="005F44BA" w:rsidP="005F44BA">
            <w:pPr>
              <w:pStyle w:val="SecondParagraph"/>
              <w:ind w:firstLine="0"/>
              <w:rPr>
                <w:b/>
              </w:rPr>
            </w:pPr>
            <w:r w:rsidRPr="00945536">
              <w:rPr>
                <w:b/>
              </w:rPr>
              <w:t>Section</w:t>
            </w:r>
          </w:p>
        </w:tc>
        <w:tc>
          <w:tcPr>
            <w:tcW w:w="1583" w:type="dxa"/>
          </w:tcPr>
          <w:p w:rsidR="005F44BA" w:rsidRPr="00945536" w:rsidRDefault="005F44BA" w:rsidP="005F44BA">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5F44BA" w:rsidRPr="00945536" w:rsidRDefault="005F44BA" w:rsidP="005F44BA">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5F44BA" w:rsidRPr="00945536" w:rsidRDefault="005F44BA" w:rsidP="005F44BA">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5F44BA" w:rsidRPr="00945536" w:rsidRDefault="005F44BA" w:rsidP="005F44BA">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5F44BA" w:rsidTr="005F4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tcPr>
          <w:p w:rsidR="005F44BA" w:rsidRPr="00945536" w:rsidRDefault="005F44BA" w:rsidP="005F44BA">
            <w:pPr>
              <w:pStyle w:val="SecondParagraph"/>
              <w:ind w:firstLine="0"/>
              <w:rPr>
                <w:b/>
              </w:rPr>
            </w:pPr>
            <w:r>
              <w:rPr>
                <w:b/>
              </w:rPr>
              <w:t>Launch Internet Explorer</w:t>
            </w:r>
          </w:p>
        </w:tc>
        <w:tc>
          <w:tcPr>
            <w:tcW w:w="1583" w:type="dxa"/>
          </w:tcPr>
          <w:p w:rsidR="005F44BA" w:rsidRDefault="005F44BA" w:rsidP="005F44BA">
            <w:pPr>
              <w:pStyle w:val="SecondParagraph"/>
              <w:ind w:firstLine="0"/>
              <w:cnfStyle w:val="000000100000" w:firstRow="0" w:lastRow="0" w:firstColumn="0" w:lastColumn="0" w:oddVBand="0" w:evenVBand="0" w:oddHBand="1" w:evenHBand="0" w:firstRowFirstColumn="0" w:firstRowLastColumn="0" w:lastRowFirstColumn="0" w:lastRowLastColumn="0"/>
            </w:pPr>
            <w:r>
              <w:t>3</w:t>
            </w:r>
          </w:p>
        </w:tc>
        <w:tc>
          <w:tcPr>
            <w:tcW w:w="1103" w:type="dxa"/>
          </w:tcPr>
          <w:p w:rsidR="005F44BA" w:rsidRDefault="005F44BA" w:rsidP="005F44BA">
            <w:pPr>
              <w:pStyle w:val="SecondParagraph"/>
              <w:ind w:firstLine="0"/>
              <w:cnfStyle w:val="000000100000" w:firstRow="0" w:lastRow="0" w:firstColumn="0" w:lastColumn="0" w:oddVBand="0" w:evenVBand="0" w:oddHBand="1" w:evenHBand="0" w:firstRowFirstColumn="0" w:firstRowLastColumn="0" w:lastRowFirstColumn="0" w:lastRowLastColumn="0"/>
            </w:pPr>
            <w:r>
              <w:t>5%</w:t>
            </w:r>
          </w:p>
        </w:tc>
        <w:tc>
          <w:tcPr>
            <w:tcW w:w="1783" w:type="dxa"/>
          </w:tcPr>
          <w:p w:rsidR="005F44BA" w:rsidRDefault="005F44BA" w:rsidP="005F44BA">
            <w:pPr>
              <w:pStyle w:val="SecondParagraph"/>
              <w:ind w:firstLine="0"/>
              <w:cnfStyle w:val="000000100000" w:firstRow="0" w:lastRow="0" w:firstColumn="0" w:lastColumn="0" w:oddVBand="0" w:evenVBand="0" w:oddHBand="1" w:evenHBand="0" w:firstRowFirstColumn="0" w:firstRowLastColumn="0" w:lastRowFirstColumn="0" w:lastRowLastColumn="0"/>
            </w:pPr>
            <w:r>
              <w:t>6.25s</w:t>
            </w:r>
          </w:p>
        </w:tc>
        <w:tc>
          <w:tcPr>
            <w:tcW w:w="1103" w:type="dxa"/>
          </w:tcPr>
          <w:p w:rsidR="005F44BA" w:rsidRDefault="005F44BA" w:rsidP="005F44BA">
            <w:pPr>
              <w:pStyle w:val="SecondParagraph"/>
              <w:ind w:firstLine="0"/>
              <w:cnfStyle w:val="000000100000" w:firstRow="0" w:lastRow="0" w:firstColumn="0" w:lastColumn="0" w:oddVBand="0" w:evenVBand="0" w:oddHBand="1" w:evenHBand="0" w:firstRowFirstColumn="0" w:firstRowLastColumn="0" w:lastRowFirstColumn="0" w:lastRowLastColumn="0"/>
            </w:pPr>
            <w:r>
              <w:t>74%</w:t>
            </w:r>
          </w:p>
        </w:tc>
      </w:tr>
      <w:tr w:rsidR="005F44BA" w:rsidTr="005F44BA">
        <w:tc>
          <w:tcPr>
            <w:cnfStyle w:val="001000000000" w:firstRow="0" w:lastRow="0" w:firstColumn="1" w:lastColumn="0" w:oddVBand="0" w:evenVBand="0" w:oddHBand="0" w:evenHBand="0" w:firstRowFirstColumn="0" w:firstRowLastColumn="0" w:lastRowFirstColumn="0" w:lastRowLastColumn="0"/>
            <w:tcW w:w="3003" w:type="dxa"/>
          </w:tcPr>
          <w:p w:rsidR="005F44BA" w:rsidRPr="00945536" w:rsidRDefault="005F44BA" w:rsidP="005F44BA">
            <w:pPr>
              <w:pStyle w:val="SecondParagraph"/>
              <w:ind w:firstLine="0"/>
              <w:rPr>
                <w:b/>
              </w:rPr>
            </w:pPr>
            <w:r>
              <w:rPr>
                <w:b/>
              </w:rPr>
              <w:t>Search</w:t>
            </w:r>
          </w:p>
        </w:tc>
        <w:tc>
          <w:tcPr>
            <w:tcW w:w="1583" w:type="dxa"/>
          </w:tcPr>
          <w:p w:rsidR="005F44BA" w:rsidRDefault="005F44BA" w:rsidP="005F44BA">
            <w:pPr>
              <w:pStyle w:val="SecondParagraph"/>
              <w:ind w:firstLine="0"/>
              <w:cnfStyle w:val="000000000000" w:firstRow="0" w:lastRow="0" w:firstColumn="0" w:lastColumn="0" w:oddVBand="0" w:evenVBand="0" w:oddHBand="0" w:evenHBand="0" w:firstRowFirstColumn="0" w:firstRowLastColumn="0" w:lastRowFirstColumn="0" w:lastRowLastColumn="0"/>
            </w:pPr>
            <w:r>
              <w:t>54</w:t>
            </w:r>
          </w:p>
        </w:tc>
        <w:tc>
          <w:tcPr>
            <w:tcW w:w="1103" w:type="dxa"/>
          </w:tcPr>
          <w:p w:rsidR="005F44BA" w:rsidRDefault="005F44BA" w:rsidP="005F44BA">
            <w:pPr>
              <w:pStyle w:val="SecondParagraph"/>
              <w:ind w:firstLine="0"/>
              <w:cnfStyle w:val="000000000000" w:firstRow="0" w:lastRow="0" w:firstColumn="0" w:lastColumn="0" w:oddVBand="0" w:evenVBand="0" w:oddHBand="0" w:evenHBand="0" w:firstRowFirstColumn="0" w:firstRowLastColumn="0" w:lastRowFirstColumn="0" w:lastRowLastColumn="0"/>
            </w:pPr>
            <w:r>
              <w:t>95%</w:t>
            </w:r>
          </w:p>
        </w:tc>
        <w:tc>
          <w:tcPr>
            <w:tcW w:w="1783" w:type="dxa"/>
          </w:tcPr>
          <w:p w:rsidR="005F44BA" w:rsidRDefault="005F44BA" w:rsidP="005F44BA">
            <w:pPr>
              <w:pStyle w:val="SecondParagraph"/>
              <w:ind w:firstLine="0"/>
              <w:cnfStyle w:val="000000000000" w:firstRow="0" w:lastRow="0" w:firstColumn="0" w:lastColumn="0" w:oddVBand="0" w:evenVBand="0" w:oddHBand="0" w:evenHBand="0" w:firstRowFirstColumn="0" w:firstRowLastColumn="0" w:lastRowFirstColumn="0" w:lastRowLastColumn="0"/>
            </w:pPr>
            <w:r>
              <w:t>2.35s</w:t>
            </w:r>
          </w:p>
        </w:tc>
        <w:tc>
          <w:tcPr>
            <w:tcW w:w="1103" w:type="dxa"/>
          </w:tcPr>
          <w:p w:rsidR="005F44BA" w:rsidRDefault="005F44BA" w:rsidP="006B1027">
            <w:pPr>
              <w:pStyle w:val="SecondParagraph"/>
              <w:ind w:firstLine="0"/>
              <w:cnfStyle w:val="000000000000" w:firstRow="0" w:lastRow="0" w:firstColumn="0" w:lastColumn="0" w:oddVBand="0" w:evenVBand="0" w:oddHBand="0" w:evenHBand="0" w:firstRowFirstColumn="0" w:firstRowLastColumn="0" w:lastRowFirstColumn="0" w:lastRowLastColumn="0"/>
            </w:pPr>
            <w:r>
              <w:t>26%</w:t>
            </w:r>
          </w:p>
        </w:tc>
      </w:tr>
      <w:tr w:rsidR="005F44BA" w:rsidTr="005F4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tcPr>
          <w:p w:rsidR="005F44BA" w:rsidRDefault="005F44BA" w:rsidP="006B1027">
            <w:pPr>
              <w:pStyle w:val="SecondParagraph"/>
              <w:ind w:firstLine="0"/>
              <w:rPr>
                <w:b/>
              </w:rPr>
            </w:pPr>
            <w:r>
              <w:rPr>
                <w:b/>
              </w:rPr>
              <w:t>Total</w:t>
            </w:r>
          </w:p>
        </w:tc>
        <w:tc>
          <w:tcPr>
            <w:tcW w:w="1583" w:type="dxa"/>
          </w:tcPr>
          <w:p w:rsidR="005F44BA" w:rsidRDefault="005F44BA" w:rsidP="006B1027">
            <w:pPr>
              <w:pStyle w:val="SecondParagraph"/>
              <w:ind w:firstLine="0"/>
              <w:jc w:val="left"/>
              <w:cnfStyle w:val="000000100000" w:firstRow="0" w:lastRow="0" w:firstColumn="0" w:lastColumn="0" w:oddVBand="0" w:evenVBand="0" w:oddHBand="1" w:evenHBand="0" w:firstRowFirstColumn="0" w:firstRowLastColumn="0" w:lastRowFirstColumn="0" w:lastRowLastColumn="0"/>
            </w:pPr>
            <w:r>
              <w:t>57</w:t>
            </w:r>
          </w:p>
        </w:tc>
        <w:tc>
          <w:tcPr>
            <w:tcW w:w="1103"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c>
          <w:tcPr>
            <w:tcW w:w="1783"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8.6s</w:t>
            </w:r>
          </w:p>
        </w:tc>
        <w:tc>
          <w:tcPr>
            <w:tcW w:w="1103" w:type="dxa"/>
          </w:tcPr>
          <w:p w:rsidR="005F44BA" w:rsidRDefault="005F44BA" w:rsidP="006B1027">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r>
    </w:tbl>
    <w:p w:rsidR="005F44BA" w:rsidRPr="00AB0B8F" w:rsidRDefault="005F44BA" w:rsidP="00AB0B8F">
      <w:pPr>
        <w:pStyle w:val="SecondParagraph"/>
      </w:pPr>
    </w:p>
    <w:p w:rsidR="00D15C4A" w:rsidRDefault="00D15C4A" w:rsidP="004C0941">
      <w:pPr>
        <w:pStyle w:val="Heading4"/>
      </w:pPr>
      <w:bookmarkStart w:id="70" w:name="_Ref402159266"/>
      <w:bookmarkStart w:id="71" w:name="_Toc402163436"/>
      <w:r>
        <w:t>Windows 8 “Metro”</w:t>
      </w:r>
      <w:bookmarkEnd w:id="50"/>
      <w:bookmarkEnd w:id="70"/>
      <w:bookmarkEnd w:id="71"/>
    </w:p>
    <w:p w:rsidR="00C45555" w:rsidRDefault="00C45555" w:rsidP="001E23F4">
      <w:pPr>
        <w:pStyle w:val="FirstParagraph"/>
      </w:pPr>
      <w:r>
        <w:t xml:space="preserve">Windows 8 features both a WIMP GUI and the “Metro” interface. Due to the WIMP’s similarities to Windows 7, only the Metro interface will be considered. In the case of the tasks, only the tasks that </w:t>
      </w:r>
      <w:r w:rsidR="00997B4F">
        <w:t>differ significantly from Windows 7 will be reviewed.</w:t>
      </w:r>
    </w:p>
    <w:p w:rsidR="00997B4F" w:rsidRDefault="00997B4F" w:rsidP="00D94A04">
      <w:pPr>
        <w:pStyle w:val="Heading5"/>
        <w:numPr>
          <w:ilvl w:val="4"/>
          <w:numId w:val="11"/>
        </w:numPr>
      </w:pPr>
      <w:bookmarkStart w:id="72" w:name="_Ref385866687"/>
      <w:bookmarkStart w:id="73" w:name="_Toc402163437"/>
      <w:r>
        <w:t>System Overview</w:t>
      </w:r>
      <w:bookmarkEnd w:id="72"/>
      <w:bookmarkEnd w:id="73"/>
    </w:p>
    <w:p w:rsidR="00997B4F" w:rsidRDefault="00997B4F" w:rsidP="001E23F4">
      <w:pPr>
        <w:pStyle w:val="FirstParagraph"/>
      </w:pPr>
      <w:r>
        <w:t>Metro has two new design considerations that are notable here. The first is the desire to push more information to the user at earlier stages</w:t>
      </w:r>
      <w:r w:rsidR="006D278F">
        <w:t>. This led to the creation of the start screen with live tiles that tell the user if that application requires the user’s attention (e.g. if an email has arrived) and tells them some basic information (such as calendar appointments), as well as a lock screen that provides similar information.</w:t>
      </w:r>
    </w:p>
    <w:p w:rsidR="006D278F" w:rsidRDefault="006D278F" w:rsidP="006D278F">
      <w:pPr>
        <w:pStyle w:val="SecondParagraph"/>
      </w:pPr>
      <w:r>
        <w:t>The other is the “share charm”. This is a universal interface</w:t>
      </w:r>
      <w:r w:rsidR="001026F3">
        <w:t>, which</w:t>
      </w:r>
      <w:r>
        <w:t xml:space="preserve"> allows applications to send messages to other applications in ignorance of each other. It only allows for simple text-based messages, but does allow for some interesting applications. For example, one can select text in any application, and share it to the Wikipedia application, which will then search for the selected phrase and show a relevant article. </w:t>
      </w:r>
      <w:r w:rsidR="001026F3">
        <w:t>Alternatively,</w:t>
      </w:r>
      <w:r>
        <w:t xml:space="preserve"> one could share straight to an email or social media profile.</w:t>
      </w:r>
    </w:p>
    <w:p w:rsidR="006D278F" w:rsidRPr="006D278F" w:rsidRDefault="006D278F" w:rsidP="006D278F">
      <w:pPr>
        <w:pStyle w:val="SecondParagraph"/>
      </w:pPr>
      <w:r>
        <w:t xml:space="preserve">That is not to say the system is a universal improvement on aero, rather there are several design flaws. The first is that the new interface is simply bolted on to the top of a WIMP GUI meaning that any improvements they might have made are hampered by the increased informational load of having an entire new way to do </w:t>
      </w:r>
      <w:r w:rsidR="001026F3">
        <w:t>things, which</w:t>
      </w:r>
      <w:r>
        <w:t xml:space="preserve"> doesn’t exactly match the feature set of the old way. The system also frequently throws the user between the two interfaces at points that are difficult to predict, breaking the user experience. Finally very little consideration was made for how to teach the users the new functionality, leaving users confused when the old way of doing things doesn’t work anymore, but they have no way of finding out how to use the new way.</w:t>
      </w:r>
    </w:p>
    <w:p w:rsidR="00997B4F" w:rsidRDefault="00997B4F" w:rsidP="00997B4F">
      <w:pPr>
        <w:pStyle w:val="Heading5"/>
      </w:pPr>
      <w:bookmarkStart w:id="74" w:name="_Toc402163438"/>
      <w:r>
        <w:t>Tasks</w:t>
      </w:r>
      <w:bookmarkEnd w:id="74"/>
    </w:p>
    <w:p w:rsidR="00997B4F" w:rsidRDefault="00997B4F" w:rsidP="00D94A04">
      <w:pPr>
        <w:pStyle w:val="Heading6"/>
        <w:numPr>
          <w:ilvl w:val="5"/>
          <w:numId w:val="7"/>
        </w:numPr>
      </w:pPr>
      <w:bookmarkStart w:id="75" w:name="_Toc402163439"/>
      <w:r>
        <w:t>Translate the text to Spanish</w:t>
      </w:r>
      <w:bookmarkEnd w:id="75"/>
    </w:p>
    <w:p w:rsidR="004F057A" w:rsidRPr="004F057A" w:rsidRDefault="001E1258" w:rsidP="001E23F4">
      <w:pPr>
        <w:pStyle w:val="FirstParagraph"/>
      </w:pPr>
      <w:r>
        <w:t>The share charm moves the functionality of translating text out of any one application. Assuming they have the “Translate!” application</w:t>
      </w:r>
      <w:sdt>
        <w:sdtPr>
          <w:id w:val="-1669554417"/>
          <w:citation/>
        </w:sdtPr>
        <w:sdtEndPr/>
        <w:sdtContent>
          <w:r>
            <w:fldChar w:fldCharType="begin"/>
          </w:r>
          <w:r>
            <w:instrText xml:space="preserve"> CITATION Juj12 \l 2057 </w:instrText>
          </w:r>
          <w:r>
            <w:fldChar w:fldCharType="separate"/>
          </w:r>
          <w:r w:rsidR="001D3DFE">
            <w:rPr>
              <w:noProof/>
            </w:rPr>
            <w:t xml:space="preserve"> </w:t>
          </w:r>
          <w:r w:rsidR="001D3DFE" w:rsidRPr="001D3DFE">
            <w:rPr>
              <w:noProof/>
            </w:rPr>
            <w:t>[20]</w:t>
          </w:r>
          <w:r>
            <w:fldChar w:fldCharType="end"/>
          </w:r>
        </w:sdtContent>
      </w:sdt>
      <w:r w:rsidR="00E32888">
        <w:t>, or similar,</w:t>
      </w:r>
      <w:r>
        <w:t xml:space="preserve"> installed The user can now simply select the block of text, open the share charm, and send it to the application to be translated.</w:t>
      </w:r>
      <w:r w:rsidR="00AB0B8F">
        <w:t xml:space="preserve"> In terms of informational/GOMS analysis this is almost exactly the same as the previous process, however it is notable for being a universal action now, rather than limited to one application.</w:t>
      </w:r>
    </w:p>
    <w:p w:rsidR="00997B4F" w:rsidRDefault="00997B4F" w:rsidP="00997B4F">
      <w:pPr>
        <w:pStyle w:val="Heading6"/>
      </w:pPr>
      <w:bookmarkStart w:id="76" w:name="_Toc402163440"/>
      <w:r>
        <w:lastRenderedPageBreak/>
        <w:t>See what the next calendar event is</w:t>
      </w:r>
      <w:bookmarkEnd w:id="76"/>
    </w:p>
    <w:p w:rsidR="004F057A" w:rsidRPr="004F057A" w:rsidRDefault="004F057A" w:rsidP="001E23F4">
      <w:pPr>
        <w:pStyle w:val="FirstParagraph"/>
      </w:pPr>
      <w:r>
        <w:t xml:space="preserve">As mentioned in </w:t>
      </w:r>
      <w:r w:rsidRPr="00B357C4">
        <w:rPr>
          <w:rStyle w:val="IntenseReference"/>
        </w:rPr>
        <w:fldChar w:fldCharType="begin"/>
      </w:r>
      <w:r w:rsidRPr="00B357C4">
        <w:rPr>
          <w:rStyle w:val="IntenseReference"/>
        </w:rPr>
        <w:instrText xml:space="preserve"> REF _Ref385866687 \r \h </w:instrText>
      </w:r>
      <w:r w:rsidRPr="00B357C4">
        <w:rPr>
          <w:rStyle w:val="IntenseReference"/>
        </w:rPr>
      </w:r>
      <w:r w:rsidRPr="00B357C4">
        <w:rPr>
          <w:rStyle w:val="IntenseReference"/>
        </w:rPr>
        <w:fldChar w:fldCharType="separate"/>
      </w:r>
      <w:r w:rsidR="00CF34C7">
        <w:rPr>
          <w:rStyle w:val="IntenseReference"/>
        </w:rPr>
        <w:t>2.2.3.2.1</w:t>
      </w:r>
      <w:r w:rsidRPr="00B357C4">
        <w:rPr>
          <w:rStyle w:val="IntenseReference"/>
        </w:rPr>
        <w:fldChar w:fldCharType="end"/>
      </w:r>
      <w:r>
        <w:t xml:space="preserve"> metro has a focus on pushing information to the user at earlier stages. Part of this is putting calendar information on the start and lock screen. This reduced the previous process to simply “Look at computer”. </w:t>
      </w:r>
      <w:r w:rsidR="00AB0B8F">
        <w:t>This process requires 0 bits of information and no time spent interacting with the computer, so GOMS/informational analysis is redundant.</w:t>
      </w:r>
    </w:p>
    <w:p w:rsidR="00997B4F" w:rsidRDefault="00997B4F" w:rsidP="00D94A04">
      <w:pPr>
        <w:pStyle w:val="Heading6"/>
        <w:numPr>
          <w:ilvl w:val="5"/>
          <w:numId w:val="8"/>
        </w:numPr>
      </w:pPr>
      <w:bookmarkStart w:id="77" w:name="_Toc402163441"/>
      <w:r>
        <w:t>Search for the ITNG wiki page</w:t>
      </w:r>
      <w:bookmarkEnd w:id="77"/>
    </w:p>
    <w:p w:rsidR="001E1258" w:rsidRPr="001E1258" w:rsidRDefault="001E1258" w:rsidP="001E23F4">
      <w:pPr>
        <w:pStyle w:val="FirstParagraph"/>
      </w:pPr>
      <w:r>
        <w:t>The previous functionality for launching applications and searching for documents of pressing the windows key and typing the name has been extended in Windows 8</w:t>
      </w:r>
      <w:r w:rsidR="005F44BA">
        <w:t xml:space="preserve"> to search online as well. Using this cuts the “Launch internet explorer” step from the process, saving 6 seconds and 3 bits of information.</w:t>
      </w:r>
    </w:p>
    <w:p w:rsidR="00D15C4A" w:rsidRDefault="00D15C4A" w:rsidP="004C0941">
      <w:pPr>
        <w:pStyle w:val="Heading4"/>
      </w:pPr>
      <w:bookmarkStart w:id="78" w:name="_Ref395705194"/>
      <w:bookmarkStart w:id="79" w:name="_Ref395705197"/>
      <w:bookmarkStart w:id="80" w:name="_Toc402163442"/>
      <w:r>
        <w:t>Raskin for Mac</w:t>
      </w:r>
      <w:bookmarkEnd w:id="78"/>
      <w:bookmarkEnd w:id="79"/>
      <w:bookmarkEnd w:id="80"/>
    </w:p>
    <w:p w:rsidR="00E57B57" w:rsidRDefault="00E57B57" w:rsidP="001E23F4">
      <w:pPr>
        <w:pStyle w:val="FirstParagraph"/>
      </w:pPr>
      <w:r>
        <w:t>This is an attempt to implement a Zooming User Interface (ZUI) on to an existing system. As it is simply a file manager it does not make sense to attempt the tasks on it, and instead simply a system overview will be given.</w:t>
      </w:r>
    </w:p>
    <w:p w:rsidR="000C4FF9" w:rsidRPr="00E57B57" w:rsidRDefault="00E57B57" w:rsidP="000C4FF9">
      <w:pPr>
        <w:pStyle w:val="SecondParagraph"/>
      </w:pPr>
      <w:r>
        <w:t xml:space="preserve">As the name suggests, Raskin, like this project, attempts to </w:t>
      </w:r>
      <w:r w:rsidR="003D1832">
        <w:t xml:space="preserve">implement ideas from </w:t>
      </w:r>
      <w:sdt>
        <w:sdtPr>
          <w:id w:val="-375619740"/>
          <w:citation/>
        </w:sdtPr>
        <w:sdtEndPr/>
        <w:sdtContent>
          <w:r w:rsidR="003D1832">
            <w:fldChar w:fldCharType="begin"/>
          </w:r>
          <w:r w:rsidR="003D1832">
            <w:instrText xml:space="preserve"> CITATION Ras00 \l 2057 </w:instrText>
          </w:r>
          <w:r w:rsidR="003D1832">
            <w:fldChar w:fldCharType="separate"/>
          </w:r>
          <w:r w:rsidR="001D3DFE" w:rsidRPr="001D3DFE">
            <w:rPr>
              <w:noProof/>
            </w:rPr>
            <w:t>[1]</w:t>
          </w:r>
          <w:r w:rsidR="003D1832">
            <w:fldChar w:fldCharType="end"/>
          </w:r>
        </w:sdtContent>
      </w:sdt>
      <w:r w:rsidR="003D1832">
        <w:t>, however it only works with surface elements</w:t>
      </w:r>
      <w:r w:rsidR="000C4FF9">
        <w:t xml:space="preserve">, without considering the </w:t>
      </w:r>
      <w:r w:rsidR="00997B4F">
        <w:t>fundamental</w:t>
      </w:r>
      <w:r w:rsidR="000C4FF9">
        <w:t xml:space="preserve"> lessons of considering how people work, and how to build systems around that. </w:t>
      </w:r>
      <w:r w:rsidR="00997B4F">
        <w:t xml:space="preserve">As </w:t>
      </w:r>
      <w:r w:rsidR="001026F3">
        <w:t>such,</w:t>
      </w:r>
      <w:r w:rsidR="00997B4F">
        <w:t xml:space="preserve"> it </w:t>
      </w:r>
      <w:r w:rsidR="000C4FF9">
        <w:t>remains stuck within the confines of many of the WIMP GUI’s failings. It has multiple ways of performing the same task, for instance zooming can be performed with a pinch gesture, or a mouse action. It also keeps the user tied to the application-centric model and the folder hierarchy. It doesn’t give position any semantic meaning, instead just providing a series of identically sized boxes for folders, arranged according to one of many schemes.</w:t>
      </w:r>
    </w:p>
    <w:p w:rsidR="00D15C4A" w:rsidRDefault="00FF1F58" w:rsidP="004C0941">
      <w:pPr>
        <w:pStyle w:val="Heading4"/>
      </w:pPr>
      <w:bookmarkStart w:id="81" w:name="_Toc402163443"/>
      <w:r>
        <w:t>Cortana for Windows Phone 8.1</w:t>
      </w:r>
      <w:bookmarkEnd w:id="81"/>
    </w:p>
    <w:p w:rsidR="00E32888" w:rsidRDefault="00E32888" w:rsidP="001E23F4">
      <w:pPr>
        <w:pStyle w:val="FirstParagraph"/>
      </w:pPr>
      <w:r>
        <w:t xml:space="preserve">Cortana is a natural-language based interface for Windows Phone 8.1. It is designed to be operated by voice, which makes GOMS and informational analysis difficult, though </w:t>
      </w:r>
      <w:r w:rsidR="00E10A31">
        <w:t>the tasks can still be used to investigate how natural language can solve complicated problems. Not all tasks are achievable in Cortana, so only ones that are will be considered.</w:t>
      </w:r>
    </w:p>
    <w:p w:rsidR="00E10A31" w:rsidRDefault="00E10A31" w:rsidP="00D94A04">
      <w:pPr>
        <w:pStyle w:val="Heading5"/>
        <w:numPr>
          <w:ilvl w:val="4"/>
          <w:numId w:val="12"/>
        </w:numPr>
      </w:pPr>
      <w:bookmarkStart w:id="82" w:name="_Toc402163444"/>
      <w:r>
        <w:t>System overview</w:t>
      </w:r>
      <w:bookmarkEnd w:id="82"/>
    </w:p>
    <w:p w:rsidR="00821633" w:rsidRPr="00821633" w:rsidRDefault="0031373E" w:rsidP="001E23F4">
      <w:pPr>
        <w:pStyle w:val="FirstParagraph"/>
      </w:pPr>
      <w:r>
        <w:t>As previously stated, Cortana is a natural language interface</w:t>
      </w:r>
      <w:r w:rsidR="00647092">
        <w:t xml:space="preserve">. By using compound sentences with several </w:t>
      </w:r>
      <w:r w:rsidR="001026F3">
        <w:t>clauses,</w:t>
      </w:r>
      <w:r w:rsidR="00157F39">
        <w:t xml:space="preserve"> complex commands can be built and executed easily. The best example of this is </w:t>
      </w:r>
      <w:r w:rsidR="00FB3A75" w:rsidRPr="00B357C4">
        <w:rPr>
          <w:rStyle w:val="IntenseReference"/>
        </w:rPr>
        <w:fldChar w:fldCharType="begin"/>
      </w:r>
      <w:r w:rsidR="00FB3A75" w:rsidRPr="00B357C4">
        <w:rPr>
          <w:rStyle w:val="IntenseReference"/>
        </w:rPr>
        <w:instrText xml:space="preserve"> REF _Ref385870521 \r \h </w:instrText>
      </w:r>
      <w:r w:rsidR="00FB3A75" w:rsidRPr="00B357C4">
        <w:rPr>
          <w:rStyle w:val="IntenseReference"/>
        </w:rPr>
      </w:r>
      <w:r w:rsidR="00FB3A75" w:rsidRPr="00B357C4">
        <w:rPr>
          <w:rStyle w:val="IntenseReference"/>
        </w:rPr>
        <w:fldChar w:fldCharType="separate"/>
      </w:r>
      <w:r w:rsidR="00CF34C7">
        <w:rPr>
          <w:rStyle w:val="IntenseReference"/>
        </w:rPr>
        <w:t>2.2.3.4.2.5</w:t>
      </w:r>
      <w:r w:rsidR="00FB3A75" w:rsidRPr="00B357C4">
        <w:rPr>
          <w:rStyle w:val="IntenseReference"/>
        </w:rPr>
        <w:fldChar w:fldCharType="end"/>
      </w:r>
      <w:r w:rsidR="00FB3A75">
        <w:t xml:space="preserve"> In Aero this was a long, heavily modal process that used multiple interfaces, and took close to 30 seconds. In </w:t>
      </w:r>
      <w:r w:rsidR="001026F3">
        <w:t>Cortana,</w:t>
      </w:r>
      <w:r w:rsidR="00FB3A75">
        <w:t xml:space="preserve"> it is a sentence. Just as a person would understand exactly what one meant if they were asked to meet every week at a given time for a period, so does the system.</w:t>
      </w:r>
    </w:p>
    <w:p w:rsidR="00E10A31" w:rsidRDefault="00E10A31" w:rsidP="00E10A31">
      <w:pPr>
        <w:pStyle w:val="Heading5"/>
      </w:pPr>
      <w:bookmarkStart w:id="83" w:name="_Toc402163445"/>
      <w:r>
        <w:t>Tasks</w:t>
      </w:r>
      <w:bookmarkEnd w:id="83"/>
    </w:p>
    <w:p w:rsidR="00E10A31" w:rsidRDefault="00E10A31" w:rsidP="00D94A04">
      <w:pPr>
        <w:pStyle w:val="Heading6"/>
        <w:numPr>
          <w:ilvl w:val="5"/>
          <w:numId w:val="9"/>
        </w:numPr>
      </w:pPr>
      <w:bookmarkStart w:id="84" w:name="_Toc402163446"/>
      <w:r>
        <w:t>See what the next calendar event is</w:t>
      </w:r>
      <w:bookmarkEnd w:id="84"/>
    </w:p>
    <w:p w:rsidR="00821633" w:rsidRPr="00821633" w:rsidRDefault="00821633" w:rsidP="001E23F4">
      <w:pPr>
        <w:pStyle w:val="FirstParagraph"/>
      </w:pPr>
      <w:r>
        <w:t>This is achieved by asking the question “What is my next appointment?”</w:t>
      </w:r>
    </w:p>
    <w:p w:rsidR="00E10A31" w:rsidRDefault="00E10A31" w:rsidP="00E10A31">
      <w:pPr>
        <w:pStyle w:val="Heading6"/>
      </w:pPr>
      <w:bookmarkStart w:id="85" w:name="_Ref385870521"/>
      <w:bookmarkStart w:id="86" w:name="_Toc402163447"/>
      <w:r>
        <w:t>Create a calendar event every Friday at 1pm for 6 weeks</w:t>
      </w:r>
      <w:bookmarkEnd w:id="85"/>
      <w:bookmarkEnd w:id="86"/>
    </w:p>
    <w:p w:rsidR="00821633" w:rsidRPr="00821633" w:rsidRDefault="00821633" w:rsidP="001E23F4">
      <w:pPr>
        <w:pStyle w:val="FirstParagraph"/>
      </w:pPr>
      <w:r>
        <w:t xml:space="preserve">This is achieved by </w:t>
      </w:r>
      <w:r w:rsidR="001026F3">
        <w:t>saying,</w:t>
      </w:r>
      <w:r>
        <w:t xml:space="preserve"> “Create an appointment every Friday at 1pm for 6 weeks”</w:t>
      </w:r>
    </w:p>
    <w:p w:rsidR="00E10A31" w:rsidRDefault="00E10A31" w:rsidP="00E10A31">
      <w:pPr>
        <w:pStyle w:val="Heading6"/>
      </w:pPr>
      <w:bookmarkStart w:id="87" w:name="_Toc402163448"/>
      <w:r>
        <w:t>Find the cube root of 25</w:t>
      </w:r>
      <w:bookmarkEnd w:id="87"/>
    </w:p>
    <w:p w:rsidR="00821633" w:rsidRPr="00821633" w:rsidRDefault="00821633" w:rsidP="001E23F4">
      <w:pPr>
        <w:pStyle w:val="FirstParagraph"/>
      </w:pPr>
      <w:r>
        <w:t xml:space="preserve">This is achieved by </w:t>
      </w:r>
      <w:r w:rsidR="001026F3">
        <w:t>asking,</w:t>
      </w:r>
      <w:r w:rsidR="0031373E">
        <w:t xml:space="preserve"> “What is the cube root of 25?”</w:t>
      </w:r>
    </w:p>
    <w:p w:rsidR="00E10A31" w:rsidRDefault="00E10A31" w:rsidP="00E10A31">
      <w:pPr>
        <w:pStyle w:val="Heading6"/>
      </w:pPr>
      <w:bookmarkStart w:id="88" w:name="_Toc402163449"/>
      <w:r>
        <w:t>Search for the ITNG wiki page</w:t>
      </w:r>
      <w:bookmarkEnd w:id="88"/>
    </w:p>
    <w:p w:rsidR="0031373E" w:rsidRPr="0031373E" w:rsidRDefault="0031373E" w:rsidP="001E23F4">
      <w:pPr>
        <w:pStyle w:val="FirstParagraph"/>
      </w:pPr>
      <w:r>
        <w:t>This is achieved by saying “ITNG Wiki”</w:t>
      </w:r>
    </w:p>
    <w:p w:rsidR="00D15C4A" w:rsidRDefault="0061561E" w:rsidP="004C0941">
      <w:pPr>
        <w:pStyle w:val="Heading4"/>
      </w:pPr>
      <w:bookmarkStart w:id="89" w:name="_Ref390286228"/>
      <w:bookmarkStart w:id="90" w:name="_Ref390286233"/>
      <w:bookmarkStart w:id="91" w:name="_Toc402163450"/>
      <w:r>
        <w:lastRenderedPageBreak/>
        <w:t>Canon Cat</w:t>
      </w:r>
      <w:bookmarkEnd w:id="89"/>
      <w:bookmarkEnd w:id="90"/>
      <w:bookmarkEnd w:id="91"/>
    </w:p>
    <w:p w:rsidR="00382AAB" w:rsidRDefault="00382AAB" w:rsidP="001E23F4">
      <w:pPr>
        <w:pStyle w:val="FirstParagraph"/>
      </w:pPr>
      <w:r>
        <w:t xml:space="preserve">Many of the ideas discussed in </w:t>
      </w:r>
      <w:sdt>
        <w:sdtPr>
          <w:id w:val="-1333826099"/>
          <w:citation/>
        </w:sdtPr>
        <w:sdtEndPr/>
        <w:sdtContent>
          <w:r w:rsidR="003F2557">
            <w:fldChar w:fldCharType="begin"/>
          </w:r>
          <w:r w:rsidR="003F2557">
            <w:instrText xml:space="preserve"> CITATION Ras00 \l 2057 </w:instrText>
          </w:r>
          <w:r w:rsidR="003F2557">
            <w:fldChar w:fldCharType="separate"/>
          </w:r>
          <w:r w:rsidR="001D3DFE" w:rsidRPr="001D3DFE">
            <w:rPr>
              <w:noProof/>
            </w:rPr>
            <w:t>[1]</w:t>
          </w:r>
          <w:r w:rsidR="003F2557">
            <w:fldChar w:fldCharType="end"/>
          </w:r>
        </w:sdtContent>
      </w:sdt>
      <w:r w:rsidR="003F2557">
        <w:t xml:space="preserve"> were first implemented in the Cat. The aim of the system was to abandon the idea of computers at all, and instead create an “information appliance”</w:t>
      </w:r>
      <w:sdt>
        <w:sdtPr>
          <w:id w:val="1332876204"/>
          <w:citation/>
        </w:sdtPr>
        <w:sdtEndPr/>
        <w:sdtContent>
          <w:r w:rsidR="003F2557">
            <w:fldChar w:fldCharType="begin"/>
          </w:r>
          <w:r w:rsidR="003F2557">
            <w:instrText xml:space="preserve"> CITATION Lam89 \l 2057 </w:instrText>
          </w:r>
          <w:r w:rsidR="003F2557">
            <w:fldChar w:fldCharType="separate"/>
          </w:r>
          <w:r w:rsidR="001D3DFE">
            <w:rPr>
              <w:noProof/>
            </w:rPr>
            <w:t xml:space="preserve"> </w:t>
          </w:r>
          <w:r w:rsidR="001D3DFE" w:rsidRPr="001D3DFE">
            <w:rPr>
              <w:noProof/>
            </w:rPr>
            <w:t>[21]</w:t>
          </w:r>
          <w:r w:rsidR="003F2557">
            <w:fldChar w:fldCharType="end"/>
          </w:r>
        </w:sdtContent>
      </w:sdt>
      <w:r w:rsidR="003F2557">
        <w:t>. This was achieved by a mixture of custom hardware and software that presented a consistent, amodal interface to the user. For the most part</w:t>
      </w:r>
      <w:r w:rsidR="001026F3">
        <w:t>,</w:t>
      </w:r>
      <w:r w:rsidR="003F2557">
        <w:t xml:space="preserve"> </w:t>
      </w:r>
      <w:r w:rsidR="001026F3">
        <w:t>only</w:t>
      </w:r>
      <w:r w:rsidR="003F2557">
        <w:t xml:space="preserve"> the software will be discussed.</w:t>
      </w:r>
    </w:p>
    <w:p w:rsidR="00382AAB" w:rsidRDefault="00382AAB" w:rsidP="00D94A04">
      <w:pPr>
        <w:pStyle w:val="Heading5"/>
        <w:numPr>
          <w:ilvl w:val="4"/>
          <w:numId w:val="20"/>
        </w:numPr>
      </w:pPr>
      <w:bookmarkStart w:id="92" w:name="_Toc402163451"/>
      <w:r>
        <w:t>System Overview</w:t>
      </w:r>
      <w:bookmarkEnd w:id="92"/>
    </w:p>
    <w:p w:rsidR="003F2557" w:rsidRDefault="003F2557" w:rsidP="001E23F4">
      <w:pPr>
        <w:pStyle w:val="FirstParagraph"/>
      </w:pPr>
      <w:r>
        <w:t xml:space="preserve">The system is amodal to the extent that it </w:t>
      </w:r>
      <w:r w:rsidR="001026F3">
        <w:t>does not</w:t>
      </w:r>
      <w:r>
        <w:t xml:space="preserve"> have an “off” state. The keyboard is always accepting of user input, and always attempts to do something meaningful with it</w:t>
      </w:r>
      <w:r w:rsidR="00B82C33">
        <w:t xml:space="preserve">, thereby </w:t>
      </w:r>
      <w:r w:rsidR="00C04CBB">
        <w:t xml:space="preserve">satisfying concerns </w:t>
      </w:r>
      <w:r w:rsidR="00C04CBB" w:rsidRPr="00B357C4">
        <w:rPr>
          <w:rStyle w:val="IntenseReference"/>
        </w:rPr>
        <w:fldChar w:fldCharType="begin"/>
      </w:r>
      <w:r w:rsidR="00C04CBB" w:rsidRPr="00B357C4">
        <w:rPr>
          <w:rStyle w:val="IntenseReference"/>
        </w:rPr>
        <w:instrText xml:space="preserve"> REF _Ref390258021 \r \h </w:instrText>
      </w:r>
      <w:r w:rsidR="00C04CBB" w:rsidRPr="00B357C4">
        <w:rPr>
          <w:rStyle w:val="IntenseReference"/>
        </w:rPr>
      </w:r>
      <w:r w:rsidR="00C04CBB" w:rsidRPr="00B357C4">
        <w:rPr>
          <w:rStyle w:val="IntenseReference"/>
        </w:rPr>
        <w:fldChar w:fldCharType="separate"/>
      </w:r>
      <w:r w:rsidR="00CF34C7">
        <w:rPr>
          <w:rStyle w:val="IntenseReference"/>
        </w:rPr>
        <w:t>1.2.1</w:t>
      </w:r>
      <w:r w:rsidR="00C04CBB" w:rsidRPr="00B357C4">
        <w:rPr>
          <w:rStyle w:val="IntenseReference"/>
        </w:rPr>
        <w:fldChar w:fldCharType="end"/>
      </w:r>
      <w:r w:rsidR="00C04CBB">
        <w:t xml:space="preserve"> and </w:t>
      </w:r>
      <w:r w:rsidR="00C04CBB" w:rsidRPr="00B357C4">
        <w:rPr>
          <w:rStyle w:val="IntenseReference"/>
        </w:rPr>
        <w:fldChar w:fldCharType="begin"/>
      </w:r>
      <w:r w:rsidR="00C04CBB" w:rsidRPr="00B357C4">
        <w:rPr>
          <w:rStyle w:val="IntenseReference"/>
        </w:rPr>
        <w:instrText xml:space="preserve"> REF _Ref390258031 \r \h </w:instrText>
      </w:r>
      <w:r w:rsidR="00C04CBB" w:rsidRPr="00B357C4">
        <w:rPr>
          <w:rStyle w:val="IntenseReference"/>
        </w:rPr>
      </w:r>
      <w:r w:rsidR="00C04CBB" w:rsidRPr="00B357C4">
        <w:rPr>
          <w:rStyle w:val="IntenseReference"/>
        </w:rPr>
        <w:fldChar w:fldCharType="separate"/>
      </w:r>
      <w:r w:rsidR="00CF34C7">
        <w:rPr>
          <w:rStyle w:val="IntenseReference"/>
        </w:rPr>
        <w:t>1.2.6</w:t>
      </w:r>
      <w:r w:rsidR="00C04CBB" w:rsidRPr="00B357C4">
        <w:rPr>
          <w:rStyle w:val="IntenseReference"/>
        </w:rPr>
        <w:fldChar w:fldCharType="end"/>
      </w:r>
      <w:r w:rsidR="00C04CBB">
        <w:t>. To begin using the system, therefore, one simply begi</w:t>
      </w:r>
      <w:r w:rsidR="00141183">
        <w:t xml:space="preserve">ns to use it, performing only the interactions required to achieve the task. The system invisibly and quickly wakes from a low power state, inserting any key presses in the last open document. </w:t>
      </w:r>
    </w:p>
    <w:p w:rsidR="00141183" w:rsidRDefault="00141183" w:rsidP="00141183">
      <w:pPr>
        <w:pStyle w:val="SecondParagraph"/>
      </w:pPr>
      <w:r>
        <w:t xml:space="preserve">The Cat uses a document-centric design, meaning that the user can interact with any and all documents outside of the bounds of any application. The programs, instead, are small, </w:t>
      </w:r>
      <w:r w:rsidR="001026F3">
        <w:t>lightweight</w:t>
      </w:r>
      <w:r>
        <w:t xml:space="preserve"> tools that perform a single, atomic process on content. They are accessed through a universal command interface wherein a command is written, selected, and </w:t>
      </w:r>
      <w:r w:rsidR="00A6004F">
        <w:t>the “command” key is tapped. If the command requires arguments, it sequentially pops them from the selection history stack.</w:t>
      </w:r>
    </w:p>
    <w:p w:rsidR="00A6004F" w:rsidRDefault="00A6004F" w:rsidP="00141183">
      <w:pPr>
        <w:pStyle w:val="SecondParagraph"/>
      </w:pPr>
      <w:r>
        <w:t>There is no such thing as “closing” a document on the Cat. All documents are always open, existing as a single, continuous loop. The border between documents is marked with a “new document” character. Multiple “new document” characters can be chained</w:t>
      </w:r>
      <w:r w:rsidR="001026F3">
        <w:t xml:space="preserve"> semantically</w:t>
      </w:r>
      <w:r>
        <w:t xml:space="preserve"> to create groups, akin to the folders used in a WIMP GUI.</w:t>
      </w:r>
      <w:r w:rsidR="00E63B21">
        <w:t xml:space="preserve"> The loop is navigated using the “leap” keys. </w:t>
      </w:r>
      <w:r w:rsidR="00556F29">
        <w:t xml:space="preserve">Depressing one of these then typing a short string moves the cursor to the next (or previous) instance of that string. </w:t>
      </w:r>
    </w:p>
    <w:p w:rsidR="00E63B21" w:rsidRPr="00141183" w:rsidRDefault="00E63B21" w:rsidP="00141183">
      <w:pPr>
        <w:pStyle w:val="SecondParagraph"/>
      </w:pPr>
      <w:r>
        <w:t xml:space="preserve">Finally, the system has </w:t>
      </w:r>
      <w:r w:rsidR="001026F3">
        <w:t>a universal undo/redo, which applies</w:t>
      </w:r>
      <w:r w:rsidR="00556F29">
        <w:t xml:space="preserve"> to every command issued to the Cat with the exception of undo/redo. This includes selection and navigation</w:t>
      </w:r>
      <w:r w:rsidR="006008B4">
        <w:t>.</w:t>
      </w:r>
    </w:p>
    <w:p w:rsidR="00382AAB" w:rsidRDefault="00382AAB" w:rsidP="00382AAB">
      <w:pPr>
        <w:pStyle w:val="Heading5"/>
      </w:pPr>
      <w:bookmarkStart w:id="93" w:name="_Toc402163452"/>
      <w:r>
        <w:t>Tasks</w:t>
      </w:r>
      <w:bookmarkEnd w:id="93"/>
    </w:p>
    <w:p w:rsidR="006008B4" w:rsidRDefault="006008B4" w:rsidP="00D94A04">
      <w:pPr>
        <w:pStyle w:val="Heading6"/>
        <w:numPr>
          <w:ilvl w:val="5"/>
          <w:numId w:val="13"/>
        </w:numPr>
      </w:pPr>
      <w:bookmarkStart w:id="94" w:name="_Toc402163453"/>
      <w:r>
        <w:t>Enter, then spell check the below paragraph</w:t>
      </w:r>
      <w:bookmarkEnd w:id="94"/>
    </w:p>
    <w:p w:rsidR="00C64237" w:rsidRDefault="00C64237" w:rsidP="001E23F4">
      <w:pPr>
        <w:pStyle w:val="FirstParagraph"/>
      </w:pPr>
      <w:r>
        <w:t>The user begins by simply entering the text</w:t>
      </w:r>
      <w:r w:rsidR="009C611E">
        <w:t xml:space="preserve">. Nothing is required before </w:t>
      </w:r>
      <w:r w:rsidR="000202A7">
        <w:t xml:space="preserve">that happens. No decisions need to be made. Once the text is entered, the user </w:t>
      </w:r>
      <w:r w:rsidR="004317EC">
        <w:t>holds “Leap up” and taps “Spell Check leap”. This navigates to the previous misspelled word. The word must then be manually corrected. This is done by tapping both leap keys, then tapping erase, then retyping the word.</w:t>
      </w:r>
    </w:p>
    <w:p w:rsidR="004317EC" w:rsidRPr="004317EC" w:rsidRDefault="004317EC" w:rsidP="004317EC">
      <w:pPr>
        <w:pStyle w:val="SecondParagraph"/>
        <w:rPr>
          <w:rFonts w:eastAsiaTheme="minorEastAsia"/>
        </w:rPr>
      </w:pPr>
      <w:r>
        <w:rPr>
          <w:rFonts w:eastAsiaTheme="minorEastAsia"/>
        </w:rPr>
        <w:t>A full GOMS and informational efficiency analysis can be found below.</w:t>
      </w:r>
    </w:p>
    <w:p w:rsidR="004317EC" w:rsidRDefault="004317EC" w:rsidP="004317EC">
      <w:pPr>
        <w:pStyle w:val="Caption"/>
        <w:keepNext/>
      </w:pPr>
      <w:bookmarkStart w:id="95" w:name="_Toc402162919"/>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6</w:t>
      </w:r>
      <w:r w:rsidR="005263CF">
        <w:rPr>
          <w:noProof/>
        </w:rPr>
        <w:fldChar w:fldCharType="end"/>
      </w:r>
      <w:r>
        <w:t xml:space="preserve"> GOMS analysis for correcting a single word.</w:t>
      </w:r>
      <w:bookmarkEnd w:id="95"/>
      <w:r>
        <w:t xml:space="preserve"> </w:t>
      </w:r>
    </w:p>
    <w:tbl>
      <w:tblPr>
        <w:tblStyle w:val="MediumList2-Accent1"/>
        <w:tblW w:w="10173" w:type="dxa"/>
        <w:tblLook w:val="0480" w:firstRow="0" w:lastRow="0" w:firstColumn="1" w:lastColumn="0" w:noHBand="0" w:noVBand="1"/>
      </w:tblPr>
      <w:tblGrid>
        <w:gridCol w:w="995"/>
        <w:gridCol w:w="924"/>
        <w:gridCol w:w="1166"/>
        <w:gridCol w:w="1418"/>
        <w:gridCol w:w="1134"/>
        <w:gridCol w:w="1275"/>
        <w:gridCol w:w="869"/>
        <w:gridCol w:w="856"/>
        <w:gridCol w:w="1536"/>
      </w:tblGrid>
      <w:tr w:rsidR="009766DA" w:rsidTr="00976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dxa"/>
          </w:tcPr>
          <w:p w:rsidR="009766DA" w:rsidRPr="00945536" w:rsidRDefault="009766DA" w:rsidP="00F705CE">
            <w:pPr>
              <w:pStyle w:val="SecondParagraph"/>
              <w:ind w:firstLine="0"/>
              <w:rPr>
                <w:b/>
              </w:rPr>
            </w:pPr>
            <w:r>
              <w:rPr>
                <w:b/>
              </w:rPr>
              <w:t>Task</w:t>
            </w:r>
          </w:p>
        </w:tc>
        <w:tc>
          <w:tcPr>
            <w:tcW w:w="924"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116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Leap up key down</w:t>
            </w:r>
          </w:p>
        </w:tc>
        <w:tc>
          <w:tcPr>
            <w:tcW w:w="1418"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Spell check leap</w:t>
            </w:r>
          </w:p>
        </w:tc>
        <w:tc>
          <w:tcPr>
            <w:tcW w:w="1134"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Leap up key up</w:t>
            </w:r>
          </w:p>
        </w:tc>
        <w:tc>
          <w:tcPr>
            <w:tcW w:w="1275"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Both Leap Keys</w:t>
            </w:r>
          </w:p>
        </w:tc>
        <w:tc>
          <w:tcPr>
            <w:tcW w:w="869"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Erase</w:t>
            </w:r>
          </w:p>
        </w:tc>
        <w:tc>
          <w:tcPr>
            <w:tcW w:w="85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Which word?</w:t>
            </w:r>
          </w:p>
        </w:tc>
        <w:tc>
          <w:tcPr>
            <w:tcW w:w="153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Retype word (length N)</w:t>
            </w:r>
          </w:p>
        </w:tc>
      </w:tr>
      <w:tr w:rsidR="009766DA" w:rsidTr="009766DA">
        <w:tc>
          <w:tcPr>
            <w:cnfStyle w:val="001000000000" w:firstRow="0" w:lastRow="0" w:firstColumn="1" w:lastColumn="0" w:oddVBand="0" w:evenVBand="0" w:oddHBand="0" w:evenHBand="0" w:firstRowFirstColumn="0" w:firstRowLastColumn="0" w:lastRowFirstColumn="0" w:lastRowLastColumn="0"/>
            <w:tcW w:w="995" w:type="dxa"/>
          </w:tcPr>
          <w:p w:rsidR="009766DA" w:rsidRPr="00945536" w:rsidRDefault="009766DA" w:rsidP="00F705CE">
            <w:pPr>
              <w:pStyle w:val="SecondParagraph"/>
              <w:ind w:firstLine="0"/>
              <w:rPr>
                <w:b/>
              </w:rPr>
            </w:pPr>
            <w:r w:rsidRPr="00945536">
              <w:rPr>
                <w:b/>
              </w:rPr>
              <w:t>Action</w:t>
            </w:r>
          </w:p>
        </w:tc>
        <w:tc>
          <w:tcPr>
            <w:tcW w:w="924"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66"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418"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134"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275"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869"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856"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536" w:type="dxa"/>
          </w:tcPr>
          <w:p w:rsidR="009766DA" w:rsidRDefault="009766DA"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N * [K]</w:t>
            </w:r>
          </w:p>
        </w:tc>
      </w:tr>
      <w:tr w:rsidR="009766DA" w:rsidTr="00976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dxa"/>
          </w:tcPr>
          <w:p w:rsidR="009766DA" w:rsidRPr="00945536" w:rsidRDefault="009766DA" w:rsidP="00F705CE">
            <w:pPr>
              <w:pStyle w:val="SecondParagraph"/>
              <w:ind w:firstLine="0"/>
              <w:rPr>
                <w:b/>
              </w:rPr>
            </w:pPr>
            <w:r w:rsidRPr="00945536">
              <w:rPr>
                <w:b/>
              </w:rPr>
              <w:t>Time</w:t>
            </w:r>
          </w:p>
        </w:tc>
        <w:tc>
          <w:tcPr>
            <w:tcW w:w="924"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6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418"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134"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275"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869"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85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536" w:type="dxa"/>
          </w:tcPr>
          <w:p w:rsidR="009766DA"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N * 0.2</w:t>
            </w:r>
          </w:p>
        </w:tc>
      </w:tr>
    </w:tbl>
    <w:p w:rsidR="004317EC" w:rsidRDefault="004317EC" w:rsidP="004317EC">
      <w:pPr>
        <w:pStyle w:val="SecondParagraph"/>
      </w:pPr>
    </w:p>
    <w:p w:rsidR="004317EC" w:rsidRDefault="004317EC" w:rsidP="004317EC">
      <w:pPr>
        <w:pStyle w:val="Caption"/>
        <w:keepNext/>
      </w:pPr>
      <w:bookmarkStart w:id="96" w:name="_Toc402162920"/>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7</w:t>
      </w:r>
      <w:r w:rsidR="005263CF">
        <w:rPr>
          <w:noProof/>
        </w:rPr>
        <w:fldChar w:fldCharType="end"/>
      </w:r>
      <w:r>
        <w:t xml:space="preserve"> Informational and time requirements for </w:t>
      </w:r>
      <w:r w:rsidR="00646C74">
        <w:t>Canon Cat</w:t>
      </w:r>
      <w:r>
        <w:t xml:space="preserve"> task 1</w:t>
      </w:r>
      <w:bookmarkEnd w:id="96"/>
    </w:p>
    <w:tbl>
      <w:tblPr>
        <w:tblStyle w:val="MediumList2-Accent1"/>
        <w:tblW w:w="0" w:type="auto"/>
        <w:tblLook w:val="04A0" w:firstRow="1" w:lastRow="0" w:firstColumn="1" w:lastColumn="0" w:noHBand="0" w:noVBand="1"/>
      </w:tblPr>
      <w:tblGrid>
        <w:gridCol w:w="1403"/>
        <w:gridCol w:w="1583"/>
        <w:gridCol w:w="1103"/>
        <w:gridCol w:w="1783"/>
        <w:gridCol w:w="1103"/>
      </w:tblGrid>
      <w:tr w:rsidR="004317EC" w:rsidTr="00F705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3" w:type="dxa"/>
          </w:tcPr>
          <w:p w:rsidR="004317EC" w:rsidRPr="00945536" w:rsidRDefault="004317EC" w:rsidP="00F705CE">
            <w:pPr>
              <w:pStyle w:val="SecondParagraph"/>
              <w:ind w:firstLine="0"/>
              <w:rPr>
                <w:b/>
              </w:rPr>
            </w:pPr>
            <w:r w:rsidRPr="00945536">
              <w:rPr>
                <w:b/>
              </w:rPr>
              <w:t>Section</w:t>
            </w:r>
          </w:p>
        </w:tc>
        <w:tc>
          <w:tcPr>
            <w:tcW w:w="1583" w:type="dxa"/>
          </w:tcPr>
          <w:p w:rsidR="004317EC" w:rsidRPr="00945536" w:rsidRDefault="004317EC"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4317EC" w:rsidRPr="00945536" w:rsidRDefault="004317EC"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4317EC" w:rsidRPr="00945536" w:rsidRDefault="004317EC"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4317EC" w:rsidRPr="00945536" w:rsidRDefault="004317EC"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4317EC" w:rsidTr="00F70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tcPr>
          <w:p w:rsidR="004317EC" w:rsidRPr="00945536" w:rsidRDefault="004317EC" w:rsidP="00F705CE">
            <w:pPr>
              <w:pStyle w:val="SecondParagraph"/>
              <w:ind w:firstLine="0"/>
              <w:rPr>
                <w:b/>
              </w:rPr>
            </w:pPr>
            <w:r w:rsidRPr="00945536">
              <w:rPr>
                <w:b/>
              </w:rPr>
              <w:t>Pre-entry</w:t>
            </w:r>
          </w:p>
        </w:tc>
        <w:tc>
          <w:tcPr>
            <w:tcW w:w="1583" w:type="dxa"/>
          </w:tcPr>
          <w:p w:rsidR="004317EC"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103" w:type="dxa"/>
          </w:tcPr>
          <w:p w:rsidR="004317EC" w:rsidRDefault="004317EC" w:rsidP="009766DA">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783" w:type="dxa"/>
          </w:tcPr>
          <w:p w:rsidR="004317EC"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r w:rsidR="004317EC">
              <w:t>s</w:t>
            </w:r>
          </w:p>
        </w:tc>
        <w:tc>
          <w:tcPr>
            <w:tcW w:w="1103" w:type="dxa"/>
          </w:tcPr>
          <w:p w:rsidR="004317EC" w:rsidRDefault="009766DA"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r w:rsidR="004317EC">
              <w:t>%</w:t>
            </w:r>
          </w:p>
        </w:tc>
      </w:tr>
      <w:tr w:rsidR="004317EC" w:rsidTr="00F705CE">
        <w:tc>
          <w:tcPr>
            <w:cnfStyle w:val="001000000000" w:firstRow="0" w:lastRow="0" w:firstColumn="1" w:lastColumn="0" w:oddVBand="0" w:evenVBand="0" w:oddHBand="0" w:evenHBand="0" w:firstRowFirstColumn="0" w:firstRowLastColumn="0" w:lastRowFirstColumn="0" w:lastRowLastColumn="0"/>
            <w:tcW w:w="1403" w:type="dxa"/>
          </w:tcPr>
          <w:p w:rsidR="004317EC" w:rsidRPr="00945536" w:rsidRDefault="004317EC" w:rsidP="00F705CE">
            <w:pPr>
              <w:pStyle w:val="SecondParagraph"/>
              <w:ind w:firstLine="0"/>
              <w:rPr>
                <w:b/>
              </w:rPr>
            </w:pPr>
            <w:r w:rsidRPr="00945536">
              <w:rPr>
                <w:b/>
              </w:rPr>
              <w:t>Entry</w:t>
            </w:r>
          </w:p>
        </w:tc>
        <w:tc>
          <w:tcPr>
            <w:tcW w:w="158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2622</w:t>
            </w:r>
          </w:p>
        </w:tc>
        <w:tc>
          <w:tcPr>
            <w:tcW w:w="1103" w:type="dxa"/>
          </w:tcPr>
          <w:p w:rsidR="004317EC" w:rsidRDefault="005143C2"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96.7</w:t>
            </w:r>
            <w:r w:rsidR="004317EC">
              <w:t>%</w:t>
            </w:r>
          </w:p>
        </w:tc>
        <w:tc>
          <w:tcPr>
            <w:tcW w:w="178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10s</w:t>
            </w:r>
          </w:p>
        </w:tc>
        <w:tc>
          <w:tcPr>
            <w:tcW w:w="110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72%</w:t>
            </w:r>
          </w:p>
        </w:tc>
      </w:tr>
      <w:tr w:rsidR="004317EC" w:rsidTr="00F70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tcPr>
          <w:p w:rsidR="004317EC" w:rsidRPr="00945536" w:rsidRDefault="004317EC" w:rsidP="00F705CE">
            <w:pPr>
              <w:pStyle w:val="SecondParagraph"/>
              <w:ind w:firstLine="0"/>
              <w:rPr>
                <w:b/>
              </w:rPr>
            </w:pPr>
            <w:r w:rsidRPr="00945536">
              <w:rPr>
                <w:b/>
              </w:rPr>
              <w:t>Post-entry</w:t>
            </w:r>
          </w:p>
        </w:tc>
        <w:tc>
          <w:tcPr>
            <w:tcW w:w="1583" w:type="dxa"/>
          </w:tcPr>
          <w:p w:rsidR="004317EC" w:rsidRDefault="005143C2"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89.6</w:t>
            </w:r>
          </w:p>
        </w:tc>
        <w:tc>
          <w:tcPr>
            <w:tcW w:w="1103" w:type="dxa"/>
          </w:tcPr>
          <w:p w:rsidR="004317EC" w:rsidRDefault="005143C2"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3.3</w:t>
            </w:r>
            <w:r w:rsidR="004317EC">
              <w:t>%</w:t>
            </w:r>
          </w:p>
        </w:tc>
        <w:tc>
          <w:tcPr>
            <w:tcW w:w="1783" w:type="dxa"/>
          </w:tcPr>
          <w:p w:rsidR="004317EC" w:rsidRDefault="005143C2"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42.4</w:t>
            </w:r>
            <w:r w:rsidR="004317EC">
              <w:t>s</w:t>
            </w:r>
          </w:p>
        </w:tc>
        <w:tc>
          <w:tcPr>
            <w:tcW w:w="1103" w:type="dxa"/>
          </w:tcPr>
          <w:p w:rsidR="004317EC" w:rsidRDefault="004317EC" w:rsidP="005143C2">
            <w:pPr>
              <w:pStyle w:val="SecondParagraph"/>
              <w:ind w:firstLine="0"/>
              <w:cnfStyle w:val="000000100000" w:firstRow="0" w:lastRow="0" w:firstColumn="0" w:lastColumn="0" w:oddVBand="0" w:evenVBand="0" w:oddHBand="1" w:evenHBand="0" w:firstRowFirstColumn="0" w:firstRowLastColumn="0" w:lastRowFirstColumn="0" w:lastRowLastColumn="0"/>
            </w:pPr>
            <w:r>
              <w:t>2</w:t>
            </w:r>
            <w:r w:rsidR="005143C2">
              <w:t>8</w:t>
            </w:r>
            <w:r>
              <w:t>%</w:t>
            </w:r>
          </w:p>
        </w:tc>
      </w:tr>
      <w:tr w:rsidR="004317EC" w:rsidTr="00F705CE">
        <w:tc>
          <w:tcPr>
            <w:cnfStyle w:val="001000000000" w:firstRow="0" w:lastRow="0" w:firstColumn="1" w:lastColumn="0" w:oddVBand="0" w:evenVBand="0" w:oddHBand="0" w:evenHBand="0" w:firstRowFirstColumn="0" w:firstRowLastColumn="0" w:lastRowFirstColumn="0" w:lastRowLastColumn="0"/>
            <w:tcW w:w="1403" w:type="dxa"/>
          </w:tcPr>
          <w:p w:rsidR="004317EC" w:rsidRPr="00945536" w:rsidRDefault="004317EC" w:rsidP="00F705CE">
            <w:pPr>
              <w:pStyle w:val="SecondParagraph"/>
              <w:ind w:firstLine="0"/>
              <w:rPr>
                <w:b/>
              </w:rPr>
            </w:pPr>
            <w:r w:rsidRPr="00945536">
              <w:rPr>
                <w:b/>
              </w:rPr>
              <w:t>Total</w:t>
            </w:r>
          </w:p>
        </w:tc>
        <w:tc>
          <w:tcPr>
            <w:tcW w:w="1583" w:type="dxa"/>
          </w:tcPr>
          <w:p w:rsidR="004317EC" w:rsidRDefault="005143C2"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2711.6</w:t>
            </w:r>
          </w:p>
        </w:tc>
        <w:tc>
          <w:tcPr>
            <w:tcW w:w="110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c>
          <w:tcPr>
            <w:tcW w:w="178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52</w:t>
            </w:r>
            <w:r w:rsidR="005143C2">
              <w:t>.4</w:t>
            </w:r>
            <w:r>
              <w:t>s</w:t>
            </w:r>
          </w:p>
        </w:tc>
        <w:tc>
          <w:tcPr>
            <w:tcW w:w="1103" w:type="dxa"/>
          </w:tcPr>
          <w:p w:rsidR="004317EC" w:rsidRDefault="004317EC"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r>
    </w:tbl>
    <w:p w:rsidR="004317EC" w:rsidRDefault="004317EC" w:rsidP="004317EC">
      <w:pPr>
        <w:pStyle w:val="SecondParagraph"/>
      </w:pPr>
    </w:p>
    <w:p w:rsidR="0099374D" w:rsidRPr="004317EC" w:rsidRDefault="0099374D" w:rsidP="0099374D">
      <w:pPr>
        <w:pStyle w:val="SecondParagraph"/>
      </w:pPr>
      <w:r>
        <w:lastRenderedPageBreak/>
        <w:t xml:space="preserve">This process has eliminated the pre-entry step entirely, which eases a user’s mental burden greatly. </w:t>
      </w:r>
      <w:r w:rsidR="002739AD">
        <w:t xml:space="preserve">The total time of the operation and </w:t>
      </w:r>
      <w:r w:rsidR="00FB5164">
        <w:t xml:space="preserve">bits required did increase however, thereby reducing overall efficiency. This is because the spell check system simple identifies errors, rather than providing corrections. If the user had the option of selecting from a list as with </w:t>
      </w:r>
      <w:r w:rsidR="00FB5164" w:rsidRPr="00B357C4">
        <w:rPr>
          <w:rStyle w:val="IntenseReference"/>
        </w:rPr>
        <w:fldChar w:fldCharType="begin"/>
      </w:r>
      <w:r w:rsidR="00FB5164" w:rsidRPr="00B357C4">
        <w:rPr>
          <w:rStyle w:val="IntenseReference"/>
        </w:rPr>
        <w:instrText xml:space="preserve"> REF _Ref390264926 \r \h </w:instrText>
      </w:r>
      <w:r w:rsidR="00FB5164" w:rsidRPr="00B357C4">
        <w:rPr>
          <w:rStyle w:val="IntenseReference"/>
        </w:rPr>
      </w:r>
      <w:r w:rsidR="00FB5164" w:rsidRPr="00B357C4">
        <w:rPr>
          <w:rStyle w:val="IntenseReference"/>
        </w:rPr>
        <w:fldChar w:fldCharType="separate"/>
      </w:r>
      <w:r w:rsidR="00CF34C7">
        <w:rPr>
          <w:rStyle w:val="IntenseReference"/>
        </w:rPr>
        <w:t>2.2.3.1.2.1</w:t>
      </w:r>
      <w:r w:rsidR="00FB5164" w:rsidRPr="00B357C4">
        <w:rPr>
          <w:rStyle w:val="IntenseReference"/>
        </w:rPr>
        <w:fldChar w:fldCharType="end"/>
      </w:r>
      <w:r w:rsidR="00FB5164">
        <w:t xml:space="preserve"> this would be greatly reduced.</w:t>
      </w:r>
    </w:p>
    <w:p w:rsidR="006008B4" w:rsidRDefault="006008B4" w:rsidP="00D94A04">
      <w:pPr>
        <w:pStyle w:val="Heading6"/>
        <w:numPr>
          <w:ilvl w:val="5"/>
          <w:numId w:val="14"/>
        </w:numPr>
      </w:pPr>
      <w:bookmarkStart w:id="97" w:name="_Ref395867514"/>
      <w:bookmarkStart w:id="98" w:name="_Toc402163454"/>
      <w:r>
        <w:t>Find the cube root of 25</w:t>
      </w:r>
      <w:bookmarkEnd w:id="97"/>
      <w:bookmarkEnd w:id="98"/>
    </w:p>
    <w:p w:rsidR="006008B4" w:rsidRDefault="00FB5164" w:rsidP="001E23F4">
      <w:pPr>
        <w:pStyle w:val="FirstParagraph"/>
      </w:pPr>
      <w:r>
        <w:t>For this the user types “sqrt 25”, leaps up to “s”, taps both leap keys, then the calculate key</w:t>
      </w:r>
      <w:r w:rsidR="00646C74">
        <w:t>.</w:t>
      </w:r>
      <w:r>
        <w:t xml:space="preserve"> </w:t>
      </w:r>
      <w:r w:rsidR="00646C74">
        <w:t>A complete GOMS analysis is below</w:t>
      </w:r>
    </w:p>
    <w:p w:rsidR="00646C74" w:rsidRDefault="00646C74" w:rsidP="00646C74">
      <w:pPr>
        <w:pStyle w:val="Caption"/>
        <w:keepNext/>
      </w:pPr>
      <w:bookmarkStart w:id="99" w:name="_Toc402162921"/>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8</w:t>
      </w:r>
      <w:r w:rsidR="005263CF">
        <w:rPr>
          <w:noProof/>
        </w:rPr>
        <w:fldChar w:fldCharType="end"/>
      </w:r>
      <w:r w:rsidRPr="005F44BA">
        <w:t xml:space="preserve"> </w:t>
      </w:r>
      <w:r>
        <w:t>GOMS analysis of Canon Cat task 6</w:t>
      </w:r>
      <w:bookmarkEnd w:id="99"/>
    </w:p>
    <w:tbl>
      <w:tblPr>
        <w:tblStyle w:val="MediumList2-Accent2"/>
        <w:tblW w:w="8650" w:type="dxa"/>
        <w:tblLayout w:type="fixed"/>
        <w:tblLook w:val="0480" w:firstRow="0" w:lastRow="0" w:firstColumn="1" w:lastColumn="0" w:noHBand="0" w:noVBand="1"/>
      </w:tblPr>
      <w:tblGrid>
        <w:gridCol w:w="959"/>
        <w:gridCol w:w="992"/>
        <w:gridCol w:w="1134"/>
        <w:gridCol w:w="1843"/>
        <w:gridCol w:w="1523"/>
        <w:gridCol w:w="1065"/>
        <w:gridCol w:w="1134"/>
      </w:tblGrid>
      <w:tr w:rsidR="00646C74" w:rsidTr="00646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646C74" w:rsidRPr="00F74761" w:rsidRDefault="00646C74" w:rsidP="00F705CE">
            <w:pPr>
              <w:pStyle w:val="SecondParagraph"/>
              <w:ind w:firstLine="0"/>
              <w:rPr>
                <w:b/>
              </w:rPr>
            </w:pPr>
            <w:r>
              <w:rPr>
                <w:b/>
              </w:rPr>
              <w:t>Task</w:t>
            </w:r>
          </w:p>
        </w:tc>
        <w:tc>
          <w:tcPr>
            <w:tcW w:w="992"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1134"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Type “sqrt 25”</w:t>
            </w:r>
          </w:p>
        </w:tc>
        <w:tc>
          <w:tcPr>
            <w:tcW w:w="184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Next action</w:t>
            </w:r>
          </w:p>
        </w:tc>
        <w:tc>
          <w:tcPr>
            <w:tcW w:w="152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Leap up “S”</w:t>
            </w:r>
          </w:p>
        </w:tc>
        <w:tc>
          <w:tcPr>
            <w:tcW w:w="1065"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Select</w:t>
            </w:r>
          </w:p>
        </w:tc>
        <w:tc>
          <w:tcPr>
            <w:tcW w:w="1134"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rPr>
                <w:rFonts w:ascii="Cambria Math" w:hAnsi="Cambria Math" w:cs="Cambria Math"/>
                <w:color w:val="252525"/>
                <w:sz w:val="21"/>
                <w:szCs w:val="21"/>
                <w:shd w:val="clear" w:color="auto" w:fill="FFFFFF"/>
              </w:rPr>
            </w:pPr>
            <w:r>
              <w:t>Calculate</w:t>
            </w:r>
          </w:p>
        </w:tc>
      </w:tr>
      <w:tr w:rsidR="00646C74" w:rsidTr="00646C74">
        <w:tc>
          <w:tcPr>
            <w:cnfStyle w:val="001000000000" w:firstRow="0" w:lastRow="0" w:firstColumn="1" w:lastColumn="0" w:oddVBand="0" w:evenVBand="0" w:oddHBand="0" w:evenHBand="0" w:firstRowFirstColumn="0" w:firstRowLastColumn="0" w:lastRowFirstColumn="0" w:lastRowLastColumn="0"/>
            <w:tcW w:w="959" w:type="dxa"/>
          </w:tcPr>
          <w:p w:rsidR="00646C74" w:rsidRPr="00F74761" w:rsidRDefault="00646C74" w:rsidP="00F705CE">
            <w:pPr>
              <w:pStyle w:val="SecondParagraph"/>
              <w:ind w:firstLine="0"/>
              <w:rPr>
                <w:b/>
              </w:rPr>
            </w:pPr>
            <w:r>
              <w:rPr>
                <w:b/>
              </w:rPr>
              <w:t>Action</w:t>
            </w:r>
          </w:p>
        </w:tc>
        <w:tc>
          <w:tcPr>
            <w:tcW w:w="992"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134"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KKKKKKK</w:t>
            </w:r>
          </w:p>
        </w:tc>
        <w:tc>
          <w:tcPr>
            <w:tcW w:w="184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M</w:t>
            </w:r>
          </w:p>
        </w:tc>
        <w:tc>
          <w:tcPr>
            <w:tcW w:w="152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K</w:t>
            </w:r>
          </w:p>
        </w:tc>
        <w:tc>
          <w:tcPr>
            <w:tcW w:w="1065"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c>
          <w:tcPr>
            <w:tcW w:w="1134"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K</w:t>
            </w:r>
          </w:p>
        </w:tc>
      </w:tr>
      <w:tr w:rsidR="00646C74" w:rsidTr="00646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646C74" w:rsidRPr="00F74761" w:rsidRDefault="00646C74" w:rsidP="00F705CE">
            <w:pPr>
              <w:pStyle w:val="SecondParagraph"/>
              <w:ind w:firstLine="0"/>
              <w:rPr>
                <w:b/>
              </w:rPr>
            </w:pPr>
            <w:r>
              <w:rPr>
                <w:b/>
              </w:rPr>
              <w:t>Time</w:t>
            </w:r>
          </w:p>
        </w:tc>
        <w:tc>
          <w:tcPr>
            <w:tcW w:w="992"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134" w:type="dxa"/>
          </w:tcPr>
          <w:p w:rsidR="00646C74" w:rsidRDefault="00646C74" w:rsidP="00646C74">
            <w:pPr>
              <w:pStyle w:val="SecondParagraph"/>
              <w:ind w:firstLine="0"/>
              <w:cnfStyle w:val="000000100000" w:firstRow="0" w:lastRow="0" w:firstColumn="0" w:lastColumn="0" w:oddVBand="0" w:evenVBand="0" w:oddHBand="1" w:evenHBand="0" w:firstRowFirstColumn="0" w:firstRowLastColumn="0" w:lastRowFirstColumn="0" w:lastRowLastColumn="0"/>
            </w:pPr>
            <w:r>
              <w:t>1.6</w:t>
            </w:r>
          </w:p>
        </w:tc>
        <w:tc>
          <w:tcPr>
            <w:tcW w:w="184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35</w:t>
            </w:r>
          </w:p>
        </w:tc>
        <w:tc>
          <w:tcPr>
            <w:tcW w:w="152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4</w:t>
            </w:r>
          </w:p>
        </w:tc>
        <w:tc>
          <w:tcPr>
            <w:tcW w:w="1065"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c>
          <w:tcPr>
            <w:tcW w:w="1134"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2</w:t>
            </w:r>
          </w:p>
        </w:tc>
      </w:tr>
    </w:tbl>
    <w:p w:rsidR="00646C74" w:rsidRDefault="00646C74" w:rsidP="00646C74">
      <w:pPr>
        <w:pStyle w:val="Caption"/>
        <w:keepNext/>
      </w:pPr>
    </w:p>
    <w:p w:rsidR="00646C74" w:rsidRDefault="00646C74" w:rsidP="00646C74">
      <w:pPr>
        <w:pStyle w:val="Caption"/>
        <w:keepNext/>
      </w:pPr>
      <w:bookmarkStart w:id="100" w:name="_Toc402162922"/>
      <w:r>
        <w:t xml:space="preserve">Table </w:t>
      </w:r>
      <w:r w:rsidR="005263CF">
        <w:fldChar w:fldCharType="begin"/>
      </w:r>
      <w:r w:rsidR="005263CF">
        <w:instrText xml:space="preserve"> STYLEREF 1 \s </w:instrText>
      </w:r>
      <w:r w:rsidR="005263CF">
        <w:fldChar w:fldCharType="separate"/>
      </w:r>
      <w:r w:rsidR="00CF34C7">
        <w:rPr>
          <w:noProof/>
        </w:rPr>
        <w:t>2</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9</w:t>
      </w:r>
      <w:r w:rsidR="005263CF">
        <w:rPr>
          <w:noProof/>
        </w:rPr>
        <w:fldChar w:fldCharType="end"/>
      </w:r>
      <w:r w:rsidRPr="006B4E90">
        <w:t xml:space="preserve"> </w:t>
      </w:r>
      <w:r>
        <w:t>Informational and time requirements for Canon Cat task 6</w:t>
      </w:r>
      <w:bookmarkEnd w:id="100"/>
    </w:p>
    <w:tbl>
      <w:tblPr>
        <w:tblStyle w:val="MediumList2-Accent1"/>
        <w:tblW w:w="0" w:type="auto"/>
        <w:tblLook w:val="04A0" w:firstRow="1" w:lastRow="0" w:firstColumn="1" w:lastColumn="0" w:noHBand="0" w:noVBand="1"/>
      </w:tblPr>
      <w:tblGrid>
        <w:gridCol w:w="2804"/>
        <w:gridCol w:w="1583"/>
        <w:gridCol w:w="1103"/>
        <w:gridCol w:w="1783"/>
        <w:gridCol w:w="1103"/>
      </w:tblGrid>
      <w:tr w:rsidR="00646C74" w:rsidRPr="00945536" w:rsidTr="00F705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4" w:type="dxa"/>
          </w:tcPr>
          <w:p w:rsidR="00646C74" w:rsidRPr="00945536" w:rsidRDefault="00646C74" w:rsidP="00F705CE">
            <w:pPr>
              <w:pStyle w:val="SecondParagraph"/>
              <w:ind w:firstLine="0"/>
              <w:rPr>
                <w:b/>
              </w:rPr>
            </w:pPr>
            <w:r w:rsidRPr="00945536">
              <w:rPr>
                <w:b/>
              </w:rPr>
              <w:t>Section</w:t>
            </w:r>
          </w:p>
        </w:tc>
        <w:tc>
          <w:tcPr>
            <w:tcW w:w="1583" w:type="dxa"/>
          </w:tcPr>
          <w:p w:rsidR="00646C74" w:rsidRPr="00945536" w:rsidRDefault="00646C74"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Bits required</w:t>
            </w:r>
          </w:p>
        </w:tc>
        <w:tc>
          <w:tcPr>
            <w:tcW w:w="1103" w:type="dxa"/>
          </w:tcPr>
          <w:p w:rsidR="00646C74" w:rsidRPr="00945536" w:rsidRDefault="00646C74"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c>
          <w:tcPr>
            <w:tcW w:w="1783" w:type="dxa"/>
          </w:tcPr>
          <w:p w:rsidR="00646C74" w:rsidRPr="00945536" w:rsidRDefault="00646C74"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Time Required</w:t>
            </w:r>
          </w:p>
        </w:tc>
        <w:tc>
          <w:tcPr>
            <w:tcW w:w="1103" w:type="dxa"/>
          </w:tcPr>
          <w:p w:rsidR="00646C74" w:rsidRPr="00945536" w:rsidRDefault="00646C74" w:rsidP="00F705CE">
            <w:pPr>
              <w:pStyle w:val="SecondParagraph"/>
              <w:ind w:firstLine="0"/>
              <w:cnfStyle w:val="100000000000" w:firstRow="1" w:lastRow="0" w:firstColumn="0" w:lastColumn="0" w:oddVBand="0" w:evenVBand="0" w:oddHBand="0" w:evenHBand="0" w:firstRowFirstColumn="0" w:firstRowLastColumn="0" w:lastRowFirstColumn="0" w:lastRowLastColumn="0"/>
              <w:rPr>
                <w:b/>
              </w:rPr>
            </w:pPr>
            <w:r w:rsidRPr="00945536">
              <w:rPr>
                <w:b/>
              </w:rPr>
              <w:t>% Total</w:t>
            </w:r>
          </w:p>
        </w:tc>
      </w:tr>
      <w:tr w:rsidR="00646C74" w:rsidTr="00F70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46C74" w:rsidRPr="00945536" w:rsidRDefault="00646C74" w:rsidP="00F705CE">
            <w:pPr>
              <w:pStyle w:val="SecondParagraph"/>
              <w:ind w:firstLine="0"/>
              <w:rPr>
                <w:b/>
              </w:rPr>
            </w:pPr>
            <w:r>
              <w:rPr>
                <w:b/>
              </w:rPr>
              <w:t>Launch Calculator</w:t>
            </w:r>
          </w:p>
        </w:tc>
        <w:tc>
          <w:tcPr>
            <w:tcW w:w="158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10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c>
          <w:tcPr>
            <w:tcW w:w="178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s</w:t>
            </w:r>
          </w:p>
        </w:tc>
        <w:tc>
          <w:tcPr>
            <w:tcW w:w="110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0%</w:t>
            </w:r>
          </w:p>
        </w:tc>
      </w:tr>
      <w:tr w:rsidR="00646C74" w:rsidTr="00F705CE">
        <w:tc>
          <w:tcPr>
            <w:cnfStyle w:val="001000000000" w:firstRow="0" w:lastRow="0" w:firstColumn="1" w:lastColumn="0" w:oddVBand="0" w:evenVBand="0" w:oddHBand="0" w:evenHBand="0" w:firstRowFirstColumn="0" w:firstRowLastColumn="0" w:lastRowFirstColumn="0" w:lastRowLastColumn="0"/>
            <w:tcW w:w="2804" w:type="dxa"/>
          </w:tcPr>
          <w:p w:rsidR="00646C74" w:rsidRPr="00945536" w:rsidRDefault="00646C74" w:rsidP="00F705CE">
            <w:pPr>
              <w:pStyle w:val="SecondParagraph"/>
              <w:ind w:firstLine="0"/>
              <w:rPr>
                <w:b/>
              </w:rPr>
            </w:pPr>
            <w:r>
              <w:rPr>
                <w:b/>
              </w:rPr>
              <w:t>Get to correct mode</w:t>
            </w:r>
          </w:p>
        </w:tc>
        <w:tc>
          <w:tcPr>
            <w:tcW w:w="158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0</w:t>
            </w:r>
          </w:p>
        </w:tc>
        <w:tc>
          <w:tcPr>
            <w:tcW w:w="110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0%</w:t>
            </w:r>
          </w:p>
        </w:tc>
        <w:tc>
          <w:tcPr>
            <w:tcW w:w="178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0s</w:t>
            </w:r>
          </w:p>
        </w:tc>
        <w:tc>
          <w:tcPr>
            <w:tcW w:w="110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0%</w:t>
            </w:r>
          </w:p>
        </w:tc>
      </w:tr>
      <w:tr w:rsidR="00646C74" w:rsidTr="00F70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rsidR="00646C74" w:rsidRDefault="00646C74" w:rsidP="00F705CE">
            <w:pPr>
              <w:pStyle w:val="SecondParagraph"/>
              <w:ind w:firstLine="0"/>
              <w:rPr>
                <w:b/>
              </w:rPr>
            </w:pPr>
            <w:r>
              <w:rPr>
                <w:b/>
              </w:rPr>
              <w:t>Calculate</w:t>
            </w:r>
          </w:p>
        </w:tc>
        <w:tc>
          <w:tcPr>
            <w:tcW w:w="1583" w:type="dxa"/>
          </w:tcPr>
          <w:p w:rsidR="00646C74" w:rsidRDefault="00966783" w:rsidP="00F705CE">
            <w:pPr>
              <w:pStyle w:val="SecondParagraph"/>
              <w:ind w:firstLine="0"/>
              <w:jc w:val="left"/>
              <w:cnfStyle w:val="000000100000" w:firstRow="0" w:lastRow="0" w:firstColumn="0" w:lastColumn="0" w:oddVBand="0" w:evenVBand="0" w:oddHBand="1" w:evenHBand="0" w:firstRowFirstColumn="0" w:firstRowLastColumn="0" w:lastRowFirstColumn="0" w:lastRowLastColumn="0"/>
            </w:pPr>
            <w:r>
              <w:t>2.6</w:t>
            </w:r>
          </w:p>
        </w:tc>
        <w:tc>
          <w:tcPr>
            <w:tcW w:w="110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c>
          <w:tcPr>
            <w:tcW w:w="1783" w:type="dxa"/>
          </w:tcPr>
          <w:p w:rsidR="00646C74" w:rsidRDefault="00646C74" w:rsidP="00646C74">
            <w:pPr>
              <w:pStyle w:val="SecondParagraph"/>
              <w:ind w:firstLine="0"/>
              <w:cnfStyle w:val="000000100000" w:firstRow="0" w:lastRow="0" w:firstColumn="0" w:lastColumn="0" w:oddVBand="0" w:evenVBand="0" w:oddHBand="1" w:evenHBand="0" w:firstRowFirstColumn="0" w:firstRowLastColumn="0" w:lastRowFirstColumn="0" w:lastRowLastColumn="0"/>
            </w:pPr>
            <w:r>
              <w:t>5.1s</w:t>
            </w:r>
          </w:p>
        </w:tc>
        <w:tc>
          <w:tcPr>
            <w:tcW w:w="1103" w:type="dxa"/>
          </w:tcPr>
          <w:p w:rsidR="00646C74" w:rsidRDefault="00646C74" w:rsidP="00F705CE">
            <w:pPr>
              <w:pStyle w:val="SecondParagraph"/>
              <w:ind w:firstLine="0"/>
              <w:cnfStyle w:val="000000100000" w:firstRow="0" w:lastRow="0" w:firstColumn="0" w:lastColumn="0" w:oddVBand="0" w:evenVBand="0" w:oddHBand="1" w:evenHBand="0" w:firstRowFirstColumn="0" w:firstRowLastColumn="0" w:lastRowFirstColumn="0" w:lastRowLastColumn="0"/>
            </w:pPr>
            <w:r>
              <w:t>100%</w:t>
            </w:r>
          </w:p>
        </w:tc>
      </w:tr>
      <w:tr w:rsidR="00646C74" w:rsidTr="00F705CE">
        <w:tc>
          <w:tcPr>
            <w:cnfStyle w:val="001000000000" w:firstRow="0" w:lastRow="0" w:firstColumn="1" w:lastColumn="0" w:oddVBand="0" w:evenVBand="0" w:oddHBand="0" w:evenHBand="0" w:firstRowFirstColumn="0" w:firstRowLastColumn="0" w:lastRowFirstColumn="0" w:lastRowLastColumn="0"/>
            <w:tcW w:w="2804" w:type="dxa"/>
          </w:tcPr>
          <w:p w:rsidR="00646C74" w:rsidRDefault="00646C74" w:rsidP="00F705CE">
            <w:pPr>
              <w:pStyle w:val="SecondParagraph"/>
              <w:ind w:firstLine="0"/>
              <w:rPr>
                <w:b/>
              </w:rPr>
            </w:pPr>
            <w:r>
              <w:rPr>
                <w:b/>
              </w:rPr>
              <w:t>Total</w:t>
            </w:r>
          </w:p>
        </w:tc>
        <w:tc>
          <w:tcPr>
            <w:tcW w:w="1583" w:type="dxa"/>
          </w:tcPr>
          <w:p w:rsidR="00646C74" w:rsidRDefault="00966783" w:rsidP="00F705CE">
            <w:pPr>
              <w:pStyle w:val="SecondParagraph"/>
              <w:ind w:firstLine="0"/>
              <w:jc w:val="left"/>
              <w:cnfStyle w:val="000000000000" w:firstRow="0" w:lastRow="0" w:firstColumn="0" w:lastColumn="0" w:oddVBand="0" w:evenVBand="0" w:oddHBand="0" w:evenHBand="0" w:firstRowFirstColumn="0" w:firstRowLastColumn="0" w:lastRowFirstColumn="0" w:lastRowLastColumn="0"/>
            </w:pPr>
            <w:r>
              <w:t>2.6</w:t>
            </w:r>
          </w:p>
        </w:tc>
        <w:tc>
          <w:tcPr>
            <w:tcW w:w="110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c>
          <w:tcPr>
            <w:tcW w:w="178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5.1s</w:t>
            </w:r>
          </w:p>
        </w:tc>
        <w:tc>
          <w:tcPr>
            <w:tcW w:w="1103" w:type="dxa"/>
          </w:tcPr>
          <w:p w:rsidR="00646C74" w:rsidRDefault="00646C74" w:rsidP="00F705CE">
            <w:pPr>
              <w:pStyle w:val="SecondParagraph"/>
              <w:ind w:firstLine="0"/>
              <w:cnfStyle w:val="000000000000" w:firstRow="0" w:lastRow="0" w:firstColumn="0" w:lastColumn="0" w:oddVBand="0" w:evenVBand="0" w:oddHBand="0" w:evenHBand="0" w:firstRowFirstColumn="0" w:firstRowLastColumn="0" w:lastRowFirstColumn="0" w:lastRowLastColumn="0"/>
            </w:pPr>
            <w:r>
              <w:t>100%</w:t>
            </w:r>
          </w:p>
        </w:tc>
      </w:tr>
    </w:tbl>
    <w:p w:rsidR="007D34CD" w:rsidRPr="007D34CD" w:rsidRDefault="007D34CD" w:rsidP="007D34CD">
      <w:pPr>
        <w:pStyle w:val="SecondParagraph"/>
      </w:pPr>
      <w:r>
        <w:t xml:space="preserve">Again, any preliminary steps have been eliminated, </w:t>
      </w:r>
      <w:r w:rsidR="00966783">
        <w:t>reducing the user’s mental burden. The reduced information required in the calculate step is mainly a function of a reduced number of operations, so isn’t particularly relevant</w:t>
      </w:r>
      <w:r w:rsidR="0024485C">
        <w:t xml:space="preserve"> – a more functional calculator would require bits. The time of the calculate step is also reduced by nearly a second.</w:t>
      </w:r>
      <w:r w:rsidR="002E12D1">
        <w:t xml:space="preserve"> This is a major improvement.</w:t>
      </w:r>
    </w:p>
    <w:p w:rsidR="00D41B17" w:rsidRDefault="00DB4112" w:rsidP="00E07E32">
      <w:pPr>
        <w:pStyle w:val="Heading1"/>
      </w:pPr>
      <w:bookmarkStart w:id="101" w:name="_Toc402163455"/>
      <w:r>
        <w:t>Design</w:t>
      </w:r>
      <w:bookmarkEnd w:id="101"/>
    </w:p>
    <w:p w:rsidR="0088232B" w:rsidRDefault="0088232B" w:rsidP="001E23F4">
      <w:pPr>
        <w:pStyle w:val="FirstParagraph"/>
      </w:pPr>
      <w:r>
        <w:t xml:space="preserve">Because of the iterative prototyping model it is impossible to divorce design from development (see </w:t>
      </w:r>
      <w:r w:rsidRPr="00B357C4">
        <w:rPr>
          <w:rStyle w:val="IntenseReference"/>
        </w:rPr>
        <w:fldChar w:fldCharType="begin"/>
      </w:r>
      <w:r w:rsidRPr="00B357C4">
        <w:rPr>
          <w:rStyle w:val="IntenseReference"/>
        </w:rPr>
        <w:instrText xml:space="preserve"> REF _Ref390266806 \r \h </w:instrText>
      </w:r>
      <w:r w:rsidRPr="00B357C4">
        <w:rPr>
          <w:rStyle w:val="IntenseReference"/>
        </w:rPr>
      </w:r>
      <w:r w:rsidRPr="00B357C4">
        <w:rPr>
          <w:rStyle w:val="IntenseReference"/>
        </w:rPr>
        <w:fldChar w:fldCharType="separate"/>
      </w:r>
      <w:r w:rsidR="00CF34C7">
        <w:rPr>
          <w:rStyle w:val="IntenseReference"/>
        </w:rPr>
        <w:t>5.1</w:t>
      </w:r>
      <w:r w:rsidRPr="00B357C4">
        <w:rPr>
          <w:rStyle w:val="IntenseReference"/>
        </w:rPr>
        <w:fldChar w:fldCharType="end"/>
      </w:r>
      <w:r>
        <w:t xml:space="preserve">), as each is effectively the other. Much of </w:t>
      </w:r>
      <w:r w:rsidRPr="00B357C4">
        <w:rPr>
          <w:rStyle w:val="IntenseReference"/>
        </w:rPr>
        <w:fldChar w:fldCharType="begin"/>
      </w:r>
      <w:r w:rsidRPr="00B357C4">
        <w:rPr>
          <w:rStyle w:val="IntenseReference"/>
        </w:rPr>
        <w:instrText xml:space="preserve"> REF _Ref383961158 \r \h </w:instrText>
      </w:r>
      <w:r w:rsidR="00B357C4" w:rsidRPr="00B357C4">
        <w:rPr>
          <w:rStyle w:val="IntenseReference"/>
        </w:rPr>
        <w:instrText xml:space="preserve"> \* MERGEFORMAT </w:instrText>
      </w:r>
      <w:r w:rsidRPr="00B357C4">
        <w:rPr>
          <w:rStyle w:val="IntenseReference"/>
        </w:rPr>
      </w:r>
      <w:r w:rsidRPr="00B357C4">
        <w:rPr>
          <w:rStyle w:val="IntenseReference"/>
        </w:rPr>
        <w:fldChar w:fldCharType="separate"/>
      </w:r>
      <w:r w:rsidR="00CF34C7">
        <w:rPr>
          <w:rStyle w:val="IntenseReference"/>
        </w:rPr>
        <w:t>5.3.1</w:t>
      </w:r>
      <w:r w:rsidRPr="00B357C4">
        <w:rPr>
          <w:rStyle w:val="IntenseReference"/>
        </w:rPr>
        <w:fldChar w:fldCharType="end"/>
      </w:r>
      <w:r>
        <w:t xml:space="preserve"> consists of what would traditionally be considered “design”, and the entire prototyping procedure is essentially design for a later system, the building of which is out of scope for this project.</w:t>
      </w:r>
    </w:p>
    <w:p w:rsidR="0088232B" w:rsidRPr="0088232B" w:rsidRDefault="0088232B" w:rsidP="0088232B">
      <w:pPr>
        <w:pStyle w:val="SecondParagraph"/>
      </w:pPr>
      <w:r>
        <w:t xml:space="preserve">That said, this section </w:t>
      </w:r>
      <w:r w:rsidR="001026F3">
        <w:t>will</w:t>
      </w:r>
      <w:r>
        <w:t xml:space="preserve"> still be used to present aims, objectives, and requirements as </w:t>
      </w:r>
      <w:r w:rsidR="00C77F9C">
        <w:t>informed</w:t>
      </w:r>
      <w:r>
        <w:t xml:space="preserve"> by the research and analysis steps of the project.</w:t>
      </w:r>
    </w:p>
    <w:p w:rsidR="00F44F90" w:rsidRPr="00E07E32" w:rsidRDefault="00F44F90" w:rsidP="00D94A04">
      <w:pPr>
        <w:pStyle w:val="Heading2"/>
        <w:numPr>
          <w:ilvl w:val="1"/>
          <w:numId w:val="16"/>
        </w:numPr>
      </w:pPr>
      <w:bookmarkStart w:id="102" w:name="_Toc402163456"/>
      <w:r w:rsidRPr="00E07E32">
        <w:t>Components</w:t>
      </w:r>
      <w:bookmarkEnd w:id="102"/>
    </w:p>
    <w:p w:rsidR="00F705CE" w:rsidRDefault="00534F0E" w:rsidP="00F705CE">
      <w:r>
        <w:t xml:space="preserve">The two most promising components found in the research, and therefore the ones the prototypes will be built to explore are </w:t>
      </w:r>
    </w:p>
    <w:p w:rsidR="00534F0E" w:rsidRDefault="00534F0E" w:rsidP="00D94A04">
      <w:pPr>
        <w:pStyle w:val="ListParagraph"/>
        <w:numPr>
          <w:ilvl w:val="0"/>
          <w:numId w:val="15"/>
        </w:numPr>
      </w:pPr>
      <w:r>
        <w:t>A language-based universal command interface</w:t>
      </w:r>
    </w:p>
    <w:p w:rsidR="00534F0E" w:rsidRDefault="00457836" w:rsidP="00D94A04">
      <w:pPr>
        <w:pStyle w:val="ListParagraph"/>
        <w:numPr>
          <w:ilvl w:val="0"/>
          <w:numId w:val="15"/>
        </w:numPr>
      </w:pPr>
      <w:r>
        <w:t>A spatial filesystem</w:t>
      </w:r>
    </w:p>
    <w:p w:rsidR="00457836" w:rsidRPr="00E07E32" w:rsidRDefault="00457836" w:rsidP="00E07E32">
      <w:pPr>
        <w:pStyle w:val="Heading3"/>
      </w:pPr>
      <w:bookmarkStart w:id="103" w:name="_Toc402163457"/>
      <w:r w:rsidRPr="00E07E32">
        <w:t>Universal command interface</w:t>
      </w:r>
      <w:bookmarkEnd w:id="103"/>
    </w:p>
    <w:p w:rsidR="00457836" w:rsidRDefault="00F776F6" w:rsidP="001E23F4">
      <w:pPr>
        <w:pStyle w:val="FirstParagraph"/>
      </w:pPr>
      <w:r>
        <w:t>The universal command interface is a manner of running programs, passing arguments to them, and piping information between them.</w:t>
      </w:r>
      <w:r w:rsidR="000F2A74">
        <w:t xml:space="preserve"> </w:t>
      </w:r>
      <w:r w:rsidR="004827D0">
        <w:t xml:space="preserve">This should be </w:t>
      </w:r>
      <w:r w:rsidR="009338CE">
        <w:t>harness the expressivity of language for describing complex, repeatable tasks. The programs should be able to take input from and transform the environment.</w:t>
      </w:r>
    </w:p>
    <w:p w:rsidR="009338CE" w:rsidRPr="009338CE" w:rsidRDefault="009338CE" w:rsidP="009338CE">
      <w:pPr>
        <w:pStyle w:val="SecondParagraph"/>
      </w:pPr>
      <w:r>
        <w:t>Victor describes a universal command interface that takes cues from the environment, history, and current context to inform the called program what the user wants to know about</w:t>
      </w:r>
      <w:sdt>
        <w:sdtPr>
          <w:id w:val="464476254"/>
          <w:citation/>
        </w:sdtPr>
        <w:sdtEndPr/>
        <w:sdtContent>
          <w:r>
            <w:fldChar w:fldCharType="begin"/>
          </w:r>
          <w:r>
            <w:instrText xml:space="preserve"> CITATION Vic06 \l 2057 </w:instrText>
          </w:r>
          <w:r>
            <w:fldChar w:fldCharType="separate"/>
          </w:r>
          <w:r w:rsidR="001D3DFE">
            <w:rPr>
              <w:noProof/>
            </w:rPr>
            <w:t xml:space="preserve"> </w:t>
          </w:r>
          <w:r w:rsidR="001D3DFE" w:rsidRPr="001D3DFE">
            <w:rPr>
              <w:noProof/>
            </w:rPr>
            <w:t>[22]</w:t>
          </w:r>
          <w:r>
            <w:fldChar w:fldCharType="end"/>
          </w:r>
        </w:sdtContent>
      </w:sdt>
      <w:r>
        <w:t xml:space="preserve">. This would be the </w:t>
      </w:r>
      <w:r>
        <w:lastRenderedPageBreak/>
        <w:t xml:space="preserve">ultimate goal, </w:t>
      </w:r>
      <w:r w:rsidR="00F11095">
        <w:t>but such a system would be a project unto itself, as such only selection and last-value predictors will be used.</w:t>
      </w:r>
    </w:p>
    <w:p w:rsidR="00457836" w:rsidRPr="00E07E32" w:rsidRDefault="00457836" w:rsidP="00E07E32">
      <w:pPr>
        <w:pStyle w:val="Heading3"/>
      </w:pPr>
      <w:bookmarkStart w:id="104" w:name="_Toc402163458"/>
      <w:r w:rsidRPr="00E07E32">
        <w:t>Spatial filesystem</w:t>
      </w:r>
      <w:bookmarkEnd w:id="104"/>
      <w:r w:rsidRPr="00E07E32">
        <w:t xml:space="preserve"> </w:t>
      </w:r>
    </w:p>
    <w:p w:rsidR="00D13E56" w:rsidRDefault="00566DB2" w:rsidP="001E23F4">
      <w:pPr>
        <w:pStyle w:val="FirstParagraph"/>
      </w:pPr>
      <w:r>
        <w:t xml:space="preserve">A spatial filesystem presents the files to the user on a two-dimensional plane, as </w:t>
      </w:r>
      <w:r w:rsidR="00041984">
        <w:t>opposed</w:t>
      </w:r>
      <w:r>
        <w:t xml:space="preserve"> to a traditional file system that presents the files to the </w:t>
      </w:r>
      <w:r w:rsidR="001026F3">
        <w:t>user,</w:t>
      </w:r>
      <w:r>
        <w:t xml:space="preserve"> as </w:t>
      </w:r>
      <w:r w:rsidR="00041984">
        <w:t>they are stored on disk. The relative location of files needs to be persistent so that the user can use their spatial</w:t>
      </w:r>
      <w:r w:rsidR="00D13E56">
        <w:t xml:space="preserve"> memory to navigate the system.</w:t>
      </w:r>
    </w:p>
    <w:p w:rsidR="00041984" w:rsidRDefault="00D13E56" w:rsidP="0051060F">
      <w:pPr>
        <w:pStyle w:val="SecondParagraph"/>
      </w:pPr>
      <w:r>
        <w:t>T</w:t>
      </w:r>
      <w:r w:rsidR="00041984">
        <w:t>he spatial system</w:t>
      </w:r>
      <w:r>
        <w:t>, once extended beyond the bounds of a single screen,</w:t>
      </w:r>
      <w:r w:rsidR="00041984">
        <w:t xml:space="preserve"> needs to be navigated. The most scalable w</w:t>
      </w:r>
      <w:r w:rsidR="00F776F6">
        <w:t>ay of doing that is by implementing a zooming user interface.</w:t>
      </w:r>
      <w:r>
        <w:t xml:space="preserve"> This allows a user to zoo</w:t>
      </w:r>
      <w:r w:rsidR="004827D0">
        <w:t>m out to gain context, move to the content they want to interact with, and zoom back in again. This maintains the user’s understanding of the spatial relationship between items while providing a fast manner of navigation.</w:t>
      </w:r>
    </w:p>
    <w:p w:rsidR="00420538" w:rsidRPr="00E07E32" w:rsidRDefault="00420538" w:rsidP="00E07E32">
      <w:pPr>
        <w:pStyle w:val="Heading2"/>
      </w:pPr>
      <w:bookmarkStart w:id="105" w:name="_Ref390291404"/>
      <w:bookmarkStart w:id="106" w:name="_Toc402163459"/>
      <w:r w:rsidRPr="00E07E32">
        <w:t>Requirements</w:t>
      </w:r>
      <w:bookmarkEnd w:id="105"/>
      <w:bookmarkEnd w:id="106"/>
    </w:p>
    <w:p w:rsidR="001D7740" w:rsidRDefault="001D7740" w:rsidP="001E23F4">
      <w:pPr>
        <w:pStyle w:val="FirstParagraph"/>
      </w:pPr>
      <w:r>
        <w:t xml:space="preserve">Due to the iterative nature of the </w:t>
      </w:r>
      <w:r w:rsidR="001026F3">
        <w:t>project,</w:t>
      </w:r>
      <w:r>
        <w:t xml:space="preserve"> the exact requirements are expected to evolve over time. However, from the research and analysis some “MoSCoW” requirements can be established.</w:t>
      </w:r>
    </w:p>
    <w:p w:rsidR="001D7740" w:rsidRDefault="001D7740" w:rsidP="00D94A04">
      <w:pPr>
        <w:pStyle w:val="SecondParagraph"/>
        <w:numPr>
          <w:ilvl w:val="0"/>
          <w:numId w:val="22"/>
        </w:numPr>
        <w:spacing w:after="0"/>
      </w:pPr>
      <w:r>
        <w:t>Must</w:t>
      </w:r>
    </w:p>
    <w:p w:rsidR="001D7740" w:rsidRDefault="001D7740" w:rsidP="00D94A04">
      <w:pPr>
        <w:pStyle w:val="SecondParagraph"/>
        <w:numPr>
          <w:ilvl w:val="1"/>
          <w:numId w:val="22"/>
        </w:numPr>
        <w:spacing w:after="0"/>
      </w:pPr>
      <w:r>
        <w:t>Never enter a state in which user input is ignored</w:t>
      </w:r>
    </w:p>
    <w:p w:rsidR="001D7740" w:rsidRDefault="001D7740" w:rsidP="00D94A04">
      <w:pPr>
        <w:pStyle w:val="SecondParagraph"/>
        <w:numPr>
          <w:ilvl w:val="1"/>
          <w:numId w:val="22"/>
        </w:numPr>
        <w:spacing w:after="0"/>
      </w:pPr>
      <w:r>
        <w:t>Have no interfaces with zero informational efficiency</w:t>
      </w:r>
    </w:p>
    <w:p w:rsidR="001D7740" w:rsidRDefault="001D7740" w:rsidP="00D94A04">
      <w:pPr>
        <w:pStyle w:val="SecondParagraph"/>
        <w:numPr>
          <w:ilvl w:val="1"/>
          <w:numId w:val="22"/>
        </w:numPr>
        <w:spacing w:after="0"/>
      </w:pPr>
      <w:r>
        <w:t>Be</w:t>
      </w:r>
      <w:r w:rsidR="00087BEE">
        <w:t xml:space="preserve"> entirely</w:t>
      </w:r>
      <w:r>
        <w:t xml:space="preserve"> amodal</w:t>
      </w:r>
    </w:p>
    <w:p w:rsidR="00087BEE" w:rsidRDefault="00087BEE" w:rsidP="00D94A04">
      <w:pPr>
        <w:pStyle w:val="SecondParagraph"/>
        <w:numPr>
          <w:ilvl w:val="1"/>
          <w:numId w:val="22"/>
        </w:numPr>
        <w:spacing w:after="0"/>
      </w:pPr>
      <w:r>
        <w:t>Be document-centric</w:t>
      </w:r>
    </w:p>
    <w:p w:rsidR="00087BEE" w:rsidRDefault="00087BEE" w:rsidP="00D94A04">
      <w:pPr>
        <w:pStyle w:val="SecondParagraph"/>
        <w:numPr>
          <w:ilvl w:val="1"/>
          <w:numId w:val="22"/>
        </w:numPr>
        <w:spacing w:after="0"/>
      </w:pPr>
      <w:r>
        <w:t>Use a universal command interface</w:t>
      </w:r>
    </w:p>
    <w:p w:rsidR="00087BEE" w:rsidRDefault="00087BEE" w:rsidP="00D94A04">
      <w:pPr>
        <w:pStyle w:val="SecondParagraph"/>
        <w:numPr>
          <w:ilvl w:val="1"/>
          <w:numId w:val="22"/>
        </w:numPr>
        <w:spacing w:after="0"/>
      </w:pPr>
      <w:r>
        <w:t>Use a spatial filesystem</w:t>
      </w:r>
    </w:p>
    <w:p w:rsidR="00087BEE" w:rsidRDefault="00087BEE" w:rsidP="00D94A04">
      <w:pPr>
        <w:pStyle w:val="SecondParagraph"/>
        <w:numPr>
          <w:ilvl w:val="1"/>
          <w:numId w:val="22"/>
        </w:numPr>
        <w:spacing w:after="0"/>
      </w:pPr>
      <w:r>
        <w:t>Allow the inputting and formatting of rich text</w:t>
      </w:r>
    </w:p>
    <w:p w:rsidR="00400D42" w:rsidRDefault="00400D42" w:rsidP="00D94A04">
      <w:pPr>
        <w:pStyle w:val="SecondParagraph"/>
        <w:numPr>
          <w:ilvl w:val="1"/>
          <w:numId w:val="22"/>
        </w:numPr>
        <w:spacing w:after="0"/>
      </w:pPr>
      <w:r>
        <w:t>Have full-text search</w:t>
      </w:r>
    </w:p>
    <w:p w:rsidR="001D7740" w:rsidRDefault="001D7740" w:rsidP="00D94A04">
      <w:pPr>
        <w:pStyle w:val="SecondParagraph"/>
        <w:numPr>
          <w:ilvl w:val="0"/>
          <w:numId w:val="22"/>
        </w:numPr>
        <w:spacing w:after="0"/>
      </w:pPr>
      <w:r>
        <w:t>Should</w:t>
      </w:r>
    </w:p>
    <w:p w:rsidR="00087BEE" w:rsidRDefault="00087BEE" w:rsidP="00D94A04">
      <w:pPr>
        <w:pStyle w:val="SecondParagraph"/>
        <w:numPr>
          <w:ilvl w:val="1"/>
          <w:numId w:val="22"/>
        </w:numPr>
        <w:spacing w:after="0"/>
      </w:pPr>
      <w:r>
        <w:t>Have commands that</w:t>
      </w:r>
      <w:r w:rsidR="00400D42">
        <w:t xml:space="preserve"> manipulate rich text (e.g. calculator/translator)</w:t>
      </w:r>
    </w:p>
    <w:p w:rsidR="00400D42" w:rsidRDefault="00400D42" w:rsidP="00D94A04">
      <w:pPr>
        <w:pStyle w:val="SecondParagraph"/>
        <w:numPr>
          <w:ilvl w:val="1"/>
          <w:numId w:val="22"/>
        </w:numPr>
        <w:spacing w:after="0"/>
      </w:pPr>
      <w:r>
        <w:t>Have spell check</w:t>
      </w:r>
    </w:p>
    <w:p w:rsidR="00400D42" w:rsidRDefault="0033105B" w:rsidP="00D94A04">
      <w:pPr>
        <w:pStyle w:val="SecondParagraph"/>
        <w:numPr>
          <w:ilvl w:val="1"/>
          <w:numId w:val="22"/>
        </w:numPr>
        <w:spacing w:after="0"/>
      </w:pPr>
      <w:r>
        <w:t>Have a calendar</w:t>
      </w:r>
    </w:p>
    <w:p w:rsidR="0033105B" w:rsidRDefault="0033105B" w:rsidP="00D94A04">
      <w:pPr>
        <w:pStyle w:val="SecondParagraph"/>
        <w:numPr>
          <w:ilvl w:val="1"/>
          <w:numId w:val="22"/>
        </w:numPr>
        <w:spacing w:after="0"/>
      </w:pPr>
      <w:r>
        <w:t>Have a web browser</w:t>
      </w:r>
    </w:p>
    <w:p w:rsidR="0033105B" w:rsidRDefault="0033105B" w:rsidP="00D94A04">
      <w:pPr>
        <w:pStyle w:val="SecondParagraph"/>
        <w:numPr>
          <w:ilvl w:val="1"/>
          <w:numId w:val="22"/>
        </w:numPr>
        <w:spacing w:after="0"/>
      </w:pPr>
      <w:r>
        <w:t>Have web search</w:t>
      </w:r>
    </w:p>
    <w:p w:rsidR="001D7740" w:rsidRDefault="001D7740" w:rsidP="00D94A04">
      <w:pPr>
        <w:pStyle w:val="SecondParagraph"/>
        <w:numPr>
          <w:ilvl w:val="0"/>
          <w:numId w:val="22"/>
        </w:numPr>
        <w:spacing w:after="0"/>
      </w:pPr>
      <w:r>
        <w:t>Could</w:t>
      </w:r>
    </w:p>
    <w:p w:rsidR="00400D42" w:rsidRDefault="00400D42" w:rsidP="00D94A04">
      <w:pPr>
        <w:pStyle w:val="SecondParagraph"/>
        <w:numPr>
          <w:ilvl w:val="1"/>
          <w:numId w:val="22"/>
        </w:numPr>
        <w:spacing w:after="0"/>
      </w:pPr>
      <w:r>
        <w:t>Have spread sheeting</w:t>
      </w:r>
    </w:p>
    <w:p w:rsidR="00400D42" w:rsidRDefault="00400D42" w:rsidP="00D94A04">
      <w:pPr>
        <w:pStyle w:val="SecondParagraph"/>
        <w:numPr>
          <w:ilvl w:val="1"/>
          <w:numId w:val="22"/>
        </w:numPr>
        <w:spacing w:after="0"/>
      </w:pPr>
      <w:r>
        <w:t>Have image manipulation</w:t>
      </w:r>
    </w:p>
    <w:p w:rsidR="00400D42" w:rsidRDefault="00400D42" w:rsidP="00D94A04">
      <w:pPr>
        <w:pStyle w:val="SecondParagraph"/>
        <w:numPr>
          <w:ilvl w:val="1"/>
          <w:numId w:val="22"/>
        </w:numPr>
        <w:spacing w:after="0"/>
      </w:pPr>
      <w:r>
        <w:t>Allow command piping</w:t>
      </w:r>
    </w:p>
    <w:p w:rsidR="001D7740" w:rsidRDefault="001D7740" w:rsidP="00D94A04">
      <w:pPr>
        <w:pStyle w:val="SecondParagraph"/>
        <w:numPr>
          <w:ilvl w:val="0"/>
          <w:numId w:val="22"/>
        </w:numPr>
        <w:spacing w:after="0"/>
      </w:pPr>
      <w:r>
        <w:t>Won’t</w:t>
      </w:r>
    </w:p>
    <w:p w:rsidR="001D7740" w:rsidRDefault="001D7740" w:rsidP="00D94A04">
      <w:pPr>
        <w:pStyle w:val="SecondParagraph"/>
        <w:numPr>
          <w:ilvl w:val="1"/>
          <w:numId w:val="22"/>
        </w:numPr>
        <w:spacing w:after="0"/>
      </w:pPr>
      <w:r>
        <w:t>Work on a tablet form factor</w:t>
      </w:r>
    </w:p>
    <w:p w:rsidR="00400D42" w:rsidRDefault="00400D42" w:rsidP="00D94A04">
      <w:pPr>
        <w:pStyle w:val="SecondParagraph"/>
        <w:numPr>
          <w:ilvl w:val="1"/>
          <w:numId w:val="22"/>
        </w:numPr>
        <w:spacing w:after="0"/>
      </w:pPr>
      <w:r>
        <w:t>Play video or audio</w:t>
      </w:r>
    </w:p>
    <w:p w:rsidR="0033105B" w:rsidRPr="001D7740" w:rsidRDefault="0033105B" w:rsidP="00D94A04">
      <w:pPr>
        <w:pStyle w:val="SecondParagraph"/>
        <w:numPr>
          <w:ilvl w:val="1"/>
          <w:numId w:val="22"/>
        </w:numPr>
        <w:spacing w:after="0"/>
      </w:pPr>
      <w:r>
        <w:t>Have an API for creating new commands</w:t>
      </w:r>
    </w:p>
    <w:p w:rsidR="00C37D2D" w:rsidRPr="00E07E32" w:rsidRDefault="001D7740" w:rsidP="00E07E32">
      <w:pPr>
        <w:pStyle w:val="Heading3"/>
      </w:pPr>
      <w:bookmarkStart w:id="107" w:name="_Ref390946985"/>
      <w:bookmarkStart w:id="108" w:name="_Toc402163460"/>
      <w:r w:rsidRPr="00E07E32">
        <w:t>Exit criteria</w:t>
      </w:r>
      <w:bookmarkEnd w:id="107"/>
      <w:bookmarkEnd w:id="108"/>
    </w:p>
    <w:p w:rsidR="00957F19" w:rsidRDefault="001D7740" w:rsidP="001E23F4">
      <w:pPr>
        <w:pStyle w:val="FirstParagraph"/>
      </w:pPr>
      <w:r>
        <w:t xml:space="preserve">The project cannot be closed until all an interactive prototype exists that demonstrates all of the “Must” requirements. </w:t>
      </w:r>
      <w:r w:rsidR="006F548F">
        <w:t>The first s</w:t>
      </w:r>
      <w:r>
        <w:t>uch prototype shall be referred to as the “Minimum viable product”.</w:t>
      </w:r>
      <w:r w:rsidR="001B6ABA">
        <w:t xml:space="preserve"> </w:t>
      </w:r>
    </w:p>
    <w:p w:rsidR="001D7740" w:rsidRPr="001D7740" w:rsidRDefault="001B6ABA" w:rsidP="00957F19">
      <w:pPr>
        <w:pStyle w:val="SecondParagraph"/>
      </w:pPr>
      <w:r>
        <w:t>The prototype that is chosen after these criteria are met shall be referred to as the “Final product”.</w:t>
      </w:r>
      <w:r w:rsidR="00957F19">
        <w:t xml:space="preserve"> </w:t>
      </w:r>
      <w:r w:rsidR="00071F76">
        <w:t>Ideally,</w:t>
      </w:r>
      <w:r w:rsidR="00957F19">
        <w:t xml:space="preserve"> this should implement most, if not all of the “Should” requirements, and have made a start on the “Could” requirements.</w:t>
      </w:r>
    </w:p>
    <w:p w:rsidR="00420538" w:rsidRDefault="00F705CE" w:rsidP="00E07E32">
      <w:pPr>
        <w:pStyle w:val="Heading1"/>
      </w:pPr>
      <w:bookmarkStart w:id="109" w:name="_Toc402163461"/>
      <w:r>
        <w:lastRenderedPageBreak/>
        <w:t xml:space="preserve">Social, </w:t>
      </w:r>
      <w:r w:rsidR="00C37D2D">
        <w:t>l</w:t>
      </w:r>
      <w:r>
        <w:t xml:space="preserve">egal, </w:t>
      </w:r>
      <w:r w:rsidR="00C37D2D">
        <w:t>e</w:t>
      </w:r>
      <w:r>
        <w:t xml:space="preserve">thical, and </w:t>
      </w:r>
      <w:r w:rsidR="00C37D2D">
        <w:t>h</w:t>
      </w:r>
      <w:r>
        <w:t xml:space="preserve">ealth and </w:t>
      </w:r>
      <w:r w:rsidR="00C37D2D">
        <w:t>safety c</w:t>
      </w:r>
      <w:r>
        <w:t>onsiderations</w:t>
      </w:r>
      <w:bookmarkEnd w:id="109"/>
    </w:p>
    <w:p w:rsidR="0051060F" w:rsidRPr="00E07E32" w:rsidRDefault="0051060F" w:rsidP="00D94A04">
      <w:pPr>
        <w:pStyle w:val="Heading2"/>
        <w:numPr>
          <w:ilvl w:val="1"/>
          <w:numId w:val="21"/>
        </w:numPr>
      </w:pPr>
      <w:bookmarkStart w:id="110" w:name="_Toc402163462"/>
      <w:r w:rsidRPr="00E07E32">
        <w:t>Social</w:t>
      </w:r>
      <w:bookmarkEnd w:id="110"/>
    </w:p>
    <w:p w:rsidR="008D2793" w:rsidRPr="008D2793" w:rsidRDefault="008D2793" w:rsidP="001E23F4">
      <w:pPr>
        <w:pStyle w:val="FirstParagraph"/>
      </w:pPr>
      <w:r>
        <w:t>The project aims to better people’s interactions with computers as a whole. If</w:t>
      </w:r>
      <w:r w:rsidR="00FC4F14">
        <w:t xml:space="preserve"> a real system built from the ideas discussed in this document is successfully implemented</w:t>
      </w:r>
      <w:r>
        <w:t xml:space="preserve"> widely </w:t>
      </w:r>
      <w:r w:rsidR="00FC4F14">
        <w:t>deployed,</w:t>
      </w:r>
      <w:r>
        <w:t xml:space="preserve"> the system should reduce mental load on </w:t>
      </w:r>
      <w:r w:rsidR="00FC4F14">
        <w:t>information workers allowing them to be more productive, and make computing in general less frustrating. This would be of great value to humanity as a whole.</w:t>
      </w:r>
    </w:p>
    <w:p w:rsidR="0051060F" w:rsidRPr="00E07E32" w:rsidRDefault="0051060F" w:rsidP="00E07E32">
      <w:pPr>
        <w:pStyle w:val="Heading2"/>
      </w:pPr>
      <w:bookmarkStart w:id="111" w:name="_Toc402163463"/>
      <w:r w:rsidRPr="00E07E32">
        <w:t>Legal</w:t>
      </w:r>
      <w:bookmarkEnd w:id="111"/>
    </w:p>
    <w:p w:rsidR="00FC4F14" w:rsidRDefault="00FC4F14" w:rsidP="001E23F4">
      <w:pPr>
        <w:pStyle w:val="FirstParagraph"/>
      </w:pPr>
      <w:r>
        <w:t>At the prototyping stage the project will be handling exclusively dummy-data, and therefore will not fall under and legal requirements for security. Should a real</w:t>
      </w:r>
      <w:r w:rsidR="00004134">
        <w:t xml:space="preserve"> system be built from the ideas discussed in this document, then such concerns would arise.</w:t>
      </w:r>
    </w:p>
    <w:p w:rsidR="00004134" w:rsidRPr="00004134" w:rsidRDefault="00004134" w:rsidP="00004134">
      <w:pPr>
        <w:pStyle w:val="SecondParagraph"/>
      </w:pPr>
      <w:r>
        <w:t xml:space="preserve">All libraries used have been released under permissive licences that allow their incorporation in the project, for </w:t>
      </w:r>
      <w:r w:rsidR="001026F3">
        <w:t>example,</w:t>
      </w:r>
      <w:r>
        <w:t xml:space="preserve"> Piccolo.NET is released under BSD licence</w:t>
      </w:r>
      <w:sdt>
        <w:sdtPr>
          <w:id w:val="1583017028"/>
          <w:citation/>
        </w:sdtPr>
        <w:sdtEndPr/>
        <w:sdtContent>
          <w:r w:rsidR="006B65BC">
            <w:fldChar w:fldCharType="begin"/>
          </w:r>
          <w:r w:rsidR="006B65BC">
            <w:instrText xml:space="preserve"> CITATION Pic14 \l 2057 </w:instrText>
          </w:r>
          <w:r w:rsidR="006B65BC">
            <w:fldChar w:fldCharType="separate"/>
          </w:r>
          <w:r w:rsidR="001D3DFE">
            <w:rPr>
              <w:noProof/>
            </w:rPr>
            <w:t xml:space="preserve"> </w:t>
          </w:r>
          <w:r w:rsidR="001D3DFE" w:rsidRPr="001D3DFE">
            <w:rPr>
              <w:noProof/>
            </w:rPr>
            <w:t>[23]</w:t>
          </w:r>
          <w:r w:rsidR="006B65BC">
            <w:fldChar w:fldCharType="end"/>
          </w:r>
        </w:sdtContent>
      </w:sdt>
      <w:r w:rsidR="006B65BC">
        <w:t>. All non-library code is written by, and therefore owned by the student.</w:t>
      </w:r>
    </w:p>
    <w:p w:rsidR="0051060F" w:rsidRPr="00E07E32" w:rsidRDefault="0051060F" w:rsidP="00E07E32">
      <w:pPr>
        <w:pStyle w:val="Heading2"/>
      </w:pPr>
      <w:bookmarkStart w:id="112" w:name="_Toc402163464"/>
      <w:r w:rsidRPr="00E07E32">
        <w:t>Ethical</w:t>
      </w:r>
      <w:bookmarkEnd w:id="112"/>
    </w:p>
    <w:p w:rsidR="008D2793" w:rsidRPr="008D2793" w:rsidRDefault="008D2793" w:rsidP="001E23F4">
      <w:pPr>
        <w:pStyle w:val="FirstParagraph"/>
      </w:pPr>
      <w:r>
        <w:t xml:space="preserve">There are no ethical concerns </w:t>
      </w:r>
      <w:r w:rsidR="00FC4F14">
        <w:t>in this project.</w:t>
      </w:r>
    </w:p>
    <w:p w:rsidR="0051060F" w:rsidRPr="00E07E32" w:rsidRDefault="0051060F" w:rsidP="00E07E32">
      <w:pPr>
        <w:pStyle w:val="Heading2"/>
      </w:pPr>
      <w:bookmarkStart w:id="113" w:name="_Toc402163465"/>
      <w:r w:rsidRPr="00E07E32">
        <w:t>Health and Safety</w:t>
      </w:r>
      <w:bookmarkEnd w:id="113"/>
      <w:r w:rsidRPr="00E07E32">
        <w:t xml:space="preserve"> </w:t>
      </w:r>
    </w:p>
    <w:p w:rsidR="006B65BC" w:rsidRDefault="006B65BC" w:rsidP="001E23F4">
      <w:pPr>
        <w:pStyle w:val="FirstParagraph"/>
      </w:pPr>
      <w:r>
        <w:t xml:space="preserve">Consisting of research, design, and </w:t>
      </w:r>
      <w:r w:rsidR="001026F3">
        <w:t>development,</w:t>
      </w:r>
      <w:r>
        <w:t xml:space="preserve"> the project is entirely computer based. As such, there are few major health and safety concerns. The RA1 form was filled out and submitted as part of the project initiation document (See </w:t>
      </w:r>
      <w:r w:rsidRPr="006B65BC">
        <w:rPr>
          <w:rStyle w:val="IntenseReference"/>
        </w:rPr>
        <w:fldChar w:fldCharType="begin"/>
      </w:r>
      <w:r w:rsidRPr="006B65BC">
        <w:rPr>
          <w:rStyle w:val="IntenseReference"/>
        </w:rPr>
        <w:instrText xml:space="preserve"> REF _Ref383963691 \r \h </w:instrText>
      </w:r>
      <w:r>
        <w:rPr>
          <w:rStyle w:val="IntenseReference"/>
        </w:rPr>
        <w:instrText xml:space="preserve"> \* MERGEFORMAT </w:instrText>
      </w:r>
      <w:r w:rsidRPr="006B65BC">
        <w:rPr>
          <w:rStyle w:val="IntenseReference"/>
        </w:rPr>
      </w:r>
      <w:r w:rsidRPr="006B65BC">
        <w:rPr>
          <w:rStyle w:val="IntenseReference"/>
        </w:rPr>
        <w:fldChar w:fldCharType="separate"/>
      </w:r>
      <w:r w:rsidR="00CF34C7">
        <w:rPr>
          <w:rStyle w:val="IntenseReference"/>
        </w:rPr>
        <w:t>Appendix A</w:t>
      </w:r>
      <w:r w:rsidRPr="006B65BC">
        <w:rPr>
          <w:rStyle w:val="IntenseReference"/>
        </w:rPr>
        <w:fldChar w:fldCharType="end"/>
      </w:r>
      <w:r>
        <w:t xml:space="preserve">). This mostly outlined the standard risks associated with extended computer use. </w:t>
      </w:r>
    </w:p>
    <w:p w:rsidR="008D2793" w:rsidRPr="008D2793" w:rsidRDefault="006B65BC" w:rsidP="006B65BC">
      <w:pPr>
        <w:pStyle w:val="SecondParagraph"/>
      </w:pPr>
      <w:r>
        <w:t>Of particular note is the risk of repetitive strain injury, as the student has a history of the condition. The faculty were made aware of this fact, and several measures were put in place to mitigate it, including maximum work hours, the use of anti-inflammatory medication, and protective wrist guards.</w:t>
      </w:r>
    </w:p>
    <w:p w:rsidR="008501D2" w:rsidRDefault="008501D2" w:rsidP="00E07E32">
      <w:pPr>
        <w:pStyle w:val="Heading1"/>
      </w:pPr>
      <w:bookmarkStart w:id="114" w:name="_Toc402163466"/>
      <w:r>
        <w:t>Development</w:t>
      </w:r>
      <w:bookmarkEnd w:id="114"/>
    </w:p>
    <w:p w:rsidR="00B25095" w:rsidRPr="00E07E32" w:rsidRDefault="00B25095" w:rsidP="00D94A04">
      <w:pPr>
        <w:pStyle w:val="Heading2"/>
        <w:numPr>
          <w:ilvl w:val="1"/>
          <w:numId w:val="17"/>
        </w:numPr>
      </w:pPr>
      <w:bookmarkStart w:id="115" w:name="_Ref390266806"/>
      <w:bookmarkStart w:id="116" w:name="_Toc402163467"/>
      <w:r w:rsidRPr="00E07E32">
        <w:t>Process</w:t>
      </w:r>
      <w:bookmarkEnd w:id="115"/>
      <w:bookmarkEnd w:id="116"/>
    </w:p>
    <w:p w:rsidR="00B25095" w:rsidRDefault="00B25095" w:rsidP="001E23F4">
      <w:pPr>
        <w:pStyle w:val="FirstParagraph"/>
      </w:pPr>
      <w:r>
        <w:t>Development will be performed using an iterative rapid prototyping model, as recommended by Stanford</w:t>
      </w:r>
      <w:sdt>
        <w:sdtPr>
          <w:id w:val="-312641025"/>
          <w:citation/>
        </w:sdtPr>
        <w:sdtEndPr/>
        <w:sdtContent>
          <w:r w:rsidR="009B5F58">
            <w:fldChar w:fldCharType="begin"/>
          </w:r>
          <w:r w:rsidR="009B5F58">
            <w:instrText xml:space="preserve"> CITATION Sta13 \l 2057 </w:instrText>
          </w:r>
          <w:r w:rsidR="009B5F58">
            <w:fldChar w:fldCharType="separate"/>
          </w:r>
          <w:r w:rsidR="001D3DFE">
            <w:rPr>
              <w:noProof/>
            </w:rPr>
            <w:t xml:space="preserve"> </w:t>
          </w:r>
          <w:r w:rsidR="001D3DFE" w:rsidRPr="001D3DFE">
            <w:rPr>
              <w:noProof/>
            </w:rPr>
            <w:t>[24]</w:t>
          </w:r>
          <w:r w:rsidR="009B5F58">
            <w:fldChar w:fldCharType="end"/>
          </w:r>
        </w:sdtContent>
      </w:sdt>
      <w:r>
        <w:t>, and used in the industry</w:t>
      </w:r>
      <w:sdt>
        <w:sdtPr>
          <w:id w:val="1976647565"/>
          <w:citation/>
        </w:sdtPr>
        <w:sdtEndPr/>
        <w:sdtContent>
          <w:r>
            <w:fldChar w:fldCharType="begin"/>
          </w:r>
          <w:r>
            <w:instrText xml:space="preserve"> CITATION Raz10 \l 2057 </w:instrText>
          </w:r>
          <w:r>
            <w:fldChar w:fldCharType="separate"/>
          </w:r>
          <w:r w:rsidR="001D3DFE">
            <w:rPr>
              <w:noProof/>
            </w:rPr>
            <w:t xml:space="preserve"> </w:t>
          </w:r>
          <w:r w:rsidR="001D3DFE" w:rsidRPr="001D3DFE">
            <w:rPr>
              <w:noProof/>
            </w:rPr>
            <w:t>[25]</w:t>
          </w:r>
          <w:r>
            <w:fldChar w:fldCharType="end"/>
          </w:r>
        </w:sdtContent>
      </w:sdt>
      <w:r>
        <w:t>.</w:t>
      </w:r>
      <w:r w:rsidR="009B5F58">
        <w:t xml:space="preserve"> This allows both for each solution to be learned from and built upon frequently, nearing an optimal solution; and provides a better understanding of the problem trying to be solved. </w:t>
      </w:r>
    </w:p>
    <w:p w:rsidR="009B5F58" w:rsidRDefault="009B5F58" w:rsidP="009B5F58">
      <w:pPr>
        <w:pStyle w:val="SecondParagraph"/>
      </w:pPr>
      <w:r>
        <w:t xml:space="preserve">The purpose of the prototypes at all stages is not to be a </w:t>
      </w:r>
      <w:r w:rsidR="001026F3">
        <w:t>fully functioning</w:t>
      </w:r>
      <w:r>
        <w:t xml:space="preserve"> system, rather a “touchable sketch”</w:t>
      </w:r>
      <w:sdt>
        <w:sdtPr>
          <w:id w:val="597068525"/>
          <w:citation/>
        </w:sdtPr>
        <w:sdtEndPr/>
        <w:sdtContent>
          <w:r>
            <w:fldChar w:fldCharType="begin"/>
          </w:r>
          <w:r>
            <w:instrText xml:space="preserve"> CITATION Raz10 \l 2057 </w:instrText>
          </w:r>
          <w:r>
            <w:fldChar w:fldCharType="separate"/>
          </w:r>
          <w:r w:rsidR="001D3DFE">
            <w:rPr>
              <w:noProof/>
            </w:rPr>
            <w:t xml:space="preserve"> </w:t>
          </w:r>
          <w:r w:rsidR="001D3DFE" w:rsidRPr="001D3DFE">
            <w:rPr>
              <w:noProof/>
            </w:rPr>
            <w:t>[25]</w:t>
          </w:r>
          <w:r>
            <w:fldChar w:fldCharType="end"/>
          </w:r>
        </w:sdtContent>
      </w:sdt>
      <w:r>
        <w:t xml:space="preserve"> that allows for better discussion of the relevant ideas. While each prototype may build off of the previous one, the end result will not be a marketable product, and it should be expected that a complete rewrite would be required before such a stage is reached.</w:t>
      </w:r>
    </w:p>
    <w:p w:rsidR="006D6936" w:rsidRPr="00E07E32" w:rsidRDefault="006D6936" w:rsidP="00E07E32">
      <w:pPr>
        <w:pStyle w:val="Heading2"/>
      </w:pPr>
      <w:bookmarkStart w:id="117" w:name="_Toc402163468"/>
      <w:r w:rsidRPr="00E07E32">
        <w:t>Tools used</w:t>
      </w:r>
      <w:bookmarkEnd w:id="117"/>
    </w:p>
    <w:p w:rsidR="006D6936" w:rsidRPr="00E07E32" w:rsidRDefault="006D6936" w:rsidP="00E07E32">
      <w:pPr>
        <w:pStyle w:val="Heading3"/>
      </w:pPr>
      <w:bookmarkStart w:id="118" w:name="_Toc402163469"/>
      <w:r w:rsidRPr="00E07E32">
        <w:t>.NET</w:t>
      </w:r>
      <w:bookmarkEnd w:id="118"/>
    </w:p>
    <w:p w:rsidR="006D6936" w:rsidRPr="00032DAE" w:rsidRDefault="006D6936" w:rsidP="001E23F4">
      <w:pPr>
        <w:pStyle w:val="FirstParagraph"/>
      </w:pPr>
      <w:r>
        <w:t xml:space="preserve">The .NET programming framework will be used to generate the interactive prototypes, in particular C# will be the primary language used. This is because it is at a very high abstraction level, solving many of common problems outside of the scope of this project. </w:t>
      </w:r>
    </w:p>
    <w:p w:rsidR="006D6936" w:rsidRPr="00E07E32" w:rsidRDefault="006D6936" w:rsidP="00E07E32">
      <w:pPr>
        <w:pStyle w:val="Heading3"/>
      </w:pPr>
      <w:bookmarkStart w:id="119" w:name="_Toc402163470"/>
      <w:r w:rsidRPr="00E07E32">
        <w:lastRenderedPageBreak/>
        <w:t>Piccolo.NET</w:t>
      </w:r>
      <w:bookmarkEnd w:id="119"/>
    </w:p>
    <w:p w:rsidR="006D6936" w:rsidRDefault="006D6936" w:rsidP="001E23F4">
      <w:pPr>
        <w:pStyle w:val="FirstParagraph"/>
      </w:pPr>
      <w:r>
        <w:t>The Piccolo.NET framework for developing ZUIs</w:t>
      </w:r>
      <w:sdt>
        <w:sdtPr>
          <w:id w:val="-806708213"/>
          <w:citation/>
        </w:sdtPr>
        <w:sdtEndPr/>
        <w:sdtContent>
          <w:r>
            <w:fldChar w:fldCharType="begin"/>
          </w:r>
          <w:r>
            <w:instrText xml:space="preserve"> CITATION Pic14 \l 2057 </w:instrText>
          </w:r>
          <w:r>
            <w:fldChar w:fldCharType="separate"/>
          </w:r>
          <w:r w:rsidR="001D3DFE">
            <w:rPr>
              <w:noProof/>
            </w:rPr>
            <w:t xml:space="preserve"> </w:t>
          </w:r>
          <w:r w:rsidR="001D3DFE" w:rsidRPr="001D3DFE">
            <w:rPr>
              <w:noProof/>
            </w:rPr>
            <w:t>[23]</w:t>
          </w:r>
          <w:r>
            <w:fldChar w:fldCharType="end"/>
          </w:r>
        </w:sdtContent>
      </w:sdt>
      <w:r>
        <w:t xml:space="preserve"> will be used because it has solved many of the problems related to ZUIs already. This allows effort to be directed to the problems of the interface in question, rather than out-of-scope questions about how to render a ZUI.</w:t>
      </w:r>
    </w:p>
    <w:p w:rsidR="00B77F96" w:rsidRPr="00E07E32" w:rsidRDefault="00B77F96" w:rsidP="00E07E32">
      <w:pPr>
        <w:pStyle w:val="Heading2"/>
      </w:pPr>
      <w:bookmarkStart w:id="120" w:name="_Toc402163471"/>
      <w:r w:rsidRPr="00E07E32">
        <w:t>Prototypes</w:t>
      </w:r>
      <w:bookmarkEnd w:id="120"/>
    </w:p>
    <w:p w:rsidR="00B77F96" w:rsidRDefault="00B77F96" w:rsidP="00B77F96">
      <w:pPr>
        <w:pStyle w:val="SecondParagraph"/>
      </w:pPr>
      <w:r>
        <w:t>Prototypes will be grouped in to three major categories:</w:t>
      </w:r>
    </w:p>
    <w:p w:rsidR="00B77F96" w:rsidRDefault="00B77F96" w:rsidP="00D94A04">
      <w:pPr>
        <w:pStyle w:val="SecondParagraph"/>
        <w:numPr>
          <w:ilvl w:val="0"/>
          <w:numId w:val="3"/>
        </w:numPr>
      </w:pPr>
      <w:r w:rsidRPr="00B357C4">
        <w:rPr>
          <w:rStyle w:val="IntenseReference"/>
        </w:rPr>
        <w:fldChar w:fldCharType="begin"/>
      </w:r>
      <w:r w:rsidRPr="00B357C4">
        <w:rPr>
          <w:rStyle w:val="IntenseReference"/>
        </w:rPr>
        <w:instrText xml:space="preserve"> REF _Ref383961158 \h </w:instrText>
      </w:r>
      <w:r w:rsidRPr="00B357C4">
        <w:rPr>
          <w:rStyle w:val="IntenseReference"/>
        </w:rPr>
      </w:r>
      <w:r w:rsidRPr="00B357C4">
        <w:rPr>
          <w:rStyle w:val="IntenseReference"/>
        </w:rPr>
        <w:fldChar w:fldCharType="separate"/>
      </w:r>
      <w:r w:rsidR="00CF34C7" w:rsidRPr="00E07E32">
        <w:t>Prototypes 0.x</w:t>
      </w:r>
      <w:r w:rsidRPr="00B357C4">
        <w:rPr>
          <w:rStyle w:val="IntenseReference"/>
        </w:rPr>
        <w:fldChar w:fldCharType="end"/>
      </w:r>
      <w:r>
        <w:t xml:space="preserve"> will be non-interactive or paper-based prototypes such as drawings of ideas. As the aim of the project is to discuss ideas for an interactive computer system, these will obviously not be sufficient on their own. They will, however be very useful for informing the later development process, so will be created until they are no longer able to perform this function. </w:t>
      </w:r>
    </w:p>
    <w:p w:rsidR="00B77F96" w:rsidRDefault="00B77F96" w:rsidP="00D94A04">
      <w:pPr>
        <w:pStyle w:val="SecondParagraph"/>
        <w:numPr>
          <w:ilvl w:val="0"/>
          <w:numId w:val="3"/>
        </w:numPr>
      </w:pPr>
      <w:r w:rsidRPr="00B357C4">
        <w:rPr>
          <w:rStyle w:val="IntenseReference"/>
        </w:rPr>
        <w:fldChar w:fldCharType="begin"/>
      </w:r>
      <w:r w:rsidRPr="00B357C4">
        <w:rPr>
          <w:rStyle w:val="IntenseReference"/>
        </w:rPr>
        <w:instrText xml:space="preserve"> REF _Ref383961836 \h </w:instrText>
      </w:r>
      <w:r w:rsidRPr="00B357C4">
        <w:rPr>
          <w:rStyle w:val="IntenseReference"/>
        </w:rPr>
      </w:r>
      <w:r w:rsidRPr="00B357C4">
        <w:rPr>
          <w:rStyle w:val="IntenseReference"/>
        </w:rPr>
        <w:fldChar w:fldCharType="separate"/>
      </w:r>
      <w:r w:rsidR="00CF34C7" w:rsidRPr="00E07E32">
        <w:t>Prototypes 1.x</w:t>
      </w:r>
      <w:r w:rsidRPr="00B357C4">
        <w:rPr>
          <w:rStyle w:val="IntenseReference"/>
        </w:rPr>
        <w:fldChar w:fldCharType="end"/>
      </w:r>
      <w:r>
        <w:t xml:space="preserve"> will be largely interactive computer-based prototypes working towards the minimum viable product as identified in the PID (see </w:t>
      </w:r>
      <w:r w:rsidRPr="00B357C4">
        <w:rPr>
          <w:rStyle w:val="IntenseReference"/>
        </w:rPr>
        <w:fldChar w:fldCharType="begin"/>
      </w:r>
      <w:r w:rsidRPr="00B357C4">
        <w:rPr>
          <w:rStyle w:val="IntenseReference"/>
        </w:rPr>
        <w:instrText xml:space="preserve"> REF _Ref383963691 \r \h </w:instrText>
      </w:r>
      <w:r w:rsidRPr="00B357C4">
        <w:rPr>
          <w:rStyle w:val="IntenseReference"/>
        </w:rPr>
      </w:r>
      <w:r w:rsidRPr="00B357C4">
        <w:rPr>
          <w:rStyle w:val="IntenseReference"/>
        </w:rPr>
        <w:fldChar w:fldCharType="separate"/>
      </w:r>
      <w:r w:rsidR="00CF34C7">
        <w:rPr>
          <w:rStyle w:val="IntenseReference"/>
        </w:rPr>
        <w:t>Appendix A</w:t>
      </w:r>
      <w:r w:rsidRPr="00B357C4">
        <w:rPr>
          <w:rStyle w:val="IntenseReference"/>
        </w:rPr>
        <w:fldChar w:fldCharType="end"/>
      </w:r>
      <w:r>
        <w:t>)</w:t>
      </w:r>
      <w:r w:rsidR="00CA6AC7">
        <w:t xml:space="preserve"> and</w:t>
      </w:r>
      <w:r w:rsidR="00D57F4E">
        <w:rPr>
          <w:rStyle w:val="IntenseReference"/>
        </w:rPr>
        <w:t xml:space="preserve"> </w:t>
      </w:r>
      <w:r w:rsidR="00D57F4E">
        <w:rPr>
          <w:rStyle w:val="IntenseReference"/>
        </w:rPr>
        <w:fldChar w:fldCharType="begin"/>
      </w:r>
      <w:r w:rsidR="00D57F4E">
        <w:rPr>
          <w:rStyle w:val="IntenseReference"/>
        </w:rPr>
        <w:instrText xml:space="preserve"> REF _Ref390946985 \r \h </w:instrText>
      </w:r>
      <w:r w:rsidR="00D57F4E">
        <w:rPr>
          <w:rStyle w:val="IntenseReference"/>
        </w:rPr>
      </w:r>
      <w:r w:rsidR="00D57F4E">
        <w:rPr>
          <w:rStyle w:val="IntenseReference"/>
        </w:rPr>
        <w:fldChar w:fldCharType="separate"/>
      </w:r>
      <w:r w:rsidR="00CF34C7">
        <w:rPr>
          <w:rStyle w:val="IntenseReference"/>
        </w:rPr>
        <w:t>3.2.1</w:t>
      </w:r>
      <w:r w:rsidR="00D57F4E">
        <w:rPr>
          <w:rStyle w:val="IntenseReference"/>
        </w:rPr>
        <w:fldChar w:fldCharType="end"/>
      </w:r>
    </w:p>
    <w:p w:rsidR="00B77F96" w:rsidRDefault="002B0F64" w:rsidP="00D94A04">
      <w:pPr>
        <w:pStyle w:val="SecondParagraph"/>
        <w:numPr>
          <w:ilvl w:val="0"/>
          <w:numId w:val="3"/>
        </w:numPr>
      </w:pPr>
      <w:r>
        <w:fldChar w:fldCharType="begin"/>
      </w:r>
      <w:r>
        <w:instrText xml:space="preserve"> REF _Ref401656681 \h </w:instrText>
      </w:r>
      <w:r>
        <w:fldChar w:fldCharType="separate"/>
      </w:r>
      <w:r w:rsidR="00CF34C7">
        <w:t>Prototypes 2.x</w:t>
      </w:r>
      <w:r>
        <w:fldChar w:fldCharType="end"/>
      </w:r>
      <w:r>
        <w:t xml:space="preserve"> </w:t>
      </w:r>
      <w:r w:rsidR="00B77F96">
        <w:t>will be building on the minimum viable product to see where the ideas can be extended from there.</w:t>
      </w:r>
    </w:p>
    <w:p w:rsidR="008501D2" w:rsidRDefault="008501D2" w:rsidP="00E07E32">
      <w:pPr>
        <w:pStyle w:val="Heading3"/>
      </w:pPr>
      <w:bookmarkStart w:id="121" w:name="_Ref383961158"/>
      <w:bookmarkStart w:id="122" w:name="_Toc402163472"/>
      <w:r w:rsidRPr="00E07E32">
        <w:t>Prototypes 0.x</w:t>
      </w:r>
      <w:bookmarkEnd w:id="121"/>
      <w:bookmarkEnd w:id="122"/>
    </w:p>
    <w:p w:rsidR="002B0F64" w:rsidRPr="002B0F64" w:rsidRDefault="002B0F64" w:rsidP="002B0F64">
      <w:pPr>
        <w:pStyle w:val="FirstParagraph"/>
      </w:pPr>
      <w:r>
        <w:t xml:space="preserve">Prototypes 0.x are non-interactive, or paper-based prototypes designed to help flesh out the understanding of the problem, and what </w:t>
      </w:r>
      <w:r w:rsidR="001026F3">
        <w:t>kinds of solutions are</w:t>
      </w:r>
      <w:r>
        <w:t xml:space="preserve"> helpful and possible.</w:t>
      </w:r>
    </w:p>
    <w:p w:rsidR="00ED4EE6" w:rsidRDefault="00BD61A6" w:rsidP="00ED4EE6">
      <w:pPr>
        <w:pStyle w:val="Heading4"/>
      </w:pPr>
      <w:bookmarkStart w:id="123" w:name="_Toc402163473"/>
      <w:r>
        <w:t xml:space="preserve">Prototype </w:t>
      </w:r>
      <w:r w:rsidR="00ED4EE6">
        <w:t>0.1</w:t>
      </w:r>
      <w:bookmarkEnd w:id="123"/>
    </w:p>
    <w:p w:rsidR="00912BF6" w:rsidRDefault="00ED4EE6" w:rsidP="001E23F4">
      <w:pPr>
        <w:pStyle w:val="FirstParagraph"/>
      </w:pPr>
      <w:r>
        <w:t xml:space="preserve">Prototype 0.1 was a paper-based prototype of </w:t>
      </w:r>
      <w:r w:rsidR="00912BF6">
        <w:t xml:space="preserve">a spatial </w:t>
      </w:r>
      <w:r w:rsidR="00DA4A46">
        <w:t xml:space="preserve">filesystem. It </w:t>
      </w:r>
      <w:r w:rsidR="00912BF6">
        <w:t>consisted</w:t>
      </w:r>
      <w:r w:rsidR="00DA4A46">
        <w:t xml:space="preserve"> of a series of index cards with words printed on them</w:t>
      </w:r>
      <w:r w:rsidR="009368F8">
        <w:t>. The list of words can be seen in</w:t>
      </w:r>
      <w:r w:rsid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044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Table B-3</w:t>
      </w:r>
      <w:r w:rsidR="001026F3" w:rsidRPr="001026F3">
        <w:rPr>
          <w:rStyle w:val="IntenseReference"/>
        </w:rPr>
        <w:fldChar w:fldCharType="end"/>
      </w:r>
      <w:r w:rsidR="00DA470C">
        <w:t xml:space="preserve">. </w:t>
      </w:r>
      <w:r w:rsidR="00912BF6">
        <w:t xml:space="preserve">The user arranges the cards on a surface such that related words are close to each other and distant words are far apart. </w:t>
      </w:r>
    </w:p>
    <w:p w:rsidR="001F456B" w:rsidRDefault="00DA470C" w:rsidP="001E23F4">
      <w:pPr>
        <w:pStyle w:val="FirstParagraph"/>
      </w:pPr>
      <w:r>
        <w:t xml:space="preserve">For </w:t>
      </w:r>
      <w:r w:rsidR="00286700">
        <w:t>comparison,</w:t>
      </w:r>
      <w:r>
        <w:t xml:space="preserve"> </w:t>
      </w:r>
      <w:r w:rsidR="00912BF6">
        <w:t>a similar prototype of a hierarchical file system was also created. This had similar cards arranged inside a series of nested envelopes</w:t>
      </w:r>
      <w:r w:rsidR="00EF67BD">
        <w:t xml:space="preserve"> representing folders</w:t>
      </w:r>
      <w:r w:rsidR="00912BF6">
        <w:t xml:space="preserve">. The prototype was then tested by giving </w:t>
      </w:r>
      <w:r w:rsidR="003572EB">
        <w:t xml:space="preserve">the users </w:t>
      </w:r>
      <w:r w:rsidR="001F456B">
        <w:t>using the below method</w:t>
      </w:r>
    </w:p>
    <w:p w:rsidR="001F456B" w:rsidRDefault="001F456B" w:rsidP="002B0F64">
      <w:pPr>
        <w:pStyle w:val="FirstParagraph"/>
        <w:numPr>
          <w:ilvl w:val="0"/>
          <w:numId w:val="25"/>
        </w:numPr>
        <w:spacing w:after="0"/>
      </w:pPr>
      <w:r>
        <w:t>Ask the user to arrange the cards in a hierarchy</w:t>
      </w:r>
    </w:p>
    <w:p w:rsidR="001F456B" w:rsidRDefault="001F456B" w:rsidP="001F456B">
      <w:pPr>
        <w:pStyle w:val="SecondParagraph"/>
        <w:numPr>
          <w:ilvl w:val="0"/>
          <w:numId w:val="25"/>
        </w:numPr>
        <w:spacing w:after="0"/>
      </w:pPr>
      <w:r>
        <w:t>Ask the user to find 3 items from their hierarchy</w:t>
      </w:r>
    </w:p>
    <w:p w:rsidR="001F456B" w:rsidRDefault="001F456B" w:rsidP="001F456B">
      <w:pPr>
        <w:pStyle w:val="SecondParagraph"/>
        <w:numPr>
          <w:ilvl w:val="0"/>
          <w:numId w:val="25"/>
        </w:numPr>
        <w:spacing w:after="0"/>
      </w:pPr>
      <w:r>
        <w:t>Ask the user to arrange the cards spatially</w:t>
      </w:r>
    </w:p>
    <w:p w:rsidR="001F456B" w:rsidRDefault="001F456B" w:rsidP="001F456B">
      <w:pPr>
        <w:pStyle w:val="SecondParagraph"/>
        <w:numPr>
          <w:ilvl w:val="0"/>
          <w:numId w:val="25"/>
        </w:numPr>
        <w:spacing w:after="0"/>
      </w:pPr>
      <w:r>
        <w:t>Ask the user to find 3 items from their spatial system</w:t>
      </w:r>
    </w:p>
    <w:p w:rsidR="001F456B" w:rsidRDefault="001F456B" w:rsidP="001F456B">
      <w:pPr>
        <w:pStyle w:val="SecondParagraph"/>
        <w:numPr>
          <w:ilvl w:val="0"/>
          <w:numId w:val="25"/>
        </w:numPr>
        <w:spacing w:after="0"/>
      </w:pPr>
      <w:r>
        <w:t>Ask the user to find 3 items from another’s hierarchy</w:t>
      </w:r>
    </w:p>
    <w:p w:rsidR="001F456B" w:rsidRDefault="001F456B" w:rsidP="001F456B">
      <w:pPr>
        <w:pStyle w:val="SecondParagraph"/>
        <w:numPr>
          <w:ilvl w:val="0"/>
          <w:numId w:val="25"/>
        </w:numPr>
      </w:pPr>
      <w:r>
        <w:t>Ask the user to find 3 items from another’s spatial system</w:t>
      </w:r>
    </w:p>
    <w:p w:rsidR="001F456B" w:rsidRDefault="001F456B" w:rsidP="008F1A1C">
      <w:pPr>
        <w:pStyle w:val="SecondParagraph"/>
      </w:pPr>
      <w:r>
        <w:t>The full results are available in</w:t>
      </w:r>
      <w:r w:rsidR="001026F3">
        <w:t xml:space="preserve"> </w:t>
      </w:r>
      <w:r w:rsidR="001026F3" w:rsidRPr="001026F3">
        <w:rPr>
          <w:rStyle w:val="IntenseReference"/>
        </w:rPr>
        <w:fldChar w:fldCharType="begin"/>
      </w:r>
      <w:r w:rsidR="001026F3" w:rsidRPr="001026F3">
        <w:rPr>
          <w:rStyle w:val="IntenseReference"/>
        </w:rPr>
        <w:instrText xml:space="preserve"> REF _Ref395700885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Table B-4</w:t>
      </w:r>
      <w:r w:rsidR="001026F3" w:rsidRPr="001026F3">
        <w:rPr>
          <w:rStyle w:val="IntenseReference"/>
        </w:rPr>
        <w:fldChar w:fldCharType="end"/>
      </w:r>
      <w:r w:rsidR="008F1A1C">
        <w:t xml:space="preserve">. This showed that there was a significant time gain in using the spatial system. The spatial system is both mechanically faster – the user </w:t>
      </w:r>
      <w:r w:rsidR="001026F3">
        <w:t>did not</w:t>
      </w:r>
      <w:r w:rsidR="008F1A1C">
        <w:t xml:space="preserve"> need to repeatedly open and close envelopes – and logically faster – the users were able to find items much faster. The second aspect is made particularly clear when searching in another user’s system – the hierarchy had a long first search cost that </w:t>
      </w:r>
      <w:r w:rsidR="001026F3">
        <w:t>was not</w:t>
      </w:r>
      <w:r w:rsidR="008F1A1C">
        <w:t xml:space="preserve"> found in the spatial system.</w:t>
      </w:r>
    </w:p>
    <w:p w:rsidR="008F1A1C" w:rsidRDefault="008F1A1C" w:rsidP="008F1A1C">
      <w:pPr>
        <w:pStyle w:val="SecondParagraph"/>
      </w:pPr>
      <w:r>
        <w:t xml:space="preserve">Additionally, when the users were first presented with the hierarchical system and were not told that the spatial system would follow. Despite this they started by arranging the </w:t>
      </w:r>
      <w:r w:rsidR="004B1047">
        <w:t>cards spatially before collapsing them into hierarchies. This shows that spatial thinking is more natural to the user than hierarchical thinking.</w:t>
      </w:r>
    </w:p>
    <w:p w:rsidR="004B1047" w:rsidRDefault="004B1047" w:rsidP="008F1A1C">
      <w:pPr>
        <w:pStyle w:val="SecondParagraph"/>
      </w:pPr>
      <w:r>
        <w:t>The spatial system has proved itself in this first prototype and will continue to be explored in future prototypes.</w:t>
      </w:r>
    </w:p>
    <w:p w:rsidR="009F7303" w:rsidRDefault="009F7303" w:rsidP="009F7303">
      <w:pPr>
        <w:pStyle w:val="Heading4"/>
      </w:pPr>
      <w:bookmarkStart w:id="124" w:name="_Toc402163474"/>
      <w:r>
        <w:lastRenderedPageBreak/>
        <w:t>Prototype 0.2</w:t>
      </w:r>
      <w:bookmarkEnd w:id="124"/>
    </w:p>
    <w:p w:rsidR="009F7303" w:rsidRDefault="000A5D5A" w:rsidP="001E23F4">
      <w:pPr>
        <w:pStyle w:val="FirstParagraph"/>
      </w:pPr>
      <w:r>
        <w:t>Prototype 0.2</w:t>
      </w:r>
      <w:r w:rsidR="00EA603A">
        <w:t xml:space="preserve"> (</w:t>
      </w:r>
      <w:r w:rsidR="00EA603A" w:rsidRPr="00EA603A">
        <w:rPr>
          <w:rStyle w:val="IntenseReference"/>
        </w:rPr>
        <w:t>Se</w:t>
      </w:r>
      <w:r w:rsidR="00EA603A" w:rsidRPr="00D15B5E">
        <w:rPr>
          <w:rStyle w:val="IntenseReference"/>
        </w:rPr>
        <w:t>e</w:t>
      </w:r>
      <w:r w:rsidR="00D15B5E" w:rsidRPr="00D15B5E">
        <w:rPr>
          <w:rStyle w:val="IntenseReference"/>
        </w:rPr>
        <w:t xml:space="preserve"> </w:t>
      </w:r>
      <w:r w:rsidR="00D15B5E" w:rsidRPr="00D15B5E">
        <w:rPr>
          <w:rStyle w:val="IntenseReference"/>
        </w:rPr>
        <w:fldChar w:fldCharType="begin"/>
      </w:r>
      <w:r w:rsidR="00D15B5E" w:rsidRPr="00D15B5E">
        <w:rPr>
          <w:rStyle w:val="IntenseReference"/>
        </w:rPr>
        <w:instrText xml:space="preserve"> REF _Ref402000320 \h </w:instrText>
      </w:r>
      <w:r w:rsidR="00D15B5E">
        <w:rPr>
          <w:rStyle w:val="IntenseReference"/>
        </w:rPr>
        <w:instrText xml:space="preserve"> \* MERGEFORMAT </w:instrText>
      </w:r>
      <w:r w:rsidR="00D15B5E" w:rsidRPr="00D15B5E">
        <w:rPr>
          <w:rStyle w:val="IntenseReference"/>
        </w:rPr>
      </w:r>
      <w:r w:rsidR="00D15B5E" w:rsidRPr="00D15B5E">
        <w:rPr>
          <w:rStyle w:val="IntenseReference"/>
        </w:rPr>
        <w:fldChar w:fldCharType="separate"/>
      </w:r>
      <w:r w:rsidR="00CF34C7" w:rsidRPr="00CF34C7">
        <w:rPr>
          <w:rStyle w:val="IntenseReference"/>
        </w:rPr>
        <w:t>Figure 5</w:t>
      </w:r>
      <w:r w:rsidR="00CF34C7" w:rsidRPr="00CF34C7">
        <w:rPr>
          <w:rStyle w:val="IntenseReference"/>
        </w:rPr>
        <w:noBreakHyphen/>
        <w:t>1</w:t>
      </w:r>
      <w:r w:rsidR="00D15B5E" w:rsidRPr="00D15B5E">
        <w:rPr>
          <w:rStyle w:val="IntenseReference"/>
        </w:rPr>
        <w:fldChar w:fldCharType="end"/>
      </w:r>
      <w:r w:rsidR="00EA603A">
        <w:t>)</w:t>
      </w:r>
      <w:r>
        <w:t xml:space="preserve"> is a non-interactive prototype that demonstrates a spatial document-centric system with a zooming interface. It is an attempt to project the continuous document loop from </w:t>
      </w:r>
      <w:r w:rsidRPr="000A5D5A">
        <w:rPr>
          <w:rStyle w:val="IntenseReference"/>
        </w:rPr>
        <w:fldChar w:fldCharType="begin"/>
      </w:r>
      <w:r w:rsidRPr="000A5D5A">
        <w:rPr>
          <w:rStyle w:val="IntenseReference"/>
        </w:rPr>
        <w:instrText xml:space="preserve"> REF _Ref390286228 \r \h </w:instrText>
      </w:r>
      <w:r w:rsidRPr="000A5D5A">
        <w:rPr>
          <w:rStyle w:val="IntenseReference"/>
        </w:rPr>
      </w:r>
      <w:r w:rsidRPr="000A5D5A">
        <w:rPr>
          <w:rStyle w:val="IntenseReference"/>
        </w:rPr>
        <w:fldChar w:fldCharType="separate"/>
      </w:r>
      <w:r w:rsidR="00CF34C7">
        <w:rPr>
          <w:rStyle w:val="IntenseReference"/>
        </w:rPr>
        <w:t>2.2.3.5</w:t>
      </w:r>
      <w:r w:rsidRPr="000A5D5A">
        <w:rPr>
          <w:rStyle w:val="IntenseReference"/>
        </w:rPr>
        <w:fldChar w:fldCharType="end"/>
      </w:r>
      <w:r w:rsidRPr="000A5D5A">
        <w:rPr>
          <w:rStyle w:val="IntenseReference"/>
        </w:rPr>
        <w:t xml:space="preserve"> </w:t>
      </w:r>
      <w:r w:rsidRPr="00E436FE">
        <w:rPr>
          <w:rStyle w:val="IntenseReference"/>
        </w:rPr>
        <w:fldChar w:fldCharType="begin"/>
      </w:r>
      <w:r w:rsidRPr="00E436FE">
        <w:rPr>
          <w:rStyle w:val="IntenseReference"/>
        </w:rPr>
        <w:instrText xml:space="preserve"> REF _Ref390286228 \h </w:instrText>
      </w:r>
      <w:r w:rsidR="00E436FE" w:rsidRPr="00E436FE">
        <w:rPr>
          <w:rStyle w:val="IntenseReference"/>
        </w:rPr>
        <w:instrText xml:space="preserve"> \* MERGEFORMAT </w:instrText>
      </w:r>
      <w:r w:rsidRPr="00E436FE">
        <w:rPr>
          <w:rStyle w:val="IntenseReference"/>
        </w:rPr>
      </w:r>
      <w:r w:rsidRPr="00E436FE">
        <w:rPr>
          <w:rStyle w:val="IntenseReference"/>
        </w:rPr>
        <w:fldChar w:fldCharType="separate"/>
      </w:r>
      <w:r w:rsidR="00CF34C7" w:rsidRPr="00CF34C7">
        <w:rPr>
          <w:rStyle w:val="IntenseReference"/>
        </w:rPr>
        <w:t>Canon Cat</w:t>
      </w:r>
      <w:r w:rsidRPr="00E436FE">
        <w:rPr>
          <w:rStyle w:val="IntenseReference"/>
        </w:rPr>
        <w:fldChar w:fldCharType="end"/>
      </w:r>
      <w:r w:rsidRPr="00E436FE">
        <w:t xml:space="preserve"> to two dimensions</w:t>
      </w:r>
      <w:r w:rsidR="00E436FE">
        <w:t xml:space="preserve">. </w:t>
      </w:r>
    </w:p>
    <w:p w:rsidR="00E436FE" w:rsidRDefault="00E436FE" w:rsidP="00E436FE">
      <w:pPr>
        <w:pStyle w:val="SecondParagraph"/>
      </w:pPr>
      <w:r>
        <w:t xml:space="preserve">Documents are the main thing in this prototype: there is only the documents, and the space they exist in. It is not icons arranged on a ZUI that go to open the documents inside applications like </w:t>
      </w:r>
      <w:r w:rsidR="00EA603A" w:rsidRPr="00EA603A">
        <w:rPr>
          <w:rStyle w:val="IntenseReference"/>
        </w:rPr>
        <w:fldChar w:fldCharType="begin"/>
      </w:r>
      <w:r w:rsidR="00EA603A" w:rsidRPr="00EA603A">
        <w:rPr>
          <w:rStyle w:val="IntenseReference"/>
        </w:rPr>
        <w:instrText xml:space="preserve"> REF _Ref395705194 \r \h </w:instrText>
      </w:r>
      <w:r w:rsidR="00EA603A">
        <w:rPr>
          <w:rStyle w:val="IntenseReference"/>
        </w:rPr>
        <w:instrText xml:space="preserve"> \* MERGEFORMAT </w:instrText>
      </w:r>
      <w:r w:rsidR="00EA603A" w:rsidRPr="00EA603A">
        <w:rPr>
          <w:rStyle w:val="IntenseReference"/>
        </w:rPr>
      </w:r>
      <w:r w:rsidR="00EA603A" w:rsidRPr="00EA603A">
        <w:rPr>
          <w:rStyle w:val="IntenseReference"/>
        </w:rPr>
        <w:fldChar w:fldCharType="separate"/>
      </w:r>
      <w:r w:rsidR="00CF34C7">
        <w:rPr>
          <w:rStyle w:val="IntenseReference"/>
        </w:rPr>
        <w:t>2.2.3.3</w:t>
      </w:r>
      <w:r w:rsidR="00EA603A" w:rsidRPr="00EA603A">
        <w:rPr>
          <w:rStyle w:val="IntenseReference"/>
        </w:rPr>
        <w:fldChar w:fldCharType="end"/>
      </w:r>
      <w:r w:rsidR="00EA603A" w:rsidRPr="00EA603A">
        <w:rPr>
          <w:rStyle w:val="IntenseReference"/>
        </w:rPr>
        <w:t xml:space="preserve"> </w:t>
      </w:r>
      <w:r w:rsidR="00EA603A" w:rsidRPr="00EA603A">
        <w:rPr>
          <w:rStyle w:val="IntenseReference"/>
        </w:rPr>
        <w:fldChar w:fldCharType="begin"/>
      </w:r>
      <w:r w:rsidR="00EA603A" w:rsidRPr="00EA603A">
        <w:rPr>
          <w:rStyle w:val="IntenseReference"/>
        </w:rPr>
        <w:instrText xml:space="preserve"> REF _Ref395705197 \h </w:instrText>
      </w:r>
      <w:r w:rsidR="00EA603A">
        <w:rPr>
          <w:rStyle w:val="IntenseReference"/>
        </w:rPr>
        <w:instrText xml:space="preserve"> \* MERGEFORMAT </w:instrText>
      </w:r>
      <w:r w:rsidR="00EA603A" w:rsidRPr="00EA603A">
        <w:rPr>
          <w:rStyle w:val="IntenseReference"/>
        </w:rPr>
      </w:r>
      <w:r w:rsidR="00EA603A" w:rsidRPr="00EA603A">
        <w:rPr>
          <w:rStyle w:val="IntenseReference"/>
        </w:rPr>
        <w:fldChar w:fldCharType="separate"/>
      </w:r>
      <w:r w:rsidR="00CF34C7" w:rsidRPr="00CF34C7">
        <w:rPr>
          <w:rStyle w:val="IntenseReference"/>
        </w:rPr>
        <w:t>Raskin for Mac</w:t>
      </w:r>
      <w:r w:rsidR="00EA603A" w:rsidRPr="00EA603A">
        <w:rPr>
          <w:rStyle w:val="IntenseReference"/>
        </w:rPr>
        <w:fldChar w:fldCharType="end"/>
      </w:r>
      <w:r w:rsidR="00EA603A">
        <w:t xml:space="preserve">. </w:t>
      </w:r>
    </w:p>
    <w:p w:rsidR="00EA603A" w:rsidRDefault="00EA603A" w:rsidP="00E436FE">
      <w:pPr>
        <w:pStyle w:val="SecondParagraph"/>
      </w:pPr>
      <w:r>
        <w:t>The prototype has two frames. In the first the view is zoomed in to allow for easy editing. In the second it is zoomed out to provide context.</w:t>
      </w:r>
    </w:p>
    <w:p w:rsidR="00D15B5E" w:rsidRDefault="00D15B5E" w:rsidP="00D15B5E">
      <w:pPr>
        <w:pStyle w:val="Heading4"/>
      </w:pPr>
      <w:bookmarkStart w:id="125" w:name="_Ref395776966"/>
      <w:bookmarkStart w:id="126" w:name="_Ref395776968"/>
      <w:bookmarkStart w:id="127" w:name="_Toc402163475"/>
      <w:r>
        <w:t>Prototype 0.3</w:t>
      </w:r>
      <w:bookmarkEnd w:id="125"/>
      <w:bookmarkEnd w:id="126"/>
      <w:bookmarkEnd w:id="127"/>
    </w:p>
    <w:p w:rsidR="00D15B5E" w:rsidRDefault="00D15B5E" w:rsidP="00D15B5E">
      <w:pPr>
        <w:pStyle w:val="FirstParagraph"/>
      </w:pPr>
      <w:r>
        <w:t>Prototype 0.3 (</w:t>
      </w:r>
      <w:r w:rsidRPr="001026F3">
        <w:rPr>
          <w:rStyle w:val="IntenseReference"/>
        </w:rPr>
        <w:t xml:space="preserve">See </w:t>
      </w:r>
      <w:r w:rsidR="001026F3" w:rsidRPr="001026F3">
        <w:rPr>
          <w:rStyle w:val="IntenseReference"/>
        </w:rPr>
        <w:fldChar w:fldCharType="begin"/>
      </w:r>
      <w:r w:rsidR="001026F3" w:rsidRPr="001026F3">
        <w:rPr>
          <w:rStyle w:val="IntenseReference"/>
        </w:rPr>
        <w:instrText xml:space="preserve"> REF _Ref402160133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2</w:t>
      </w:r>
      <w:r w:rsidR="001026F3" w:rsidRPr="001026F3">
        <w:rPr>
          <w:rStyle w:val="IntenseReference"/>
        </w:rPr>
        <w:fldChar w:fldCharType="end"/>
      </w:r>
      <w:r>
        <w:t>) shows how the ZUI can be navigated. It has five frames. The first shows an overview of the ZUI, showing the document that the user starts at, and the document they are aiming to reach. The next four frames show the user zooming out, moving, and zooming back in.</w:t>
      </w:r>
    </w:p>
    <w:p w:rsidR="00D15B5E" w:rsidRDefault="00D15B5E" w:rsidP="00D15B5E">
      <w:pPr>
        <w:pStyle w:val="SecondParagraph"/>
      </w:pPr>
      <w:r>
        <w:t>This navigation system has several advantages</w:t>
      </w:r>
    </w:p>
    <w:p w:rsidR="00D15B5E" w:rsidRDefault="00D15B5E" w:rsidP="00D15B5E">
      <w:pPr>
        <w:pStyle w:val="SecondParagraph"/>
        <w:numPr>
          <w:ilvl w:val="0"/>
          <w:numId w:val="26"/>
        </w:numPr>
        <w:spacing w:after="0"/>
      </w:pPr>
      <w:r>
        <w:t>It relies on the user’s spatial memory to remember where files are</w:t>
      </w:r>
    </w:p>
    <w:p w:rsidR="00D15B5E" w:rsidRDefault="00D15B5E" w:rsidP="00D15B5E">
      <w:pPr>
        <w:pStyle w:val="SecondParagraph"/>
        <w:numPr>
          <w:ilvl w:val="0"/>
          <w:numId w:val="26"/>
        </w:numPr>
        <w:spacing w:after="0"/>
      </w:pPr>
      <w:r>
        <w:t>It is fast – the user zooms out until there is not much distance to navigate then zooms back in again, rather than needing to drag the entire way at the fully zoomed in level or open a series of folders.</w:t>
      </w:r>
    </w:p>
    <w:p w:rsidR="00D15B5E" w:rsidRDefault="00D15B5E" w:rsidP="00D15B5E">
      <w:pPr>
        <w:pStyle w:val="SecondParagraph"/>
        <w:numPr>
          <w:ilvl w:val="0"/>
          <w:numId w:val="26"/>
        </w:numPr>
      </w:pPr>
      <w:r>
        <w:t>If the user cannot entirely remember where a file is they can find it again quickly using a tight-loop of approximation and adjustment. i.e. they move to near where they think the file might be, zoom in, adjust closer, zoom in, adjust closer and so on</w:t>
      </w:r>
    </w:p>
    <w:p w:rsidR="00D15B5E" w:rsidRDefault="00D15B5E" w:rsidP="00D15B5E">
      <w:pPr>
        <w:pStyle w:val="Caption"/>
        <w:keepNext/>
      </w:pPr>
      <w:bookmarkStart w:id="128" w:name="_Ref402000320"/>
      <w:bookmarkStart w:id="129" w:name="_Ref402000311"/>
      <w:bookmarkStart w:id="130" w:name="_Toc402162872"/>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w:t>
      </w:r>
      <w:r w:rsidR="005263CF">
        <w:rPr>
          <w:noProof/>
        </w:rPr>
        <w:fldChar w:fldCharType="end"/>
      </w:r>
      <w:bookmarkEnd w:id="128"/>
      <w:r>
        <w:t xml:space="preserve"> – Prototype 0.2</w:t>
      </w:r>
      <w:bookmarkEnd w:id="129"/>
      <w:bookmarkEnd w:id="130"/>
    </w:p>
    <w:p w:rsidR="00D15B5E" w:rsidRDefault="00D15B5E" w:rsidP="00D15B5E">
      <w:pPr>
        <w:pStyle w:val="FirstParagraph"/>
      </w:pPr>
      <w:r>
        <w:rPr>
          <w:noProof/>
          <w:lang w:eastAsia="en-GB"/>
        </w:rPr>
        <w:drawing>
          <wp:inline distT="0" distB="0" distL="0" distR="0" wp14:anchorId="41AF5F31" wp14:editId="7FE3BBFB">
            <wp:extent cx="6373504" cy="8502555"/>
            <wp:effectExtent l="0" t="0" r="27305" b="1333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D15B5E" w:rsidRDefault="00D15B5E" w:rsidP="00D15B5E">
      <w:pPr>
        <w:pStyle w:val="Caption"/>
        <w:keepNext/>
      </w:pPr>
      <w:bookmarkStart w:id="131" w:name="_Ref402160133"/>
      <w:bookmarkStart w:id="132" w:name="_Toc402162873"/>
      <w:r>
        <w:lastRenderedPageBreak/>
        <w:t xml:space="preserve">Figure </w:t>
      </w:r>
      <w:r w:rsidR="005263CF">
        <w:fldChar w:fldCharType="begin"/>
      </w:r>
      <w:r w:rsidR="005263CF">
        <w:instrText xml:space="preserve"> S</w:instrText>
      </w:r>
      <w:r w:rsidR="005263CF">
        <w:instrText xml:space="preserve">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w:t>
      </w:r>
      <w:r w:rsidR="005263CF">
        <w:rPr>
          <w:noProof/>
        </w:rPr>
        <w:fldChar w:fldCharType="end"/>
      </w:r>
      <w:bookmarkEnd w:id="131"/>
      <w:r>
        <w:t xml:space="preserve"> –Prototype 0.3</w:t>
      </w:r>
      <w:bookmarkEnd w:id="132"/>
    </w:p>
    <w:p w:rsidR="00D15B5E" w:rsidRDefault="00D15B5E" w:rsidP="001054BD">
      <w:pPr>
        <w:pStyle w:val="FirstParagraph"/>
        <w:jc w:val="center"/>
      </w:pPr>
      <w:r>
        <w:rPr>
          <w:noProof/>
          <w:lang w:eastAsia="en-GB"/>
        </w:rPr>
        <w:drawing>
          <wp:inline distT="0" distB="0" distL="0" distR="0" wp14:anchorId="61A1A246" wp14:editId="10DB5370">
            <wp:extent cx="5533902" cy="3458106"/>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560428" cy="3474682"/>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3"/>
        <w:gridCol w:w="5203"/>
      </w:tblGrid>
      <w:tr w:rsidR="00D15B5E" w:rsidTr="0047209B">
        <w:tc>
          <w:tcPr>
            <w:tcW w:w="5341" w:type="dxa"/>
            <w:vAlign w:val="center"/>
          </w:tcPr>
          <w:p w:rsidR="00D15B5E" w:rsidRDefault="00D15B5E" w:rsidP="0047209B">
            <w:pPr>
              <w:pStyle w:val="FirstParagraph"/>
            </w:pPr>
            <w:r>
              <w:rPr>
                <w:noProof/>
                <w:lang w:eastAsia="en-GB"/>
              </w:rPr>
              <w:drawing>
                <wp:inline distT="0" distB="0" distL="0" distR="0" wp14:anchorId="491CBAC4" wp14:editId="6E35CB31">
                  <wp:extent cx="3182588" cy="19890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5132" cy="2003133"/>
                          </a:xfrm>
                          <a:prstGeom prst="rect">
                            <a:avLst/>
                          </a:prstGeom>
                        </pic:spPr>
                      </pic:pic>
                    </a:graphicData>
                  </a:graphic>
                </wp:inline>
              </w:drawing>
            </w:r>
          </w:p>
          <w:p w:rsidR="00D15B5E" w:rsidRPr="00515097" w:rsidRDefault="00D15B5E" w:rsidP="0047209B">
            <w:pPr>
              <w:pStyle w:val="SecondParagraph"/>
              <w:jc w:val="center"/>
            </w:pPr>
            <w:r>
              <w:t>Start</w:t>
            </w:r>
          </w:p>
        </w:tc>
        <w:tc>
          <w:tcPr>
            <w:tcW w:w="5341" w:type="dxa"/>
            <w:vAlign w:val="center"/>
          </w:tcPr>
          <w:p w:rsidR="00D15B5E" w:rsidRDefault="00D15B5E" w:rsidP="0047209B">
            <w:pPr>
              <w:pStyle w:val="FirstParagraph"/>
            </w:pPr>
            <w:r>
              <w:rPr>
                <w:noProof/>
                <w:lang w:eastAsia="en-GB"/>
              </w:rPr>
              <w:drawing>
                <wp:inline distT="0" distB="0" distL="0" distR="0" wp14:anchorId="20C0F669" wp14:editId="25B9EB4B">
                  <wp:extent cx="3182586" cy="198904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omOu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82586" cy="1989044"/>
                          </a:xfrm>
                          <a:prstGeom prst="rect">
                            <a:avLst/>
                          </a:prstGeom>
                        </pic:spPr>
                      </pic:pic>
                    </a:graphicData>
                  </a:graphic>
                </wp:inline>
              </w:drawing>
            </w:r>
          </w:p>
          <w:p w:rsidR="00D15B5E" w:rsidRPr="00515097" w:rsidRDefault="00D15B5E" w:rsidP="0047209B">
            <w:pPr>
              <w:pStyle w:val="SecondParagraph"/>
              <w:jc w:val="center"/>
            </w:pPr>
            <w:r>
              <w:t>Zoom out</w:t>
            </w:r>
          </w:p>
        </w:tc>
      </w:tr>
      <w:tr w:rsidR="00D15B5E" w:rsidTr="0047209B">
        <w:tc>
          <w:tcPr>
            <w:tcW w:w="5341" w:type="dxa"/>
            <w:vAlign w:val="center"/>
          </w:tcPr>
          <w:p w:rsidR="00D15B5E" w:rsidRDefault="00D15B5E" w:rsidP="0047209B">
            <w:pPr>
              <w:pStyle w:val="FirstParagraph"/>
            </w:pPr>
            <w:r>
              <w:rPr>
                <w:noProof/>
                <w:lang w:eastAsia="en-GB"/>
              </w:rPr>
              <w:drawing>
                <wp:inline distT="0" distB="0" distL="0" distR="0" wp14:anchorId="68846B38" wp14:editId="3B122E6B">
                  <wp:extent cx="3220456" cy="2012706"/>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v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48497" cy="2030231"/>
                          </a:xfrm>
                          <a:prstGeom prst="rect">
                            <a:avLst/>
                          </a:prstGeom>
                        </pic:spPr>
                      </pic:pic>
                    </a:graphicData>
                  </a:graphic>
                </wp:inline>
              </w:drawing>
            </w:r>
          </w:p>
          <w:p w:rsidR="00D15B5E" w:rsidRPr="00515097" w:rsidRDefault="00D15B5E" w:rsidP="0047209B">
            <w:pPr>
              <w:pStyle w:val="SecondParagraph"/>
              <w:jc w:val="center"/>
            </w:pPr>
            <w:r>
              <w:t>Move</w:t>
            </w:r>
          </w:p>
        </w:tc>
        <w:tc>
          <w:tcPr>
            <w:tcW w:w="5341" w:type="dxa"/>
            <w:vAlign w:val="center"/>
          </w:tcPr>
          <w:p w:rsidR="00D15B5E" w:rsidRDefault="00D15B5E" w:rsidP="0047209B">
            <w:pPr>
              <w:pStyle w:val="FirstParagraph"/>
            </w:pPr>
            <w:r>
              <w:rPr>
                <w:noProof/>
                <w:lang w:eastAsia="en-GB"/>
              </w:rPr>
              <w:drawing>
                <wp:inline distT="0" distB="0" distL="0" distR="0" wp14:anchorId="438B8800" wp14:editId="5AED4CA1">
                  <wp:extent cx="3182587" cy="198903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omI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5121" cy="1990623"/>
                          </a:xfrm>
                          <a:prstGeom prst="rect">
                            <a:avLst/>
                          </a:prstGeom>
                        </pic:spPr>
                      </pic:pic>
                    </a:graphicData>
                  </a:graphic>
                </wp:inline>
              </w:drawing>
            </w:r>
          </w:p>
          <w:p w:rsidR="00D15B5E" w:rsidRPr="00515097" w:rsidRDefault="00D15B5E" w:rsidP="0047209B">
            <w:pPr>
              <w:pStyle w:val="SecondParagraph"/>
              <w:jc w:val="center"/>
            </w:pPr>
            <w:r>
              <w:t>Zoom in</w:t>
            </w:r>
          </w:p>
        </w:tc>
      </w:tr>
    </w:tbl>
    <w:p w:rsidR="00D15B5E" w:rsidRPr="00D15B5E" w:rsidRDefault="00D15B5E" w:rsidP="00D15B5E">
      <w:pPr>
        <w:pStyle w:val="SecondParagraph"/>
      </w:pPr>
    </w:p>
    <w:p w:rsidR="001054BD" w:rsidRDefault="001054BD" w:rsidP="001054BD">
      <w:pPr>
        <w:pStyle w:val="Heading4"/>
      </w:pPr>
      <w:bookmarkStart w:id="133" w:name="_Toc402163476"/>
      <w:bookmarkStart w:id="134" w:name="_Ref401731531"/>
      <w:r>
        <w:lastRenderedPageBreak/>
        <w:t>Prototype 0.4</w:t>
      </w:r>
      <w:bookmarkEnd w:id="133"/>
    </w:p>
    <w:p w:rsidR="001054BD" w:rsidRDefault="001054BD" w:rsidP="001054BD">
      <w:pPr>
        <w:pStyle w:val="FirstParagraph"/>
      </w:pPr>
      <w:r>
        <w:t>Prototype 0.4 (</w:t>
      </w:r>
      <w:r w:rsidRPr="00CE7762">
        <w:rPr>
          <w:rStyle w:val="IntenseReference"/>
        </w:rPr>
        <w:t>See</w:t>
      </w:r>
      <w:r w:rsidR="001026F3" w:rsidRP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171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3</w:t>
      </w:r>
      <w:r w:rsidR="001026F3" w:rsidRPr="001026F3">
        <w:rPr>
          <w:rStyle w:val="IntenseReference"/>
        </w:rPr>
        <w:fldChar w:fldCharType="end"/>
      </w:r>
      <w:r>
        <w:t>) shows how new documents are created. It has three frames: the first shows a single document, mid-flow. It then shows what happens if the user types when focus is on the document (frame 2) and when</w:t>
      </w:r>
      <w:r w:rsidR="001026F3">
        <w:t xml:space="preserve"> the focus is on the background</w:t>
      </w:r>
      <w:r>
        <w:t xml:space="preserve"> (frame 3).</w:t>
      </w:r>
    </w:p>
    <w:p w:rsidR="001054BD" w:rsidRDefault="001054BD" w:rsidP="001054BD">
      <w:pPr>
        <w:pStyle w:val="SecondParagraph"/>
      </w:pPr>
      <w:r>
        <w:t>When the focus is on the document, the text enters the document. When the focus is on the background a new document is created, and all of the text that was entered is inserted into the new document. This system is consistent and amodal, as it makes focus always means “This where new input goes” even if focus is on a random spot of background, and input is never ignored because by default it is inserted in a new document.</w:t>
      </w:r>
    </w:p>
    <w:p w:rsidR="001054BD" w:rsidRDefault="001054BD" w:rsidP="001054BD">
      <w:pPr>
        <w:pStyle w:val="Caption"/>
        <w:keepNext/>
      </w:pPr>
      <w:bookmarkStart w:id="135" w:name="_Ref402160171"/>
      <w:bookmarkStart w:id="136" w:name="_Toc402162874"/>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w:instrText>
      </w:r>
      <w:r w:rsidR="005263CF">
        <w:instrText xml:space="preserve">ure \* ARABIC \s 1 </w:instrText>
      </w:r>
      <w:r w:rsidR="005263CF">
        <w:fldChar w:fldCharType="separate"/>
      </w:r>
      <w:r w:rsidR="00CF34C7">
        <w:rPr>
          <w:noProof/>
        </w:rPr>
        <w:t>3</w:t>
      </w:r>
      <w:r w:rsidR="005263CF">
        <w:rPr>
          <w:noProof/>
        </w:rPr>
        <w:fldChar w:fldCharType="end"/>
      </w:r>
      <w:bookmarkEnd w:id="135"/>
      <w:r>
        <w:t xml:space="preserve"> Prototype 0.4</w:t>
      </w:r>
      <w:bookmarkEnd w:id="136"/>
    </w:p>
    <w:p w:rsidR="001054BD" w:rsidRDefault="001054BD" w:rsidP="001054BD">
      <w:pPr>
        <w:pStyle w:val="FirstParagraph"/>
        <w:jc w:val="center"/>
      </w:pPr>
      <w:r>
        <w:rPr>
          <w:noProof/>
          <w:lang w:eastAsia="en-GB"/>
        </w:rPr>
        <mc:AlternateContent>
          <mc:Choice Requires="wps">
            <w:drawing>
              <wp:anchor distT="0" distB="0" distL="114300" distR="114300" simplePos="0" relativeHeight="251660288" behindDoc="0" locked="0" layoutInCell="1" allowOverlap="1" wp14:anchorId="5CA19427" wp14:editId="3DBD89F0">
                <wp:simplePos x="0" y="0"/>
                <wp:positionH relativeFrom="column">
                  <wp:posOffset>3542030</wp:posOffset>
                </wp:positionH>
                <wp:positionV relativeFrom="paragraph">
                  <wp:posOffset>2400300</wp:posOffset>
                </wp:positionV>
                <wp:extent cx="2244090" cy="807085"/>
                <wp:effectExtent l="38100" t="0" r="0" b="31115"/>
                <wp:wrapNone/>
                <wp:docPr id="45" name="Down Arrow 45"/>
                <wp:cNvGraphicFramePr/>
                <a:graphic xmlns:a="http://schemas.openxmlformats.org/drawingml/2006/main">
                  <a:graphicData uri="http://schemas.microsoft.com/office/word/2010/wordprocessingShape">
                    <wps:wsp>
                      <wps:cNvSpPr/>
                      <wps:spPr>
                        <a:xfrm>
                          <a:off x="0" y="0"/>
                          <a:ext cx="2244090" cy="80708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41313" w:rsidRDefault="00841313" w:rsidP="001054BD">
                            <w:pPr>
                              <w:jc w:val="center"/>
                            </w:pPr>
                            <w:r>
                              <w:t>Focus on back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CA1942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5" o:spid="_x0000_s1026" type="#_x0000_t67" style="position:absolute;left:0;text-align:left;margin-left:278.9pt;margin-top:189pt;width:176.7pt;height:63.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" adj="10800" fillcolor="black [3204]" strokecolor="black [1604]" strokeweight="2pt">
                <v:textbox>
                  <w:txbxContent>
                    <w:p w:rsidR="00841313" w:rsidRDefault="00841313" w:rsidP="001054BD">
                      <w:pPr>
                        <w:jc w:val="center"/>
                      </w:pPr>
                      <w:r>
                        <w:t>Focus on background</w:t>
                      </w: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2B619A00" wp14:editId="5A5DB55C">
                <wp:simplePos x="0" y="0"/>
                <wp:positionH relativeFrom="column">
                  <wp:posOffset>872490</wp:posOffset>
                </wp:positionH>
                <wp:positionV relativeFrom="paragraph">
                  <wp:posOffset>2401570</wp:posOffset>
                </wp:positionV>
                <wp:extent cx="2244090" cy="807085"/>
                <wp:effectExtent l="38100" t="0" r="0" b="31115"/>
                <wp:wrapNone/>
                <wp:docPr id="44" name="Down Arrow 44"/>
                <wp:cNvGraphicFramePr/>
                <a:graphic xmlns:a="http://schemas.openxmlformats.org/drawingml/2006/main">
                  <a:graphicData uri="http://schemas.microsoft.com/office/word/2010/wordprocessingShape">
                    <wps:wsp>
                      <wps:cNvSpPr/>
                      <wps:spPr>
                        <a:xfrm>
                          <a:off x="0" y="0"/>
                          <a:ext cx="2244090" cy="80708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41313" w:rsidRDefault="00841313" w:rsidP="001054BD">
                            <w:pPr>
                              <w:jc w:val="center"/>
                            </w:pPr>
                            <w:r>
                              <w:t>Focus o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619A00" id="Down Arrow 44" o:spid="_x0000_s1027" type="#_x0000_t67" style="position:absolute;left:0;text-align:left;margin-left:68.7pt;margin-top:189.1pt;width:176.7pt;height:63.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" adj="10800" fillcolor="black [3204]" strokecolor="black [1604]" strokeweight="2pt">
                <v:textbox>
                  <w:txbxContent>
                    <w:p w:rsidR="00841313" w:rsidRDefault="00841313" w:rsidP="001054BD">
                      <w:pPr>
                        <w:jc w:val="center"/>
                      </w:pPr>
                      <w:r>
                        <w:t>Focus on document</w:t>
                      </w:r>
                    </w:p>
                  </w:txbxContent>
                </v:textbox>
              </v:shape>
            </w:pict>
          </mc:Fallback>
        </mc:AlternateContent>
      </w:r>
      <w:r>
        <w:rPr>
          <w:noProof/>
          <w:lang w:eastAsia="en-GB"/>
        </w:rPr>
        <w:drawing>
          <wp:inline distT="0" distB="0" distL="0" distR="0" wp14:anchorId="58036F93" wp14:editId="16DC3C7C">
            <wp:extent cx="3838506" cy="2398974"/>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36041" cy="2397433"/>
                    </a:xfrm>
                    <a:prstGeom prst="rect">
                      <a:avLst/>
                    </a:prstGeom>
                  </pic:spPr>
                </pic:pic>
              </a:graphicData>
            </a:graphic>
          </wp:inline>
        </w:drawing>
      </w:r>
    </w:p>
    <w:p w:rsidR="001054BD" w:rsidRDefault="001054BD" w:rsidP="001054BD">
      <w:pPr>
        <w:pStyle w:val="SecondParagraph"/>
      </w:pPr>
    </w:p>
    <w:p w:rsidR="001054BD" w:rsidRPr="005B6C2B" w:rsidRDefault="001054BD" w:rsidP="001054BD">
      <w:pPr>
        <w:pStyle w:val="SecondParagraph"/>
      </w:pPr>
    </w:p>
    <w:p w:rsidR="001054BD" w:rsidRDefault="001054BD" w:rsidP="001054BD">
      <w:pPr>
        <w:pStyle w:val="SecondParagraph"/>
      </w:pPr>
      <w:r>
        <w:rPr>
          <w:noProof/>
          <w:lang w:eastAsia="en-GB"/>
        </w:rPr>
        <w:drawing>
          <wp:inline distT="0" distB="0" distL="0" distR="0" wp14:anchorId="1A0931F9" wp14:editId="6DCED786">
            <wp:extent cx="3075709" cy="192224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ar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3474" cy="1927098"/>
                    </a:xfrm>
                    <a:prstGeom prst="rect">
                      <a:avLst/>
                    </a:prstGeom>
                  </pic:spPr>
                </pic:pic>
              </a:graphicData>
            </a:graphic>
          </wp:inline>
        </w:drawing>
      </w:r>
      <w:r>
        <w:t xml:space="preserve">   </w:t>
      </w:r>
      <w:r>
        <w:rPr>
          <w:noProof/>
          <w:lang w:eastAsia="en-GB"/>
        </w:rPr>
        <w:drawing>
          <wp:inline distT="0" distB="0" distL="0" distR="0" wp14:anchorId="332F271E" wp14:editId="32FC720E">
            <wp:extent cx="3087584" cy="19296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o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2455" cy="1932710"/>
                    </a:xfrm>
                    <a:prstGeom prst="rect">
                      <a:avLst/>
                    </a:prstGeom>
                  </pic:spPr>
                </pic:pic>
              </a:graphicData>
            </a:graphic>
          </wp:inline>
        </w:drawing>
      </w:r>
    </w:p>
    <w:p w:rsidR="001054BD" w:rsidRDefault="001054BD">
      <w:pPr>
        <w:rPr>
          <w:rFonts w:asciiTheme="majorHAnsi" w:eastAsiaTheme="majorEastAsia" w:hAnsiTheme="majorHAnsi" w:cstheme="majorBidi"/>
          <w:bCs/>
          <w:i/>
          <w:iCs/>
          <w:color w:val="000000" w:themeColor="accent1"/>
        </w:rPr>
      </w:pPr>
      <w:r>
        <w:br w:type="page"/>
      </w:r>
    </w:p>
    <w:p w:rsidR="008A63DC" w:rsidRDefault="008A63DC" w:rsidP="008A63DC">
      <w:pPr>
        <w:pStyle w:val="Heading4"/>
      </w:pPr>
      <w:bookmarkStart w:id="137" w:name="_Toc402163477"/>
      <w:r>
        <w:lastRenderedPageBreak/>
        <w:t>Prototype 0.5</w:t>
      </w:r>
      <w:bookmarkEnd w:id="134"/>
      <w:bookmarkEnd w:id="137"/>
    </w:p>
    <w:p w:rsidR="008773AA" w:rsidRDefault="008773AA" w:rsidP="001E23F4">
      <w:pPr>
        <w:pStyle w:val="FirstParagraph"/>
      </w:pPr>
      <w:r>
        <w:t>Prototype 0.5 (</w:t>
      </w:r>
      <w:r w:rsidRPr="00DC4A17">
        <w:rPr>
          <w:rStyle w:val="IntenseReference"/>
        </w:rPr>
        <w:t>See</w:t>
      </w:r>
      <w:r w:rsidR="00DC4A17" w:rsidRPr="00DC4A17">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206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4</w:t>
      </w:r>
      <w:r w:rsidR="001026F3" w:rsidRPr="001026F3">
        <w:rPr>
          <w:rStyle w:val="IntenseReference"/>
        </w:rPr>
        <w:fldChar w:fldCharType="end"/>
      </w:r>
      <w:r>
        <w:t>) begins exploring the idea of a universal command interface. It is heavily influenced by Mozilla’s Ubiquity</w:t>
      </w:r>
      <w:sdt>
        <w:sdtPr>
          <w:id w:val="2046864492"/>
          <w:citation/>
        </w:sdtPr>
        <w:sdtEndPr/>
        <w:sdtContent>
          <w:r>
            <w:fldChar w:fldCharType="begin"/>
          </w:r>
          <w:r>
            <w:instrText xml:space="preserve"> CITATION Moz13 \l 2057 </w:instrText>
          </w:r>
          <w:r>
            <w:fldChar w:fldCharType="separate"/>
          </w:r>
          <w:r w:rsidR="001D3DFE">
            <w:rPr>
              <w:noProof/>
            </w:rPr>
            <w:t xml:space="preserve"> </w:t>
          </w:r>
          <w:r w:rsidR="001D3DFE" w:rsidRPr="001D3DFE">
            <w:rPr>
              <w:noProof/>
            </w:rPr>
            <w:t>[26]</w:t>
          </w:r>
          <w:r>
            <w:fldChar w:fldCharType="end"/>
          </w:r>
        </w:sdtContent>
      </w:sdt>
      <w:r>
        <w:t xml:space="preserve"> and Humanized’s Enso</w:t>
      </w:r>
      <w:sdt>
        <w:sdtPr>
          <w:id w:val="-2030709332"/>
          <w:citation/>
        </w:sdtPr>
        <w:sdtEndPr/>
        <w:sdtContent>
          <w:r>
            <w:fldChar w:fldCharType="begin"/>
          </w:r>
          <w:r>
            <w:instrText xml:space="preserve"> CITATION Hum13 \l 2057 </w:instrText>
          </w:r>
          <w:r>
            <w:fldChar w:fldCharType="separate"/>
          </w:r>
          <w:r w:rsidR="001D3DFE">
            <w:rPr>
              <w:noProof/>
            </w:rPr>
            <w:t xml:space="preserve"> </w:t>
          </w:r>
          <w:r w:rsidR="001D3DFE" w:rsidRPr="001D3DFE">
            <w:rPr>
              <w:noProof/>
            </w:rPr>
            <w:t>[27]</w:t>
          </w:r>
          <w:r>
            <w:fldChar w:fldCharType="end"/>
          </w:r>
        </w:sdtContent>
      </w:sdt>
      <w:r>
        <w:t>, which in turn are based on the Canon Cat (</w:t>
      </w:r>
      <w:r w:rsidRPr="008773AA">
        <w:rPr>
          <w:rStyle w:val="IntenseReference"/>
        </w:rPr>
        <w:t xml:space="preserve">See </w:t>
      </w:r>
      <w:r w:rsidRPr="008773AA">
        <w:rPr>
          <w:rStyle w:val="IntenseReference"/>
        </w:rPr>
        <w:fldChar w:fldCharType="begin"/>
      </w:r>
      <w:r w:rsidRPr="008773AA">
        <w:rPr>
          <w:rStyle w:val="IntenseReference"/>
        </w:rPr>
        <w:instrText xml:space="preserve"> REF _Ref390286228 \r \h </w:instrText>
      </w:r>
      <w:r>
        <w:rPr>
          <w:rStyle w:val="IntenseReference"/>
        </w:rPr>
        <w:instrText xml:space="preserve"> \* MERGEFORMAT </w:instrText>
      </w:r>
      <w:r w:rsidRPr="008773AA">
        <w:rPr>
          <w:rStyle w:val="IntenseReference"/>
        </w:rPr>
      </w:r>
      <w:r w:rsidRPr="008773AA">
        <w:rPr>
          <w:rStyle w:val="IntenseReference"/>
        </w:rPr>
        <w:fldChar w:fldCharType="separate"/>
      </w:r>
      <w:r w:rsidR="00CF34C7">
        <w:rPr>
          <w:rStyle w:val="IntenseReference"/>
        </w:rPr>
        <w:t>2.2.3.5</w:t>
      </w:r>
      <w:r w:rsidRPr="008773AA">
        <w:rPr>
          <w:rStyle w:val="IntenseReference"/>
        </w:rPr>
        <w:fldChar w:fldCharType="end"/>
      </w:r>
      <w:r>
        <w:t xml:space="preserve">). </w:t>
      </w:r>
    </w:p>
    <w:p w:rsidR="003F77D2" w:rsidRPr="003F77D2" w:rsidRDefault="001E23F4" w:rsidP="003F77D2">
      <w:pPr>
        <w:pStyle w:val="SecondParagraph"/>
      </w:pPr>
      <w:r>
        <w:t>The user first selects the text then</w:t>
      </w:r>
      <w:r w:rsidR="003F77D2">
        <w:t xml:space="preserve"> depresses </w:t>
      </w:r>
      <w:r>
        <w:t>the</w:t>
      </w:r>
      <w:r w:rsidR="003F77D2">
        <w:t xml:space="preserve"> command </w:t>
      </w:r>
      <w:r w:rsidR="001026F3">
        <w:t>button;</w:t>
      </w:r>
      <w:r w:rsidR="003F77D2">
        <w:t xml:space="preserve"> this opens the command window and shifts the focus to it. It also suggests the last few commands used.</w:t>
      </w:r>
      <w:r>
        <w:t xml:space="preserve"> The user could select one of the suggestions.</w:t>
      </w:r>
      <w:r w:rsidR="003F77D2">
        <w:t xml:space="preserve"> </w:t>
      </w:r>
      <w:r>
        <w:t xml:space="preserve">The user begins typing the name of the command. As the user types the </w:t>
      </w:r>
      <w:r w:rsidR="001026F3">
        <w:t>command,</w:t>
      </w:r>
      <w:r>
        <w:t xml:space="preserve"> the suggestions switch from the last few commands to the first commands alphabetically that match the text typed. Once the command is </w:t>
      </w:r>
      <w:r w:rsidR="001026F3">
        <w:t>selected,</w:t>
      </w:r>
      <w:r>
        <w:t xml:space="preserve"> the user taps tab to preview what output the command will have. They can then release the command button</w:t>
      </w:r>
      <w:r w:rsidR="005F3A19">
        <w:t xml:space="preserve"> to perform the command, or press esc to cancel.</w:t>
      </w:r>
    </w:p>
    <w:p w:rsidR="003F77D2" w:rsidRDefault="00DC4A17" w:rsidP="003F77D2">
      <w:pPr>
        <w:pStyle w:val="SecondParagraph"/>
      </w:pPr>
      <w:r>
        <w:t xml:space="preserve">It uses a quasimode to launch the command bar (i.e. a button is held down to change state, keeping the change state as the locus of the user’s attention, thereby reducing the rate of mode errors </w:t>
      </w:r>
      <w:sdt>
        <w:sdtPr>
          <w:id w:val="-250194970"/>
          <w:citation/>
        </w:sdtPr>
        <w:sdtEndPr/>
        <w:sdtContent>
          <w:r>
            <w:fldChar w:fldCharType="begin"/>
          </w:r>
          <w:r>
            <w:instrText xml:space="preserve"> CITATION She92 \l 2057 </w:instrText>
          </w:r>
          <w:r>
            <w:fldChar w:fldCharType="separate"/>
          </w:r>
          <w:r w:rsidR="001D3DFE" w:rsidRPr="001D3DFE">
            <w:rPr>
              <w:noProof/>
            </w:rPr>
            <w:t>[28]</w:t>
          </w:r>
          <w:r>
            <w:fldChar w:fldCharType="end"/>
          </w:r>
        </w:sdtContent>
      </w:sdt>
      <w:r>
        <w:t xml:space="preserve">) to keep the system amodal. The system also uses last-value prediction to minimise the number of </w:t>
      </w:r>
      <w:r w:rsidR="001026F3">
        <w:t>key presses</w:t>
      </w:r>
      <w:r>
        <w:t xml:space="preserve"> required on average – a GOMS analysis of repeating the previous command is “K”.</w:t>
      </w:r>
    </w:p>
    <w:p w:rsidR="005F3A19" w:rsidRDefault="005F3A19" w:rsidP="003F77D2">
      <w:pPr>
        <w:pStyle w:val="SecondParagraph"/>
      </w:pPr>
      <w:r>
        <w:t xml:space="preserve">The commands all use descriptive full natural language names. </w:t>
      </w:r>
      <w:r w:rsidR="00222B6C">
        <w:t>When combined with the suggestions t</w:t>
      </w:r>
      <w:r>
        <w:t>his helps solve some of the discoverabil</w:t>
      </w:r>
      <w:r w:rsidR="00222B6C">
        <w:t>ity issues of command lines, as the user will be exposed to more commands, and the name will give a good idea of what the command does. Additionally it helps the user remember what the command does, thereby increasing the learnability of the system. This is an excellent trade-off for the time saved by not pressing a couple of keys (e.g. cp to copy saves 0.4 seconds, but makes it entirely unclear what the command does).</w:t>
      </w:r>
    </w:p>
    <w:p w:rsidR="001924D2" w:rsidRDefault="00222B6C" w:rsidP="003F77D2">
      <w:pPr>
        <w:pStyle w:val="SecondParagraph"/>
      </w:pPr>
      <w:r>
        <w:t xml:space="preserve">It is not an ideal system, and has several flaws that will be corrected in future prototypes. The first suggestion is always </w:t>
      </w:r>
      <w:r w:rsidR="001026F3">
        <w:t>in line</w:t>
      </w:r>
      <w:r>
        <w:t xml:space="preserve"> with the suggestion bar slightly greyed out. This makes it clear to the user that tab will preview the first suggestion and releasing command will execute it. However, it introduces an interesting problem as to what happens if the user taps down: if the command is not introduced to the selections it cannot be returned to</w:t>
      </w:r>
      <w:r w:rsidR="001924D2">
        <w:t>; i</w:t>
      </w:r>
      <w:r>
        <w:t>f the command is added to the bottom of the suggestions it won’t make any sense</w:t>
      </w:r>
      <w:r w:rsidR="001924D2">
        <w:t xml:space="preserve"> – it </w:t>
      </w:r>
      <w:r>
        <w:t>was, after all, the first suggestion</w:t>
      </w:r>
      <w:r w:rsidR="001924D2">
        <w:t xml:space="preserve">; </w:t>
      </w:r>
      <w:r>
        <w:t xml:space="preserve">and if it’s added to the top of the suggestions everything on screen will need to move which would be jarring. </w:t>
      </w:r>
    </w:p>
    <w:p w:rsidR="00222B6C" w:rsidRDefault="00222B6C" w:rsidP="003F77D2">
      <w:pPr>
        <w:pStyle w:val="SecondParagraph"/>
      </w:pPr>
      <w:r>
        <w:t xml:space="preserve">The </w:t>
      </w:r>
      <w:r w:rsidR="001924D2">
        <w:t>solution is to always display the first suggestion both inline and as the first item in the suggestions (as shown in</w:t>
      </w:r>
      <w:r w:rsidR="001026F3">
        <w:t xml:space="preserve"> </w:t>
      </w:r>
      <w:r w:rsidR="001026F3" w:rsidRPr="001026F3">
        <w:rPr>
          <w:rStyle w:val="IntenseReference"/>
        </w:rPr>
        <w:fldChar w:fldCharType="begin"/>
      </w:r>
      <w:r w:rsidR="001026F3" w:rsidRPr="001026F3">
        <w:rPr>
          <w:rStyle w:val="IntenseReference"/>
        </w:rPr>
        <w:instrText xml:space="preserve"> REF _Ref402160291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5</w:t>
      </w:r>
      <w:r w:rsidR="001026F3" w:rsidRPr="001026F3">
        <w:rPr>
          <w:rStyle w:val="IntenseReference"/>
        </w:rPr>
        <w:fldChar w:fldCharType="end"/>
      </w:r>
      <w:r w:rsidR="001924D2">
        <w:t>). This also answers the question of how to display further suggestions that are selected, as they can now consistently be shown both in the command bar and suggestions list just as the first suggestion is.</w:t>
      </w:r>
    </w:p>
    <w:p w:rsidR="001924D2" w:rsidRDefault="001924D2" w:rsidP="003F77D2">
      <w:pPr>
        <w:pStyle w:val="SecondParagraph"/>
      </w:pPr>
      <w:r>
        <w:t>The other problem is that when a command has become unambiguous it still requires a press of tab to move to preview. The suggestions bar no longer serves any purpose at this stage, and it should jump to preview immediately.</w:t>
      </w:r>
    </w:p>
    <w:p w:rsidR="005F3A19" w:rsidRDefault="005F3A19" w:rsidP="005F3A19">
      <w:pPr>
        <w:pStyle w:val="Heading4"/>
      </w:pPr>
      <w:bookmarkStart w:id="138" w:name="_Ref395799524"/>
      <w:bookmarkStart w:id="139" w:name="_Toc402163478"/>
      <w:r>
        <w:t>Prototype 0.6</w:t>
      </w:r>
      <w:bookmarkEnd w:id="138"/>
      <w:bookmarkEnd w:id="139"/>
    </w:p>
    <w:p w:rsidR="001054BD" w:rsidRDefault="00C160ED" w:rsidP="001054BD">
      <w:pPr>
        <w:pStyle w:val="FirstParagraph"/>
      </w:pPr>
      <w:r>
        <w:t xml:space="preserve">Where </w:t>
      </w:r>
      <w:r w:rsidRPr="00C160ED">
        <w:rPr>
          <w:rStyle w:val="IntenseReference"/>
        </w:rPr>
        <w:fldChar w:fldCharType="begin"/>
      </w:r>
      <w:r w:rsidRPr="00C160ED">
        <w:rPr>
          <w:rStyle w:val="IntenseReference"/>
        </w:rPr>
        <w:instrText xml:space="preserve"> REF _Ref395776966 \r \h </w:instrText>
      </w:r>
      <w:r>
        <w:rPr>
          <w:rStyle w:val="IntenseReference"/>
        </w:rPr>
        <w:instrText xml:space="preserve"> \* MERGEFORMAT </w:instrText>
      </w:r>
      <w:r w:rsidRPr="00C160ED">
        <w:rPr>
          <w:rStyle w:val="IntenseReference"/>
        </w:rPr>
      </w:r>
      <w:r w:rsidRPr="00C160ED">
        <w:rPr>
          <w:rStyle w:val="IntenseReference"/>
        </w:rPr>
        <w:fldChar w:fldCharType="separate"/>
      </w:r>
      <w:r w:rsidR="00CF34C7">
        <w:rPr>
          <w:rStyle w:val="IntenseReference"/>
        </w:rPr>
        <w:t>5.3.1.3</w:t>
      </w:r>
      <w:r w:rsidRPr="00C160ED">
        <w:rPr>
          <w:rStyle w:val="IntenseReference"/>
        </w:rPr>
        <w:fldChar w:fldCharType="end"/>
      </w:r>
      <w:r w:rsidRPr="00C160ED">
        <w:rPr>
          <w:rStyle w:val="IntenseReference"/>
        </w:rPr>
        <w:t xml:space="preserve"> </w:t>
      </w:r>
      <w:r>
        <w:t>demonstrated the browsing model of navigation, prototype 0.6 (</w:t>
      </w:r>
      <w:r w:rsidRPr="001026F3">
        <w:rPr>
          <w:rStyle w:val="IntenseReference"/>
        </w:rPr>
        <w:t>See</w:t>
      </w:r>
      <w:r w:rsidR="001026F3" w:rsidRP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331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6</w:t>
      </w:r>
      <w:r w:rsidR="001026F3" w:rsidRPr="001026F3">
        <w:rPr>
          <w:rStyle w:val="IntenseReference"/>
        </w:rPr>
        <w:fldChar w:fldCharType="end"/>
      </w:r>
      <w:r>
        <w:t>) began exploring the searching model. It enables searching by having two commands “Find next” and “Find previous”</w:t>
      </w:r>
      <w:r w:rsidR="00F00DE3">
        <w:t xml:space="preserve">. Once a command is </w:t>
      </w:r>
      <w:r w:rsidR="001026F3">
        <w:t>entered,</w:t>
      </w:r>
      <w:r w:rsidR="00F00DE3">
        <w:t xml:space="preserve"> it can take input from selection (default), or the user can enter text. The preview screen then shows a </w:t>
      </w:r>
      <w:r w:rsidR="001026F3">
        <w:t>high-level</w:t>
      </w:r>
      <w:r w:rsidR="00F00DE3">
        <w:t xml:space="preserve"> view of the document plane with all the documents that</w:t>
      </w:r>
      <w:r w:rsidR="004747F7">
        <w:t xml:space="preserve"> feature the phrase highlighted in red, and the current view outlined in blue. The user releases the command button to go to the next item. They can then tap the command button to repeat the command with the same arguments, finding the next next item, and so on.</w:t>
      </w:r>
    </w:p>
    <w:p w:rsidR="001054BD" w:rsidRDefault="001054BD" w:rsidP="001054BD">
      <w:pPr>
        <w:pStyle w:val="Authors"/>
      </w:pPr>
      <w:r>
        <w:br w:type="page"/>
      </w:r>
    </w:p>
    <w:p w:rsidR="001054BD" w:rsidRDefault="001054BD" w:rsidP="001054BD">
      <w:pPr>
        <w:pStyle w:val="Caption"/>
        <w:keepNext/>
      </w:pPr>
      <w:bookmarkStart w:id="140" w:name="_Ref402160206"/>
      <w:bookmarkStart w:id="141" w:name="_Toc402162875"/>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4</w:t>
      </w:r>
      <w:r w:rsidR="005263CF">
        <w:rPr>
          <w:noProof/>
        </w:rPr>
        <w:fldChar w:fldCharType="end"/>
      </w:r>
      <w:bookmarkEnd w:id="140"/>
      <w:r>
        <w:t xml:space="preserve"> Prototype 0.5</w:t>
      </w:r>
      <w:bookmarkEnd w:id="1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3"/>
        <w:gridCol w:w="5233"/>
      </w:tblGrid>
      <w:tr w:rsidR="001054BD" w:rsidTr="0047209B">
        <w:tc>
          <w:tcPr>
            <w:tcW w:w="5341" w:type="dxa"/>
          </w:tcPr>
          <w:p w:rsidR="001054BD" w:rsidRDefault="001054BD" w:rsidP="0047209B">
            <w:pPr>
              <w:pStyle w:val="FirstParagraph"/>
            </w:pPr>
            <w:r>
              <w:rPr>
                <w:noProof/>
                <w:lang w:eastAsia="en-GB"/>
              </w:rPr>
              <w:drawing>
                <wp:inline distT="0" distB="0" distL="0" distR="0" wp14:anchorId="0E7C57FB" wp14:editId="5347EB82">
                  <wp:extent cx="3135085" cy="1959094"/>
                  <wp:effectExtent l="0" t="0" r="825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133206" cy="1957920"/>
                          </a:xfrm>
                          <a:prstGeom prst="rect">
                            <a:avLst/>
                          </a:prstGeom>
                        </pic:spPr>
                      </pic:pic>
                    </a:graphicData>
                  </a:graphic>
                </wp:inline>
              </w:drawing>
            </w:r>
          </w:p>
          <w:p w:rsidR="001054BD" w:rsidRPr="00A17D6C" w:rsidRDefault="001054BD" w:rsidP="0047209B">
            <w:pPr>
              <w:pStyle w:val="SecondParagraph"/>
              <w:jc w:val="center"/>
            </w:pPr>
            <w:r>
              <w:t>User selects text</w:t>
            </w:r>
          </w:p>
        </w:tc>
        <w:tc>
          <w:tcPr>
            <w:tcW w:w="5341" w:type="dxa"/>
          </w:tcPr>
          <w:p w:rsidR="001054BD" w:rsidRDefault="001054BD" w:rsidP="0047209B">
            <w:pPr>
              <w:pStyle w:val="FirstParagraph"/>
            </w:pPr>
            <w:r>
              <w:rPr>
                <w:noProof/>
                <w:lang w:eastAsia="en-GB"/>
              </w:rPr>
              <w:drawing>
                <wp:inline distT="0" distB="0" distL="0" distR="0" wp14:anchorId="0922C454" wp14:editId="15D285C9">
                  <wp:extent cx="3135623" cy="1959429"/>
                  <wp:effectExtent l="0" t="0" r="825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131999" cy="1957164"/>
                          </a:xfrm>
                          <a:prstGeom prst="rect">
                            <a:avLst/>
                          </a:prstGeom>
                        </pic:spPr>
                      </pic:pic>
                    </a:graphicData>
                  </a:graphic>
                </wp:inline>
              </w:drawing>
            </w:r>
          </w:p>
          <w:p w:rsidR="001054BD" w:rsidRPr="00A17D6C" w:rsidRDefault="001054BD" w:rsidP="0047209B">
            <w:pPr>
              <w:pStyle w:val="SecondParagraph"/>
              <w:jc w:val="center"/>
            </w:pPr>
            <w:r>
              <w:t>User depresses command button, system suggests last 4 commands</w:t>
            </w:r>
          </w:p>
        </w:tc>
      </w:tr>
      <w:tr w:rsidR="001054BD" w:rsidTr="0047209B">
        <w:tc>
          <w:tcPr>
            <w:tcW w:w="5341" w:type="dxa"/>
          </w:tcPr>
          <w:p w:rsidR="001054BD" w:rsidRDefault="001054BD" w:rsidP="0047209B">
            <w:pPr>
              <w:pStyle w:val="FirstParagraph"/>
            </w:pPr>
            <w:r>
              <w:rPr>
                <w:noProof/>
                <w:lang w:eastAsia="en-GB"/>
              </w:rPr>
              <w:drawing>
                <wp:inline distT="0" distB="0" distL="0" distR="0" wp14:anchorId="48633D7F" wp14:editId="223B03EF">
                  <wp:extent cx="3192634" cy="1995055"/>
                  <wp:effectExtent l="0" t="0" r="8255"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190176" cy="1993519"/>
                          </a:xfrm>
                          <a:prstGeom prst="rect">
                            <a:avLst/>
                          </a:prstGeom>
                        </pic:spPr>
                      </pic:pic>
                    </a:graphicData>
                  </a:graphic>
                </wp:inline>
              </w:drawing>
            </w:r>
          </w:p>
          <w:p w:rsidR="001054BD" w:rsidRPr="00A17D6C" w:rsidRDefault="001054BD" w:rsidP="0047209B">
            <w:pPr>
              <w:pStyle w:val="FirstParagraph"/>
            </w:pPr>
            <w:r>
              <w:t>User types “T”, suggestions change</w:t>
            </w:r>
          </w:p>
        </w:tc>
        <w:tc>
          <w:tcPr>
            <w:tcW w:w="5341" w:type="dxa"/>
          </w:tcPr>
          <w:p w:rsidR="001054BD" w:rsidRDefault="001054BD" w:rsidP="0047209B">
            <w:pPr>
              <w:pStyle w:val="FirstParagraph"/>
            </w:pPr>
            <w:r>
              <w:rPr>
                <w:noProof/>
                <w:lang w:eastAsia="en-GB"/>
              </w:rPr>
              <w:drawing>
                <wp:inline distT="0" distB="0" distL="0" distR="0" wp14:anchorId="4D12B6A6" wp14:editId="61F5DB70">
                  <wp:extent cx="3216856" cy="2010191"/>
                  <wp:effectExtent l="0" t="0" r="317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214379" cy="2008643"/>
                          </a:xfrm>
                          <a:prstGeom prst="rect">
                            <a:avLst/>
                          </a:prstGeom>
                        </pic:spPr>
                      </pic:pic>
                    </a:graphicData>
                  </a:graphic>
                </wp:inline>
              </w:drawing>
            </w:r>
          </w:p>
          <w:p w:rsidR="001054BD" w:rsidRPr="00A17D6C" w:rsidRDefault="001054BD" w:rsidP="0047209B">
            <w:pPr>
              <w:pStyle w:val="SecondParagraph"/>
              <w:jc w:val="center"/>
            </w:pPr>
            <w:r>
              <w:t>User types “ran”, eliminates all other suggestions</w:t>
            </w:r>
          </w:p>
        </w:tc>
      </w:tr>
      <w:tr w:rsidR="001054BD" w:rsidTr="0047209B">
        <w:tc>
          <w:tcPr>
            <w:tcW w:w="5341" w:type="dxa"/>
          </w:tcPr>
          <w:p w:rsidR="001054BD" w:rsidRDefault="001054BD" w:rsidP="0047209B">
            <w:pPr>
              <w:pStyle w:val="FirstParagraph"/>
            </w:pPr>
            <w:r>
              <w:rPr>
                <w:noProof/>
                <w:lang w:eastAsia="en-GB"/>
              </w:rPr>
              <w:drawing>
                <wp:inline distT="0" distB="0" distL="0" distR="0" wp14:anchorId="2FF04F6D" wp14:editId="3123C61D">
                  <wp:extent cx="3211637" cy="2006930"/>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09164" cy="2005385"/>
                          </a:xfrm>
                          <a:prstGeom prst="rect">
                            <a:avLst/>
                          </a:prstGeom>
                        </pic:spPr>
                      </pic:pic>
                    </a:graphicData>
                  </a:graphic>
                </wp:inline>
              </w:drawing>
            </w:r>
          </w:p>
          <w:p w:rsidR="001054BD" w:rsidRPr="00A17D6C" w:rsidRDefault="001054BD" w:rsidP="0047209B">
            <w:pPr>
              <w:pStyle w:val="SecondParagraph"/>
              <w:jc w:val="center"/>
            </w:pPr>
            <w:r>
              <w:t>User hits tab, preview appears</w:t>
            </w:r>
          </w:p>
        </w:tc>
        <w:tc>
          <w:tcPr>
            <w:tcW w:w="5341" w:type="dxa"/>
          </w:tcPr>
          <w:p w:rsidR="001054BD" w:rsidRDefault="001054BD" w:rsidP="0047209B">
            <w:pPr>
              <w:pStyle w:val="FirstParagraph"/>
            </w:pPr>
            <w:r>
              <w:rPr>
                <w:noProof/>
                <w:lang w:eastAsia="en-GB"/>
              </w:rPr>
              <w:drawing>
                <wp:inline distT="0" distB="0" distL="0" distR="0" wp14:anchorId="4474253F" wp14:editId="36C5AC24">
                  <wp:extent cx="3218213" cy="2011039"/>
                  <wp:effectExtent l="0" t="0" r="127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228367" cy="2017384"/>
                          </a:xfrm>
                          <a:prstGeom prst="rect">
                            <a:avLst/>
                          </a:prstGeom>
                        </pic:spPr>
                      </pic:pic>
                    </a:graphicData>
                  </a:graphic>
                </wp:inline>
              </w:drawing>
            </w:r>
          </w:p>
          <w:p w:rsidR="001054BD" w:rsidRPr="00A17D6C" w:rsidRDefault="001054BD" w:rsidP="0047209B">
            <w:pPr>
              <w:pStyle w:val="FirstParagraph"/>
            </w:pPr>
            <w:r>
              <w:t>User releases command button, command executes</w:t>
            </w:r>
          </w:p>
        </w:tc>
      </w:tr>
    </w:tbl>
    <w:p w:rsidR="00E2171F" w:rsidRDefault="00E2171F" w:rsidP="00E2171F">
      <w:pPr>
        <w:pStyle w:val="Caption"/>
      </w:pPr>
      <w:bookmarkStart w:id="142" w:name="_Ref395723810"/>
    </w:p>
    <w:p w:rsidR="00E2171F" w:rsidRDefault="00E2171F" w:rsidP="00E2171F">
      <w:pPr>
        <w:pStyle w:val="Authors"/>
        <w:rPr>
          <w:color w:val="000000" w:themeColor="accent1"/>
          <w:sz w:val="18"/>
          <w:szCs w:val="18"/>
        </w:rPr>
      </w:pPr>
      <w:r>
        <w:br w:type="page"/>
      </w:r>
    </w:p>
    <w:p w:rsidR="00E2171F" w:rsidRDefault="00E2171F" w:rsidP="00E2171F">
      <w:pPr>
        <w:pStyle w:val="Caption"/>
      </w:pPr>
      <w:bookmarkStart w:id="143" w:name="_Ref402160291"/>
      <w:bookmarkStart w:id="144" w:name="_Toc402162876"/>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5</w:t>
      </w:r>
      <w:r w:rsidR="005263CF">
        <w:rPr>
          <w:noProof/>
        </w:rPr>
        <w:fldChar w:fldCharType="end"/>
      </w:r>
      <w:bookmarkEnd w:id="142"/>
      <w:bookmarkEnd w:id="143"/>
      <w:r>
        <w:t xml:space="preserve"> Refinements to prototype 0.5</w:t>
      </w:r>
      <w:bookmarkEnd w:id="144"/>
    </w:p>
    <w:p w:rsidR="00E2171F" w:rsidRDefault="00E2171F" w:rsidP="00E2171F">
      <w:pPr>
        <w:pStyle w:val="Caption"/>
        <w:jc w:val="center"/>
      </w:pPr>
      <w:r>
        <w:rPr>
          <w:noProof/>
          <w:lang w:eastAsia="en-GB"/>
        </w:rPr>
        <w:drawing>
          <wp:inline distT="0" distB="0" distL="0" distR="0" wp14:anchorId="5869BB24" wp14:editId="6B3D3AA7">
            <wp:extent cx="3814020" cy="21551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811521" cy="2153754"/>
                    </a:xfrm>
                    <a:prstGeom prst="rect">
                      <a:avLst/>
                    </a:prstGeom>
                  </pic:spPr>
                </pic:pic>
              </a:graphicData>
            </a:graphic>
          </wp:inline>
        </w:drawing>
      </w:r>
    </w:p>
    <w:p w:rsidR="00E2171F" w:rsidRDefault="00E2171F" w:rsidP="00E2171F">
      <w:pPr>
        <w:pStyle w:val="Caption"/>
        <w:keepNext/>
        <w:jc w:val="both"/>
      </w:pPr>
      <w:bookmarkStart w:id="145" w:name="_Ref402160331"/>
      <w:bookmarkStart w:id="146" w:name="_Toc402162877"/>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6</w:t>
      </w:r>
      <w:r w:rsidR="005263CF">
        <w:rPr>
          <w:noProof/>
        </w:rPr>
        <w:fldChar w:fldCharType="end"/>
      </w:r>
      <w:bookmarkEnd w:id="145"/>
      <w:r>
        <w:t xml:space="preserve"> Prototype 0.6</w:t>
      </w:r>
      <w:bookmarkEnd w:id="146"/>
    </w:p>
    <w:p w:rsidR="00E2171F" w:rsidRDefault="00E2171F" w:rsidP="00E2171F">
      <w:pPr>
        <w:pStyle w:val="FirstParagraph"/>
      </w:pPr>
      <w:r>
        <w:rPr>
          <w:noProof/>
          <w:lang w:eastAsia="en-GB"/>
        </w:rPr>
        <w:drawing>
          <wp:inline distT="0" distB="0" distL="0" distR="0" wp14:anchorId="2E755DF9" wp14:editId="67A2D327">
            <wp:extent cx="6543304" cy="6341424"/>
            <wp:effectExtent l="0" t="0" r="0" b="2159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rsidR="001054BD" w:rsidRPr="001054BD" w:rsidRDefault="001054BD" w:rsidP="001054BD">
      <w:pPr>
        <w:pStyle w:val="FirstParagraph"/>
      </w:pPr>
    </w:p>
    <w:p w:rsidR="0095275D" w:rsidRDefault="005F3A19" w:rsidP="0095275D">
      <w:pPr>
        <w:pStyle w:val="Heading4"/>
      </w:pPr>
      <w:bookmarkStart w:id="147" w:name="_Ref395791413"/>
      <w:bookmarkStart w:id="148" w:name="_Toc402163479"/>
      <w:r>
        <w:lastRenderedPageBreak/>
        <w:t>Prototype 0.7</w:t>
      </w:r>
      <w:bookmarkEnd w:id="147"/>
      <w:bookmarkEnd w:id="148"/>
    </w:p>
    <w:p w:rsidR="0095275D" w:rsidRDefault="0095275D" w:rsidP="0095275D">
      <w:pPr>
        <w:pStyle w:val="FirstParagraph"/>
      </w:pPr>
      <w:r>
        <w:t xml:space="preserve">Prototype 0.7 continues 0.6 by asking what is meant by the term “next item”. In </w:t>
      </w:r>
      <w:r w:rsidRPr="00C50D40">
        <w:rPr>
          <w:rStyle w:val="IntenseReference"/>
        </w:rPr>
        <w:fldChar w:fldCharType="begin"/>
      </w:r>
      <w:r w:rsidRPr="00C50D40">
        <w:rPr>
          <w:rStyle w:val="IntenseReference"/>
        </w:rPr>
        <w:instrText xml:space="preserve"> REF _Ref390286228 \r \h </w:instrText>
      </w:r>
      <w:r w:rsidR="00C50D40">
        <w:rPr>
          <w:rStyle w:val="IntenseReference"/>
        </w:rPr>
        <w:instrText xml:space="preserve"> \* MERGEFORMAT </w:instrText>
      </w:r>
      <w:r w:rsidRPr="00C50D40">
        <w:rPr>
          <w:rStyle w:val="IntenseReference"/>
        </w:rPr>
      </w:r>
      <w:r w:rsidRPr="00C50D40">
        <w:rPr>
          <w:rStyle w:val="IntenseReference"/>
        </w:rPr>
        <w:fldChar w:fldCharType="separate"/>
      </w:r>
      <w:r w:rsidR="00CF34C7">
        <w:rPr>
          <w:rStyle w:val="IntenseReference"/>
        </w:rPr>
        <w:t>2.2.3.5</w:t>
      </w:r>
      <w:r w:rsidRPr="00C50D40">
        <w:rPr>
          <w:rStyle w:val="IntenseReference"/>
        </w:rPr>
        <w:fldChar w:fldCharType="end"/>
      </w:r>
      <w:r w:rsidRPr="00C50D40">
        <w:rPr>
          <w:rStyle w:val="IntenseReference"/>
        </w:rPr>
        <w:t xml:space="preserve"> </w:t>
      </w:r>
      <w:r w:rsidRPr="00C50D40">
        <w:rPr>
          <w:rStyle w:val="IntenseReference"/>
        </w:rPr>
        <w:fldChar w:fldCharType="begin"/>
      </w:r>
      <w:r w:rsidRPr="00C50D40">
        <w:rPr>
          <w:rStyle w:val="IntenseReference"/>
        </w:rPr>
        <w:instrText xml:space="preserve"> REF _Ref390286228 \h </w:instrText>
      </w:r>
      <w:r w:rsidR="00C50D40">
        <w:rPr>
          <w:rStyle w:val="IntenseReference"/>
        </w:rPr>
        <w:instrText xml:space="preserve"> \* MERGEFORMAT </w:instrText>
      </w:r>
      <w:r w:rsidRPr="00C50D40">
        <w:rPr>
          <w:rStyle w:val="IntenseReference"/>
        </w:rPr>
      </w:r>
      <w:r w:rsidRPr="00C50D40">
        <w:rPr>
          <w:rStyle w:val="IntenseReference"/>
        </w:rPr>
        <w:fldChar w:fldCharType="separate"/>
      </w:r>
      <w:r w:rsidR="00CF34C7" w:rsidRPr="00CF34C7">
        <w:rPr>
          <w:rStyle w:val="IntenseReference"/>
        </w:rPr>
        <w:t>Canon Cat</w:t>
      </w:r>
      <w:r w:rsidRPr="00C50D40">
        <w:rPr>
          <w:rStyle w:val="IntenseReference"/>
        </w:rPr>
        <w:fldChar w:fldCharType="end"/>
      </w:r>
      <w:r w:rsidR="00C50D40">
        <w:t xml:space="preserve"> all documents were stored in a single, continuous, 1D loop meaning the “next item” was the next one you would reach continuing down the document. A 2D plane has no inherent ordering, making this significantly more difficult.</w:t>
      </w:r>
    </w:p>
    <w:p w:rsidR="00C50D40" w:rsidRDefault="00C50D40" w:rsidP="00C50D40">
      <w:pPr>
        <w:pStyle w:val="SecondParagraph"/>
      </w:pPr>
      <w:r>
        <w:t xml:space="preserve">Prototype 0.7 explores several options for ordering. It abstracts the  documents to nodes on a plane to make this easier. </w:t>
      </w:r>
    </w:p>
    <w:p w:rsidR="00CA1EB0" w:rsidRDefault="00CA1EB0" w:rsidP="00CA1EB0">
      <w:pPr>
        <w:pStyle w:val="Heading5"/>
      </w:pPr>
      <w:bookmarkStart w:id="149" w:name="_Toc402163480"/>
      <w:r>
        <w:t>Nearest node selection</w:t>
      </w:r>
      <w:bookmarkEnd w:id="149"/>
    </w:p>
    <w:p w:rsidR="000223D1" w:rsidRDefault="00CA1EB0" w:rsidP="00CA1EB0">
      <w:pPr>
        <w:pStyle w:val="FirstParagraph"/>
      </w:pPr>
      <w:r>
        <w:t>The first possible solution is to always choose the node with the shortest Euclidean distance from the current node. This is shown in</w:t>
      </w:r>
      <w:r w:rsidR="001026F3">
        <w:t xml:space="preserve"> </w:t>
      </w:r>
      <w:r w:rsidR="001026F3" w:rsidRPr="001026F3">
        <w:rPr>
          <w:rStyle w:val="IntenseReference"/>
        </w:rPr>
        <w:fldChar w:fldCharType="begin"/>
      </w:r>
      <w:r w:rsidR="001026F3" w:rsidRPr="001026F3">
        <w:rPr>
          <w:rStyle w:val="IntenseReference"/>
        </w:rPr>
        <w:instrText xml:space="preserve"> REF _Ref402160453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7</w:t>
      </w:r>
      <w:r w:rsidR="001026F3" w:rsidRPr="001026F3">
        <w:rPr>
          <w:rStyle w:val="IntenseReference"/>
        </w:rPr>
        <w:fldChar w:fldCharType="end"/>
      </w:r>
      <w:r>
        <w:t xml:space="preserve">. </w:t>
      </w:r>
      <w:r w:rsidR="000223D1">
        <w:t xml:space="preserve">The red node is the starting </w:t>
      </w:r>
      <w:r w:rsidR="001026F3">
        <w:t>node;</w:t>
      </w:r>
      <w:r w:rsidR="000223D1">
        <w:t xml:space="preserve"> the blue node is the next nearest.</w:t>
      </w:r>
    </w:p>
    <w:p w:rsidR="00CA1EB0" w:rsidRDefault="00CA1EB0" w:rsidP="000223D1">
      <w:pPr>
        <w:pStyle w:val="SecondParagraph"/>
      </w:pPr>
      <w:r>
        <w:t>The problem is that it may no</w:t>
      </w:r>
      <w:r w:rsidR="001026F3">
        <w:t>t explore the full search space</w:t>
      </w:r>
      <w:r>
        <w:t xml:space="preserve"> as</w:t>
      </w:r>
      <w:r w:rsidR="001026F3">
        <w:t xml:space="preserve"> it is certain</w:t>
      </w:r>
      <w:r w:rsidR="000223D1">
        <w:t xml:space="preserve"> that</w:t>
      </w:r>
      <w:r w:rsidR="001026F3">
        <w:t>,</w:t>
      </w:r>
      <w:r w:rsidR="000223D1">
        <w:t xml:space="preserve"> in a given node set</w:t>
      </w:r>
      <w:r w:rsidR="001026F3">
        <w:t>,</w:t>
      </w:r>
      <w:r w:rsidR="000223D1">
        <w:t xml:space="preserve"> there exists a pair of nodes where each is the other’s closest partner, as in the example. Nearest node selection will get stuck swapping between these two nodes.</w:t>
      </w:r>
    </w:p>
    <w:p w:rsidR="000223D1" w:rsidRDefault="000223D1" w:rsidP="000223D1">
      <w:pPr>
        <w:pStyle w:val="Heading5"/>
      </w:pPr>
      <w:bookmarkStart w:id="150" w:name="_Ref395788672"/>
      <w:bookmarkStart w:id="151" w:name="_Toc402163481"/>
      <w:r>
        <w:t>Next nearest node selection</w:t>
      </w:r>
      <w:bookmarkEnd w:id="150"/>
      <w:bookmarkEnd w:id="151"/>
    </w:p>
    <w:p w:rsidR="000223D1" w:rsidRDefault="001A4D10" w:rsidP="001A4D10">
      <w:pPr>
        <w:pStyle w:val="FirstParagraph"/>
      </w:pPr>
      <w:r>
        <w:t xml:space="preserve">When a find command is first issued, next-nearest node selection creates an ordered list of all nodes based on distance from the first node. Repeated find commands move further down that list. This is shown in </w:t>
      </w:r>
      <w:r w:rsidRPr="001A4D10">
        <w:rPr>
          <w:rStyle w:val="IntenseReference"/>
        </w:rPr>
        <w:fldChar w:fldCharType="begin"/>
      </w:r>
      <w:r w:rsidRPr="001A4D10">
        <w:rPr>
          <w:rStyle w:val="IntenseReference"/>
        </w:rPr>
        <w:instrText xml:space="preserve"> REF _Ref395782123 \h </w:instrText>
      </w:r>
      <w:r>
        <w:rPr>
          <w:rStyle w:val="IntenseReference"/>
        </w:rPr>
        <w:instrText xml:space="preserve"> \* MERGEFORMAT </w:instrText>
      </w:r>
      <w:r w:rsidRPr="001A4D10">
        <w:rPr>
          <w:rStyle w:val="IntenseReference"/>
        </w:rPr>
      </w:r>
      <w:r w:rsidRPr="001A4D10">
        <w:rPr>
          <w:rStyle w:val="IntenseReference"/>
        </w:rPr>
        <w:fldChar w:fldCharType="separate"/>
      </w:r>
      <w:r w:rsidR="00CF34C7" w:rsidRPr="00CF34C7">
        <w:rPr>
          <w:rStyle w:val="IntenseReference"/>
        </w:rPr>
        <w:t>Figure 5</w:t>
      </w:r>
      <w:r w:rsidR="00CF34C7" w:rsidRPr="00CF34C7">
        <w:rPr>
          <w:rStyle w:val="IntenseReference"/>
        </w:rPr>
        <w:noBreakHyphen/>
        <w:t>8</w:t>
      </w:r>
      <w:r w:rsidRPr="001A4D10">
        <w:rPr>
          <w:rStyle w:val="IntenseReference"/>
        </w:rPr>
        <w:fldChar w:fldCharType="end"/>
      </w:r>
      <w:r>
        <w:t xml:space="preserve">. </w:t>
      </w:r>
    </w:p>
    <w:p w:rsidR="001A4D10" w:rsidRDefault="001A4D10" w:rsidP="001A4D10">
      <w:pPr>
        <w:pStyle w:val="SecondParagraph"/>
      </w:pPr>
      <w:r>
        <w:t xml:space="preserve">This introduces </w:t>
      </w:r>
      <w:r w:rsidR="001026F3">
        <w:t>many</w:t>
      </w:r>
      <w:r>
        <w:t xml:space="preserve"> problems. First, what does “Find previous” mean? It makes no sense to find the node furthest away, the user will likely want a node near to where they already are. If it means move backwards along the</w:t>
      </w:r>
      <w:r w:rsidR="00993E16">
        <w:t xml:space="preserve"> last</w:t>
      </w:r>
      <w:r>
        <w:t xml:space="preserve"> </w:t>
      </w:r>
      <w:r w:rsidR="00993E16">
        <w:t>“F</w:t>
      </w:r>
      <w:r>
        <w:t>ind next</w:t>
      </w:r>
      <w:r w:rsidR="00993E16">
        <w:t>” list created, then what if the user hasn’t used “Find next” yet?</w:t>
      </w:r>
    </w:p>
    <w:p w:rsidR="00D94AA7" w:rsidRDefault="00D94AA7" w:rsidP="001A4D10">
      <w:pPr>
        <w:pStyle w:val="SecondParagraph"/>
      </w:pPr>
      <w:r>
        <w:t>The main problem is that it introduces modes. Because the node order depends on the start location, hitting “Find next” on any node could mean any number of things. If a user has habituated getting between two documents with a find action</w:t>
      </w:r>
      <w:r w:rsidR="001026F3">
        <w:t>,</w:t>
      </w:r>
      <w:r>
        <w:t xml:space="preserve"> this will be confusing. The order of the nodes must be absolute.</w:t>
      </w:r>
    </w:p>
    <w:p w:rsidR="00D94AA7" w:rsidRDefault="00D94AA7" w:rsidP="00D94AA7">
      <w:pPr>
        <w:pStyle w:val="Heading5"/>
      </w:pPr>
      <w:bookmarkStart w:id="152" w:name="_Toc402163482"/>
      <w:r>
        <w:t>Absolute ordering</w:t>
      </w:r>
      <w:bookmarkEnd w:id="152"/>
    </w:p>
    <w:p w:rsidR="00085C44" w:rsidRDefault="00301B78" w:rsidP="00085C44">
      <w:pPr>
        <w:pStyle w:val="FirstParagraph"/>
      </w:pPr>
      <w:r>
        <w:t>In absolute ordering (</w:t>
      </w:r>
      <w:r w:rsidRPr="00301B78">
        <w:rPr>
          <w:rStyle w:val="IntenseReference"/>
        </w:rPr>
        <w:t xml:space="preserve">See </w:t>
      </w:r>
      <w:r w:rsidRPr="00301B78">
        <w:rPr>
          <w:rStyle w:val="IntenseReference"/>
        </w:rPr>
        <w:fldChar w:fldCharType="begin"/>
      </w:r>
      <w:r w:rsidRPr="00301B78">
        <w:rPr>
          <w:rStyle w:val="IntenseReference"/>
        </w:rPr>
        <w:instrText xml:space="preserve"> REF _Ref395787465 \h </w:instrText>
      </w:r>
      <w:r>
        <w:rPr>
          <w:rStyle w:val="IntenseReference"/>
        </w:rPr>
        <w:instrText xml:space="preserve"> \* MERGEFORMAT </w:instrText>
      </w:r>
      <w:r w:rsidRPr="00301B78">
        <w:rPr>
          <w:rStyle w:val="IntenseReference"/>
        </w:rPr>
      </w:r>
      <w:r w:rsidRPr="00301B78">
        <w:rPr>
          <w:rStyle w:val="IntenseReference"/>
        </w:rPr>
        <w:fldChar w:fldCharType="separate"/>
      </w:r>
      <w:r w:rsidR="00CF34C7" w:rsidRPr="00CF34C7">
        <w:rPr>
          <w:rStyle w:val="IntenseReference"/>
        </w:rPr>
        <w:t>Figure 5</w:t>
      </w:r>
      <w:r w:rsidR="00CF34C7" w:rsidRPr="00CF34C7">
        <w:rPr>
          <w:rStyle w:val="IntenseReference"/>
        </w:rPr>
        <w:noBreakHyphen/>
        <w:t>9</w:t>
      </w:r>
      <w:r w:rsidRPr="00301B78">
        <w:rPr>
          <w:rStyle w:val="IntenseReference"/>
        </w:rPr>
        <w:fldChar w:fldCharType="end"/>
      </w:r>
      <w:r>
        <w:t xml:space="preserve">) all nodes have a set order. If the order is A-&gt;B-&gt;C using “Find next” from B </w:t>
      </w:r>
      <w:r w:rsidR="00C74D3B">
        <w:t>will always return C, and “Find previous” from B will always return A.</w:t>
      </w:r>
      <w:r w:rsidR="001A6D81">
        <w:t xml:space="preserve"> In the case of the example to order chosen was to sort by Y first, then X, but the order is arbitrary and doesn’t particularly matter.</w:t>
      </w:r>
    </w:p>
    <w:p w:rsidR="001A6D81" w:rsidRPr="001A6D81" w:rsidRDefault="001A6D81" w:rsidP="001A6D81">
      <w:pPr>
        <w:pStyle w:val="SecondParagraph"/>
      </w:pPr>
      <w:r>
        <w:t xml:space="preserve">This solves the problems introduced by </w:t>
      </w:r>
      <w:r w:rsidRPr="001A6D81">
        <w:rPr>
          <w:rStyle w:val="IntenseReference"/>
        </w:rPr>
        <w:fldChar w:fldCharType="begin"/>
      </w:r>
      <w:r w:rsidRPr="001A6D81">
        <w:rPr>
          <w:rStyle w:val="IntenseReference"/>
        </w:rPr>
        <w:instrText xml:space="preserve"> REF _Ref395788672 \r \h </w:instrText>
      </w:r>
      <w:r>
        <w:rPr>
          <w:rStyle w:val="IntenseReference"/>
        </w:rPr>
        <w:instrText xml:space="preserve"> \* MERGEFORMAT </w:instrText>
      </w:r>
      <w:r w:rsidRPr="001A6D81">
        <w:rPr>
          <w:rStyle w:val="IntenseReference"/>
        </w:rPr>
      </w:r>
      <w:r w:rsidRPr="001A6D81">
        <w:rPr>
          <w:rStyle w:val="IntenseReference"/>
        </w:rPr>
        <w:fldChar w:fldCharType="separate"/>
      </w:r>
      <w:r w:rsidR="00CF34C7">
        <w:rPr>
          <w:rStyle w:val="IntenseReference"/>
        </w:rPr>
        <w:t>5.3.1.7.2</w:t>
      </w:r>
      <w:r w:rsidRPr="001A6D81">
        <w:rPr>
          <w:rStyle w:val="IntenseReference"/>
        </w:rPr>
        <w:fldChar w:fldCharType="end"/>
      </w:r>
      <w:r>
        <w:t>: find previous always has meaning, and finding is no longer modal. This comes at the cost of the search no longer exploring the area closest to the search origin (where the search target is most likely to be found), but rather jumps around the page in the arbitrary order chosen.</w:t>
      </w:r>
    </w:p>
    <w:p w:rsidR="00D94AA7" w:rsidRDefault="00D94AA7" w:rsidP="00D94AA7">
      <w:pPr>
        <w:pStyle w:val="Heading5"/>
      </w:pPr>
      <w:bookmarkStart w:id="153" w:name="_Toc402163483"/>
      <w:r>
        <w:t>Absolute ordering with clustering</w:t>
      </w:r>
      <w:bookmarkEnd w:id="153"/>
    </w:p>
    <w:p w:rsidR="00A03F55" w:rsidRDefault="00A03F55" w:rsidP="00A03F55">
      <w:pPr>
        <w:pStyle w:val="FirstParagraph"/>
      </w:pPr>
      <w:r>
        <w:t>The problems of absolute ordering can be fixed by adding clustering</w:t>
      </w:r>
      <w:r w:rsidR="009C3DF1">
        <w:t xml:space="preserve"> (</w:t>
      </w:r>
      <w:r w:rsidR="009C3DF1" w:rsidRPr="009C3DF1">
        <w:rPr>
          <w:rStyle w:val="IntenseReference"/>
        </w:rPr>
        <w:t xml:space="preserve">See </w:t>
      </w:r>
      <w:r w:rsidR="009C3DF1" w:rsidRPr="009C3DF1">
        <w:rPr>
          <w:rStyle w:val="IntenseReference"/>
        </w:rPr>
        <w:fldChar w:fldCharType="begin"/>
      </w:r>
      <w:r w:rsidR="009C3DF1" w:rsidRPr="009C3DF1">
        <w:rPr>
          <w:rStyle w:val="IntenseReference"/>
        </w:rPr>
        <w:instrText xml:space="preserve"> REF _Ref395789806 \h </w:instrText>
      </w:r>
      <w:r w:rsidR="009C3DF1">
        <w:rPr>
          <w:rStyle w:val="IntenseReference"/>
        </w:rPr>
        <w:instrText xml:space="preserve"> \* MERGEFORMAT </w:instrText>
      </w:r>
      <w:r w:rsidR="009C3DF1" w:rsidRPr="009C3DF1">
        <w:rPr>
          <w:rStyle w:val="IntenseReference"/>
        </w:rPr>
      </w:r>
      <w:r w:rsidR="009C3DF1" w:rsidRPr="009C3DF1">
        <w:rPr>
          <w:rStyle w:val="IntenseReference"/>
        </w:rPr>
        <w:fldChar w:fldCharType="separate"/>
      </w:r>
      <w:r w:rsidR="00CF34C7" w:rsidRPr="00CF34C7">
        <w:rPr>
          <w:rStyle w:val="IntenseReference"/>
        </w:rPr>
        <w:t>Figure 5</w:t>
      </w:r>
      <w:r w:rsidR="00CF34C7" w:rsidRPr="00CF34C7">
        <w:rPr>
          <w:rStyle w:val="IntenseReference"/>
        </w:rPr>
        <w:noBreakHyphen/>
        <w:t>10</w:t>
      </w:r>
      <w:r w:rsidR="009C3DF1" w:rsidRPr="009C3DF1">
        <w:rPr>
          <w:rStyle w:val="IntenseReference"/>
        </w:rPr>
        <w:fldChar w:fldCharType="end"/>
      </w:r>
      <w:r w:rsidR="009C3DF1">
        <w:t>)</w:t>
      </w:r>
      <w:r>
        <w:t xml:space="preserve">, i.e. the nodes are grouped </w:t>
      </w:r>
      <w:r w:rsidR="009C3DF1">
        <w:t xml:space="preserve">into subsets of geographically similar nodes. Each cluster is fully explored before leaving it to search other clusters. </w:t>
      </w:r>
      <w:r w:rsidR="00111181">
        <w:t>Clusters can be automatically generated by some clustering algorithm, or they could be created by the user.</w:t>
      </w:r>
    </w:p>
    <w:p w:rsidR="00656723" w:rsidRDefault="00FB3576" w:rsidP="001026F3">
      <w:pPr>
        <w:pStyle w:val="SecondParagraph"/>
      </w:pPr>
      <w:r>
        <w:t>Unfortunately,</w:t>
      </w:r>
      <w:r w:rsidR="00656723">
        <w:t xml:space="preserve"> this reintroduced the modality problem. As shown in </w:t>
      </w:r>
      <w:r w:rsidRPr="00FB3576">
        <w:rPr>
          <w:rStyle w:val="IntenseReference"/>
        </w:rPr>
        <w:fldChar w:fldCharType="begin"/>
      </w:r>
      <w:r w:rsidRPr="00FB3576">
        <w:rPr>
          <w:rStyle w:val="IntenseReference"/>
        </w:rPr>
        <w:instrText xml:space="preserve"> REF _Ref395790825 \h </w:instrText>
      </w:r>
      <w:r>
        <w:rPr>
          <w:rStyle w:val="IntenseReference"/>
        </w:rPr>
        <w:instrText xml:space="preserve"> \* MERGEFORMAT </w:instrText>
      </w:r>
      <w:r w:rsidRPr="00FB3576">
        <w:rPr>
          <w:rStyle w:val="IntenseReference"/>
        </w:rPr>
      </w:r>
      <w:r w:rsidRPr="00FB3576">
        <w:rPr>
          <w:rStyle w:val="IntenseReference"/>
        </w:rPr>
        <w:fldChar w:fldCharType="separate"/>
      </w:r>
      <w:r w:rsidR="00CF34C7" w:rsidRPr="00CF34C7">
        <w:rPr>
          <w:rStyle w:val="IntenseReference"/>
        </w:rPr>
        <w:t>Figure 5</w:t>
      </w:r>
      <w:r w:rsidR="00CF34C7" w:rsidRPr="00CF34C7">
        <w:rPr>
          <w:rStyle w:val="IntenseReference"/>
        </w:rPr>
        <w:noBreakHyphen/>
        <w:t>11</w:t>
      </w:r>
      <w:r w:rsidRPr="00FB3576">
        <w:rPr>
          <w:rStyle w:val="IntenseReference"/>
        </w:rPr>
        <w:fldChar w:fldCharType="end"/>
      </w:r>
      <w:r>
        <w:t xml:space="preserve"> different start points still generate significantly different orders. This can be fixed by removing the requirement to </w:t>
      </w:r>
      <w:r w:rsidRPr="001026F3">
        <w:t>fully</w:t>
      </w:r>
      <w:r>
        <w:t xml:space="preserve"> explore each cluster. </w:t>
      </w:r>
      <w:r w:rsidR="00984211">
        <w:t>Instead,</w:t>
      </w:r>
      <w:r>
        <w:t xml:space="preserve"> the cluster is explored until the “last” node in it is reached</w:t>
      </w:r>
      <w:r w:rsidR="00984211">
        <w:t xml:space="preserve">. The next context is then explored, even if there exists nodes in this context that have not been visited, as they can be visited using the “Find previous” command. </w:t>
      </w:r>
      <w:r w:rsidR="00984211" w:rsidRPr="00984211">
        <w:rPr>
          <w:rStyle w:val="IntenseReference"/>
        </w:rPr>
        <w:t xml:space="preserve">See </w:t>
      </w:r>
      <w:r w:rsidR="00984211" w:rsidRPr="00984211">
        <w:rPr>
          <w:rStyle w:val="IntenseReference"/>
        </w:rPr>
        <w:fldChar w:fldCharType="begin"/>
      </w:r>
      <w:r w:rsidR="00984211" w:rsidRPr="00984211">
        <w:rPr>
          <w:rStyle w:val="IntenseReference"/>
        </w:rPr>
        <w:instrText xml:space="preserve"> REF _Ref395791357 \h </w:instrText>
      </w:r>
      <w:r w:rsidR="00984211">
        <w:rPr>
          <w:rStyle w:val="IntenseReference"/>
        </w:rPr>
        <w:instrText xml:space="preserve"> \* MERGEFORMAT </w:instrText>
      </w:r>
      <w:r w:rsidR="00984211" w:rsidRPr="00984211">
        <w:rPr>
          <w:rStyle w:val="IntenseReference"/>
        </w:rPr>
      </w:r>
      <w:r w:rsidR="00984211" w:rsidRPr="00984211">
        <w:rPr>
          <w:rStyle w:val="IntenseReference"/>
        </w:rPr>
        <w:fldChar w:fldCharType="separate"/>
      </w:r>
      <w:r w:rsidR="00CF34C7" w:rsidRPr="00CF34C7">
        <w:rPr>
          <w:rStyle w:val="IntenseReference"/>
        </w:rPr>
        <w:t>Figure 5</w:t>
      </w:r>
      <w:r w:rsidR="00CF34C7" w:rsidRPr="00CF34C7">
        <w:rPr>
          <w:rStyle w:val="IntenseReference"/>
        </w:rPr>
        <w:noBreakHyphen/>
        <w:t>12</w:t>
      </w:r>
      <w:r w:rsidR="00984211" w:rsidRPr="00984211">
        <w:rPr>
          <w:rStyle w:val="IntenseReference"/>
        </w:rPr>
        <w:fldChar w:fldCharType="end"/>
      </w:r>
      <w:r w:rsidR="00984211">
        <w:t>.</w:t>
      </w:r>
    </w:p>
    <w:p w:rsidR="00E2171F" w:rsidRDefault="00E2171F" w:rsidP="00E2171F">
      <w:pPr>
        <w:pStyle w:val="Caption"/>
        <w:keepNext/>
        <w:sectPr w:rsidR="00E2171F" w:rsidSect="00787B53">
          <w:footerReference w:type="default" r:id="rId35"/>
          <w:pgSz w:w="11906" w:h="16838"/>
          <w:pgMar w:top="720" w:right="720" w:bottom="720" w:left="720" w:header="706" w:footer="706" w:gutter="0"/>
          <w:pgNumType w:start="1"/>
          <w:cols w:space="708"/>
          <w:docGrid w:linePitch="360"/>
        </w:sectPr>
      </w:pPr>
      <w:bookmarkStart w:id="154" w:name="_Ref395780881"/>
    </w:p>
    <w:p w:rsidR="00E2171F" w:rsidRDefault="00E2171F" w:rsidP="00E2171F">
      <w:pPr>
        <w:pStyle w:val="Caption"/>
        <w:keepNext/>
      </w:pPr>
      <w:bookmarkStart w:id="155" w:name="_Ref402160453"/>
      <w:bookmarkStart w:id="156" w:name="_Toc402162878"/>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7</w:t>
      </w:r>
      <w:r w:rsidR="005263CF">
        <w:rPr>
          <w:noProof/>
        </w:rPr>
        <w:fldChar w:fldCharType="end"/>
      </w:r>
      <w:bookmarkEnd w:id="154"/>
      <w:bookmarkEnd w:id="155"/>
      <w:r>
        <w:t xml:space="preserve"> Nearest node selection</w:t>
      </w:r>
      <w:bookmarkEnd w:id="156"/>
    </w:p>
    <w:p w:rsidR="00E2171F" w:rsidRDefault="00E2171F" w:rsidP="00E2171F">
      <w:pPr>
        <w:pStyle w:val="FirstParagraph"/>
        <w:jc w:val="center"/>
      </w:pPr>
      <w:r>
        <w:rPr>
          <w:noProof/>
          <w:lang w:eastAsia="en-GB"/>
        </w:rPr>
        <w:drawing>
          <wp:inline distT="0" distB="0" distL="0" distR="0" wp14:anchorId="6C8B5F43" wp14:editId="39D278A3">
            <wp:extent cx="2700998" cy="2561872"/>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arest.png"/>
                    <pic:cNvPicPr/>
                  </pic:nvPicPr>
                  <pic:blipFill>
                    <a:blip r:embed="rId36">
                      <a:extLst>
                        <a:ext uri="{28A0092B-C50C-407E-A947-70E740481C1C}">
                          <a14:useLocalDpi xmlns:a14="http://schemas.microsoft.com/office/drawing/2010/main" val="0"/>
                        </a:ext>
                      </a:extLst>
                    </a:blip>
                    <a:stretch>
                      <a:fillRect/>
                    </a:stretch>
                  </pic:blipFill>
                  <pic:spPr>
                    <a:xfrm>
                      <a:off x="0" y="0"/>
                      <a:ext cx="2708993" cy="2569455"/>
                    </a:xfrm>
                    <a:prstGeom prst="rect">
                      <a:avLst/>
                    </a:prstGeom>
                  </pic:spPr>
                </pic:pic>
              </a:graphicData>
            </a:graphic>
          </wp:inline>
        </w:drawing>
      </w:r>
    </w:p>
    <w:p w:rsidR="00E2171F" w:rsidRDefault="00E2171F" w:rsidP="00E2171F">
      <w:pPr>
        <w:pStyle w:val="Caption"/>
        <w:keepNext/>
      </w:pPr>
      <w:bookmarkStart w:id="157" w:name="_Ref395782123"/>
      <w:bookmarkStart w:id="158" w:name="_Toc402162879"/>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8</w:t>
      </w:r>
      <w:r w:rsidR="005263CF">
        <w:rPr>
          <w:noProof/>
        </w:rPr>
        <w:fldChar w:fldCharType="end"/>
      </w:r>
      <w:bookmarkEnd w:id="157"/>
      <w:r>
        <w:t xml:space="preserve"> Next-nearest node selection</w:t>
      </w:r>
      <w:bookmarkEnd w:id="158"/>
    </w:p>
    <w:p w:rsidR="00E2171F" w:rsidRDefault="00E2171F" w:rsidP="00E2171F">
      <w:pPr>
        <w:pStyle w:val="SecondParagraph"/>
        <w:jc w:val="center"/>
      </w:pPr>
      <w:r>
        <w:rPr>
          <w:noProof/>
          <w:lang w:eastAsia="en-GB"/>
        </w:rPr>
        <w:drawing>
          <wp:inline distT="0" distB="0" distL="0" distR="0" wp14:anchorId="5A6AE340" wp14:editId="519CE684">
            <wp:extent cx="2813538" cy="266861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xtNearest.png"/>
                    <pic:cNvPicPr/>
                  </pic:nvPicPr>
                  <pic:blipFill>
                    <a:blip r:embed="rId37">
                      <a:extLst>
                        <a:ext uri="{28A0092B-C50C-407E-A947-70E740481C1C}">
                          <a14:useLocalDpi xmlns:a14="http://schemas.microsoft.com/office/drawing/2010/main" val="0"/>
                        </a:ext>
                      </a:extLst>
                    </a:blip>
                    <a:stretch>
                      <a:fillRect/>
                    </a:stretch>
                  </pic:blipFill>
                  <pic:spPr>
                    <a:xfrm>
                      <a:off x="0" y="0"/>
                      <a:ext cx="2830686" cy="2684876"/>
                    </a:xfrm>
                    <a:prstGeom prst="rect">
                      <a:avLst/>
                    </a:prstGeom>
                  </pic:spPr>
                </pic:pic>
              </a:graphicData>
            </a:graphic>
          </wp:inline>
        </w:drawing>
      </w:r>
    </w:p>
    <w:p w:rsidR="00E2171F" w:rsidRDefault="00E2171F" w:rsidP="00E2171F">
      <w:pPr>
        <w:pStyle w:val="Caption"/>
        <w:keepNext/>
      </w:pPr>
      <w:bookmarkStart w:id="159" w:name="_Ref395787465"/>
      <w:bookmarkStart w:id="160" w:name="_Toc402162880"/>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9</w:t>
      </w:r>
      <w:r w:rsidR="005263CF">
        <w:rPr>
          <w:noProof/>
        </w:rPr>
        <w:fldChar w:fldCharType="end"/>
      </w:r>
      <w:bookmarkEnd w:id="159"/>
      <w:r>
        <w:t xml:space="preserve"> Absolute ordering</w:t>
      </w:r>
      <w:bookmarkEnd w:id="160"/>
    </w:p>
    <w:p w:rsidR="00E2171F" w:rsidRDefault="00E2171F" w:rsidP="00E2171F">
      <w:pPr>
        <w:pStyle w:val="SecondParagraph"/>
        <w:jc w:val="center"/>
      </w:pPr>
      <w:r>
        <w:rPr>
          <w:noProof/>
          <w:lang w:eastAsia="en-GB"/>
        </w:rPr>
        <w:drawing>
          <wp:inline distT="0" distB="0" distL="0" distR="0" wp14:anchorId="0B442EBF" wp14:editId="51C2123A">
            <wp:extent cx="2609318" cy="2474912"/>
            <wp:effectExtent l="0" t="0" r="635"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olute.png"/>
                    <pic:cNvPicPr/>
                  </pic:nvPicPr>
                  <pic:blipFill>
                    <a:blip r:embed="rId38">
                      <a:extLst>
                        <a:ext uri="{28A0092B-C50C-407E-A947-70E740481C1C}">
                          <a14:useLocalDpi xmlns:a14="http://schemas.microsoft.com/office/drawing/2010/main" val="0"/>
                        </a:ext>
                      </a:extLst>
                    </a:blip>
                    <a:stretch>
                      <a:fillRect/>
                    </a:stretch>
                  </pic:blipFill>
                  <pic:spPr>
                    <a:xfrm>
                      <a:off x="0" y="0"/>
                      <a:ext cx="2609024" cy="2474633"/>
                    </a:xfrm>
                    <a:prstGeom prst="rect">
                      <a:avLst/>
                    </a:prstGeom>
                  </pic:spPr>
                </pic:pic>
              </a:graphicData>
            </a:graphic>
          </wp:inline>
        </w:drawing>
      </w:r>
    </w:p>
    <w:p w:rsidR="00E2171F" w:rsidRDefault="00E2171F" w:rsidP="00E2171F">
      <w:pPr>
        <w:pStyle w:val="Caption"/>
        <w:keepNext/>
      </w:pPr>
      <w:bookmarkStart w:id="161" w:name="_Ref395789806"/>
      <w:bookmarkStart w:id="162" w:name="_Toc402162881"/>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0</w:t>
      </w:r>
      <w:r w:rsidR="005263CF">
        <w:rPr>
          <w:noProof/>
        </w:rPr>
        <w:fldChar w:fldCharType="end"/>
      </w:r>
      <w:bookmarkEnd w:id="161"/>
      <w:r>
        <w:t xml:space="preserve"> Absolute ordering with clustering</w:t>
      </w:r>
      <w:bookmarkEnd w:id="162"/>
    </w:p>
    <w:p w:rsidR="00E2171F" w:rsidRPr="00656723" w:rsidRDefault="00E2171F" w:rsidP="00E2171F">
      <w:pPr>
        <w:jc w:val="center"/>
      </w:pPr>
      <w:r>
        <w:rPr>
          <w:noProof/>
          <w:lang w:eastAsia="en-GB"/>
        </w:rPr>
        <w:drawing>
          <wp:inline distT="0" distB="0" distL="0" distR="0" wp14:anchorId="1D4227CB" wp14:editId="0DFD5FBB">
            <wp:extent cx="2675288" cy="244777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s.png"/>
                    <pic:cNvPicPr/>
                  </pic:nvPicPr>
                  <pic:blipFill>
                    <a:blip r:embed="rId39">
                      <a:extLst>
                        <a:ext uri="{28A0092B-C50C-407E-A947-70E740481C1C}">
                          <a14:useLocalDpi xmlns:a14="http://schemas.microsoft.com/office/drawing/2010/main" val="0"/>
                        </a:ext>
                      </a:extLst>
                    </a:blip>
                    <a:stretch>
                      <a:fillRect/>
                    </a:stretch>
                  </pic:blipFill>
                  <pic:spPr>
                    <a:xfrm>
                      <a:off x="0" y="0"/>
                      <a:ext cx="2691040" cy="2462191"/>
                    </a:xfrm>
                    <a:prstGeom prst="rect">
                      <a:avLst/>
                    </a:prstGeom>
                  </pic:spPr>
                </pic:pic>
              </a:graphicData>
            </a:graphic>
          </wp:inline>
        </w:drawing>
      </w:r>
    </w:p>
    <w:p w:rsidR="00E2171F" w:rsidRDefault="00E2171F" w:rsidP="00E2171F">
      <w:pPr>
        <w:pStyle w:val="Caption"/>
        <w:keepNext/>
      </w:pPr>
      <w:bookmarkStart w:id="163" w:name="_Ref395790825"/>
      <w:bookmarkStart w:id="164" w:name="_Toc402162882"/>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1</w:t>
      </w:r>
      <w:r w:rsidR="005263CF">
        <w:rPr>
          <w:noProof/>
        </w:rPr>
        <w:fldChar w:fldCharType="end"/>
      </w:r>
      <w:bookmarkEnd w:id="163"/>
      <w:r>
        <w:t xml:space="preserve"> Inconsistent ordering in clustering solution</w:t>
      </w:r>
      <w:bookmarkEnd w:id="164"/>
    </w:p>
    <w:p w:rsidR="00E2171F" w:rsidRDefault="00E2171F" w:rsidP="00E2171F">
      <w:pPr>
        <w:pStyle w:val="FirstParagraph"/>
        <w:jc w:val="center"/>
      </w:pPr>
      <w:r>
        <w:rPr>
          <w:noProof/>
          <w:lang w:eastAsia="en-GB"/>
        </w:rPr>
        <w:drawing>
          <wp:inline distT="0" distB="0" distL="0" distR="0" wp14:anchorId="4C4E3943" wp14:editId="6FF79F3F">
            <wp:extent cx="2968284" cy="2715864"/>
            <wp:effectExtent l="0" t="0" r="381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sProblem.png"/>
                    <pic:cNvPicPr/>
                  </pic:nvPicPr>
                  <pic:blipFill>
                    <a:blip r:embed="rId40">
                      <a:extLst>
                        <a:ext uri="{28A0092B-C50C-407E-A947-70E740481C1C}">
                          <a14:useLocalDpi xmlns:a14="http://schemas.microsoft.com/office/drawing/2010/main" val="0"/>
                        </a:ext>
                      </a:extLst>
                    </a:blip>
                    <a:stretch>
                      <a:fillRect/>
                    </a:stretch>
                  </pic:blipFill>
                  <pic:spPr>
                    <a:xfrm>
                      <a:off x="0" y="0"/>
                      <a:ext cx="2982077" cy="2728484"/>
                    </a:xfrm>
                    <a:prstGeom prst="rect">
                      <a:avLst/>
                    </a:prstGeom>
                  </pic:spPr>
                </pic:pic>
              </a:graphicData>
            </a:graphic>
          </wp:inline>
        </w:drawing>
      </w:r>
    </w:p>
    <w:p w:rsidR="00E2171F" w:rsidRDefault="00E2171F" w:rsidP="00E2171F">
      <w:pPr>
        <w:pStyle w:val="Caption"/>
        <w:keepNext/>
      </w:pPr>
      <w:bookmarkStart w:id="165" w:name="_Ref395791357"/>
      <w:bookmarkStart w:id="166" w:name="_Toc402162883"/>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2</w:t>
      </w:r>
      <w:r w:rsidR="005263CF">
        <w:rPr>
          <w:noProof/>
        </w:rPr>
        <w:fldChar w:fldCharType="end"/>
      </w:r>
      <w:bookmarkEnd w:id="165"/>
      <w:r>
        <w:t xml:space="preserve"> A consistent ordering for the clustering solution</w:t>
      </w:r>
      <w:bookmarkEnd w:id="166"/>
    </w:p>
    <w:p w:rsidR="00E2171F" w:rsidRDefault="00E2171F" w:rsidP="00E2171F">
      <w:pPr>
        <w:jc w:val="center"/>
      </w:pPr>
      <w:r>
        <w:rPr>
          <w:noProof/>
          <w:lang w:eastAsia="en-GB"/>
        </w:rPr>
        <w:drawing>
          <wp:inline distT="0" distB="0" distL="0" distR="0" wp14:anchorId="09A520E9" wp14:editId="1EEC4936">
            <wp:extent cx="2752646" cy="251856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sfixed.png"/>
                    <pic:cNvPicPr/>
                  </pic:nvPicPr>
                  <pic:blipFill>
                    <a:blip r:embed="rId41">
                      <a:extLst>
                        <a:ext uri="{28A0092B-C50C-407E-A947-70E740481C1C}">
                          <a14:useLocalDpi xmlns:a14="http://schemas.microsoft.com/office/drawing/2010/main" val="0"/>
                        </a:ext>
                      </a:extLst>
                    </a:blip>
                    <a:stretch>
                      <a:fillRect/>
                    </a:stretch>
                  </pic:blipFill>
                  <pic:spPr>
                    <a:xfrm>
                      <a:off x="0" y="0"/>
                      <a:ext cx="2755251" cy="2520946"/>
                    </a:xfrm>
                    <a:prstGeom prst="rect">
                      <a:avLst/>
                    </a:prstGeom>
                  </pic:spPr>
                </pic:pic>
              </a:graphicData>
            </a:graphic>
          </wp:inline>
        </w:drawing>
      </w:r>
    </w:p>
    <w:p w:rsidR="00E2171F" w:rsidRDefault="00E2171F" w:rsidP="00656723">
      <w:pPr>
        <w:pStyle w:val="SecondParagraph"/>
        <w:sectPr w:rsidR="00E2171F" w:rsidSect="003222A3">
          <w:type w:val="continuous"/>
          <w:pgSz w:w="11906" w:h="16838"/>
          <w:pgMar w:top="720" w:right="720" w:bottom="720" w:left="720" w:header="706" w:footer="706" w:gutter="0"/>
          <w:cols w:num="2" w:space="708"/>
          <w:docGrid w:linePitch="360"/>
        </w:sectPr>
      </w:pPr>
    </w:p>
    <w:p w:rsidR="00E2171F" w:rsidRPr="00FB3576" w:rsidRDefault="00E2171F" w:rsidP="00656723">
      <w:pPr>
        <w:pStyle w:val="SecondParagraph"/>
      </w:pPr>
    </w:p>
    <w:p w:rsidR="005F3A19" w:rsidRDefault="005F3A19" w:rsidP="005F3A19">
      <w:pPr>
        <w:pStyle w:val="Heading4"/>
      </w:pPr>
      <w:bookmarkStart w:id="167" w:name="_Toc402163484"/>
      <w:r>
        <w:lastRenderedPageBreak/>
        <w:t>Prototype 0.8</w:t>
      </w:r>
      <w:bookmarkEnd w:id="167"/>
    </w:p>
    <w:p w:rsidR="00D94AA7" w:rsidRDefault="009845E2" w:rsidP="00D94AA7">
      <w:pPr>
        <w:pStyle w:val="FirstParagraph"/>
      </w:pPr>
      <w:r>
        <w:t xml:space="preserve">Where </w:t>
      </w:r>
      <w:r w:rsidRPr="009845E2">
        <w:rPr>
          <w:rStyle w:val="IntenseReference"/>
        </w:rPr>
        <w:fldChar w:fldCharType="begin"/>
      </w:r>
      <w:r w:rsidRPr="009845E2">
        <w:rPr>
          <w:rStyle w:val="IntenseReference"/>
        </w:rPr>
        <w:instrText xml:space="preserve"> REF _Ref395791413 \r \h </w:instrText>
      </w:r>
      <w:r>
        <w:rPr>
          <w:rStyle w:val="IntenseReference"/>
        </w:rPr>
        <w:instrText xml:space="preserve"> \* MERGEFORMAT </w:instrText>
      </w:r>
      <w:r w:rsidRPr="009845E2">
        <w:rPr>
          <w:rStyle w:val="IntenseReference"/>
        </w:rPr>
      </w:r>
      <w:r w:rsidRPr="009845E2">
        <w:rPr>
          <w:rStyle w:val="IntenseReference"/>
        </w:rPr>
        <w:fldChar w:fldCharType="separate"/>
      </w:r>
      <w:r w:rsidR="00CF34C7">
        <w:rPr>
          <w:rStyle w:val="IntenseReference"/>
        </w:rPr>
        <w:t>5.3.1.7</w:t>
      </w:r>
      <w:r w:rsidRPr="009845E2">
        <w:rPr>
          <w:rStyle w:val="IntenseReference"/>
        </w:rPr>
        <w:fldChar w:fldCharType="end"/>
      </w:r>
      <w:r>
        <w:t xml:space="preserve"> dealt with the underlying mechanics of how find will operate, prototype 0.8 deals with how the user will interact with the find interface. The clustering aspect in particular introduced interesting problems here.</w:t>
      </w:r>
      <w:r w:rsidR="0085564E">
        <w:t xml:space="preserve"> In particular: how can the user jump directly out of a cluster, and what happens when they enter a new sub-cluster?</w:t>
      </w:r>
    </w:p>
    <w:p w:rsidR="0085564E" w:rsidRDefault="0085564E" w:rsidP="0085564E">
      <w:pPr>
        <w:pStyle w:val="SecondParagraph"/>
      </w:pPr>
      <w:r>
        <w:t xml:space="preserve">For the purposes of this prototype, the idea of clusters was expanded into “contexts”. These can be groups of documents as in </w:t>
      </w:r>
      <w:r w:rsidRPr="009845E2">
        <w:rPr>
          <w:rStyle w:val="IntenseReference"/>
        </w:rPr>
        <w:fldChar w:fldCharType="begin"/>
      </w:r>
      <w:r w:rsidRPr="009845E2">
        <w:rPr>
          <w:rStyle w:val="IntenseReference"/>
        </w:rPr>
        <w:instrText xml:space="preserve"> REF _Ref395791413 \r \h </w:instrText>
      </w:r>
      <w:r>
        <w:rPr>
          <w:rStyle w:val="IntenseReference"/>
        </w:rPr>
        <w:instrText xml:space="preserve"> \* MERGEFORMAT </w:instrText>
      </w:r>
      <w:r w:rsidRPr="009845E2">
        <w:rPr>
          <w:rStyle w:val="IntenseReference"/>
        </w:rPr>
      </w:r>
      <w:r w:rsidRPr="009845E2">
        <w:rPr>
          <w:rStyle w:val="IntenseReference"/>
        </w:rPr>
        <w:fldChar w:fldCharType="separate"/>
      </w:r>
      <w:r w:rsidR="00CF34C7">
        <w:rPr>
          <w:rStyle w:val="IntenseReference"/>
        </w:rPr>
        <w:t>5.3.1.7</w:t>
      </w:r>
      <w:r w:rsidRPr="009845E2">
        <w:rPr>
          <w:rStyle w:val="IntenseReference"/>
        </w:rPr>
        <w:fldChar w:fldCharType="end"/>
      </w:r>
      <w:r>
        <w:t>, it could be the text of a single document (the narrowest context), or it could be the entire content of the internet (the broadest context).</w:t>
      </w:r>
      <w:r w:rsidR="002F5571">
        <w:t xml:space="preserve"> By extending the contexts to the entire internet it makes searching online a natural extension of searching the computer.</w:t>
      </w:r>
    </w:p>
    <w:p w:rsidR="009C44BF" w:rsidRDefault="00AE5B30" w:rsidP="0085564E">
      <w:pPr>
        <w:pStyle w:val="SecondParagraph"/>
      </w:pPr>
      <w:r>
        <w:t>This prototype</w:t>
      </w:r>
      <w:r w:rsidR="009C44BF">
        <w:t xml:space="preserve"> (</w:t>
      </w:r>
      <w:r w:rsidR="009C44BF" w:rsidRPr="009C44BF">
        <w:rPr>
          <w:rStyle w:val="IntenseReference"/>
        </w:rPr>
        <w:t>Se</w:t>
      </w:r>
      <w:r w:rsidR="009C44BF" w:rsidRPr="001026F3">
        <w:rPr>
          <w:rStyle w:val="IntenseReference"/>
        </w:rPr>
        <w:t>e</w:t>
      </w:r>
      <w:r w:rsidR="001026F3" w:rsidRP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671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13</w:t>
      </w:r>
      <w:r w:rsidR="001026F3" w:rsidRPr="001026F3">
        <w:rPr>
          <w:rStyle w:val="IntenseReference"/>
        </w:rPr>
        <w:fldChar w:fldCharType="end"/>
      </w:r>
      <w:r w:rsidR="009C44BF">
        <w:t>)</w:t>
      </w:r>
      <w:r>
        <w:t xml:space="preserve"> moved away from </w:t>
      </w:r>
      <w:r w:rsidRPr="00AE5B30">
        <w:rPr>
          <w:rStyle w:val="IntenseReference"/>
        </w:rPr>
        <w:fldChar w:fldCharType="begin"/>
      </w:r>
      <w:r w:rsidRPr="00AE5B30">
        <w:rPr>
          <w:rStyle w:val="IntenseReference"/>
        </w:rPr>
        <w:instrText xml:space="preserve"> REF _Ref395799524 \r \h  \* MERGEFORMAT </w:instrText>
      </w:r>
      <w:r w:rsidRPr="00AE5B30">
        <w:rPr>
          <w:rStyle w:val="IntenseReference"/>
        </w:rPr>
      </w:r>
      <w:r w:rsidRPr="00AE5B30">
        <w:rPr>
          <w:rStyle w:val="IntenseReference"/>
        </w:rPr>
        <w:fldChar w:fldCharType="separate"/>
      </w:r>
      <w:r w:rsidR="00CF34C7">
        <w:rPr>
          <w:rStyle w:val="IntenseReference"/>
        </w:rPr>
        <w:t>5.3.1.6</w:t>
      </w:r>
      <w:r w:rsidRPr="00AE5B30">
        <w:rPr>
          <w:rStyle w:val="IntenseReference"/>
        </w:rPr>
        <w:fldChar w:fldCharType="end"/>
      </w:r>
      <w:r>
        <w:t xml:space="preserve"> by creating a separate interface for find, rather than making it a command. This is because there are more controls required for operating find than </w:t>
      </w:r>
      <w:r w:rsidR="009C44BF">
        <w:t xml:space="preserve">for regular commands, it is also a fundamental enough action for manipulating the operating system for it to be appropriate to give it its own interface. </w:t>
      </w:r>
    </w:p>
    <w:p w:rsidR="00AE5B30" w:rsidRDefault="009C44BF" w:rsidP="0085564E">
      <w:pPr>
        <w:pStyle w:val="SecondParagraph"/>
      </w:pPr>
      <w:r>
        <w:t xml:space="preserve">There will be two keys on the keyboard primarily used to operate the find interface “Find next” and “Find Prev” – similar to </w:t>
      </w:r>
      <w:r w:rsidRPr="009C44BF">
        <w:rPr>
          <w:rStyle w:val="IntenseReference"/>
        </w:rPr>
        <w:fldChar w:fldCharType="begin"/>
      </w:r>
      <w:r w:rsidRPr="009C44BF">
        <w:rPr>
          <w:rStyle w:val="IntenseReference"/>
        </w:rPr>
        <w:instrText xml:space="preserve"> REF _Ref390286228 \r \h </w:instrText>
      </w:r>
      <w:r>
        <w:rPr>
          <w:rStyle w:val="IntenseReference"/>
        </w:rPr>
        <w:instrText xml:space="preserve"> \* MERGEFORMAT </w:instrText>
      </w:r>
      <w:r w:rsidRPr="009C44BF">
        <w:rPr>
          <w:rStyle w:val="IntenseReference"/>
        </w:rPr>
      </w:r>
      <w:r w:rsidRPr="009C44BF">
        <w:rPr>
          <w:rStyle w:val="IntenseReference"/>
        </w:rPr>
        <w:fldChar w:fldCharType="separate"/>
      </w:r>
      <w:r w:rsidR="00CF34C7">
        <w:rPr>
          <w:rStyle w:val="IntenseReference"/>
        </w:rPr>
        <w:t>2.2.3.5</w:t>
      </w:r>
      <w:r w:rsidRPr="009C44BF">
        <w:rPr>
          <w:rStyle w:val="IntenseReference"/>
        </w:rPr>
        <w:fldChar w:fldCharType="end"/>
      </w:r>
      <w:r>
        <w:t>’s LEAP forward and LEAP backward buttons. Each will bring up the respective find bar. The find bar is in the same location as the command bar so the user learns to always look in the same place for such things. It is visually distinct from the command bar by a change of colour and a small “Find next/prev” icon in the corner.</w:t>
      </w:r>
    </w:p>
    <w:p w:rsidR="002F5571" w:rsidRDefault="009C44BF" w:rsidP="002F5571">
      <w:pPr>
        <w:pStyle w:val="SecondParagraph"/>
      </w:pPr>
      <w:r>
        <w:t>Typing anything immediately begins a search in the current context</w:t>
      </w:r>
      <w:r w:rsidR="002F5571">
        <w:t>. It highlights all matches, and displays a list of them in the preview box along with a count of how many instances were found in each gradually broadening context. The user can tap a button to step out of their current context, or to explore one they would otherwise skip over. Interactive prototypes will be needed to hone this interface in particular.</w:t>
      </w:r>
    </w:p>
    <w:p w:rsidR="005F3A19" w:rsidRDefault="005F3A19" w:rsidP="005F3A19">
      <w:pPr>
        <w:pStyle w:val="Heading4"/>
      </w:pPr>
      <w:bookmarkStart w:id="168" w:name="_Ref395993278"/>
      <w:bookmarkStart w:id="169" w:name="_Toc402163485"/>
      <w:r>
        <w:t>Prototype 0.9</w:t>
      </w:r>
      <w:bookmarkEnd w:id="168"/>
      <w:bookmarkEnd w:id="169"/>
    </w:p>
    <w:p w:rsidR="00D94AA7" w:rsidRDefault="007308AC" w:rsidP="00946EDB">
      <w:pPr>
        <w:pStyle w:val="FirstParagraph"/>
        <w:spacing w:after="0"/>
      </w:pPr>
      <w:r>
        <w:t>Prototype 0.9 explores spreadsheets</w:t>
      </w:r>
      <w:r w:rsidR="001026F3">
        <w:t>,</w:t>
      </w:r>
      <w:r w:rsidR="00111309">
        <w:t xml:space="preserve"> and how they can be liberated from the application framework</w:t>
      </w:r>
      <w:r>
        <w:t xml:space="preserve">. </w:t>
      </w:r>
      <w:r w:rsidR="00946EDB">
        <w:t>Spreadsheets have several parts:</w:t>
      </w:r>
    </w:p>
    <w:p w:rsidR="00946EDB" w:rsidRDefault="00946EDB" w:rsidP="00946EDB">
      <w:pPr>
        <w:pStyle w:val="SecondParagraph"/>
        <w:numPr>
          <w:ilvl w:val="0"/>
          <w:numId w:val="28"/>
        </w:numPr>
        <w:spacing w:after="0"/>
      </w:pPr>
      <w:r>
        <w:t>They are usually presented as tables</w:t>
      </w:r>
    </w:p>
    <w:p w:rsidR="00946EDB" w:rsidRDefault="00946EDB" w:rsidP="00946EDB">
      <w:pPr>
        <w:pStyle w:val="SecondParagraph"/>
        <w:numPr>
          <w:ilvl w:val="0"/>
          <w:numId w:val="28"/>
        </w:numPr>
        <w:spacing w:after="0"/>
      </w:pPr>
      <w:r>
        <w:t>They allow the user to reference data from another part of the document</w:t>
      </w:r>
    </w:p>
    <w:p w:rsidR="00946EDB" w:rsidRDefault="00946EDB" w:rsidP="00946EDB">
      <w:pPr>
        <w:pStyle w:val="SecondParagraph"/>
        <w:numPr>
          <w:ilvl w:val="0"/>
          <w:numId w:val="28"/>
        </w:numPr>
      </w:pPr>
      <w:r>
        <w:t>They allow the execution of short pieces of code and present the results inline</w:t>
      </w:r>
    </w:p>
    <w:p w:rsidR="00946EDB" w:rsidRDefault="00EC04A7" w:rsidP="00946EDB">
      <w:pPr>
        <w:pStyle w:val="SecondParagraph"/>
      </w:pPr>
      <w:r>
        <w:t>Tables are a simple concept and do not need to be explored thoroughly. As for the other two elements, there is no reason to restrict them to only being in tables.</w:t>
      </w:r>
      <w:r w:rsidR="00D77CBF">
        <w:t xml:space="preserve"> The calculate function shown in </w:t>
      </w:r>
      <w:r w:rsidR="00D77CBF" w:rsidRPr="00D77CBF">
        <w:rPr>
          <w:rStyle w:val="IntenseReference"/>
        </w:rPr>
        <w:fldChar w:fldCharType="begin"/>
      </w:r>
      <w:r w:rsidR="00D77CBF" w:rsidRPr="00D77CBF">
        <w:rPr>
          <w:rStyle w:val="IntenseReference"/>
        </w:rPr>
        <w:instrText xml:space="preserve"> REF _Ref395867514 \r \h </w:instrText>
      </w:r>
      <w:r w:rsidR="00D77CBF">
        <w:rPr>
          <w:rStyle w:val="IntenseReference"/>
        </w:rPr>
        <w:instrText xml:space="preserve"> \* MERGEFORMAT </w:instrText>
      </w:r>
      <w:r w:rsidR="00D77CBF" w:rsidRPr="00D77CBF">
        <w:rPr>
          <w:rStyle w:val="IntenseReference"/>
        </w:rPr>
      </w:r>
      <w:r w:rsidR="00D77CBF" w:rsidRPr="00D77CBF">
        <w:rPr>
          <w:rStyle w:val="IntenseReference"/>
        </w:rPr>
        <w:fldChar w:fldCharType="separate"/>
      </w:r>
      <w:r w:rsidR="00CF34C7">
        <w:rPr>
          <w:rStyle w:val="IntenseReference"/>
        </w:rPr>
        <w:t>2.2.3.5.2.6</w:t>
      </w:r>
      <w:r w:rsidR="00D77CBF" w:rsidRPr="00D77CBF">
        <w:rPr>
          <w:rStyle w:val="IntenseReference"/>
        </w:rPr>
        <w:fldChar w:fldCharType="end"/>
      </w:r>
      <w:r w:rsidR="00D77CBF">
        <w:t xml:space="preserve"> is a good model for how this can work</w:t>
      </w:r>
      <w:r w:rsidR="00F3085C">
        <w:t>. The idea of a bespoke “calculate” key has been disposed of, replacing instead with a command</w:t>
      </w:r>
      <w:r w:rsidR="0099739B">
        <w:t>.</w:t>
      </w:r>
    </w:p>
    <w:p w:rsidR="00760A1F" w:rsidRDefault="00760A1F" w:rsidP="00946EDB">
      <w:pPr>
        <w:pStyle w:val="SecondParagraph"/>
      </w:pPr>
      <w:r>
        <w:t xml:space="preserve">When the inline code is </w:t>
      </w:r>
      <w:r w:rsidR="001026F3">
        <w:t>executed,</w:t>
      </w:r>
      <w:r>
        <w:t xml:space="preserve"> it is marked to make it clear that it is code, it can be edited, and it will be updated. Any references are also flagged and can easily be traced.</w:t>
      </w:r>
      <w:r w:rsidR="00C15526">
        <w:t xml:space="preserve"> The syntax used to represent references is example only. It particularly needs to be improved with how to reference items not in tables.</w:t>
      </w:r>
    </w:p>
    <w:p w:rsidR="00AF54B5" w:rsidRDefault="00AF54B5" w:rsidP="00946EDB">
      <w:pPr>
        <w:pStyle w:val="SecondParagraph"/>
      </w:pPr>
      <w:r>
        <w:t xml:space="preserve">This model of references can be extended beyond spreadsheet functionality: it can be used to include pictures within documents, screen-scrape a web page, or pull data in from a web service. There is fundamentally no difference between all of these </w:t>
      </w:r>
      <w:r w:rsidR="001026F3">
        <w:t>actions;</w:t>
      </w:r>
      <w:r>
        <w:t xml:space="preserve"> this kind of referencing is an incredibly powerful tool.</w:t>
      </w:r>
    </w:p>
    <w:p w:rsidR="00AF54B5" w:rsidRDefault="00AF54B5" w:rsidP="00946EDB">
      <w:pPr>
        <w:pStyle w:val="SecondParagraph"/>
      </w:pPr>
      <w:r>
        <w:t xml:space="preserve">If a reference points at a source that is not always available, it stores a cached value for the </w:t>
      </w:r>
      <w:r w:rsidR="001026F3">
        <w:t>data, which</w:t>
      </w:r>
      <w:r w:rsidR="00760A1F">
        <w:t xml:space="preserve"> it updates whenever the source is made available again.</w:t>
      </w:r>
    </w:p>
    <w:p w:rsidR="003222A3" w:rsidRDefault="003222A3" w:rsidP="003222A3">
      <w:pPr>
        <w:pStyle w:val="Caption"/>
        <w:keepNext/>
        <w:jc w:val="both"/>
      </w:pPr>
      <w:bookmarkStart w:id="170" w:name="_Ref402160671"/>
      <w:bookmarkStart w:id="171" w:name="_Toc402162884"/>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3</w:t>
      </w:r>
      <w:r w:rsidR="005263CF">
        <w:rPr>
          <w:noProof/>
        </w:rPr>
        <w:fldChar w:fldCharType="end"/>
      </w:r>
      <w:bookmarkEnd w:id="170"/>
      <w:r>
        <w:t xml:space="preserve"> Document-level search</w:t>
      </w:r>
      <w:bookmarkEnd w:id="171"/>
    </w:p>
    <w:p w:rsidR="003222A3" w:rsidRDefault="003222A3" w:rsidP="003222A3">
      <w:pPr>
        <w:pStyle w:val="FirstParagraph"/>
      </w:pPr>
      <w:r>
        <w:rPr>
          <w:noProof/>
          <w:lang w:eastAsia="en-GB"/>
        </w:rPr>
        <w:drawing>
          <wp:inline distT="0" distB="0" distL="0" distR="0" wp14:anchorId="69C169CB" wp14:editId="3C046E08">
            <wp:extent cx="6217666" cy="3885894"/>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xtDocument.png"/>
                    <pic:cNvPicPr/>
                  </pic:nvPicPr>
                  <pic:blipFill>
                    <a:blip r:embed="rId42">
                      <a:extLst>
                        <a:ext uri="{28A0092B-C50C-407E-A947-70E740481C1C}">
                          <a14:useLocalDpi xmlns:a14="http://schemas.microsoft.com/office/drawing/2010/main" val="0"/>
                        </a:ext>
                      </a:extLst>
                    </a:blip>
                    <a:stretch>
                      <a:fillRect/>
                    </a:stretch>
                  </pic:blipFill>
                  <pic:spPr>
                    <a:xfrm>
                      <a:off x="0" y="0"/>
                      <a:ext cx="6223009" cy="3889233"/>
                    </a:xfrm>
                    <a:prstGeom prst="rect">
                      <a:avLst/>
                    </a:prstGeom>
                  </pic:spPr>
                </pic:pic>
              </a:graphicData>
            </a:graphic>
          </wp:inline>
        </w:drawing>
      </w:r>
    </w:p>
    <w:p w:rsidR="003222A3" w:rsidRDefault="003222A3" w:rsidP="003222A3">
      <w:pPr>
        <w:pStyle w:val="Caption"/>
        <w:keepNext/>
      </w:pPr>
      <w:bookmarkStart w:id="172" w:name="_Toc402162885"/>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4</w:t>
      </w:r>
      <w:r w:rsidR="005263CF">
        <w:rPr>
          <w:noProof/>
        </w:rPr>
        <w:fldChar w:fldCharType="end"/>
      </w:r>
      <w:r>
        <w:t xml:space="preserve"> Section-level search</w:t>
      </w:r>
      <w:bookmarkEnd w:id="172"/>
    </w:p>
    <w:p w:rsidR="003222A3" w:rsidRDefault="003222A3" w:rsidP="003222A3">
      <w:r>
        <w:rPr>
          <w:noProof/>
          <w:lang w:eastAsia="en-GB"/>
        </w:rPr>
        <w:drawing>
          <wp:inline distT="0" distB="0" distL="0" distR="0" wp14:anchorId="10FE0838" wp14:editId="7C8E019D">
            <wp:extent cx="5795634" cy="362213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xtSection.png"/>
                    <pic:cNvPicPr/>
                  </pic:nvPicPr>
                  <pic:blipFill>
                    <a:blip r:embed="rId43">
                      <a:extLst>
                        <a:ext uri="{28A0092B-C50C-407E-A947-70E740481C1C}">
                          <a14:useLocalDpi xmlns:a14="http://schemas.microsoft.com/office/drawing/2010/main" val="0"/>
                        </a:ext>
                      </a:extLst>
                    </a:blip>
                    <a:stretch>
                      <a:fillRect/>
                    </a:stretch>
                  </pic:blipFill>
                  <pic:spPr>
                    <a:xfrm>
                      <a:off x="0" y="0"/>
                      <a:ext cx="5800613" cy="3625244"/>
                    </a:xfrm>
                    <a:prstGeom prst="rect">
                      <a:avLst/>
                    </a:prstGeom>
                  </pic:spPr>
                </pic:pic>
              </a:graphicData>
            </a:graphic>
          </wp:inline>
        </w:drawing>
      </w:r>
    </w:p>
    <w:p w:rsidR="003222A3" w:rsidRDefault="003222A3" w:rsidP="003222A3">
      <w:pPr>
        <w:pStyle w:val="Caption"/>
        <w:keepNext/>
      </w:pPr>
      <w:bookmarkStart w:id="173" w:name="_Toc402162886"/>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5</w:t>
      </w:r>
      <w:r w:rsidR="005263CF">
        <w:rPr>
          <w:noProof/>
        </w:rPr>
        <w:fldChar w:fldCharType="end"/>
      </w:r>
      <w:r>
        <w:t xml:space="preserve"> A command written and highlighted</w:t>
      </w:r>
      <w:bookmarkEnd w:id="173"/>
    </w:p>
    <w:p w:rsidR="003222A3" w:rsidRDefault="003222A3" w:rsidP="003222A3">
      <w:pPr>
        <w:pStyle w:val="FirstParagraph"/>
        <w:jc w:val="center"/>
      </w:pPr>
      <w:r>
        <w:rPr>
          <w:noProof/>
          <w:lang w:eastAsia="en-GB"/>
        </w:rPr>
        <w:drawing>
          <wp:inline distT="0" distB="0" distL="0" distR="0" wp14:anchorId="6EE0E9DB" wp14:editId="45786048">
            <wp:extent cx="3800169" cy="67061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CalcStart.png"/>
                    <pic:cNvPicPr/>
                  </pic:nvPicPr>
                  <pic:blipFill>
                    <a:blip r:embed="rId44">
                      <a:extLst>
                        <a:ext uri="{28A0092B-C50C-407E-A947-70E740481C1C}">
                          <a14:useLocalDpi xmlns:a14="http://schemas.microsoft.com/office/drawing/2010/main" val="0"/>
                        </a:ext>
                      </a:extLst>
                    </a:blip>
                    <a:stretch>
                      <a:fillRect/>
                    </a:stretch>
                  </pic:blipFill>
                  <pic:spPr>
                    <a:xfrm>
                      <a:off x="0" y="0"/>
                      <a:ext cx="3800169" cy="670618"/>
                    </a:xfrm>
                    <a:prstGeom prst="rect">
                      <a:avLst/>
                    </a:prstGeom>
                  </pic:spPr>
                </pic:pic>
              </a:graphicData>
            </a:graphic>
          </wp:inline>
        </w:drawing>
      </w:r>
    </w:p>
    <w:p w:rsidR="003222A3" w:rsidRDefault="003222A3" w:rsidP="003222A3">
      <w:pPr>
        <w:pStyle w:val="Caption"/>
        <w:keepNext/>
      </w:pPr>
      <w:bookmarkStart w:id="174" w:name="_Toc402162887"/>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6</w:t>
      </w:r>
      <w:r w:rsidR="005263CF">
        <w:rPr>
          <w:noProof/>
        </w:rPr>
        <w:fldChar w:fldCharType="end"/>
      </w:r>
      <w:r>
        <w:t xml:space="preserve"> The command has been compiled. Note the green dotted line indicating it is a command</w:t>
      </w:r>
      <w:bookmarkEnd w:id="174"/>
    </w:p>
    <w:p w:rsidR="003222A3" w:rsidRDefault="003222A3" w:rsidP="003222A3">
      <w:pPr>
        <w:pStyle w:val="FirstParagraph"/>
        <w:jc w:val="center"/>
      </w:pPr>
      <w:r>
        <w:rPr>
          <w:noProof/>
          <w:lang w:eastAsia="en-GB"/>
        </w:rPr>
        <w:drawing>
          <wp:inline distT="0" distB="0" distL="0" distR="0" wp14:anchorId="36128F63" wp14:editId="01138BA8">
            <wp:extent cx="3800169" cy="67061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CalcDone.png"/>
                    <pic:cNvPicPr/>
                  </pic:nvPicPr>
                  <pic:blipFill>
                    <a:blip r:embed="rId45">
                      <a:extLst>
                        <a:ext uri="{28A0092B-C50C-407E-A947-70E740481C1C}">
                          <a14:useLocalDpi xmlns:a14="http://schemas.microsoft.com/office/drawing/2010/main" val="0"/>
                        </a:ext>
                      </a:extLst>
                    </a:blip>
                    <a:stretch>
                      <a:fillRect/>
                    </a:stretch>
                  </pic:blipFill>
                  <pic:spPr>
                    <a:xfrm>
                      <a:off x="0" y="0"/>
                      <a:ext cx="3800169" cy="670618"/>
                    </a:xfrm>
                    <a:prstGeom prst="rect">
                      <a:avLst/>
                    </a:prstGeom>
                  </pic:spPr>
                </pic:pic>
              </a:graphicData>
            </a:graphic>
          </wp:inline>
        </w:drawing>
      </w:r>
    </w:p>
    <w:p w:rsidR="003222A3" w:rsidRDefault="003222A3" w:rsidP="003222A3">
      <w:pPr>
        <w:pStyle w:val="Caption"/>
        <w:keepNext/>
      </w:pPr>
      <w:bookmarkStart w:id="175" w:name="_Toc402162888"/>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w:instrText>
      </w:r>
      <w:r w:rsidR="005263CF">
        <w:instrText xml:space="preserve">* ARABIC \s 1 </w:instrText>
      </w:r>
      <w:r w:rsidR="005263CF">
        <w:fldChar w:fldCharType="separate"/>
      </w:r>
      <w:r w:rsidR="00CF34C7">
        <w:rPr>
          <w:noProof/>
        </w:rPr>
        <w:t>17</w:t>
      </w:r>
      <w:r w:rsidR="005263CF">
        <w:rPr>
          <w:noProof/>
        </w:rPr>
        <w:fldChar w:fldCharType="end"/>
      </w:r>
      <w:r>
        <w:t xml:space="preserve"> The command is pointed at showing a gear to show it’s a command</w:t>
      </w:r>
      <w:bookmarkEnd w:id="175"/>
    </w:p>
    <w:p w:rsidR="003222A3" w:rsidRPr="003E0AE8" w:rsidRDefault="003222A3" w:rsidP="003222A3">
      <w:pPr>
        <w:pStyle w:val="SecondParagraph"/>
        <w:jc w:val="center"/>
      </w:pPr>
      <w:r>
        <w:rPr>
          <w:noProof/>
          <w:lang w:eastAsia="en-GB"/>
        </w:rPr>
        <w:drawing>
          <wp:inline distT="0" distB="0" distL="0" distR="0" wp14:anchorId="65E15278" wp14:editId="1025A668">
            <wp:extent cx="3800169" cy="67061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CalcHighlighted.png"/>
                    <pic:cNvPicPr/>
                  </pic:nvPicPr>
                  <pic:blipFill>
                    <a:blip r:embed="rId46">
                      <a:extLst>
                        <a:ext uri="{28A0092B-C50C-407E-A947-70E740481C1C}">
                          <a14:useLocalDpi xmlns:a14="http://schemas.microsoft.com/office/drawing/2010/main" val="0"/>
                        </a:ext>
                      </a:extLst>
                    </a:blip>
                    <a:stretch>
                      <a:fillRect/>
                    </a:stretch>
                  </pic:blipFill>
                  <pic:spPr>
                    <a:xfrm>
                      <a:off x="0" y="0"/>
                      <a:ext cx="3800169" cy="670618"/>
                    </a:xfrm>
                    <a:prstGeom prst="rect">
                      <a:avLst/>
                    </a:prstGeom>
                  </pic:spPr>
                </pic:pic>
              </a:graphicData>
            </a:graphic>
          </wp:inline>
        </w:drawing>
      </w:r>
    </w:p>
    <w:p w:rsidR="003222A3" w:rsidRDefault="003222A3" w:rsidP="003222A3">
      <w:pPr>
        <w:pStyle w:val="Caption"/>
        <w:keepNext/>
      </w:pPr>
      <w:bookmarkStart w:id="176" w:name="_Toc402162889"/>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8</w:t>
      </w:r>
      <w:r w:rsidR="005263CF">
        <w:rPr>
          <w:noProof/>
        </w:rPr>
        <w:fldChar w:fldCharType="end"/>
      </w:r>
      <w:r>
        <w:t xml:space="preserve"> A command with references written and highlighted</w:t>
      </w:r>
      <w:bookmarkEnd w:id="176"/>
    </w:p>
    <w:p w:rsidR="003222A3" w:rsidRDefault="003222A3" w:rsidP="003222A3">
      <w:pPr>
        <w:pStyle w:val="FirstParagraph"/>
        <w:jc w:val="center"/>
      </w:pPr>
      <w:r>
        <w:rPr>
          <w:noProof/>
          <w:lang w:eastAsia="en-GB"/>
        </w:rPr>
        <w:drawing>
          <wp:inline distT="0" distB="0" distL="0" distR="0" wp14:anchorId="0F6D9670" wp14:editId="7A30F211">
            <wp:extent cx="3911939" cy="108721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Start.png"/>
                    <pic:cNvPicPr/>
                  </pic:nvPicPr>
                  <pic:blipFill>
                    <a:blip r:embed="rId47">
                      <a:extLst>
                        <a:ext uri="{28A0092B-C50C-407E-A947-70E740481C1C}">
                          <a14:useLocalDpi xmlns:a14="http://schemas.microsoft.com/office/drawing/2010/main" val="0"/>
                        </a:ext>
                      </a:extLst>
                    </a:blip>
                    <a:stretch>
                      <a:fillRect/>
                    </a:stretch>
                  </pic:blipFill>
                  <pic:spPr>
                    <a:xfrm>
                      <a:off x="0" y="0"/>
                      <a:ext cx="3911939" cy="1087214"/>
                    </a:xfrm>
                    <a:prstGeom prst="rect">
                      <a:avLst/>
                    </a:prstGeom>
                  </pic:spPr>
                </pic:pic>
              </a:graphicData>
            </a:graphic>
          </wp:inline>
        </w:drawing>
      </w:r>
    </w:p>
    <w:p w:rsidR="003222A3" w:rsidRDefault="003222A3" w:rsidP="003222A3">
      <w:pPr>
        <w:pStyle w:val="Caption"/>
        <w:keepNext/>
      </w:pPr>
      <w:bookmarkStart w:id="177" w:name="_Toc402162890"/>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19</w:t>
      </w:r>
      <w:r w:rsidR="005263CF">
        <w:rPr>
          <w:noProof/>
        </w:rPr>
        <w:fldChar w:fldCharType="end"/>
      </w:r>
      <w:r>
        <w:t xml:space="preserve"> The command has been compiled, note the green dotted line indicating it is a command</w:t>
      </w:r>
      <w:bookmarkEnd w:id="177"/>
    </w:p>
    <w:p w:rsidR="003222A3" w:rsidRDefault="003222A3" w:rsidP="003222A3">
      <w:pPr>
        <w:pStyle w:val="FirstParagraph"/>
        <w:jc w:val="center"/>
      </w:pPr>
      <w:r>
        <w:rPr>
          <w:noProof/>
          <w:lang w:eastAsia="en-GB"/>
        </w:rPr>
        <w:drawing>
          <wp:inline distT="0" distB="0" distL="0" distR="0" wp14:anchorId="42C37CE6" wp14:editId="609B4DCF">
            <wp:extent cx="3911939" cy="10872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Don.png"/>
                    <pic:cNvPicPr/>
                  </pic:nvPicPr>
                  <pic:blipFill>
                    <a:blip r:embed="rId48">
                      <a:extLst>
                        <a:ext uri="{28A0092B-C50C-407E-A947-70E740481C1C}">
                          <a14:useLocalDpi xmlns:a14="http://schemas.microsoft.com/office/drawing/2010/main" val="0"/>
                        </a:ext>
                      </a:extLst>
                    </a:blip>
                    <a:stretch>
                      <a:fillRect/>
                    </a:stretch>
                  </pic:blipFill>
                  <pic:spPr>
                    <a:xfrm>
                      <a:off x="0" y="0"/>
                      <a:ext cx="3911939" cy="1087214"/>
                    </a:xfrm>
                    <a:prstGeom prst="rect">
                      <a:avLst/>
                    </a:prstGeom>
                  </pic:spPr>
                </pic:pic>
              </a:graphicData>
            </a:graphic>
          </wp:inline>
        </w:drawing>
      </w:r>
    </w:p>
    <w:p w:rsidR="003222A3" w:rsidRDefault="003222A3" w:rsidP="003222A3">
      <w:pPr>
        <w:pStyle w:val="Caption"/>
        <w:keepNext/>
      </w:pPr>
      <w:bookmarkStart w:id="178" w:name="_Toc402162891"/>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0</w:t>
      </w:r>
      <w:r w:rsidR="005263CF">
        <w:rPr>
          <w:noProof/>
        </w:rPr>
        <w:fldChar w:fldCharType="end"/>
      </w:r>
      <w:r>
        <w:t xml:space="preserve"> The command is pointed at showing a gear to show it’s a command and arrows to show it has references</w:t>
      </w:r>
      <w:bookmarkEnd w:id="178"/>
    </w:p>
    <w:p w:rsidR="003222A3" w:rsidRDefault="003222A3" w:rsidP="003222A3">
      <w:pPr>
        <w:pStyle w:val="FirstParagraph"/>
        <w:jc w:val="center"/>
      </w:pPr>
      <w:r>
        <w:rPr>
          <w:noProof/>
          <w:lang w:eastAsia="en-GB"/>
        </w:rPr>
        <w:drawing>
          <wp:inline distT="0" distB="0" distL="0" distR="0" wp14:anchorId="4104D843" wp14:editId="71E968EA">
            <wp:extent cx="3911939" cy="108721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Highlighted.png"/>
                    <pic:cNvPicPr/>
                  </pic:nvPicPr>
                  <pic:blipFill>
                    <a:blip r:embed="rId49">
                      <a:extLst>
                        <a:ext uri="{28A0092B-C50C-407E-A947-70E740481C1C}">
                          <a14:useLocalDpi xmlns:a14="http://schemas.microsoft.com/office/drawing/2010/main" val="0"/>
                        </a:ext>
                      </a:extLst>
                    </a:blip>
                    <a:stretch>
                      <a:fillRect/>
                    </a:stretch>
                  </pic:blipFill>
                  <pic:spPr>
                    <a:xfrm>
                      <a:off x="0" y="0"/>
                      <a:ext cx="3911939" cy="1087214"/>
                    </a:xfrm>
                    <a:prstGeom prst="rect">
                      <a:avLst/>
                    </a:prstGeom>
                  </pic:spPr>
                </pic:pic>
              </a:graphicData>
            </a:graphic>
          </wp:inline>
        </w:drawing>
      </w:r>
    </w:p>
    <w:p w:rsidR="003222A3" w:rsidRDefault="003222A3" w:rsidP="003222A3">
      <w:pPr>
        <w:pStyle w:val="Caption"/>
        <w:keepNext/>
      </w:pPr>
      <w:bookmarkStart w:id="179" w:name="_Toc402162892"/>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1</w:t>
      </w:r>
      <w:r w:rsidR="005263CF">
        <w:rPr>
          <w:noProof/>
        </w:rPr>
        <w:fldChar w:fldCharType="end"/>
      </w:r>
      <w:r>
        <w:t xml:space="preserve"> The gear is clicked to reveal the original code</w:t>
      </w:r>
      <w:bookmarkEnd w:id="179"/>
    </w:p>
    <w:p w:rsidR="003222A3" w:rsidRDefault="003222A3" w:rsidP="003222A3">
      <w:pPr>
        <w:pStyle w:val="FirstParagraph"/>
        <w:jc w:val="center"/>
      </w:pPr>
      <w:r>
        <w:rPr>
          <w:noProof/>
          <w:lang w:eastAsia="en-GB"/>
        </w:rPr>
        <w:drawing>
          <wp:inline distT="0" distB="0" distL="0" distR="0" wp14:anchorId="226ACC66" wp14:editId="76303467">
            <wp:extent cx="3911939" cy="10872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xploded.png"/>
                    <pic:cNvPicPr/>
                  </pic:nvPicPr>
                  <pic:blipFill>
                    <a:blip r:embed="rId50">
                      <a:extLst>
                        <a:ext uri="{28A0092B-C50C-407E-A947-70E740481C1C}">
                          <a14:useLocalDpi xmlns:a14="http://schemas.microsoft.com/office/drawing/2010/main" val="0"/>
                        </a:ext>
                      </a:extLst>
                    </a:blip>
                    <a:stretch>
                      <a:fillRect/>
                    </a:stretch>
                  </pic:blipFill>
                  <pic:spPr>
                    <a:xfrm>
                      <a:off x="0" y="0"/>
                      <a:ext cx="3911939" cy="1087214"/>
                    </a:xfrm>
                    <a:prstGeom prst="rect">
                      <a:avLst/>
                    </a:prstGeom>
                  </pic:spPr>
                </pic:pic>
              </a:graphicData>
            </a:graphic>
          </wp:inline>
        </w:drawing>
      </w:r>
    </w:p>
    <w:p w:rsidR="003222A3" w:rsidRDefault="003222A3" w:rsidP="003222A3">
      <w:pPr>
        <w:pStyle w:val="Caption"/>
        <w:keepNext/>
      </w:pPr>
      <w:bookmarkStart w:id="180" w:name="_Toc402162893"/>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2</w:t>
      </w:r>
      <w:r w:rsidR="005263CF">
        <w:rPr>
          <w:noProof/>
        </w:rPr>
        <w:fldChar w:fldCharType="end"/>
      </w:r>
      <w:r>
        <w:t xml:space="preserve"> The arrows are clicked to reveal the reference sources</w:t>
      </w:r>
      <w:bookmarkEnd w:id="180"/>
    </w:p>
    <w:p w:rsidR="003222A3" w:rsidRDefault="003222A3" w:rsidP="003222A3">
      <w:pPr>
        <w:pStyle w:val="FirstParagraph"/>
        <w:jc w:val="center"/>
      </w:pPr>
      <w:r>
        <w:rPr>
          <w:noProof/>
          <w:lang w:eastAsia="en-GB"/>
        </w:rPr>
        <w:drawing>
          <wp:inline distT="0" distB="0" distL="0" distR="0" wp14:anchorId="32573AF8" wp14:editId="577E1721">
            <wp:extent cx="3911939" cy="10872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Sourced.png"/>
                    <pic:cNvPicPr/>
                  </pic:nvPicPr>
                  <pic:blipFill>
                    <a:blip r:embed="rId51">
                      <a:extLst>
                        <a:ext uri="{28A0092B-C50C-407E-A947-70E740481C1C}">
                          <a14:useLocalDpi xmlns:a14="http://schemas.microsoft.com/office/drawing/2010/main" val="0"/>
                        </a:ext>
                      </a:extLst>
                    </a:blip>
                    <a:stretch>
                      <a:fillRect/>
                    </a:stretch>
                  </pic:blipFill>
                  <pic:spPr>
                    <a:xfrm>
                      <a:off x="0" y="0"/>
                      <a:ext cx="3911939" cy="1087214"/>
                    </a:xfrm>
                    <a:prstGeom prst="rect">
                      <a:avLst/>
                    </a:prstGeom>
                  </pic:spPr>
                </pic:pic>
              </a:graphicData>
            </a:graphic>
          </wp:inline>
        </w:drawing>
      </w:r>
    </w:p>
    <w:p w:rsidR="005F3A19" w:rsidRDefault="005F3A19" w:rsidP="005F3A19">
      <w:pPr>
        <w:pStyle w:val="Heading4"/>
      </w:pPr>
      <w:bookmarkStart w:id="181" w:name="_Ref396057513"/>
      <w:bookmarkStart w:id="182" w:name="_Toc402163486"/>
      <w:r>
        <w:lastRenderedPageBreak/>
        <w:t>Prototype 0.10</w:t>
      </w:r>
      <w:bookmarkEnd w:id="181"/>
      <w:bookmarkEnd w:id="182"/>
    </w:p>
    <w:p w:rsidR="00246EDC" w:rsidRDefault="00B07895" w:rsidP="00246EDC">
      <w:pPr>
        <w:pStyle w:val="FirstParagraph"/>
      </w:pPr>
      <w:r>
        <w:t xml:space="preserve">Prototype 0.10 </w:t>
      </w:r>
      <w:r w:rsidR="00F276FA">
        <w:t xml:space="preserve">explores how </w:t>
      </w:r>
      <w:r w:rsidR="00935D38">
        <w:t xml:space="preserve">audio can be </w:t>
      </w:r>
      <w:r w:rsidR="00246EDC">
        <w:t xml:space="preserve">displayed and interacted with. </w:t>
      </w:r>
      <w:r w:rsidR="00246EDC" w:rsidRPr="00246EDC">
        <w:rPr>
          <w:rStyle w:val="IntenseReference"/>
        </w:rPr>
        <w:fldChar w:fldCharType="begin"/>
      </w:r>
      <w:r w:rsidR="00246EDC" w:rsidRPr="00246EDC">
        <w:rPr>
          <w:rStyle w:val="IntenseReference"/>
        </w:rPr>
        <w:instrText xml:space="preserve"> REF _Ref395990093 \h </w:instrText>
      </w:r>
      <w:r w:rsidR="00246EDC">
        <w:rPr>
          <w:rStyle w:val="IntenseReference"/>
        </w:rPr>
        <w:instrText xml:space="preserve"> \* MERGEFORMAT </w:instrText>
      </w:r>
      <w:r w:rsidR="00246EDC" w:rsidRPr="00246EDC">
        <w:rPr>
          <w:rStyle w:val="IntenseReference"/>
        </w:rPr>
      </w:r>
      <w:r w:rsidR="00246EDC" w:rsidRPr="00246EDC">
        <w:rPr>
          <w:rStyle w:val="IntenseReference"/>
        </w:rPr>
        <w:fldChar w:fldCharType="separate"/>
      </w:r>
      <w:r w:rsidR="00CF34C7" w:rsidRPr="00CF34C7">
        <w:rPr>
          <w:rStyle w:val="IntenseReference"/>
        </w:rPr>
        <w:t>Figure 5</w:t>
      </w:r>
      <w:r w:rsidR="00CF34C7" w:rsidRPr="00CF34C7">
        <w:rPr>
          <w:rStyle w:val="IntenseReference"/>
        </w:rPr>
        <w:noBreakHyphen/>
        <w:t>24</w:t>
      </w:r>
      <w:r w:rsidR="00246EDC" w:rsidRPr="00246EDC">
        <w:rPr>
          <w:rStyle w:val="IntenseReference"/>
        </w:rPr>
        <w:fldChar w:fldCharType="end"/>
      </w:r>
      <w:r w:rsidR="00246EDC">
        <w:t xml:space="preserve"> shows a naïve approach to handling audio: the track is represented by its name, and album cover. This works, it gives the user something to interact with, the meta-data is searchable so the track can be found, and default images can</w:t>
      </w:r>
      <w:r w:rsidR="00732B25">
        <w:t xml:space="preserve"> be used where no album art is available</w:t>
      </w:r>
      <w:r w:rsidR="00246EDC">
        <w:t xml:space="preserve">, but </w:t>
      </w:r>
      <w:r w:rsidR="00612273">
        <w:t>could be dramatically better.</w:t>
      </w:r>
    </w:p>
    <w:p w:rsidR="00612273" w:rsidRDefault="00612273" w:rsidP="00612273">
      <w:pPr>
        <w:pStyle w:val="SecondParagraph"/>
      </w:pPr>
      <w:r w:rsidRPr="00612273">
        <w:rPr>
          <w:rStyle w:val="IntenseReference"/>
        </w:rPr>
        <w:fldChar w:fldCharType="begin"/>
      </w:r>
      <w:r w:rsidRPr="00612273">
        <w:rPr>
          <w:rStyle w:val="IntenseReference"/>
        </w:rPr>
        <w:instrText xml:space="preserve"> REF _Ref395990093 \h </w:instrText>
      </w:r>
      <w:r>
        <w:rPr>
          <w:rStyle w:val="IntenseReference"/>
        </w:rPr>
        <w:instrText xml:space="preserve"> \* MERGEFORMAT </w:instrText>
      </w:r>
      <w:r w:rsidRPr="00612273">
        <w:rPr>
          <w:rStyle w:val="IntenseReference"/>
        </w:rPr>
      </w:r>
      <w:r w:rsidRPr="00612273">
        <w:rPr>
          <w:rStyle w:val="IntenseReference"/>
        </w:rPr>
        <w:fldChar w:fldCharType="separate"/>
      </w:r>
      <w:r w:rsidR="00CF34C7" w:rsidRPr="00CF34C7">
        <w:rPr>
          <w:rStyle w:val="IntenseReference"/>
        </w:rPr>
        <w:t>Figure 5</w:t>
      </w:r>
      <w:r w:rsidR="00CF34C7" w:rsidRPr="00CF34C7">
        <w:rPr>
          <w:rStyle w:val="IntenseReference"/>
        </w:rPr>
        <w:noBreakHyphen/>
        <w:t>24</w:t>
      </w:r>
      <w:r w:rsidRPr="00612273">
        <w:rPr>
          <w:rStyle w:val="IntenseReference"/>
        </w:rPr>
        <w:fldChar w:fldCharType="end"/>
      </w:r>
      <w:r>
        <w:t xml:space="preserve"> recognises that audio is a 2D object – it is amplitude measured over time. It stills displays the album cover and useful metadata, but now displays the waveform directly alongside it. </w:t>
      </w:r>
      <w:r w:rsidR="007D0CE6">
        <w:t xml:space="preserve">This entirely removes the artificial divide between listening to and editing audio. In an application-centric </w:t>
      </w:r>
      <w:r w:rsidR="001026F3">
        <w:t>world,</w:t>
      </w:r>
      <w:r w:rsidR="007D0CE6">
        <w:t xml:space="preserve"> this divide has to exist</w:t>
      </w:r>
      <w:r w:rsidR="00890EA2">
        <w:t xml:space="preserve"> because the tools required for each task are so different, but when the user rather than the programs own all the data it liberates them. The tools can still be different, the users can choose to buy different sets of commands based on their needs, but the data is the same therefore the data should look the same.</w:t>
      </w:r>
    </w:p>
    <w:p w:rsidR="00890EA2" w:rsidRDefault="00890EA2" w:rsidP="004944BC">
      <w:pPr>
        <w:pStyle w:val="SecondParagraph"/>
      </w:pPr>
      <w:r>
        <w:t xml:space="preserve">Even without advanced audio editing commands, combining the user seeing the waveforms with the referencing tool from </w:t>
      </w:r>
      <w:r w:rsidRPr="00890EA2">
        <w:rPr>
          <w:rStyle w:val="IntenseReference"/>
        </w:rPr>
        <w:fldChar w:fldCharType="begin"/>
      </w:r>
      <w:r w:rsidRPr="00890EA2">
        <w:rPr>
          <w:rStyle w:val="IntenseReference"/>
        </w:rPr>
        <w:instrText xml:space="preserve"> REF _Ref395993278 \r \h </w:instrText>
      </w:r>
      <w:r>
        <w:rPr>
          <w:rStyle w:val="IntenseReference"/>
        </w:rPr>
        <w:instrText xml:space="preserve"> \* MERGEFORMAT </w:instrText>
      </w:r>
      <w:r w:rsidRPr="00890EA2">
        <w:rPr>
          <w:rStyle w:val="IntenseReference"/>
        </w:rPr>
      </w:r>
      <w:r w:rsidRPr="00890EA2">
        <w:rPr>
          <w:rStyle w:val="IntenseReference"/>
        </w:rPr>
        <w:fldChar w:fldCharType="separate"/>
      </w:r>
      <w:r w:rsidR="00CF34C7">
        <w:rPr>
          <w:rStyle w:val="IntenseReference"/>
        </w:rPr>
        <w:t>5.3.1.9</w:t>
      </w:r>
      <w:r w:rsidRPr="00890EA2">
        <w:rPr>
          <w:rStyle w:val="IntenseReference"/>
        </w:rPr>
        <w:fldChar w:fldCharType="end"/>
      </w:r>
      <w:r>
        <w:t xml:space="preserve"> provides the user with some interesting options. First, say the user wants to create a playlist: they can reference each of the songs in order</w:t>
      </w:r>
      <w:r w:rsidR="004944BC">
        <w:t xml:space="preserve">. </w:t>
      </w:r>
      <w:r w:rsidR="003F454E">
        <w:t>As a natural extension of this, this user can only reference part of a track, rather than the whole thing. Even without any waveform manipulation tools the user is now performing basic audio editing.</w:t>
      </w:r>
      <w:r w:rsidR="004944BC">
        <w:t xml:space="preserve"> This is an excellent example of how providing the user a few basic tools and full ownership of their data can have very powerful emergent effects.</w:t>
      </w:r>
    </w:p>
    <w:p w:rsidR="004944BC" w:rsidRDefault="004944BC" w:rsidP="004944BC">
      <w:pPr>
        <w:pStyle w:val="Heading4"/>
      </w:pPr>
      <w:bookmarkStart w:id="183" w:name="_Ref402000081"/>
      <w:bookmarkStart w:id="184" w:name="_Toc402163487"/>
      <w:r>
        <w:t>Prototype 0.11</w:t>
      </w:r>
      <w:bookmarkEnd w:id="183"/>
      <w:bookmarkEnd w:id="184"/>
    </w:p>
    <w:p w:rsidR="00DA45AC" w:rsidRDefault="004944BC" w:rsidP="00646FC7">
      <w:pPr>
        <w:pStyle w:val="FirstParagraph"/>
      </w:pPr>
      <w:r>
        <w:t xml:space="preserve">Where </w:t>
      </w:r>
      <w:r>
        <w:fldChar w:fldCharType="begin"/>
      </w:r>
      <w:r>
        <w:instrText xml:space="preserve"> REF _Ref396057513 \r \h </w:instrText>
      </w:r>
      <w:r>
        <w:fldChar w:fldCharType="separate"/>
      </w:r>
      <w:r w:rsidR="00CF34C7">
        <w:t>5.3.1.10</w:t>
      </w:r>
      <w:r>
        <w:fldChar w:fldCharType="end"/>
      </w:r>
      <w:r>
        <w:t xml:space="preserve"> dealt with audio, Prototype 0.11 (</w:t>
      </w:r>
      <w:r w:rsidRPr="003C04F8">
        <w:rPr>
          <w:rStyle w:val="IntenseReference"/>
        </w:rPr>
        <w:t>See</w:t>
      </w:r>
      <w:r w:rsidR="001026F3" w:rsidRP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801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25</w:t>
      </w:r>
      <w:r w:rsidR="001026F3" w:rsidRPr="001026F3">
        <w:rPr>
          <w:rStyle w:val="IntenseReference"/>
        </w:rPr>
        <w:fldChar w:fldCharType="end"/>
      </w:r>
      <w:r>
        <w:t xml:space="preserve">) explores </w:t>
      </w:r>
      <w:r w:rsidR="00250220">
        <w:t xml:space="preserve">video. Video is more complicated because it is a 3D object: it’s a series of 2D frames presented over time. Additionally there are audio components </w:t>
      </w:r>
      <w:r w:rsidR="00962520">
        <w:t>involved.</w:t>
      </w:r>
      <w:r w:rsidR="00646FC7">
        <w:t xml:space="preserve"> </w:t>
      </w:r>
    </w:p>
    <w:p w:rsidR="00962520" w:rsidRPr="00962520" w:rsidRDefault="00646FC7" w:rsidP="00DA45AC">
      <w:pPr>
        <w:pStyle w:val="SecondParagraph"/>
      </w:pPr>
      <w:r>
        <w:t xml:space="preserve">The prototype handles this by displaying the </w:t>
      </w:r>
      <w:r w:rsidR="00DA45AC">
        <w:t>video track as a timeline with a single, moving viewport to show the content of the current frame. While watching a video either the user’s view will follow the moving viewport, or the viewport will stay still and the timeline will move – interactive prototypes will be required to see which feels more natural. The audio tracks are displayed beneath &amp; in line with the video.</w:t>
      </w:r>
    </w:p>
    <w:p w:rsidR="00D94AA7" w:rsidRDefault="00D94AA7" w:rsidP="00D94AA7">
      <w:pPr>
        <w:pStyle w:val="Heading4"/>
      </w:pPr>
      <w:bookmarkStart w:id="185" w:name="_Ref401998535"/>
      <w:bookmarkStart w:id="186" w:name="_Toc402163488"/>
      <w:r>
        <w:t>Prototype 0.1</w:t>
      </w:r>
      <w:r w:rsidR="004944BC">
        <w:t>2</w:t>
      </w:r>
      <w:bookmarkEnd w:id="185"/>
      <w:bookmarkEnd w:id="186"/>
    </w:p>
    <w:p w:rsidR="004B4DD8" w:rsidRDefault="003C04F8" w:rsidP="004B4DD8">
      <w:pPr>
        <w:pStyle w:val="FirstParagraph"/>
      </w:pPr>
      <w:r>
        <w:t>Prototype 0.12 (</w:t>
      </w:r>
      <w:r w:rsidRPr="00662A08">
        <w:rPr>
          <w:rStyle w:val="IntenseReference"/>
        </w:rPr>
        <w:t>Se</w:t>
      </w:r>
      <w:r w:rsidRPr="001026F3">
        <w:rPr>
          <w:rStyle w:val="IntenseReference"/>
        </w:rPr>
        <w:t>e</w:t>
      </w:r>
      <w:r w:rsidR="001026F3" w:rsidRPr="001026F3">
        <w:rPr>
          <w:rStyle w:val="IntenseReference"/>
        </w:rPr>
        <w:t xml:space="preserve"> </w:t>
      </w:r>
      <w:r w:rsidR="001026F3" w:rsidRPr="001026F3">
        <w:rPr>
          <w:rStyle w:val="IntenseReference"/>
        </w:rPr>
        <w:fldChar w:fldCharType="begin"/>
      </w:r>
      <w:r w:rsidR="001026F3" w:rsidRPr="001026F3">
        <w:rPr>
          <w:rStyle w:val="IntenseReference"/>
        </w:rPr>
        <w:instrText xml:space="preserve"> REF _Ref402160822 \h </w:instrText>
      </w:r>
      <w:r w:rsidR="001026F3">
        <w:rPr>
          <w:rStyle w:val="IntenseReference"/>
        </w:rPr>
        <w:instrText xml:space="preserve"> \* MERGEFORMAT </w:instrText>
      </w:r>
      <w:r w:rsidR="001026F3" w:rsidRPr="001026F3">
        <w:rPr>
          <w:rStyle w:val="IntenseReference"/>
        </w:rPr>
      </w:r>
      <w:r w:rsidR="001026F3" w:rsidRPr="001026F3">
        <w:rPr>
          <w:rStyle w:val="IntenseReference"/>
        </w:rPr>
        <w:fldChar w:fldCharType="separate"/>
      </w:r>
      <w:r w:rsidR="00CF34C7" w:rsidRPr="00CF34C7">
        <w:rPr>
          <w:rStyle w:val="IntenseReference"/>
        </w:rPr>
        <w:t>Figure 5</w:t>
      </w:r>
      <w:r w:rsidR="00CF34C7" w:rsidRPr="00CF34C7">
        <w:rPr>
          <w:rStyle w:val="IntenseReference"/>
        </w:rPr>
        <w:noBreakHyphen/>
        <w:t>26</w:t>
      </w:r>
      <w:r w:rsidR="001026F3" w:rsidRPr="001026F3">
        <w:rPr>
          <w:rStyle w:val="IntenseReference"/>
        </w:rPr>
        <w:fldChar w:fldCharType="end"/>
      </w:r>
      <w:r>
        <w:t xml:space="preserve">) looks at how the system handles multiple drives. A general principle of the system is that the user doesn’t care where a file is physically stored, so wherever possible multiple drives should be handled by a RAID-type system where the physical drives are abstracted into a single large storage volume. However, in a world of SANs, portable drives, and cloud storage this is not always possible. </w:t>
      </w:r>
    </w:p>
    <w:p w:rsidR="00D11A4A" w:rsidRPr="00D11A4A" w:rsidRDefault="00665940" w:rsidP="00D11A4A">
      <w:pPr>
        <w:pStyle w:val="SecondParagraph"/>
      </w:pPr>
      <w:r>
        <w:t xml:space="preserve">The prototype shows how the 2D plane is subdivided into regions representing each drive. There is a rough relationship between the size of a file on disk and the size of it represented on the plane </w:t>
      </w:r>
      <w:r>
        <w:br/>
        <w:t xml:space="preserve">(large image -&gt; more pixels, large document -&gt; more words &amp; more pages), therefore larger disks are represented by larger boxes. As the drive </w:t>
      </w:r>
      <w:r w:rsidR="002B0F64">
        <w:t>fills,</w:t>
      </w:r>
      <w:r>
        <w:t xml:space="preserve"> the walls of the box bulge out. This both indicates to the user that the drive is running out of room, and </w:t>
      </w:r>
      <w:r w:rsidR="00335BA1">
        <w:t xml:space="preserve">allows the system to cover for the fact that there isn’t an exact 1:1 relationship between size on disk and size on display (empty space consumes nothing on disk, images </w:t>
      </w:r>
      <w:r w:rsidR="002B0F64">
        <w:t>have a higher size-on-disk : size-on-display ratio</w:t>
      </w:r>
      <w:r w:rsidR="00335BA1">
        <w:t xml:space="preserve"> than text, </w:t>
      </w:r>
      <w:r w:rsidR="00AF69E2">
        <w:t>etc.)</w:t>
      </w:r>
    </w:p>
    <w:p w:rsidR="00D94AA7" w:rsidRDefault="00D94AA7" w:rsidP="00D94AA7">
      <w:pPr>
        <w:pStyle w:val="Heading4"/>
      </w:pPr>
      <w:bookmarkStart w:id="187" w:name="_Ref401998537"/>
      <w:bookmarkStart w:id="188" w:name="_Toc402163489"/>
      <w:r>
        <w:t>Prototype 0.1</w:t>
      </w:r>
      <w:r w:rsidR="004944BC">
        <w:t>3</w:t>
      </w:r>
      <w:bookmarkEnd w:id="187"/>
      <w:bookmarkEnd w:id="188"/>
    </w:p>
    <w:p w:rsidR="00335BA1" w:rsidRDefault="00335BA1" w:rsidP="00335BA1">
      <w:pPr>
        <w:pStyle w:val="FirstParagraph"/>
      </w:pPr>
      <w:r>
        <w:t xml:space="preserve">Prototype 0.13 explores multitasking. </w:t>
      </w:r>
      <w:r w:rsidR="00AF69E2">
        <w:t xml:space="preserve">How can a user work on one document when referring to another? </w:t>
      </w:r>
      <w:r w:rsidR="00082F43">
        <w:t xml:space="preserve">A naïve approach would be to either force the user to move any reference documents next to their active document, or to force them to keep using find. An alternative approach, demonstrated in </w:t>
      </w:r>
      <w:r w:rsidR="00E9565B" w:rsidRPr="00E9565B">
        <w:rPr>
          <w:rStyle w:val="IntenseReference"/>
        </w:rPr>
        <w:fldChar w:fldCharType="begin"/>
      </w:r>
      <w:r w:rsidR="00E9565B" w:rsidRPr="00E9565B">
        <w:rPr>
          <w:rStyle w:val="IntenseReference"/>
        </w:rPr>
        <w:instrText xml:space="preserve"> REF _Ref396138077 \h </w:instrText>
      </w:r>
      <w:r w:rsidR="00E9565B">
        <w:rPr>
          <w:rStyle w:val="IntenseReference"/>
        </w:rPr>
        <w:instrText xml:space="preserve"> \* MERGEFORMAT </w:instrText>
      </w:r>
      <w:r w:rsidR="00E9565B" w:rsidRPr="00E9565B">
        <w:rPr>
          <w:rStyle w:val="IntenseReference"/>
        </w:rPr>
      </w:r>
      <w:r w:rsidR="00E9565B" w:rsidRPr="00E9565B">
        <w:rPr>
          <w:rStyle w:val="IntenseReference"/>
        </w:rPr>
        <w:fldChar w:fldCharType="separate"/>
      </w:r>
      <w:r w:rsidR="00CF34C7" w:rsidRPr="00CF34C7">
        <w:rPr>
          <w:rStyle w:val="IntenseReference"/>
        </w:rPr>
        <w:t>Figure 5</w:t>
      </w:r>
      <w:r w:rsidR="00CF34C7" w:rsidRPr="00CF34C7">
        <w:rPr>
          <w:rStyle w:val="IntenseReference"/>
        </w:rPr>
        <w:noBreakHyphen/>
        <w:t>27</w:t>
      </w:r>
      <w:r w:rsidR="00E9565B" w:rsidRPr="00E9565B">
        <w:rPr>
          <w:rStyle w:val="IntenseReference"/>
        </w:rPr>
        <w:fldChar w:fldCharType="end"/>
      </w:r>
      <w:r w:rsidR="00082F43">
        <w:t xml:space="preserve"> is to allow the user to switch their screen to have multiple viewports, each an independent camera observing the same canvas.</w:t>
      </w:r>
    </w:p>
    <w:p w:rsidR="003222A3" w:rsidRDefault="003222A3" w:rsidP="003222A3">
      <w:pPr>
        <w:pStyle w:val="Caption"/>
        <w:keepNext/>
      </w:pPr>
      <w:bookmarkStart w:id="189" w:name="_Toc402162894"/>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3</w:t>
      </w:r>
      <w:r w:rsidR="005263CF">
        <w:rPr>
          <w:noProof/>
        </w:rPr>
        <w:fldChar w:fldCharType="end"/>
      </w:r>
      <w:r>
        <w:t xml:space="preserve"> A naïve approach to playing audio</w:t>
      </w:r>
      <w:bookmarkEnd w:id="189"/>
    </w:p>
    <w:p w:rsidR="003222A3" w:rsidRDefault="003222A3" w:rsidP="003222A3">
      <w:pPr>
        <w:pStyle w:val="FirstParagraph"/>
        <w:jc w:val="center"/>
      </w:pPr>
      <w:r>
        <w:rPr>
          <w:noProof/>
          <w:lang w:eastAsia="en-GB"/>
        </w:rPr>
        <w:drawing>
          <wp:inline distT="0" distB="0" distL="0" distR="0" wp14:anchorId="00F33C21" wp14:editId="0E566B06">
            <wp:extent cx="1555844" cy="1804458"/>
            <wp:effectExtent l="0" t="0" r="635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ive.png"/>
                    <pic:cNvPicPr/>
                  </pic:nvPicPr>
                  <pic:blipFill>
                    <a:blip r:embed="rId52">
                      <a:extLst>
                        <a:ext uri="{28A0092B-C50C-407E-A947-70E740481C1C}">
                          <a14:useLocalDpi xmlns:a14="http://schemas.microsoft.com/office/drawing/2010/main" val="0"/>
                        </a:ext>
                      </a:extLst>
                    </a:blip>
                    <a:stretch>
                      <a:fillRect/>
                    </a:stretch>
                  </pic:blipFill>
                  <pic:spPr>
                    <a:xfrm>
                      <a:off x="0" y="0"/>
                      <a:ext cx="1560541" cy="1809905"/>
                    </a:xfrm>
                    <a:prstGeom prst="rect">
                      <a:avLst/>
                    </a:prstGeom>
                  </pic:spPr>
                </pic:pic>
              </a:graphicData>
            </a:graphic>
          </wp:inline>
        </w:drawing>
      </w:r>
    </w:p>
    <w:p w:rsidR="003222A3" w:rsidRDefault="003222A3" w:rsidP="003222A3">
      <w:pPr>
        <w:pStyle w:val="Caption"/>
        <w:keepNext/>
      </w:pPr>
      <w:bookmarkStart w:id="190" w:name="_Ref395990093"/>
      <w:bookmarkStart w:id="191" w:name="_Toc402162895"/>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4</w:t>
      </w:r>
      <w:r w:rsidR="005263CF">
        <w:rPr>
          <w:noProof/>
        </w:rPr>
        <w:fldChar w:fldCharType="end"/>
      </w:r>
      <w:bookmarkEnd w:id="190"/>
      <w:r>
        <w:t xml:space="preserve"> Audio displayed with its wave form</w:t>
      </w:r>
      <w:bookmarkEnd w:id="191"/>
    </w:p>
    <w:p w:rsidR="003222A3" w:rsidRDefault="003222A3" w:rsidP="003222A3">
      <w:pPr>
        <w:jc w:val="center"/>
      </w:pPr>
      <w:r>
        <w:rPr>
          <w:noProof/>
          <w:lang w:eastAsia="en-GB"/>
        </w:rPr>
        <w:drawing>
          <wp:inline distT="0" distB="0" distL="0" distR="0" wp14:anchorId="24547F07" wp14:editId="5899F736">
            <wp:extent cx="5972072" cy="147333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png"/>
                    <pic:cNvPicPr/>
                  </pic:nvPicPr>
                  <pic:blipFill>
                    <a:blip r:embed="rId53">
                      <a:extLst>
                        <a:ext uri="{28A0092B-C50C-407E-A947-70E740481C1C}">
                          <a14:useLocalDpi xmlns:a14="http://schemas.microsoft.com/office/drawing/2010/main" val="0"/>
                        </a:ext>
                      </a:extLst>
                    </a:blip>
                    <a:stretch>
                      <a:fillRect/>
                    </a:stretch>
                  </pic:blipFill>
                  <pic:spPr>
                    <a:xfrm>
                      <a:off x="0" y="0"/>
                      <a:ext cx="5978774" cy="1474985"/>
                    </a:xfrm>
                    <a:prstGeom prst="rect">
                      <a:avLst/>
                    </a:prstGeom>
                  </pic:spPr>
                </pic:pic>
              </a:graphicData>
            </a:graphic>
          </wp:inline>
        </w:drawing>
      </w:r>
    </w:p>
    <w:p w:rsidR="003222A3" w:rsidRDefault="003222A3" w:rsidP="003222A3">
      <w:pPr>
        <w:pStyle w:val="Caption"/>
        <w:keepNext/>
        <w:jc w:val="both"/>
      </w:pPr>
      <w:bookmarkStart w:id="192" w:name="_Ref402160801"/>
      <w:bookmarkStart w:id="193" w:name="_Toc402162896"/>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5</w:t>
      </w:r>
      <w:r w:rsidR="005263CF">
        <w:rPr>
          <w:noProof/>
        </w:rPr>
        <w:fldChar w:fldCharType="end"/>
      </w:r>
      <w:bookmarkEnd w:id="192"/>
      <w:r>
        <w:t xml:space="preserve"> A basic video file</w:t>
      </w:r>
      <w:bookmarkEnd w:id="193"/>
    </w:p>
    <w:p w:rsidR="003222A3" w:rsidRDefault="003222A3" w:rsidP="003222A3">
      <w:pPr>
        <w:pStyle w:val="FirstParagraph"/>
        <w:jc w:val="center"/>
      </w:pPr>
      <w:r>
        <w:rPr>
          <w:noProof/>
          <w:lang w:eastAsia="en-GB"/>
        </w:rPr>
        <w:drawing>
          <wp:inline distT="0" distB="0" distL="0" distR="0" wp14:anchorId="25ADB5A3" wp14:editId="141DF64D">
            <wp:extent cx="5445456" cy="3228980"/>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png"/>
                    <pic:cNvPicPr/>
                  </pic:nvPicPr>
                  <pic:blipFill>
                    <a:blip r:embed="rId54">
                      <a:extLst>
                        <a:ext uri="{28A0092B-C50C-407E-A947-70E740481C1C}">
                          <a14:useLocalDpi xmlns:a14="http://schemas.microsoft.com/office/drawing/2010/main" val="0"/>
                        </a:ext>
                      </a:extLst>
                    </a:blip>
                    <a:stretch>
                      <a:fillRect/>
                    </a:stretch>
                  </pic:blipFill>
                  <pic:spPr>
                    <a:xfrm>
                      <a:off x="0" y="0"/>
                      <a:ext cx="5445005" cy="3228713"/>
                    </a:xfrm>
                    <a:prstGeom prst="rect">
                      <a:avLst/>
                    </a:prstGeom>
                  </pic:spPr>
                </pic:pic>
              </a:graphicData>
            </a:graphic>
          </wp:inline>
        </w:drawing>
      </w:r>
    </w:p>
    <w:p w:rsidR="003222A3" w:rsidRDefault="003222A3" w:rsidP="003222A3">
      <w:pPr>
        <w:pStyle w:val="Caption"/>
        <w:keepNext/>
        <w:jc w:val="both"/>
      </w:pPr>
      <w:bookmarkStart w:id="194" w:name="_Ref402160822"/>
      <w:bookmarkStart w:id="195" w:name="_Toc402162897"/>
      <w:r>
        <w:lastRenderedPageBreak/>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w:instrText>
      </w:r>
      <w:r w:rsidR="005263CF">
        <w:instrText xml:space="preserve">\* ARABIC \s 1 </w:instrText>
      </w:r>
      <w:r w:rsidR="005263CF">
        <w:fldChar w:fldCharType="separate"/>
      </w:r>
      <w:r w:rsidR="00CF34C7">
        <w:rPr>
          <w:noProof/>
        </w:rPr>
        <w:t>26</w:t>
      </w:r>
      <w:r w:rsidR="005263CF">
        <w:rPr>
          <w:noProof/>
        </w:rPr>
        <w:fldChar w:fldCharType="end"/>
      </w:r>
      <w:bookmarkEnd w:id="194"/>
      <w:r>
        <w:t xml:space="preserve"> Multiple drives</w:t>
      </w:r>
      <w:bookmarkEnd w:id="195"/>
    </w:p>
    <w:p w:rsidR="003222A3" w:rsidRDefault="003222A3" w:rsidP="003222A3">
      <w:pPr>
        <w:pStyle w:val="FirstParagraph"/>
      </w:pPr>
      <w:r>
        <w:rPr>
          <w:noProof/>
          <w:lang w:eastAsia="en-GB"/>
        </w:rPr>
        <w:drawing>
          <wp:inline distT="0" distB="0" distL="0" distR="0" wp14:anchorId="5F8789C8" wp14:editId="6DBD947F">
            <wp:extent cx="6634480" cy="4153535"/>
            <wp:effectExtent l="0" t="0" r="0" b="0"/>
            <wp:docPr id="71" name="Picture 71" descr="dr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ive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34480" cy="4153535"/>
                    </a:xfrm>
                    <a:prstGeom prst="rect">
                      <a:avLst/>
                    </a:prstGeom>
                    <a:noFill/>
                    <a:ln>
                      <a:noFill/>
                    </a:ln>
                  </pic:spPr>
                </pic:pic>
              </a:graphicData>
            </a:graphic>
          </wp:inline>
        </w:drawing>
      </w:r>
    </w:p>
    <w:p w:rsidR="003222A3" w:rsidRDefault="003222A3" w:rsidP="003222A3">
      <w:pPr>
        <w:pStyle w:val="Caption"/>
        <w:keepNext/>
        <w:jc w:val="both"/>
      </w:pPr>
      <w:bookmarkStart w:id="196" w:name="_Ref396138077"/>
      <w:bookmarkStart w:id="197" w:name="_Toc402162898"/>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27</w:t>
      </w:r>
      <w:r w:rsidR="005263CF">
        <w:rPr>
          <w:noProof/>
        </w:rPr>
        <w:fldChar w:fldCharType="end"/>
      </w:r>
      <w:bookmarkEnd w:id="196"/>
      <w:r>
        <w:t xml:space="preserve"> A divided user view</w:t>
      </w:r>
      <w:bookmarkEnd w:id="197"/>
    </w:p>
    <w:p w:rsidR="003222A3" w:rsidRDefault="003222A3" w:rsidP="003222A3">
      <w:pPr>
        <w:pStyle w:val="FirstParagraph"/>
        <w:rPr>
          <w:noProof/>
          <w:lang w:eastAsia="en-GB"/>
        </w:rPr>
      </w:pPr>
      <w:r>
        <w:rPr>
          <w:noProof/>
          <w:lang w:eastAsia="en-GB"/>
        </w:rPr>
        <w:drawing>
          <wp:inline distT="0" distB="0" distL="0" distR="0" wp14:anchorId="1CF6B9FC" wp14:editId="4049B71D">
            <wp:extent cx="6634480" cy="4153535"/>
            <wp:effectExtent l="0" t="0" r="0" b="0"/>
            <wp:docPr id="72" name="Picture 72" descr="di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vid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34480" cy="4153535"/>
                    </a:xfrm>
                    <a:prstGeom prst="rect">
                      <a:avLst/>
                    </a:prstGeom>
                    <a:noFill/>
                    <a:ln>
                      <a:noFill/>
                    </a:ln>
                  </pic:spPr>
                </pic:pic>
              </a:graphicData>
            </a:graphic>
          </wp:inline>
        </w:drawing>
      </w:r>
    </w:p>
    <w:p w:rsidR="003222A3" w:rsidRPr="003222A3" w:rsidRDefault="003222A3" w:rsidP="003222A3">
      <w:pPr>
        <w:pStyle w:val="SecondParagraph"/>
      </w:pPr>
    </w:p>
    <w:p w:rsidR="008501D2" w:rsidRDefault="008501D2" w:rsidP="00E07E32">
      <w:pPr>
        <w:pStyle w:val="Heading3"/>
      </w:pPr>
      <w:bookmarkStart w:id="198" w:name="_Ref383961836"/>
      <w:bookmarkStart w:id="199" w:name="_Toc402163490"/>
      <w:r w:rsidRPr="00E07E32">
        <w:lastRenderedPageBreak/>
        <w:t>Prototypes 1.x</w:t>
      </w:r>
      <w:bookmarkEnd w:id="198"/>
      <w:bookmarkEnd w:id="199"/>
    </w:p>
    <w:p w:rsidR="002B0F64" w:rsidRPr="002B0F64" w:rsidRDefault="002B0F64" w:rsidP="002B0F64">
      <w:pPr>
        <w:pStyle w:val="FirstParagraph"/>
      </w:pPr>
      <w:r>
        <w:t xml:space="preserve">Prototypes 1.x are interactive prototypes </w:t>
      </w:r>
      <w:r w:rsidR="00345DAF">
        <w:t xml:space="preserve">leading up to the minimum viable product as identified in the PID (see </w:t>
      </w:r>
      <w:r w:rsidR="00345DAF" w:rsidRPr="00B357C4">
        <w:rPr>
          <w:rStyle w:val="IntenseReference"/>
        </w:rPr>
        <w:fldChar w:fldCharType="begin"/>
      </w:r>
      <w:r w:rsidR="00345DAF" w:rsidRPr="00B357C4">
        <w:rPr>
          <w:rStyle w:val="IntenseReference"/>
        </w:rPr>
        <w:instrText xml:space="preserve"> REF _Ref383963691 \r \h </w:instrText>
      </w:r>
      <w:r w:rsidR="00345DAF" w:rsidRPr="00B357C4">
        <w:rPr>
          <w:rStyle w:val="IntenseReference"/>
        </w:rPr>
      </w:r>
      <w:r w:rsidR="00345DAF" w:rsidRPr="00B357C4">
        <w:rPr>
          <w:rStyle w:val="IntenseReference"/>
        </w:rPr>
        <w:fldChar w:fldCharType="separate"/>
      </w:r>
      <w:r w:rsidR="00CF34C7">
        <w:rPr>
          <w:rStyle w:val="IntenseReference"/>
        </w:rPr>
        <w:t>Appendix A</w:t>
      </w:r>
      <w:r w:rsidR="00345DAF" w:rsidRPr="00B357C4">
        <w:rPr>
          <w:rStyle w:val="IntenseReference"/>
        </w:rPr>
        <w:fldChar w:fldCharType="end"/>
      </w:r>
      <w:r w:rsidR="00345DAF">
        <w:t>) and</w:t>
      </w:r>
      <w:r w:rsidR="00345DAF">
        <w:rPr>
          <w:rStyle w:val="IntenseReference"/>
        </w:rPr>
        <w:t xml:space="preserve"> </w:t>
      </w:r>
      <w:r w:rsidR="00345DAF">
        <w:rPr>
          <w:rStyle w:val="IntenseReference"/>
        </w:rPr>
        <w:fldChar w:fldCharType="begin"/>
      </w:r>
      <w:r w:rsidR="00345DAF">
        <w:rPr>
          <w:rStyle w:val="IntenseReference"/>
        </w:rPr>
        <w:instrText xml:space="preserve"> REF _Ref390946985 \r \h </w:instrText>
      </w:r>
      <w:r w:rsidR="00345DAF">
        <w:rPr>
          <w:rStyle w:val="IntenseReference"/>
        </w:rPr>
      </w:r>
      <w:r w:rsidR="00345DAF">
        <w:rPr>
          <w:rStyle w:val="IntenseReference"/>
        </w:rPr>
        <w:fldChar w:fldCharType="separate"/>
      </w:r>
      <w:r w:rsidR="00CF34C7">
        <w:rPr>
          <w:rStyle w:val="IntenseReference"/>
        </w:rPr>
        <w:t>3.2.1</w:t>
      </w:r>
      <w:r w:rsidR="00345DAF">
        <w:rPr>
          <w:rStyle w:val="IntenseReference"/>
        </w:rPr>
        <w:fldChar w:fldCharType="end"/>
      </w:r>
    </w:p>
    <w:p w:rsidR="00345DAF" w:rsidRDefault="002B0F64" w:rsidP="00345DAF">
      <w:pPr>
        <w:pStyle w:val="Heading4"/>
      </w:pPr>
      <w:bookmarkStart w:id="200" w:name="_Toc402163491"/>
      <w:r>
        <w:t>Prototype 1.1</w:t>
      </w:r>
      <w:bookmarkEnd w:id="200"/>
    </w:p>
    <w:p w:rsidR="00335BEE" w:rsidRPr="00335BEE" w:rsidRDefault="00335BEE" w:rsidP="00335BEE">
      <w:pPr>
        <w:pStyle w:val="FirstParagraph"/>
      </w:pPr>
      <w:r>
        <w:t>Prototype 1.1 is designed to be the simplest possible way of demonstrating the core functionality of the system.</w:t>
      </w:r>
    </w:p>
    <w:p w:rsidR="002B0F64" w:rsidRDefault="002B0F64" w:rsidP="002B0F64">
      <w:pPr>
        <w:pStyle w:val="Heading5"/>
      </w:pPr>
      <w:bookmarkStart w:id="201" w:name="_Toc402163492"/>
      <w:r>
        <w:t>Features</w:t>
      </w:r>
      <w:bookmarkEnd w:id="201"/>
    </w:p>
    <w:p w:rsidR="00345DAF" w:rsidRPr="00345DAF" w:rsidRDefault="00335BEE" w:rsidP="00345DAF">
      <w:pPr>
        <w:pStyle w:val="FirstParagraph"/>
      </w:pPr>
      <w:r>
        <w:t>This prototype features an infinite 2D plane that can be navigated by panning and zooming. If text is entered when focus is on the background, a new document is created to store the text. If text is entered when focus is on a document, it is appended to the document.</w:t>
      </w:r>
    </w:p>
    <w:p w:rsidR="002B0F64" w:rsidRDefault="002B0F64" w:rsidP="005A0D55">
      <w:pPr>
        <w:pStyle w:val="Heading5"/>
      </w:pPr>
      <w:bookmarkStart w:id="202" w:name="_Toc402163493"/>
      <w:r>
        <w:t>Development</w:t>
      </w:r>
      <w:bookmarkEnd w:id="202"/>
    </w:p>
    <w:p w:rsidR="00335BEE" w:rsidRDefault="00335BEE" w:rsidP="00335BEE">
      <w:pPr>
        <w:pStyle w:val="FirstParagraph"/>
      </w:pPr>
      <w:r>
        <w:t>Most of the functionality for this prototype was provided out of the box by the Piccolo.Net library. The PCanvas object provides a suitably navigable plane to which other objects can be attached. The documents were a combination of a PText node to contain the text, and a couple of event listeners handled all the text entry.</w:t>
      </w:r>
    </w:p>
    <w:p w:rsidR="00B63647" w:rsidRDefault="00335BEE" w:rsidP="00B63647">
      <w:pPr>
        <w:pStyle w:val="SecondParagraph"/>
      </w:pPr>
      <w:r>
        <w:t xml:space="preserve">It was designed to be </w:t>
      </w:r>
      <w:r w:rsidR="00B63647">
        <w:t>such a simple implementation so that the core ideas of the project could be tested as quickly as possible, to ensure that it was an idea worth pursuing before a great deal of time was spent on it.</w:t>
      </w:r>
    </w:p>
    <w:p w:rsidR="002B0F64" w:rsidRDefault="002B0F64" w:rsidP="005A0D55">
      <w:pPr>
        <w:pStyle w:val="Heading5"/>
      </w:pPr>
      <w:bookmarkStart w:id="203" w:name="_Toc402163494"/>
      <w:r>
        <w:t>Analysis</w:t>
      </w:r>
      <w:bookmarkEnd w:id="203"/>
    </w:p>
    <w:p w:rsidR="00B63647" w:rsidRPr="00B63647" w:rsidRDefault="00B63647" w:rsidP="00B63647">
      <w:pPr>
        <w:pStyle w:val="FirstParagraph"/>
      </w:pPr>
      <w:r>
        <w:t xml:space="preserve">The basic functionality of the system – the </w:t>
      </w:r>
      <w:r w:rsidR="0068250E">
        <w:t>zooming, and the ability to create documents simply by typing –feel excellent to use, and it capably shows what a system built from the ground up could be like; however, it is a very limited prototype. There is no way to change what has been written, the user can only add more text, and the user cannot move documents from where they were created. After using it for more than a few minutes the limitations become abundantly clear, and the illusion falls away.</w:t>
      </w:r>
    </w:p>
    <w:p w:rsidR="002B0F64" w:rsidRDefault="002B0F64" w:rsidP="002B0F64">
      <w:pPr>
        <w:pStyle w:val="Heading4"/>
      </w:pPr>
      <w:bookmarkStart w:id="204" w:name="_Ref401671741"/>
      <w:bookmarkStart w:id="205" w:name="_Toc402163495"/>
      <w:r>
        <w:t>Prototype 1.2</w:t>
      </w:r>
      <w:bookmarkEnd w:id="204"/>
      <w:bookmarkEnd w:id="205"/>
    </w:p>
    <w:p w:rsidR="0068250E" w:rsidRPr="0068250E" w:rsidRDefault="0068250E" w:rsidP="0068250E">
      <w:pPr>
        <w:pStyle w:val="FirstParagraph"/>
      </w:pPr>
      <w:r>
        <w:t>Prototype 1.2 is an attempt to flesh out 1.1 with features that help extend the user’s suspension of disbelief by making it seem more like a full functional system.</w:t>
      </w:r>
    </w:p>
    <w:p w:rsidR="002B0F64" w:rsidRDefault="002B0F64" w:rsidP="005A0D55">
      <w:pPr>
        <w:pStyle w:val="Heading5"/>
      </w:pPr>
      <w:bookmarkStart w:id="206" w:name="_Toc402163496"/>
      <w:r>
        <w:t>Features</w:t>
      </w:r>
      <w:bookmarkEnd w:id="206"/>
    </w:p>
    <w:p w:rsidR="00B63647" w:rsidRPr="00B63647" w:rsidRDefault="00B63647" w:rsidP="00B63647">
      <w:pPr>
        <w:pStyle w:val="FirstParagraph"/>
      </w:pPr>
      <w:r>
        <w:t xml:space="preserve">Prototype 1.2 extends 1.1 with full </w:t>
      </w:r>
      <w:r w:rsidR="000C6773">
        <w:t>plain text</w:t>
      </w:r>
      <w:r>
        <w:t xml:space="preserve"> editing (rather than simply appending characters to a page), pagination (creating a new page to store text in when the current one is </w:t>
      </w:r>
      <w:r w:rsidR="000C6773">
        <w:t>full),</w:t>
      </w:r>
      <w:r>
        <w:t xml:space="preserve"> and the ability to move documents.</w:t>
      </w:r>
    </w:p>
    <w:p w:rsidR="002B0F64" w:rsidRDefault="002B0F64" w:rsidP="005A0D55">
      <w:pPr>
        <w:pStyle w:val="Heading5"/>
      </w:pPr>
      <w:bookmarkStart w:id="207" w:name="_Toc402163497"/>
      <w:r>
        <w:t>Development</w:t>
      </w:r>
      <w:bookmarkEnd w:id="207"/>
    </w:p>
    <w:p w:rsidR="00B63647" w:rsidRDefault="00B63647" w:rsidP="00B63647">
      <w:pPr>
        <w:pStyle w:val="FirstParagraph"/>
      </w:pPr>
      <w:r>
        <w:t xml:space="preserve">Full </w:t>
      </w:r>
      <w:r w:rsidR="000C6773">
        <w:t>plain text</w:t>
      </w:r>
      <w:r>
        <w:t xml:space="preserve"> editing was achieved by replacing the PText that was previously used to store the text with the PStyledText node. As noted in</w:t>
      </w:r>
      <w:r w:rsidRPr="0068250E">
        <w:rPr>
          <w:rStyle w:val="IntenseReference"/>
        </w:rPr>
        <w:t xml:space="preserve"> </w:t>
      </w:r>
      <w:r w:rsidR="0068250E" w:rsidRPr="0068250E">
        <w:rPr>
          <w:rStyle w:val="IntenseReference"/>
        </w:rPr>
        <w:fldChar w:fldCharType="begin"/>
      </w:r>
      <w:r w:rsidR="0068250E" w:rsidRPr="0068250E">
        <w:rPr>
          <w:rStyle w:val="IntenseReference"/>
        </w:rPr>
        <w:instrText xml:space="preserve"> REF _Ref398299816 \r \h </w:instrText>
      </w:r>
      <w:r w:rsidR="0068250E">
        <w:rPr>
          <w:rStyle w:val="IntenseReference"/>
        </w:rPr>
        <w:instrText xml:space="preserve"> \* MERGEFORMAT </w:instrText>
      </w:r>
      <w:r w:rsidR="0068250E" w:rsidRPr="0068250E">
        <w:rPr>
          <w:rStyle w:val="IntenseReference"/>
        </w:rPr>
      </w:r>
      <w:r w:rsidR="0068250E" w:rsidRPr="0068250E">
        <w:rPr>
          <w:rStyle w:val="IntenseReference"/>
        </w:rPr>
        <w:fldChar w:fldCharType="separate"/>
      </w:r>
      <w:r w:rsidR="00CF34C7">
        <w:rPr>
          <w:rStyle w:val="IntenseReference"/>
        </w:rPr>
        <w:t>5.4</w:t>
      </w:r>
      <w:r w:rsidR="0068250E" w:rsidRPr="0068250E">
        <w:rPr>
          <w:rStyle w:val="IntenseReference"/>
        </w:rPr>
        <w:fldChar w:fldCharType="end"/>
      </w:r>
      <w:r w:rsidR="0068250E">
        <w:t>, this did not exist in Piccolo.Net at the time and had to be built from scratch.</w:t>
      </w:r>
    </w:p>
    <w:p w:rsidR="0068250E" w:rsidRPr="0068250E" w:rsidRDefault="0068250E" w:rsidP="0068250E">
      <w:pPr>
        <w:pStyle w:val="SecondParagraph"/>
      </w:pPr>
      <w:r>
        <w:t>Pagination was achieved using a hook in PStyledText that informs a listening class when there is text that it cannot fit within its bounds, and either moves it to the start of the next page, or creates a new page to store it in, as appropriate. A simple event listener was added to handle moving the page when the user performed a drag action on it.</w:t>
      </w:r>
    </w:p>
    <w:p w:rsidR="002B0F64" w:rsidRDefault="002B0F64" w:rsidP="005A0D55">
      <w:pPr>
        <w:pStyle w:val="Heading5"/>
      </w:pPr>
      <w:bookmarkStart w:id="208" w:name="_Toc402163498"/>
      <w:r>
        <w:t>Analysis</w:t>
      </w:r>
      <w:bookmarkEnd w:id="208"/>
    </w:p>
    <w:p w:rsidR="00922739" w:rsidRPr="00922739" w:rsidRDefault="00922739" w:rsidP="00922739">
      <w:pPr>
        <w:pStyle w:val="FirstParagraph"/>
      </w:pPr>
      <w:r>
        <w:t>Prototype 1.2 is significantly more fleshed out than</w:t>
      </w:r>
      <w:r w:rsidR="005A0D55">
        <w:t xml:space="preserve"> 1.1, so maintains the feel of a “real” system much longer, as intended. </w:t>
      </w:r>
      <w:r w:rsidR="000C6773">
        <w:t>However,</w:t>
      </w:r>
      <w:r w:rsidR="005A0D55">
        <w:t xml:space="preserve"> fundamentally there is nothing different in how the user interacts with the system now than there was before.</w:t>
      </w:r>
    </w:p>
    <w:p w:rsidR="002B0F64" w:rsidRDefault="002B0F64" w:rsidP="002B0F64">
      <w:pPr>
        <w:pStyle w:val="Heading4"/>
      </w:pPr>
      <w:bookmarkStart w:id="209" w:name="_Toc402163499"/>
      <w:r>
        <w:lastRenderedPageBreak/>
        <w:t>Prototype 1.3</w:t>
      </w:r>
      <w:bookmarkEnd w:id="209"/>
    </w:p>
    <w:p w:rsidR="005A0D55" w:rsidRPr="005A0D55" w:rsidRDefault="005A0D55" w:rsidP="005A0D55">
      <w:pPr>
        <w:pStyle w:val="FirstParagraph"/>
      </w:pPr>
      <w:r>
        <w:t>Prototype 1.3 introduces the other key idea the system will be built on: replacing applications with commands that can be executed on any content.</w:t>
      </w:r>
    </w:p>
    <w:p w:rsidR="002B0F64" w:rsidRDefault="002B0F64" w:rsidP="005A0D55">
      <w:pPr>
        <w:pStyle w:val="Heading5"/>
      </w:pPr>
      <w:bookmarkStart w:id="210" w:name="_Toc402163500"/>
      <w:r>
        <w:t>Features</w:t>
      </w:r>
      <w:bookmarkEnd w:id="210"/>
    </w:p>
    <w:p w:rsidR="005A0D55" w:rsidRPr="005A0D55" w:rsidRDefault="005A0D55" w:rsidP="005A0D55">
      <w:pPr>
        <w:pStyle w:val="FirstParagraph"/>
      </w:pPr>
      <w:r>
        <w:t>The main new feature of Prototype 1.3, as previously mentioned, is the command bar. Additionally some basic rich-text editing</w:t>
      </w:r>
      <w:r w:rsidR="00B90D1E">
        <w:t xml:space="preserve"> (bold and italic) was added as commands that could be executed, and text selection was added so that the command bar would know what to manipulate.</w:t>
      </w:r>
    </w:p>
    <w:p w:rsidR="002B0F64" w:rsidRDefault="002B0F64" w:rsidP="005A0D55">
      <w:pPr>
        <w:pStyle w:val="Heading5"/>
      </w:pPr>
      <w:bookmarkStart w:id="211" w:name="_Toc402163501"/>
      <w:r>
        <w:t>Development</w:t>
      </w:r>
      <w:bookmarkEnd w:id="211"/>
    </w:p>
    <w:p w:rsidR="00B90D1E" w:rsidRDefault="00B90D1E" w:rsidP="00B90D1E">
      <w:pPr>
        <w:pStyle w:val="FirstParagraph"/>
      </w:pPr>
      <w:r>
        <w:t xml:space="preserve">Most of the work on text selection happened in PStyledText, so is discussed in </w:t>
      </w:r>
      <w:r w:rsidRPr="00B90D1E">
        <w:rPr>
          <w:rStyle w:val="IntenseReference"/>
        </w:rPr>
        <w:fldChar w:fldCharType="begin"/>
      </w:r>
      <w:r w:rsidRPr="00B90D1E">
        <w:rPr>
          <w:rStyle w:val="IntenseReference"/>
        </w:rPr>
        <w:instrText xml:space="preserve"> REF _Ref398299816 \r \h </w:instrText>
      </w:r>
      <w:r>
        <w:rPr>
          <w:rStyle w:val="IntenseReference"/>
        </w:rPr>
        <w:instrText xml:space="preserve"> \* MERGEFORMAT </w:instrText>
      </w:r>
      <w:r w:rsidRPr="00B90D1E">
        <w:rPr>
          <w:rStyle w:val="IntenseReference"/>
        </w:rPr>
      </w:r>
      <w:r w:rsidRPr="00B90D1E">
        <w:rPr>
          <w:rStyle w:val="IntenseReference"/>
        </w:rPr>
        <w:fldChar w:fldCharType="separate"/>
      </w:r>
      <w:r w:rsidR="00CF34C7">
        <w:rPr>
          <w:rStyle w:val="IntenseReference"/>
        </w:rPr>
        <w:t>5.4</w:t>
      </w:r>
      <w:r w:rsidRPr="00B90D1E">
        <w:rPr>
          <w:rStyle w:val="IntenseReference"/>
        </w:rPr>
        <w:fldChar w:fldCharType="end"/>
      </w:r>
      <w:r>
        <w:t>. In addition to that work, the system was set up such that only one active selection could exist at a time. This was achieved by hooking an event to the SelectionConfirmed event of the PStyledText that would update Window with the details of the newly created selection, and destroy any old ones wherever they were.</w:t>
      </w:r>
    </w:p>
    <w:p w:rsidR="00B90D1E" w:rsidRDefault="00B90D1E" w:rsidP="00B90D1E">
      <w:pPr>
        <w:pStyle w:val="SecondParagraph"/>
      </w:pPr>
      <w:r>
        <w:t xml:space="preserve">The </w:t>
      </w:r>
      <w:r w:rsidR="002A6DFB">
        <w:t>CommandInterface (</w:t>
      </w:r>
      <w:r w:rsidR="002A6DFB" w:rsidRPr="002A6DFB">
        <w:rPr>
          <w:rStyle w:val="IntenseReference"/>
        </w:rPr>
        <w:t xml:space="preserve">See </w:t>
      </w:r>
      <w:r w:rsidR="002A6DFB" w:rsidRPr="002A6DFB">
        <w:rPr>
          <w:rStyle w:val="IntenseReference"/>
        </w:rPr>
        <w:fldChar w:fldCharType="begin"/>
      </w:r>
      <w:r w:rsidR="002A6DFB" w:rsidRPr="002A6DFB">
        <w:rPr>
          <w:rStyle w:val="IntenseReference"/>
        </w:rPr>
        <w:instrText xml:space="preserve"> REF _Ref401670306 \r \h </w:instrText>
      </w:r>
      <w:r w:rsidR="002A6DFB">
        <w:rPr>
          <w:rStyle w:val="IntenseReference"/>
        </w:rPr>
        <w:instrText xml:space="preserve"> \* MERGEFORMAT </w:instrText>
      </w:r>
      <w:r w:rsidR="002A6DFB" w:rsidRPr="002A6DFB">
        <w:rPr>
          <w:rStyle w:val="IntenseReference"/>
        </w:rPr>
      </w:r>
      <w:r w:rsidR="002A6DFB" w:rsidRPr="002A6DFB">
        <w:rPr>
          <w:rStyle w:val="IntenseReference"/>
        </w:rPr>
        <w:fldChar w:fldCharType="separate"/>
      </w:r>
      <w:r w:rsidR="00CF34C7">
        <w:rPr>
          <w:rStyle w:val="IntenseReference"/>
        </w:rPr>
        <w:t>C.3.2</w:t>
      </w:r>
      <w:r w:rsidR="002A6DFB" w:rsidRPr="002A6DFB">
        <w:rPr>
          <w:rStyle w:val="IntenseReference"/>
        </w:rPr>
        <w:fldChar w:fldCharType="end"/>
      </w:r>
      <w:r w:rsidR="002A6DFB">
        <w:t>) is controlled by a ShowInterfaceHandler (</w:t>
      </w:r>
      <w:r w:rsidR="002A6DFB" w:rsidRPr="002A6DFB">
        <w:rPr>
          <w:rStyle w:val="IntenseReference"/>
        </w:rPr>
        <w:t xml:space="preserve">See </w:t>
      </w:r>
      <w:r w:rsidR="002A6DFB" w:rsidRPr="002A6DFB">
        <w:rPr>
          <w:rStyle w:val="IntenseReference"/>
        </w:rPr>
        <w:fldChar w:fldCharType="begin"/>
      </w:r>
      <w:r w:rsidR="002A6DFB" w:rsidRPr="002A6DFB">
        <w:rPr>
          <w:rStyle w:val="IntenseReference"/>
        </w:rPr>
        <w:instrText xml:space="preserve"> REF _Ref401670315 \r \h </w:instrText>
      </w:r>
      <w:r w:rsidR="002A6DFB">
        <w:rPr>
          <w:rStyle w:val="IntenseReference"/>
        </w:rPr>
        <w:instrText xml:space="preserve"> \* MERGEFORMAT </w:instrText>
      </w:r>
      <w:r w:rsidR="002A6DFB" w:rsidRPr="002A6DFB">
        <w:rPr>
          <w:rStyle w:val="IntenseReference"/>
        </w:rPr>
      </w:r>
      <w:r w:rsidR="002A6DFB" w:rsidRPr="002A6DFB">
        <w:rPr>
          <w:rStyle w:val="IntenseReference"/>
        </w:rPr>
        <w:fldChar w:fldCharType="separate"/>
      </w:r>
      <w:r w:rsidR="00CF34C7">
        <w:rPr>
          <w:rStyle w:val="IntenseReference"/>
        </w:rPr>
        <w:t>C.3.6</w:t>
      </w:r>
      <w:r w:rsidR="002A6DFB" w:rsidRPr="002A6DFB">
        <w:rPr>
          <w:rStyle w:val="IntenseReference"/>
        </w:rPr>
        <w:fldChar w:fldCharType="end"/>
      </w:r>
      <w:r w:rsidR="002A6DFB">
        <w:t>), and</w:t>
      </w:r>
      <w:r>
        <w:t xml:space="preserve"> displays when a user presses the appropriate button (at this stage control, but it would later be moved to </w:t>
      </w:r>
      <w:r w:rsidR="00594099">
        <w:t>caps lock</w:t>
      </w:r>
      <w:r>
        <w:t>)</w:t>
      </w:r>
      <w:r w:rsidR="00594099">
        <w:t xml:space="preserve">, accepts text input, then when the button is released </w:t>
      </w:r>
      <w:r w:rsidR="005824EE">
        <w:t>if the name entered exactly matches the name of a command it executes the command. Anything added after the name of the command is provided to the command as arguments.</w:t>
      </w:r>
    </w:p>
    <w:p w:rsidR="005824EE" w:rsidRPr="00B90D1E" w:rsidRDefault="005824EE" w:rsidP="00B90D1E">
      <w:pPr>
        <w:pStyle w:val="SecondParagraph"/>
      </w:pPr>
      <w:r>
        <w:t>Commands all implement the ICommand interface</w:t>
      </w:r>
      <w:r w:rsidR="002A6DFB">
        <w:t xml:space="preserve"> (</w:t>
      </w:r>
      <w:r w:rsidR="002A6DFB" w:rsidRPr="002A6DFB">
        <w:rPr>
          <w:rStyle w:val="IntenseReference"/>
        </w:rPr>
        <w:t xml:space="preserve">See </w:t>
      </w:r>
      <w:r w:rsidR="002A6DFB" w:rsidRPr="002A6DFB">
        <w:rPr>
          <w:rStyle w:val="IntenseReference"/>
        </w:rPr>
        <w:fldChar w:fldCharType="begin"/>
      </w:r>
      <w:r w:rsidR="002A6DFB" w:rsidRPr="002A6DFB">
        <w:rPr>
          <w:rStyle w:val="IntenseReference"/>
        </w:rPr>
        <w:instrText xml:space="preserve"> REF _Ref401670030 \r \h </w:instrText>
      </w:r>
      <w:r w:rsidR="002A6DFB">
        <w:rPr>
          <w:rStyle w:val="IntenseReference"/>
        </w:rPr>
        <w:instrText xml:space="preserve"> \* MERGEFORMAT </w:instrText>
      </w:r>
      <w:r w:rsidR="002A6DFB" w:rsidRPr="002A6DFB">
        <w:rPr>
          <w:rStyle w:val="IntenseReference"/>
        </w:rPr>
      </w:r>
      <w:r w:rsidR="002A6DFB" w:rsidRPr="002A6DFB">
        <w:rPr>
          <w:rStyle w:val="IntenseReference"/>
        </w:rPr>
        <w:fldChar w:fldCharType="separate"/>
      </w:r>
      <w:r w:rsidR="00CF34C7">
        <w:rPr>
          <w:rStyle w:val="IntenseReference"/>
        </w:rPr>
        <w:t>C.1.1</w:t>
      </w:r>
      <w:r w:rsidR="002A6DFB" w:rsidRPr="002A6DFB">
        <w:rPr>
          <w:rStyle w:val="IntenseReference"/>
        </w:rPr>
        <w:fldChar w:fldCharType="end"/>
      </w:r>
      <w:r w:rsidR="002A6DFB">
        <w:t>)</w:t>
      </w:r>
      <w:r>
        <w:t xml:space="preserve">, which provides the “Execute” method. When the command is fired, the </w:t>
      </w:r>
      <w:r w:rsidR="00C52454">
        <w:t>“E</w:t>
      </w:r>
      <w:r>
        <w:t>xecute</w:t>
      </w:r>
      <w:r w:rsidR="00C52454">
        <w:t>”</w:t>
      </w:r>
      <w:r>
        <w:t xml:space="preserve"> method is fired with the details of the current selection, and any arguments provided as input. The </w:t>
      </w:r>
      <w:r w:rsidR="00C52454">
        <w:t>“</w:t>
      </w:r>
      <w:r>
        <w:t>Execute</w:t>
      </w:r>
      <w:r w:rsidR="00C52454">
        <w:t>”</w:t>
      </w:r>
      <w:r>
        <w:t xml:space="preserve"> method does not return, </w:t>
      </w:r>
      <w:r w:rsidR="00C52454">
        <w:t>but</w:t>
      </w:r>
      <w:r>
        <w:t xml:space="preserve"> is expected to perform its output by modifying the selection in some manner. In the case of Bold and Italic, this takes the form of changing the style of the text.</w:t>
      </w:r>
    </w:p>
    <w:p w:rsidR="00C52454" w:rsidRDefault="002B0F64" w:rsidP="00C52454">
      <w:pPr>
        <w:pStyle w:val="Heading5"/>
      </w:pPr>
      <w:bookmarkStart w:id="212" w:name="_Ref402162170"/>
      <w:bookmarkStart w:id="213" w:name="_Toc402163502"/>
      <w:r>
        <w:t>Analysis</w:t>
      </w:r>
      <w:bookmarkEnd w:id="212"/>
      <w:bookmarkEnd w:id="213"/>
    </w:p>
    <w:p w:rsidR="00C52454" w:rsidRDefault="00C52454" w:rsidP="00C52454">
      <w:pPr>
        <w:pStyle w:val="FirstParagraph"/>
      </w:pPr>
      <w:r>
        <w:t xml:space="preserve">The command bar shows some potential, but at this </w:t>
      </w:r>
      <w:r w:rsidR="000C6773">
        <w:t>stage,</w:t>
      </w:r>
      <w:r>
        <w:t xml:space="preserve"> the prototype is too basic to show its advantages. Holding control and typing “bold” takes objectively longer than pressing ctrl+b (1.2s vs 0.4s), and the requirement that the entered name exactly match the command name makes it more error prone too. Once </w:t>
      </w:r>
      <w:r w:rsidR="00833BE4">
        <w:t>commands that are more complicated</w:t>
      </w:r>
      <w:r>
        <w:t xml:space="preserve"> are introduced it should better show the value of the command bar, and it may be worth moving the more trivial actions to well-signalled keyboard shortcuts (a la the Canon Cat’s “Use Front” option</w:t>
      </w:r>
      <w:sdt>
        <w:sdtPr>
          <w:id w:val="881443112"/>
          <w:citation/>
        </w:sdtPr>
        <w:sdtEndPr/>
        <w:sdtContent>
          <w:r w:rsidR="00CA1162">
            <w:fldChar w:fldCharType="begin"/>
          </w:r>
          <w:r w:rsidR="00CA1162">
            <w:instrText xml:space="preserve"> CITATION Ras00 \l 2057 </w:instrText>
          </w:r>
          <w:r w:rsidR="00CA1162">
            <w:fldChar w:fldCharType="separate"/>
          </w:r>
          <w:r w:rsidR="001D3DFE">
            <w:rPr>
              <w:noProof/>
            </w:rPr>
            <w:t xml:space="preserve"> </w:t>
          </w:r>
          <w:r w:rsidR="001D3DFE" w:rsidRPr="001D3DFE">
            <w:rPr>
              <w:noProof/>
            </w:rPr>
            <w:t>[1]</w:t>
          </w:r>
          <w:r w:rsidR="00CA1162">
            <w:fldChar w:fldCharType="end"/>
          </w:r>
        </w:sdtContent>
      </w:sdt>
      <w:r w:rsidR="00CA1162">
        <w:t>).</w:t>
      </w:r>
      <w:r>
        <w:t xml:space="preserve"> </w:t>
      </w:r>
    </w:p>
    <w:p w:rsidR="00833BE4" w:rsidRPr="00833BE4" w:rsidRDefault="00833BE4" w:rsidP="00833BE4">
      <w:pPr>
        <w:pStyle w:val="SecondParagraph"/>
      </w:pPr>
      <w:r>
        <w:t>One of the key features of the command bar is that it is activated on a quasimode, allowing the user switch contexts and access this very powerful tool without invoking mode errors. It is active only as long as the key is held down, meaning the user will not forget they have enabled the quasimode and inadvertently attempt to enter content in the command bar</w:t>
      </w:r>
      <w:sdt>
        <w:sdtPr>
          <w:id w:val="-210880283"/>
          <w:citation/>
        </w:sdtPr>
        <w:sdtEndPr/>
        <w:sdtContent>
          <w:r w:rsidR="0039640C">
            <w:fldChar w:fldCharType="begin"/>
          </w:r>
          <w:r w:rsidR="0039640C">
            <w:instrText xml:space="preserve"> CITATION She92 \l 2057 </w:instrText>
          </w:r>
          <w:r w:rsidR="0039640C">
            <w:fldChar w:fldCharType="separate"/>
          </w:r>
          <w:r w:rsidR="001D3DFE">
            <w:rPr>
              <w:noProof/>
            </w:rPr>
            <w:t xml:space="preserve"> </w:t>
          </w:r>
          <w:r w:rsidR="001D3DFE" w:rsidRPr="001D3DFE">
            <w:rPr>
              <w:noProof/>
            </w:rPr>
            <w:t>[28]</w:t>
          </w:r>
          <w:r w:rsidR="0039640C">
            <w:fldChar w:fldCharType="end"/>
          </w:r>
        </w:sdtContent>
      </w:sdt>
      <w:r>
        <w:t>.</w:t>
      </w:r>
    </w:p>
    <w:p w:rsidR="005A0D55" w:rsidRDefault="005A0D55" w:rsidP="005A0D55">
      <w:pPr>
        <w:pStyle w:val="SecondParagraph"/>
      </w:pPr>
      <w:r>
        <w:t xml:space="preserve">The introduction of the command bar means this is the first time the system meaningfully employs the noun-verb architecture. Traditionally word processing uses a combination of noun-verb and verb-noun design (i.e. either the user can engage a mode to change how all text will be output until the mode is changed, or they can enter the text and then style it later). Users frequently use noun-verb for major formatting, and verb-noun for minor in-line styling. </w:t>
      </w:r>
    </w:p>
    <w:p w:rsidR="005A0D55" w:rsidRDefault="005A0D55" w:rsidP="005A0D55">
      <w:pPr>
        <w:pStyle w:val="SecondParagraph"/>
      </w:pPr>
      <w:r>
        <w:t>The system allows only noun-verb interactions</w:t>
      </w:r>
      <w:r w:rsidR="00C52454">
        <w:t>,</w:t>
      </w:r>
      <w:r>
        <w:t xml:space="preserve"> which will cause a significant break in users’ normal workflow and may increase the time taken to achieve tasks. It also raises the interesting question of how to handle text being inserted inside or next to styled sections. For example, see </w:t>
      </w:r>
      <w:r w:rsidRPr="000C6773">
        <w:rPr>
          <w:rStyle w:val="IntenseReference"/>
        </w:rPr>
        <w:fldChar w:fldCharType="begin"/>
      </w:r>
      <w:r w:rsidRPr="000C6773">
        <w:rPr>
          <w:rStyle w:val="IntenseReference"/>
        </w:rPr>
        <w:instrText xml:space="preserve"> REF _Ref397701545 \h </w:instrText>
      </w:r>
      <w:r w:rsidR="000C6773">
        <w:rPr>
          <w:rStyle w:val="IntenseReference"/>
        </w:rPr>
        <w:instrText xml:space="preserve"> \* MERGEFORMAT </w:instrText>
      </w:r>
      <w:r w:rsidRPr="000C6773">
        <w:rPr>
          <w:rStyle w:val="IntenseReference"/>
        </w:rPr>
      </w:r>
      <w:r w:rsidRPr="000C6773">
        <w:rPr>
          <w:rStyle w:val="IntenseReference"/>
        </w:rPr>
        <w:fldChar w:fldCharType="separate"/>
      </w:r>
      <w:r w:rsidR="00CF34C7" w:rsidRPr="00CF34C7">
        <w:rPr>
          <w:rStyle w:val="IntenseReference"/>
        </w:rPr>
        <w:t>Figure 5</w:t>
      </w:r>
      <w:r w:rsidR="00CF34C7" w:rsidRPr="00CF34C7">
        <w:rPr>
          <w:rStyle w:val="IntenseReference"/>
        </w:rPr>
        <w:noBreakHyphen/>
        <w:t>28</w:t>
      </w:r>
      <w:r w:rsidRPr="000C6773">
        <w:rPr>
          <w:rStyle w:val="IntenseReference"/>
        </w:rPr>
        <w:fldChar w:fldCharType="end"/>
      </w:r>
      <w:r>
        <w:t xml:space="preserve">. </w:t>
      </w:r>
    </w:p>
    <w:p w:rsidR="005A0D55" w:rsidRPr="00452D9E" w:rsidRDefault="005A0D55" w:rsidP="005A0D55">
      <w:pPr>
        <w:pStyle w:val="ExampleText"/>
        <w:rPr>
          <w:b/>
        </w:rPr>
      </w:pPr>
      <w:r>
        <w:lastRenderedPageBreak/>
        <w:t xml:space="preserve">Lorem ipsum </w:t>
      </w:r>
      <w:r w:rsidRPr="00452D9E">
        <w:rPr>
          <w:b/>
        </w:rPr>
        <w:t>dolor sit amet, consectetur adipiscing elit</w:t>
      </w:r>
      <w:r>
        <w:t xml:space="preserve">. Donec nunc elit, efficitur eu gravida nec, consectetur at nunc. senectus et netus et malesuada fames ac turpis egestas. Sed ultricies placerat egestas. </w:t>
      </w:r>
      <w:r w:rsidRPr="00452D9E">
        <w:rPr>
          <w:i/>
        </w:rPr>
        <w:t>Integer non mauris</w:t>
      </w:r>
      <w:r w:rsidRPr="00452D9E">
        <w:rPr>
          <w:b/>
        </w:rPr>
        <w:t xml:space="preserve"> </w:t>
      </w:r>
    </w:p>
    <w:p w:rsidR="005A0D55" w:rsidRDefault="005A0D55" w:rsidP="005A0D55">
      <w:pPr>
        <w:pStyle w:val="Caption"/>
      </w:pPr>
      <w:bookmarkStart w:id="214" w:name="_Ref397701545"/>
      <w:bookmarkStart w:id="215" w:name="_Toc402162899"/>
      <w:r>
        <w:t xml:space="preserve">Figure </w:t>
      </w:r>
      <w:r w:rsidR="005263CF">
        <w:fldChar w:fldCharType="begin"/>
      </w:r>
      <w:r w:rsidR="005263CF">
        <w:instrText xml:space="preserve"> STYLEREF 1 \s </w:instrText>
      </w:r>
      <w:r w:rsidR="005263CF">
        <w:fldChar w:fldCharType="separate"/>
      </w:r>
      <w:r w:rsidR="00CF34C7">
        <w:rPr>
          <w:noProof/>
        </w:rPr>
        <w:t>5</w:t>
      </w:r>
      <w:r w:rsidR="005263CF">
        <w:rPr>
          <w:noProof/>
        </w:rPr>
        <w:fldChar w:fldCharType="end"/>
      </w:r>
      <w:r w:rsidR="00E66A69">
        <w:noBreakHyphen/>
      </w:r>
      <w:r w:rsidR="005263CF">
        <w:fldChar w:fldCharType="begin"/>
      </w:r>
      <w:r w:rsidR="005263CF">
        <w:instrText xml:space="preserve"> SEQ Figure \* ARABIC \s 1 </w:instrText>
      </w:r>
      <w:r w:rsidR="005263CF">
        <w:fldChar w:fldCharType="separate"/>
      </w:r>
      <w:r w:rsidR="00CF34C7">
        <w:rPr>
          <w:noProof/>
        </w:rPr>
        <w:t>28</w:t>
      </w:r>
      <w:r w:rsidR="005263CF">
        <w:rPr>
          <w:noProof/>
        </w:rPr>
        <w:fldChar w:fldCharType="end"/>
      </w:r>
      <w:bookmarkEnd w:id="214"/>
      <w:r>
        <w:t xml:space="preserve"> – Example of styled text</w:t>
      </w:r>
      <w:bookmarkEnd w:id="215"/>
    </w:p>
    <w:p w:rsidR="005A0D55" w:rsidRPr="005A0D55" w:rsidRDefault="005A0D55" w:rsidP="00C52454">
      <w:pPr>
        <w:pStyle w:val="SecondParagraph"/>
      </w:pPr>
      <w:r>
        <w:t>If text were to be inserted between “</w:t>
      </w:r>
      <w:r w:rsidRPr="00452D9E">
        <w:rPr>
          <w:b/>
        </w:rPr>
        <w:t>amet</w:t>
      </w:r>
      <w:r>
        <w:t>” and “</w:t>
      </w:r>
      <w:r w:rsidRPr="00452D9E">
        <w:rPr>
          <w:b/>
        </w:rPr>
        <w:t>consectetur</w:t>
      </w:r>
      <w:r>
        <w:t>” in the first sentence it is clear that the user would want it to be bold and match the surrounding text. If they enter it at the end after “</w:t>
      </w:r>
      <w:r w:rsidRPr="00452D9E">
        <w:rPr>
          <w:i/>
        </w:rPr>
        <w:t>non manus</w:t>
      </w:r>
      <w:r>
        <w:t xml:space="preserve">”, however this is less clear. Standard behaviour for a word processor is to continue in the last style that was being used, this both provides consistency with the behaviour elsewhere in the document and reduces superfluous user input as the user is more likely to want to carry on than switch to the default. However, this implicitly allows the verb-noun design, and therefore introduces modes. The mode could be eliminated by adding some kind of formatting mark, but that comes at the cost of losing WYSIWYG editing. </w:t>
      </w:r>
    </w:p>
    <w:p w:rsidR="002B0F64" w:rsidRDefault="002B0F64" w:rsidP="002B0F64">
      <w:pPr>
        <w:pStyle w:val="Heading4"/>
      </w:pPr>
      <w:bookmarkStart w:id="216" w:name="_Toc402163503"/>
      <w:r>
        <w:t>Prototype 1.4</w:t>
      </w:r>
      <w:bookmarkEnd w:id="216"/>
    </w:p>
    <w:p w:rsidR="00CA1162" w:rsidRPr="00CA1162" w:rsidRDefault="00CA1162" w:rsidP="00CA1162">
      <w:pPr>
        <w:pStyle w:val="FirstParagraph"/>
      </w:pPr>
      <w:r>
        <w:t xml:space="preserve">Prototype 1.4 fleshes out the system by adding additional commands </w:t>
      </w:r>
      <w:r w:rsidR="002A6DFB">
        <w:t>with which to style the text.</w:t>
      </w:r>
    </w:p>
    <w:p w:rsidR="002B0F64" w:rsidRDefault="002B0F64" w:rsidP="002B0F64">
      <w:pPr>
        <w:pStyle w:val="Heading5"/>
      </w:pPr>
      <w:bookmarkStart w:id="217" w:name="_Toc402163504"/>
      <w:r>
        <w:t>Features</w:t>
      </w:r>
      <w:bookmarkEnd w:id="217"/>
    </w:p>
    <w:p w:rsidR="00CA1162" w:rsidRPr="00CA1162" w:rsidRDefault="002A6DFB" w:rsidP="00CA1162">
      <w:pPr>
        <w:pStyle w:val="FirstParagraph"/>
      </w:pPr>
      <w:r>
        <w:t>In addition to bold and italic commands, the</w:t>
      </w:r>
      <w:r w:rsidR="00E81396">
        <w:t xml:space="preserve"> system now has underline, strikethrough, change colour, change size, and change to a predefined style (title, h1, h2, normal, etc.)</w:t>
      </w:r>
    </w:p>
    <w:p w:rsidR="002B0F64" w:rsidRDefault="002B0F64" w:rsidP="005A0D55">
      <w:pPr>
        <w:pStyle w:val="Heading5"/>
      </w:pPr>
      <w:bookmarkStart w:id="218" w:name="_Toc402163505"/>
      <w:r>
        <w:t>Development</w:t>
      </w:r>
      <w:bookmarkEnd w:id="218"/>
    </w:p>
    <w:p w:rsidR="000C3393" w:rsidRDefault="00E81396" w:rsidP="00E81396">
      <w:pPr>
        <w:pStyle w:val="FirstParagraph"/>
      </w:pPr>
      <w:r>
        <w:t xml:space="preserve">Because so much of the </w:t>
      </w:r>
      <w:r w:rsidR="000C3393">
        <w:t>process</w:t>
      </w:r>
      <w:r>
        <w:t xml:space="preserve"> in changing the style of text is </w:t>
      </w:r>
      <w:r w:rsidR="000C3393">
        <w:t>the same</w:t>
      </w:r>
      <w:r>
        <w:t xml:space="preserve"> between all the different comman</w:t>
      </w:r>
      <w:r w:rsidR="000C3393">
        <w:t>ds</w:t>
      </w:r>
      <w:r>
        <w:t>,</w:t>
      </w:r>
      <w:r w:rsidR="000C3393">
        <w:t xml:space="preserve"> an AbstractStyleCommand (</w:t>
      </w:r>
      <w:r w:rsidR="000C3393" w:rsidRPr="000C3393">
        <w:rPr>
          <w:rStyle w:val="IntenseReference"/>
        </w:rPr>
        <w:t xml:space="preserve">See </w:t>
      </w:r>
      <w:r w:rsidR="000C3393" w:rsidRPr="000C3393">
        <w:rPr>
          <w:rStyle w:val="IntenseReference"/>
        </w:rPr>
        <w:fldChar w:fldCharType="begin"/>
      </w:r>
      <w:r w:rsidR="000C3393" w:rsidRPr="000C3393">
        <w:rPr>
          <w:rStyle w:val="IntenseReference"/>
        </w:rPr>
        <w:instrText xml:space="preserve"> REF _Ref401671478 \r \h </w:instrText>
      </w:r>
      <w:r w:rsidR="000C3393">
        <w:rPr>
          <w:rStyle w:val="IntenseReference"/>
        </w:rPr>
        <w:instrText xml:space="preserve"> \* MERGEFORMAT </w:instrText>
      </w:r>
      <w:r w:rsidR="000C3393" w:rsidRPr="000C3393">
        <w:rPr>
          <w:rStyle w:val="IntenseReference"/>
        </w:rPr>
      </w:r>
      <w:r w:rsidR="000C3393" w:rsidRPr="000C3393">
        <w:rPr>
          <w:rStyle w:val="IntenseReference"/>
        </w:rPr>
        <w:fldChar w:fldCharType="separate"/>
      </w:r>
      <w:r w:rsidR="00CF34C7">
        <w:rPr>
          <w:rStyle w:val="IntenseReference"/>
        </w:rPr>
        <w:t>C.1.4</w:t>
      </w:r>
      <w:r w:rsidR="000C3393" w:rsidRPr="000C3393">
        <w:rPr>
          <w:rStyle w:val="IntenseReference"/>
        </w:rPr>
        <w:fldChar w:fldCharType="end"/>
      </w:r>
      <w:r w:rsidR="000C3393">
        <w:t xml:space="preserve">) was created to handle all the common logic. </w:t>
      </w:r>
    </w:p>
    <w:p w:rsidR="00E81396" w:rsidRPr="00E81396" w:rsidRDefault="000C3393" w:rsidP="000C3393">
      <w:pPr>
        <w:pStyle w:val="SecondParagraph"/>
      </w:pPr>
      <w:r>
        <w:t>Additionally the commands bold, italic, underline, and strikethrough all perform the same function, but for a different flag of the FontStyles enum, so these have been collapsed to a single class – ToggleStyleCommand (</w:t>
      </w:r>
      <w:r w:rsidRPr="000C3393">
        <w:rPr>
          <w:rStyle w:val="IntenseReference"/>
        </w:rPr>
        <w:t xml:space="preserve">See </w:t>
      </w:r>
      <w:r w:rsidRPr="000C3393">
        <w:rPr>
          <w:rStyle w:val="IntenseReference"/>
        </w:rPr>
        <w:fldChar w:fldCharType="begin"/>
      </w:r>
      <w:r w:rsidRPr="000C3393">
        <w:rPr>
          <w:rStyle w:val="IntenseReference"/>
        </w:rPr>
        <w:instrText xml:space="preserve"> REF _Ref401671685 \r \h </w:instrText>
      </w:r>
      <w:r>
        <w:rPr>
          <w:rStyle w:val="IntenseReference"/>
        </w:rPr>
        <w:instrText xml:space="preserve"> \* MERGEFORMAT </w:instrText>
      </w:r>
      <w:r w:rsidRPr="000C3393">
        <w:rPr>
          <w:rStyle w:val="IntenseReference"/>
        </w:rPr>
      </w:r>
      <w:r w:rsidRPr="000C3393">
        <w:rPr>
          <w:rStyle w:val="IntenseReference"/>
        </w:rPr>
        <w:fldChar w:fldCharType="separate"/>
      </w:r>
      <w:r w:rsidR="00CF34C7">
        <w:rPr>
          <w:rStyle w:val="IntenseReference"/>
        </w:rPr>
        <w:t>C.1.8</w:t>
      </w:r>
      <w:r w:rsidRPr="000C3393">
        <w:rPr>
          <w:rStyle w:val="IntenseReference"/>
        </w:rPr>
        <w:fldChar w:fldCharType="end"/>
      </w:r>
      <w:r>
        <w:t xml:space="preserve">) - with the flag they should toggle declared when the object is instantiated. </w:t>
      </w:r>
    </w:p>
    <w:p w:rsidR="002B0F64" w:rsidRDefault="002B0F64" w:rsidP="005A0D55">
      <w:pPr>
        <w:pStyle w:val="Heading5"/>
      </w:pPr>
      <w:bookmarkStart w:id="219" w:name="_Toc402163506"/>
      <w:r>
        <w:t>Analysis</w:t>
      </w:r>
      <w:bookmarkEnd w:id="219"/>
    </w:p>
    <w:p w:rsidR="000C3393" w:rsidRDefault="000C3393" w:rsidP="000C3393">
      <w:pPr>
        <w:pStyle w:val="FirstParagraph"/>
      </w:pPr>
      <w:r>
        <w:t xml:space="preserve">Much like </w:t>
      </w:r>
      <w:r w:rsidRPr="000C3393">
        <w:rPr>
          <w:rStyle w:val="IntenseReference"/>
        </w:rPr>
        <w:fldChar w:fldCharType="begin"/>
      </w:r>
      <w:r w:rsidRPr="000C3393">
        <w:rPr>
          <w:rStyle w:val="IntenseReference"/>
        </w:rPr>
        <w:instrText xml:space="preserve"> REF _Ref401671741 \r \h </w:instrText>
      </w:r>
      <w:r>
        <w:rPr>
          <w:rStyle w:val="IntenseReference"/>
        </w:rPr>
        <w:instrText xml:space="preserve"> \* MERGEFORMAT </w:instrText>
      </w:r>
      <w:r w:rsidRPr="000C3393">
        <w:rPr>
          <w:rStyle w:val="IntenseReference"/>
        </w:rPr>
      </w:r>
      <w:r w:rsidRPr="000C3393">
        <w:rPr>
          <w:rStyle w:val="IntenseReference"/>
        </w:rPr>
        <w:fldChar w:fldCharType="separate"/>
      </w:r>
      <w:r w:rsidR="00CF34C7">
        <w:rPr>
          <w:rStyle w:val="IntenseReference"/>
        </w:rPr>
        <w:t>5.3.2.2</w:t>
      </w:r>
      <w:r w:rsidRPr="000C3393">
        <w:rPr>
          <w:rStyle w:val="IntenseReference"/>
        </w:rPr>
        <w:fldChar w:fldCharType="end"/>
      </w:r>
      <w:r>
        <w:t>, this prototype is mostly just fleshing out the one before it without fundamentally changing anything about the way the user interacts with the system. That said, the fact that the command interface is being used for commands</w:t>
      </w:r>
      <w:r w:rsidR="000C6773">
        <w:t xml:space="preserve"> that are more complicated</w:t>
      </w:r>
      <w:r>
        <w:t xml:space="preserve"> helps demonstrate that it is worth having, and using it to interact with content does work well. </w:t>
      </w:r>
    </w:p>
    <w:p w:rsidR="000C3393" w:rsidRPr="000C3393" w:rsidRDefault="000C3393" w:rsidP="000C3393">
      <w:pPr>
        <w:pStyle w:val="SecondParagraph"/>
      </w:pPr>
      <w:r>
        <w:t>In particular, StyleCommand (</w:t>
      </w:r>
      <w:r w:rsidRPr="000C3393">
        <w:rPr>
          <w:rStyle w:val="IntenseReference"/>
        </w:rPr>
        <w:t xml:space="preserve">See </w:t>
      </w:r>
      <w:r w:rsidRPr="000C3393">
        <w:rPr>
          <w:rStyle w:val="IntenseReference"/>
        </w:rPr>
        <w:fldChar w:fldCharType="begin"/>
      </w:r>
      <w:r w:rsidRPr="000C3393">
        <w:rPr>
          <w:rStyle w:val="IntenseReference"/>
        </w:rPr>
        <w:instrText xml:space="preserve"> REF _Ref401672059 \r \h </w:instrText>
      </w:r>
      <w:r>
        <w:rPr>
          <w:rStyle w:val="IntenseReference"/>
        </w:rPr>
        <w:instrText xml:space="preserve"> \* MERGEFORMAT </w:instrText>
      </w:r>
      <w:r w:rsidRPr="000C3393">
        <w:rPr>
          <w:rStyle w:val="IntenseReference"/>
        </w:rPr>
      </w:r>
      <w:r w:rsidRPr="000C3393">
        <w:rPr>
          <w:rStyle w:val="IntenseReference"/>
        </w:rPr>
        <w:fldChar w:fldCharType="separate"/>
      </w:r>
      <w:r w:rsidR="00CF34C7">
        <w:rPr>
          <w:rStyle w:val="IntenseReference"/>
        </w:rPr>
        <w:t>C.1.7</w:t>
      </w:r>
      <w:r w:rsidRPr="000C3393">
        <w:rPr>
          <w:rStyle w:val="IntenseReference"/>
        </w:rPr>
        <w:fldChar w:fldCharType="end"/>
      </w:r>
      <w:r>
        <w:t xml:space="preserve">) takes arguments from the CommandInterface, and could not easily be implemented as a simple keyboard shortcut. Additionally, commands like strikethrough are rarely used frequently enough to deserve their own shortcut, and end up being hidden behind several layers of menu. With the </w:t>
      </w:r>
      <w:r w:rsidR="000C6773">
        <w:t>CommandInterface,</w:t>
      </w:r>
      <w:r>
        <w:t xml:space="preserve"> the command is accessed in the same way as everything else, and given the same prominence as everything else, which stops </w:t>
      </w:r>
      <w:r w:rsidR="000C6773">
        <w:t>rarely used</w:t>
      </w:r>
      <w:r>
        <w:t xml:space="preserve"> features from being hidden and forgotten.</w:t>
      </w:r>
    </w:p>
    <w:p w:rsidR="002B0F64" w:rsidRDefault="002B0F64" w:rsidP="002B0F64">
      <w:pPr>
        <w:pStyle w:val="Heading4"/>
      </w:pPr>
      <w:bookmarkStart w:id="220" w:name="_Toc402163507"/>
      <w:r>
        <w:t>Prototype 1.5 – Minimum Viable Product</w:t>
      </w:r>
      <w:bookmarkEnd w:id="220"/>
    </w:p>
    <w:p w:rsidR="00B24467" w:rsidRPr="00B24467" w:rsidRDefault="00284BFF" w:rsidP="00B24467">
      <w:pPr>
        <w:pStyle w:val="FirstParagraph"/>
      </w:pPr>
      <w:r>
        <w:t xml:space="preserve">Prototype 1.5 implemented a full text search, therefore meeting the exit criteria specified in </w:t>
      </w:r>
      <w:r w:rsidRPr="00284BFF">
        <w:rPr>
          <w:rStyle w:val="IntenseReference"/>
        </w:rPr>
        <w:fldChar w:fldCharType="begin"/>
      </w:r>
      <w:r w:rsidRPr="00284BFF">
        <w:rPr>
          <w:rStyle w:val="IntenseReference"/>
        </w:rPr>
        <w:instrText xml:space="preserve"> REF _Ref390946985 \r \h </w:instrText>
      </w:r>
      <w:r>
        <w:rPr>
          <w:rStyle w:val="IntenseReference"/>
        </w:rPr>
        <w:instrText xml:space="preserve"> \* MERGEFORMAT </w:instrText>
      </w:r>
      <w:r w:rsidRPr="00284BFF">
        <w:rPr>
          <w:rStyle w:val="IntenseReference"/>
        </w:rPr>
      </w:r>
      <w:r w:rsidRPr="00284BFF">
        <w:rPr>
          <w:rStyle w:val="IntenseReference"/>
        </w:rPr>
        <w:fldChar w:fldCharType="separate"/>
      </w:r>
      <w:r w:rsidR="00CF34C7">
        <w:rPr>
          <w:rStyle w:val="IntenseReference"/>
        </w:rPr>
        <w:t>3.2.1</w:t>
      </w:r>
      <w:r w:rsidRPr="00284BFF">
        <w:rPr>
          <w:rStyle w:val="IntenseReference"/>
        </w:rPr>
        <w:fldChar w:fldCharType="end"/>
      </w:r>
      <w:r>
        <w:t>, making it the Minimum Viable Product.</w:t>
      </w:r>
    </w:p>
    <w:p w:rsidR="002B0F64" w:rsidRDefault="002B0F64" w:rsidP="002B0F64">
      <w:pPr>
        <w:pStyle w:val="Heading5"/>
      </w:pPr>
      <w:bookmarkStart w:id="221" w:name="_Toc402163508"/>
      <w:r>
        <w:t>Feature</w:t>
      </w:r>
      <w:r w:rsidR="00461501">
        <w:t>s</w:t>
      </w:r>
      <w:bookmarkEnd w:id="221"/>
    </w:p>
    <w:p w:rsidR="00461501" w:rsidRPr="00461501" w:rsidRDefault="00461501" w:rsidP="00461501">
      <w:pPr>
        <w:pStyle w:val="FirstParagraph"/>
      </w:pPr>
      <w:r>
        <w:t>This prototype adds a very basic full text search.</w:t>
      </w:r>
    </w:p>
    <w:p w:rsidR="002B0F64" w:rsidRDefault="002B0F64" w:rsidP="005A0D55">
      <w:pPr>
        <w:pStyle w:val="Heading5"/>
      </w:pPr>
      <w:bookmarkStart w:id="222" w:name="_Toc402163509"/>
      <w:r>
        <w:t>Development</w:t>
      </w:r>
      <w:bookmarkEnd w:id="222"/>
    </w:p>
    <w:p w:rsidR="00461501" w:rsidRDefault="007C4DCA" w:rsidP="00461501">
      <w:pPr>
        <w:pStyle w:val="FirstParagraph"/>
      </w:pPr>
      <w:r>
        <w:t>Because of the similarity between FindInterface (</w:t>
      </w:r>
      <w:r w:rsidRPr="00145C92">
        <w:rPr>
          <w:rStyle w:val="IntenseReference"/>
        </w:rPr>
        <w:t xml:space="preserve">See </w:t>
      </w:r>
      <w:r w:rsidR="00145C92" w:rsidRPr="00145C92">
        <w:rPr>
          <w:rStyle w:val="IntenseReference"/>
        </w:rPr>
        <w:fldChar w:fldCharType="begin"/>
      </w:r>
      <w:r w:rsidR="00145C92" w:rsidRPr="00145C92">
        <w:rPr>
          <w:rStyle w:val="IntenseReference"/>
        </w:rPr>
        <w:instrText xml:space="preserve"> REF _Ref401673887 \r \h </w:instrText>
      </w:r>
      <w:r w:rsidR="00145C92">
        <w:rPr>
          <w:rStyle w:val="IntenseReference"/>
        </w:rPr>
        <w:instrText xml:space="preserve"> \* MERGEFORMAT </w:instrText>
      </w:r>
      <w:r w:rsidR="00145C92" w:rsidRPr="00145C92">
        <w:rPr>
          <w:rStyle w:val="IntenseReference"/>
        </w:rPr>
      </w:r>
      <w:r w:rsidR="00145C92" w:rsidRPr="00145C92">
        <w:rPr>
          <w:rStyle w:val="IntenseReference"/>
        </w:rPr>
        <w:fldChar w:fldCharType="separate"/>
      </w:r>
      <w:r w:rsidR="00CF34C7">
        <w:rPr>
          <w:rStyle w:val="IntenseReference"/>
        </w:rPr>
        <w:t>C.3.3</w:t>
      </w:r>
      <w:r w:rsidR="00145C92" w:rsidRPr="00145C92">
        <w:rPr>
          <w:rStyle w:val="IntenseReference"/>
        </w:rPr>
        <w:fldChar w:fldCharType="end"/>
      </w:r>
      <w:r>
        <w:t>) and CommandInterface, AbstractInterface (</w:t>
      </w:r>
      <w:r w:rsidRPr="00145C92">
        <w:rPr>
          <w:rStyle w:val="IntenseReference"/>
        </w:rPr>
        <w:t xml:space="preserve">See </w:t>
      </w:r>
      <w:r w:rsidR="00145C92" w:rsidRPr="00145C92">
        <w:rPr>
          <w:rStyle w:val="IntenseReference"/>
        </w:rPr>
        <w:fldChar w:fldCharType="begin"/>
      </w:r>
      <w:r w:rsidR="00145C92" w:rsidRPr="00145C92">
        <w:rPr>
          <w:rStyle w:val="IntenseReference"/>
        </w:rPr>
        <w:instrText xml:space="preserve"> REF _Ref401673893 \r \h </w:instrText>
      </w:r>
      <w:r w:rsidR="00145C92">
        <w:rPr>
          <w:rStyle w:val="IntenseReference"/>
        </w:rPr>
        <w:instrText xml:space="preserve"> \* MERGEFORMAT </w:instrText>
      </w:r>
      <w:r w:rsidR="00145C92" w:rsidRPr="00145C92">
        <w:rPr>
          <w:rStyle w:val="IntenseReference"/>
        </w:rPr>
      </w:r>
      <w:r w:rsidR="00145C92" w:rsidRPr="00145C92">
        <w:rPr>
          <w:rStyle w:val="IntenseReference"/>
        </w:rPr>
        <w:fldChar w:fldCharType="separate"/>
      </w:r>
      <w:r w:rsidR="00CF34C7">
        <w:rPr>
          <w:rStyle w:val="IntenseReference"/>
        </w:rPr>
        <w:t>C.3.1</w:t>
      </w:r>
      <w:r w:rsidR="00145C92" w:rsidRPr="00145C92">
        <w:rPr>
          <w:rStyle w:val="IntenseReference"/>
        </w:rPr>
        <w:fldChar w:fldCharType="end"/>
      </w:r>
      <w:r>
        <w:t xml:space="preserve">) was </w:t>
      </w:r>
      <w:r w:rsidR="00145C92">
        <w:t>created the handle the common logic of rendering a text box the user types in to before doing a thing.</w:t>
      </w:r>
    </w:p>
    <w:p w:rsidR="00145C92" w:rsidRPr="00145C92" w:rsidRDefault="00145C92" w:rsidP="00145C92">
      <w:pPr>
        <w:pStyle w:val="SecondParagraph"/>
      </w:pPr>
      <w:r>
        <w:lastRenderedPageBreak/>
        <w:t xml:space="preserve">FindInterface itself recursively takes every document in order and searches for the phrase within that document. If it finds the </w:t>
      </w:r>
      <w:r w:rsidR="004629AB">
        <w:t>phrase,</w:t>
      </w:r>
      <w:r>
        <w:t xml:space="preserve"> it selects it and terminates the search.</w:t>
      </w:r>
      <w:r w:rsidR="004629AB">
        <w:t xml:space="preserve"> T</w:t>
      </w:r>
      <w:r>
        <w:t xml:space="preserve">here are a large number </w:t>
      </w:r>
      <w:r w:rsidR="004629AB">
        <w:t>of methods involved in searching that interact in a complicated manner, making internal state very difficult to keep track of. Inspired by functional programming’s manner of sidestepping problems with state</w:t>
      </w:r>
      <w:r w:rsidR="000C6773">
        <w:t xml:space="preserve"> by removing it from the language;</w:t>
      </w:r>
      <w:r w:rsidR="004629AB">
        <w:t xml:space="preserve"> all the search methods were declared static</w:t>
      </w:r>
      <w:r w:rsidR="000C6773">
        <w:t>,</w:t>
      </w:r>
      <w:r w:rsidR="004629AB">
        <w:t xml:space="preserve"> and handle any states by passing and returning objects to each other. This ensures that every function call is deterministic, making it much easier to test.</w:t>
      </w:r>
    </w:p>
    <w:p w:rsidR="00284BFF" w:rsidRDefault="002B0F64" w:rsidP="00284BFF">
      <w:pPr>
        <w:pStyle w:val="Heading5"/>
      </w:pPr>
      <w:bookmarkStart w:id="223" w:name="_Toc402163510"/>
      <w:r>
        <w:t>Analysis</w:t>
      </w:r>
      <w:bookmarkEnd w:id="223"/>
    </w:p>
    <w:p w:rsidR="00284BFF" w:rsidRDefault="00284BFF" w:rsidP="00284BFF">
      <w:pPr>
        <w:pStyle w:val="FirstParagraph"/>
      </w:pPr>
      <w:r>
        <w:t>The full-text search as it is</w:t>
      </w:r>
      <w:r w:rsidR="000C6773">
        <w:t>,</w:t>
      </w:r>
      <w:r>
        <w:t xml:space="preserve"> is very basic – it simply finds the first instance of the entered phrase (in order of document c</w:t>
      </w:r>
      <w:r w:rsidR="00145C92">
        <w:t>reation</w:t>
      </w:r>
      <w:r>
        <w:t xml:space="preserve">). This is obviously lacking in two regards: first while it helps find the phrase, the user still needs to manually search for the selection; </w:t>
      </w:r>
      <w:r w:rsidR="000C6773">
        <w:t>secondly,</w:t>
      </w:r>
      <w:r>
        <w:t xml:space="preserve"> it only returns the first instance of the phrase meaning the user needs to be very specific to find what they actually want. It mainly serves as a proof of concept of how a full text search would work.</w:t>
      </w:r>
    </w:p>
    <w:p w:rsidR="002B0F64" w:rsidRDefault="002B0F64" w:rsidP="002B0F64">
      <w:pPr>
        <w:pStyle w:val="Heading3"/>
      </w:pPr>
      <w:bookmarkStart w:id="224" w:name="_Ref401656681"/>
      <w:bookmarkStart w:id="225" w:name="_Toc402163511"/>
      <w:r>
        <w:t>Prototypes 2.x</w:t>
      </w:r>
      <w:bookmarkEnd w:id="224"/>
      <w:bookmarkEnd w:id="225"/>
    </w:p>
    <w:p w:rsidR="004629AB" w:rsidRPr="004629AB" w:rsidRDefault="004629AB" w:rsidP="004629AB">
      <w:pPr>
        <w:pStyle w:val="FirstParagraph"/>
      </w:pPr>
      <w:r>
        <w:t>Prototypes 2.x build on the minimum viable prototype to see how the ideas can be extended.</w:t>
      </w:r>
    </w:p>
    <w:p w:rsidR="002B0F64" w:rsidRDefault="002B0F64" w:rsidP="002B0F64">
      <w:pPr>
        <w:pStyle w:val="Heading4"/>
      </w:pPr>
      <w:bookmarkStart w:id="226" w:name="_Ref402161745"/>
      <w:bookmarkStart w:id="227" w:name="_Toc402163512"/>
      <w:r>
        <w:t>Prototype 2.1</w:t>
      </w:r>
      <w:bookmarkEnd w:id="226"/>
      <w:bookmarkEnd w:id="227"/>
    </w:p>
    <w:p w:rsidR="00BD098E" w:rsidRPr="00BD098E" w:rsidRDefault="00BD098E" w:rsidP="00BD098E">
      <w:pPr>
        <w:pStyle w:val="FirstParagraph"/>
      </w:pPr>
      <w:r>
        <w:t>Prototype 2.1 builds on the full text search, attempting to make it a useful way of navigating the plane.</w:t>
      </w:r>
    </w:p>
    <w:p w:rsidR="002B0F64" w:rsidRDefault="002B0F64" w:rsidP="002B0F64">
      <w:pPr>
        <w:pStyle w:val="Heading5"/>
      </w:pPr>
      <w:bookmarkStart w:id="228" w:name="_Toc402163513"/>
      <w:r>
        <w:t>Features</w:t>
      </w:r>
      <w:bookmarkEnd w:id="228"/>
    </w:p>
    <w:p w:rsidR="00BD098E" w:rsidRDefault="00BD098E" w:rsidP="00BD098E">
      <w:pPr>
        <w:pStyle w:val="FirstParagraph"/>
      </w:pPr>
      <w:r>
        <w:t>The simple “Find the first instance of this phrase” method of searching has been replaced with the ability to search forwards or backwards from the current location.</w:t>
      </w:r>
      <w:r w:rsidR="0039640C">
        <w:t xml:space="preserve"> The system will then move the camera so that it is focusing on the found phrase.</w:t>
      </w:r>
      <w:r>
        <w:t xml:space="preserve"> The user can also choose to select the last section they jumped over in a search by pressing both search buttons at once. </w:t>
      </w:r>
    </w:p>
    <w:p w:rsidR="00BD098E" w:rsidRPr="00BD098E" w:rsidRDefault="00BD098E" w:rsidP="00BD098E">
      <w:pPr>
        <w:pStyle w:val="FirstParagraph"/>
      </w:pPr>
      <w:r>
        <w:t>Finally, the interfaces now have visual cues to tell the user what they are doing: find and command both have different icons that are displayed, while find also has text to tell the user whether they are searching forwards, backwards, or highlighting.</w:t>
      </w:r>
    </w:p>
    <w:p w:rsidR="002B0F64" w:rsidRDefault="002B0F64" w:rsidP="005A0D55">
      <w:pPr>
        <w:pStyle w:val="Heading5"/>
      </w:pPr>
      <w:bookmarkStart w:id="229" w:name="_Toc402163514"/>
      <w:r>
        <w:t>Development</w:t>
      </w:r>
      <w:bookmarkEnd w:id="229"/>
    </w:p>
    <w:p w:rsidR="00F01CCC" w:rsidRDefault="0039640C" w:rsidP="0039640C">
      <w:pPr>
        <w:pStyle w:val="FirstParagraph"/>
      </w:pPr>
      <w:r>
        <w:t xml:space="preserve">Extending the FindInterface provided some interesting challenges. First, chording is not natively supported in C#’s keyboard abstraction. Instead of firing an event registering both key presses at once, it fires two separate events. As such, a timer had to be created to wait a fraction of a second (20ms was chosen as an interval long enough to allow a user to depress both keys, but short enough that it would not be registered as a delay by the user) to see if multiple key events had been fired. </w:t>
      </w:r>
    </w:p>
    <w:p w:rsidR="0039640C" w:rsidRDefault="0039640C" w:rsidP="00F01CCC">
      <w:pPr>
        <w:pStyle w:val="SecondParagraph"/>
      </w:pPr>
      <w:r>
        <w:t xml:space="preserve">The problem now is that the timer starts its own thread when it expires, rather than firing an event on the </w:t>
      </w:r>
      <w:r w:rsidR="00F01CCC">
        <w:t>UI</w:t>
      </w:r>
      <w:r>
        <w:t xml:space="preserve"> thread, meaning that the</w:t>
      </w:r>
      <w:r w:rsidR="00F01CCC">
        <w:t xml:space="preserve"> timer’s event is unable to interact with the non-thread-safe interface at all. To solve this, the timer then invokes another method, this time back on the UI </w:t>
      </w:r>
      <w:r w:rsidR="000C6773">
        <w:t>thread, which</w:t>
      </w:r>
      <w:r w:rsidR="00F01CCC">
        <w:t xml:space="preserve"> then executes the logic of the search logic. This repeated context switching can cause some delays if the processor is busy, but is usually not noticeable to the user.</w:t>
      </w:r>
    </w:p>
    <w:p w:rsidR="00F01CCC" w:rsidRDefault="00F01CCC" w:rsidP="00F01CCC">
      <w:pPr>
        <w:pStyle w:val="SecondParagraph"/>
      </w:pPr>
      <w:r>
        <w:t xml:space="preserve">Additionally, the navigation to the newly found phrase needed to be carefully balanced. It needs to be fast enough that the user will want to use the find interface as their primary method of navigation, but it also needs to be slow enough that the user understands how to get from where the search began to where the phrase was found, and cannot give the user motion sickness. </w:t>
      </w:r>
    </w:p>
    <w:p w:rsidR="009720E2" w:rsidRDefault="00F01CCC" w:rsidP="00F01CCC">
      <w:pPr>
        <w:pStyle w:val="SecondParagraph"/>
      </w:pPr>
      <w:r>
        <w:t xml:space="preserve">After much testing the animation that was decided on is to first zoom out and pan such that both the found page, and everything that was originally in view are now in view, and then zoom in to just the found page. In </w:t>
      </w:r>
      <w:r w:rsidR="000C6773">
        <w:t>total,</w:t>
      </w:r>
      <w:r>
        <w:t xml:space="preserve"> the animation takes 800ms, which according to our typical GOMS timings (</w:t>
      </w:r>
      <w:r w:rsidRPr="00F01CCC">
        <w:rPr>
          <w:rStyle w:val="IntenseReference"/>
        </w:rPr>
        <w:t xml:space="preserve">See </w:t>
      </w:r>
      <w:r w:rsidRPr="00F01CCC">
        <w:rPr>
          <w:rStyle w:val="IntenseReference"/>
        </w:rPr>
        <w:fldChar w:fldCharType="begin"/>
      </w:r>
      <w:r w:rsidRPr="00F01CCC">
        <w:rPr>
          <w:rStyle w:val="IntenseReference"/>
        </w:rPr>
        <w:instrText xml:space="preserve"> REF _Ref401677686 \h </w:instrText>
      </w:r>
      <w:r>
        <w:rPr>
          <w:rStyle w:val="IntenseReference"/>
        </w:rPr>
        <w:instrText xml:space="preserve"> \* MERGEFORMAT </w:instrText>
      </w:r>
      <w:r w:rsidRPr="00F01CCC">
        <w:rPr>
          <w:rStyle w:val="IntenseReference"/>
        </w:rPr>
      </w:r>
      <w:r w:rsidRPr="00F01CCC">
        <w:rPr>
          <w:rStyle w:val="IntenseReference"/>
        </w:rPr>
        <w:fldChar w:fldCharType="separate"/>
      </w:r>
      <w:r w:rsidR="00CF34C7" w:rsidRPr="00CF34C7">
        <w:rPr>
          <w:rStyle w:val="IntenseReference"/>
        </w:rPr>
        <w:t>Table B-1</w:t>
      </w:r>
      <w:r w:rsidRPr="00F01CCC">
        <w:rPr>
          <w:rStyle w:val="IntenseReference"/>
        </w:rPr>
        <w:fldChar w:fldCharType="end"/>
      </w:r>
      <w:r>
        <w:t>) is the same as the time it takes for the user to move their hand to the mouse and back again</w:t>
      </w:r>
      <w:r w:rsidR="009720E2">
        <w:t>.</w:t>
      </w:r>
    </w:p>
    <w:p w:rsidR="00F01CCC" w:rsidRPr="00F01CCC" w:rsidRDefault="009720E2" w:rsidP="00F01CCC">
      <w:pPr>
        <w:pStyle w:val="SecondParagraph"/>
      </w:pPr>
      <w:r>
        <w:lastRenderedPageBreak/>
        <w:t>T</w:t>
      </w:r>
      <w:r w:rsidR="00F01CCC">
        <w:t>his means the animation is objectively faster than navigating with the mouse, because on top of the two moves</w:t>
      </w:r>
      <w:r>
        <w:t xml:space="preserve"> the user would then need to do lots of pointing and dragging. At the same time, the user is still able to keep track of where they have come from. This is further aided by the fact that the animation accelerates in and out of each motion, meaning it spends a lot of time at the apexes (beginning, middle, and end) which are the key points for understanding the transition.</w:t>
      </w:r>
    </w:p>
    <w:p w:rsidR="002B0F64" w:rsidRDefault="002B0F64" w:rsidP="005A0D55">
      <w:pPr>
        <w:pStyle w:val="Heading5"/>
      </w:pPr>
      <w:bookmarkStart w:id="230" w:name="_Ref401753109"/>
      <w:bookmarkStart w:id="231" w:name="_Toc402163515"/>
      <w:r>
        <w:t>Analysis</w:t>
      </w:r>
      <w:bookmarkEnd w:id="230"/>
      <w:bookmarkEnd w:id="231"/>
    </w:p>
    <w:p w:rsidR="00BD098E" w:rsidRDefault="00BD098E" w:rsidP="00BD098E">
      <w:pPr>
        <w:pStyle w:val="FirstParagraph"/>
      </w:pPr>
      <w:r>
        <w:t>The visual clues do a lot to aid learnability and reduce the error rate of using the interfaces. This could potentially be improved further by adding a word to the icon for CommandInterface so that the user unambiguously knows what it does as soon as they see it, rather than just differentiating it from FindInterface.</w:t>
      </w:r>
    </w:p>
    <w:p w:rsidR="00BD098E" w:rsidRPr="00BD098E" w:rsidRDefault="002D7DA9" w:rsidP="00BD098E">
      <w:pPr>
        <w:pStyle w:val="SecondParagraph"/>
      </w:pPr>
      <w:r>
        <w:t>The new way in which find works makes it a fast and effective way of navigating both inside of</w:t>
      </w:r>
      <w:r w:rsidR="000C6773">
        <w:t>,</w:t>
      </w:r>
      <w:r>
        <w:t xml:space="preserve"> and between documents. When combined with the highlighting feature</w:t>
      </w:r>
      <w:r w:rsidR="00833BE4">
        <w:t xml:space="preserve"> it allows for a fast and very habituating way of calling commands and modifying content. E.g. to style some text as a title: simply type it, hold left alt, type the first couple of letters again, release left alt, then tap both alts. </w:t>
      </w:r>
      <w:r w:rsidR="000C6773">
        <w:t>Next,</w:t>
      </w:r>
      <w:r w:rsidR="00833BE4">
        <w:t xml:space="preserve"> hold the command key, type “style title”</w:t>
      </w:r>
      <w:r w:rsidR="000C6773">
        <w:t>,</w:t>
      </w:r>
      <w:r w:rsidR="00833BE4">
        <w:t xml:space="preserve"> release the command </w:t>
      </w:r>
      <w:r w:rsidR="000C6773">
        <w:t>key</w:t>
      </w:r>
      <w:r w:rsidR="00833BE4">
        <w:t xml:space="preserve"> and </w:t>
      </w:r>
      <w:r w:rsidR="000C6773">
        <w:t>it is</w:t>
      </w:r>
      <w:r w:rsidR="00833BE4">
        <w:t xml:space="preserve"> done. The user never needs to lift their hands from the keyboard or navigate any menus to find the options they need.</w:t>
      </w:r>
    </w:p>
    <w:p w:rsidR="00C37774" w:rsidRDefault="00C37774" w:rsidP="002B0F64">
      <w:pPr>
        <w:pStyle w:val="Heading4"/>
      </w:pPr>
      <w:bookmarkStart w:id="232" w:name="_Toc402163516"/>
      <w:r>
        <w:t>Prototype 2.2</w:t>
      </w:r>
      <w:bookmarkEnd w:id="232"/>
    </w:p>
    <w:p w:rsidR="00C37774" w:rsidRDefault="00C37774" w:rsidP="00C37774">
      <w:pPr>
        <w:pStyle w:val="FirstParagraph"/>
      </w:pPr>
      <w:r>
        <w:t>Prototype 2.2 aims to flesh out the system and aid testing by adding sample data.</w:t>
      </w:r>
    </w:p>
    <w:p w:rsidR="00C37774" w:rsidRDefault="00C37774" w:rsidP="00C37774">
      <w:pPr>
        <w:pStyle w:val="Heading5"/>
      </w:pPr>
      <w:bookmarkStart w:id="233" w:name="_Toc402163517"/>
      <w:r>
        <w:t>Features</w:t>
      </w:r>
      <w:bookmarkEnd w:id="233"/>
    </w:p>
    <w:p w:rsidR="00C37774" w:rsidRPr="00C37774" w:rsidRDefault="00C37774" w:rsidP="00C37774">
      <w:pPr>
        <w:pStyle w:val="FirstParagraph"/>
      </w:pPr>
      <w:r>
        <w:t>When the system is launched, it now generates four random documents that are structured and styled as one would expect a normal user-generated document to look.</w:t>
      </w:r>
    </w:p>
    <w:p w:rsidR="00C37774" w:rsidRDefault="00C37774" w:rsidP="00C37774">
      <w:pPr>
        <w:pStyle w:val="Heading5"/>
      </w:pPr>
      <w:bookmarkStart w:id="234" w:name="_Toc402163518"/>
      <w:r>
        <w:t>Development</w:t>
      </w:r>
      <w:bookmarkEnd w:id="234"/>
    </w:p>
    <w:p w:rsidR="00C37774" w:rsidRDefault="00E45DF9" w:rsidP="00C37774">
      <w:pPr>
        <w:pStyle w:val="FirstParagraph"/>
      </w:pPr>
      <w:r>
        <w:t>Documents are generated using a randomly navigated finite state machine.</w:t>
      </w:r>
      <w:r w:rsidR="000571E1">
        <w:t xml:space="preserve"> Each paragraph type is represented by a state. Each time the system navigates to a state it inserts a paragraph according to th</w:t>
      </w:r>
      <w:r w:rsidR="00CB0E04">
        <w:t xml:space="preserve">e properties of the state, before randomly choosing the next branch to take. The FSM is illustrated in </w:t>
      </w:r>
      <w:r w:rsidR="00CB0E04" w:rsidRPr="00CB0E04">
        <w:rPr>
          <w:rStyle w:val="IntenseReference"/>
        </w:rPr>
        <w:fldChar w:fldCharType="begin"/>
      </w:r>
      <w:r w:rsidR="00CB0E04" w:rsidRPr="00CB0E04">
        <w:rPr>
          <w:rStyle w:val="IntenseReference"/>
        </w:rPr>
        <w:instrText xml:space="preserve"> REF _Ref401736258 \h </w:instrText>
      </w:r>
      <w:r w:rsidR="00CB0E04">
        <w:rPr>
          <w:rStyle w:val="IntenseReference"/>
        </w:rPr>
        <w:instrText xml:space="preserve"> \* MERGEFORMAT </w:instrText>
      </w:r>
      <w:r w:rsidR="00CB0E04" w:rsidRPr="00CB0E04">
        <w:rPr>
          <w:rStyle w:val="IntenseReference"/>
        </w:rPr>
      </w:r>
      <w:r w:rsidR="00CB0E04" w:rsidRPr="00CB0E04">
        <w:rPr>
          <w:rStyle w:val="IntenseReference"/>
        </w:rPr>
        <w:fldChar w:fldCharType="separate"/>
      </w:r>
      <w:r w:rsidR="00CF34C7" w:rsidRPr="00CF34C7">
        <w:rPr>
          <w:rStyle w:val="IntenseReference"/>
        </w:rPr>
        <w:t>Figure B</w:t>
      </w:r>
      <w:r w:rsidR="00CF34C7" w:rsidRPr="00CF34C7">
        <w:rPr>
          <w:rStyle w:val="IntenseReference"/>
        </w:rPr>
        <w:noBreakHyphen/>
        <w:t>2</w:t>
      </w:r>
      <w:r w:rsidR="00CB0E04" w:rsidRPr="00CB0E04">
        <w:rPr>
          <w:rStyle w:val="IntenseReference"/>
        </w:rPr>
        <w:fldChar w:fldCharType="end"/>
      </w:r>
      <w:r w:rsidR="00CB0E04">
        <w:t>.</w:t>
      </w:r>
      <w:r w:rsidR="00DD271D">
        <w:t xml:space="preserve"> All documents produced by the FSM will match the grammar</w:t>
      </w:r>
    </w:p>
    <w:p w:rsidR="00DD271D" w:rsidRDefault="00DD271D" w:rsidP="00EE1F69">
      <w:pPr>
        <w:pStyle w:val="SecondParagraph"/>
        <w:spacing w:after="0"/>
      </w:pPr>
      <w:r>
        <w:t xml:space="preserve">S </w:t>
      </w:r>
      <w:r w:rsidR="003510FC">
        <w:tab/>
      </w:r>
      <w:r>
        <w:t>= Title</w:t>
      </w:r>
    </w:p>
    <w:p w:rsidR="00DD271D" w:rsidRDefault="00DD271D" w:rsidP="00EE1F69">
      <w:pPr>
        <w:pStyle w:val="SecondParagraph"/>
        <w:spacing w:after="0"/>
      </w:pPr>
      <w:r>
        <w:t xml:space="preserve">Title </w:t>
      </w:r>
      <w:r w:rsidR="003510FC">
        <w:tab/>
      </w:r>
      <w:r>
        <w:t xml:space="preserve">= </w:t>
      </w:r>
      <w:r w:rsidR="00EE1F69">
        <w:t>&lt;</w:t>
      </w:r>
      <w:r>
        <w:t>Paragraph</w:t>
      </w:r>
      <w:r w:rsidR="00EE1F69">
        <w:t>&gt;</w:t>
      </w:r>
      <w:r>
        <w:t xml:space="preserve"> (H1 | Body1)</w:t>
      </w:r>
    </w:p>
    <w:p w:rsidR="00DD271D" w:rsidRDefault="00DD271D" w:rsidP="00EE1F69">
      <w:pPr>
        <w:pStyle w:val="SecondParagraph"/>
        <w:spacing w:after="0"/>
      </w:pPr>
      <w:r>
        <w:t xml:space="preserve">H1 </w:t>
      </w:r>
      <w:r w:rsidR="003510FC">
        <w:tab/>
      </w:r>
      <w:r>
        <w:t xml:space="preserve">= </w:t>
      </w:r>
      <w:r w:rsidR="00EE1F69">
        <w:t>&lt;</w:t>
      </w:r>
      <w:r>
        <w:t>Paragraph</w:t>
      </w:r>
      <w:r w:rsidR="00EE1F69">
        <w:t>&gt;</w:t>
      </w:r>
      <w:r>
        <w:t xml:space="preserve"> (H2 | Body1 | Body2)</w:t>
      </w:r>
    </w:p>
    <w:p w:rsidR="00DD271D" w:rsidRDefault="00DD271D" w:rsidP="00EE1F69">
      <w:pPr>
        <w:pStyle w:val="SecondParagraph"/>
        <w:spacing w:after="0"/>
      </w:pPr>
      <w:r>
        <w:t>H2</w:t>
      </w:r>
      <w:r w:rsidR="003510FC">
        <w:tab/>
      </w:r>
      <w:r>
        <w:t xml:space="preserve"> = </w:t>
      </w:r>
      <w:r w:rsidR="00EE1F69">
        <w:t>&lt;</w:t>
      </w:r>
      <w:r>
        <w:t>Paragraph</w:t>
      </w:r>
      <w:r w:rsidR="00EE1F69">
        <w:t>&gt;</w:t>
      </w:r>
      <w:r>
        <w:t xml:space="preserve"> (H3 | Body2 | Body 3)</w:t>
      </w:r>
    </w:p>
    <w:p w:rsidR="00DD271D" w:rsidRDefault="00DD271D" w:rsidP="00EE1F69">
      <w:pPr>
        <w:pStyle w:val="SecondParagraph"/>
        <w:spacing w:after="0"/>
      </w:pPr>
      <w:r>
        <w:t xml:space="preserve">H3 </w:t>
      </w:r>
      <w:r w:rsidR="003510FC">
        <w:tab/>
      </w:r>
      <w:r>
        <w:t xml:space="preserve">= </w:t>
      </w:r>
      <w:r w:rsidR="00EE1F69">
        <w:t>&lt;</w:t>
      </w:r>
      <w:r>
        <w:t>Paragraph</w:t>
      </w:r>
      <w:r w:rsidR="00EE1F69">
        <w:t>&gt;</w:t>
      </w:r>
      <w:r>
        <w:t xml:space="preserve"> </w:t>
      </w:r>
      <w:r w:rsidR="00056092">
        <w:t>Body</w:t>
      </w:r>
      <w:r>
        <w:t>3</w:t>
      </w:r>
    </w:p>
    <w:p w:rsidR="00DD271D" w:rsidRDefault="00DD271D" w:rsidP="00EE1F69">
      <w:pPr>
        <w:pStyle w:val="SecondParagraph"/>
        <w:spacing w:after="0"/>
      </w:pPr>
      <w:r>
        <w:t xml:space="preserve">Body1 </w:t>
      </w:r>
      <w:r w:rsidR="003510FC">
        <w:tab/>
      </w:r>
      <w:r>
        <w:t xml:space="preserve">= </w:t>
      </w:r>
      <w:r w:rsidR="00EE1F69">
        <w:t>&lt;</w:t>
      </w:r>
      <w:r>
        <w:t>Paragraph</w:t>
      </w:r>
      <w:r w:rsidR="00EE1F69">
        <w:t>&gt;</w:t>
      </w:r>
      <w:r>
        <w:t xml:space="preserve"> (H1 | Body1 | </w:t>
      </w:r>
      <w:r w:rsidR="00EE1F69">
        <w:t>&lt;</w:t>
      </w:r>
      <w:r>
        <w:t>Terminate</w:t>
      </w:r>
      <w:r w:rsidR="00EE1F69">
        <w:t>&gt;</w:t>
      </w:r>
      <w:r>
        <w:t>)</w:t>
      </w:r>
    </w:p>
    <w:p w:rsidR="00DD271D" w:rsidRDefault="00DD271D" w:rsidP="00EE1F69">
      <w:pPr>
        <w:pStyle w:val="SecondParagraph"/>
        <w:spacing w:after="0"/>
      </w:pPr>
      <w:r>
        <w:t xml:space="preserve">Body2 </w:t>
      </w:r>
      <w:r w:rsidR="003510FC">
        <w:tab/>
      </w:r>
      <w:r>
        <w:t xml:space="preserve">= </w:t>
      </w:r>
      <w:r w:rsidR="00EE1F69">
        <w:t>&lt;</w:t>
      </w:r>
      <w:r>
        <w:t>Paragraph</w:t>
      </w:r>
      <w:r w:rsidR="00EE1F69">
        <w:t>&gt;</w:t>
      </w:r>
      <w:r>
        <w:t xml:space="preserve"> (H1 | H2 | Body2 | </w:t>
      </w:r>
      <w:r w:rsidR="00EE1F69">
        <w:t>&lt;</w:t>
      </w:r>
      <w:r>
        <w:t>Terminate</w:t>
      </w:r>
      <w:r w:rsidR="00EE1F69">
        <w:t>&gt;</w:t>
      </w:r>
      <w:r>
        <w:t>)</w:t>
      </w:r>
    </w:p>
    <w:p w:rsidR="00EE1F69" w:rsidRPr="00DD271D" w:rsidRDefault="00EE1F69" w:rsidP="00DD271D">
      <w:pPr>
        <w:pStyle w:val="SecondParagraph"/>
      </w:pPr>
      <w:r>
        <w:t xml:space="preserve">Body3 </w:t>
      </w:r>
      <w:r w:rsidR="003510FC">
        <w:tab/>
      </w:r>
      <w:r>
        <w:t>= &lt;Paragraph&gt; (H1 | H2 | H3 | Body3 | &lt;Terminate&gt;)</w:t>
      </w:r>
    </w:p>
    <w:p w:rsidR="00CB0E04" w:rsidRPr="00CB0E04" w:rsidRDefault="00CB0E04" w:rsidP="00CB0E04">
      <w:pPr>
        <w:pStyle w:val="SecondParagraph"/>
      </w:pPr>
      <w:r>
        <w:t>The FSM is built across several classes. Section (</w:t>
      </w:r>
      <w:r w:rsidRPr="00CB0E04">
        <w:rPr>
          <w:rStyle w:val="IntenseReference"/>
        </w:rPr>
        <w:t xml:space="preserve">See </w:t>
      </w:r>
      <w:r w:rsidRPr="00CB0E04">
        <w:rPr>
          <w:rStyle w:val="IntenseReference"/>
        </w:rPr>
        <w:fldChar w:fldCharType="begin"/>
      </w:r>
      <w:r w:rsidRPr="00CB0E04">
        <w:rPr>
          <w:rStyle w:val="IntenseReference"/>
        </w:rPr>
        <w:instrText xml:space="preserve"> REF _Ref401736405 \r \h </w:instrText>
      </w:r>
      <w:r>
        <w:rPr>
          <w:rStyle w:val="IntenseReference"/>
        </w:rPr>
        <w:instrText xml:space="preserve"> \* MERGEFORMAT </w:instrText>
      </w:r>
      <w:r w:rsidRPr="00CB0E04">
        <w:rPr>
          <w:rStyle w:val="IntenseReference"/>
        </w:rPr>
      </w:r>
      <w:r w:rsidRPr="00CB0E04">
        <w:rPr>
          <w:rStyle w:val="IntenseReference"/>
        </w:rPr>
        <w:fldChar w:fldCharType="separate"/>
      </w:r>
      <w:r w:rsidR="00CF34C7">
        <w:rPr>
          <w:rStyle w:val="IntenseReference"/>
        </w:rPr>
        <w:t>C.2.2</w:t>
      </w:r>
      <w:r w:rsidRPr="00CB0E04">
        <w:rPr>
          <w:rStyle w:val="IntenseReference"/>
        </w:rPr>
        <w:fldChar w:fldCharType="end"/>
      </w:r>
      <w:r>
        <w:t>) represents a state of the machine, and contains the logic for generating individual classes and adding them to a document. SectionSelector (</w:t>
      </w:r>
      <w:r w:rsidRPr="00CB0E04">
        <w:rPr>
          <w:rStyle w:val="IntenseReference"/>
        </w:rPr>
        <w:t xml:space="preserve">See </w:t>
      </w:r>
      <w:r w:rsidRPr="00CB0E04">
        <w:rPr>
          <w:rStyle w:val="IntenseReference"/>
        </w:rPr>
        <w:fldChar w:fldCharType="begin"/>
      </w:r>
      <w:r w:rsidRPr="00CB0E04">
        <w:rPr>
          <w:rStyle w:val="IntenseReference"/>
        </w:rPr>
        <w:instrText xml:space="preserve"> REF _Ref401736488 \r \h </w:instrText>
      </w:r>
      <w:r>
        <w:rPr>
          <w:rStyle w:val="IntenseReference"/>
        </w:rPr>
        <w:instrText xml:space="preserve"> \* MERGEFORMAT </w:instrText>
      </w:r>
      <w:r w:rsidRPr="00CB0E04">
        <w:rPr>
          <w:rStyle w:val="IntenseReference"/>
        </w:rPr>
      </w:r>
      <w:r w:rsidRPr="00CB0E04">
        <w:rPr>
          <w:rStyle w:val="IntenseReference"/>
        </w:rPr>
        <w:fldChar w:fldCharType="separate"/>
      </w:r>
      <w:r w:rsidR="00CF34C7">
        <w:rPr>
          <w:rStyle w:val="IntenseReference"/>
        </w:rPr>
        <w:t>C.2.3</w:t>
      </w:r>
      <w:r w:rsidRPr="00CB0E04">
        <w:rPr>
          <w:rStyle w:val="IntenseReference"/>
        </w:rPr>
        <w:fldChar w:fldCharType="end"/>
      </w:r>
      <w:r>
        <w:t>)</w:t>
      </w:r>
      <w:r w:rsidR="00DD271D">
        <w:t xml:space="preserve"> defines the possible paths between states, and randomly selects one to take. DocGenerator (</w:t>
      </w:r>
      <w:r w:rsidR="00DD271D" w:rsidRPr="00EE1F69">
        <w:rPr>
          <w:rStyle w:val="IntenseReference"/>
        </w:rPr>
        <w:t xml:space="preserve">See </w:t>
      </w:r>
      <w:r w:rsidR="00EE1F69" w:rsidRPr="00EE1F69">
        <w:rPr>
          <w:rStyle w:val="IntenseReference"/>
        </w:rPr>
        <w:fldChar w:fldCharType="begin"/>
      </w:r>
      <w:r w:rsidR="00EE1F69" w:rsidRPr="00EE1F69">
        <w:rPr>
          <w:rStyle w:val="IntenseReference"/>
        </w:rPr>
        <w:instrText xml:space="preserve"> REF _Ref401737439 \r \h </w:instrText>
      </w:r>
      <w:r w:rsidR="00EE1F69">
        <w:rPr>
          <w:rStyle w:val="IntenseReference"/>
        </w:rPr>
        <w:instrText xml:space="preserve"> \* MERGEFORMAT </w:instrText>
      </w:r>
      <w:r w:rsidR="00EE1F69" w:rsidRPr="00EE1F69">
        <w:rPr>
          <w:rStyle w:val="IntenseReference"/>
        </w:rPr>
      </w:r>
      <w:r w:rsidR="00EE1F69" w:rsidRPr="00EE1F69">
        <w:rPr>
          <w:rStyle w:val="IntenseReference"/>
        </w:rPr>
        <w:fldChar w:fldCharType="separate"/>
      </w:r>
      <w:r w:rsidR="00CF34C7">
        <w:rPr>
          <w:rStyle w:val="IntenseReference"/>
        </w:rPr>
        <w:t>C.2.1</w:t>
      </w:r>
      <w:r w:rsidR="00EE1F69" w:rsidRPr="00EE1F69">
        <w:rPr>
          <w:rStyle w:val="IntenseReference"/>
        </w:rPr>
        <w:fldChar w:fldCharType="end"/>
      </w:r>
      <w:r w:rsidR="00DD271D" w:rsidRPr="00EE1F69">
        <w:rPr>
          <w:rStyle w:val="IntenseReference"/>
        </w:rPr>
        <w:t xml:space="preserve">) </w:t>
      </w:r>
      <w:r w:rsidR="00EE1F69">
        <w:t>creates the actual documents, and kicks off the generation process.</w:t>
      </w:r>
    </w:p>
    <w:p w:rsidR="00C37774" w:rsidRDefault="00C37774" w:rsidP="00C37774">
      <w:pPr>
        <w:pStyle w:val="Heading5"/>
      </w:pPr>
      <w:bookmarkStart w:id="235" w:name="_Toc402163519"/>
      <w:r>
        <w:t>Analysis</w:t>
      </w:r>
      <w:bookmarkEnd w:id="235"/>
    </w:p>
    <w:p w:rsidR="00C37774" w:rsidRPr="00C37774" w:rsidRDefault="00C37774" w:rsidP="00C37774">
      <w:pPr>
        <w:pStyle w:val="FirstParagraph"/>
      </w:pPr>
      <w:r>
        <w:t>This prototype has done little to change the way the user interacts with the system, however it does make the system feel more “lived in</w:t>
      </w:r>
      <w:r w:rsidR="00E45DF9">
        <w:t>”</w:t>
      </w:r>
      <w:r>
        <w:t xml:space="preserve"> helping to maintain the suspension of disbelief.</w:t>
      </w:r>
    </w:p>
    <w:p w:rsidR="002B0F64" w:rsidRDefault="002B0F64" w:rsidP="002B0F64">
      <w:pPr>
        <w:pStyle w:val="Heading4"/>
      </w:pPr>
      <w:bookmarkStart w:id="236" w:name="_Toc402163520"/>
      <w:r>
        <w:lastRenderedPageBreak/>
        <w:t>Prototype 2.</w:t>
      </w:r>
      <w:r w:rsidR="00C37774">
        <w:t>3</w:t>
      </w:r>
      <w:bookmarkEnd w:id="236"/>
    </w:p>
    <w:p w:rsidR="00E80563" w:rsidRPr="00E80563" w:rsidRDefault="00C37774" w:rsidP="00E80563">
      <w:pPr>
        <w:pStyle w:val="FirstParagraph"/>
      </w:pPr>
      <w:r>
        <w:t>Prototype 2.3</w:t>
      </w:r>
      <w:r w:rsidR="00E80563">
        <w:t xml:space="preserve"> aims to increase the learnability and reduce the error rate of the CommandInterface by giving the user more visual cues and preventing the user from performing meaningless action.</w:t>
      </w:r>
    </w:p>
    <w:p w:rsidR="002B0F64" w:rsidRDefault="002B0F64" w:rsidP="002B0F64">
      <w:pPr>
        <w:pStyle w:val="Heading5"/>
      </w:pPr>
      <w:bookmarkStart w:id="237" w:name="_Toc402163521"/>
      <w:r>
        <w:t>Features</w:t>
      </w:r>
      <w:bookmarkEnd w:id="237"/>
    </w:p>
    <w:p w:rsidR="00AC311B" w:rsidRDefault="00E80563" w:rsidP="00AC311B">
      <w:pPr>
        <w:pStyle w:val="FirstParagraph"/>
      </w:pPr>
      <w:r>
        <w:t xml:space="preserve">The key feature of this prototype is command suggestion </w:t>
      </w:r>
      <w:r w:rsidR="00095C58">
        <w:t>(</w:t>
      </w:r>
      <w:r>
        <w:t>as</w:t>
      </w:r>
      <w:r w:rsidR="00095C58">
        <w:t xml:space="preserve"> seen</w:t>
      </w:r>
      <w:r>
        <w:t xml:space="preserve"> in </w:t>
      </w:r>
      <w:r w:rsidRPr="00E80563">
        <w:rPr>
          <w:rStyle w:val="IntenseReference"/>
        </w:rPr>
        <w:fldChar w:fldCharType="begin"/>
      </w:r>
      <w:r w:rsidRPr="00E80563">
        <w:rPr>
          <w:rStyle w:val="IntenseReference"/>
        </w:rPr>
        <w:instrText xml:space="preserve"> REF _Ref401731531 \r \h </w:instrText>
      </w:r>
      <w:r>
        <w:rPr>
          <w:rStyle w:val="IntenseReference"/>
        </w:rPr>
        <w:instrText xml:space="preserve"> \* MERGEFORMAT </w:instrText>
      </w:r>
      <w:r w:rsidRPr="00E80563">
        <w:rPr>
          <w:rStyle w:val="IntenseReference"/>
        </w:rPr>
      </w:r>
      <w:r w:rsidRPr="00E80563">
        <w:rPr>
          <w:rStyle w:val="IntenseReference"/>
        </w:rPr>
        <w:fldChar w:fldCharType="separate"/>
      </w:r>
      <w:r w:rsidR="00CF34C7">
        <w:rPr>
          <w:rStyle w:val="IntenseReference"/>
        </w:rPr>
        <w:t>5.3.1.4</w:t>
      </w:r>
      <w:r w:rsidRPr="00E80563">
        <w:rPr>
          <w:rStyle w:val="IntenseReference"/>
        </w:rPr>
        <w:fldChar w:fldCharType="end"/>
      </w:r>
      <w:r w:rsidR="00095C58">
        <w:rPr>
          <w:rStyle w:val="IntenseReference"/>
        </w:rPr>
        <w:t>)</w:t>
      </w:r>
      <w:r>
        <w:t>. When the user first launches the interface, it suggests the last four commands used. Once the user begins typing</w:t>
      </w:r>
      <w:r w:rsidR="00F943D2">
        <w:t>,</w:t>
      </w:r>
      <w:r>
        <w:t xml:space="preserve"> it updates the suggestions to any that start with the current</w:t>
      </w:r>
      <w:r w:rsidR="00AC311B">
        <w:t xml:space="preserve"> phrase. </w:t>
      </w:r>
      <w:r w:rsidR="00F943D2">
        <w:t>The user can navigate the current suggestions with the up and down arrow keys, be</w:t>
      </w:r>
      <w:r w:rsidR="00AC311B">
        <w:t xml:space="preserve">fore pressing tab to choose the current suggestion. </w:t>
      </w:r>
    </w:p>
    <w:p w:rsidR="00F943D2" w:rsidRDefault="00AC311B" w:rsidP="00F943D2">
      <w:pPr>
        <w:pStyle w:val="SecondParagraph"/>
      </w:pPr>
      <w:r>
        <w:t>The suggestion is automatically chosen when the input is unambiguously a command (e.g. “st” could be “style” or “strikethrough”, “sty” must be “style”, so the rest of the word is automatically filled) because it is simply wasting the user’s time to force them to continue to input text when the system already knows what they want. Conversely, when the user types a backspace it removes characters until the chosen command is ambiguous (e.g. pressing backspace from “style” would go to “st”) because the user clearly does not want the command they chose, so there is no need to make them press backspace repeatedly.</w:t>
      </w:r>
    </w:p>
    <w:p w:rsidR="00AC311B" w:rsidRPr="00F943D2" w:rsidRDefault="00AC311B" w:rsidP="00F943D2">
      <w:pPr>
        <w:pStyle w:val="SecondParagraph"/>
      </w:pPr>
      <w:r>
        <w:t>Finally, the system no longer allows the user to enter invalid commands. Any characters entered that do not match a command name are simply ignored.</w:t>
      </w:r>
    </w:p>
    <w:p w:rsidR="002B0F64" w:rsidRDefault="002B0F64" w:rsidP="005A0D55">
      <w:pPr>
        <w:pStyle w:val="Heading5"/>
      </w:pPr>
      <w:bookmarkStart w:id="238" w:name="_Toc402163522"/>
      <w:r>
        <w:t>Development</w:t>
      </w:r>
      <w:bookmarkEnd w:id="238"/>
    </w:p>
    <w:p w:rsidR="00095C58" w:rsidRDefault="00095C58" w:rsidP="00095C58">
      <w:pPr>
        <w:pStyle w:val="FirstParagraph"/>
      </w:pPr>
      <w:r>
        <w:t xml:space="preserve">C#’s LINQ queries and fields with definable getters and setter made implementing suggestions both simple and readable. For example, the list of current suggestions is always available on </w:t>
      </w:r>
      <w:r w:rsidR="000C6773">
        <w:t>this.Suggestions</w:t>
      </w:r>
      <w:r>
        <w:t xml:space="preserve">. There are no worries about the variable falling out of date because the suggestions are recalculated every time they are requested. </w:t>
      </w:r>
    </w:p>
    <w:p w:rsidR="00095C58" w:rsidRDefault="00095C58" w:rsidP="00095C58">
      <w:pPr>
        <w:pStyle w:val="SecondParagraph"/>
      </w:pPr>
      <w:r>
        <w:t>If the system reached the point where this calculation was causing a strain on the efficiency, one could simply edit the field such that it cached and updated when the value changed without altering any of the dependant methods.</w:t>
      </w:r>
    </w:p>
    <w:p w:rsidR="00095C58" w:rsidRDefault="00095C58" w:rsidP="00095C58">
      <w:pPr>
        <w:pStyle w:val="SecondParagraph"/>
      </w:pPr>
      <w:r>
        <w:t>LINQ queries are very useful for polling collections, for example this.Suggestions uses</w:t>
      </w:r>
    </w:p>
    <w:p w:rsidR="00095C58" w:rsidRDefault="00095C58" w:rsidP="00095C58">
      <w:pPr>
        <w:pStyle w:val="SecondParagraph"/>
        <w:rPr>
          <w:noProof/>
        </w:rPr>
      </w:pPr>
      <w:r>
        <w:rPr>
          <w:rFonts w:ascii="Consolas" w:hAnsi="Consolas" w:cs="Consolas"/>
          <w:noProof/>
          <w:color w:val="0000FF"/>
          <w:sz w:val="19"/>
          <w:szCs w:val="19"/>
          <w:highlight w:val="white"/>
        </w:rPr>
        <w:t>return</w:t>
      </w:r>
      <w:r>
        <w:rPr>
          <w:rFonts w:ascii="Consolas" w:hAnsi="Consolas" w:cs="Consolas"/>
          <w:noProof/>
          <w:color w:val="000000"/>
          <w:sz w:val="19"/>
          <w:szCs w:val="19"/>
          <w:highlight w:val="white"/>
        </w:rPr>
        <w:t xml:space="preserve"> Commands.Where(x =&gt; x.Name.StartsWith(CommandName)).ToArray();</w:t>
      </w:r>
    </w:p>
    <w:p w:rsidR="00095C58" w:rsidRPr="00095C58" w:rsidRDefault="00947C0D" w:rsidP="00095C58">
      <w:pPr>
        <w:pStyle w:val="SecondParagraph"/>
      </w:pPr>
      <w:r>
        <w:t>While one could write a short loop that polled every item in the list, adding any matching items to a collection (which is likely how .NET implements this method on a lower level) such a solution is not very readable. Using LINQ queries, this line does exactly what it says it does: it returns every command</w:t>
      </w:r>
      <w:r w:rsidR="00111583">
        <w:t xml:space="preserve"> whose name</w:t>
      </w:r>
      <w:r>
        <w:t xml:space="preserve"> start</w:t>
      </w:r>
      <w:r w:rsidR="00111583">
        <w:t xml:space="preserve">s </w:t>
      </w:r>
      <w:r>
        <w:t>with a given string</w:t>
      </w:r>
      <w:r w:rsidR="00111583">
        <w:t>,</w:t>
      </w:r>
      <w:r>
        <w:t xml:space="preserve"> as an array.</w:t>
      </w:r>
    </w:p>
    <w:p w:rsidR="002B0F64" w:rsidRDefault="002B0F64" w:rsidP="005A0D55">
      <w:pPr>
        <w:pStyle w:val="Heading5"/>
      </w:pPr>
      <w:bookmarkStart w:id="239" w:name="_Toc402163523"/>
      <w:r>
        <w:t>Analysis</w:t>
      </w:r>
      <w:bookmarkEnd w:id="239"/>
    </w:p>
    <w:p w:rsidR="007B41C6" w:rsidRDefault="007B41C6" w:rsidP="007B41C6">
      <w:pPr>
        <w:pStyle w:val="FirstParagraph"/>
      </w:pPr>
      <w:r>
        <w:t>Command suggestion not only solves</w:t>
      </w:r>
      <w:r w:rsidR="00E21892">
        <w:t xml:space="preserve"> some of</w:t>
      </w:r>
      <w:r>
        <w:t xml:space="preserve"> the discoverability problem of commands</w:t>
      </w:r>
      <w:r w:rsidR="00E21892">
        <w:t xml:space="preserve"> (as the suggestions can tell the user of commands they did not previously know about – not a perfect </w:t>
      </w:r>
      <w:r w:rsidR="00111583">
        <w:t xml:space="preserve">solution, but the start of one), but also solves the identification issue noted in </w:t>
      </w:r>
      <w:r w:rsidR="00111583" w:rsidRPr="00111583">
        <w:rPr>
          <w:rStyle w:val="IntenseReference"/>
        </w:rPr>
        <w:fldChar w:fldCharType="begin"/>
      </w:r>
      <w:r w:rsidR="00111583" w:rsidRPr="00111583">
        <w:rPr>
          <w:rStyle w:val="IntenseReference"/>
        </w:rPr>
        <w:instrText xml:space="preserve"> REF _Ref401753109 \r \h </w:instrText>
      </w:r>
      <w:r w:rsidR="00111583">
        <w:rPr>
          <w:rStyle w:val="IntenseReference"/>
        </w:rPr>
        <w:instrText xml:space="preserve"> \* MERGEFORMAT </w:instrText>
      </w:r>
      <w:r w:rsidR="00111583" w:rsidRPr="00111583">
        <w:rPr>
          <w:rStyle w:val="IntenseReference"/>
        </w:rPr>
      </w:r>
      <w:r w:rsidR="00111583" w:rsidRPr="00111583">
        <w:rPr>
          <w:rStyle w:val="IntenseReference"/>
        </w:rPr>
        <w:fldChar w:fldCharType="separate"/>
      </w:r>
      <w:r w:rsidR="00CF34C7">
        <w:rPr>
          <w:rStyle w:val="IntenseReference"/>
        </w:rPr>
        <w:t>5.3.3.1.3</w:t>
      </w:r>
      <w:r w:rsidR="00111583" w:rsidRPr="00111583">
        <w:rPr>
          <w:rStyle w:val="IntenseReference"/>
        </w:rPr>
        <w:fldChar w:fldCharType="end"/>
      </w:r>
      <w:r w:rsidR="00111583">
        <w:t xml:space="preserve">. As soon as the user depresses the command </w:t>
      </w:r>
      <w:r w:rsidR="000C6773">
        <w:t>key,</w:t>
      </w:r>
      <w:r w:rsidR="00111583">
        <w:t xml:space="preserve"> they are presented with a list of commands, making it immediately clear what the interface is for.</w:t>
      </w:r>
    </w:p>
    <w:p w:rsidR="00612FC1" w:rsidRDefault="00612FC1" w:rsidP="00612FC1">
      <w:pPr>
        <w:pStyle w:val="SecondParagraph"/>
      </w:pPr>
      <w:r>
        <w:t xml:space="preserve">The autocomplete and backspace features comply very well with concern </w:t>
      </w:r>
      <w:r w:rsidRPr="00440BF2">
        <w:rPr>
          <w:rStyle w:val="IntenseReference"/>
        </w:rPr>
        <w:fldChar w:fldCharType="begin"/>
      </w:r>
      <w:r w:rsidRPr="00440BF2">
        <w:rPr>
          <w:rStyle w:val="IntenseReference"/>
        </w:rPr>
        <w:instrText xml:space="preserve"> REF _Ref401754051 \r \h </w:instrText>
      </w:r>
      <w:r w:rsidR="00440BF2">
        <w:rPr>
          <w:rStyle w:val="IntenseReference"/>
        </w:rPr>
        <w:instrText xml:space="preserve"> \* MERGEFORMAT </w:instrText>
      </w:r>
      <w:r w:rsidRPr="00440BF2">
        <w:rPr>
          <w:rStyle w:val="IntenseReference"/>
        </w:rPr>
      </w:r>
      <w:r w:rsidRPr="00440BF2">
        <w:rPr>
          <w:rStyle w:val="IntenseReference"/>
        </w:rPr>
        <w:fldChar w:fldCharType="separate"/>
      </w:r>
      <w:r w:rsidR="00CF34C7">
        <w:rPr>
          <w:rStyle w:val="IntenseReference"/>
        </w:rPr>
        <w:t>1.2.2</w:t>
      </w:r>
      <w:r w:rsidRPr="00440BF2">
        <w:rPr>
          <w:rStyle w:val="IntenseReference"/>
        </w:rPr>
        <w:fldChar w:fldCharType="end"/>
      </w:r>
      <w:r>
        <w:t xml:space="preserve"> – “</w:t>
      </w:r>
      <w:r>
        <w:fldChar w:fldCharType="begin"/>
      </w:r>
      <w:r>
        <w:instrText xml:space="preserve"> REF _Ref401754054 \h </w:instrText>
      </w:r>
      <w:r>
        <w:fldChar w:fldCharType="separate"/>
      </w:r>
      <w:r w:rsidR="00CF34C7" w:rsidRPr="00E07E32">
        <w:t>Do not require more of the user than is necessary</w:t>
      </w:r>
      <w:r>
        <w:fldChar w:fldCharType="end"/>
      </w:r>
      <w:r>
        <w:t xml:space="preserve">” </w:t>
      </w:r>
      <w:r w:rsidR="00D9458B">
        <w:t xml:space="preserve">as the user only has to input enough for the computer to work out what they wanted. The use of last value prediction when first launches the CommandInterface also helps, as the user is most likely to do what they last did. This could be improved even further by replacing last value prediction with a full inference engine as described in </w:t>
      </w:r>
      <w:sdt>
        <w:sdtPr>
          <w:id w:val="1275590663"/>
          <w:citation/>
        </w:sdtPr>
        <w:sdtEndPr/>
        <w:sdtContent>
          <w:r w:rsidR="00D9458B">
            <w:fldChar w:fldCharType="begin"/>
          </w:r>
          <w:r w:rsidR="00D9458B">
            <w:instrText xml:space="preserve"> CITATION Vic06 \l 2057 </w:instrText>
          </w:r>
          <w:r w:rsidR="00D9458B">
            <w:fldChar w:fldCharType="separate"/>
          </w:r>
          <w:r w:rsidR="001D3DFE" w:rsidRPr="001D3DFE">
            <w:rPr>
              <w:noProof/>
            </w:rPr>
            <w:t>[22]</w:t>
          </w:r>
          <w:r w:rsidR="00D9458B">
            <w:fldChar w:fldCharType="end"/>
          </w:r>
        </w:sdtContent>
      </w:sdt>
      <w:r w:rsidR="00D9458B">
        <w:t>, but that is outside the scope of the project.</w:t>
      </w:r>
    </w:p>
    <w:p w:rsidR="00111583" w:rsidRDefault="00111583" w:rsidP="00111583">
      <w:pPr>
        <w:pStyle w:val="SecondParagraph"/>
      </w:pPr>
      <w:r>
        <w:lastRenderedPageBreak/>
        <w:t xml:space="preserve">The new features reduce errors </w:t>
      </w:r>
      <w:r w:rsidR="00612FC1">
        <w:t>by several means. First, by displaying the name of the commands it gives the users a prompt to how the commands are correctly spelled</w:t>
      </w:r>
      <w:r w:rsidR="00D9458B">
        <w:t xml:space="preserve"> which will reduce the rate of errors caused by incorrect knowledge or understanding. Any such errors not caught by this, along with any cases of the user inadvertently pressing the wrong key are then caught by the system removing any characters that do not contribute towards the name of a command. This means that there is no way that a user could enter the name of a command that does not exist.</w:t>
      </w:r>
    </w:p>
    <w:p w:rsidR="00D9458B" w:rsidRDefault="00D9458B" w:rsidP="00111583">
      <w:pPr>
        <w:pStyle w:val="SecondParagraph"/>
      </w:pPr>
      <w:r>
        <w:t xml:space="preserve">On first glance, the second error reduction technique appears to be a violation of concern </w:t>
      </w:r>
      <w:r w:rsidRPr="00440BF2">
        <w:rPr>
          <w:rStyle w:val="IntenseReference"/>
        </w:rPr>
        <w:fldChar w:fldCharType="begin"/>
      </w:r>
      <w:r w:rsidRPr="00440BF2">
        <w:rPr>
          <w:rStyle w:val="IntenseReference"/>
        </w:rPr>
        <w:instrText xml:space="preserve"> REF _Ref390258021 \r \h </w:instrText>
      </w:r>
      <w:r w:rsidR="00440BF2">
        <w:rPr>
          <w:rStyle w:val="IntenseReference"/>
        </w:rPr>
        <w:instrText xml:space="preserve"> \* MERGEFORMAT </w:instrText>
      </w:r>
      <w:r w:rsidRPr="00440BF2">
        <w:rPr>
          <w:rStyle w:val="IntenseReference"/>
        </w:rPr>
      </w:r>
      <w:r w:rsidRPr="00440BF2">
        <w:rPr>
          <w:rStyle w:val="IntenseReference"/>
        </w:rPr>
        <w:fldChar w:fldCharType="separate"/>
      </w:r>
      <w:r w:rsidR="00CF34C7">
        <w:rPr>
          <w:rStyle w:val="IntenseReference"/>
        </w:rPr>
        <w:t>1.2.1</w:t>
      </w:r>
      <w:r w:rsidRPr="00440BF2">
        <w:rPr>
          <w:rStyle w:val="IntenseReference"/>
        </w:rPr>
        <w:fldChar w:fldCharType="end"/>
      </w:r>
      <w:r>
        <w:t xml:space="preserve"> – “</w:t>
      </w:r>
      <w:r>
        <w:fldChar w:fldCharType="begin"/>
      </w:r>
      <w:r>
        <w:instrText xml:space="preserve"> REF _Ref390258021 \h </w:instrText>
      </w:r>
      <w:r>
        <w:fldChar w:fldCharType="separate"/>
      </w:r>
      <w:r w:rsidR="00CF34C7" w:rsidRPr="00E07E32">
        <w:t>Consider user input as sacred</w:t>
      </w:r>
      <w:r>
        <w:fldChar w:fldCharType="end"/>
      </w:r>
      <w:r>
        <w:t>”</w:t>
      </w:r>
      <w:r w:rsidR="00440BF2">
        <w:t xml:space="preserve"> as the system is now deliberately ignoring user input. However, on close examination it becomes clear that the system was already breaching concern </w:t>
      </w:r>
      <w:r w:rsidR="00440BF2" w:rsidRPr="00440BF2">
        <w:rPr>
          <w:rStyle w:val="IntenseReference"/>
        </w:rPr>
        <w:fldChar w:fldCharType="begin"/>
      </w:r>
      <w:r w:rsidR="00440BF2" w:rsidRPr="00440BF2">
        <w:rPr>
          <w:rStyle w:val="IntenseReference"/>
        </w:rPr>
        <w:instrText xml:space="preserve"> REF _Ref390258021 \r \h </w:instrText>
      </w:r>
      <w:r w:rsidR="00440BF2">
        <w:rPr>
          <w:rStyle w:val="IntenseReference"/>
        </w:rPr>
        <w:instrText xml:space="preserve"> \* MERGEFORMAT </w:instrText>
      </w:r>
      <w:r w:rsidR="00440BF2" w:rsidRPr="00440BF2">
        <w:rPr>
          <w:rStyle w:val="IntenseReference"/>
        </w:rPr>
      </w:r>
      <w:r w:rsidR="00440BF2" w:rsidRPr="00440BF2">
        <w:rPr>
          <w:rStyle w:val="IntenseReference"/>
        </w:rPr>
        <w:fldChar w:fldCharType="separate"/>
      </w:r>
      <w:r w:rsidR="00CF34C7">
        <w:rPr>
          <w:rStyle w:val="IntenseReference"/>
        </w:rPr>
        <w:t>1.2.1</w:t>
      </w:r>
      <w:r w:rsidR="00440BF2" w:rsidRPr="00440BF2">
        <w:rPr>
          <w:rStyle w:val="IntenseReference"/>
        </w:rPr>
        <w:fldChar w:fldCharType="end"/>
      </w:r>
      <w:r w:rsidR="00440BF2">
        <w:t>. The previous behaviour was to allow the user to type anything, and then attempt to process that as a command. If it failed to find a command matching that name, it would silently fail without giving any indication to the user.</w:t>
      </w:r>
    </w:p>
    <w:p w:rsidR="00440BF2" w:rsidRDefault="00440BF2" w:rsidP="00111583">
      <w:pPr>
        <w:pStyle w:val="SecondParagraph"/>
      </w:pPr>
      <w:r>
        <w:t>The user, not being told why nothing is happening, will either assume the command is taking a long time to complete, wasting time, or assume it failed to fire and try again,  likely with the exact same erroneous command name, wasting time a</w:t>
      </w:r>
      <w:r w:rsidR="00B37A68">
        <w:t>nd destroying even more user input</w:t>
      </w:r>
      <w:r>
        <w:t xml:space="preserve">. Because the interface is activated by a quasimode, we can be sure that the user will only be entering text in to this interface because they are trying to launch a command. </w:t>
      </w:r>
    </w:p>
    <w:p w:rsidR="00440BF2" w:rsidRDefault="00440BF2" w:rsidP="00111583">
      <w:pPr>
        <w:pStyle w:val="SecondParagraph"/>
      </w:pPr>
      <w:r>
        <w:t>Therefore, anything the user enters that is not a command name is guaranteed to be erroneous. The best way of treating user input as sacred</w:t>
      </w:r>
      <w:r w:rsidR="00B37A68">
        <w:t xml:space="preserve"> in these cases</w:t>
      </w:r>
      <w:r>
        <w:t xml:space="preserve"> is not to allow e</w:t>
      </w:r>
      <w:r w:rsidR="00B37A68">
        <w:t>rroneous input in the first place. This system does that while providing tight and clear feedback of what input is allowed in the form of the list of possible command names from the current input string.</w:t>
      </w:r>
    </w:p>
    <w:p w:rsidR="00E63CA9" w:rsidRPr="00111583" w:rsidRDefault="00E63CA9" w:rsidP="00E63CA9">
      <w:pPr>
        <w:pStyle w:val="SecondParagraph"/>
      </w:pPr>
      <w:r>
        <w:t>This could be further enhanced by adding some kind of prediction and validation for the arguments of commands as well as the commands themselves, but this will make each of the individual commands more complex than is reasonable for an object to be in a prototype.</w:t>
      </w:r>
    </w:p>
    <w:p w:rsidR="002B0F64" w:rsidRDefault="002B0F64" w:rsidP="002B0F64">
      <w:pPr>
        <w:pStyle w:val="Heading4"/>
      </w:pPr>
      <w:bookmarkStart w:id="240" w:name="_Toc402163524"/>
      <w:r>
        <w:t>Prototype 2.</w:t>
      </w:r>
      <w:r w:rsidR="00095C58">
        <w:t>4</w:t>
      </w:r>
      <w:bookmarkEnd w:id="240"/>
    </w:p>
    <w:p w:rsidR="00B37A68" w:rsidRPr="00B37A68" w:rsidRDefault="00B37A68" w:rsidP="00B37A68">
      <w:pPr>
        <w:pStyle w:val="FirstParagraph"/>
      </w:pPr>
      <w:r>
        <w:t>Prototype 2.4 extends the list of commands to ones that manipulate the content of the selection, rather than simply styling it.</w:t>
      </w:r>
    </w:p>
    <w:p w:rsidR="002B0F64" w:rsidRDefault="002B0F64" w:rsidP="002B0F64">
      <w:pPr>
        <w:pStyle w:val="Heading5"/>
      </w:pPr>
      <w:bookmarkStart w:id="241" w:name="_Toc402163525"/>
      <w:r>
        <w:t>Features</w:t>
      </w:r>
      <w:bookmarkEnd w:id="241"/>
    </w:p>
    <w:p w:rsidR="00095C58" w:rsidRDefault="00B37A68" w:rsidP="00095C58">
      <w:pPr>
        <w:pStyle w:val="FirstParagraph"/>
      </w:pPr>
      <w:r>
        <w:t xml:space="preserve">Two new commands were added in this prototype: calculate, which parses a section of text and tries to </w:t>
      </w:r>
      <w:r w:rsidR="0004300A">
        <w:t>evaluate it as a mathematical expression; and translate, which takes a section of text in one language and translates it in to another. Additionally, as these command need to report errors, a method of doing this without interrupting user flow was introduced.</w:t>
      </w:r>
    </w:p>
    <w:p w:rsidR="002B0F64" w:rsidRDefault="002B0F64" w:rsidP="005A0D55">
      <w:pPr>
        <w:pStyle w:val="Heading5"/>
      </w:pPr>
      <w:bookmarkStart w:id="242" w:name="_Toc402163526"/>
      <w:r>
        <w:t>Development</w:t>
      </w:r>
      <w:bookmarkEnd w:id="242"/>
    </w:p>
    <w:p w:rsidR="00B37A68" w:rsidRDefault="0004300A" w:rsidP="00B37A68">
      <w:pPr>
        <w:pStyle w:val="FirstParagraph"/>
      </w:pPr>
      <w:r>
        <w:t>The logic of CalculateCommand (</w:t>
      </w:r>
      <w:r w:rsidRPr="0004300A">
        <w:rPr>
          <w:rStyle w:val="IntenseReference"/>
        </w:rPr>
        <w:t xml:space="preserve">See </w:t>
      </w:r>
      <w:r w:rsidRPr="0004300A">
        <w:rPr>
          <w:rStyle w:val="IntenseReference"/>
        </w:rPr>
        <w:fldChar w:fldCharType="begin"/>
      </w:r>
      <w:r w:rsidRPr="0004300A">
        <w:rPr>
          <w:rStyle w:val="IntenseReference"/>
        </w:rPr>
        <w:instrText xml:space="preserve"> REF _Ref401757448 \r \h </w:instrText>
      </w:r>
      <w:r>
        <w:rPr>
          <w:rStyle w:val="IntenseReference"/>
        </w:rPr>
        <w:instrText xml:space="preserve"> \* MERGEFORMAT </w:instrText>
      </w:r>
      <w:r w:rsidRPr="0004300A">
        <w:rPr>
          <w:rStyle w:val="IntenseReference"/>
        </w:rPr>
      </w:r>
      <w:r w:rsidRPr="0004300A">
        <w:rPr>
          <w:rStyle w:val="IntenseReference"/>
        </w:rPr>
        <w:fldChar w:fldCharType="separate"/>
      </w:r>
      <w:r w:rsidR="00CF34C7">
        <w:rPr>
          <w:rStyle w:val="IntenseReference"/>
        </w:rPr>
        <w:t>C.1.2</w:t>
      </w:r>
      <w:r w:rsidRPr="0004300A">
        <w:rPr>
          <w:rStyle w:val="IntenseReference"/>
        </w:rPr>
        <w:fldChar w:fldCharType="end"/>
      </w:r>
      <w:r>
        <w:t>) is provided by NCalc</w:t>
      </w:r>
      <w:sdt>
        <w:sdtPr>
          <w:id w:val="421610024"/>
          <w:citation/>
        </w:sdtPr>
        <w:sdtEndPr/>
        <w:sdtContent>
          <w:r>
            <w:fldChar w:fldCharType="begin"/>
          </w:r>
          <w:r>
            <w:instrText xml:space="preserve"> CITATION seb11 \l 2057 </w:instrText>
          </w:r>
          <w:r>
            <w:fldChar w:fldCharType="separate"/>
          </w:r>
          <w:r w:rsidR="001D3DFE">
            <w:rPr>
              <w:noProof/>
            </w:rPr>
            <w:t xml:space="preserve"> </w:t>
          </w:r>
          <w:r w:rsidR="001D3DFE" w:rsidRPr="001D3DFE">
            <w:rPr>
              <w:noProof/>
            </w:rPr>
            <w:t>[29]</w:t>
          </w:r>
          <w:r>
            <w:fldChar w:fldCharType="end"/>
          </w:r>
        </w:sdtContent>
      </w:sdt>
      <w:r>
        <w:t>, an open source library for evaluating mathematical expressions as strings. The created command simple needed to act as a wrapper converting the input from the CommandInterface to something NCalc could understand.</w:t>
      </w:r>
    </w:p>
    <w:p w:rsidR="00B37A68" w:rsidRDefault="0004300A" w:rsidP="00B37A68">
      <w:pPr>
        <w:pStyle w:val="SecondParagraph"/>
      </w:pPr>
      <w:r>
        <w:t>TranslateCommand (</w:t>
      </w:r>
      <w:r w:rsidRPr="0004300A">
        <w:rPr>
          <w:rStyle w:val="IntenseReference"/>
        </w:rPr>
        <w:t xml:space="preserve">See </w:t>
      </w:r>
      <w:r w:rsidRPr="0004300A">
        <w:rPr>
          <w:rStyle w:val="IntenseReference"/>
        </w:rPr>
        <w:fldChar w:fldCharType="begin"/>
      </w:r>
      <w:r w:rsidRPr="0004300A">
        <w:rPr>
          <w:rStyle w:val="IntenseReference"/>
        </w:rPr>
        <w:instrText xml:space="preserve"> REF _Ref401757555 \r \h </w:instrText>
      </w:r>
      <w:r>
        <w:rPr>
          <w:rStyle w:val="IntenseReference"/>
        </w:rPr>
        <w:instrText xml:space="preserve"> \* MERGEFORMAT </w:instrText>
      </w:r>
      <w:r w:rsidRPr="0004300A">
        <w:rPr>
          <w:rStyle w:val="IntenseReference"/>
        </w:rPr>
      </w:r>
      <w:r w:rsidRPr="0004300A">
        <w:rPr>
          <w:rStyle w:val="IntenseReference"/>
        </w:rPr>
        <w:fldChar w:fldCharType="separate"/>
      </w:r>
      <w:r w:rsidR="00CF34C7">
        <w:rPr>
          <w:rStyle w:val="IntenseReference"/>
        </w:rPr>
        <w:t>C.1.3</w:t>
      </w:r>
      <w:r w:rsidRPr="0004300A">
        <w:rPr>
          <w:rStyle w:val="IntenseReference"/>
        </w:rPr>
        <w:fldChar w:fldCharType="end"/>
      </w:r>
      <w:r>
        <w:t>) was significantly more complicated. The logic itself is handled by Bing Translate, which has an API listed on the Azure Data Market</w:t>
      </w:r>
      <w:r w:rsidR="00580EA4">
        <w:t xml:space="preserve"> (ADM)</w:t>
      </w:r>
      <w:sdt>
        <w:sdtPr>
          <w:id w:val="1544558343"/>
          <w:citation/>
        </w:sdtPr>
        <w:sdtEndPr/>
        <w:sdtContent>
          <w:r>
            <w:fldChar w:fldCharType="begin"/>
          </w:r>
          <w:r>
            <w:instrText xml:space="preserve"> CITATION Mic11 \l 2057 </w:instrText>
          </w:r>
          <w:r>
            <w:fldChar w:fldCharType="separate"/>
          </w:r>
          <w:r w:rsidR="001D3DFE">
            <w:rPr>
              <w:noProof/>
            </w:rPr>
            <w:t xml:space="preserve"> </w:t>
          </w:r>
          <w:r w:rsidR="001D3DFE" w:rsidRPr="001D3DFE">
            <w:rPr>
              <w:noProof/>
            </w:rPr>
            <w:t>[30]</w:t>
          </w:r>
          <w:r>
            <w:fldChar w:fldCharType="end"/>
          </w:r>
        </w:sdtContent>
      </w:sdt>
      <w:r w:rsidR="00580EA4">
        <w:t>. To make the system talk to the API, the general problem of calling an ADM web service from a C# application needed to be solved. ADM provides a C# file to download for each API it is not very well designed, and makes for awkward application flow.</w:t>
      </w:r>
    </w:p>
    <w:p w:rsidR="00580EA4" w:rsidRDefault="00580EA4" w:rsidP="00B37A68">
      <w:pPr>
        <w:pStyle w:val="SecondParagraph"/>
      </w:pPr>
      <w:r>
        <w:t xml:space="preserve">There are two stages to this problem: first the program needs an authentication token from the ADM, secondly the program needs to send a correctly formatted request to the API. As such, this problem was solved </w:t>
      </w:r>
      <w:r>
        <w:lastRenderedPageBreak/>
        <w:t>with two classes: AzureToken (</w:t>
      </w:r>
      <w:r w:rsidRPr="00580EA4">
        <w:rPr>
          <w:rStyle w:val="IntenseReference"/>
        </w:rPr>
        <w:t xml:space="preserve">See </w:t>
      </w:r>
      <w:r w:rsidRPr="00580EA4">
        <w:rPr>
          <w:rStyle w:val="IntenseReference"/>
        </w:rPr>
        <w:fldChar w:fldCharType="begin"/>
      </w:r>
      <w:r w:rsidRPr="00580EA4">
        <w:rPr>
          <w:rStyle w:val="IntenseReference"/>
        </w:rPr>
        <w:instrText xml:space="preserve"> REF _Ref401758421 \r \h </w:instrText>
      </w:r>
      <w:r>
        <w:rPr>
          <w:rStyle w:val="IntenseReference"/>
        </w:rPr>
        <w:instrText xml:space="preserve"> \* MERGEFORMAT </w:instrText>
      </w:r>
      <w:r w:rsidRPr="00580EA4">
        <w:rPr>
          <w:rStyle w:val="IntenseReference"/>
        </w:rPr>
      </w:r>
      <w:r w:rsidRPr="00580EA4">
        <w:rPr>
          <w:rStyle w:val="IntenseReference"/>
        </w:rPr>
        <w:fldChar w:fldCharType="separate"/>
      </w:r>
      <w:r w:rsidR="00CF34C7">
        <w:rPr>
          <w:rStyle w:val="IntenseReference"/>
        </w:rPr>
        <w:t>C.4.2</w:t>
      </w:r>
      <w:r w:rsidRPr="00580EA4">
        <w:rPr>
          <w:rStyle w:val="IntenseReference"/>
        </w:rPr>
        <w:fldChar w:fldCharType="end"/>
      </w:r>
      <w:r>
        <w:t>), and AzureServiceHelper (</w:t>
      </w:r>
      <w:r w:rsidRPr="00580EA4">
        <w:rPr>
          <w:rStyle w:val="IntenseReference"/>
        </w:rPr>
        <w:t xml:space="preserve">See </w:t>
      </w:r>
      <w:r w:rsidRPr="00580EA4">
        <w:rPr>
          <w:rStyle w:val="IntenseReference"/>
        </w:rPr>
        <w:fldChar w:fldCharType="begin"/>
      </w:r>
      <w:r w:rsidRPr="00580EA4">
        <w:rPr>
          <w:rStyle w:val="IntenseReference"/>
        </w:rPr>
        <w:instrText xml:space="preserve"> REF _Ref401758426 \r \h </w:instrText>
      </w:r>
      <w:r>
        <w:rPr>
          <w:rStyle w:val="IntenseReference"/>
        </w:rPr>
        <w:instrText xml:space="preserve"> \* MERGEFORMAT </w:instrText>
      </w:r>
      <w:r w:rsidRPr="00580EA4">
        <w:rPr>
          <w:rStyle w:val="IntenseReference"/>
        </w:rPr>
      </w:r>
      <w:r w:rsidRPr="00580EA4">
        <w:rPr>
          <w:rStyle w:val="IntenseReference"/>
        </w:rPr>
        <w:fldChar w:fldCharType="separate"/>
      </w:r>
      <w:r w:rsidR="00CF34C7">
        <w:rPr>
          <w:rStyle w:val="IntenseReference"/>
        </w:rPr>
        <w:t>C.4.1</w:t>
      </w:r>
      <w:r w:rsidRPr="00580EA4">
        <w:rPr>
          <w:rStyle w:val="IntenseReference"/>
        </w:rPr>
        <w:fldChar w:fldCharType="end"/>
      </w:r>
      <w:r>
        <w:t>).</w:t>
      </w:r>
      <w:r w:rsidR="003641E3">
        <w:t xml:space="preserve"> Using these classes it will be trivial to add any further ADM web services to the system.</w:t>
      </w:r>
    </w:p>
    <w:p w:rsidR="003641E3" w:rsidRDefault="003641E3" w:rsidP="00B37A68">
      <w:pPr>
        <w:pStyle w:val="SecondParagraph"/>
      </w:pPr>
      <w:r>
        <w:t xml:space="preserve">AzureToken handles everything to do with authentication. When it is </w:t>
      </w:r>
      <w:r w:rsidR="000C6773">
        <w:t>activated,</w:t>
      </w:r>
      <w:r>
        <w:t xml:space="preserve"> it sends a request to the ADM for a token for the appropriate web service. It then keeps track of when the token expires, and renews it if </w:t>
      </w:r>
      <w:r w:rsidRPr="003641E3">
        <w:t>necessary</w:t>
      </w:r>
      <w:r>
        <w:t>.</w:t>
      </w:r>
    </w:p>
    <w:p w:rsidR="003641E3" w:rsidRDefault="003641E3" w:rsidP="00B37A68">
      <w:pPr>
        <w:pStyle w:val="SecondParagraph"/>
      </w:pPr>
      <w:r>
        <w:t>AzureServiceHelper handles making the calls the web service itself. It provides the this.Request method, which deals with formatting the URL, attaching the authentication details, and passing the relevant arguments in the correct way.</w:t>
      </w:r>
    </w:p>
    <w:p w:rsidR="009C00AF" w:rsidRDefault="009C00AF" w:rsidP="00B37A68">
      <w:pPr>
        <w:pStyle w:val="SecondParagraph"/>
      </w:pPr>
      <w:r>
        <w:t xml:space="preserve">Additionally, translate needs to know what languages to translate between. If no arguments are provided, it will try to translate to the default language as defined at compile-time (currently English), and will attempt to detect the source language using the Detect Language service from Bing Translate. Before doing this, however, it will try to see if the user has specified any languages. For this, it scans the arguments looking for the word “to” or “from”. If it sees either of </w:t>
      </w:r>
      <w:r w:rsidR="005F709D">
        <w:t>these,</w:t>
      </w:r>
      <w:r>
        <w:t xml:space="preserve"> it </w:t>
      </w:r>
      <w:r w:rsidR="008C6296">
        <w:t>will take the following argument to be the relevant language.</w:t>
      </w:r>
    </w:p>
    <w:p w:rsidR="00B37A68" w:rsidRPr="00B37A68" w:rsidRDefault="008C6296" w:rsidP="00B37A68">
      <w:pPr>
        <w:pStyle w:val="SecondParagraph"/>
      </w:pPr>
      <w:r>
        <w:t>Finally, the Error class was developed (</w:t>
      </w:r>
      <w:r w:rsidRPr="008C6296">
        <w:rPr>
          <w:rStyle w:val="IntenseReference"/>
        </w:rPr>
        <w:t xml:space="preserve">See </w:t>
      </w:r>
      <w:r w:rsidRPr="008C6296">
        <w:rPr>
          <w:rStyle w:val="IntenseReference"/>
        </w:rPr>
        <w:fldChar w:fldCharType="begin"/>
      </w:r>
      <w:r w:rsidRPr="008C6296">
        <w:rPr>
          <w:rStyle w:val="IntenseReference"/>
        </w:rPr>
        <w:instrText xml:space="preserve"> REF _Ref401759105 \r \h </w:instrText>
      </w:r>
      <w:r>
        <w:rPr>
          <w:rStyle w:val="IntenseReference"/>
        </w:rPr>
        <w:instrText xml:space="preserve"> \* MERGEFORMAT </w:instrText>
      </w:r>
      <w:r w:rsidRPr="008C6296">
        <w:rPr>
          <w:rStyle w:val="IntenseReference"/>
        </w:rPr>
      </w:r>
      <w:r w:rsidRPr="008C6296">
        <w:rPr>
          <w:rStyle w:val="IntenseReference"/>
        </w:rPr>
        <w:fldChar w:fldCharType="separate"/>
      </w:r>
      <w:r w:rsidR="00CF34C7">
        <w:rPr>
          <w:rStyle w:val="IntenseReference"/>
        </w:rPr>
        <w:t>C.5.4</w:t>
      </w:r>
      <w:r w:rsidRPr="008C6296">
        <w:rPr>
          <w:rStyle w:val="IntenseReference"/>
        </w:rPr>
        <w:fldChar w:fldCharType="end"/>
      </w:r>
      <w:r>
        <w:t>). This allows the system to raise a warning to the user in a humane way. When the constructor is called it automatically attaches itself to the camera, meaning it will be visible no matter where on the plane the user is currently navigating, and starts a timer. When the timer expires, it removes itself from the camera, destroying any references to itself that it knows about, so that the garbage collector can pick it up in the next pass.</w:t>
      </w:r>
    </w:p>
    <w:p w:rsidR="002B0F64" w:rsidRDefault="002B0F64" w:rsidP="005A0D55">
      <w:pPr>
        <w:pStyle w:val="Heading5"/>
      </w:pPr>
      <w:bookmarkStart w:id="243" w:name="_Toc402163527"/>
      <w:r>
        <w:t>Analysis</w:t>
      </w:r>
      <w:bookmarkEnd w:id="243"/>
    </w:p>
    <w:p w:rsidR="00F325F7" w:rsidRDefault="00F325F7" w:rsidP="00F325F7">
      <w:pPr>
        <w:pStyle w:val="FirstParagraph"/>
      </w:pPr>
      <w:r>
        <w:t xml:space="preserve">The new commands continue to show the true value of the command bar. Instead of needing to open a calculator application, perform the calculation, then copy the value in to the document; the user simply writes the expression, and calculates it in context. If the user does not want the result in their document then </w:t>
      </w:r>
      <w:r w:rsidR="005F709D">
        <w:t>it is</w:t>
      </w:r>
      <w:r>
        <w:t xml:space="preserve"> only a single key press to remove it again. Likewise, translate has been moved from a long and complicated process involving various websites to simply selecting the relevant text, and specifying the language to translate to.</w:t>
      </w:r>
    </w:p>
    <w:p w:rsidR="006903EF" w:rsidRPr="00F325F7" w:rsidRDefault="00E57C99" w:rsidP="006903EF">
      <w:pPr>
        <w:pStyle w:val="SecondParagraph"/>
      </w:pPr>
      <w:r>
        <w:t xml:space="preserve">The error class manages to </w:t>
      </w:r>
      <w:r w:rsidR="006903EF">
        <w:t>present alerts to the user in a much more humane way than the standard alert box found in most computer systems. A standard alert box is 0% efficient as it requires user input to dismiss when there is no other meaningful action a user can do, senselessly captures keyboard input, and requires the user to click in a specific place despite the fact that clicking anywhere else couldn’t mean anything. The error class on the other hand dismisses itself after a few seconds, allows the user to continue working while it is raised, and lets the user dismiss it early by clicking anywhere.</w:t>
      </w:r>
    </w:p>
    <w:p w:rsidR="00095C58" w:rsidRDefault="00095C58" w:rsidP="00095C58">
      <w:pPr>
        <w:pStyle w:val="Heading4"/>
      </w:pPr>
      <w:bookmarkStart w:id="244" w:name="_Toc402163528"/>
      <w:r>
        <w:t>Prototype 2.5 – Final product</w:t>
      </w:r>
      <w:bookmarkEnd w:id="244"/>
    </w:p>
    <w:p w:rsidR="00B24467" w:rsidRDefault="00115A20" w:rsidP="00E200B5">
      <w:pPr>
        <w:pStyle w:val="SecondParagraph"/>
      </w:pPr>
      <w:r>
        <w:t>Prototype 2.5 continues to enhance the usability of the CommandInterface. At the end of this prototype it was decided that the prototyping process had come to its natural conclusion, as such this is the final product.</w:t>
      </w:r>
      <w:r w:rsidR="00B24467">
        <w:t xml:space="preserve"> </w:t>
      </w:r>
      <w:r w:rsidR="00E200B5">
        <w:t>A longer analysis of the final product as a whole, rather than just the changes from Prototype 2.4, can be found in</w:t>
      </w:r>
      <w:r w:rsidR="005F709D">
        <w:rPr>
          <w:rStyle w:val="IntenseReference"/>
        </w:rPr>
        <w:t xml:space="preserve"> </w:t>
      </w:r>
      <w:r w:rsidR="005F709D">
        <w:rPr>
          <w:rStyle w:val="IntenseReference"/>
        </w:rPr>
        <w:fldChar w:fldCharType="begin"/>
      </w:r>
      <w:r w:rsidR="005F709D">
        <w:rPr>
          <w:rStyle w:val="IntenseReference"/>
        </w:rPr>
        <w:instrText xml:space="preserve"> REF _Ref402161541 \r \h </w:instrText>
      </w:r>
      <w:r w:rsidR="005F709D">
        <w:rPr>
          <w:rStyle w:val="IntenseReference"/>
        </w:rPr>
      </w:r>
      <w:r w:rsidR="005F709D">
        <w:rPr>
          <w:rStyle w:val="IntenseReference"/>
        </w:rPr>
        <w:fldChar w:fldCharType="separate"/>
      </w:r>
      <w:r w:rsidR="00CF34C7">
        <w:rPr>
          <w:rStyle w:val="IntenseReference"/>
        </w:rPr>
        <w:t>6</w:t>
      </w:r>
      <w:r w:rsidR="005F709D">
        <w:rPr>
          <w:rStyle w:val="IntenseReference"/>
        </w:rPr>
        <w:fldChar w:fldCharType="end"/>
      </w:r>
      <w:r w:rsidR="00E200B5">
        <w:t>.</w:t>
      </w:r>
    </w:p>
    <w:p w:rsidR="00095C58" w:rsidRDefault="00095C58" w:rsidP="00095C58">
      <w:pPr>
        <w:pStyle w:val="Heading5"/>
      </w:pPr>
      <w:bookmarkStart w:id="245" w:name="_Toc402163529"/>
      <w:r>
        <w:t>Features</w:t>
      </w:r>
      <w:bookmarkEnd w:id="245"/>
    </w:p>
    <w:p w:rsidR="00095C58" w:rsidRPr="00095C58" w:rsidRDefault="00115A20" w:rsidP="00095C58">
      <w:pPr>
        <w:pStyle w:val="FirstParagraph"/>
      </w:pPr>
      <w:r>
        <w:t xml:space="preserve">The CommandInterface was enhanced by adding a preview of what </w:t>
      </w:r>
      <w:r w:rsidR="00C80DBB">
        <w:t xml:space="preserve">the </w:t>
      </w:r>
      <w:r w:rsidR="00E63CA9">
        <w:t>command will do when it is executed. Additionally</w:t>
      </w:r>
      <w:r w:rsidR="005F709D">
        <w:t>,</w:t>
      </w:r>
      <w:r w:rsidR="00E63CA9">
        <w:t xml:space="preserve"> the option not to execute a command by pressing escape was added.</w:t>
      </w:r>
    </w:p>
    <w:p w:rsidR="00095C58" w:rsidRDefault="00095C58" w:rsidP="00095C58">
      <w:pPr>
        <w:pStyle w:val="Heading5"/>
      </w:pPr>
      <w:bookmarkStart w:id="246" w:name="_Toc402163530"/>
      <w:r>
        <w:lastRenderedPageBreak/>
        <w:t>Development</w:t>
      </w:r>
      <w:bookmarkEnd w:id="246"/>
    </w:p>
    <w:p w:rsidR="00E63CA9" w:rsidRDefault="00E63CA9" w:rsidP="00E63CA9">
      <w:pPr>
        <w:pStyle w:val="FirstParagraph"/>
      </w:pPr>
      <w:r>
        <w:t>To achieve the preview</w:t>
      </w:r>
      <w:r w:rsidR="0028118B">
        <w:t xml:space="preserve"> the ICommand interface was extended to add the “this.Preview” method, which returns a PText that shows what the selected text would look like once the command is executed. This method was then implemented for each individual command.</w:t>
      </w:r>
    </w:p>
    <w:p w:rsidR="00E66A69" w:rsidRPr="00E66A69" w:rsidRDefault="00E66A69" w:rsidP="00E66A69">
      <w:pPr>
        <w:pStyle w:val="SecondParagraph"/>
      </w:pPr>
      <w:r>
        <w:t xml:space="preserve">A full UML class diagram of the final product is provided in </w:t>
      </w:r>
      <w:r w:rsidR="006C621D" w:rsidRPr="006C621D">
        <w:rPr>
          <w:rStyle w:val="IntenseReference"/>
        </w:rPr>
        <w:fldChar w:fldCharType="begin"/>
      </w:r>
      <w:r w:rsidR="006C621D" w:rsidRPr="006C621D">
        <w:rPr>
          <w:rStyle w:val="IntenseReference"/>
        </w:rPr>
        <w:instrText xml:space="preserve"> REF _Ref401999782 \h </w:instrText>
      </w:r>
      <w:r w:rsidR="006C621D">
        <w:rPr>
          <w:rStyle w:val="IntenseReference"/>
        </w:rPr>
        <w:instrText xml:space="preserve"> \* MERGEFORMAT </w:instrText>
      </w:r>
      <w:r w:rsidR="006C621D" w:rsidRPr="006C621D">
        <w:rPr>
          <w:rStyle w:val="IntenseReference"/>
        </w:rPr>
      </w:r>
      <w:r w:rsidR="006C621D" w:rsidRPr="006C621D">
        <w:rPr>
          <w:rStyle w:val="IntenseReference"/>
        </w:rPr>
        <w:fldChar w:fldCharType="separate"/>
      </w:r>
      <w:r w:rsidR="00CF34C7" w:rsidRPr="00CF34C7">
        <w:rPr>
          <w:rStyle w:val="IntenseReference"/>
        </w:rPr>
        <w:t>Figure B</w:t>
      </w:r>
      <w:r w:rsidR="00CF34C7" w:rsidRPr="00CF34C7">
        <w:rPr>
          <w:rStyle w:val="IntenseReference"/>
        </w:rPr>
        <w:noBreakHyphen/>
        <w:t>4</w:t>
      </w:r>
      <w:r w:rsidR="006C621D" w:rsidRPr="006C621D">
        <w:rPr>
          <w:rStyle w:val="IntenseReference"/>
        </w:rPr>
        <w:fldChar w:fldCharType="end"/>
      </w:r>
      <w:r w:rsidR="006C621D">
        <w:rPr>
          <w:rStyle w:val="IntenseReference"/>
        </w:rPr>
        <w:t>.</w:t>
      </w:r>
    </w:p>
    <w:p w:rsidR="002B0F64" w:rsidRDefault="00095C58" w:rsidP="002B0F64">
      <w:pPr>
        <w:pStyle w:val="Heading5"/>
      </w:pPr>
      <w:bookmarkStart w:id="247" w:name="_Toc402163531"/>
      <w:r>
        <w:t>Analysis</w:t>
      </w:r>
      <w:bookmarkEnd w:id="247"/>
    </w:p>
    <w:p w:rsidR="00B24467" w:rsidRDefault="00B24467" w:rsidP="00B24467">
      <w:pPr>
        <w:pStyle w:val="FirstParagraph"/>
      </w:pPr>
      <w:r>
        <w:t>The addition of pre</w:t>
      </w:r>
      <w:r w:rsidR="00AB2F69">
        <w:t xml:space="preserve">view </w:t>
      </w:r>
      <w:r w:rsidR="00B44A4D">
        <w:t>did a lot to tighten the feedback loop of executing commands, particularly those that take arguments. This allows the user to understand the change that their action will enact before performing the change, and then gives them the option to abort the action before it changes their document.</w:t>
      </w:r>
    </w:p>
    <w:p w:rsidR="00B44A4D" w:rsidRPr="00B44A4D" w:rsidRDefault="00B44A4D" w:rsidP="00B44A4D">
      <w:pPr>
        <w:pStyle w:val="SecondParagraph"/>
      </w:pPr>
      <w:r>
        <w:t>This could be improved further still with the addition of a universal undo/redo</w:t>
      </w:r>
      <w:r w:rsidR="000A14F0">
        <w:t xml:space="preserve"> to allow the user to correct a mistaken command execution and help them understand what the impact of the action they just performed was.</w:t>
      </w:r>
    </w:p>
    <w:p w:rsidR="00EF48BA" w:rsidRDefault="00EF48BA" w:rsidP="00E07E32">
      <w:pPr>
        <w:pStyle w:val="Heading2"/>
      </w:pPr>
      <w:bookmarkStart w:id="248" w:name="_Ref398299816"/>
      <w:bookmarkStart w:id="249" w:name="_Toc402163532"/>
      <w:r>
        <w:t>Piccolo.NET Development</w:t>
      </w:r>
      <w:bookmarkEnd w:id="248"/>
      <w:bookmarkEnd w:id="249"/>
    </w:p>
    <w:p w:rsidR="000D741E" w:rsidRDefault="00CA3A1C" w:rsidP="000D741E">
      <w:pPr>
        <w:pStyle w:val="FirstParagraph"/>
      </w:pPr>
      <w:r>
        <w:t>Significant development work was spent on extending the open-source Piccolo.NET framework</w:t>
      </w:r>
      <w:r w:rsidR="000A14F0">
        <w:t xml:space="preserve">. The main addition was the PStyledText class (See </w:t>
      </w:r>
      <w:r w:rsidR="000A14F0" w:rsidRPr="00BB72CC">
        <w:rPr>
          <w:rStyle w:val="IntenseReference"/>
        </w:rPr>
        <w:fldChar w:fldCharType="begin"/>
      </w:r>
      <w:r w:rsidR="000A14F0" w:rsidRPr="00BB72CC">
        <w:rPr>
          <w:rStyle w:val="IntenseReference"/>
        </w:rPr>
        <w:instrText xml:space="preserve"> REF _Ref401826132 \r \h </w:instrText>
      </w:r>
      <w:r w:rsidR="00BB72CC">
        <w:rPr>
          <w:rStyle w:val="IntenseReference"/>
        </w:rPr>
        <w:instrText xml:space="preserve"> \* MERGEFORMAT </w:instrText>
      </w:r>
      <w:r w:rsidR="000A14F0" w:rsidRPr="00BB72CC">
        <w:rPr>
          <w:rStyle w:val="IntenseReference"/>
        </w:rPr>
      </w:r>
      <w:r w:rsidR="000A14F0" w:rsidRPr="00BB72CC">
        <w:rPr>
          <w:rStyle w:val="IntenseReference"/>
        </w:rPr>
        <w:fldChar w:fldCharType="separate"/>
      </w:r>
      <w:r w:rsidR="00CF34C7">
        <w:rPr>
          <w:rStyle w:val="IntenseReference"/>
        </w:rPr>
        <w:t>D.1</w:t>
      </w:r>
      <w:r w:rsidR="000A14F0" w:rsidRPr="00BB72CC">
        <w:rPr>
          <w:rStyle w:val="IntenseReference"/>
        </w:rPr>
        <w:fldChar w:fldCharType="end"/>
      </w:r>
      <w:r w:rsidR="00BB72CC">
        <w:t xml:space="preserve">). This was a class available in the Java version of the framework, but not the C# version. Its purpose is to </w:t>
      </w:r>
      <w:r w:rsidR="000D741E">
        <w:t xml:space="preserve">render rich text, and allow the user to edit and interact with it. </w:t>
      </w:r>
    </w:p>
    <w:p w:rsidR="000D741E" w:rsidRDefault="000D741E" w:rsidP="000D741E">
      <w:pPr>
        <w:pStyle w:val="SecondParagraph"/>
      </w:pPr>
      <w:r>
        <w:t>The overall principle in previous developer’s work on Piccolo.Net was to meet parity with the Java version, and</w:t>
      </w:r>
      <w:r w:rsidR="00E66A69">
        <w:t xml:space="preserve"> to</w:t>
      </w:r>
      <w:r>
        <w:t xml:space="preserve"> implement exactly the same API; except in the cases that C# offered syntax that better expressed the intended </w:t>
      </w:r>
      <w:r w:rsidR="00E66A69">
        <w:t>action, which</w:t>
      </w:r>
      <w:r>
        <w:t xml:space="preserve"> would</w:t>
      </w:r>
      <w:r w:rsidR="00E66A69">
        <w:t xml:space="preserve"> then</w:t>
      </w:r>
      <w:r>
        <w:t xml:space="preserve"> be used in addition to the Java-style implementation. As such, this was the original intention for further development of the library.</w:t>
      </w:r>
      <w:r w:rsidR="001C51D2">
        <w:t xml:space="preserve"> Additionally, the intention was to submit any changes back to the community.</w:t>
      </w:r>
    </w:p>
    <w:p w:rsidR="000D741E" w:rsidRDefault="000D741E" w:rsidP="000D741E">
      <w:pPr>
        <w:pStyle w:val="SecondParagraph"/>
      </w:pPr>
      <w:r>
        <w:t>To gain a greater understanding of how the Java</w:t>
      </w:r>
      <w:r w:rsidR="001C51D2">
        <w:t xml:space="preserve"> version was implemented, and what API it provided both the code of the class itself, and its unit tests were studied. During this period of study, several things became clear:</w:t>
      </w:r>
    </w:p>
    <w:p w:rsidR="001C51D2" w:rsidRDefault="00097FA7" w:rsidP="001C51D2">
      <w:pPr>
        <w:pStyle w:val="SecondParagraph"/>
        <w:numPr>
          <w:ilvl w:val="0"/>
          <w:numId w:val="32"/>
        </w:numPr>
      </w:pPr>
      <w:r>
        <w:t>The community surrounding Piccolo2D (The Java version) and .Net (The C# version) were dead.</w:t>
      </w:r>
    </w:p>
    <w:p w:rsidR="00097FA7" w:rsidRDefault="00097FA7" w:rsidP="001C51D2">
      <w:pPr>
        <w:pStyle w:val="SecondParagraph"/>
        <w:numPr>
          <w:ilvl w:val="0"/>
          <w:numId w:val="32"/>
        </w:numPr>
      </w:pPr>
      <w:r>
        <w:t xml:space="preserve">The Java version used the Swing object </w:t>
      </w:r>
      <w:r w:rsidR="0069798E">
        <w:t>Document to do a lot of the heavy lifting when it came to rendering and editing text, and based its API off that. The closest C# equivalent is RichTextBox, which uses a significantly different document model, and therefore a significantly different API.</w:t>
      </w:r>
    </w:p>
    <w:p w:rsidR="0069798E" w:rsidRDefault="0069798E" w:rsidP="001C51D2">
      <w:pPr>
        <w:pStyle w:val="SecondParagraph"/>
        <w:numPr>
          <w:ilvl w:val="0"/>
          <w:numId w:val="32"/>
        </w:numPr>
      </w:pPr>
      <w:r>
        <w:t>The Java PStyledText object was very limited in the way it allowed interaction, and would not be suitable for use in the project.</w:t>
      </w:r>
    </w:p>
    <w:p w:rsidR="0069798E" w:rsidRDefault="0069798E" w:rsidP="0069798E">
      <w:pPr>
        <w:pStyle w:val="SecondParagraph"/>
      </w:pPr>
      <w:r>
        <w:t>As such, the decision was made that, while the Java version and its implemen</w:t>
      </w:r>
      <w:r w:rsidR="00E66A69">
        <w:t xml:space="preserve">tation provided useful guidance as it solved the same problems in a similar language, it would not be treated as a gold standard. Instead, the C# version would be individually forked to </w:t>
      </w:r>
      <w:sdt>
        <w:sdtPr>
          <w:id w:val="984825991"/>
          <w:citation/>
        </w:sdtPr>
        <w:sdtEndPr/>
        <w:sdtContent>
          <w:r w:rsidR="00E66A69">
            <w:fldChar w:fldCharType="begin"/>
          </w:r>
          <w:r w:rsidR="00E66A69">
            <w:instrText xml:space="preserve"> CITATION Eva14 \l 2057 </w:instrText>
          </w:r>
          <w:r w:rsidR="00E66A69">
            <w:fldChar w:fldCharType="separate"/>
          </w:r>
          <w:r w:rsidR="001D3DFE" w:rsidRPr="001D3DFE">
            <w:rPr>
              <w:noProof/>
            </w:rPr>
            <w:t>[31]</w:t>
          </w:r>
          <w:r w:rsidR="00E66A69">
            <w:fldChar w:fldCharType="end"/>
          </w:r>
        </w:sdtContent>
      </w:sdt>
      <w:r w:rsidR="00E66A69">
        <w:t xml:space="preserve"> where development would continue along its own path.</w:t>
      </w:r>
    </w:p>
    <w:p w:rsidR="00F4037A" w:rsidRDefault="00D87355" w:rsidP="00F4037A">
      <w:pPr>
        <w:pStyle w:val="SecondParagraph"/>
      </w:pPr>
      <w:r>
        <w:t>The eventual solution was broken down across several classes, listed below.</w:t>
      </w:r>
      <w:r w:rsidR="00F4037A">
        <w:t xml:space="preserve"> A full UML class diagram for the changes made to Piccolo.Net is found in </w:t>
      </w:r>
      <w:r w:rsidR="006C621D" w:rsidRPr="006C621D">
        <w:rPr>
          <w:rStyle w:val="IntenseReference"/>
        </w:rPr>
        <w:fldChar w:fldCharType="begin"/>
      </w:r>
      <w:r w:rsidR="006C621D" w:rsidRPr="006C621D">
        <w:rPr>
          <w:rStyle w:val="IntenseReference"/>
        </w:rPr>
        <w:instrText xml:space="preserve"> REF _Ref401999782 \h </w:instrText>
      </w:r>
      <w:r w:rsidR="006C621D">
        <w:rPr>
          <w:rStyle w:val="IntenseReference"/>
        </w:rPr>
        <w:instrText xml:space="preserve"> \* MERGEFORMAT </w:instrText>
      </w:r>
      <w:r w:rsidR="006C621D" w:rsidRPr="006C621D">
        <w:rPr>
          <w:rStyle w:val="IntenseReference"/>
        </w:rPr>
      </w:r>
      <w:r w:rsidR="006C621D" w:rsidRPr="006C621D">
        <w:rPr>
          <w:rStyle w:val="IntenseReference"/>
        </w:rPr>
        <w:fldChar w:fldCharType="separate"/>
      </w:r>
      <w:r w:rsidR="00CF34C7" w:rsidRPr="00CF34C7">
        <w:rPr>
          <w:rStyle w:val="IntenseReference"/>
        </w:rPr>
        <w:t>Figure B</w:t>
      </w:r>
      <w:r w:rsidR="00CF34C7" w:rsidRPr="00CF34C7">
        <w:rPr>
          <w:rStyle w:val="IntenseReference"/>
        </w:rPr>
        <w:noBreakHyphen/>
        <w:t>4</w:t>
      </w:r>
      <w:r w:rsidR="006C621D" w:rsidRPr="006C621D">
        <w:rPr>
          <w:rStyle w:val="IntenseReference"/>
        </w:rPr>
        <w:fldChar w:fldCharType="end"/>
      </w:r>
      <w:r w:rsidR="006C621D">
        <w:rPr>
          <w:rStyle w:val="IntenseReference"/>
        </w:rPr>
        <w:t>.</w:t>
      </w:r>
    </w:p>
    <w:p w:rsidR="00D87355" w:rsidRDefault="00D87355" w:rsidP="0069798E">
      <w:pPr>
        <w:pStyle w:val="SecondParagraph"/>
      </w:pPr>
    </w:p>
    <w:p w:rsidR="00D87355" w:rsidRDefault="00D87355" w:rsidP="00D87355">
      <w:pPr>
        <w:pStyle w:val="Heading3"/>
      </w:pPr>
      <w:bookmarkStart w:id="250" w:name="_Toc402163533"/>
      <w:r>
        <w:lastRenderedPageBreak/>
        <w:t>PStyledText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402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1</w:t>
      </w:r>
      <w:r w:rsidRPr="00D87355">
        <w:rPr>
          <w:rStyle w:val="IntenseReference"/>
        </w:rPr>
        <w:fldChar w:fldCharType="end"/>
      </w:r>
      <w:r>
        <w:t>)</w:t>
      </w:r>
      <w:bookmarkEnd w:id="250"/>
    </w:p>
    <w:p w:rsidR="00161388" w:rsidRDefault="00D87355" w:rsidP="00161388">
      <w:pPr>
        <w:pStyle w:val="FirstParagraph"/>
      </w:pPr>
      <w:r w:rsidRPr="00D87355">
        <w:t>This</w:t>
      </w:r>
      <w:r>
        <w:t xml:space="preserve"> is the main PNode that is added to the scene graph. It is what the user sees and interacts with.</w:t>
      </w:r>
      <w:r w:rsidR="00F61D61">
        <w:t xml:space="preserve"> As much as was possible, the actual logic behind how it does these things has been handed off to other classes. </w:t>
      </w:r>
      <w:r w:rsidR="00161388">
        <w:t xml:space="preserve">For example, the class does nothing in and of itself to render text to the screen. Instead, it pulls the list of styled sections from the underlying Model, asks each section to render itself as a PText (Piccolo’s existing class for rendering text to the </w:t>
      </w:r>
      <w:r w:rsidR="005F709D">
        <w:t>screen),</w:t>
      </w:r>
      <w:r w:rsidR="00161388">
        <w:t xml:space="preserve"> and then simply attaches those PTexts to itself as children.</w:t>
      </w:r>
    </w:p>
    <w:p w:rsidR="0033339F" w:rsidRDefault="0033339F" w:rsidP="0033339F">
      <w:pPr>
        <w:pStyle w:val="SecondParagraph"/>
      </w:pPr>
      <w:r>
        <w:t xml:space="preserve">One key difference between the Java implementation of PStyledText and the C# implementation is the lack of this.SyncWithDocument method. In the Java </w:t>
      </w:r>
      <w:r w:rsidR="00A90AC7">
        <w:t>version,</w:t>
      </w:r>
      <w:r>
        <w:t xml:space="preserve"> a lot of information was </w:t>
      </w:r>
      <w:r w:rsidR="006E2109">
        <w:t xml:space="preserve">cached </w:t>
      </w:r>
      <w:r w:rsidR="00A90AC7">
        <w:t>to the object, then synchronised regularly. With C#’s fields feature it is possible to pull this information directly from the underlying Model</w:t>
      </w:r>
      <w:r w:rsidR="00156F35">
        <w:t>.</w:t>
      </w:r>
    </w:p>
    <w:p w:rsidR="00AE7074" w:rsidRDefault="00161388" w:rsidP="005F709D">
      <w:pPr>
        <w:pStyle w:val="SecondParagraph"/>
      </w:pPr>
      <w:r>
        <w:t xml:space="preserve">The main task it still handles </w:t>
      </w:r>
      <w:r w:rsidR="005F709D">
        <w:t>is</w:t>
      </w:r>
      <w:r>
        <w:t xml:space="preserve"> ensuring what is displayed stays synchronised with the underlying model</w:t>
      </w:r>
      <w:r w:rsidR="00D05559">
        <w:t>. It achieves this</w:t>
      </w:r>
      <w:r w:rsidR="00F61D61">
        <w:t xml:space="preserve"> using C#’s event delegates feature. </w:t>
      </w:r>
      <w:r w:rsidR="00AE7074">
        <w:t>Using delegates, one object can pass a pointer to one of its methods to another object along with instructions of when to call it. This allows sturdier design patterns and looser class coupling. Any method named “Model_XXXXXX” is subscribed to at least one event of the Model member.</w:t>
      </w:r>
    </w:p>
    <w:p w:rsidR="00AE7074" w:rsidRDefault="00AE7074" w:rsidP="00AE7074">
      <w:pPr>
        <w:pStyle w:val="SecondParagraph"/>
      </w:pPr>
      <w:r>
        <w:t xml:space="preserve">By passing delegates from instances of PStyledText to their Models, instead of hard coding the functionality in to the Model class it means that whenever PStyledText is changed, Model does not also need to be changed. It also means that members of PStyledText that need to be manipulated during the process do not need to be declared public or internal. </w:t>
      </w:r>
    </w:p>
    <w:p w:rsidR="00850896" w:rsidRPr="00850896" w:rsidRDefault="00AE7074" w:rsidP="00D05559">
      <w:pPr>
        <w:pStyle w:val="SecondParagraph"/>
      </w:pPr>
      <w:r>
        <w:t>Another option to using delegates like this would be to let PStyledText handle all the events, change what it needs to, then pass the event to the Model. Delegates are again more resilient than this, as they ensure that, for example, this.</w:t>
      </w:r>
      <w:r w:rsidR="00DA4541">
        <w:t>RecomputeLayout</w:t>
      </w:r>
      <w:r>
        <w:t xml:space="preserve"> is called every time the text of the Model changes, not just when the PStyledText causes it to change.</w:t>
      </w:r>
    </w:p>
    <w:p w:rsidR="00D87355" w:rsidRDefault="00D87355" w:rsidP="00D87355">
      <w:pPr>
        <w:pStyle w:val="Heading3"/>
      </w:pPr>
      <w:bookmarkStart w:id="251" w:name="_Toc402163534"/>
      <w:r>
        <w:t>Model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395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4</w:t>
      </w:r>
      <w:r w:rsidRPr="00D87355">
        <w:rPr>
          <w:rStyle w:val="IntenseReference"/>
        </w:rPr>
        <w:fldChar w:fldCharType="end"/>
      </w:r>
      <w:r>
        <w:t>)</w:t>
      </w:r>
      <w:bookmarkEnd w:id="251"/>
    </w:p>
    <w:p w:rsidR="00025CDE" w:rsidRDefault="00025CDE" w:rsidP="00025CDE">
      <w:pPr>
        <w:pStyle w:val="FirstParagraph"/>
      </w:pPr>
      <w:r>
        <w:t xml:space="preserve">Model is an extension of the Windows Forms’ RichTextBox class. It provides the hooks necessary to understand the document model of the RichTextBox and handles all user interaction where possible. It was decided to use RichTextBox for a lot of the </w:t>
      </w:r>
      <w:r w:rsidR="000B6675">
        <w:t>heavy lifting</w:t>
      </w:r>
      <w:r>
        <w:t xml:space="preserve"> in development because it does almost everything required</w:t>
      </w:r>
      <w:r w:rsidR="000B6675">
        <w:t xml:space="preserve"> from PStyledText, just for a different display framework. It would therefore be just as much a waste of effort not to use it here, as it would be to try to implement a new RichTextBox for WinForms itself.</w:t>
      </w:r>
    </w:p>
    <w:p w:rsidR="00025CDE" w:rsidRDefault="00025CDE" w:rsidP="00025CDE">
      <w:pPr>
        <w:pStyle w:val="Heading4"/>
      </w:pPr>
      <w:bookmarkStart w:id="252" w:name="_Toc402163535"/>
      <w:r>
        <w:t>Understanding the document model</w:t>
      </w:r>
      <w:bookmarkEnd w:id="252"/>
    </w:p>
    <w:p w:rsidR="000B6675" w:rsidRDefault="000B6675" w:rsidP="000B6675">
      <w:pPr>
        <w:pStyle w:val="FirstParagraph"/>
      </w:pPr>
      <w:r>
        <w:t>RichTextBox stores its content in RTF format, rather than a structured DOM like HTML. This makes it difficult to poll because RTF must be read linearly to make sense</w:t>
      </w:r>
      <w:r w:rsidR="006C478B">
        <w:t xml:space="preserve"> (whereas a structured DOM could be accessed in a tree-like structure)</w:t>
      </w:r>
      <w:r>
        <w:t>, and RichTextBox is the only</w:t>
      </w:r>
      <w:r w:rsidR="006C478B">
        <w:t xml:space="preserve"> class C# provides for dealing with RTF.</w:t>
      </w:r>
    </w:p>
    <w:p w:rsidR="006C478B" w:rsidRPr="006C478B" w:rsidRDefault="006C478B" w:rsidP="006C478B">
      <w:pPr>
        <w:pStyle w:val="SecondParagraph"/>
      </w:pPr>
      <w:r>
        <w:t xml:space="preserve">Instead of writing a </w:t>
      </w:r>
      <w:r w:rsidR="005F709D">
        <w:t>completely</w:t>
      </w:r>
      <w:r>
        <w:t xml:space="preserve"> new RTF parser, model instead relies on the fact that RichTextBox can poll its current selection to find out where on the page it is, and how it is styled. Model’s this.GetStyledSections method uses this to turn the RTF in to a structured model of the document by selecting each character of the RichTextBox in turn</w:t>
      </w:r>
      <w:r w:rsidR="002A083C">
        <w:t>, and polling it for that information. As soon as it finds a character different to the one before it, the system knows that either it has reached the end of the line, or the style of the text has changed. It then takes all the characters since the last change, and groups them in a SegmentInfo. The list of SegmentInfos is passed up to the PStyledText so that it can render the text.</w:t>
      </w:r>
    </w:p>
    <w:p w:rsidR="00025CDE" w:rsidRDefault="00025CDE" w:rsidP="00025CDE">
      <w:pPr>
        <w:pStyle w:val="Heading4"/>
      </w:pPr>
      <w:bookmarkStart w:id="253" w:name="_Toc402163536"/>
      <w:r>
        <w:t>Handling user interaction</w:t>
      </w:r>
      <w:bookmarkEnd w:id="253"/>
    </w:p>
    <w:p w:rsidR="00934424" w:rsidRDefault="00934424" w:rsidP="00934424">
      <w:pPr>
        <w:pStyle w:val="FirstParagraph"/>
      </w:pPr>
      <w:r>
        <w:t xml:space="preserve">As stated previously, </w:t>
      </w:r>
      <w:r w:rsidR="00C00C4E">
        <w:t>RichTextBox was designed to convert user interaction to formatted text. As such, it makes sense to use it to handle all user interaction. There were some issues standing in the way of this though.</w:t>
      </w:r>
    </w:p>
    <w:p w:rsidR="00C00C4E" w:rsidRDefault="00C00C4E" w:rsidP="00C00C4E">
      <w:pPr>
        <w:pStyle w:val="SecondParagraph"/>
      </w:pPr>
      <w:r>
        <w:lastRenderedPageBreak/>
        <w:t>First, RichTextBoxes must be attached to windows form and visible (though it can be occluded) before they will take input. This was solved by adding it to the main window beneath the PCanvas object so that it was interactable, but not visible to the user.</w:t>
      </w:r>
    </w:p>
    <w:p w:rsidR="00C00C4E" w:rsidRDefault="00C00C4E" w:rsidP="00C00C4E">
      <w:pPr>
        <w:pStyle w:val="SecondParagraph"/>
      </w:pPr>
      <w:r>
        <w:t>Secondly, RichTextBoxes are built for a different interaction manager than Piccolo’s, meaning both that it cannot process the events that Piccolo fires, and</w:t>
      </w:r>
      <w:r w:rsidR="0060200F">
        <w:t xml:space="preserve"> the system as a whole needs to know which interaction manager it should be firing events to at any given point.</w:t>
      </w:r>
      <w:r w:rsidR="00324799">
        <w:t xml:space="preserve"> Upon investigation, it was found that Piccolo worked such that windows forms handled all events. If the </w:t>
      </w:r>
      <w:r w:rsidR="005F709D">
        <w:t>WinForms’</w:t>
      </w:r>
      <w:r w:rsidR="00324799">
        <w:t xml:space="preserve"> focus was on a PCanvas object, it would convert the event to a Piccolo event and fire it again. </w:t>
      </w:r>
      <w:r w:rsidR="005F709D">
        <w:t>Therefore,</w:t>
      </w:r>
      <w:r w:rsidR="00324799">
        <w:t xml:space="preserve"> the simplest way to handle this is to manage whether windows form’s current focus is the active </w:t>
      </w:r>
      <w:r w:rsidR="005F709D">
        <w:t>Model</w:t>
      </w:r>
      <w:r w:rsidR="00324799">
        <w:t xml:space="preserve"> or the PCanvas attached to the window.</w:t>
      </w:r>
    </w:p>
    <w:p w:rsidR="00C00C4E" w:rsidRPr="00C00C4E" w:rsidRDefault="00C00C4E" w:rsidP="00C00C4E">
      <w:pPr>
        <w:pStyle w:val="SecondParagraph"/>
      </w:pPr>
      <w:r>
        <w:t xml:space="preserve">Thirdly, the coordinates of the RichTextBox and the PStyledText it represents are not the same. This means that a series of </w:t>
      </w:r>
      <w:r w:rsidR="0060200F">
        <w:t>methods to convert between one coordinate system and the other needed to be created. This was further complicated by the fact that Piccolo and Windows Forms have a different understanding of how large a pixel is, varying by about 4%. This conversion needs to be applied to everything, including the size of the model against the PStyledText.</w:t>
      </w:r>
    </w:p>
    <w:p w:rsidR="00025CDE" w:rsidRDefault="00025CDE" w:rsidP="00025CDE">
      <w:pPr>
        <w:pStyle w:val="Heading3"/>
      </w:pPr>
      <w:bookmarkStart w:id="254" w:name="_Toc402163537"/>
      <w:r>
        <w:t>RunInfo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421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5</w:t>
      </w:r>
      <w:r w:rsidRPr="00D87355">
        <w:rPr>
          <w:rStyle w:val="IntenseReference"/>
        </w:rPr>
        <w:fldChar w:fldCharType="end"/>
      </w:r>
      <w:r>
        <w:t>)</w:t>
      </w:r>
      <w:bookmarkEnd w:id="254"/>
    </w:p>
    <w:p w:rsidR="00934424" w:rsidRPr="00934424" w:rsidRDefault="00934424" w:rsidP="00934424">
      <w:pPr>
        <w:pStyle w:val="FirstParagraph"/>
      </w:pPr>
      <w:r>
        <w:t>RunInfo acts as a pointer to a section of text. It is used when information about where something is in a larger block of text is required.</w:t>
      </w:r>
    </w:p>
    <w:p w:rsidR="00025CDE" w:rsidRDefault="00025CDE" w:rsidP="00025CDE">
      <w:pPr>
        <w:pStyle w:val="Heading3"/>
      </w:pPr>
      <w:bookmarkStart w:id="255" w:name="_Toc402163538"/>
      <w:r>
        <w:t>SegmentInfo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427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6</w:t>
      </w:r>
      <w:r w:rsidRPr="00D87355">
        <w:rPr>
          <w:rStyle w:val="IntenseReference"/>
        </w:rPr>
        <w:fldChar w:fldCharType="end"/>
      </w:r>
      <w:r>
        <w:t>)</w:t>
      </w:r>
      <w:bookmarkEnd w:id="255"/>
    </w:p>
    <w:p w:rsidR="00934424" w:rsidRPr="00934424" w:rsidRDefault="00934424" w:rsidP="00934424">
      <w:pPr>
        <w:pStyle w:val="FirstParagraph"/>
      </w:pPr>
      <w:r>
        <w:t>SegmentInfo extends RunInfo by providing information about what the style, content, and position of a section of text is, as well as a method to convert the run into a PText, which is used when PStyledText renders the content.</w:t>
      </w:r>
    </w:p>
    <w:p w:rsidR="00D87355" w:rsidRDefault="00D87355" w:rsidP="00D87355">
      <w:pPr>
        <w:pStyle w:val="Heading3"/>
      </w:pPr>
      <w:bookmarkStart w:id="256" w:name="_Toc402163539"/>
      <w:r>
        <w:t>Selection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383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7</w:t>
      </w:r>
      <w:r w:rsidRPr="00D87355">
        <w:rPr>
          <w:rStyle w:val="IntenseReference"/>
        </w:rPr>
        <w:fldChar w:fldCharType="end"/>
      </w:r>
      <w:r>
        <w:t>)</w:t>
      </w:r>
      <w:bookmarkEnd w:id="256"/>
    </w:p>
    <w:p w:rsidR="00D05559" w:rsidRPr="00D05559" w:rsidRDefault="00BC0D23" w:rsidP="00D05559">
      <w:pPr>
        <w:pStyle w:val="FirstParagraph"/>
      </w:pPr>
      <w:r>
        <w:t xml:space="preserve">Selection represents the text currently selected in a PStyledText. It </w:t>
      </w:r>
      <w:r w:rsidR="000E324B">
        <w:t xml:space="preserve">ensures </w:t>
      </w:r>
      <w:r w:rsidR="002E2567">
        <w:t>that the text is selected in the underlying Model before any queries or changes are made</w:t>
      </w:r>
      <w:r w:rsidR="000D5999">
        <w:t>, and draws the Path that represents the current selection to the user.</w:t>
      </w:r>
    </w:p>
    <w:p w:rsidR="00D87355" w:rsidRDefault="00D87355" w:rsidP="00D87355">
      <w:pPr>
        <w:pStyle w:val="Heading3"/>
      </w:pPr>
      <w:bookmarkStart w:id="257" w:name="_Toc402163540"/>
      <w:r>
        <w:t>PSelectionEventHandler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409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0</w:t>
      </w:r>
      <w:r w:rsidRPr="00D87355">
        <w:rPr>
          <w:rStyle w:val="IntenseReference"/>
        </w:rPr>
        <w:fldChar w:fldCharType="end"/>
      </w:r>
      <w:r>
        <w:t>)</w:t>
      </w:r>
      <w:bookmarkEnd w:id="257"/>
    </w:p>
    <w:p w:rsidR="00410155" w:rsidRDefault="00D05559" w:rsidP="00410155">
      <w:pPr>
        <w:pStyle w:val="FirstParagraph"/>
      </w:pPr>
      <w:r>
        <w:t xml:space="preserve">PSelectionEventHandler exists to convert the action of a user dragging their mouse across a document in to text within that document being selected. When the user begins a drag action, it records where the selection began. Then whenever the user moves their mouse it destroys the old selection, and creates a new selection between the start location and the current location. When the user releases the mouse it informs the system that this is the selection the user wants to keep. </w:t>
      </w:r>
    </w:p>
    <w:p w:rsidR="00D87355" w:rsidRDefault="00D87355" w:rsidP="00410155">
      <w:pPr>
        <w:pStyle w:val="Heading3"/>
      </w:pPr>
      <w:bookmarkStart w:id="258" w:name="_Toc402163541"/>
      <w:r>
        <w:t>Carat (</w:t>
      </w:r>
      <w:r w:rsidRPr="00D87355">
        <w:rPr>
          <w:rStyle w:val="IntenseReference"/>
        </w:rPr>
        <w:t xml:space="preserve">See </w:t>
      </w:r>
      <w:r w:rsidRPr="00D87355">
        <w:rPr>
          <w:rStyle w:val="IntenseReference"/>
        </w:rPr>
        <w:fldChar w:fldCharType="begin"/>
      </w:r>
      <w:r w:rsidRPr="00D87355">
        <w:rPr>
          <w:rStyle w:val="IntenseReference"/>
        </w:rPr>
        <w:instrText xml:space="preserve"> REF _Ref401829417 \r \h </w:instrText>
      </w:r>
      <w:r>
        <w:rPr>
          <w:rStyle w:val="IntenseReference"/>
        </w:rPr>
        <w:instrText xml:space="preserve"> \* MERGEFORMAT </w:instrText>
      </w:r>
      <w:r w:rsidRPr="00D87355">
        <w:rPr>
          <w:rStyle w:val="IntenseReference"/>
        </w:rPr>
      </w:r>
      <w:r w:rsidRPr="00D87355">
        <w:rPr>
          <w:rStyle w:val="IntenseReference"/>
        </w:rPr>
        <w:fldChar w:fldCharType="separate"/>
      </w:r>
      <w:r w:rsidR="00CF34C7">
        <w:rPr>
          <w:rStyle w:val="IntenseReference"/>
        </w:rPr>
        <w:t>D.3</w:t>
      </w:r>
      <w:r w:rsidRPr="00D87355">
        <w:rPr>
          <w:rStyle w:val="IntenseReference"/>
        </w:rPr>
        <w:fldChar w:fldCharType="end"/>
      </w:r>
      <w:r>
        <w:t>)</w:t>
      </w:r>
      <w:bookmarkEnd w:id="258"/>
    </w:p>
    <w:p w:rsidR="005037A5" w:rsidRPr="005037A5" w:rsidRDefault="005037A5" w:rsidP="005037A5">
      <w:pPr>
        <w:pStyle w:val="FirstParagraph"/>
      </w:pPr>
      <w:r>
        <w:t>Carat represents the small, blinking indicator of where in the text the user is currently interacting. It only shows when a user is actively interacting with a PStyledText, so there will never be multiple Carats on screen at once, and it contains all the logic for updating its current position on screen.</w:t>
      </w:r>
    </w:p>
    <w:p w:rsidR="00813ADF" w:rsidRPr="00E07E32" w:rsidRDefault="0020488B" w:rsidP="00E07E32">
      <w:pPr>
        <w:pStyle w:val="Heading2"/>
      </w:pPr>
      <w:bookmarkStart w:id="259" w:name="_Ref401996799"/>
      <w:bookmarkStart w:id="260" w:name="_Toc402163542"/>
      <w:r w:rsidRPr="00E07E32">
        <w:t>Issues in development</w:t>
      </w:r>
      <w:bookmarkEnd w:id="259"/>
      <w:bookmarkEnd w:id="260"/>
    </w:p>
    <w:p w:rsidR="00921363" w:rsidRDefault="00921363" w:rsidP="001E23F4">
      <w:pPr>
        <w:pStyle w:val="FirstParagraph"/>
      </w:pPr>
      <w:r>
        <w:t>There were several issues in the development process</w:t>
      </w:r>
      <w:r w:rsidR="00BD4B14">
        <w:t>. The most major was that work on the project had to be halted after other coursework caused the student’s repetitive strain injury to flare up. Several mitigations were made, including extensions and the use of an amanuensis. It was decided that work should be suspended until such a time that the student was able to continue work on it full time. This had a huge impact on the delivery date of the project.</w:t>
      </w:r>
    </w:p>
    <w:p w:rsidR="000148A4" w:rsidRDefault="00BD4B14" w:rsidP="000148A4">
      <w:pPr>
        <w:pStyle w:val="SecondParagraph"/>
        <w:rPr>
          <w:rStyle w:val="IntenseReference"/>
        </w:rPr>
      </w:pPr>
      <w:r>
        <w:t>The other major issue was the discovery that the Piccolo.NET framework had no active developers since 2005</w:t>
      </w:r>
      <w:sdt>
        <w:sdtPr>
          <w:id w:val="-1008588885"/>
          <w:citation/>
        </w:sdtPr>
        <w:sdtEndPr/>
        <w:sdtContent>
          <w:r>
            <w:fldChar w:fldCharType="begin"/>
          </w:r>
          <w:r>
            <w:instrText xml:space="preserve"> CITATION Pic11 \l 2057 </w:instrText>
          </w:r>
          <w:r>
            <w:fldChar w:fldCharType="separate"/>
          </w:r>
          <w:r w:rsidR="001D3DFE">
            <w:rPr>
              <w:noProof/>
            </w:rPr>
            <w:t xml:space="preserve"> </w:t>
          </w:r>
          <w:r w:rsidR="001D3DFE" w:rsidRPr="001D3DFE">
            <w:rPr>
              <w:noProof/>
            </w:rPr>
            <w:t>[32]</w:t>
          </w:r>
          <w:r>
            <w:fldChar w:fldCharType="end"/>
          </w:r>
        </w:sdtContent>
      </w:sdt>
      <w:r>
        <w:t xml:space="preserve"> and has not kept parity with the Java version, meaning it did not have all of the expected </w:t>
      </w:r>
      <w:r>
        <w:lastRenderedPageBreak/>
        <w:t>functionality. This means that significant development effort had to be spent on the library in order to be able to complete the project.</w:t>
      </w:r>
      <w:r w:rsidR="00EF48BA">
        <w:t xml:space="preserve"> Details of the work on Piccolo.NET are </w:t>
      </w:r>
      <w:r w:rsidR="00F45D7C">
        <w:t xml:space="preserve">listed in </w:t>
      </w:r>
      <w:r w:rsidR="00F45D7C" w:rsidRPr="00F45D7C">
        <w:rPr>
          <w:rStyle w:val="IntenseReference"/>
        </w:rPr>
        <w:fldChar w:fldCharType="begin"/>
      </w:r>
      <w:r w:rsidR="00F45D7C" w:rsidRPr="00F45D7C">
        <w:rPr>
          <w:rStyle w:val="IntenseReference"/>
        </w:rPr>
        <w:instrText xml:space="preserve"> REF _Ref398299816 \r \h </w:instrText>
      </w:r>
      <w:r w:rsidR="00F45D7C">
        <w:rPr>
          <w:rStyle w:val="IntenseReference"/>
        </w:rPr>
        <w:instrText xml:space="preserve"> \* MERGEFORMAT </w:instrText>
      </w:r>
      <w:r w:rsidR="00F45D7C" w:rsidRPr="00F45D7C">
        <w:rPr>
          <w:rStyle w:val="IntenseReference"/>
        </w:rPr>
      </w:r>
      <w:r w:rsidR="00F45D7C" w:rsidRPr="00F45D7C">
        <w:rPr>
          <w:rStyle w:val="IntenseReference"/>
        </w:rPr>
        <w:fldChar w:fldCharType="separate"/>
      </w:r>
      <w:r w:rsidR="00CF34C7">
        <w:rPr>
          <w:rStyle w:val="IntenseReference"/>
        </w:rPr>
        <w:t>5.4</w:t>
      </w:r>
      <w:r w:rsidR="00F45D7C" w:rsidRPr="00F45D7C">
        <w:rPr>
          <w:rStyle w:val="IntenseReference"/>
        </w:rPr>
        <w:fldChar w:fldCharType="end"/>
      </w:r>
      <w:r w:rsidR="00F45D7C" w:rsidRPr="000148A4">
        <w:t>.</w:t>
      </w:r>
    </w:p>
    <w:p w:rsidR="00284D22" w:rsidRDefault="00284D22" w:rsidP="000148A4">
      <w:pPr>
        <w:pStyle w:val="SecondParagraph"/>
      </w:pPr>
      <w:r>
        <w:t>Further minor issues were caused by C# not offering total control over the keyboard</w:t>
      </w:r>
      <w:r w:rsidR="00EA7484">
        <w:t>.</w:t>
      </w:r>
      <w:r>
        <w:t xml:space="preserve"> There is no way to stop the </w:t>
      </w:r>
      <w:r w:rsidR="002C30FA">
        <w:t xml:space="preserve">operating </w:t>
      </w:r>
      <w:r>
        <w:t>system from receiving and responding to modifier keys (alt, shift, caps lock, control, etc.)</w:t>
      </w:r>
      <w:r w:rsidR="00EA7484">
        <w:t>;</w:t>
      </w:r>
      <w:r>
        <w:t xml:space="preserve"> meaning that caps lock could not be used without turning all input into capitals, and alt could not be used without firing system keyboard shortcuts.</w:t>
      </w:r>
      <w:r w:rsidR="002C30FA">
        <w:t xml:space="preserve"> Additionally not all keys behaved as expected, for example left and right control were indistinguishable, while alt+gr registers as control on the KeyDown event, and alt on the KeyUp event.</w:t>
      </w:r>
    </w:p>
    <w:p w:rsidR="000571E1" w:rsidRDefault="002C30FA" w:rsidP="000148A4">
      <w:pPr>
        <w:pStyle w:val="SecondParagraph"/>
      </w:pPr>
      <w:r>
        <w:t xml:space="preserve">Initially this was dealt with by trying to avoid problematic keys, for example control was used instead of caps lock to open the command interface. However once find last was required in </w:t>
      </w:r>
      <w:r w:rsidR="005F709D" w:rsidRPr="005F709D">
        <w:rPr>
          <w:rStyle w:val="IntenseReference"/>
        </w:rPr>
        <w:fldChar w:fldCharType="begin"/>
      </w:r>
      <w:r w:rsidR="005F709D" w:rsidRPr="005F709D">
        <w:rPr>
          <w:rStyle w:val="IntenseReference"/>
        </w:rPr>
        <w:instrText xml:space="preserve"> REF _Ref402161745 \r \h </w:instrText>
      </w:r>
      <w:r w:rsidR="005F709D">
        <w:rPr>
          <w:rStyle w:val="IntenseReference"/>
        </w:rPr>
        <w:instrText xml:space="preserve"> \* MERGEFORMAT </w:instrText>
      </w:r>
      <w:r w:rsidR="005F709D" w:rsidRPr="005F709D">
        <w:rPr>
          <w:rStyle w:val="IntenseReference"/>
        </w:rPr>
      </w:r>
      <w:r w:rsidR="005F709D" w:rsidRPr="005F709D">
        <w:rPr>
          <w:rStyle w:val="IntenseReference"/>
        </w:rPr>
        <w:fldChar w:fldCharType="separate"/>
      </w:r>
      <w:r w:rsidR="00CF34C7">
        <w:rPr>
          <w:rStyle w:val="IntenseReference"/>
        </w:rPr>
        <w:t>5.3.3.1</w:t>
      </w:r>
      <w:r w:rsidR="005F709D" w:rsidRPr="005F709D">
        <w:rPr>
          <w:rStyle w:val="IntenseReference"/>
        </w:rPr>
        <w:fldChar w:fldCharType="end"/>
      </w:r>
      <w:r>
        <w:t xml:space="preserve"> it became clear that there </w:t>
      </w:r>
      <w:r w:rsidR="005F709D">
        <w:t>were not</w:t>
      </w:r>
      <w:r>
        <w:t xml:space="preserve"> enough keys that could be meaningfully used under the C# keyboard abstraction. This was solved by using SharpKeys</w:t>
      </w:r>
      <w:sdt>
        <w:sdtPr>
          <w:id w:val="429551564"/>
          <w:citation/>
        </w:sdtPr>
        <w:sdtEndPr/>
        <w:sdtContent>
          <w:r>
            <w:fldChar w:fldCharType="begin"/>
          </w:r>
          <w:r>
            <w:instrText xml:space="preserve"> CITATION Cod11 \l 2057 </w:instrText>
          </w:r>
          <w:r>
            <w:fldChar w:fldCharType="separate"/>
          </w:r>
          <w:r w:rsidR="001D3DFE">
            <w:rPr>
              <w:noProof/>
            </w:rPr>
            <w:t xml:space="preserve"> </w:t>
          </w:r>
          <w:r w:rsidR="001D3DFE" w:rsidRPr="001D3DFE">
            <w:rPr>
              <w:noProof/>
            </w:rPr>
            <w:t>[33]</w:t>
          </w:r>
          <w:r>
            <w:fldChar w:fldCharType="end"/>
          </w:r>
        </w:sdtContent>
      </w:sdt>
      <w:r>
        <w:t xml:space="preserve"> to remap the desired keys to keys that were neither required for meaningful input, nor listened to by the operating system. In this case the F-Keys.</w:t>
      </w:r>
      <w:r w:rsidR="000571E1">
        <w:br w:type="page"/>
      </w:r>
    </w:p>
    <w:p w:rsidR="00CE53BE" w:rsidRDefault="00CE53BE" w:rsidP="00E07E32">
      <w:pPr>
        <w:pStyle w:val="Heading1"/>
      </w:pPr>
      <w:bookmarkStart w:id="261" w:name="_Ref402161541"/>
      <w:bookmarkStart w:id="262" w:name="_Toc402163543"/>
      <w:r>
        <w:lastRenderedPageBreak/>
        <w:t xml:space="preserve">Testing </w:t>
      </w:r>
      <w:r w:rsidRPr="00E07E32">
        <w:t>and</w:t>
      </w:r>
      <w:r>
        <w:t xml:space="preserve"> Quality</w:t>
      </w:r>
      <w:bookmarkEnd w:id="261"/>
      <w:bookmarkEnd w:id="262"/>
    </w:p>
    <w:p w:rsidR="001D7740" w:rsidRDefault="001D7740" w:rsidP="001E23F4">
      <w:pPr>
        <w:pStyle w:val="FirstParagraph"/>
      </w:pPr>
      <w:r>
        <w:t>Testing is performed by asking three major questions</w:t>
      </w:r>
    </w:p>
    <w:p w:rsidR="001D7740" w:rsidRDefault="001D7740" w:rsidP="00D94A04">
      <w:pPr>
        <w:pStyle w:val="ListParagraph"/>
        <w:numPr>
          <w:ilvl w:val="0"/>
          <w:numId w:val="23"/>
        </w:numPr>
      </w:pPr>
      <w:r>
        <w:t xml:space="preserve">Does it fulfil the requirements as laid out in </w:t>
      </w:r>
      <w:r w:rsidRPr="001D7740">
        <w:rPr>
          <w:rStyle w:val="IntenseReference"/>
        </w:rPr>
        <w:fldChar w:fldCharType="begin"/>
      </w:r>
      <w:r w:rsidRPr="001D7740">
        <w:rPr>
          <w:rStyle w:val="IntenseReference"/>
        </w:rPr>
        <w:instrText xml:space="preserve"> REF _Ref390291404 \r \h </w:instrText>
      </w:r>
      <w:r>
        <w:rPr>
          <w:rStyle w:val="IntenseReference"/>
        </w:rPr>
        <w:instrText xml:space="preserve"> \* MERGEFORMAT </w:instrText>
      </w:r>
      <w:r w:rsidRPr="001D7740">
        <w:rPr>
          <w:rStyle w:val="IntenseReference"/>
        </w:rPr>
      </w:r>
      <w:r w:rsidRPr="001D7740">
        <w:rPr>
          <w:rStyle w:val="IntenseReference"/>
        </w:rPr>
        <w:fldChar w:fldCharType="separate"/>
      </w:r>
      <w:r w:rsidR="00CF34C7">
        <w:rPr>
          <w:rStyle w:val="IntenseReference"/>
        </w:rPr>
        <w:t>3.2</w:t>
      </w:r>
      <w:r w:rsidRPr="001D7740">
        <w:rPr>
          <w:rStyle w:val="IntenseReference"/>
        </w:rPr>
        <w:fldChar w:fldCharType="end"/>
      </w:r>
      <w:r>
        <w:t xml:space="preserve"> and at the beginning of the prototyping cycle?</w:t>
      </w:r>
    </w:p>
    <w:p w:rsidR="001D7740" w:rsidRDefault="004B1897" w:rsidP="00D94A04">
      <w:pPr>
        <w:pStyle w:val="ListParagraph"/>
        <w:numPr>
          <w:ilvl w:val="0"/>
          <w:numId w:val="23"/>
        </w:numPr>
      </w:pPr>
      <w:r>
        <w:t>What is the quality of the code? Does it do what it is supposed to do?</w:t>
      </w:r>
    </w:p>
    <w:p w:rsidR="001D7740" w:rsidRDefault="00900080" w:rsidP="00D94A04">
      <w:pPr>
        <w:pStyle w:val="ListParagraph"/>
        <w:numPr>
          <w:ilvl w:val="0"/>
          <w:numId w:val="23"/>
        </w:numPr>
      </w:pPr>
      <w:r>
        <w:t>How does it compare perform at the tasks laid out in</w:t>
      </w:r>
      <w:r w:rsidRPr="00900080">
        <w:rPr>
          <w:rStyle w:val="IntenseReference"/>
        </w:rPr>
        <w:t xml:space="preserve"> </w:t>
      </w:r>
      <w:r w:rsidRPr="00900080">
        <w:rPr>
          <w:rStyle w:val="IntenseReference"/>
        </w:rPr>
        <w:fldChar w:fldCharType="begin"/>
      </w:r>
      <w:r w:rsidRPr="00900080">
        <w:rPr>
          <w:rStyle w:val="IntenseReference"/>
        </w:rPr>
        <w:instrText xml:space="preserve"> REF _Ref390291649 \r \h </w:instrText>
      </w:r>
      <w:r>
        <w:rPr>
          <w:rStyle w:val="IntenseReference"/>
        </w:rPr>
        <w:instrText xml:space="preserve"> \* MERGEFORMAT </w:instrText>
      </w:r>
      <w:r w:rsidRPr="00900080">
        <w:rPr>
          <w:rStyle w:val="IntenseReference"/>
        </w:rPr>
      </w:r>
      <w:r w:rsidRPr="00900080">
        <w:rPr>
          <w:rStyle w:val="IntenseReference"/>
        </w:rPr>
        <w:fldChar w:fldCharType="separate"/>
      </w:r>
      <w:r w:rsidR="00CF34C7">
        <w:rPr>
          <w:rStyle w:val="IntenseReference"/>
        </w:rPr>
        <w:t>2.2.2</w:t>
      </w:r>
      <w:r w:rsidRPr="00900080">
        <w:rPr>
          <w:rStyle w:val="IntenseReference"/>
        </w:rPr>
        <w:fldChar w:fldCharType="end"/>
      </w:r>
      <w:r>
        <w:t xml:space="preserve">? How does that compare to Windows 7 (See </w:t>
      </w:r>
      <w:r w:rsidRPr="00900080">
        <w:rPr>
          <w:rStyle w:val="IntenseReference"/>
        </w:rPr>
        <w:fldChar w:fldCharType="begin"/>
      </w:r>
      <w:r w:rsidRPr="00900080">
        <w:rPr>
          <w:rStyle w:val="IntenseReference"/>
        </w:rPr>
        <w:instrText xml:space="preserve"> REF _Ref390281524 \r \h </w:instrText>
      </w:r>
      <w:r>
        <w:rPr>
          <w:rStyle w:val="IntenseReference"/>
        </w:rPr>
        <w:instrText xml:space="preserve"> \* MERGEFORMAT </w:instrText>
      </w:r>
      <w:r w:rsidRPr="00900080">
        <w:rPr>
          <w:rStyle w:val="IntenseReference"/>
        </w:rPr>
      </w:r>
      <w:r w:rsidRPr="00900080">
        <w:rPr>
          <w:rStyle w:val="IntenseReference"/>
        </w:rPr>
        <w:fldChar w:fldCharType="separate"/>
      </w:r>
      <w:r w:rsidR="00CF34C7">
        <w:rPr>
          <w:rStyle w:val="IntenseReference"/>
        </w:rPr>
        <w:t>2.2.3.1</w:t>
      </w:r>
      <w:r w:rsidRPr="00900080">
        <w:rPr>
          <w:rStyle w:val="IntenseReference"/>
        </w:rPr>
        <w:fldChar w:fldCharType="end"/>
      </w:r>
      <w:r>
        <w:t>)</w:t>
      </w:r>
    </w:p>
    <w:p w:rsidR="00900080" w:rsidRDefault="00900080" w:rsidP="00900080">
      <w:pPr>
        <w:pStyle w:val="SecondParagraph"/>
      </w:pPr>
      <w:r>
        <w:t>These are asked to some extent at the</w:t>
      </w:r>
      <w:r w:rsidR="003B628F">
        <w:t xml:space="preserve"> end of each prototyping cycle, but have been tested more thoroughly for the final product. The results are documented below.</w:t>
      </w:r>
    </w:p>
    <w:p w:rsidR="00900080" w:rsidRDefault="00900080" w:rsidP="004B1897">
      <w:pPr>
        <w:pStyle w:val="Heading2"/>
      </w:pPr>
      <w:bookmarkStart w:id="263" w:name="_Toc402163544"/>
      <w:r w:rsidRPr="00E07E32">
        <w:t>Requirements</w:t>
      </w:r>
      <w:bookmarkEnd w:id="263"/>
    </w:p>
    <w:p w:rsidR="00433E4A" w:rsidRDefault="00071F76" w:rsidP="00F4037A">
      <w:pPr>
        <w:pStyle w:val="Heading3"/>
      </w:pPr>
      <w:bookmarkStart w:id="264" w:name="_Toc402163545"/>
      <w:r>
        <w:t>“Must” Requirements</w:t>
      </w:r>
      <w:bookmarkEnd w:id="264"/>
    </w:p>
    <w:p w:rsidR="00F4037A" w:rsidRDefault="00F4037A" w:rsidP="00F4037A">
      <w:pPr>
        <w:pStyle w:val="ListParagraph"/>
        <w:numPr>
          <w:ilvl w:val="0"/>
          <w:numId w:val="30"/>
        </w:numPr>
      </w:pPr>
      <w:r>
        <w:t>Never enter a state in which user input is ignored</w:t>
      </w:r>
    </w:p>
    <w:p w:rsidR="00F4037A" w:rsidRDefault="00F4037A" w:rsidP="00F4037A">
      <w:pPr>
        <w:pStyle w:val="ListParagraph"/>
        <w:ind w:left="1440"/>
      </w:pPr>
      <w:r>
        <w:t>Achieved – the system can be in one of four states:</w:t>
      </w:r>
    </w:p>
    <w:p w:rsidR="00F4037A" w:rsidRDefault="00F4037A" w:rsidP="00F4037A">
      <w:pPr>
        <w:pStyle w:val="ListParagraph"/>
        <w:numPr>
          <w:ilvl w:val="0"/>
          <w:numId w:val="31"/>
        </w:numPr>
      </w:pPr>
      <w:r>
        <w:t>Focused on background – input creates a document to store the input</w:t>
      </w:r>
    </w:p>
    <w:p w:rsidR="00F4037A" w:rsidRDefault="00F4037A" w:rsidP="00F4037A">
      <w:pPr>
        <w:pStyle w:val="ListParagraph"/>
        <w:numPr>
          <w:ilvl w:val="0"/>
          <w:numId w:val="31"/>
        </w:numPr>
      </w:pPr>
      <w:r>
        <w:t>Focused on a document – input gets stored in the document</w:t>
      </w:r>
    </w:p>
    <w:p w:rsidR="00F4037A" w:rsidRDefault="00F4037A" w:rsidP="00F4037A">
      <w:pPr>
        <w:pStyle w:val="ListParagraph"/>
        <w:numPr>
          <w:ilvl w:val="0"/>
          <w:numId w:val="31"/>
        </w:numPr>
      </w:pPr>
      <w:r>
        <w:t>Command window (quasimode) – input is used as command name/arguments</w:t>
      </w:r>
    </w:p>
    <w:p w:rsidR="00F4037A" w:rsidRDefault="00F4037A" w:rsidP="00F4037A">
      <w:pPr>
        <w:pStyle w:val="ListParagraph"/>
        <w:numPr>
          <w:ilvl w:val="0"/>
          <w:numId w:val="31"/>
        </w:numPr>
      </w:pPr>
      <w:r>
        <w:t>Find window (quasimode) – input is used as find string</w:t>
      </w:r>
    </w:p>
    <w:p w:rsidR="00F4037A" w:rsidRDefault="00F4037A" w:rsidP="00F4037A">
      <w:pPr>
        <w:pStyle w:val="ListParagraph"/>
        <w:numPr>
          <w:ilvl w:val="0"/>
          <w:numId w:val="30"/>
        </w:numPr>
      </w:pPr>
      <w:r>
        <w:t>Have no interfaces with zero informational efficiency</w:t>
      </w:r>
    </w:p>
    <w:p w:rsidR="00F4037A" w:rsidRDefault="00F4037A" w:rsidP="00F4037A">
      <w:pPr>
        <w:pStyle w:val="ListParagraph"/>
        <w:ind w:left="1440"/>
      </w:pPr>
      <w:r>
        <w:t>Achieved – the system never asks the user to perform input where no meaningful choice exists. Areas where this happens in other systems (e.g. before an application is launched, during an error message) have been avoided by careful design.</w:t>
      </w:r>
    </w:p>
    <w:p w:rsidR="00F4037A" w:rsidRDefault="00F4037A" w:rsidP="00F4037A">
      <w:pPr>
        <w:pStyle w:val="ListParagraph"/>
        <w:numPr>
          <w:ilvl w:val="0"/>
          <w:numId w:val="30"/>
        </w:numPr>
      </w:pPr>
      <w:r>
        <w:t>Be entirely amodal</w:t>
      </w:r>
    </w:p>
    <w:p w:rsidR="00F4037A" w:rsidRDefault="00F4037A" w:rsidP="00F4037A">
      <w:pPr>
        <w:pStyle w:val="ListParagraph"/>
        <w:ind w:left="1440"/>
      </w:pPr>
      <w:r>
        <w:t>Achieved – the system has two quasimodes, but otherwise input is always handled in a consistent manner</w:t>
      </w:r>
    </w:p>
    <w:p w:rsidR="00F4037A" w:rsidRDefault="00F4037A" w:rsidP="00F4037A">
      <w:pPr>
        <w:pStyle w:val="ListParagraph"/>
        <w:numPr>
          <w:ilvl w:val="0"/>
          <w:numId w:val="30"/>
        </w:numPr>
      </w:pPr>
      <w:r>
        <w:t>Be document-centric</w:t>
      </w:r>
    </w:p>
    <w:p w:rsidR="00F4037A" w:rsidRDefault="00F4037A" w:rsidP="00F4037A">
      <w:pPr>
        <w:pStyle w:val="ListParagraph"/>
        <w:ind w:left="1440"/>
      </w:pPr>
      <w:r>
        <w:t>Achieved – the user owns their documents, and is able to interact with them directly using the command window, rather than having them locked away in applications.</w:t>
      </w:r>
    </w:p>
    <w:p w:rsidR="00F4037A" w:rsidRDefault="00F4037A" w:rsidP="00F4037A">
      <w:pPr>
        <w:pStyle w:val="ListParagraph"/>
        <w:numPr>
          <w:ilvl w:val="0"/>
          <w:numId w:val="30"/>
        </w:numPr>
      </w:pPr>
      <w:r>
        <w:t>Use a universal command interface</w:t>
      </w:r>
    </w:p>
    <w:p w:rsidR="00F4037A" w:rsidRDefault="00F4037A" w:rsidP="00F4037A">
      <w:pPr>
        <w:pStyle w:val="ListParagraph"/>
        <w:ind w:left="1440"/>
      </w:pPr>
      <w:r>
        <w:t>Achieved – the command window is how all commands are accessed. All commands can interact with the current selection, and with any arguments passed to them.</w:t>
      </w:r>
    </w:p>
    <w:p w:rsidR="00F4037A" w:rsidRDefault="00F4037A" w:rsidP="00F4037A">
      <w:pPr>
        <w:pStyle w:val="ListParagraph"/>
        <w:numPr>
          <w:ilvl w:val="0"/>
          <w:numId w:val="30"/>
        </w:numPr>
      </w:pPr>
      <w:r>
        <w:t>Use a spatial filesystem</w:t>
      </w:r>
    </w:p>
    <w:p w:rsidR="00F4037A" w:rsidRDefault="00F4037A" w:rsidP="00F4037A">
      <w:pPr>
        <w:pStyle w:val="ListParagraph"/>
        <w:ind w:left="1440"/>
      </w:pPr>
      <w:r>
        <w:t>Achieved – The user’s documents are laid out on an infinite 2D plane, and the user is able to arrange them on the plane in any way they choose</w:t>
      </w:r>
    </w:p>
    <w:p w:rsidR="00F4037A" w:rsidRDefault="00F4037A" w:rsidP="00F4037A">
      <w:pPr>
        <w:pStyle w:val="ListParagraph"/>
        <w:numPr>
          <w:ilvl w:val="0"/>
          <w:numId w:val="30"/>
        </w:numPr>
      </w:pPr>
      <w:r>
        <w:t>Allow the inputting and formatting of rich text</w:t>
      </w:r>
    </w:p>
    <w:p w:rsidR="00F4037A" w:rsidRDefault="00F4037A" w:rsidP="00124B3C">
      <w:pPr>
        <w:pStyle w:val="ListParagraph"/>
        <w:ind w:left="1440"/>
      </w:pPr>
      <w:r>
        <w:t>Achieved – Text can be entered, and commands are available to change the size, colour, and style of the text</w:t>
      </w:r>
    </w:p>
    <w:p w:rsidR="00F4037A" w:rsidRDefault="00F4037A" w:rsidP="00F4037A">
      <w:pPr>
        <w:pStyle w:val="ListParagraph"/>
        <w:numPr>
          <w:ilvl w:val="0"/>
          <w:numId w:val="30"/>
        </w:numPr>
      </w:pPr>
      <w:r>
        <w:t>Have full-text search</w:t>
      </w:r>
    </w:p>
    <w:p w:rsidR="00F4037A" w:rsidRDefault="00F4037A" w:rsidP="00124B3C">
      <w:pPr>
        <w:pStyle w:val="ListParagraph"/>
        <w:ind w:left="1440"/>
      </w:pPr>
      <w:r>
        <w:t>Achieved – Phrases can be searched for and found from any document</w:t>
      </w:r>
    </w:p>
    <w:p w:rsidR="00071F76" w:rsidRDefault="00071F76" w:rsidP="00071F76">
      <w:pPr>
        <w:pStyle w:val="Heading3"/>
      </w:pPr>
      <w:bookmarkStart w:id="265" w:name="_Toc402163546"/>
      <w:r>
        <w:t>Should” Requirements</w:t>
      </w:r>
      <w:bookmarkEnd w:id="265"/>
    </w:p>
    <w:p w:rsidR="00071F76" w:rsidRDefault="00071F76" w:rsidP="00071F76">
      <w:pPr>
        <w:pStyle w:val="ListParagraph"/>
        <w:numPr>
          <w:ilvl w:val="0"/>
          <w:numId w:val="30"/>
        </w:numPr>
      </w:pPr>
      <w:r>
        <w:t>Have commands that manipulate rich text (e.g. calculator/translator)</w:t>
      </w:r>
    </w:p>
    <w:p w:rsidR="00124B3C" w:rsidRDefault="00124B3C" w:rsidP="00124B3C">
      <w:pPr>
        <w:pStyle w:val="ListParagraph"/>
        <w:ind w:left="1440"/>
      </w:pPr>
      <w:r>
        <w:t>Achieved – two commands exist that change the content of the selection based on the original contents of the selection</w:t>
      </w:r>
    </w:p>
    <w:p w:rsidR="00071F76" w:rsidRDefault="00071F76" w:rsidP="00071F76">
      <w:pPr>
        <w:pStyle w:val="ListParagraph"/>
        <w:numPr>
          <w:ilvl w:val="0"/>
          <w:numId w:val="30"/>
        </w:numPr>
      </w:pPr>
      <w:r>
        <w:t>Have spell check</w:t>
      </w:r>
    </w:p>
    <w:p w:rsidR="00124B3C" w:rsidRDefault="00124B3C" w:rsidP="00124B3C">
      <w:pPr>
        <w:pStyle w:val="ListParagraph"/>
        <w:ind w:left="1440"/>
      </w:pPr>
      <w:r>
        <w:t>Not Achieved</w:t>
      </w:r>
    </w:p>
    <w:p w:rsidR="00124B3C" w:rsidRDefault="00071F76" w:rsidP="00124B3C">
      <w:pPr>
        <w:pStyle w:val="ListParagraph"/>
        <w:numPr>
          <w:ilvl w:val="0"/>
          <w:numId w:val="30"/>
        </w:numPr>
      </w:pPr>
      <w:r>
        <w:lastRenderedPageBreak/>
        <w:t>Have a calendar</w:t>
      </w:r>
      <w:r w:rsidR="00124B3C" w:rsidRPr="00124B3C">
        <w:t xml:space="preserve"> </w:t>
      </w:r>
    </w:p>
    <w:p w:rsidR="00071F76" w:rsidRDefault="00124B3C" w:rsidP="00124B3C">
      <w:pPr>
        <w:pStyle w:val="ListParagraph"/>
        <w:ind w:left="1440"/>
      </w:pPr>
      <w:r>
        <w:t xml:space="preserve">Not Achieved </w:t>
      </w:r>
    </w:p>
    <w:p w:rsidR="00124B3C" w:rsidRDefault="00071F76" w:rsidP="00124B3C">
      <w:pPr>
        <w:pStyle w:val="ListParagraph"/>
        <w:numPr>
          <w:ilvl w:val="0"/>
          <w:numId w:val="30"/>
        </w:numPr>
      </w:pPr>
      <w:r>
        <w:t>Have a web browser</w:t>
      </w:r>
      <w:r w:rsidR="00124B3C" w:rsidRPr="00124B3C">
        <w:t xml:space="preserve"> </w:t>
      </w:r>
    </w:p>
    <w:p w:rsidR="00071F76" w:rsidRDefault="00124B3C" w:rsidP="00124B3C">
      <w:pPr>
        <w:pStyle w:val="ListParagraph"/>
        <w:ind w:left="1440"/>
      </w:pPr>
      <w:r>
        <w:t>Not Achieved</w:t>
      </w:r>
    </w:p>
    <w:p w:rsidR="00124B3C" w:rsidRDefault="00071F76" w:rsidP="00124B3C">
      <w:pPr>
        <w:pStyle w:val="ListParagraph"/>
        <w:numPr>
          <w:ilvl w:val="0"/>
          <w:numId w:val="30"/>
        </w:numPr>
      </w:pPr>
      <w:r>
        <w:t>Have web search</w:t>
      </w:r>
      <w:r w:rsidR="00124B3C" w:rsidRPr="00124B3C">
        <w:t xml:space="preserve"> </w:t>
      </w:r>
    </w:p>
    <w:p w:rsidR="00071F76" w:rsidRDefault="00124B3C" w:rsidP="00124B3C">
      <w:pPr>
        <w:pStyle w:val="ListParagraph"/>
        <w:ind w:left="1440"/>
      </w:pPr>
      <w:r>
        <w:t>Not Achieved</w:t>
      </w:r>
    </w:p>
    <w:p w:rsidR="00071F76" w:rsidRDefault="00071F76" w:rsidP="00071F76">
      <w:pPr>
        <w:pStyle w:val="Heading3"/>
      </w:pPr>
      <w:bookmarkStart w:id="266" w:name="_Toc402163547"/>
      <w:r>
        <w:t>“Could” Requirements</w:t>
      </w:r>
      <w:bookmarkEnd w:id="266"/>
    </w:p>
    <w:p w:rsidR="00124B3C" w:rsidRDefault="00071F76" w:rsidP="00124B3C">
      <w:pPr>
        <w:pStyle w:val="ListParagraph"/>
        <w:numPr>
          <w:ilvl w:val="0"/>
          <w:numId w:val="30"/>
        </w:numPr>
      </w:pPr>
      <w:r>
        <w:t>Have spread sheeting</w:t>
      </w:r>
      <w:r w:rsidR="00124B3C" w:rsidRPr="00124B3C">
        <w:t xml:space="preserve"> </w:t>
      </w:r>
    </w:p>
    <w:p w:rsidR="00071F76" w:rsidRDefault="00124B3C" w:rsidP="00124B3C">
      <w:pPr>
        <w:pStyle w:val="ListParagraph"/>
        <w:ind w:left="1440"/>
      </w:pPr>
      <w:r>
        <w:t>Not Achieved</w:t>
      </w:r>
    </w:p>
    <w:p w:rsidR="00124B3C" w:rsidRDefault="00071F76" w:rsidP="00124B3C">
      <w:pPr>
        <w:pStyle w:val="ListParagraph"/>
        <w:numPr>
          <w:ilvl w:val="0"/>
          <w:numId w:val="30"/>
        </w:numPr>
      </w:pPr>
      <w:r>
        <w:t>Have image manipulation</w:t>
      </w:r>
      <w:r w:rsidR="00124B3C" w:rsidRPr="00124B3C">
        <w:t xml:space="preserve"> </w:t>
      </w:r>
    </w:p>
    <w:p w:rsidR="00071F76" w:rsidRDefault="00124B3C" w:rsidP="00124B3C">
      <w:pPr>
        <w:pStyle w:val="ListParagraph"/>
        <w:ind w:left="1440"/>
      </w:pPr>
      <w:r>
        <w:t>Not Achieved</w:t>
      </w:r>
    </w:p>
    <w:p w:rsidR="00124B3C" w:rsidRDefault="00071F76" w:rsidP="00124B3C">
      <w:pPr>
        <w:pStyle w:val="ListParagraph"/>
        <w:numPr>
          <w:ilvl w:val="0"/>
          <w:numId w:val="30"/>
        </w:numPr>
      </w:pPr>
      <w:r>
        <w:t>Allow command piping</w:t>
      </w:r>
      <w:r w:rsidR="00124B3C" w:rsidRPr="00124B3C">
        <w:t xml:space="preserve"> </w:t>
      </w:r>
    </w:p>
    <w:p w:rsidR="00071F76" w:rsidRDefault="00124B3C" w:rsidP="00124B3C">
      <w:pPr>
        <w:pStyle w:val="ListParagraph"/>
        <w:ind w:left="1440"/>
      </w:pPr>
      <w:r>
        <w:t>Not Achieved</w:t>
      </w:r>
    </w:p>
    <w:p w:rsidR="003B628F" w:rsidRDefault="003B628F" w:rsidP="003B628F">
      <w:pPr>
        <w:pStyle w:val="Heading3"/>
      </w:pPr>
      <w:bookmarkStart w:id="267" w:name="_Ref401998754"/>
      <w:bookmarkStart w:id="268" w:name="_Toc402163548"/>
      <w:r>
        <w:t>Requirements Review</w:t>
      </w:r>
      <w:bookmarkEnd w:id="267"/>
      <w:bookmarkEnd w:id="268"/>
    </w:p>
    <w:p w:rsidR="00B03EE0" w:rsidRDefault="00124B3C" w:rsidP="00B03EE0">
      <w:pPr>
        <w:pStyle w:val="FirstParagraph"/>
      </w:pPr>
      <w:r>
        <w:t>As all of the “Must” requirements</w:t>
      </w:r>
      <w:r w:rsidR="00B03EE0">
        <w:t>, the project has met its exit criteria, and can be considered a success on those grounds. However, almost none of the other requirements were met. This was because, as the prototyping process progressed</w:t>
      </w:r>
      <w:r w:rsidR="006F6E3D">
        <w:t>,</w:t>
      </w:r>
      <w:r w:rsidR="00B03EE0">
        <w:t xml:space="preserve"> the un</w:t>
      </w:r>
      <w:r w:rsidR="006F6E3D">
        <w:t>derstanding of both the problem</w:t>
      </w:r>
      <w:r w:rsidR="00B03EE0">
        <w:t xml:space="preserve"> and its solutions developed. Later prototypes</w:t>
      </w:r>
      <w:r w:rsidR="006F6E3D">
        <w:t xml:space="preserve"> were built on needs and ideas identified in earlier prototypes.</w:t>
      </w:r>
    </w:p>
    <w:p w:rsidR="006F6E3D" w:rsidRDefault="006F6E3D" w:rsidP="006F6E3D">
      <w:pPr>
        <w:pStyle w:val="SecondParagraph"/>
      </w:pPr>
      <w:r>
        <w:t>As this is the entire point of the prototyping process, why it is recommended industry practice, and why it was chosen for the project it would be foolish to say that the project had failed because it did not fulfil every idea concocted at the beginning of the project. Rather, as the project developed, and the prototypes iterated the initial requirements were found either to describe an inadequate system, or simply to be a lower priority than other improvements and developments that could be made.</w:t>
      </w:r>
    </w:p>
    <w:p w:rsidR="006F6E3D" w:rsidRPr="006F6E3D" w:rsidRDefault="006F6E3D" w:rsidP="006F6E3D">
      <w:pPr>
        <w:pStyle w:val="SecondParagraph"/>
      </w:pPr>
      <w:r>
        <w:t xml:space="preserve">Each individual prototype met the requirements laid out for it at the beginning of its prototyping cycle, and the overall system produced at the end meets the concerns raised in </w:t>
      </w:r>
      <w:r w:rsidRPr="006F6E3D">
        <w:rPr>
          <w:rStyle w:val="IntenseReference"/>
        </w:rPr>
        <w:fldChar w:fldCharType="begin"/>
      </w:r>
      <w:r w:rsidRPr="006F6E3D">
        <w:rPr>
          <w:rStyle w:val="IntenseReference"/>
        </w:rPr>
        <w:instrText xml:space="preserve"> REF _Ref390281675 \r \h </w:instrText>
      </w:r>
      <w:r>
        <w:rPr>
          <w:rStyle w:val="IntenseReference"/>
        </w:rPr>
        <w:instrText xml:space="preserve"> \* MERGEFORMAT </w:instrText>
      </w:r>
      <w:r w:rsidRPr="006F6E3D">
        <w:rPr>
          <w:rStyle w:val="IntenseReference"/>
        </w:rPr>
      </w:r>
      <w:r w:rsidRPr="006F6E3D">
        <w:rPr>
          <w:rStyle w:val="IntenseReference"/>
        </w:rPr>
        <w:fldChar w:fldCharType="separate"/>
      </w:r>
      <w:r w:rsidR="00CF34C7">
        <w:rPr>
          <w:rStyle w:val="IntenseReference"/>
        </w:rPr>
        <w:t>1.2</w:t>
      </w:r>
      <w:r w:rsidRPr="006F6E3D">
        <w:rPr>
          <w:rStyle w:val="IntenseReference"/>
        </w:rPr>
        <w:fldChar w:fldCharType="end"/>
      </w:r>
      <w:r>
        <w:t>, therefore from a requirements standpoint the project has been successful.</w:t>
      </w:r>
    </w:p>
    <w:p w:rsidR="00900080" w:rsidRDefault="00900080" w:rsidP="004B1897">
      <w:pPr>
        <w:pStyle w:val="Heading2"/>
      </w:pPr>
      <w:bookmarkStart w:id="269" w:name="_Toc402163549"/>
      <w:r w:rsidRPr="00E07E32">
        <w:t>Co</w:t>
      </w:r>
      <w:r w:rsidR="004B1897">
        <w:t>de Quality</w:t>
      </w:r>
      <w:bookmarkEnd w:id="269"/>
    </w:p>
    <w:p w:rsidR="008C7D21" w:rsidRDefault="005D3148" w:rsidP="008C7D21">
      <w:pPr>
        <w:pStyle w:val="FirstParagraph"/>
      </w:pPr>
      <w:r>
        <w:t xml:space="preserve">All code was written in a deliberately readable and maintainable manner. </w:t>
      </w:r>
      <w:r w:rsidR="008C7D21">
        <w:t>This was achieved by using multiple layers of abstraction; clearly named variables, methods, and classes; and minimising class coupling. Because of this design, Visual Studio’s code metrics gave the main project a maintainability index of 80%, and the changes to Piccolo 85% (on par with Piccolo’s overall score of 83%). Visual Studio’s tool for checking for code clones (where the same logic is implemented multiple</w:t>
      </w:r>
      <w:r w:rsidR="003223A7">
        <w:t xml:space="preserve"> times) found no matches.</w:t>
      </w:r>
    </w:p>
    <w:p w:rsidR="003223A7" w:rsidRDefault="00890495" w:rsidP="003223A7">
      <w:pPr>
        <w:pStyle w:val="SecondParagraph"/>
      </w:pPr>
      <w:r>
        <w:t>Together this means that another developer should be able to pick up the project, and with a little study be able to pick up and modify the code without fear of breaking it. As the purpose of the project was to create a prototype to display and share ideas within the interface design community; and the library code is contributing to an existing open source project this is very important.</w:t>
      </w:r>
    </w:p>
    <w:p w:rsidR="00890495" w:rsidRDefault="00890495" w:rsidP="003223A7">
      <w:pPr>
        <w:pStyle w:val="SecondParagraph"/>
      </w:pPr>
      <w:r>
        <w:t xml:space="preserve">A great deal of manual testing was performed on the code, ensuring it does do what it is supposed to do. Part of this came from the amount of analysis performed at each </w:t>
      </w:r>
      <w:r w:rsidR="007D3F8B">
        <w:t>prototyping cycle, which would raise any newly introduced bugs from the latest cycle. In addition to this, a log of bugs was created and any regressions were tested for at the end of each prototyping cycle.</w:t>
      </w:r>
    </w:p>
    <w:p w:rsidR="007D3F8B" w:rsidRDefault="007D3F8B" w:rsidP="003223A7">
      <w:pPr>
        <w:pStyle w:val="SecondParagraph"/>
      </w:pPr>
      <w:r>
        <w:t xml:space="preserve">One example of a </w:t>
      </w:r>
      <w:r w:rsidR="003873EA">
        <w:t>frequently regressing</w:t>
      </w:r>
      <w:r>
        <w:t xml:space="preserve"> bug involved translating the coordinates within the Model object to coordinates on screen. </w:t>
      </w:r>
      <w:r w:rsidR="003873EA">
        <w:t xml:space="preserve">Every cycle or two either a design flaw in the current algorithm for converting </w:t>
      </w:r>
      <w:r w:rsidR="003873EA">
        <w:lastRenderedPageBreak/>
        <w:t xml:space="preserve">between coordinate spaces would be made evident, or </w:t>
      </w:r>
      <w:r w:rsidR="005E2E65">
        <w:t xml:space="preserve">a change in the structure of the system might cause the algorithm to be applied incorrectly (in several cases any adjustments ended up being applied twice). </w:t>
      </w:r>
      <w:r w:rsidR="00994DCB">
        <w:t>Therefore, this was heavily tested</w:t>
      </w:r>
      <w:r w:rsidR="005E2E65">
        <w:t xml:space="preserve"> for at the end of every cycle.</w:t>
      </w:r>
    </w:p>
    <w:p w:rsidR="007D3F8B" w:rsidRPr="003223A7" w:rsidRDefault="007D3F8B" w:rsidP="003223A7">
      <w:pPr>
        <w:pStyle w:val="SecondParagraph"/>
      </w:pPr>
      <w:r>
        <w:t>Testing was made easier by the fact that the system was designed such that the number of states it could be in was very small. This was primarily a UX-focused decision: as the aim was to create an amodal system, it should have as few states as possible. This also happened to make testing significantly easier, as the system needs to be exhaustively tested in every state it can exist in to ensure that it does act correctly at all times.</w:t>
      </w:r>
    </w:p>
    <w:p w:rsidR="00900080" w:rsidRDefault="00900080" w:rsidP="004B1897">
      <w:pPr>
        <w:pStyle w:val="Heading2"/>
      </w:pPr>
      <w:bookmarkStart w:id="270" w:name="_Toc402163550"/>
      <w:r w:rsidRPr="00E07E32">
        <w:t>Tasks</w:t>
      </w:r>
      <w:bookmarkEnd w:id="270"/>
    </w:p>
    <w:p w:rsidR="00F4037A" w:rsidRDefault="00F4037A" w:rsidP="00B03EE0">
      <w:pPr>
        <w:pStyle w:val="Heading3"/>
      </w:pPr>
      <w:bookmarkStart w:id="271" w:name="_Toc402163551"/>
      <w:r>
        <w:t>Enter text &amp; spell check</w:t>
      </w:r>
      <w:bookmarkEnd w:id="271"/>
    </w:p>
    <w:p w:rsidR="00F4037A" w:rsidRPr="00B3678A" w:rsidRDefault="00F4037A" w:rsidP="00F4037A">
      <w:pPr>
        <w:pStyle w:val="FirstParagraph"/>
      </w:pPr>
      <w:r>
        <w:t xml:space="preserve">The system cannot currently spellcheck, but can achieve the text entry. There are no steps the user needs to perform before entering the text, no modes the user needs to (or even can) enable, and no system response for the user to wait for. </w:t>
      </w:r>
      <w:r w:rsidR="006F6E3D">
        <w:t>Therefore,</w:t>
      </w:r>
      <w:r>
        <w:t xml:space="preserve"> the text entry is 100% efficient, taking just 110s and 2622 bits. This is a saving of only 4</w:t>
      </w:r>
      <w:r w:rsidR="00890495">
        <w:t xml:space="preserve"> </w:t>
      </w:r>
      <w:r>
        <w:t>s</w:t>
      </w:r>
      <w:r w:rsidR="00890495">
        <w:t>econds</w:t>
      </w:r>
      <w:r>
        <w:t xml:space="preserve"> over Windows 7, but is a significantly reduced mental load.</w:t>
      </w:r>
    </w:p>
    <w:p w:rsidR="00F4037A" w:rsidRDefault="00F4037A" w:rsidP="00B03EE0">
      <w:pPr>
        <w:pStyle w:val="Heading3"/>
      </w:pPr>
      <w:bookmarkStart w:id="272" w:name="_Toc402163552"/>
      <w:r>
        <w:t>Save, close, and open the document containing the above text</w:t>
      </w:r>
      <w:bookmarkEnd w:id="272"/>
    </w:p>
    <w:p w:rsidR="00F4037A" w:rsidRDefault="00F4037A" w:rsidP="00F4037A">
      <w:pPr>
        <w:pStyle w:val="FirstParagraph"/>
      </w:pPr>
      <w:r>
        <w:t>The idea of saving and closing is meaningless in the developed system – everything is always open and available to the user, everything is always saved. The closest approximation to closing a document would be if the user were in a different part of the plane. If they then wanted to find the document, they could use the full-text search – “</w:t>
      </w:r>
      <w:r w:rsidR="006C2A7F">
        <w:t>During our spring</w:t>
      </w:r>
      <w:r>
        <w:t>” would likely be enough to identify the document</w:t>
      </w:r>
      <w:r w:rsidR="00994DCB">
        <w:t xml:space="preserve"> uniquely</w:t>
      </w:r>
      <w:r>
        <w:t>.</w:t>
      </w:r>
    </w:p>
    <w:p w:rsidR="00F4037A" w:rsidRPr="00E10B3A" w:rsidRDefault="00F4037A" w:rsidP="00F4037A">
      <w:pPr>
        <w:pStyle w:val="SecondParagraph"/>
      </w:pPr>
      <w:r>
        <w:t>This eliminates 12.7 seconds and 11.8 bits by removing the save + close step entirely. The open step, previously 13.3 seconds of navigating the file system is now 3.2 seconds of typing (16 K events * 0.2 seconds). This is 24% of the previous time required for the open step, or 12% of the previous total task time.</w:t>
      </w:r>
    </w:p>
    <w:p w:rsidR="00F4037A" w:rsidRDefault="00F4037A" w:rsidP="00B03EE0">
      <w:pPr>
        <w:pStyle w:val="Heading3"/>
      </w:pPr>
      <w:bookmarkStart w:id="273" w:name="_Ref401926994"/>
      <w:bookmarkStart w:id="274" w:name="_Toc402163553"/>
      <w:r>
        <w:t>Translate the above text to Spanish</w:t>
      </w:r>
      <w:bookmarkEnd w:id="273"/>
      <w:bookmarkEnd w:id="274"/>
    </w:p>
    <w:p w:rsidR="006C2A7F" w:rsidRDefault="005E2E65" w:rsidP="005E2E65">
      <w:pPr>
        <w:pStyle w:val="FirstParagraph"/>
      </w:pPr>
      <w:r>
        <w:t xml:space="preserve">After the text has been entered, the user needs to perform two steps to translate it to Spanish: select the text, and use the translate command. </w:t>
      </w:r>
    </w:p>
    <w:p w:rsidR="005E2E65" w:rsidRDefault="006C2A7F" w:rsidP="005E2E65">
      <w:pPr>
        <w:pStyle w:val="FirstParagraph"/>
      </w:pPr>
      <w:r>
        <w:t xml:space="preserve">To select the text, the user needs to depress the search backwards button, type “du”, release the search backwards button, and tap both search buttons at once. This process can be represented in GOMS as “MKKKKK” The process takes 2.35 seconds, already faster than selecting with the mouse as per Windows 7. </w:t>
      </w:r>
    </w:p>
    <w:p w:rsidR="006C2A7F" w:rsidRDefault="006C2A7F" w:rsidP="006C2A7F">
      <w:pPr>
        <w:pStyle w:val="SecondParagraph"/>
      </w:pPr>
      <w:r>
        <w:t>The translation itself is performed by holding down the command key, and typing “t” (enough to uniquely identify the translate command) “to sp”</w:t>
      </w:r>
      <w:r w:rsidR="008055FB">
        <w:t xml:space="preserve"> (the language code for Spanish) and releasing the command key. This can be represented by the GOMS “MKKMKKKKKK” The process takes 4.3 seconds.</w:t>
      </w:r>
    </w:p>
    <w:p w:rsidR="008055FB" w:rsidRDefault="008055FB" w:rsidP="006C2A7F">
      <w:pPr>
        <w:pStyle w:val="SecondParagraph"/>
      </w:pPr>
      <w:r>
        <w:t>The entire process, therefore takes 6.65 seconds, about a third of the time Windows 7 took (excluding the response time, which would likely be similar for both. Additionally, it can all be done without requiring the user switch contexts or navigate unfamiliar menus. The translate on the system can also be used anywhere, whereas Windows 7’s translate wasn’t actually an OS feature, but a feature of Word, one of its applications; and is therefore limited to only being used within word.</w:t>
      </w:r>
    </w:p>
    <w:p w:rsidR="008055FB" w:rsidRPr="006C2A7F" w:rsidRDefault="008055FB" w:rsidP="006C2A7F">
      <w:pPr>
        <w:pStyle w:val="SecondParagraph"/>
      </w:pPr>
      <w:r>
        <w:t>This is a major improvement on Windows 7.</w:t>
      </w:r>
    </w:p>
    <w:p w:rsidR="00F4037A" w:rsidRDefault="00F4037A" w:rsidP="00B03EE0">
      <w:pPr>
        <w:pStyle w:val="Heading3"/>
      </w:pPr>
      <w:bookmarkStart w:id="275" w:name="_Toc402163554"/>
      <w:r>
        <w:t>See what the next calendar event is</w:t>
      </w:r>
      <w:bookmarkEnd w:id="275"/>
    </w:p>
    <w:p w:rsidR="00F4037A" w:rsidRPr="00B3678A" w:rsidRDefault="00F4037A" w:rsidP="00F4037A">
      <w:pPr>
        <w:pStyle w:val="FirstParagraph"/>
      </w:pPr>
      <w:r>
        <w:t>The system does not currently have an in-built calendar.</w:t>
      </w:r>
    </w:p>
    <w:p w:rsidR="00F4037A" w:rsidRDefault="00F4037A" w:rsidP="00B03EE0">
      <w:pPr>
        <w:pStyle w:val="Heading3"/>
      </w:pPr>
      <w:bookmarkStart w:id="276" w:name="_Toc402163555"/>
      <w:r>
        <w:t>Create a calendar event every Friday at 1pm for 6 weeks</w:t>
      </w:r>
      <w:bookmarkEnd w:id="276"/>
    </w:p>
    <w:p w:rsidR="00F4037A" w:rsidRPr="00C420C0" w:rsidRDefault="00F4037A" w:rsidP="00F4037A">
      <w:pPr>
        <w:pStyle w:val="FirstParagraph"/>
      </w:pPr>
      <w:r>
        <w:t>The system does not currently have an in-built calendar.</w:t>
      </w:r>
    </w:p>
    <w:p w:rsidR="00F4037A" w:rsidRDefault="00F4037A" w:rsidP="00B03EE0">
      <w:pPr>
        <w:pStyle w:val="Heading3"/>
      </w:pPr>
      <w:bookmarkStart w:id="277" w:name="_Toc402163556"/>
      <w:r>
        <w:lastRenderedPageBreak/>
        <w:t xml:space="preserve">Find </w:t>
      </w:r>
      <w:r w:rsidR="004676FB">
        <w:t xml:space="preserve">the </w:t>
      </w:r>
      <w:r w:rsidR="00EC68B7">
        <w:t>cube root of 25</w:t>
      </w:r>
      <w:bookmarkEnd w:id="277"/>
    </w:p>
    <w:p w:rsidR="00EC68B7" w:rsidRDefault="00EC68B7" w:rsidP="00EC68B7">
      <w:pPr>
        <w:pStyle w:val="FirstParagraph"/>
      </w:pPr>
      <w:r>
        <w:t>The system cannot currently calculate cube roots, as the library used to evaluate functions does not support that. Should the library ever be extended, that feature would become a part of the system without any direct development work.</w:t>
      </w:r>
    </w:p>
    <w:p w:rsidR="00EC68B7" w:rsidRDefault="00EC68B7" w:rsidP="00EC68B7">
      <w:pPr>
        <w:pStyle w:val="SecondParagraph"/>
      </w:pPr>
      <w:r>
        <w:t xml:space="preserve">The system can, however perform other, simpler calculations. For example, to find the value of “4 * (10 + 3)” The user simply needs to type the sum, select it, and run the calculate command. There are 12 characters in the string, so accounting for one M at the </w:t>
      </w:r>
      <w:r w:rsidR="002847D4">
        <w:t>beginning; it takes</w:t>
      </w:r>
      <w:r>
        <w:t xml:space="preserve"> 3.75 seconds to enter the sum.</w:t>
      </w:r>
    </w:p>
    <w:p w:rsidR="00EC68B7" w:rsidRDefault="00EC68B7" w:rsidP="00EC68B7">
      <w:pPr>
        <w:pStyle w:val="SecondParagraph"/>
      </w:pPr>
      <w:r>
        <w:t xml:space="preserve">Selecting using the same process as </w:t>
      </w:r>
      <w:r w:rsidRPr="00EC68B7">
        <w:rPr>
          <w:rStyle w:val="IntenseReference"/>
        </w:rPr>
        <w:fldChar w:fldCharType="begin"/>
      </w:r>
      <w:r w:rsidRPr="00EC68B7">
        <w:rPr>
          <w:rStyle w:val="IntenseReference"/>
        </w:rPr>
        <w:instrText xml:space="preserve"> REF _Ref401926994 \r \h </w:instrText>
      </w:r>
      <w:r>
        <w:rPr>
          <w:rStyle w:val="IntenseReference"/>
        </w:rPr>
        <w:instrText xml:space="preserve"> \* MERGEFORMAT </w:instrText>
      </w:r>
      <w:r w:rsidRPr="00EC68B7">
        <w:rPr>
          <w:rStyle w:val="IntenseReference"/>
        </w:rPr>
      </w:r>
      <w:r w:rsidRPr="00EC68B7">
        <w:rPr>
          <w:rStyle w:val="IntenseReference"/>
        </w:rPr>
        <w:fldChar w:fldCharType="separate"/>
      </w:r>
      <w:r w:rsidR="00CF34C7">
        <w:rPr>
          <w:rStyle w:val="IntenseReference"/>
        </w:rPr>
        <w:t>6.3.3</w:t>
      </w:r>
      <w:r w:rsidRPr="00EC68B7">
        <w:rPr>
          <w:rStyle w:val="IntenseReference"/>
        </w:rPr>
        <w:fldChar w:fldCharType="end"/>
      </w:r>
      <w:r>
        <w:t>, this time searching for “4”. This takes 2.15 seconds. Calculating requires summoning the command bar, typing “ca”, and releasing the command bar. This takes 2.15 seconds. The total time for the operation is therefore 8.05 seconds.</w:t>
      </w:r>
    </w:p>
    <w:p w:rsidR="00EC68B7" w:rsidRPr="00EC68B7" w:rsidRDefault="00EC68B7" w:rsidP="00EC68B7">
      <w:pPr>
        <w:pStyle w:val="SecondParagraph"/>
      </w:pPr>
      <w:r>
        <w:t>As this is not the same sum</w:t>
      </w:r>
      <w:r w:rsidR="002847D4">
        <w:t>,</w:t>
      </w:r>
      <w:r>
        <w:t xml:space="preserve"> it is not directly comparable to Windows 7’s 12.85 seconds</w:t>
      </w:r>
      <w:r w:rsidR="002847D4">
        <w:t>. That said, the difference in the sum is not the main reason for the speed up, but rather the simpler process of execution. Additional clear advantages are that the user does not need to leave the document they</w:t>
      </w:r>
      <w:r w:rsidR="00EA4358">
        <w:t xml:space="preserve"> ar</w:t>
      </w:r>
      <w:r w:rsidR="002847D4">
        <w:t>e working on to perform the calculation, they can simply perform it inline and carry on with their work.</w:t>
      </w:r>
    </w:p>
    <w:p w:rsidR="00F4037A" w:rsidRDefault="00F4037A" w:rsidP="00B03EE0">
      <w:pPr>
        <w:pStyle w:val="Heading3"/>
      </w:pPr>
      <w:bookmarkStart w:id="278" w:name="_Toc402163557"/>
      <w:r>
        <w:t>Search for the ITNG wiki page</w:t>
      </w:r>
      <w:bookmarkEnd w:id="278"/>
    </w:p>
    <w:p w:rsidR="00B03EE0" w:rsidRDefault="00F4037A" w:rsidP="001E23F4">
      <w:pPr>
        <w:pStyle w:val="FirstParagraph"/>
      </w:pPr>
      <w:r>
        <w:t>The system does not currently have a web search</w:t>
      </w:r>
    </w:p>
    <w:p w:rsidR="00B03EE0" w:rsidRDefault="00B03EE0" w:rsidP="00B03EE0">
      <w:pPr>
        <w:pStyle w:val="Heading3"/>
      </w:pPr>
      <w:bookmarkStart w:id="279" w:name="_Ref401998825"/>
      <w:bookmarkStart w:id="280" w:name="_Toc402163558"/>
      <w:r>
        <w:t>Review of tasks</w:t>
      </w:r>
      <w:bookmarkEnd w:id="279"/>
      <w:bookmarkEnd w:id="280"/>
    </w:p>
    <w:p w:rsidR="00694933" w:rsidRDefault="00ED3BB1" w:rsidP="00694933">
      <w:pPr>
        <w:pStyle w:val="FirstParagraph"/>
      </w:pPr>
      <w:r>
        <w:t>The final product is not as fully featured as Windows 7. This is to be expected, as Windows 7 is the most widely deployed commercial operating system, which likely took over 3000 man-hours and $300M to develop</w:t>
      </w:r>
      <w:sdt>
        <w:sdtPr>
          <w:id w:val="1147631925"/>
          <w:citation/>
        </w:sdtPr>
        <w:sdtEndPr/>
        <w:sdtContent>
          <w:r>
            <w:fldChar w:fldCharType="begin"/>
          </w:r>
          <w:r>
            <w:instrText xml:space="preserve"> CITATION Jac08 \l 2057 </w:instrText>
          </w:r>
          <w:r>
            <w:fldChar w:fldCharType="separate"/>
          </w:r>
          <w:r w:rsidR="001D3DFE">
            <w:rPr>
              <w:noProof/>
            </w:rPr>
            <w:t xml:space="preserve"> </w:t>
          </w:r>
          <w:r w:rsidR="001D3DFE" w:rsidRPr="001D3DFE">
            <w:rPr>
              <w:noProof/>
            </w:rPr>
            <w:t>[34]</w:t>
          </w:r>
          <w:r>
            <w:fldChar w:fldCharType="end"/>
          </w:r>
        </w:sdtContent>
      </w:sdt>
      <w:r>
        <w:t>, whereas the final product is a small prototype developed by a single programmer over the course of a few months.</w:t>
      </w:r>
    </w:p>
    <w:p w:rsidR="004455BC" w:rsidRDefault="004455BC" w:rsidP="004455BC">
      <w:pPr>
        <w:pStyle w:val="SecondParagraph"/>
      </w:pPr>
      <w:r>
        <w:t>That said, where the interactions provided are comparable, the system consistently provides faster, more compelling, more learnable interactions that demand a lower mental load of the user. This proves that the ideas this project was exploring have merit, and that an information appliance could be built on them that would be able to compete with the other commercial operating systems by being more useable than they are.</w:t>
      </w:r>
    </w:p>
    <w:p w:rsidR="00994DCB" w:rsidRPr="004455BC" w:rsidRDefault="00994DCB" w:rsidP="004455BC">
      <w:pPr>
        <w:pStyle w:val="SecondParagraph"/>
      </w:pPr>
      <w:r>
        <w:t>The advantages in a simple command are not significant (as noted in</w:t>
      </w:r>
      <w:r w:rsidRPr="00994DCB">
        <w:rPr>
          <w:rStyle w:val="IntenseReference"/>
        </w:rPr>
        <w:t xml:space="preserve"> </w:t>
      </w:r>
      <w:r w:rsidRPr="00994DCB">
        <w:rPr>
          <w:rStyle w:val="IntenseReference"/>
        </w:rPr>
        <w:fldChar w:fldCharType="begin"/>
      </w:r>
      <w:r w:rsidRPr="00994DCB">
        <w:rPr>
          <w:rStyle w:val="IntenseReference"/>
        </w:rPr>
        <w:instrText xml:space="preserve"> REF _Ref402162170 \r \h </w:instrText>
      </w:r>
      <w:r>
        <w:rPr>
          <w:rStyle w:val="IntenseReference"/>
        </w:rPr>
        <w:instrText xml:space="preserve"> \* MERGEFORMAT </w:instrText>
      </w:r>
      <w:r w:rsidRPr="00994DCB">
        <w:rPr>
          <w:rStyle w:val="IntenseReference"/>
        </w:rPr>
      </w:r>
      <w:r w:rsidRPr="00994DCB">
        <w:rPr>
          <w:rStyle w:val="IntenseReference"/>
        </w:rPr>
        <w:fldChar w:fldCharType="separate"/>
      </w:r>
      <w:r w:rsidR="00CF34C7">
        <w:rPr>
          <w:rStyle w:val="IntenseReference"/>
        </w:rPr>
        <w:t>5.3.2.3.3</w:t>
      </w:r>
      <w:r w:rsidRPr="00994DCB">
        <w:rPr>
          <w:rStyle w:val="IntenseReference"/>
        </w:rPr>
        <w:fldChar w:fldCharType="end"/>
      </w:r>
      <w:r>
        <w:t xml:space="preserve"> if the command is too simple, it may actually come at a cost)</w:t>
      </w:r>
      <w:r w:rsidR="00786D8C">
        <w:t>, however because complicated actions are now performed in exactly the same way as simple actions, there is a huge benefit when it comes to executing them.</w:t>
      </w:r>
    </w:p>
    <w:p w:rsidR="00B03EE0" w:rsidRDefault="00B03EE0">
      <w:r>
        <w:br w:type="page"/>
      </w:r>
    </w:p>
    <w:p w:rsidR="00CE53BE" w:rsidRPr="00CE53BE" w:rsidRDefault="00CE53BE" w:rsidP="00E07E32">
      <w:pPr>
        <w:pStyle w:val="Heading1"/>
      </w:pPr>
      <w:bookmarkStart w:id="281" w:name="_Toc402163559"/>
      <w:r>
        <w:lastRenderedPageBreak/>
        <w:t>Summary, Conclusions and Critique</w:t>
      </w:r>
      <w:bookmarkEnd w:id="281"/>
    </w:p>
    <w:p w:rsidR="008879DA" w:rsidRDefault="008879DA" w:rsidP="00E07E32">
      <w:pPr>
        <w:pStyle w:val="Heading2"/>
      </w:pPr>
      <w:bookmarkStart w:id="282" w:name="_Toc402163560"/>
      <w:r w:rsidRPr="00E07E32">
        <w:t>Costings</w:t>
      </w:r>
      <w:bookmarkEnd w:id="282"/>
    </w:p>
    <w:p w:rsidR="003E41D6" w:rsidRDefault="003E41D6" w:rsidP="003E41D6">
      <w:pPr>
        <w:pStyle w:val="FirstParagraph"/>
      </w:pPr>
      <w:r>
        <w:t xml:space="preserve">As mentioned in </w:t>
      </w:r>
      <w:r>
        <w:fldChar w:fldCharType="begin"/>
      </w:r>
      <w:r>
        <w:instrText xml:space="preserve"> REF _Ref401996799 \r \h </w:instrText>
      </w:r>
      <w:r>
        <w:fldChar w:fldCharType="separate"/>
      </w:r>
      <w:r w:rsidR="00CF34C7">
        <w:t>5.5</w:t>
      </w:r>
      <w:r>
        <w:fldChar w:fldCharType="end"/>
      </w:r>
      <w:r>
        <w:t>, the initial project deadline was missed by over a year due to health concerns on the part</w:t>
      </w:r>
      <w:r w:rsidR="005D1981">
        <w:t xml:space="preserve"> of the student. That said, because this was caused by an interruption of work, the total time budget for the project was not significantly exceeded. According to records kept by the student (</w:t>
      </w:r>
      <w:r w:rsidR="005D1981" w:rsidRPr="005D1981">
        <w:rPr>
          <w:rStyle w:val="IntenseReference"/>
        </w:rPr>
        <w:t xml:space="preserve">See </w:t>
      </w:r>
      <w:r w:rsidR="005D1981" w:rsidRPr="005D1981">
        <w:rPr>
          <w:rStyle w:val="IntenseReference"/>
        </w:rPr>
        <w:fldChar w:fldCharType="begin"/>
      </w:r>
      <w:r w:rsidR="005D1981" w:rsidRPr="005D1981">
        <w:rPr>
          <w:rStyle w:val="IntenseReference"/>
        </w:rPr>
        <w:instrText xml:space="preserve"> REF _Ref401997250 \r \h </w:instrText>
      </w:r>
      <w:r w:rsidR="005D1981">
        <w:rPr>
          <w:rStyle w:val="IntenseReference"/>
        </w:rPr>
        <w:instrText xml:space="preserve"> \* MERGEFORMAT </w:instrText>
      </w:r>
      <w:r w:rsidR="005D1981" w:rsidRPr="005D1981">
        <w:rPr>
          <w:rStyle w:val="IntenseReference"/>
        </w:rPr>
      </w:r>
      <w:r w:rsidR="005D1981" w:rsidRPr="005D1981">
        <w:rPr>
          <w:rStyle w:val="IntenseReference"/>
        </w:rPr>
        <w:fldChar w:fldCharType="separate"/>
      </w:r>
      <w:r w:rsidR="00CF34C7">
        <w:rPr>
          <w:rStyle w:val="IntenseReference"/>
        </w:rPr>
        <w:t>Appendix E</w:t>
      </w:r>
      <w:r w:rsidR="005D1981" w:rsidRPr="005D1981">
        <w:rPr>
          <w:rStyle w:val="IntenseReference"/>
        </w:rPr>
        <w:fldChar w:fldCharType="end"/>
      </w:r>
      <w:r w:rsidR="005D1981">
        <w:t>) the project took a total of 412 hours of work, within the margin of error of the 400 initially budgeted for in section 2.3 of the PID (</w:t>
      </w:r>
      <w:r w:rsidR="005D1981" w:rsidRPr="005D1981">
        <w:rPr>
          <w:rStyle w:val="IntenseReference"/>
        </w:rPr>
        <w:t xml:space="preserve">See </w:t>
      </w:r>
      <w:r w:rsidR="005D1981" w:rsidRPr="005D1981">
        <w:rPr>
          <w:rStyle w:val="IntenseReference"/>
        </w:rPr>
        <w:fldChar w:fldCharType="begin"/>
      </w:r>
      <w:r w:rsidR="005D1981" w:rsidRPr="005D1981">
        <w:rPr>
          <w:rStyle w:val="IntenseReference"/>
        </w:rPr>
        <w:instrText xml:space="preserve"> REF _Ref383963691 \r \h </w:instrText>
      </w:r>
      <w:r w:rsidR="005D1981">
        <w:rPr>
          <w:rStyle w:val="IntenseReference"/>
        </w:rPr>
        <w:instrText xml:space="preserve"> \* MERGEFORMAT </w:instrText>
      </w:r>
      <w:r w:rsidR="005D1981" w:rsidRPr="005D1981">
        <w:rPr>
          <w:rStyle w:val="IntenseReference"/>
        </w:rPr>
      </w:r>
      <w:r w:rsidR="005D1981" w:rsidRPr="005D1981">
        <w:rPr>
          <w:rStyle w:val="IntenseReference"/>
        </w:rPr>
        <w:fldChar w:fldCharType="separate"/>
      </w:r>
      <w:r w:rsidR="00CF34C7">
        <w:rPr>
          <w:rStyle w:val="IntenseReference"/>
        </w:rPr>
        <w:t>Appendix A</w:t>
      </w:r>
      <w:r w:rsidR="005D1981" w:rsidRPr="005D1981">
        <w:rPr>
          <w:rStyle w:val="IntenseReference"/>
        </w:rPr>
        <w:fldChar w:fldCharType="end"/>
      </w:r>
      <w:r w:rsidR="005D1981">
        <w:t>).</w:t>
      </w:r>
    </w:p>
    <w:p w:rsidR="005D1981" w:rsidRPr="005D1981" w:rsidRDefault="005D1981" w:rsidP="005D1981">
      <w:pPr>
        <w:pStyle w:val="SecondParagraph"/>
      </w:pPr>
      <w:r>
        <w:t>There were no material costs to the project.</w:t>
      </w:r>
    </w:p>
    <w:p w:rsidR="008879DA" w:rsidRDefault="008879DA" w:rsidP="00E07E32">
      <w:pPr>
        <w:pStyle w:val="Heading2"/>
      </w:pPr>
      <w:bookmarkStart w:id="283" w:name="_Toc402163561"/>
      <w:r w:rsidRPr="00E07E32">
        <w:t>Fulfilment of aims</w:t>
      </w:r>
      <w:bookmarkEnd w:id="283"/>
    </w:p>
    <w:p w:rsidR="004455BC" w:rsidRDefault="005D1981" w:rsidP="004455BC">
      <w:pPr>
        <w:pStyle w:val="FirstParagraph"/>
      </w:pPr>
      <w:r>
        <w:t>Section 2.2 of the PID (</w:t>
      </w:r>
      <w:r w:rsidRPr="005D1981">
        <w:rPr>
          <w:rStyle w:val="IntenseReference"/>
        </w:rPr>
        <w:t xml:space="preserve">See </w:t>
      </w:r>
      <w:r w:rsidRPr="005D1981">
        <w:rPr>
          <w:rStyle w:val="IntenseReference"/>
        </w:rPr>
        <w:fldChar w:fldCharType="begin"/>
      </w:r>
      <w:r w:rsidRPr="005D1981">
        <w:rPr>
          <w:rStyle w:val="IntenseReference"/>
        </w:rPr>
        <w:instrText xml:space="preserve"> REF _Ref383963691 \r \h </w:instrText>
      </w:r>
      <w:r>
        <w:rPr>
          <w:rStyle w:val="IntenseReference"/>
        </w:rPr>
        <w:instrText xml:space="preserve"> \* MERGEFORMAT </w:instrText>
      </w:r>
      <w:r w:rsidRPr="005D1981">
        <w:rPr>
          <w:rStyle w:val="IntenseReference"/>
        </w:rPr>
      </w:r>
      <w:r w:rsidRPr="005D1981">
        <w:rPr>
          <w:rStyle w:val="IntenseReference"/>
        </w:rPr>
        <w:fldChar w:fldCharType="separate"/>
      </w:r>
      <w:r w:rsidR="00CF34C7">
        <w:rPr>
          <w:rStyle w:val="IntenseReference"/>
        </w:rPr>
        <w:t>Appendix A</w:t>
      </w:r>
      <w:r w:rsidRPr="005D1981">
        <w:rPr>
          <w:rStyle w:val="IntenseReference"/>
        </w:rPr>
        <w:fldChar w:fldCharType="end"/>
      </w:r>
      <w:r>
        <w:t>) established several aims for the project. These are listed below, and assessed as to whether they have been fulfilled.</w:t>
      </w:r>
    </w:p>
    <w:p w:rsidR="005D1981" w:rsidRPr="0036485B" w:rsidRDefault="005D1981" w:rsidP="005D1981">
      <w:pPr>
        <w:pStyle w:val="Heading3"/>
      </w:pPr>
      <w:bookmarkStart w:id="284" w:name="_Toc338332069"/>
      <w:bookmarkStart w:id="285" w:name="_Toc402163562"/>
      <w:r w:rsidRPr="0036485B">
        <w:t>Academic objectives and outputs</w:t>
      </w:r>
      <w:bookmarkEnd w:id="284"/>
      <w:bookmarkEnd w:id="285"/>
    </w:p>
    <w:p w:rsidR="005D1981" w:rsidRDefault="005D1981" w:rsidP="005D1981">
      <w:pPr>
        <w:pStyle w:val="Heading4"/>
      </w:pPr>
      <w:bookmarkStart w:id="286" w:name="_Toc402163563"/>
      <w:r w:rsidRPr="005268C2">
        <w:t>To learn</w:t>
      </w:r>
      <w:r w:rsidR="00F91237">
        <w:t xml:space="preserve"> </w:t>
      </w:r>
      <w:r>
        <w:t>and apply the objective measures of interface design</w:t>
      </w:r>
      <w:bookmarkEnd w:id="286"/>
    </w:p>
    <w:p w:rsidR="00F91237" w:rsidRPr="00F91237" w:rsidRDefault="00F91237" w:rsidP="00F91237">
      <w:pPr>
        <w:pStyle w:val="FirstParagraph"/>
      </w:pPr>
      <w:r>
        <w:t>This was achieved. GOMS analysis and measures of informational efficiency were used frequently throughout the analysis stages of the project to provide clear and objective judgements and comparisons of the usability of systems.</w:t>
      </w:r>
    </w:p>
    <w:p w:rsidR="005D1981" w:rsidRDefault="005D1981" w:rsidP="005D1981">
      <w:pPr>
        <w:pStyle w:val="Heading4"/>
      </w:pPr>
      <w:bookmarkStart w:id="287" w:name="_Ref401998349"/>
      <w:bookmarkStart w:id="288" w:name="_Toc402163564"/>
      <w:r>
        <w:t>To gain a better understanding of unit testing</w:t>
      </w:r>
      <w:bookmarkEnd w:id="287"/>
      <w:bookmarkEnd w:id="288"/>
    </w:p>
    <w:p w:rsidR="00F91237" w:rsidRPr="00F91237" w:rsidRDefault="00F91237" w:rsidP="00F91237">
      <w:pPr>
        <w:pStyle w:val="FirstParagraph"/>
      </w:pPr>
      <w:r>
        <w:t>This was not achieved; as the decision was made early on in the project that unit testing would not be used. This allowed the prototyping process to maintain a high velocity of producing prototypes at a rate of several per week.</w:t>
      </w:r>
    </w:p>
    <w:p w:rsidR="005D1981" w:rsidRDefault="005D1981" w:rsidP="00F91237">
      <w:pPr>
        <w:pStyle w:val="Heading4"/>
      </w:pPr>
      <w:bookmarkStart w:id="289" w:name="_Ref401997869"/>
      <w:bookmarkStart w:id="290" w:name="_Ref401998160"/>
      <w:bookmarkStart w:id="291" w:name="_Toc402163565"/>
      <w:r>
        <w:t xml:space="preserve">To practice the process of iterative prototype </w:t>
      </w:r>
      <w:r w:rsidR="00F91237">
        <w:t>design</w:t>
      </w:r>
      <w:bookmarkEnd w:id="289"/>
      <w:r w:rsidR="00F91237">
        <w:t>, and opportunity to practice iterative development</w:t>
      </w:r>
      <w:bookmarkEnd w:id="290"/>
      <w:bookmarkEnd w:id="291"/>
      <w:r w:rsidR="00F91237">
        <w:t xml:space="preserve"> </w:t>
      </w:r>
    </w:p>
    <w:p w:rsidR="00F91237" w:rsidRPr="00F91237" w:rsidRDefault="00F91237" w:rsidP="00F91237">
      <w:pPr>
        <w:pStyle w:val="FirstParagraph"/>
      </w:pPr>
      <w:r>
        <w:t>This was achieved, as the final product was reached as the result of a chain of one paper-based prototype, twelve non-interactive prototypes, and ten coded interactive prototypes. The entire project was built around the idea of iterative prototype design.</w:t>
      </w:r>
    </w:p>
    <w:p w:rsidR="005D1981" w:rsidRPr="00414B95" w:rsidRDefault="005D1981" w:rsidP="005D1981">
      <w:pPr>
        <w:pStyle w:val="Heading3"/>
      </w:pPr>
      <w:bookmarkStart w:id="292" w:name="_Toc338332070"/>
      <w:bookmarkStart w:id="293" w:name="_Toc402163566"/>
      <w:r w:rsidRPr="00414B95">
        <w:t>Personal objectives and outputs</w:t>
      </w:r>
      <w:bookmarkEnd w:id="292"/>
      <w:bookmarkEnd w:id="293"/>
    </w:p>
    <w:p w:rsidR="005D1981" w:rsidRDefault="005D1981" w:rsidP="00F91237">
      <w:pPr>
        <w:pStyle w:val="Heading4"/>
      </w:pPr>
      <w:bookmarkStart w:id="294" w:name="_Toc402163567"/>
      <w:r>
        <w:t>Achieve a first-class classification for the project work</w:t>
      </w:r>
      <w:bookmarkEnd w:id="294"/>
    </w:p>
    <w:p w:rsidR="00F91237" w:rsidRPr="00F91237" w:rsidRDefault="00F91237" w:rsidP="00F91237">
      <w:pPr>
        <w:pStyle w:val="FirstParagraph"/>
      </w:pPr>
      <w:r>
        <w:t>The success of this aim is impossible to assess at this time.</w:t>
      </w:r>
    </w:p>
    <w:p w:rsidR="005D1981" w:rsidRDefault="005D1981" w:rsidP="00F91237">
      <w:pPr>
        <w:pStyle w:val="Heading4"/>
      </w:pPr>
      <w:bookmarkStart w:id="295" w:name="_Toc402163568"/>
      <w:r>
        <w:t xml:space="preserve">Present the project at </w:t>
      </w:r>
      <w:r w:rsidR="00F91237">
        <w:t>events external to the department</w:t>
      </w:r>
      <w:bookmarkEnd w:id="295"/>
    </w:p>
    <w:p w:rsidR="00F91237" w:rsidRPr="00F91237" w:rsidRDefault="00F91237" w:rsidP="00F91237">
      <w:pPr>
        <w:pStyle w:val="FirstParagraph"/>
      </w:pPr>
      <w:r>
        <w:t>The project will be presented at the “Reading Geek Night” event on November 11</w:t>
      </w:r>
      <w:r w:rsidRPr="00F91237">
        <w:rPr>
          <w:vertAlign w:val="superscript"/>
        </w:rPr>
        <w:t>th</w:t>
      </w:r>
      <w:r w:rsidR="00786D8C">
        <w:t xml:space="preserve"> 2014;</w:t>
      </w:r>
      <w:r>
        <w:t xml:space="preserve"> this has been achieved</w:t>
      </w:r>
      <w:r w:rsidR="00786D8C">
        <w:t>, therefore</w:t>
      </w:r>
      <w:r>
        <w:t>.</w:t>
      </w:r>
    </w:p>
    <w:p w:rsidR="005D1981" w:rsidRPr="00414B95" w:rsidRDefault="005D1981" w:rsidP="005D1981">
      <w:pPr>
        <w:pStyle w:val="Heading3"/>
      </w:pPr>
      <w:bookmarkStart w:id="296" w:name="_Toc338332071"/>
      <w:bookmarkStart w:id="297" w:name="_Toc402163569"/>
      <w:r w:rsidRPr="00414B95">
        <w:t>System objectives and outputs</w:t>
      </w:r>
      <w:bookmarkEnd w:id="296"/>
      <w:bookmarkEnd w:id="297"/>
    </w:p>
    <w:p w:rsidR="005D1981" w:rsidRDefault="005D1981" w:rsidP="00F91237">
      <w:pPr>
        <w:pStyle w:val="Heading4"/>
      </w:pPr>
      <w:bookmarkStart w:id="298" w:name="_Toc402163570"/>
      <w:r>
        <w:t>A comprehensive investigation in to current systems, assessing them against several objective measures</w:t>
      </w:r>
      <w:bookmarkEnd w:id="298"/>
    </w:p>
    <w:p w:rsidR="00F91237" w:rsidRPr="00F91237" w:rsidRDefault="00F91237" w:rsidP="00F91237">
      <w:pPr>
        <w:pStyle w:val="FirstParagraph"/>
      </w:pPr>
      <w:r>
        <w:t xml:space="preserve">This was achieved in the existing systems analysis in </w:t>
      </w:r>
      <w:r w:rsidRPr="00F91237">
        <w:rPr>
          <w:rStyle w:val="IntenseReference"/>
        </w:rPr>
        <w:fldChar w:fldCharType="begin"/>
      </w:r>
      <w:r w:rsidRPr="00F91237">
        <w:rPr>
          <w:rStyle w:val="IntenseReference"/>
        </w:rPr>
        <w:instrText xml:space="preserve"> REF _Ref401998107 \r \h </w:instrText>
      </w:r>
      <w:r>
        <w:rPr>
          <w:rStyle w:val="IntenseReference"/>
        </w:rPr>
        <w:instrText xml:space="preserve"> \* MERGEFORMAT </w:instrText>
      </w:r>
      <w:r w:rsidRPr="00F91237">
        <w:rPr>
          <w:rStyle w:val="IntenseReference"/>
        </w:rPr>
      </w:r>
      <w:r w:rsidRPr="00F91237">
        <w:rPr>
          <w:rStyle w:val="IntenseReference"/>
        </w:rPr>
        <w:fldChar w:fldCharType="separate"/>
      </w:r>
      <w:r w:rsidR="00CF34C7">
        <w:rPr>
          <w:rStyle w:val="IntenseReference"/>
        </w:rPr>
        <w:t>2.2</w:t>
      </w:r>
      <w:r w:rsidRPr="00F91237">
        <w:rPr>
          <w:rStyle w:val="IntenseReference"/>
        </w:rPr>
        <w:fldChar w:fldCharType="end"/>
      </w:r>
      <w:r>
        <w:t>.</w:t>
      </w:r>
    </w:p>
    <w:p w:rsidR="005D1981" w:rsidRDefault="005D1981" w:rsidP="00F91237">
      <w:pPr>
        <w:pStyle w:val="Heading4"/>
      </w:pPr>
      <w:bookmarkStart w:id="299" w:name="_Toc402163571"/>
      <w:r>
        <w:t xml:space="preserve">A series of prototypes building up to </w:t>
      </w:r>
      <w:r w:rsidR="00F91237">
        <w:t>the</w:t>
      </w:r>
      <w:r>
        <w:t xml:space="preserve"> final deliverable</w:t>
      </w:r>
      <w:bookmarkEnd w:id="299"/>
    </w:p>
    <w:p w:rsidR="00F91237" w:rsidRPr="00F91237" w:rsidRDefault="00AC3E05" w:rsidP="00F91237">
      <w:pPr>
        <w:pStyle w:val="FirstParagraph"/>
      </w:pPr>
      <w:r>
        <w:t xml:space="preserve">This goes hand in hand with </w:t>
      </w:r>
      <w:r w:rsidRPr="00AC3E05">
        <w:rPr>
          <w:rStyle w:val="IntenseReference"/>
        </w:rPr>
        <w:fldChar w:fldCharType="begin"/>
      </w:r>
      <w:r w:rsidRPr="00AC3E05">
        <w:rPr>
          <w:rStyle w:val="IntenseReference"/>
        </w:rPr>
        <w:instrText xml:space="preserve"> REF _Ref401998160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7.2.1.3</w:t>
      </w:r>
      <w:r w:rsidRPr="00AC3E05">
        <w:rPr>
          <w:rStyle w:val="IntenseReference"/>
        </w:rPr>
        <w:fldChar w:fldCharType="end"/>
      </w:r>
      <w:r>
        <w:t>, and therefore was also achieved.</w:t>
      </w:r>
    </w:p>
    <w:p w:rsidR="005D1981" w:rsidRDefault="005D1981" w:rsidP="00F91237">
      <w:pPr>
        <w:pStyle w:val="Heading4"/>
      </w:pPr>
      <w:bookmarkStart w:id="300" w:name="_Toc402163572"/>
      <w:r>
        <w:lastRenderedPageBreak/>
        <w:t>A programmed interactive prototype of a system that could be implemented</w:t>
      </w:r>
      <w:r w:rsidR="00AC3E05">
        <w:t>…</w:t>
      </w:r>
      <w:bookmarkEnd w:id="300"/>
    </w:p>
    <w:p w:rsidR="005D1981" w:rsidRDefault="00AC3E05" w:rsidP="00AC3E05">
      <w:pPr>
        <w:pStyle w:val="Heading5"/>
      </w:pPr>
      <w:bookmarkStart w:id="301" w:name="_Toc402163573"/>
      <w:r>
        <w:t>…</w:t>
      </w:r>
      <w:r w:rsidR="005D1981">
        <w:t>Demonstrating ideas gained and developed through research and prototyping</w:t>
      </w:r>
      <w:bookmarkEnd w:id="301"/>
    </w:p>
    <w:p w:rsidR="00AC3E05" w:rsidRPr="00AC3E05" w:rsidRDefault="00AC3E05" w:rsidP="00AC3E05">
      <w:pPr>
        <w:pStyle w:val="FirstParagraph"/>
      </w:pPr>
      <w:r>
        <w:t>The entire project started with extensive research in to how people work (</w:t>
      </w:r>
      <w:r w:rsidRPr="00AC3E05">
        <w:rPr>
          <w:rStyle w:val="IntenseReference"/>
        </w:rPr>
        <w:t xml:space="preserve">See </w:t>
      </w:r>
      <w:r w:rsidRPr="00AC3E05">
        <w:rPr>
          <w:rStyle w:val="IntenseReference"/>
        </w:rPr>
        <w:fldChar w:fldCharType="begin"/>
      </w:r>
      <w:r w:rsidRPr="00AC3E05">
        <w:rPr>
          <w:rStyle w:val="IntenseReference"/>
        </w:rPr>
        <w:instrText xml:space="preserve"> REF _Ref390281675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1.2</w:t>
      </w:r>
      <w:r w:rsidRPr="00AC3E05">
        <w:rPr>
          <w:rStyle w:val="IntenseReference"/>
        </w:rPr>
        <w:fldChar w:fldCharType="end"/>
      </w:r>
      <w:r w:rsidRPr="00AC3E05">
        <w:rPr>
          <w:rStyle w:val="IntenseReference"/>
        </w:rPr>
        <w:t xml:space="preserve"> and </w:t>
      </w:r>
      <w:r w:rsidRPr="00AC3E05">
        <w:rPr>
          <w:rStyle w:val="IntenseReference"/>
        </w:rPr>
        <w:fldChar w:fldCharType="begin"/>
      </w:r>
      <w:r w:rsidRPr="00AC3E05">
        <w:rPr>
          <w:rStyle w:val="IntenseReference"/>
        </w:rPr>
        <w:instrText xml:space="preserve"> REF _Ref401998630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2.1</w:t>
      </w:r>
      <w:r w:rsidRPr="00AC3E05">
        <w:rPr>
          <w:rStyle w:val="IntenseReference"/>
        </w:rPr>
        <w:fldChar w:fldCharType="end"/>
      </w:r>
      <w:r>
        <w:t xml:space="preserve">). From this the initial plans and requirements laid out in </w:t>
      </w:r>
      <w:r w:rsidRPr="00AC3E05">
        <w:rPr>
          <w:rStyle w:val="IntenseReference"/>
        </w:rPr>
        <w:fldChar w:fldCharType="begin"/>
      </w:r>
      <w:r w:rsidRPr="00AC3E05">
        <w:rPr>
          <w:rStyle w:val="IntenseReference"/>
        </w:rPr>
        <w:instrText xml:space="preserve"> REF _Ref390291404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3.2</w:t>
      </w:r>
      <w:r w:rsidRPr="00AC3E05">
        <w:rPr>
          <w:rStyle w:val="IntenseReference"/>
        </w:rPr>
        <w:fldChar w:fldCharType="end"/>
      </w:r>
      <w:r>
        <w:t xml:space="preserve"> were developed. As the iterative development process progressed, the understanding of the problem and its solutions grew, affecting the direction future prototypes explored (as noted in </w:t>
      </w:r>
      <w:r w:rsidRPr="00AC3E05">
        <w:rPr>
          <w:rStyle w:val="IntenseReference"/>
        </w:rPr>
        <w:fldChar w:fldCharType="begin"/>
      </w:r>
      <w:r w:rsidRPr="00AC3E05">
        <w:rPr>
          <w:rStyle w:val="IntenseReference"/>
        </w:rPr>
        <w:instrText xml:space="preserve"> REF _Ref401998754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6.1.4</w:t>
      </w:r>
      <w:r w:rsidRPr="00AC3E05">
        <w:rPr>
          <w:rStyle w:val="IntenseReference"/>
        </w:rPr>
        <w:fldChar w:fldCharType="end"/>
      </w:r>
      <w:r>
        <w:t xml:space="preserve">). Therefore, this has been achieved. </w:t>
      </w:r>
    </w:p>
    <w:p w:rsidR="005D1981" w:rsidRDefault="00AC3E05" w:rsidP="00AC3E05">
      <w:pPr>
        <w:pStyle w:val="Heading5"/>
      </w:pPr>
      <w:bookmarkStart w:id="302" w:name="_Toc402163574"/>
      <w:r>
        <w:t>…That o</w:t>
      </w:r>
      <w:r w:rsidR="005D1981">
        <w:t>utperform</w:t>
      </w:r>
      <w:r>
        <w:t>s</w:t>
      </w:r>
      <w:r w:rsidR="005D1981">
        <w:t xml:space="preserve"> currently implemented systems at a number of objective measures</w:t>
      </w:r>
      <w:bookmarkEnd w:id="302"/>
    </w:p>
    <w:p w:rsidR="00AC3E05" w:rsidRPr="00AC3E05" w:rsidRDefault="00AC3E05" w:rsidP="00AC3E05">
      <w:pPr>
        <w:pStyle w:val="FirstParagraph"/>
      </w:pPr>
      <w:r>
        <w:t xml:space="preserve">In the areas that the system is </w:t>
      </w:r>
      <w:r w:rsidR="00613460">
        <w:t>comparable</w:t>
      </w:r>
      <w:r>
        <w:t xml:space="preserve"> to Windows 7, it frequently outperforms it (</w:t>
      </w:r>
      <w:r w:rsidRPr="00AC3E05">
        <w:rPr>
          <w:rStyle w:val="IntenseReference"/>
        </w:rPr>
        <w:t xml:space="preserve">See </w:t>
      </w:r>
      <w:r w:rsidRPr="00AC3E05">
        <w:rPr>
          <w:rStyle w:val="IntenseReference"/>
        </w:rPr>
        <w:fldChar w:fldCharType="begin"/>
      </w:r>
      <w:r w:rsidRPr="00AC3E05">
        <w:rPr>
          <w:rStyle w:val="IntenseReference"/>
        </w:rPr>
        <w:instrText xml:space="preserve"> REF _Ref401998825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6.3.8</w:t>
      </w:r>
      <w:r w:rsidRPr="00AC3E05">
        <w:rPr>
          <w:rStyle w:val="IntenseReference"/>
        </w:rPr>
        <w:fldChar w:fldCharType="end"/>
      </w:r>
      <w:r>
        <w:t>). Therefore, this has been achieved.</w:t>
      </w:r>
    </w:p>
    <w:p w:rsidR="005D1981" w:rsidRDefault="00AC3E05" w:rsidP="00AC3E05">
      <w:pPr>
        <w:pStyle w:val="Heading5"/>
      </w:pPr>
      <w:bookmarkStart w:id="303" w:name="_Toc402163575"/>
      <w:r>
        <w:t>…That is a</w:t>
      </w:r>
      <w:r w:rsidR="005D1981">
        <w:t>ble to perform operations on multiple types of content</w:t>
      </w:r>
      <w:bookmarkEnd w:id="303"/>
    </w:p>
    <w:p w:rsidR="00AC3E05" w:rsidRPr="00AC3E05" w:rsidRDefault="00613460" w:rsidP="00AC3E05">
      <w:pPr>
        <w:pStyle w:val="FirstParagraph"/>
      </w:pPr>
      <w:r>
        <w:t>The decision was made that, as the tools had already been developed for manipulating rich text that more returns could be expected for less effort by continuing to explore rich text manipulation, than by needing to create tools for other data types (such as image manipulation). Therefore, this was not achieved.</w:t>
      </w:r>
    </w:p>
    <w:p w:rsidR="005D1981" w:rsidRDefault="00AC3E05" w:rsidP="00AC3E05">
      <w:pPr>
        <w:pStyle w:val="Heading4"/>
      </w:pPr>
      <w:bookmarkStart w:id="304" w:name="_Toc402163576"/>
      <w:r>
        <w:t>A series of non-interactive prototypes, including ones that demonstrate how functionality not-yet-supported would work.</w:t>
      </w:r>
      <w:bookmarkEnd w:id="304"/>
    </w:p>
    <w:p w:rsidR="00AC3E05" w:rsidRPr="00AC3E05" w:rsidRDefault="00AC3E05" w:rsidP="00AC3E05">
      <w:pPr>
        <w:pStyle w:val="FirstParagraph"/>
      </w:pPr>
      <w:r>
        <w:t>The entire first stage of the prototyping process (</w:t>
      </w:r>
      <w:r w:rsidRPr="00AC3E05">
        <w:rPr>
          <w:rStyle w:val="IntenseReference"/>
        </w:rPr>
        <w:t xml:space="preserve">See </w:t>
      </w:r>
      <w:r w:rsidRPr="00AC3E05">
        <w:rPr>
          <w:rStyle w:val="IntenseReference"/>
        </w:rPr>
        <w:fldChar w:fldCharType="begin"/>
      </w:r>
      <w:r w:rsidRPr="00AC3E05">
        <w:rPr>
          <w:rStyle w:val="IntenseReference"/>
        </w:rPr>
        <w:instrText xml:space="preserve"> REF _Ref383961158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5.3.1</w:t>
      </w:r>
      <w:r w:rsidRPr="00AC3E05">
        <w:rPr>
          <w:rStyle w:val="IntenseReference"/>
        </w:rPr>
        <w:fldChar w:fldCharType="end"/>
      </w:r>
      <w:r>
        <w:t>) was non-interactive prototypes. Included in this were ideas on how multimedia content could be interacted with (</w:t>
      </w:r>
      <w:r w:rsidRPr="00AC3E05">
        <w:rPr>
          <w:rStyle w:val="IntenseReference"/>
        </w:rPr>
        <w:t xml:space="preserve">See </w:t>
      </w:r>
      <w:r w:rsidR="00BF017F">
        <w:rPr>
          <w:rStyle w:val="IntenseReference"/>
        </w:rPr>
        <w:fldChar w:fldCharType="begin"/>
      </w:r>
      <w:r w:rsidR="00BF017F">
        <w:rPr>
          <w:rStyle w:val="IntenseReference"/>
        </w:rPr>
        <w:instrText xml:space="preserve"> REF _Ref396057513 \r \h </w:instrText>
      </w:r>
      <w:r w:rsidR="00BF017F">
        <w:rPr>
          <w:rStyle w:val="IntenseReference"/>
        </w:rPr>
      </w:r>
      <w:r w:rsidR="00BF017F">
        <w:rPr>
          <w:rStyle w:val="IntenseReference"/>
        </w:rPr>
        <w:fldChar w:fldCharType="separate"/>
      </w:r>
      <w:r w:rsidR="00CF34C7">
        <w:rPr>
          <w:rStyle w:val="IntenseReference"/>
        </w:rPr>
        <w:t>5.3.1.10</w:t>
      </w:r>
      <w:r w:rsidR="00BF017F">
        <w:rPr>
          <w:rStyle w:val="IntenseReference"/>
        </w:rPr>
        <w:fldChar w:fldCharType="end"/>
      </w:r>
      <w:r w:rsidRPr="00AC3E05">
        <w:rPr>
          <w:rStyle w:val="IntenseReference"/>
        </w:rPr>
        <w:t xml:space="preserve"> and</w:t>
      </w:r>
      <w:r w:rsidR="00BF017F">
        <w:rPr>
          <w:rStyle w:val="IntenseReference"/>
        </w:rPr>
        <w:t xml:space="preserve"> </w:t>
      </w:r>
      <w:r w:rsidR="00BF017F">
        <w:rPr>
          <w:rStyle w:val="IntenseReference"/>
        </w:rPr>
        <w:fldChar w:fldCharType="begin"/>
      </w:r>
      <w:r w:rsidR="00BF017F">
        <w:rPr>
          <w:rStyle w:val="IntenseReference"/>
        </w:rPr>
        <w:instrText xml:space="preserve"> REF _Ref402000081 \r \h </w:instrText>
      </w:r>
      <w:r w:rsidR="00BF017F">
        <w:rPr>
          <w:rStyle w:val="IntenseReference"/>
        </w:rPr>
      </w:r>
      <w:r w:rsidR="00BF017F">
        <w:rPr>
          <w:rStyle w:val="IntenseReference"/>
        </w:rPr>
        <w:fldChar w:fldCharType="separate"/>
      </w:r>
      <w:r w:rsidR="00CF34C7">
        <w:rPr>
          <w:rStyle w:val="IntenseReference"/>
        </w:rPr>
        <w:t>5.3.1.11</w:t>
      </w:r>
      <w:r w:rsidR="00BF017F">
        <w:rPr>
          <w:rStyle w:val="IntenseReference"/>
        </w:rPr>
        <w:fldChar w:fldCharType="end"/>
      </w:r>
      <w:r>
        <w:t>). Therefore, this was achieved.</w:t>
      </w:r>
    </w:p>
    <w:p w:rsidR="005D1981" w:rsidRDefault="005D1981" w:rsidP="00AC3E05">
      <w:pPr>
        <w:pStyle w:val="Heading4"/>
      </w:pPr>
      <w:bookmarkStart w:id="305" w:name="_Toc402163577"/>
      <w:r>
        <w:t>Have over 90% unit test code coverage</w:t>
      </w:r>
      <w:bookmarkEnd w:id="305"/>
    </w:p>
    <w:p w:rsidR="005D1981" w:rsidRDefault="00AC3E05" w:rsidP="00AC3E05">
      <w:pPr>
        <w:pStyle w:val="FirstParagraph"/>
      </w:pPr>
      <w:r>
        <w:t xml:space="preserve">As noted in </w:t>
      </w:r>
      <w:r w:rsidRPr="00AC3E05">
        <w:rPr>
          <w:rStyle w:val="IntenseReference"/>
        </w:rPr>
        <w:fldChar w:fldCharType="begin"/>
      </w:r>
      <w:r w:rsidRPr="00AC3E05">
        <w:rPr>
          <w:rStyle w:val="IntenseReference"/>
        </w:rPr>
        <w:instrText xml:space="preserve"> REF _Ref401998349 \r \h </w:instrText>
      </w:r>
      <w:r>
        <w:rPr>
          <w:rStyle w:val="IntenseReference"/>
        </w:rPr>
        <w:instrText xml:space="preserve"> \* MERGEFORMAT </w:instrText>
      </w:r>
      <w:r w:rsidRPr="00AC3E05">
        <w:rPr>
          <w:rStyle w:val="IntenseReference"/>
        </w:rPr>
      </w:r>
      <w:r w:rsidRPr="00AC3E05">
        <w:rPr>
          <w:rStyle w:val="IntenseReference"/>
        </w:rPr>
        <w:fldChar w:fldCharType="separate"/>
      </w:r>
      <w:r w:rsidR="00CF34C7">
        <w:rPr>
          <w:rStyle w:val="IntenseReference"/>
        </w:rPr>
        <w:t>7.2.1.2</w:t>
      </w:r>
      <w:r w:rsidRPr="00AC3E05">
        <w:rPr>
          <w:rStyle w:val="IntenseReference"/>
        </w:rPr>
        <w:fldChar w:fldCharType="end"/>
      </w:r>
      <w:r>
        <w:t>, this was deliberately not achieved.</w:t>
      </w:r>
    </w:p>
    <w:p w:rsidR="00753F83" w:rsidRDefault="00753F83" w:rsidP="00753F83">
      <w:pPr>
        <w:pStyle w:val="Heading3"/>
      </w:pPr>
      <w:bookmarkStart w:id="306" w:name="_Toc402163578"/>
      <w:r>
        <w:t>Review of aims</w:t>
      </w:r>
      <w:bookmarkEnd w:id="306"/>
    </w:p>
    <w:p w:rsidR="00753F83" w:rsidRPr="00753F83" w:rsidRDefault="00613460" w:rsidP="00753F83">
      <w:pPr>
        <w:pStyle w:val="FirstParagraph"/>
      </w:pPr>
      <w:r>
        <w:t xml:space="preserve">Most of the aims laid out at the beginning of the project have been achieved. The three cases that were not achieved were all deliberate decisions, and happened because the understanding of what the project involved grew as the project progressed. At the time of specifying the </w:t>
      </w:r>
      <w:r w:rsidR="00786D8C">
        <w:t>aims,</w:t>
      </w:r>
      <w:r>
        <w:t xml:space="preserve"> it could not have been known that they were not the most efficient way the project could be progressed.</w:t>
      </w:r>
    </w:p>
    <w:p w:rsidR="008879DA" w:rsidRDefault="008879DA" w:rsidP="00E07E32">
      <w:pPr>
        <w:pStyle w:val="Heading2"/>
      </w:pPr>
      <w:bookmarkStart w:id="307" w:name="_Toc402163579"/>
      <w:r w:rsidRPr="00E07E32">
        <w:t>Future work</w:t>
      </w:r>
      <w:bookmarkEnd w:id="307"/>
    </w:p>
    <w:p w:rsidR="00D27723" w:rsidRDefault="00D27723" w:rsidP="00D27723">
      <w:pPr>
        <w:pStyle w:val="FirstParagraph"/>
      </w:pPr>
      <w:r>
        <w:t xml:space="preserve">The project has taken the prototyping stage to its logical conclusion, and there is little benefit in prototyping further. The logical next step, therefore, would be to actually build the system. The most sensible way to begin would be to take a free UNIX like LINUX or Free BSD as a base operating system and build an interface layer on top of it. The aim would be to create an information appliance capable of replacing a standard operating system and complying with all the concerns laid out in </w:t>
      </w:r>
      <w:r w:rsidRPr="00D27723">
        <w:rPr>
          <w:rStyle w:val="IntenseReference"/>
        </w:rPr>
        <w:fldChar w:fldCharType="begin"/>
      </w:r>
      <w:r w:rsidRPr="00D27723">
        <w:rPr>
          <w:rStyle w:val="IntenseReference"/>
        </w:rPr>
        <w:instrText xml:space="preserve"> REF _Ref390281675 \r \h </w:instrText>
      </w:r>
      <w:r>
        <w:rPr>
          <w:rStyle w:val="IntenseReference"/>
        </w:rPr>
        <w:instrText xml:space="preserve"> \* MERGEFORMAT </w:instrText>
      </w:r>
      <w:r w:rsidRPr="00D27723">
        <w:rPr>
          <w:rStyle w:val="IntenseReference"/>
        </w:rPr>
      </w:r>
      <w:r w:rsidRPr="00D27723">
        <w:rPr>
          <w:rStyle w:val="IntenseReference"/>
        </w:rPr>
        <w:fldChar w:fldCharType="separate"/>
      </w:r>
      <w:r w:rsidR="00CF34C7">
        <w:rPr>
          <w:rStyle w:val="IntenseReference"/>
        </w:rPr>
        <w:t>1.2</w:t>
      </w:r>
      <w:r w:rsidRPr="00D27723">
        <w:rPr>
          <w:rStyle w:val="IntenseReference"/>
        </w:rPr>
        <w:fldChar w:fldCharType="end"/>
      </w:r>
      <w:r>
        <w:t>.</w:t>
      </w:r>
    </w:p>
    <w:p w:rsidR="00D27723" w:rsidRPr="00D27723" w:rsidRDefault="00D27723" w:rsidP="00D27723">
      <w:pPr>
        <w:pStyle w:val="SecondParagraph"/>
      </w:pPr>
      <w:r>
        <w:t>Bespoke hardware could be created to supplement the operating system. The two main</w:t>
      </w:r>
      <w:r w:rsidR="007E79BF">
        <w:t xml:space="preserve"> pieces that would benefit the system would be a keyboard with bespoke keys for command, find next/prev, undo, and redo; and a mouse with grip buttons for moving.</w:t>
      </w:r>
    </w:p>
    <w:p w:rsidR="00D27723" w:rsidRDefault="00D27723" w:rsidP="00D27723">
      <w:pPr>
        <w:pStyle w:val="SecondParagraph"/>
      </w:pPr>
      <w:r>
        <w:t xml:space="preserve">Areas which should be expanded on further should this </w:t>
      </w:r>
      <w:r w:rsidR="007E79BF">
        <w:t xml:space="preserve">actually be developed include replacing the last-value predictor currently employed by the command bar with a full inference engine as described in </w:t>
      </w:r>
      <w:sdt>
        <w:sdtPr>
          <w:id w:val="-857580545"/>
          <w:citation/>
        </w:sdtPr>
        <w:sdtEndPr/>
        <w:sdtContent>
          <w:r w:rsidR="007E79BF">
            <w:fldChar w:fldCharType="begin"/>
          </w:r>
          <w:r w:rsidR="007E79BF">
            <w:instrText xml:space="preserve"> CITATION Vic06 \l 2057 </w:instrText>
          </w:r>
          <w:r w:rsidR="007E79BF">
            <w:fldChar w:fldCharType="separate"/>
          </w:r>
          <w:r w:rsidR="001D3DFE" w:rsidRPr="001D3DFE">
            <w:rPr>
              <w:noProof/>
            </w:rPr>
            <w:t>[22]</w:t>
          </w:r>
          <w:r w:rsidR="007E79BF">
            <w:fldChar w:fldCharType="end"/>
          </w:r>
        </w:sdtContent>
      </w:sdt>
      <w:r w:rsidR="007E79BF">
        <w:t xml:space="preserve"> allowing for prediction of both what command the user wants to run and what arguments they want to pass it. Additionally the system should be adapted to work on touch-screen devices as they have become increasingly common since the project began</w:t>
      </w:r>
      <w:r w:rsidR="003F75B9">
        <w:t>,</w:t>
      </w:r>
      <w:r w:rsidR="007E79BF">
        <w:t xml:space="preserve"> and have a very strong zoom metaphor.</w:t>
      </w:r>
    </w:p>
    <w:p w:rsidR="00AD689B" w:rsidRDefault="00D77CBF" w:rsidP="00D27723">
      <w:pPr>
        <w:pStyle w:val="SecondParagraph"/>
      </w:pPr>
      <w:r>
        <w:t xml:space="preserve">The biggest problem in getting the system off the ground will be the massive amount of social traction the WIMP GUI has. This is even higher now than it was when Raskin published </w:t>
      </w:r>
      <w:sdt>
        <w:sdtPr>
          <w:id w:val="-301619438"/>
          <w:citation/>
        </w:sdtPr>
        <w:sdtEndPr/>
        <w:sdtContent>
          <w:r>
            <w:fldChar w:fldCharType="begin"/>
          </w:r>
          <w:r>
            <w:instrText xml:space="preserve"> CITATION Ras00 \l 2057 </w:instrText>
          </w:r>
          <w:r>
            <w:fldChar w:fldCharType="separate"/>
          </w:r>
          <w:r w:rsidR="001D3DFE" w:rsidRPr="001D3DFE">
            <w:rPr>
              <w:noProof/>
            </w:rPr>
            <w:t>[1]</w:t>
          </w:r>
          <w:r>
            <w:fldChar w:fldCharType="end"/>
          </w:r>
        </w:sdtContent>
      </w:sdt>
      <w:r>
        <w:t>, or released the Swyft Card and Canon Cat</w:t>
      </w:r>
      <w:r w:rsidR="00AD689B">
        <w:t>.</w:t>
      </w:r>
      <w:r>
        <w:t xml:space="preserve"> </w:t>
      </w:r>
      <w:r w:rsidR="00AD689B">
        <w:t xml:space="preserve">There are even more computers running WIMP GUIs now, with even more businesses </w:t>
      </w:r>
      <w:r w:rsidR="00AD689B">
        <w:lastRenderedPageBreak/>
        <w:t>dependant on applications designed for them.</w:t>
      </w:r>
      <w:r w:rsidR="00774CC9">
        <w:t xml:space="preserve"> Even if they don’t use a full WIMP GUI, smartphones and tablet OSes are now glorified application launchers, with</w:t>
      </w:r>
      <w:r w:rsidR="00AD689B">
        <w:t xml:space="preserve"> </w:t>
      </w:r>
      <w:r w:rsidR="00774CC9">
        <w:t>a series of walled gardens preventing any application from ever affecting anything outside its sandbox or ever communicating with one another.</w:t>
      </w:r>
    </w:p>
    <w:p w:rsidR="00774CC9" w:rsidRDefault="00AD689B" w:rsidP="00774CC9">
      <w:pPr>
        <w:pStyle w:val="SecondParagraph"/>
      </w:pPr>
      <w:r>
        <w:t xml:space="preserve">Additionally the entire web as we know it was built with the WIMP GUI in mind, sites were built to be viewed through web browsers where the view is restricted to a slim portal, and where clicking a link replaces the current page. Ideas such as infinite </w:t>
      </w:r>
      <w:r w:rsidR="00774CC9">
        <w:t xml:space="preserve">scrolling have no meaning when the entire page is to be downloaded at once. Even the web itself has become application-centric: a user goes to gmail.com to read their email, facebook.com to find out what their friends are doing, or Netflix.com to watch a film. Each loads their own application into the user’s browser, each performing bespoke functionality </w:t>
      </w:r>
      <w:r w:rsidR="002B0F64">
        <w:t>particular</w:t>
      </w:r>
      <w:r w:rsidR="00774CC9">
        <w:t xml:space="preserve"> to that site.</w:t>
      </w:r>
    </w:p>
    <w:p w:rsidR="00AD689B" w:rsidRDefault="00774CC9" w:rsidP="00774CC9">
      <w:pPr>
        <w:pStyle w:val="SecondParagraph"/>
      </w:pPr>
      <w:r>
        <w:t xml:space="preserve">Obviously all these sites have value, otherwise people wouldn’t use them. To begin with functionality to deal with sites like this will need to be hacked in in as elegant a way as possible, but over time the system will require that sites move to a </w:t>
      </w:r>
      <w:r w:rsidR="00F3085C">
        <w:t>more web-service oriented approach that is more compatible with the document-centric architecture of the system. Many such services already offer APIs but these are always secondary to their websites and mobile apps.</w:t>
      </w:r>
    </w:p>
    <w:p w:rsidR="00813ADF" w:rsidRPr="00E07E32" w:rsidRDefault="00813ADF" w:rsidP="00AD689B">
      <w:pPr>
        <w:pStyle w:val="SecondParagraph"/>
      </w:pPr>
      <w:r w:rsidRPr="00E07E32">
        <w:br w:type="page"/>
      </w:r>
    </w:p>
    <w:bookmarkStart w:id="308" w:name="_Toc402163580" w:displacedByCustomXml="next"/>
    <w:sdt>
      <w:sdtPr>
        <w:rPr>
          <w:rFonts w:asciiTheme="minorHAnsi" w:eastAsiaTheme="minorHAnsi" w:hAnsiTheme="minorHAnsi" w:cstheme="minorBidi"/>
          <w:b w:val="0"/>
          <w:bCs w:val="0"/>
          <w:szCs w:val="22"/>
        </w:rPr>
        <w:id w:val="634455434"/>
        <w:docPartObj>
          <w:docPartGallery w:val="Bibliographies"/>
          <w:docPartUnique/>
        </w:docPartObj>
      </w:sdtPr>
      <w:sdtEndPr/>
      <w:sdtContent>
        <w:p w:rsidR="001D3DFE" w:rsidRDefault="00813ADF" w:rsidP="00D62AD4">
          <w:pPr>
            <w:pStyle w:val="Heading1"/>
            <w:rPr>
              <w:noProof/>
              <w:sz w:val="22"/>
            </w:rPr>
          </w:pPr>
          <w:r>
            <w:t>Works Cited</w:t>
          </w:r>
          <w:bookmarkEnd w:id="308"/>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607"/>
            <w:gridCol w:w="9859"/>
          </w:tblGrid>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 </w:t>
                </w:r>
              </w:p>
            </w:tc>
            <w:tc>
              <w:tcPr>
                <w:tcW w:w="4689" w:type="pct"/>
                <w:hideMark/>
              </w:tcPr>
              <w:p w:rsidR="001D3DFE" w:rsidRDefault="001D3DFE">
                <w:pPr>
                  <w:pStyle w:val="Bibliography"/>
                  <w:rPr>
                    <w:rFonts w:eastAsiaTheme="minorEastAsia"/>
                    <w:noProof/>
                  </w:rPr>
                </w:pPr>
                <w:r>
                  <w:rPr>
                    <w:noProof/>
                  </w:rPr>
                  <w:t xml:space="preserve">J. Raskin, The Humane Interface, Chicago: Addison-Wesley, 2000.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 </w:t>
                </w:r>
              </w:p>
            </w:tc>
            <w:tc>
              <w:tcPr>
                <w:tcW w:w="4689" w:type="pct"/>
                <w:hideMark/>
              </w:tcPr>
              <w:p w:rsidR="001D3DFE" w:rsidRDefault="001D3DFE">
                <w:pPr>
                  <w:pStyle w:val="Bibliography"/>
                  <w:rPr>
                    <w:rFonts w:eastAsiaTheme="minorEastAsia"/>
                    <w:noProof/>
                  </w:rPr>
                </w:pPr>
                <w:r>
                  <w:rPr>
                    <w:noProof/>
                  </w:rPr>
                  <w:t xml:space="preserve">K. Jennings, The devouring fungus, New York: W. W. Norton, 1990.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 </w:t>
                </w:r>
              </w:p>
            </w:tc>
            <w:tc>
              <w:tcPr>
                <w:tcW w:w="4689" w:type="pct"/>
                <w:hideMark/>
              </w:tcPr>
              <w:p w:rsidR="001D3DFE" w:rsidRDefault="001D3DFE">
                <w:pPr>
                  <w:pStyle w:val="Bibliography"/>
                  <w:rPr>
                    <w:rFonts w:eastAsiaTheme="minorEastAsia"/>
                    <w:noProof/>
                  </w:rPr>
                </w:pPr>
                <w:r>
                  <w:rPr>
                    <w:noProof/>
                  </w:rPr>
                  <w:t xml:space="preserve">B. J. Baars, A Cognitive Theory of Conciousness, Cambridge: Cambridge University Press, 1988.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4] </w:t>
                </w:r>
              </w:p>
            </w:tc>
            <w:tc>
              <w:tcPr>
                <w:tcW w:w="4689" w:type="pct"/>
                <w:hideMark/>
              </w:tcPr>
              <w:p w:rsidR="001D3DFE" w:rsidRDefault="001D3DFE">
                <w:pPr>
                  <w:pStyle w:val="Bibliography"/>
                  <w:rPr>
                    <w:rFonts w:eastAsiaTheme="minorEastAsia"/>
                    <w:noProof/>
                  </w:rPr>
                </w:pPr>
                <w:r>
                  <w:rPr>
                    <w:noProof/>
                  </w:rPr>
                  <w:t xml:space="preserve">L. Thomas, The Lives of a Cell, New York: Viking Press, 1974.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5] </w:t>
                </w:r>
              </w:p>
            </w:tc>
            <w:tc>
              <w:tcPr>
                <w:tcW w:w="4689" w:type="pct"/>
                <w:hideMark/>
              </w:tcPr>
              <w:p w:rsidR="001D3DFE" w:rsidRDefault="001D3DFE">
                <w:pPr>
                  <w:pStyle w:val="Bibliography"/>
                  <w:rPr>
                    <w:rFonts w:eastAsiaTheme="minorEastAsia"/>
                    <w:noProof/>
                  </w:rPr>
                </w:pPr>
                <w:r>
                  <w:rPr>
                    <w:noProof/>
                  </w:rPr>
                  <w:t xml:space="preserve">D. A. Norman, “Design Rules Based on Analyses of Human Error,” </w:t>
                </w:r>
                <w:r>
                  <w:rPr>
                    <w:i/>
                    <w:iCs/>
                    <w:noProof/>
                  </w:rPr>
                  <w:t xml:space="preserve">Communications of the ACM, </w:t>
                </w:r>
                <w:r>
                  <w:rPr>
                    <w:noProof/>
                  </w:rPr>
                  <w:t xml:space="preserve">vol. 26, no. 4, p. 255, 1983.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6] </w:t>
                </w:r>
              </w:p>
            </w:tc>
            <w:tc>
              <w:tcPr>
                <w:tcW w:w="4689" w:type="pct"/>
                <w:hideMark/>
              </w:tcPr>
              <w:p w:rsidR="001D3DFE" w:rsidRDefault="001D3DFE">
                <w:pPr>
                  <w:pStyle w:val="Bibliography"/>
                  <w:rPr>
                    <w:rFonts w:eastAsiaTheme="minorEastAsia"/>
                    <w:noProof/>
                  </w:rPr>
                </w:pPr>
                <w:r>
                  <w:rPr>
                    <w:noProof/>
                  </w:rPr>
                  <w:t>J. Reimer, “A History of the GUI,” 5 May 2005. [Online]. Available: http://arstechnica.com/features/2005/05/gui/. [Accessed 24 September 201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7] </w:t>
                </w:r>
              </w:p>
            </w:tc>
            <w:tc>
              <w:tcPr>
                <w:tcW w:w="4689" w:type="pct"/>
                <w:hideMark/>
              </w:tcPr>
              <w:p w:rsidR="001D3DFE" w:rsidRDefault="001D3DFE">
                <w:pPr>
                  <w:pStyle w:val="Bibliography"/>
                  <w:rPr>
                    <w:rFonts w:eastAsiaTheme="minorEastAsia"/>
                    <w:noProof/>
                  </w:rPr>
                </w:pPr>
                <w:r>
                  <w:rPr>
                    <w:noProof/>
                  </w:rPr>
                  <w:t>M. Tuck, “The Real History of the GUI,” 13 August 2001. [Online]. Available: http://www.sitepoint.com/real-history-gui/. [Accessed 21 September 201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8] </w:t>
                </w:r>
              </w:p>
            </w:tc>
            <w:tc>
              <w:tcPr>
                <w:tcW w:w="4689" w:type="pct"/>
                <w:hideMark/>
              </w:tcPr>
              <w:p w:rsidR="001D3DFE" w:rsidRDefault="001D3DFE">
                <w:pPr>
                  <w:pStyle w:val="Bibliography"/>
                  <w:rPr>
                    <w:rFonts w:eastAsiaTheme="minorEastAsia"/>
                    <w:noProof/>
                  </w:rPr>
                </w:pPr>
                <w:r>
                  <w:rPr>
                    <w:noProof/>
                  </w:rPr>
                  <w:t>A. Raskin, “Away with Applications: The Death of the Desktop,” 4 May 2007. [Online]. Available: http://www.youtube.com/watch?v=q8ZP23QsRd0. [Accessed 24 September 201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9] </w:t>
                </w:r>
              </w:p>
            </w:tc>
            <w:tc>
              <w:tcPr>
                <w:tcW w:w="4689" w:type="pct"/>
                <w:hideMark/>
              </w:tcPr>
              <w:p w:rsidR="001D3DFE" w:rsidRDefault="001D3DFE">
                <w:pPr>
                  <w:pStyle w:val="Bibliography"/>
                  <w:rPr>
                    <w:rFonts w:eastAsiaTheme="minorEastAsia"/>
                    <w:noProof/>
                  </w:rPr>
                </w:pPr>
                <w:r>
                  <w:rPr>
                    <w:noProof/>
                  </w:rPr>
                  <w:t xml:space="preserve">J. Nielsen, “The impending demise of file systems.,” </w:t>
                </w:r>
                <w:r>
                  <w:rPr>
                    <w:i/>
                    <w:iCs/>
                    <w:noProof/>
                  </w:rPr>
                  <w:t xml:space="preserve">IEEE Software, </w:t>
                </w:r>
                <w:r>
                  <w:rPr>
                    <w:noProof/>
                  </w:rPr>
                  <w:t xml:space="preserve">vol. 13, no. 2, p. 145, 1996.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0] </w:t>
                </w:r>
              </w:p>
            </w:tc>
            <w:tc>
              <w:tcPr>
                <w:tcW w:w="4689" w:type="pct"/>
                <w:hideMark/>
              </w:tcPr>
              <w:p w:rsidR="001D3DFE" w:rsidRDefault="001D3DFE">
                <w:pPr>
                  <w:pStyle w:val="Bibliography"/>
                  <w:rPr>
                    <w:rFonts w:eastAsiaTheme="minorEastAsia"/>
                    <w:noProof/>
                  </w:rPr>
                </w:pPr>
                <w:r>
                  <w:rPr>
                    <w:noProof/>
                  </w:rPr>
                  <w:t>M. Müller-Prove, “Vision and REality of Hypertext an Graphical User Interfaces,” Universität Hamburg Fachbereich Informatik, Hamburg, 200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1] </w:t>
                </w:r>
              </w:p>
            </w:tc>
            <w:tc>
              <w:tcPr>
                <w:tcW w:w="4689" w:type="pct"/>
                <w:hideMark/>
              </w:tcPr>
              <w:p w:rsidR="001D3DFE" w:rsidRDefault="001D3DFE">
                <w:pPr>
                  <w:pStyle w:val="Bibliography"/>
                  <w:rPr>
                    <w:rFonts w:eastAsiaTheme="minorEastAsia"/>
                    <w:noProof/>
                  </w:rPr>
                </w:pPr>
                <w:r>
                  <w:rPr>
                    <w:noProof/>
                  </w:rPr>
                  <w:t xml:space="preserve">S. K. Card, T. P. Moran and A. Newell, The Psychology of Human Computer Interaction, Lawrence Erlbaum Associates, 1983.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2] </w:t>
                </w:r>
              </w:p>
            </w:tc>
            <w:tc>
              <w:tcPr>
                <w:tcW w:w="4689" w:type="pct"/>
                <w:hideMark/>
              </w:tcPr>
              <w:p w:rsidR="001D3DFE" w:rsidRDefault="001D3DFE">
                <w:pPr>
                  <w:pStyle w:val="Bibliography"/>
                  <w:rPr>
                    <w:rFonts w:eastAsiaTheme="minorEastAsia"/>
                    <w:noProof/>
                  </w:rPr>
                </w:pPr>
                <w:r>
                  <w:rPr>
                    <w:noProof/>
                  </w:rPr>
                  <w:t xml:space="preserve">ISO/IEC, </w:t>
                </w:r>
                <w:r>
                  <w:rPr>
                    <w:i/>
                    <w:iCs/>
                    <w:noProof/>
                  </w:rPr>
                  <w:t xml:space="preserve">IEC 80000-13:2008, </w:t>
                </w:r>
                <w:r>
                  <w:rPr>
                    <w:noProof/>
                  </w:rPr>
                  <w:t xml:space="preserve">Geneva: International Organization for Standardization, 2008.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3] </w:t>
                </w:r>
              </w:p>
            </w:tc>
            <w:tc>
              <w:tcPr>
                <w:tcW w:w="4689" w:type="pct"/>
                <w:hideMark/>
              </w:tcPr>
              <w:p w:rsidR="001D3DFE" w:rsidRDefault="001D3DFE">
                <w:pPr>
                  <w:pStyle w:val="Bibliography"/>
                  <w:rPr>
                    <w:rFonts w:eastAsiaTheme="minorEastAsia"/>
                    <w:noProof/>
                  </w:rPr>
                </w:pPr>
                <w:r>
                  <w:rPr>
                    <w:noProof/>
                  </w:rPr>
                  <w:t xml:space="preserve">P. Fitts, “The Information capacity of the human motor system in controlling amplitude and movement,” </w:t>
                </w:r>
                <w:r>
                  <w:rPr>
                    <w:i/>
                    <w:iCs/>
                    <w:noProof/>
                  </w:rPr>
                  <w:t xml:space="preserve">Journal of Experimental Psychology, </w:t>
                </w:r>
                <w:r>
                  <w:rPr>
                    <w:noProof/>
                  </w:rPr>
                  <w:t xml:space="preserve">vol. 47, pp. 381-391, 1954.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4] </w:t>
                </w:r>
              </w:p>
            </w:tc>
            <w:tc>
              <w:tcPr>
                <w:tcW w:w="4689" w:type="pct"/>
                <w:hideMark/>
              </w:tcPr>
              <w:p w:rsidR="001D3DFE" w:rsidRDefault="001D3DFE">
                <w:pPr>
                  <w:pStyle w:val="Bibliography"/>
                  <w:rPr>
                    <w:rFonts w:eastAsiaTheme="minorEastAsia"/>
                    <w:noProof/>
                  </w:rPr>
                </w:pPr>
                <w:r>
                  <w:rPr>
                    <w:noProof/>
                  </w:rPr>
                  <w:t xml:space="preserve">W. E. Hick, “On the rate of gain of information,” </w:t>
                </w:r>
                <w:r>
                  <w:rPr>
                    <w:i/>
                    <w:iCs/>
                    <w:noProof/>
                  </w:rPr>
                  <w:t xml:space="preserve">Quarterly Journal of Experimental Psychology, </w:t>
                </w:r>
                <w:r>
                  <w:rPr>
                    <w:noProof/>
                  </w:rPr>
                  <w:t xml:space="preserve">vol. 4, no. 1, pp. 11-26, 1952.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5] </w:t>
                </w:r>
              </w:p>
            </w:tc>
            <w:tc>
              <w:tcPr>
                <w:tcW w:w="4689" w:type="pct"/>
                <w:hideMark/>
              </w:tcPr>
              <w:p w:rsidR="001D3DFE" w:rsidRDefault="001D3DFE">
                <w:pPr>
                  <w:pStyle w:val="Bibliography"/>
                  <w:rPr>
                    <w:rFonts w:eastAsiaTheme="minorEastAsia"/>
                    <w:noProof/>
                  </w:rPr>
                </w:pPr>
                <w:r>
                  <w:rPr>
                    <w:noProof/>
                  </w:rPr>
                  <w:t>T. K. Webb, “Correct and Incorrectly Spelled Words,” [Online]. Available: http://deimos3.apple.com/WebObjects/Core.woa/DownloadTrackPreview/tbr.k12.edu.1686014660.01686734270.1815954889.pdf. [Accessed 23 October 201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6] </w:t>
                </w:r>
              </w:p>
            </w:tc>
            <w:tc>
              <w:tcPr>
                <w:tcW w:w="4689" w:type="pct"/>
                <w:hideMark/>
              </w:tcPr>
              <w:p w:rsidR="001D3DFE" w:rsidRDefault="001D3DFE">
                <w:pPr>
                  <w:pStyle w:val="Bibliography"/>
                  <w:rPr>
                    <w:rFonts w:eastAsiaTheme="minorEastAsia"/>
                    <w:noProof/>
                  </w:rPr>
                </w:pPr>
                <w:r>
                  <w:rPr>
                    <w:noProof/>
                  </w:rPr>
                  <w:t>T. R. Ostrach, “Typing Speed: How Fast is Average: 4,000 typing scores statistically analyzed and,” [Online]. Available: http://orbitouch.com/wp-content/uploads/2012/03/Average-OrbiTouch-Typing-Speed.pdf. [Accessed 19 April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7] </w:t>
                </w:r>
              </w:p>
            </w:tc>
            <w:tc>
              <w:tcPr>
                <w:tcW w:w="4689" w:type="pct"/>
                <w:hideMark/>
              </w:tcPr>
              <w:p w:rsidR="001D3DFE" w:rsidRDefault="001D3DFE">
                <w:pPr>
                  <w:pStyle w:val="Bibliography"/>
                  <w:rPr>
                    <w:rFonts w:eastAsiaTheme="minorEastAsia"/>
                    <w:noProof/>
                  </w:rPr>
                </w:pPr>
                <w:r>
                  <w:rPr>
                    <w:noProof/>
                  </w:rPr>
                  <w:t>Net Market Share, “Desktop Operating System Market Share,” 2014. [Online]. Available: http://www.netmarketshare.com/operating-system-market-share.aspx?qprid=10&amp;qpcustomd=0&amp;qpstick=1&amp;qpsp=2014&amp;qpnp=1&amp;qptimeframe=Y. [Accessed 14 April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lastRenderedPageBreak/>
                  <w:t xml:space="preserve">[18] </w:t>
                </w:r>
              </w:p>
            </w:tc>
            <w:tc>
              <w:tcPr>
                <w:tcW w:w="4689" w:type="pct"/>
                <w:hideMark/>
              </w:tcPr>
              <w:p w:rsidR="001D3DFE" w:rsidRDefault="001D3DFE">
                <w:pPr>
                  <w:pStyle w:val="Bibliography"/>
                  <w:rPr>
                    <w:rFonts w:eastAsiaTheme="minorEastAsia"/>
                    <w:noProof/>
                  </w:rPr>
                </w:pPr>
                <w:r>
                  <w:rPr>
                    <w:noProof/>
                  </w:rPr>
                  <w:t xml:space="preserve">N. Agrawal, W. J. Bolosky, J. R. Douceur and J. R. Lorch, “A Five-Year Study of File-System Metadata,” </w:t>
                </w:r>
                <w:r>
                  <w:rPr>
                    <w:i/>
                    <w:iCs/>
                    <w:noProof/>
                  </w:rPr>
                  <w:t xml:space="preserve">ACM Transactions on Storage (TOS), </w:t>
                </w:r>
                <w:r>
                  <w:rPr>
                    <w:noProof/>
                  </w:rPr>
                  <w:t xml:space="preserve">vol. 3, no. 3, 2007.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19] </w:t>
                </w:r>
              </w:p>
            </w:tc>
            <w:tc>
              <w:tcPr>
                <w:tcW w:w="4689" w:type="pct"/>
                <w:hideMark/>
              </w:tcPr>
              <w:p w:rsidR="001D3DFE" w:rsidRDefault="001D3DFE">
                <w:pPr>
                  <w:pStyle w:val="Bibliography"/>
                  <w:rPr>
                    <w:rFonts w:eastAsiaTheme="minorEastAsia"/>
                    <w:noProof/>
                  </w:rPr>
                </w:pPr>
                <w:r>
                  <w:rPr>
                    <w:noProof/>
                  </w:rPr>
                  <w:t xml:space="preserve">O. Bergman, S. Whittaker, M. Sanderson, R. Nachmias and A. Ramamoorthy, “The Effect of Folder Structure on Personal File Navigation,” </w:t>
                </w:r>
                <w:r>
                  <w:rPr>
                    <w:i/>
                    <w:iCs/>
                    <w:noProof/>
                  </w:rPr>
                  <w:t xml:space="preserve">Journal of the American Society for, </w:t>
                </w:r>
                <w:r>
                  <w:rPr>
                    <w:noProof/>
                  </w:rPr>
                  <w:t xml:space="preserve">2010.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0] </w:t>
                </w:r>
              </w:p>
            </w:tc>
            <w:tc>
              <w:tcPr>
                <w:tcW w:w="4689" w:type="pct"/>
                <w:hideMark/>
              </w:tcPr>
              <w:p w:rsidR="001D3DFE" w:rsidRDefault="001D3DFE">
                <w:pPr>
                  <w:pStyle w:val="Bibliography"/>
                  <w:rPr>
                    <w:rFonts w:eastAsiaTheme="minorEastAsia"/>
                    <w:noProof/>
                  </w:rPr>
                </w:pPr>
                <w:r>
                  <w:rPr>
                    <w:noProof/>
                  </w:rPr>
                  <w:t>Jujuba Software, “Translate!,” 2012. [Online]. Available: http://apps.microsoft.com/windows/en-us/app/translate/330cc446-8049-4a3f-8432-05adfecde4aa. [Accessed 21 April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1] </w:t>
                </w:r>
              </w:p>
            </w:tc>
            <w:tc>
              <w:tcPr>
                <w:tcW w:w="4689" w:type="pct"/>
                <w:hideMark/>
              </w:tcPr>
              <w:p w:rsidR="001D3DFE" w:rsidRDefault="001D3DFE">
                <w:pPr>
                  <w:pStyle w:val="Bibliography"/>
                  <w:rPr>
                    <w:rFonts w:eastAsiaTheme="minorEastAsia"/>
                    <w:noProof/>
                  </w:rPr>
                </w:pPr>
                <w:r>
                  <w:rPr>
                    <w:noProof/>
                  </w:rPr>
                  <w:t xml:space="preserve">S. Lammers, Programmers at Work, Redmond: Microsoft Press, 1986, 1989.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2] </w:t>
                </w:r>
              </w:p>
            </w:tc>
            <w:tc>
              <w:tcPr>
                <w:tcW w:w="4689" w:type="pct"/>
                <w:hideMark/>
              </w:tcPr>
              <w:p w:rsidR="001D3DFE" w:rsidRDefault="001D3DFE">
                <w:pPr>
                  <w:pStyle w:val="Bibliography"/>
                  <w:rPr>
                    <w:rFonts w:eastAsiaTheme="minorEastAsia"/>
                    <w:noProof/>
                  </w:rPr>
                </w:pPr>
                <w:r>
                  <w:rPr>
                    <w:noProof/>
                  </w:rPr>
                  <w:t>B. Victor, “Magic Ink, Information Software and the Graphical Interface,” 15 March 2006. [Online]. Available: http://worrydream.com/MagicInk/. [Accessed 05 May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3] </w:t>
                </w:r>
              </w:p>
            </w:tc>
            <w:tc>
              <w:tcPr>
                <w:tcW w:w="4689" w:type="pct"/>
                <w:hideMark/>
              </w:tcPr>
              <w:p w:rsidR="001D3DFE" w:rsidRDefault="001D3DFE">
                <w:pPr>
                  <w:pStyle w:val="Bibliography"/>
                  <w:rPr>
                    <w:rFonts w:eastAsiaTheme="minorEastAsia"/>
                    <w:noProof/>
                  </w:rPr>
                </w:pPr>
                <w:r>
                  <w:rPr>
                    <w:noProof/>
                  </w:rPr>
                  <w:t>Piccolo 2D, “A Structured 2D Graphics Framework,” [Online]. Available: http://www.piccolo2d.org/. [Accessed 31 March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4] </w:t>
                </w:r>
              </w:p>
            </w:tc>
            <w:tc>
              <w:tcPr>
                <w:tcW w:w="4689" w:type="pct"/>
                <w:hideMark/>
              </w:tcPr>
              <w:p w:rsidR="001D3DFE" w:rsidRDefault="001D3DFE">
                <w:pPr>
                  <w:pStyle w:val="Bibliography"/>
                  <w:rPr>
                    <w:rFonts w:eastAsiaTheme="minorEastAsia"/>
                    <w:noProof/>
                  </w:rPr>
                </w:pPr>
                <w:r>
                  <w:rPr>
                    <w:noProof/>
                  </w:rPr>
                  <w:t>Stanford University, “HUMAN-COMPUTER INTERACTION,” 31 March 2013. [Online]. Available: http://online.stanford.edu/course/hci. [Accessed 20 March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5] </w:t>
                </w:r>
              </w:p>
            </w:tc>
            <w:tc>
              <w:tcPr>
                <w:tcW w:w="4689" w:type="pct"/>
                <w:hideMark/>
              </w:tcPr>
              <w:p w:rsidR="001D3DFE" w:rsidRDefault="001D3DFE">
                <w:pPr>
                  <w:pStyle w:val="Bibliography"/>
                  <w:rPr>
                    <w:rFonts w:eastAsiaTheme="minorEastAsia"/>
                    <w:noProof/>
                  </w:rPr>
                </w:pPr>
                <w:r>
                  <w:rPr>
                    <w:noProof/>
                  </w:rPr>
                  <w:t>A. Razkin, “How to prototype and influence people,” 2010. [Online]. Available: http://www.azarask.in/blog/post/how-to-prototype-and-influence-people/. [Accessed 30 03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6] </w:t>
                </w:r>
              </w:p>
            </w:tc>
            <w:tc>
              <w:tcPr>
                <w:tcW w:w="4689" w:type="pct"/>
                <w:hideMark/>
              </w:tcPr>
              <w:p w:rsidR="001D3DFE" w:rsidRDefault="001D3DFE">
                <w:pPr>
                  <w:pStyle w:val="Bibliography"/>
                  <w:rPr>
                    <w:rFonts w:eastAsiaTheme="minorEastAsia"/>
                    <w:noProof/>
                  </w:rPr>
                </w:pPr>
                <w:r>
                  <w:rPr>
                    <w:noProof/>
                  </w:rPr>
                  <w:t>Mozilla, “Labs/Ubiquity,” 6 February 2013. [Online]. Available: https://wiki.mozilla.org/Labs/Ubiquity. [Accessed 13 August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7] </w:t>
                </w:r>
              </w:p>
            </w:tc>
            <w:tc>
              <w:tcPr>
                <w:tcW w:w="4689" w:type="pct"/>
                <w:hideMark/>
              </w:tcPr>
              <w:p w:rsidR="001D3DFE" w:rsidRDefault="001D3DFE">
                <w:pPr>
                  <w:pStyle w:val="Bibliography"/>
                  <w:rPr>
                    <w:rFonts w:eastAsiaTheme="minorEastAsia"/>
                    <w:noProof/>
                  </w:rPr>
                </w:pPr>
                <w:r>
                  <w:rPr>
                    <w:noProof/>
                  </w:rPr>
                  <w:t>Humanized, “Enso Launcher,” 2013. [Online]. Available: http://www.humanized.com/enso/launcher/. [Accessed 24 September 2012].</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8] </w:t>
                </w:r>
              </w:p>
            </w:tc>
            <w:tc>
              <w:tcPr>
                <w:tcW w:w="4689" w:type="pct"/>
                <w:hideMark/>
              </w:tcPr>
              <w:p w:rsidR="001D3DFE" w:rsidRDefault="001D3DFE">
                <w:pPr>
                  <w:pStyle w:val="Bibliography"/>
                  <w:rPr>
                    <w:rFonts w:eastAsiaTheme="minorEastAsia"/>
                    <w:noProof/>
                  </w:rPr>
                </w:pPr>
                <w:r>
                  <w:rPr>
                    <w:noProof/>
                  </w:rPr>
                  <w:t xml:space="preserve">A. Shellen, G. Kurtenbach and W. Buxton, “The Prevention of ModeErrors Through Sensory Feedback,” </w:t>
                </w:r>
                <w:r>
                  <w:rPr>
                    <w:i/>
                    <w:iCs/>
                    <w:noProof/>
                  </w:rPr>
                  <w:t xml:space="preserve">Human Computer Interaction, </w:t>
                </w:r>
                <w:r>
                  <w:rPr>
                    <w:noProof/>
                  </w:rPr>
                  <w:t xml:space="preserve">vol. 7, no. 2, pp. 141-164, 1992.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29] </w:t>
                </w:r>
              </w:p>
            </w:tc>
            <w:tc>
              <w:tcPr>
                <w:tcW w:w="4689" w:type="pct"/>
                <w:hideMark/>
              </w:tcPr>
              <w:p w:rsidR="001D3DFE" w:rsidRDefault="001D3DFE">
                <w:pPr>
                  <w:pStyle w:val="Bibliography"/>
                  <w:rPr>
                    <w:rFonts w:eastAsiaTheme="minorEastAsia"/>
                    <w:noProof/>
                  </w:rPr>
                </w:pPr>
                <w:r>
                  <w:rPr>
                    <w:noProof/>
                  </w:rPr>
                  <w:t>sebastienros, “NCalc - Mathematical Expressions Evaluator for .NET,” 3 January 2011. [Online]. Available: https://ncalc.codeplex.com/. [Accessed 22 October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0] </w:t>
                </w:r>
              </w:p>
            </w:tc>
            <w:tc>
              <w:tcPr>
                <w:tcW w:w="4689" w:type="pct"/>
                <w:hideMark/>
              </w:tcPr>
              <w:p w:rsidR="001D3DFE" w:rsidRDefault="001D3DFE">
                <w:pPr>
                  <w:pStyle w:val="Bibliography"/>
                  <w:rPr>
                    <w:rFonts w:eastAsiaTheme="minorEastAsia"/>
                    <w:noProof/>
                  </w:rPr>
                </w:pPr>
                <w:r>
                  <w:rPr>
                    <w:noProof/>
                  </w:rPr>
                  <w:t>Microsoft, “Microsoft Translator,” 31 August 2011. [Online]. Available: https://datamarket.azure.com/dataset/bing/microsofttranslator. [Accessed 22 October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1] </w:t>
                </w:r>
              </w:p>
            </w:tc>
            <w:tc>
              <w:tcPr>
                <w:tcW w:w="4689" w:type="pct"/>
                <w:hideMark/>
              </w:tcPr>
              <w:p w:rsidR="001D3DFE" w:rsidRDefault="001D3DFE">
                <w:pPr>
                  <w:pStyle w:val="Bibliography"/>
                  <w:rPr>
                    <w:rFonts w:eastAsiaTheme="minorEastAsia"/>
                    <w:noProof/>
                  </w:rPr>
                </w:pPr>
                <w:r>
                  <w:rPr>
                    <w:noProof/>
                  </w:rPr>
                  <w:t>E. Williams, “malacandrian/Piccolo.NET,” 17 October 2014. [Online]. Available: https://github.com/malacandrian/Piccolo.NET. [Accessed 23 October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2] </w:t>
                </w:r>
              </w:p>
            </w:tc>
            <w:tc>
              <w:tcPr>
                <w:tcW w:w="4689" w:type="pct"/>
                <w:hideMark/>
              </w:tcPr>
              <w:p w:rsidR="001D3DFE" w:rsidRDefault="001D3DFE">
                <w:pPr>
                  <w:pStyle w:val="Bibliography"/>
                  <w:rPr>
                    <w:rFonts w:eastAsiaTheme="minorEastAsia"/>
                    <w:noProof/>
                  </w:rPr>
                </w:pPr>
                <w:r>
                  <w:rPr>
                    <w:noProof/>
                  </w:rPr>
                  <w:t>Piccolo 2D, “Download Piccolo2D,” 14 April 2011. [Online]. Available: http://www.piccolo2d.org/download.html. [Accessed 11 June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3] </w:t>
                </w:r>
              </w:p>
            </w:tc>
            <w:tc>
              <w:tcPr>
                <w:tcW w:w="4689" w:type="pct"/>
                <w:hideMark/>
              </w:tcPr>
              <w:p w:rsidR="001D3DFE" w:rsidRDefault="001D3DFE">
                <w:pPr>
                  <w:pStyle w:val="Bibliography"/>
                  <w:rPr>
                    <w:rFonts w:eastAsiaTheme="minorEastAsia"/>
                    <w:noProof/>
                  </w:rPr>
                </w:pPr>
                <w:r>
                  <w:rPr>
                    <w:noProof/>
                  </w:rPr>
                  <w:t>CodePlex, “Sharp Keys,” 29 December 2011. [Online]. Available: http://sharpkeys.codeplex.com/. [Accessed 18 September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lastRenderedPageBreak/>
                  <w:t xml:space="preserve">[34] </w:t>
                </w:r>
              </w:p>
            </w:tc>
            <w:tc>
              <w:tcPr>
                <w:tcW w:w="4689" w:type="pct"/>
                <w:hideMark/>
              </w:tcPr>
              <w:p w:rsidR="001D3DFE" w:rsidRDefault="001D3DFE">
                <w:pPr>
                  <w:pStyle w:val="Bibliography"/>
                  <w:rPr>
                    <w:rFonts w:eastAsiaTheme="minorEastAsia"/>
                    <w:noProof/>
                  </w:rPr>
                </w:pPr>
                <w:r>
                  <w:rPr>
                    <w:noProof/>
                  </w:rPr>
                  <w:t>J. Schofield, “How many people make Windows 7?,” 19 August 2008. [Online]. Available: http://www.theguardian.com/technology/blog/2008/aug/19/howmanypeoplemakewindows7. [Accessed 25 October 2014].</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5] </w:t>
                </w:r>
              </w:p>
            </w:tc>
            <w:tc>
              <w:tcPr>
                <w:tcW w:w="4689" w:type="pct"/>
                <w:hideMark/>
              </w:tcPr>
              <w:p w:rsidR="001D3DFE" w:rsidRDefault="001D3DFE">
                <w:pPr>
                  <w:pStyle w:val="Bibliography"/>
                  <w:rPr>
                    <w:rFonts w:eastAsiaTheme="minorEastAsia"/>
                    <w:noProof/>
                  </w:rPr>
                </w:pPr>
                <w:r>
                  <w:rPr>
                    <w:noProof/>
                  </w:rPr>
                  <w:t xml:space="preserve">D. Gentner and J. Nielsen, “The Anti-Mac interface,” </w:t>
                </w:r>
                <w:r>
                  <w:rPr>
                    <w:i/>
                    <w:iCs/>
                    <w:noProof/>
                  </w:rPr>
                  <w:t xml:space="preserve">Communications of the ACM, </w:t>
                </w:r>
                <w:r>
                  <w:rPr>
                    <w:noProof/>
                  </w:rPr>
                  <w:t xml:space="preserve">vol. 39, no. 8, pp. 70-82, 1 August 1996. </w:t>
                </w:r>
              </w:p>
            </w:tc>
          </w:tr>
          <w:tr w:rsidR="001D3DFE" w:rsidTr="00EE7D4F">
            <w:trPr>
              <w:tblCellSpacing w:w="15" w:type="dxa"/>
            </w:trPr>
            <w:tc>
              <w:tcPr>
                <w:tcW w:w="269" w:type="pct"/>
                <w:hideMark/>
              </w:tcPr>
              <w:p w:rsidR="001D3DFE" w:rsidRDefault="001D3DFE">
                <w:pPr>
                  <w:pStyle w:val="Bibliography"/>
                  <w:rPr>
                    <w:rFonts w:eastAsiaTheme="minorEastAsia"/>
                    <w:noProof/>
                  </w:rPr>
                </w:pPr>
                <w:r>
                  <w:rPr>
                    <w:noProof/>
                  </w:rPr>
                  <w:t xml:space="preserve">[36] </w:t>
                </w:r>
              </w:p>
            </w:tc>
            <w:tc>
              <w:tcPr>
                <w:tcW w:w="4689" w:type="pct"/>
                <w:hideMark/>
              </w:tcPr>
              <w:p w:rsidR="001D3DFE" w:rsidRDefault="001D3DFE">
                <w:pPr>
                  <w:pStyle w:val="Bibliography"/>
                  <w:rPr>
                    <w:rFonts w:eastAsiaTheme="minorEastAsia"/>
                    <w:noProof/>
                  </w:rPr>
                </w:pPr>
                <w:r>
                  <w:rPr>
                    <w:noProof/>
                  </w:rPr>
                  <w:t>A. Raskin, “Away with Applications: The Death of the Desktop,” 04 May 2007. [Online]. Available: http://www.youtube.com/watch?v=q8ZP23QsRd0. [Accessed 24 September 2012].</w:t>
                </w:r>
              </w:p>
            </w:tc>
          </w:tr>
        </w:tbl>
        <w:p w:rsidR="001D3DFE" w:rsidRDefault="001D3DFE">
          <w:pPr>
            <w:rPr>
              <w:rFonts w:eastAsia="Times New Roman"/>
              <w:noProof/>
            </w:rPr>
          </w:pPr>
        </w:p>
        <w:p w:rsidR="00813ADF" w:rsidRDefault="00813ADF">
          <w:r>
            <w:rPr>
              <w:b/>
              <w:bCs/>
            </w:rPr>
            <w:fldChar w:fldCharType="end"/>
          </w:r>
        </w:p>
      </w:sdtContent>
    </w:sdt>
    <w:p w:rsidR="004C5447" w:rsidRDefault="00E357F1" w:rsidP="001E23F4">
      <w:pPr>
        <w:pStyle w:val="FirstParagraph"/>
        <w:sectPr w:rsidR="004C5447" w:rsidSect="003222A3">
          <w:type w:val="continuous"/>
          <w:pgSz w:w="11906" w:h="16838"/>
          <w:pgMar w:top="720" w:right="720" w:bottom="720" w:left="720" w:header="706" w:footer="706" w:gutter="0"/>
          <w:cols w:space="708"/>
          <w:docGrid w:linePitch="360"/>
        </w:sectPr>
      </w:pPr>
      <w:r>
        <w:t xml:space="preserve"> </w:t>
      </w:r>
    </w:p>
    <w:p w:rsidR="004C5447" w:rsidRPr="004C5447" w:rsidRDefault="004C5447" w:rsidP="00E07E32">
      <w:pPr>
        <w:pStyle w:val="AppendixHead"/>
      </w:pPr>
      <w:bookmarkStart w:id="309" w:name="_Ref383963691"/>
      <w:bookmarkStart w:id="310" w:name="_Toc402163581"/>
      <w:r>
        <w:lastRenderedPageBreak/>
        <w:t xml:space="preserve">Project </w:t>
      </w:r>
      <w:r w:rsidRPr="00001AD1">
        <w:t>Initiation</w:t>
      </w:r>
      <w:r>
        <w:t xml:space="preserve"> Document</w:t>
      </w:r>
      <w:bookmarkEnd w:id="309"/>
      <w:bookmarkEnd w:id="310"/>
    </w:p>
    <w:p w:rsidR="004C5447" w:rsidRDefault="004C5447" w:rsidP="001E23F4">
      <w:pPr>
        <w:pStyle w:val="FirstParagraph"/>
        <w:sectPr w:rsidR="004C5447" w:rsidSect="004C5447">
          <w:pgSz w:w="16838" w:h="11906" w:orient="landscape"/>
          <w:pgMar w:top="720" w:right="720" w:bottom="720" w:left="720" w:header="706" w:footer="706" w:gutter="0"/>
          <w:cols w:space="708"/>
          <w:docGrid w:linePitch="360"/>
        </w:sectPr>
      </w:pPr>
    </w:p>
    <w:p w:rsidR="00E51B52" w:rsidRDefault="004C5447" w:rsidP="001E23F4">
      <w:pPr>
        <w:pStyle w:val="FirstParagraph"/>
      </w:pPr>
      <w:r>
        <w:rPr>
          <w:noProof/>
          <w:lang w:eastAsia="en-GB"/>
        </w:rPr>
        <w:drawing>
          <wp:inline distT="0" distB="0" distL="0" distR="0" wp14:anchorId="6702A0B6" wp14:editId="6ADC4367">
            <wp:extent cx="4227748" cy="547122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4225929" cy="5468874"/>
                    </a:xfrm>
                    <a:prstGeom prst="rect">
                      <a:avLst/>
                    </a:prstGeom>
                  </pic:spPr>
                </pic:pic>
              </a:graphicData>
            </a:graphic>
          </wp:inline>
        </w:drawing>
      </w:r>
    </w:p>
    <w:p w:rsidR="004C5447" w:rsidRDefault="004C5447" w:rsidP="001E23F4">
      <w:pPr>
        <w:pStyle w:val="FirstParagraph"/>
      </w:pPr>
      <w:r>
        <w:rPr>
          <w:noProof/>
          <w:lang w:eastAsia="en-GB"/>
        </w:rPr>
        <w:drawing>
          <wp:inline distT="0" distB="0" distL="0" distR="0" wp14:anchorId="1F12A5BB" wp14:editId="296CAC36">
            <wp:extent cx="4292800" cy="555541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4293244" cy="5555986"/>
                    </a:xfrm>
                    <a:prstGeom prst="rect">
                      <a:avLst/>
                    </a:prstGeom>
                  </pic:spPr>
                </pic:pic>
              </a:graphicData>
            </a:graphic>
          </wp:inline>
        </w:drawing>
      </w:r>
    </w:p>
    <w:p w:rsidR="004C5447" w:rsidRDefault="004C5447" w:rsidP="001E23F4">
      <w:pPr>
        <w:pStyle w:val="FirstParagraph"/>
      </w:pPr>
      <w:r>
        <w:rPr>
          <w:noProof/>
          <w:lang w:eastAsia="en-GB"/>
        </w:rPr>
        <w:lastRenderedPageBreak/>
        <w:drawing>
          <wp:inline distT="0" distB="0" distL="0" distR="0" wp14:anchorId="49174CB6" wp14:editId="1DE6CBB2">
            <wp:extent cx="4664075" cy="6035891"/>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drawing>
          <wp:inline distT="0" distB="0" distL="0" distR="0" wp14:anchorId="3A211C85" wp14:editId="234FDE47">
            <wp:extent cx="4664075" cy="6035891"/>
            <wp:effectExtent l="0" t="0" r="317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lastRenderedPageBreak/>
        <w:drawing>
          <wp:inline distT="0" distB="0" distL="0" distR="0" wp14:anchorId="4A0F19F7" wp14:editId="40640035">
            <wp:extent cx="4664075" cy="6035891"/>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drawing>
          <wp:inline distT="0" distB="0" distL="0" distR="0" wp14:anchorId="5768C52C" wp14:editId="6961139B">
            <wp:extent cx="4664075" cy="6035891"/>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lastRenderedPageBreak/>
        <w:drawing>
          <wp:inline distT="0" distB="0" distL="0" distR="0" wp14:anchorId="4C3A0D5B" wp14:editId="6A1F330C">
            <wp:extent cx="4664075" cy="6035891"/>
            <wp:effectExtent l="0" t="0" r="317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drawing>
          <wp:inline distT="0" distB="0" distL="0" distR="0" wp14:anchorId="49F64F24" wp14:editId="0946F49E">
            <wp:extent cx="4664075" cy="6035891"/>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lastRenderedPageBreak/>
        <w:drawing>
          <wp:inline distT="0" distB="0" distL="0" distR="0" wp14:anchorId="02231164" wp14:editId="165EE174">
            <wp:extent cx="4664075" cy="6035891"/>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64075" cy="6035891"/>
                    </a:xfrm>
                    <a:prstGeom prst="rect">
                      <a:avLst/>
                    </a:prstGeom>
                  </pic:spPr>
                </pic:pic>
              </a:graphicData>
            </a:graphic>
          </wp:inline>
        </w:drawing>
      </w:r>
    </w:p>
    <w:p w:rsidR="004C5447" w:rsidRDefault="004C5447" w:rsidP="001E23F4">
      <w:pPr>
        <w:pStyle w:val="FirstParagraph"/>
      </w:pPr>
      <w:r>
        <w:rPr>
          <w:noProof/>
          <w:lang w:eastAsia="en-GB"/>
        </w:rPr>
        <w:drawing>
          <wp:inline distT="0" distB="0" distL="0" distR="0" wp14:anchorId="50FBD47E" wp14:editId="6813BCD7">
            <wp:extent cx="4664075" cy="6035891"/>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5840607E" wp14:editId="38C29A31">
            <wp:extent cx="4664075" cy="6035891"/>
            <wp:effectExtent l="0" t="0" r="317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1CA20A2B" wp14:editId="0F6CC839">
            <wp:extent cx="4664075" cy="6035891"/>
            <wp:effectExtent l="0" t="0" r="317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5B49F9D0" wp14:editId="400188DD">
            <wp:extent cx="4664075" cy="6035891"/>
            <wp:effectExtent l="0" t="0" r="317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15EC5A22" wp14:editId="274A87A5">
            <wp:extent cx="4664075" cy="6035891"/>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71428EBE" wp14:editId="216B0C02">
            <wp:extent cx="4664075" cy="6035891"/>
            <wp:effectExtent l="0" t="0" r="317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22B85B4E" wp14:editId="15938A1E">
            <wp:extent cx="4664075" cy="6035891"/>
            <wp:effectExtent l="0" t="0" r="317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58265F03" wp14:editId="5317E62F">
            <wp:extent cx="4664075" cy="6035891"/>
            <wp:effectExtent l="0" t="0" r="317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56E668B9" wp14:editId="604C5E44">
            <wp:extent cx="4664075" cy="6035891"/>
            <wp:effectExtent l="0" t="0" r="317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6CC94778" wp14:editId="00C7AE99">
            <wp:extent cx="4664075" cy="6035891"/>
            <wp:effectExtent l="0" t="0" r="317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0781DB8F" wp14:editId="1BD0A45D">
            <wp:extent cx="4664075" cy="6035891"/>
            <wp:effectExtent l="0" t="0" r="317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lastRenderedPageBreak/>
        <w:drawing>
          <wp:inline distT="0" distB="0" distL="0" distR="0" wp14:anchorId="2E3E5798" wp14:editId="28B32F36">
            <wp:extent cx="4664075" cy="6035891"/>
            <wp:effectExtent l="0" t="0" r="317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64075" cy="6035891"/>
                    </a:xfrm>
                    <a:prstGeom prst="rect">
                      <a:avLst/>
                    </a:prstGeom>
                  </pic:spPr>
                </pic:pic>
              </a:graphicData>
            </a:graphic>
          </wp:inline>
        </w:drawing>
      </w:r>
    </w:p>
    <w:p w:rsidR="007A3A5D" w:rsidRDefault="007A3A5D" w:rsidP="001E23F4">
      <w:pPr>
        <w:pStyle w:val="FirstParagraph"/>
      </w:pPr>
      <w:r>
        <w:rPr>
          <w:noProof/>
          <w:lang w:eastAsia="en-GB"/>
        </w:rPr>
        <w:drawing>
          <wp:inline distT="0" distB="0" distL="0" distR="0" wp14:anchorId="7D26E34C" wp14:editId="57EAD767">
            <wp:extent cx="4313207" cy="1732277"/>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8"/>
                    <a:srcRect t="12266" r="21016" b="46684"/>
                    <a:stretch/>
                  </pic:blipFill>
                  <pic:spPr bwMode="auto">
                    <a:xfrm>
                      <a:off x="0" y="0"/>
                      <a:ext cx="4322389" cy="1735965"/>
                    </a:xfrm>
                    <a:prstGeom prst="rect">
                      <a:avLst/>
                    </a:prstGeom>
                    <a:ln>
                      <a:noFill/>
                    </a:ln>
                    <a:extLst>
                      <a:ext uri="{53640926-AAD7-44D8-BBD7-CCE9431645EC}">
                        <a14:shadowObscured xmlns:a14="http://schemas.microsoft.com/office/drawing/2010/main"/>
                      </a:ext>
                    </a:extLst>
                  </pic:spPr>
                </pic:pic>
              </a:graphicData>
            </a:graphic>
          </wp:inline>
        </w:drawing>
      </w:r>
    </w:p>
    <w:p w:rsidR="007A3A5D" w:rsidRDefault="007A3A5D" w:rsidP="001E23F4">
      <w:pPr>
        <w:pStyle w:val="FirstParagraph"/>
      </w:pPr>
      <w:r>
        <w:rPr>
          <w:noProof/>
          <w:lang w:eastAsia="en-GB"/>
        </w:rPr>
        <w:drawing>
          <wp:inline distT="0" distB="0" distL="0" distR="0" wp14:anchorId="67566527" wp14:editId="78738818">
            <wp:extent cx="4693040" cy="1595887"/>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l="14" t="-239" r="7565" b="59569"/>
                    <a:stretch/>
                  </pic:blipFill>
                  <pic:spPr bwMode="auto">
                    <a:xfrm>
                      <a:off x="0" y="0"/>
                      <a:ext cx="4690896" cy="1595158"/>
                    </a:xfrm>
                    <a:prstGeom prst="rect">
                      <a:avLst/>
                    </a:prstGeom>
                    <a:ln>
                      <a:noFill/>
                    </a:ln>
                    <a:extLst>
                      <a:ext uri="{53640926-AAD7-44D8-BBD7-CCE9431645EC}">
                        <a14:shadowObscured xmlns:a14="http://schemas.microsoft.com/office/drawing/2010/main"/>
                      </a:ext>
                    </a:extLst>
                  </pic:spPr>
                </pic:pic>
              </a:graphicData>
            </a:graphic>
          </wp:inline>
        </w:drawing>
      </w:r>
    </w:p>
    <w:p w:rsidR="007A3A5D" w:rsidRDefault="007A3A5D" w:rsidP="001E23F4">
      <w:pPr>
        <w:pStyle w:val="FirstParagraph"/>
        <w:sectPr w:rsidR="007A3A5D" w:rsidSect="004C5447">
          <w:type w:val="continuous"/>
          <w:pgSz w:w="16838" w:h="11906" w:orient="landscape"/>
          <w:pgMar w:top="720" w:right="720" w:bottom="720" w:left="720" w:header="706" w:footer="706" w:gutter="0"/>
          <w:cols w:num="2" w:space="708"/>
          <w:docGrid w:linePitch="360"/>
        </w:sectPr>
      </w:pPr>
      <w:r>
        <w:rPr>
          <w:noProof/>
          <w:lang w:eastAsia="en-GB"/>
        </w:rPr>
        <w:drawing>
          <wp:inline distT="0" distB="0" distL="0" distR="0" wp14:anchorId="0338F563" wp14:editId="3B2A8366">
            <wp:extent cx="4666206" cy="2070339"/>
            <wp:effectExtent l="0" t="0" r="127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0"/>
                    <a:srcRect t="12200" b="30383"/>
                    <a:stretch/>
                  </pic:blipFill>
                  <pic:spPr bwMode="auto">
                    <a:xfrm>
                      <a:off x="0" y="0"/>
                      <a:ext cx="4664075" cy="2069393"/>
                    </a:xfrm>
                    <a:prstGeom prst="rect">
                      <a:avLst/>
                    </a:prstGeom>
                    <a:ln>
                      <a:noFill/>
                    </a:ln>
                    <a:extLst>
                      <a:ext uri="{53640926-AAD7-44D8-BBD7-CCE9431645EC}">
                        <a14:shadowObscured xmlns:a14="http://schemas.microsoft.com/office/drawing/2010/main"/>
                      </a:ext>
                    </a:extLst>
                  </pic:spPr>
                </pic:pic>
              </a:graphicData>
            </a:graphic>
          </wp:inline>
        </w:drawing>
      </w:r>
    </w:p>
    <w:p w:rsidR="007A3A5D" w:rsidRDefault="00AE3A24" w:rsidP="00E07E32">
      <w:pPr>
        <w:pStyle w:val="AppendixHead"/>
      </w:pPr>
      <w:bookmarkStart w:id="311" w:name="_Ref385236332"/>
      <w:bookmarkStart w:id="312" w:name="_Toc402163582"/>
      <w:r>
        <w:lastRenderedPageBreak/>
        <w:t>Additional</w:t>
      </w:r>
      <w:r w:rsidR="00033ED0">
        <w:t xml:space="preserve"> Figures and</w:t>
      </w:r>
      <w:r>
        <w:t xml:space="preserve"> Data Tables</w:t>
      </w:r>
      <w:bookmarkEnd w:id="311"/>
      <w:bookmarkEnd w:id="312"/>
    </w:p>
    <w:p w:rsidR="00E57B57" w:rsidRDefault="00E57B57" w:rsidP="00AD574C">
      <w:pPr>
        <w:pStyle w:val="AppendixSub"/>
      </w:pPr>
      <w:bookmarkStart w:id="313" w:name="_Toc402163583"/>
      <w:r w:rsidRPr="00AD574C">
        <w:t>Figures</w:t>
      </w:r>
      <w:bookmarkEnd w:id="313"/>
    </w:p>
    <w:p w:rsidR="00E57B57" w:rsidRDefault="00E57B57" w:rsidP="00E57B57">
      <w:pPr>
        <w:pStyle w:val="Caption"/>
        <w:keepNext/>
      </w:pPr>
      <w:bookmarkStart w:id="314" w:name="_Ref385445600"/>
      <w:bookmarkStart w:id="315" w:name="_Toc402162900"/>
      <w:r>
        <w:t xml:space="preserve">Figur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rsidR="00E66A69">
        <w:noBreakHyphen/>
      </w:r>
      <w:r w:rsidR="005263CF">
        <w:fldChar w:fldCharType="begin"/>
      </w:r>
      <w:r w:rsidR="005263CF">
        <w:instrText xml:space="preserve"> SEQ Figure \* ARABIC \s 1 </w:instrText>
      </w:r>
      <w:r w:rsidR="005263CF">
        <w:fldChar w:fldCharType="separate"/>
      </w:r>
      <w:r w:rsidR="00CF34C7">
        <w:rPr>
          <w:noProof/>
        </w:rPr>
        <w:t>1</w:t>
      </w:r>
      <w:r w:rsidR="005263CF">
        <w:rPr>
          <w:noProof/>
        </w:rPr>
        <w:fldChar w:fldCharType="end"/>
      </w:r>
      <w:bookmarkEnd w:id="314"/>
      <w:r>
        <w:t xml:space="preserve"> </w:t>
      </w:r>
      <w:r w:rsidRPr="0045001F">
        <w:t xml:space="preserve">Catalogue of methods of launching applications in </w:t>
      </w:r>
      <w:r>
        <w:t>aero</w:t>
      </w:r>
      <w:r w:rsidRPr="0045001F">
        <w:t>, likely options in italics</w:t>
      </w:r>
      <w:bookmarkEnd w:id="315"/>
    </w:p>
    <w:p w:rsidR="00E57B57" w:rsidRDefault="00E57B57" w:rsidP="00E57B57">
      <w:pPr>
        <w:pStyle w:val="Caption"/>
        <w:keepNext/>
      </w:pPr>
      <w:r>
        <w:rPr>
          <w:noProof/>
          <w:lang w:eastAsia="en-GB"/>
        </w:rPr>
        <w:drawing>
          <wp:inline distT="0" distB="0" distL="0" distR="0" wp14:anchorId="68FFAEE1" wp14:editId="33E4E1E1">
            <wp:extent cx="4203865" cy="866899"/>
            <wp:effectExtent l="19050" t="0" r="63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rsidR="00E57B57" w:rsidRDefault="00E57B57" w:rsidP="00E57B57">
      <w:pPr>
        <w:pStyle w:val="Caption"/>
        <w:keepNext/>
      </w:pPr>
      <w:r>
        <w:rPr>
          <w:noProof/>
          <w:lang w:eastAsia="en-GB"/>
        </w:rPr>
        <w:drawing>
          <wp:inline distT="0" distB="0" distL="0" distR="0" wp14:anchorId="6EBA3D0B" wp14:editId="79C4B3B2">
            <wp:extent cx="5807033" cy="2351314"/>
            <wp:effectExtent l="0" t="0" r="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rsidR="00E57B57" w:rsidRDefault="00E57B57" w:rsidP="00E57B57">
      <w:r>
        <w:rPr>
          <w:noProof/>
          <w:lang w:eastAsia="en-GB"/>
        </w:rPr>
        <w:drawing>
          <wp:inline distT="0" distB="0" distL="0" distR="0" wp14:anchorId="0A2EB8AA" wp14:editId="3D6F151E">
            <wp:extent cx="5486400" cy="2244437"/>
            <wp:effectExtent l="0" t="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rsidR="00E57B57" w:rsidRDefault="00E57B57" w:rsidP="00E57B57">
      <w:r>
        <w:rPr>
          <w:noProof/>
          <w:lang w:eastAsia="en-GB"/>
        </w:rPr>
        <w:drawing>
          <wp:inline distT="0" distB="0" distL="0" distR="0" wp14:anchorId="698A050D" wp14:editId="6EF0A5CD">
            <wp:extent cx="5486400" cy="2173856"/>
            <wp:effectExtent l="0" t="0" r="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p w:rsidR="0038127B" w:rsidRDefault="0038127B" w:rsidP="0038127B">
      <w:pPr>
        <w:pStyle w:val="Caption"/>
        <w:keepNext/>
        <w:jc w:val="center"/>
      </w:pPr>
      <w:bookmarkStart w:id="316" w:name="_Ref401736258"/>
      <w:bookmarkStart w:id="317" w:name="_Toc402162901"/>
      <w:r>
        <w:lastRenderedPageBreak/>
        <w:t xml:space="preserve">Figur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rsidR="00E66A69">
        <w:noBreakHyphen/>
      </w:r>
      <w:r w:rsidR="005263CF">
        <w:fldChar w:fldCharType="begin"/>
      </w:r>
      <w:r w:rsidR="005263CF">
        <w:instrText xml:space="preserve"> SEQ Figure \* ARABIC \s 1 </w:instrText>
      </w:r>
      <w:r w:rsidR="005263CF">
        <w:fldChar w:fldCharType="separate"/>
      </w:r>
      <w:r w:rsidR="00CF34C7">
        <w:rPr>
          <w:noProof/>
        </w:rPr>
        <w:t>2</w:t>
      </w:r>
      <w:r w:rsidR="005263CF">
        <w:rPr>
          <w:noProof/>
        </w:rPr>
        <w:fldChar w:fldCharType="end"/>
      </w:r>
      <w:bookmarkEnd w:id="316"/>
      <w:r>
        <w:t xml:space="preserve"> Finite State machine for procedural generation of documents</w:t>
      </w:r>
      <w:bookmarkEnd w:id="317"/>
    </w:p>
    <w:p w:rsidR="0038127B" w:rsidRDefault="002721C5" w:rsidP="0038127B">
      <w:pPr>
        <w:jc w:val="center"/>
      </w:pPr>
      <w:r>
        <w:rPr>
          <w:noProof/>
          <w:lang w:eastAsia="en-GB"/>
        </w:rPr>
        <w:drawing>
          <wp:inline distT="0" distB="0" distL="0" distR="0">
            <wp:extent cx="4565650" cy="3429000"/>
            <wp:effectExtent l="0" t="0" r="6350" b="0"/>
            <wp:docPr id="69" name="Picture 1" descr="docGenerationF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GenerationFSM"/>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65650" cy="3429000"/>
                    </a:xfrm>
                    <a:prstGeom prst="rect">
                      <a:avLst/>
                    </a:prstGeom>
                    <a:noFill/>
                    <a:ln>
                      <a:noFill/>
                    </a:ln>
                  </pic:spPr>
                </pic:pic>
              </a:graphicData>
            </a:graphic>
          </wp:inline>
        </w:drawing>
      </w:r>
    </w:p>
    <w:p w:rsidR="00822570" w:rsidRDefault="00822570" w:rsidP="0038127B">
      <w:pPr>
        <w:jc w:val="center"/>
        <w:sectPr w:rsidR="00822570" w:rsidSect="004A6A1F">
          <w:type w:val="continuous"/>
          <w:pgSz w:w="11906" w:h="16838"/>
          <w:pgMar w:top="720" w:right="720" w:bottom="720" w:left="720" w:header="706" w:footer="706" w:gutter="0"/>
          <w:cols w:space="708"/>
          <w:docGrid w:linePitch="360"/>
        </w:sectPr>
      </w:pPr>
    </w:p>
    <w:p w:rsidR="00E66A69" w:rsidRDefault="00E66A69" w:rsidP="00E66A69">
      <w:pPr>
        <w:pStyle w:val="Caption"/>
        <w:keepNext/>
        <w:jc w:val="center"/>
      </w:pPr>
      <w:bookmarkStart w:id="318" w:name="_Ref401906916"/>
      <w:bookmarkStart w:id="319" w:name="_Ref401906899"/>
      <w:bookmarkStart w:id="320" w:name="_Toc402162902"/>
      <w:r>
        <w:lastRenderedPageBreak/>
        <w:t xml:space="preserve">Figur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3</w:t>
      </w:r>
      <w:r w:rsidR="005263CF">
        <w:rPr>
          <w:noProof/>
        </w:rPr>
        <w:fldChar w:fldCharType="end"/>
      </w:r>
      <w:bookmarkEnd w:id="318"/>
      <w:r>
        <w:t xml:space="preserve"> UML class diagram of the final product</w:t>
      </w:r>
      <w:bookmarkEnd w:id="319"/>
      <w:bookmarkEnd w:id="320"/>
    </w:p>
    <w:p w:rsidR="00A022AD" w:rsidRPr="00A022AD" w:rsidRDefault="00A022AD" w:rsidP="00A022AD"/>
    <w:p w:rsidR="00822570" w:rsidRDefault="00822570" w:rsidP="00822570">
      <w:pPr>
        <w:pStyle w:val="Caption"/>
        <w:keepNext/>
        <w:jc w:val="center"/>
        <w:sectPr w:rsidR="00822570" w:rsidSect="00822570">
          <w:pgSz w:w="16838" w:h="11906" w:orient="landscape"/>
          <w:pgMar w:top="720" w:right="720" w:bottom="720" w:left="720" w:header="706" w:footer="706" w:gutter="0"/>
          <w:cols w:space="708"/>
          <w:docGrid w:linePitch="360"/>
        </w:sectPr>
      </w:pPr>
      <w:bookmarkStart w:id="321" w:name="_Ref401906980"/>
      <w:r>
        <w:rPr>
          <w:noProof/>
          <w:lang w:eastAsia="en-GB"/>
        </w:rPr>
        <w:drawing>
          <wp:inline distT="0" distB="0" distL="0" distR="0" wp14:anchorId="2115A0C3" wp14:editId="55C512E9">
            <wp:extent cx="7695028" cy="5745192"/>
            <wp:effectExtent l="0" t="0" r="127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L.png"/>
                    <pic:cNvPicPr/>
                  </pic:nvPicPr>
                  <pic:blipFill>
                    <a:blip r:embed="rId102">
                      <a:extLst>
                        <a:ext uri="{28A0092B-C50C-407E-A947-70E740481C1C}">
                          <a14:useLocalDpi xmlns:a14="http://schemas.microsoft.com/office/drawing/2010/main" val="0"/>
                        </a:ext>
                      </a:extLst>
                    </a:blip>
                    <a:stretch>
                      <a:fillRect/>
                    </a:stretch>
                  </pic:blipFill>
                  <pic:spPr>
                    <a:xfrm>
                      <a:off x="0" y="0"/>
                      <a:ext cx="7711931" cy="5757812"/>
                    </a:xfrm>
                    <a:prstGeom prst="rect">
                      <a:avLst/>
                    </a:prstGeom>
                  </pic:spPr>
                </pic:pic>
              </a:graphicData>
            </a:graphic>
          </wp:inline>
        </w:drawing>
      </w:r>
    </w:p>
    <w:p w:rsidR="00E66A69" w:rsidRDefault="00E66A69" w:rsidP="00E66A69">
      <w:pPr>
        <w:pStyle w:val="Caption"/>
        <w:keepNext/>
        <w:jc w:val="center"/>
      </w:pPr>
      <w:bookmarkStart w:id="322" w:name="_Ref401999782"/>
      <w:bookmarkStart w:id="323" w:name="_Toc402162903"/>
      <w:r>
        <w:lastRenderedPageBreak/>
        <w:t xml:space="preserve">Figur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noBreakHyphen/>
      </w:r>
      <w:r w:rsidR="005263CF">
        <w:fldChar w:fldCharType="begin"/>
      </w:r>
      <w:r w:rsidR="005263CF">
        <w:instrText xml:space="preserve"> SEQ Figure \* ARABIC \s 1 </w:instrText>
      </w:r>
      <w:r w:rsidR="005263CF">
        <w:fldChar w:fldCharType="separate"/>
      </w:r>
      <w:r w:rsidR="00CF34C7">
        <w:rPr>
          <w:noProof/>
        </w:rPr>
        <w:t>4</w:t>
      </w:r>
      <w:r w:rsidR="005263CF">
        <w:rPr>
          <w:noProof/>
        </w:rPr>
        <w:fldChar w:fldCharType="end"/>
      </w:r>
      <w:bookmarkEnd w:id="321"/>
      <w:bookmarkEnd w:id="322"/>
      <w:r>
        <w:t xml:space="preserve"> UML class diagram of the changes to PStyledText</w:t>
      </w:r>
      <w:bookmarkEnd w:id="323"/>
    </w:p>
    <w:p w:rsidR="005E59D1" w:rsidRPr="005E59D1" w:rsidRDefault="005E59D1" w:rsidP="005E59D1">
      <w:pPr>
        <w:jc w:val="center"/>
      </w:pPr>
      <w:r>
        <w:rPr>
          <w:noProof/>
          <w:lang w:eastAsia="en-GB"/>
        </w:rPr>
        <w:drawing>
          <wp:inline distT="0" distB="0" distL="0" distR="0" wp14:anchorId="047345B9" wp14:editId="55466BD9">
            <wp:extent cx="5393378" cy="9045854"/>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3378" cy="9045854"/>
                    </a:xfrm>
                    <a:prstGeom prst="rect">
                      <a:avLst/>
                    </a:prstGeom>
                    <a:noFill/>
                    <a:ln>
                      <a:noFill/>
                    </a:ln>
                  </pic:spPr>
                </pic:pic>
              </a:graphicData>
            </a:graphic>
          </wp:inline>
        </w:drawing>
      </w:r>
    </w:p>
    <w:p w:rsidR="00E57B57" w:rsidRPr="00E57B57" w:rsidRDefault="00E57B57" w:rsidP="00AD574C">
      <w:pPr>
        <w:pStyle w:val="AppendixSub"/>
      </w:pPr>
      <w:bookmarkStart w:id="324" w:name="_Toc402163584"/>
      <w:r>
        <w:lastRenderedPageBreak/>
        <w:t>Tables</w:t>
      </w:r>
      <w:bookmarkEnd w:id="324"/>
    </w:p>
    <w:p w:rsidR="002A7414" w:rsidRDefault="002A7414" w:rsidP="002A7414">
      <w:pPr>
        <w:pStyle w:val="Caption"/>
        <w:keepNext/>
      </w:pPr>
      <w:bookmarkStart w:id="325" w:name="_Ref401677686"/>
      <w:bookmarkStart w:id="326" w:name="_Ref384060651"/>
      <w:bookmarkStart w:id="327" w:name="_Toc402162923"/>
      <w:r>
        <w:t xml:space="preserve">Tabl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1</w:t>
      </w:r>
      <w:r w:rsidR="005263CF">
        <w:rPr>
          <w:noProof/>
        </w:rPr>
        <w:fldChar w:fldCharType="end"/>
      </w:r>
      <w:bookmarkEnd w:id="325"/>
      <w:r>
        <w:t xml:space="preserve"> Typical timings for GOMS analysis</w:t>
      </w:r>
      <w:bookmarkEnd w:id="326"/>
      <w:bookmarkEnd w:id="327"/>
    </w:p>
    <w:tbl>
      <w:tblPr>
        <w:tblW w:w="0" w:type="auto"/>
        <w:tblInd w:w="156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147"/>
        <w:gridCol w:w="1159"/>
        <w:gridCol w:w="5524"/>
      </w:tblGrid>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Operator</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ing</w:t>
            </w:r>
            <w:r>
              <w:rPr>
                <w:rFonts w:ascii="Calibri" w:eastAsia="Times New Roman" w:hAnsi="Calibri" w:cs="Times New Roman"/>
                <w:sz w:val="22"/>
                <w:lang w:eastAsia="en-GB"/>
              </w:rPr>
              <w:t>(ms)</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Explanation</w:t>
            </w:r>
          </w:p>
        </w:tc>
      </w:tr>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K</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0.2</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e taken to tap a key on the keyboard or click the mouse</w:t>
            </w:r>
          </w:p>
        </w:tc>
      </w:tr>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P</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1.1</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e taken to point to a position on the display</w:t>
            </w:r>
          </w:p>
        </w:tc>
      </w:tr>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H</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0.4</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e taken to move between keyboard &amp; mouse</w:t>
            </w:r>
          </w:p>
        </w:tc>
      </w:tr>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M</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1.35</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e it takes a user to prepare mentally for the next step</w:t>
            </w:r>
          </w:p>
        </w:tc>
      </w:tr>
      <w:tr w:rsidR="002A7414" w:rsidRPr="002A7414" w:rsidTr="002A7414">
        <w:trPr>
          <w:divId w:val="27072605"/>
        </w:trPr>
        <w:tc>
          <w:tcPr>
            <w:tcW w:w="11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R</w:t>
            </w:r>
          </w:p>
        </w:tc>
        <w:tc>
          <w:tcPr>
            <w:tcW w:w="9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w:t>
            </w:r>
          </w:p>
        </w:tc>
        <w:tc>
          <w:tcPr>
            <w:tcW w:w="5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2A7414" w:rsidRPr="002A7414" w:rsidRDefault="002A7414" w:rsidP="002A7414">
            <w:pPr>
              <w:spacing w:after="0" w:line="240" w:lineRule="auto"/>
              <w:rPr>
                <w:rFonts w:ascii="Calibri" w:eastAsia="Times New Roman" w:hAnsi="Calibri" w:cs="Times New Roman"/>
                <w:sz w:val="22"/>
                <w:lang w:eastAsia="en-GB"/>
              </w:rPr>
            </w:pPr>
            <w:r w:rsidRPr="002A7414">
              <w:rPr>
                <w:rFonts w:ascii="Calibri" w:eastAsia="Times New Roman" w:hAnsi="Calibri" w:cs="Times New Roman"/>
                <w:sz w:val="22"/>
                <w:lang w:eastAsia="en-GB"/>
              </w:rPr>
              <w:t>Time taken for a system to respond</w:t>
            </w:r>
          </w:p>
        </w:tc>
      </w:tr>
    </w:tbl>
    <w:p w:rsidR="008B701E" w:rsidRDefault="008B701E" w:rsidP="008B701E">
      <w:pPr>
        <w:pStyle w:val="Caption"/>
        <w:keepNext/>
      </w:pPr>
      <w:bookmarkStart w:id="328" w:name="_Ref385236344"/>
      <w:bookmarkStart w:id="329" w:name="_Toc402162924"/>
      <w:r>
        <w:t xml:space="preserve">Tabl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rsidR="007740AA">
        <w:t>-</w:t>
      </w:r>
      <w:r w:rsidR="005263CF">
        <w:fldChar w:fldCharType="begin"/>
      </w:r>
      <w:r w:rsidR="005263CF">
        <w:instrText xml:space="preserve"> SEQ Table \* ARABIC \s 1 </w:instrText>
      </w:r>
      <w:r w:rsidR="005263CF">
        <w:fldChar w:fldCharType="separate"/>
      </w:r>
      <w:r w:rsidR="00CF34C7">
        <w:rPr>
          <w:noProof/>
        </w:rPr>
        <w:t>2</w:t>
      </w:r>
      <w:r w:rsidR="005263CF">
        <w:rPr>
          <w:noProof/>
        </w:rPr>
        <w:fldChar w:fldCharType="end"/>
      </w:r>
      <w:bookmarkEnd w:id="328"/>
      <w:r>
        <w:t xml:space="preserve"> Properties of different methods o</w:t>
      </w:r>
      <w:r w:rsidR="001A1BCD">
        <w:t xml:space="preserve">f launching </w:t>
      </w:r>
      <w:r>
        <w:t>applications in Aero</w:t>
      </w:r>
      <w:bookmarkEnd w:id="329"/>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244"/>
        <w:gridCol w:w="1331"/>
        <w:gridCol w:w="1128"/>
        <w:gridCol w:w="1563"/>
        <w:gridCol w:w="1173"/>
        <w:gridCol w:w="1908"/>
        <w:gridCol w:w="1183"/>
      </w:tblGrid>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 </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Desktop</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Taskba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Start Menu</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All Programs" Menu</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Start then type</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Run</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Space</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ots</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ittle</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ittle</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ots</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ots</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Lots</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Visibility</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Almost always hidden</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Always visible</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Hidden until requested</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Hidden behind 2 layers</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Hidden until requested</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Hidden until requested</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Click type</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Double</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Single</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Single</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Single</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n/a</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n/a</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Icon position</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ersistent (Unless "arrange desktop icons" is used")</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ersistent</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hanges frequently</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ersistent</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ersistent/search (the same search will return the same results, in the same order</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n/a</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Type of object</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and files</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only</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only</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only</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and files</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Programs and files</w:t>
            </w:r>
          </w:p>
        </w:tc>
      </w:tr>
      <w:tr w:rsidR="008B701E"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b/>
                <w:sz w:val="22"/>
                <w:lang w:eastAsia="en-GB"/>
              </w:rPr>
            </w:pPr>
            <w:r w:rsidRPr="008B701E">
              <w:rPr>
                <w:rFonts w:ascii="Calibri" w:eastAsia="Times New Roman" w:hAnsi="Calibri" w:cs="Times New Roman"/>
                <w:b/>
                <w:sz w:val="22"/>
                <w:lang w:eastAsia="en-GB"/>
              </w:rPr>
              <w:t>Consistency</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onsistent</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onsistent</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Inconsistent - the space button sometimes selects, sometimes doesn't</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onsistent</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onsistent</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701E" w:rsidRPr="008B701E" w:rsidRDefault="008B701E" w:rsidP="008B701E">
            <w:pPr>
              <w:spacing w:after="0" w:line="240" w:lineRule="auto"/>
              <w:rPr>
                <w:rFonts w:ascii="Calibri" w:eastAsia="Times New Roman" w:hAnsi="Calibri" w:cs="Times New Roman"/>
                <w:sz w:val="22"/>
                <w:lang w:eastAsia="en-GB"/>
              </w:rPr>
            </w:pPr>
            <w:r w:rsidRPr="008B701E">
              <w:rPr>
                <w:rFonts w:ascii="Calibri" w:eastAsia="Times New Roman" w:hAnsi="Calibri" w:cs="Times New Roman"/>
                <w:sz w:val="22"/>
                <w:lang w:eastAsia="en-GB"/>
              </w:rPr>
              <w:t>Consistent</w:t>
            </w:r>
          </w:p>
        </w:tc>
      </w:tr>
      <w:tr w:rsidR="000D15BA"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0D15BA" w:rsidRDefault="000D15BA" w:rsidP="008B701E">
            <w:pPr>
              <w:spacing w:after="0" w:line="240" w:lineRule="auto"/>
              <w:rPr>
                <w:rFonts w:ascii="Calibri" w:eastAsia="Times New Roman" w:hAnsi="Calibri" w:cs="Times New Roman"/>
                <w:b/>
                <w:sz w:val="22"/>
                <w:lang w:eastAsia="en-GB"/>
              </w:rPr>
            </w:pPr>
            <w:r>
              <w:rPr>
                <w:rFonts w:ascii="Calibri" w:eastAsia="Times New Roman" w:hAnsi="Calibri" w:cs="Times New Roman"/>
                <w:b/>
                <w:sz w:val="22"/>
                <w:lang w:eastAsia="en-GB"/>
              </w:rPr>
              <w:t>Type of operation</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Browsing</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Browsing</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Browsing</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Browsing</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avigating</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8B701E"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avigating</w:t>
            </w:r>
          </w:p>
        </w:tc>
      </w:tr>
      <w:tr w:rsidR="000D15BA" w:rsidRPr="008B701E" w:rsidTr="00E54C4A">
        <w:trPr>
          <w:divId w:val="215044085"/>
          <w:jc w:val="center"/>
        </w:trPr>
        <w:tc>
          <w:tcPr>
            <w:tcW w:w="12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Pr="000D15BA" w:rsidRDefault="000D15BA" w:rsidP="008B701E">
            <w:pPr>
              <w:spacing w:after="0" w:line="240" w:lineRule="auto"/>
              <w:rPr>
                <w:rFonts w:ascii="Calibri" w:eastAsia="Times New Roman" w:hAnsi="Calibri" w:cs="Times New Roman"/>
                <w:b/>
                <w:sz w:val="22"/>
                <w:lang w:eastAsia="en-GB"/>
              </w:rPr>
            </w:pPr>
            <w:r>
              <w:rPr>
                <w:rFonts w:ascii="Calibri" w:eastAsia="Times New Roman" w:hAnsi="Calibri" w:cs="Times New Roman"/>
                <w:b/>
                <w:sz w:val="22"/>
                <w:lang w:eastAsia="en-GB"/>
              </w:rPr>
              <w:t>Allows arguments</w:t>
            </w:r>
          </w:p>
        </w:tc>
        <w:tc>
          <w:tcPr>
            <w:tcW w:w="133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Yes (If shortcut is defined with them)</w:t>
            </w:r>
          </w:p>
        </w:tc>
        <w:tc>
          <w:tcPr>
            <w:tcW w:w="11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o</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o</w:t>
            </w:r>
          </w:p>
        </w:tc>
        <w:tc>
          <w:tcPr>
            <w:tcW w:w="11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o</w:t>
            </w:r>
          </w:p>
        </w:tc>
        <w:tc>
          <w:tcPr>
            <w:tcW w:w="19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No</w:t>
            </w:r>
          </w:p>
        </w:tc>
        <w:tc>
          <w:tcPr>
            <w:tcW w:w="1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0D15BA" w:rsidRDefault="000D15BA" w:rsidP="008B701E">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Yes</w:t>
            </w:r>
          </w:p>
        </w:tc>
      </w:tr>
    </w:tbl>
    <w:p w:rsidR="00E54C4A" w:rsidRDefault="00E54C4A" w:rsidP="00E54C4A">
      <w:pPr>
        <w:pStyle w:val="Caption"/>
      </w:pPr>
      <w:bookmarkStart w:id="330" w:name="_Ref395695814"/>
      <w:bookmarkStart w:id="331" w:name="_Toc402000076"/>
    </w:p>
    <w:p w:rsidR="00E54C4A" w:rsidRDefault="00E54C4A" w:rsidP="00E54C4A">
      <w:pPr>
        <w:pStyle w:val="Authors"/>
        <w:rPr>
          <w:color w:val="000000" w:themeColor="accent1"/>
          <w:sz w:val="18"/>
          <w:szCs w:val="18"/>
        </w:rPr>
      </w:pPr>
      <w:r>
        <w:br w:type="page"/>
      </w:r>
    </w:p>
    <w:p w:rsidR="00E54C4A" w:rsidRPr="00DC30C6" w:rsidRDefault="00E54C4A" w:rsidP="00E54C4A">
      <w:pPr>
        <w:pStyle w:val="Caption"/>
      </w:pPr>
      <w:bookmarkStart w:id="332" w:name="_Ref402160044"/>
      <w:bookmarkStart w:id="333" w:name="_Toc402162925"/>
      <w:r>
        <w:lastRenderedPageBreak/>
        <w:t xml:space="preserve">Tabl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t>-</w:t>
      </w:r>
      <w:r w:rsidR="005263CF">
        <w:fldChar w:fldCharType="begin"/>
      </w:r>
      <w:r w:rsidR="005263CF">
        <w:instrText xml:space="preserve"> SEQ Table \* ARABIC \s 1 </w:instrText>
      </w:r>
      <w:r w:rsidR="005263CF">
        <w:fldChar w:fldCharType="separate"/>
      </w:r>
      <w:r w:rsidR="00CF34C7">
        <w:rPr>
          <w:noProof/>
        </w:rPr>
        <w:t>3</w:t>
      </w:r>
      <w:r w:rsidR="005263CF">
        <w:rPr>
          <w:noProof/>
        </w:rPr>
        <w:fldChar w:fldCharType="end"/>
      </w:r>
      <w:bookmarkEnd w:id="330"/>
      <w:bookmarkEnd w:id="332"/>
      <w:r>
        <w:t xml:space="preserve"> Word List from prototype 0.1</w:t>
      </w:r>
      <w:bookmarkEnd w:id="331"/>
      <w:bookmarkEnd w:id="333"/>
    </w:p>
    <w:tbl>
      <w:tblPr>
        <w:tblW w:w="0" w:type="auto"/>
        <w:jc w:val="center"/>
        <w:tblLook w:val="0400" w:firstRow="0" w:lastRow="0" w:firstColumn="0" w:lastColumn="0" w:noHBand="0" w:noVBand="1"/>
      </w:tblPr>
      <w:tblGrid>
        <w:gridCol w:w="1526"/>
        <w:gridCol w:w="1526"/>
        <w:gridCol w:w="1526"/>
        <w:gridCol w:w="1526"/>
        <w:gridCol w:w="1526"/>
        <w:gridCol w:w="1526"/>
      </w:tblGrid>
      <w:tr w:rsidR="00E54C4A" w:rsidTr="0047209B">
        <w:trPr>
          <w:jc w:val="center"/>
        </w:trPr>
        <w:tc>
          <w:tcPr>
            <w:tcW w:w="1526" w:type="dxa"/>
          </w:tcPr>
          <w:p w:rsidR="00E54C4A" w:rsidRPr="00E91C2A" w:rsidRDefault="00E54C4A" w:rsidP="0047209B">
            <w:pPr>
              <w:pStyle w:val="FirstParagraph"/>
            </w:pPr>
            <w:r w:rsidRPr="00E91C2A">
              <w:t>Balaclava</w:t>
            </w:r>
          </w:p>
        </w:tc>
        <w:tc>
          <w:tcPr>
            <w:tcW w:w="1526" w:type="dxa"/>
          </w:tcPr>
          <w:p w:rsidR="00E54C4A" w:rsidRPr="004E7F37" w:rsidRDefault="00E54C4A" w:rsidP="0047209B">
            <w:pPr>
              <w:pStyle w:val="FirstParagraph"/>
            </w:pPr>
            <w:r w:rsidRPr="004E7F37">
              <w:t>Denmark</w:t>
            </w:r>
          </w:p>
        </w:tc>
        <w:tc>
          <w:tcPr>
            <w:tcW w:w="1526" w:type="dxa"/>
          </w:tcPr>
          <w:p w:rsidR="00E54C4A" w:rsidRPr="00D47A1B" w:rsidRDefault="00E54C4A" w:rsidP="0047209B">
            <w:pPr>
              <w:pStyle w:val="FirstParagraph"/>
            </w:pPr>
            <w:r w:rsidRPr="00D47A1B">
              <w:t>Beef</w:t>
            </w:r>
          </w:p>
        </w:tc>
        <w:tc>
          <w:tcPr>
            <w:tcW w:w="1526" w:type="dxa"/>
          </w:tcPr>
          <w:p w:rsidR="00E54C4A" w:rsidRPr="000B67ED" w:rsidRDefault="00E54C4A" w:rsidP="0047209B">
            <w:pPr>
              <w:pStyle w:val="FirstParagraph"/>
            </w:pPr>
            <w:r w:rsidRPr="000B67ED">
              <w:t>Pear</w:t>
            </w:r>
          </w:p>
        </w:tc>
        <w:tc>
          <w:tcPr>
            <w:tcW w:w="1526" w:type="dxa"/>
          </w:tcPr>
          <w:p w:rsidR="00E54C4A" w:rsidRPr="00742609" w:rsidRDefault="00E54C4A" w:rsidP="0047209B">
            <w:pPr>
              <w:pStyle w:val="FirstParagraph"/>
            </w:pPr>
            <w:r w:rsidRPr="00742609">
              <w:t>Happy</w:t>
            </w:r>
          </w:p>
        </w:tc>
        <w:tc>
          <w:tcPr>
            <w:tcW w:w="1526" w:type="dxa"/>
          </w:tcPr>
          <w:p w:rsidR="00E54C4A" w:rsidRPr="009F01F5" w:rsidRDefault="00E54C4A" w:rsidP="0047209B">
            <w:pPr>
              <w:pStyle w:val="FirstParagraph"/>
            </w:pPr>
            <w:r w:rsidRPr="009F01F5">
              <w:t>Cow</w:t>
            </w:r>
          </w:p>
        </w:tc>
      </w:tr>
      <w:tr w:rsidR="00E54C4A" w:rsidTr="0047209B">
        <w:trPr>
          <w:jc w:val="center"/>
        </w:trPr>
        <w:tc>
          <w:tcPr>
            <w:tcW w:w="1526" w:type="dxa"/>
          </w:tcPr>
          <w:p w:rsidR="00E54C4A" w:rsidRPr="00E91C2A" w:rsidRDefault="00E54C4A" w:rsidP="0047209B">
            <w:pPr>
              <w:pStyle w:val="FirstParagraph"/>
            </w:pPr>
            <w:r w:rsidRPr="00E91C2A">
              <w:t>Cap</w:t>
            </w:r>
          </w:p>
        </w:tc>
        <w:tc>
          <w:tcPr>
            <w:tcW w:w="1526" w:type="dxa"/>
          </w:tcPr>
          <w:p w:rsidR="00E54C4A" w:rsidRPr="004E7F37" w:rsidRDefault="00E54C4A" w:rsidP="0047209B">
            <w:pPr>
              <w:pStyle w:val="FirstParagraph"/>
            </w:pPr>
            <w:r w:rsidRPr="004E7F37">
              <w:t>China</w:t>
            </w:r>
          </w:p>
        </w:tc>
        <w:tc>
          <w:tcPr>
            <w:tcW w:w="1526" w:type="dxa"/>
          </w:tcPr>
          <w:p w:rsidR="00E54C4A" w:rsidRPr="00D47A1B" w:rsidRDefault="00E54C4A" w:rsidP="0047209B">
            <w:pPr>
              <w:pStyle w:val="FirstParagraph"/>
            </w:pPr>
            <w:r w:rsidRPr="00D47A1B">
              <w:t>Lamb</w:t>
            </w:r>
          </w:p>
        </w:tc>
        <w:tc>
          <w:tcPr>
            <w:tcW w:w="1526" w:type="dxa"/>
          </w:tcPr>
          <w:p w:rsidR="00E54C4A" w:rsidRPr="000B67ED" w:rsidRDefault="00E54C4A" w:rsidP="0047209B">
            <w:pPr>
              <w:pStyle w:val="FirstParagraph"/>
            </w:pPr>
            <w:r w:rsidRPr="000B67ED">
              <w:t>Banana</w:t>
            </w:r>
          </w:p>
        </w:tc>
        <w:tc>
          <w:tcPr>
            <w:tcW w:w="1526" w:type="dxa"/>
          </w:tcPr>
          <w:p w:rsidR="00E54C4A" w:rsidRPr="00742609" w:rsidRDefault="00E54C4A" w:rsidP="0047209B">
            <w:pPr>
              <w:pStyle w:val="FirstParagraph"/>
            </w:pPr>
            <w:r w:rsidRPr="00742609">
              <w:t>Dog</w:t>
            </w:r>
          </w:p>
        </w:tc>
        <w:tc>
          <w:tcPr>
            <w:tcW w:w="1526" w:type="dxa"/>
          </w:tcPr>
          <w:p w:rsidR="00E54C4A" w:rsidRPr="009F01F5" w:rsidRDefault="00E54C4A" w:rsidP="0047209B">
            <w:pPr>
              <w:pStyle w:val="FirstParagraph"/>
            </w:pPr>
            <w:r w:rsidRPr="009F01F5">
              <w:t>Sheep</w:t>
            </w:r>
          </w:p>
        </w:tc>
      </w:tr>
      <w:tr w:rsidR="00E54C4A" w:rsidTr="0047209B">
        <w:trPr>
          <w:jc w:val="center"/>
        </w:trPr>
        <w:tc>
          <w:tcPr>
            <w:tcW w:w="1526" w:type="dxa"/>
          </w:tcPr>
          <w:p w:rsidR="00E54C4A" w:rsidRPr="00E91C2A" w:rsidRDefault="00E54C4A" w:rsidP="0047209B">
            <w:pPr>
              <w:pStyle w:val="FirstParagraph"/>
            </w:pPr>
            <w:r w:rsidRPr="00E91C2A">
              <w:t>Boater</w:t>
            </w:r>
          </w:p>
        </w:tc>
        <w:tc>
          <w:tcPr>
            <w:tcW w:w="1526" w:type="dxa"/>
          </w:tcPr>
          <w:p w:rsidR="00E54C4A" w:rsidRPr="004E7F37" w:rsidRDefault="00E54C4A" w:rsidP="0047209B">
            <w:pPr>
              <w:pStyle w:val="FirstParagraph"/>
            </w:pPr>
            <w:r w:rsidRPr="004E7F37">
              <w:t>Turkey</w:t>
            </w:r>
          </w:p>
        </w:tc>
        <w:tc>
          <w:tcPr>
            <w:tcW w:w="1526" w:type="dxa"/>
          </w:tcPr>
          <w:p w:rsidR="00E54C4A" w:rsidRPr="00D47A1B" w:rsidRDefault="00E54C4A" w:rsidP="0047209B">
            <w:pPr>
              <w:pStyle w:val="FirstParagraph"/>
            </w:pPr>
            <w:r w:rsidRPr="00D47A1B">
              <w:t>Potato</w:t>
            </w:r>
          </w:p>
        </w:tc>
        <w:tc>
          <w:tcPr>
            <w:tcW w:w="1526" w:type="dxa"/>
          </w:tcPr>
          <w:p w:rsidR="00E54C4A" w:rsidRPr="000B67ED" w:rsidRDefault="00E54C4A" w:rsidP="0047209B">
            <w:pPr>
              <w:pStyle w:val="FirstParagraph"/>
            </w:pPr>
            <w:r w:rsidRPr="000B67ED">
              <w:t>Shortbread</w:t>
            </w:r>
          </w:p>
        </w:tc>
        <w:tc>
          <w:tcPr>
            <w:tcW w:w="1526" w:type="dxa"/>
          </w:tcPr>
          <w:p w:rsidR="00E54C4A" w:rsidRPr="00742609" w:rsidRDefault="00E54C4A" w:rsidP="0047209B">
            <w:pPr>
              <w:pStyle w:val="FirstParagraph"/>
            </w:pPr>
            <w:r w:rsidRPr="00742609">
              <w:t>Cat</w:t>
            </w:r>
          </w:p>
        </w:tc>
        <w:tc>
          <w:tcPr>
            <w:tcW w:w="1526" w:type="dxa"/>
          </w:tcPr>
          <w:p w:rsidR="00E54C4A" w:rsidRPr="009F01F5" w:rsidRDefault="00E54C4A" w:rsidP="0047209B">
            <w:pPr>
              <w:pStyle w:val="FirstParagraph"/>
            </w:pPr>
            <w:r w:rsidRPr="009F01F5">
              <w:t>Lion</w:t>
            </w:r>
          </w:p>
        </w:tc>
      </w:tr>
      <w:tr w:rsidR="00E54C4A" w:rsidTr="0047209B">
        <w:trPr>
          <w:jc w:val="center"/>
        </w:trPr>
        <w:tc>
          <w:tcPr>
            <w:tcW w:w="1526" w:type="dxa"/>
          </w:tcPr>
          <w:p w:rsidR="00E54C4A" w:rsidRPr="00E91C2A" w:rsidRDefault="00E54C4A" w:rsidP="0047209B">
            <w:pPr>
              <w:pStyle w:val="FirstParagraph"/>
            </w:pPr>
            <w:r w:rsidRPr="00E91C2A">
              <w:t>Crown</w:t>
            </w:r>
          </w:p>
        </w:tc>
        <w:tc>
          <w:tcPr>
            <w:tcW w:w="1526" w:type="dxa"/>
          </w:tcPr>
          <w:p w:rsidR="00E54C4A" w:rsidRPr="004E7F37" w:rsidRDefault="00E54C4A" w:rsidP="0047209B">
            <w:pPr>
              <w:pStyle w:val="FirstParagraph"/>
            </w:pPr>
            <w:r w:rsidRPr="004E7F37">
              <w:t>Peru</w:t>
            </w:r>
          </w:p>
        </w:tc>
        <w:tc>
          <w:tcPr>
            <w:tcW w:w="1526" w:type="dxa"/>
          </w:tcPr>
          <w:p w:rsidR="00E54C4A" w:rsidRPr="00D47A1B" w:rsidRDefault="00E54C4A" w:rsidP="0047209B">
            <w:pPr>
              <w:pStyle w:val="FirstParagraph"/>
            </w:pPr>
            <w:r w:rsidRPr="00D47A1B">
              <w:t>Lettuce</w:t>
            </w:r>
          </w:p>
        </w:tc>
        <w:tc>
          <w:tcPr>
            <w:tcW w:w="1526" w:type="dxa"/>
          </w:tcPr>
          <w:p w:rsidR="00E54C4A" w:rsidRPr="000B67ED" w:rsidRDefault="00E54C4A" w:rsidP="0047209B">
            <w:pPr>
              <w:pStyle w:val="FirstParagraph"/>
            </w:pPr>
            <w:r w:rsidRPr="000B67ED">
              <w:t>Trifle</w:t>
            </w:r>
          </w:p>
        </w:tc>
        <w:tc>
          <w:tcPr>
            <w:tcW w:w="1526" w:type="dxa"/>
          </w:tcPr>
          <w:p w:rsidR="00E54C4A" w:rsidRPr="00742609" w:rsidRDefault="00E54C4A" w:rsidP="0047209B">
            <w:pPr>
              <w:pStyle w:val="FirstParagraph"/>
            </w:pPr>
            <w:r w:rsidRPr="00742609">
              <w:t>Mouse</w:t>
            </w:r>
          </w:p>
        </w:tc>
        <w:tc>
          <w:tcPr>
            <w:tcW w:w="1526" w:type="dxa"/>
          </w:tcPr>
          <w:p w:rsidR="00E54C4A" w:rsidRPr="009F01F5" w:rsidRDefault="00E54C4A" w:rsidP="0047209B">
            <w:pPr>
              <w:pStyle w:val="FirstParagraph"/>
            </w:pPr>
            <w:r w:rsidRPr="009F01F5">
              <w:t>Tiger</w:t>
            </w:r>
          </w:p>
        </w:tc>
      </w:tr>
      <w:tr w:rsidR="00E54C4A" w:rsidTr="0047209B">
        <w:trPr>
          <w:jc w:val="center"/>
        </w:trPr>
        <w:tc>
          <w:tcPr>
            <w:tcW w:w="1526" w:type="dxa"/>
          </w:tcPr>
          <w:p w:rsidR="00E54C4A" w:rsidRPr="00E91C2A" w:rsidRDefault="00E54C4A" w:rsidP="0047209B">
            <w:pPr>
              <w:pStyle w:val="FirstParagraph"/>
            </w:pPr>
            <w:r w:rsidRPr="00E91C2A">
              <w:t>Fedora</w:t>
            </w:r>
          </w:p>
        </w:tc>
        <w:tc>
          <w:tcPr>
            <w:tcW w:w="1526" w:type="dxa"/>
          </w:tcPr>
          <w:p w:rsidR="00E54C4A" w:rsidRPr="004E7F37" w:rsidRDefault="00E54C4A" w:rsidP="0047209B">
            <w:pPr>
              <w:pStyle w:val="FirstParagraph"/>
            </w:pPr>
            <w:r w:rsidRPr="004E7F37">
              <w:t>Brazil</w:t>
            </w:r>
          </w:p>
        </w:tc>
        <w:tc>
          <w:tcPr>
            <w:tcW w:w="1526" w:type="dxa"/>
          </w:tcPr>
          <w:p w:rsidR="00E54C4A" w:rsidRPr="00D47A1B" w:rsidRDefault="00E54C4A" w:rsidP="0047209B">
            <w:pPr>
              <w:pStyle w:val="FirstParagraph"/>
            </w:pPr>
            <w:r w:rsidRPr="00D47A1B">
              <w:t>Tomato</w:t>
            </w:r>
          </w:p>
        </w:tc>
        <w:tc>
          <w:tcPr>
            <w:tcW w:w="1526" w:type="dxa"/>
          </w:tcPr>
          <w:p w:rsidR="00E54C4A" w:rsidRPr="000B67ED" w:rsidRDefault="00E54C4A" w:rsidP="0047209B">
            <w:pPr>
              <w:pStyle w:val="FirstParagraph"/>
            </w:pPr>
            <w:r w:rsidRPr="000B67ED">
              <w:t xml:space="preserve">Roulade </w:t>
            </w:r>
          </w:p>
        </w:tc>
        <w:tc>
          <w:tcPr>
            <w:tcW w:w="1526" w:type="dxa"/>
          </w:tcPr>
          <w:p w:rsidR="00E54C4A" w:rsidRPr="00742609" w:rsidRDefault="00E54C4A" w:rsidP="0047209B">
            <w:pPr>
              <w:pStyle w:val="FirstParagraph"/>
            </w:pPr>
            <w:r w:rsidRPr="00742609">
              <w:t>Rat</w:t>
            </w:r>
          </w:p>
        </w:tc>
        <w:tc>
          <w:tcPr>
            <w:tcW w:w="1526" w:type="dxa"/>
          </w:tcPr>
          <w:p w:rsidR="00E54C4A" w:rsidRPr="009F01F5" w:rsidRDefault="00E54C4A" w:rsidP="0047209B">
            <w:pPr>
              <w:pStyle w:val="FirstParagraph"/>
            </w:pPr>
            <w:r w:rsidRPr="009F01F5">
              <w:t>Elephant</w:t>
            </w:r>
          </w:p>
        </w:tc>
      </w:tr>
      <w:tr w:rsidR="00E54C4A" w:rsidTr="0047209B">
        <w:trPr>
          <w:jc w:val="center"/>
        </w:trPr>
        <w:tc>
          <w:tcPr>
            <w:tcW w:w="1526" w:type="dxa"/>
          </w:tcPr>
          <w:p w:rsidR="00E54C4A" w:rsidRPr="00E91C2A" w:rsidRDefault="00E54C4A" w:rsidP="0047209B">
            <w:pPr>
              <w:pStyle w:val="FirstParagraph"/>
            </w:pPr>
            <w:r w:rsidRPr="00E91C2A">
              <w:t>Helmet</w:t>
            </w:r>
          </w:p>
        </w:tc>
        <w:tc>
          <w:tcPr>
            <w:tcW w:w="1526" w:type="dxa"/>
          </w:tcPr>
          <w:p w:rsidR="00E54C4A" w:rsidRPr="004E7F37" w:rsidRDefault="00E54C4A" w:rsidP="0047209B">
            <w:pPr>
              <w:pStyle w:val="FirstParagraph"/>
            </w:pPr>
            <w:r w:rsidRPr="004E7F37">
              <w:t>Dress</w:t>
            </w:r>
          </w:p>
        </w:tc>
        <w:tc>
          <w:tcPr>
            <w:tcW w:w="1526" w:type="dxa"/>
          </w:tcPr>
          <w:p w:rsidR="00E54C4A" w:rsidRPr="00D47A1B" w:rsidRDefault="00E54C4A" w:rsidP="0047209B">
            <w:pPr>
              <w:pStyle w:val="FirstParagraph"/>
            </w:pPr>
            <w:r w:rsidRPr="00D47A1B">
              <w:t>Carrot</w:t>
            </w:r>
          </w:p>
        </w:tc>
        <w:tc>
          <w:tcPr>
            <w:tcW w:w="1526" w:type="dxa"/>
          </w:tcPr>
          <w:p w:rsidR="00E54C4A" w:rsidRPr="000B67ED" w:rsidRDefault="00E54C4A" w:rsidP="0047209B">
            <w:pPr>
              <w:pStyle w:val="FirstParagraph"/>
            </w:pPr>
            <w:r w:rsidRPr="000B67ED">
              <w:t>Kayak</w:t>
            </w:r>
          </w:p>
        </w:tc>
        <w:tc>
          <w:tcPr>
            <w:tcW w:w="1526" w:type="dxa"/>
          </w:tcPr>
          <w:p w:rsidR="00E54C4A" w:rsidRPr="00742609" w:rsidRDefault="00E54C4A" w:rsidP="0047209B">
            <w:pPr>
              <w:pStyle w:val="FirstParagraph"/>
            </w:pPr>
            <w:r w:rsidRPr="00742609">
              <w:t>Hamster</w:t>
            </w:r>
          </w:p>
        </w:tc>
        <w:tc>
          <w:tcPr>
            <w:tcW w:w="1526" w:type="dxa"/>
          </w:tcPr>
          <w:p w:rsidR="00E54C4A" w:rsidRPr="009F01F5" w:rsidRDefault="00E54C4A" w:rsidP="0047209B">
            <w:pPr>
              <w:pStyle w:val="FirstParagraph"/>
            </w:pPr>
            <w:r w:rsidRPr="009F01F5">
              <w:t>Cow</w:t>
            </w:r>
          </w:p>
        </w:tc>
      </w:tr>
      <w:tr w:rsidR="00E54C4A" w:rsidTr="0047209B">
        <w:trPr>
          <w:jc w:val="center"/>
        </w:trPr>
        <w:tc>
          <w:tcPr>
            <w:tcW w:w="1526" w:type="dxa"/>
          </w:tcPr>
          <w:p w:rsidR="00E54C4A" w:rsidRPr="00E91C2A" w:rsidRDefault="00E54C4A" w:rsidP="0047209B">
            <w:pPr>
              <w:pStyle w:val="FirstParagraph"/>
            </w:pPr>
            <w:r w:rsidRPr="00E91C2A">
              <w:t>Panama</w:t>
            </w:r>
          </w:p>
        </w:tc>
        <w:tc>
          <w:tcPr>
            <w:tcW w:w="1526" w:type="dxa"/>
          </w:tcPr>
          <w:p w:rsidR="00E54C4A" w:rsidRPr="004E7F37" w:rsidRDefault="00E54C4A" w:rsidP="0047209B">
            <w:pPr>
              <w:pStyle w:val="FirstParagraph"/>
            </w:pPr>
            <w:r w:rsidRPr="004E7F37">
              <w:t>Trousers</w:t>
            </w:r>
          </w:p>
        </w:tc>
        <w:tc>
          <w:tcPr>
            <w:tcW w:w="1526" w:type="dxa"/>
          </w:tcPr>
          <w:p w:rsidR="00E54C4A" w:rsidRPr="00D47A1B" w:rsidRDefault="00E54C4A" w:rsidP="0047209B">
            <w:pPr>
              <w:pStyle w:val="FirstParagraph"/>
            </w:pPr>
            <w:r w:rsidRPr="00D47A1B">
              <w:t>Tarragon</w:t>
            </w:r>
          </w:p>
        </w:tc>
        <w:tc>
          <w:tcPr>
            <w:tcW w:w="1526" w:type="dxa"/>
          </w:tcPr>
          <w:p w:rsidR="00E54C4A" w:rsidRPr="000B67ED" w:rsidRDefault="00E54C4A" w:rsidP="0047209B">
            <w:pPr>
              <w:pStyle w:val="FirstParagraph"/>
            </w:pPr>
            <w:r w:rsidRPr="000B67ED">
              <w:t>Madam</w:t>
            </w:r>
          </w:p>
        </w:tc>
        <w:tc>
          <w:tcPr>
            <w:tcW w:w="1526" w:type="dxa"/>
          </w:tcPr>
          <w:p w:rsidR="00E54C4A" w:rsidRPr="00742609" w:rsidRDefault="00E54C4A" w:rsidP="0047209B">
            <w:pPr>
              <w:pStyle w:val="FirstParagraph"/>
            </w:pPr>
            <w:r w:rsidRPr="00742609">
              <w:t>Guinea Pig</w:t>
            </w:r>
          </w:p>
        </w:tc>
        <w:tc>
          <w:tcPr>
            <w:tcW w:w="1526" w:type="dxa"/>
          </w:tcPr>
          <w:p w:rsidR="00E54C4A" w:rsidRPr="009F01F5" w:rsidRDefault="00E54C4A" w:rsidP="0047209B">
            <w:pPr>
              <w:pStyle w:val="FirstParagraph"/>
            </w:pPr>
            <w:r w:rsidRPr="009F01F5">
              <w:t>Sheep</w:t>
            </w:r>
          </w:p>
        </w:tc>
      </w:tr>
      <w:tr w:rsidR="00E54C4A" w:rsidTr="0047209B">
        <w:trPr>
          <w:jc w:val="center"/>
        </w:trPr>
        <w:tc>
          <w:tcPr>
            <w:tcW w:w="1526" w:type="dxa"/>
          </w:tcPr>
          <w:p w:rsidR="00E54C4A" w:rsidRPr="00E91C2A" w:rsidRDefault="00E54C4A" w:rsidP="0047209B">
            <w:pPr>
              <w:pStyle w:val="FirstParagraph"/>
            </w:pPr>
            <w:r w:rsidRPr="00E91C2A">
              <w:t>Chile</w:t>
            </w:r>
          </w:p>
        </w:tc>
        <w:tc>
          <w:tcPr>
            <w:tcW w:w="1526" w:type="dxa"/>
          </w:tcPr>
          <w:p w:rsidR="00E54C4A" w:rsidRPr="004E7F37" w:rsidRDefault="00E54C4A" w:rsidP="0047209B">
            <w:pPr>
              <w:pStyle w:val="FirstParagraph"/>
            </w:pPr>
            <w:r w:rsidRPr="004E7F37">
              <w:t>Shirt</w:t>
            </w:r>
          </w:p>
        </w:tc>
        <w:tc>
          <w:tcPr>
            <w:tcW w:w="1526" w:type="dxa"/>
          </w:tcPr>
          <w:p w:rsidR="00E54C4A" w:rsidRPr="00D47A1B" w:rsidRDefault="00E54C4A" w:rsidP="0047209B">
            <w:pPr>
              <w:pStyle w:val="FirstParagraph"/>
            </w:pPr>
            <w:r w:rsidRPr="00D47A1B">
              <w:t>Basil</w:t>
            </w:r>
          </w:p>
        </w:tc>
        <w:tc>
          <w:tcPr>
            <w:tcW w:w="1526" w:type="dxa"/>
          </w:tcPr>
          <w:p w:rsidR="00E54C4A" w:rsidRPr="000B67ED" w:rsidRDefault="00E54C4A" w:rsidP="0047209B">
            <w:pPr>
              <w:pStyle w:val="FirstParagraph"/>
            </w:pPr>
            <w:r w:rsidRPr="000B67ED">
              <w:t>Noon</w:t>
            </w:r>
          </w:p>
        </w:tc>
        <w:tc>
          <w:tcPr>
            <w:tcW w:w="1526" w:type="dxa"/>
          </w:tcPr>
          <w:p w:rsidR="00E54C4A" w:rsidRPr="00742609" w:rsidRDefault="00E54C4A" w:rsidP="0047209B">
            <w:pPr>
              <w:pStyle w:val="FirstParagraph"/>
            </w:pPr>
            <w:r w:rsidRPr="00742609">
              <w:t>Gerbil</w:t>
            </w:r>
          </w:p>
        </w:tc>
        <w:tc>
          <w:tcPr>
            <w:tcW w:w="1526" w:type="dxa"/>
          </w:tcPr>
          <w:p w:rsidR="00E54C4A" w:rsidRPr="009F01F5" w:rsidRDefault="00E54C4A" w:rsidP="0047209B">
            <w:pPr>
              <w:pStyle w:val="FirstParagraph"/>
            </w:pPr>
            <w:r w:rsidRPr="009F01F5">
              <w:t>Lion</w:t>
            </w:r>
          </w:p>
        </w:tc>
      </w:tr>
      <w:tr w:rsidR="00E54C4A" w:rsidTr="0047209B">
        <w:trPr>
          <w:jc w:val="center"/>
        </w:trPr>
        <w:tc>
          <w:tcPr>
            <w:tcW w:w="1526" w:type="dxa"/>
          </w:tcPr>
          <w:p w:rsidR="00E54C4A" w:rsidRPr="00E91C2A" w:rsidRDefault="00E54C4A" w:rsidP="0047209B">
            <w:pPr>
              <w:pStyle w:val="FirstParagraph"/>
            </w:pPr>
            <w:r w:rsidRPr="00E91C2A">
              <w:t>Argentina</w:t>
            </w:r>
          </w:p>
        </w:tc>
        <w:tc>
          <w:tcPr>
            <w:tcW w:w="1526" w:type="dxa"/>
          </w:tcPr>
          <w:p w:rsidR="00E54C4A" w:rsidRPr="004E7F37" w:rsidRDefault="00E54C4A" w:rsidP="0047209B">
            <w:pPr>
              <w:pStyle w:val="FirstParagraph"/>
            </w:pPr>
            <w:r w:rsidRPr="004E7F37">
              <w:t>Bacon</w:t>
            </w:r>
          </w:p>
        </w:tc>
        <w:tc>
          <w:tcPr>
            <w:tcW w:w="1526" w:type="dxa"/>
          </w:tcPr>
          <w:p w:rsidR="00E54C4A" w:rsidRPr="00D47A1B" w:rsidRDefault="00E54C4A" w:rsidP="0047209B">
            <w:pPr>
              <w:pStyle w:val="FirstParagraph"/>
            </w:pPr>
            <w:r w:rsidRPr="00D47A1B">
              <w:t>Apple</w:t>
            </w:r>
          </w:p>
        </w:tc>
        <w:tc>
          <w:tcPr>
            <w:tcW w:w="1526" w:type="dxa"/>
          </w:tcPr>
          <w:p w:rsidR="00E54C4A" w:rsidRPr="000B67ED" w:rsidRDefault="00E54C4A" w:rsidP="0047209B">
            <w:pPr>
              <w:pStyle w:val="FirstParagraph"/>
            </w:pPr>
            <w:r w:rsidRPr="000B67ED">
              <w:t>Radar</w:t>
            </w:r>
          </w:p>
        </w:tc>
        <w:tc>
          <w:tcPr>
            <w:tcW w:w="1526" w:type="dxa"/>
          </w:tcPr>
          <w:p w:rsidR="00E54C4A" w:rsidRDefault="00E54C4A" w:rsidP="0047209B">
            <w:r w:rsidRPr="00742609">
              <w:t>Horse</w:t>
            </w:r>
          </w:p>
        </w:tc>
        <w:tc>
          <w:tcPr>
            <w:tcW w:w="1526" w:type="dxa"/>
          </w:tcPr>
          <w:p w:rsidR="00E54C4A" w:rsidRPr="009F01F5" w:rsidRDefault="00E54C4A" w:rsidP="0047209B">
            <w:pPr>
              <w:pStyle w:val="FirstParagraph"/>
            </w:pPr>
            <w:r w:rsidRPr="009F01F5">
              <w:t>Tiger</w:t>
            </w:r>
          </w:p>
        </w:tc>
      </w:tr>
    </w:tbl>
    <w:p w:rsidR="00E54C4A" w:rsidRDefault="00E54C4A" w:rsidP="00E54C4A">
      <w:pPr>
        <w:pStyle w:val="FirstParagraph"/>
      </w:pPr>
    </w:p>
    <w:p w:rsidR="00E54C4A" w:rsidRDefault="00E54C4A" w:rsidP="00E54C4A">
      <w:pPr>
        <w:pStyle w:val="Caption"/>
        <w:keepNext/>
      </w:pPr>
      <w:bookmarkStart w:id="334" w:name="_Ref395700885"/>
      <w:bookmarkStart w:id="335" w:name="_Toc402000077"/>
      <w:bookmarkStart w:id="336" w:name="_Toc402162926"/>
      <w:r>
        <w:t xml:space="preserve">Table </w:t>
      </w:r>
      <w:r w:rsidR="005263CF">
        <w:fldChar w:fldCharType="begin"/>
      </w:r>
      <w:r w:rsidR="005263CF">
        <w:instrText xml:space="preserve"> STYLEREF  \s "Appendix Head" </w:instrText>
      </w:r>
      <w:r w:rsidR="005263CF">
        <w:fldChar w:fldCharType="separate"/>
      </w:r>
      <w:r w:rsidR="00CF34C7">
        <w:rPr>
          <w:noProof/>
        </w:rPr>
        <w:t>B</w:t>
      </w:r>
      <w:r w:rsidR="005263CF">
        <w:rPr>
          <w:noProof/>
        </w:rPr>
        <w:fldChar w:fldCharType="end"/>
      </w:r>
      <w:r>
        <w:t>-</w:t>
      </w:r>
      <w:r w:rsidR="005263CF">
        <w:fldChar w:fldCharType="begin"/>
      </w:r>
      <w:r w:rsidR="005263CF">
        <w:instrText xml:space="preserve"> SEQ Table \* ARABIC \s 1 </w:instrText>
      </w:r>
      <w:r w:rsidR="005263CF">
        <w:fldChar w:fldCharType="separate"/>
      </w:r>
      <w:r w:rsidR="00CF34C7">
        <w:rPr>
          <w:noProof/>
        </w:rPr>
        <w:t>4</w:t>
      </w:r>
      <w:r w:rsidR="005263CF">
        <w:rPr>
          <w:noProof/>
        </w:rPr>
        <w:fldChar w:fldCharType="end"/>
      </w:r>
      <w:bookmarkEnd w:id="334"/>
      <w:r>
        <w:t xml:space="preserve"> Timings from testing prototype 0.1</w:t>
      </w:r>
      <w:bookmarkEnd w:id="335"/>
      <w:bookmarkEnd w:id="336"/>
    </w:p>
    <w:tbl>
      <w:tblPr>
        <w:tblStyle w:val="MediumList2"/>
        <w:tblW w:w="0" w:type="auto"/>
        <w:jc w:val="center"/>
        <w:tblLook w:val="04A0" w:firstRow="1" w:lastRow="0" w:firstColumn="1" w:lastColumn="0" w:noHBand="0" w:noVBand="1"/>
      </w:tblPr>
      <w:tblGrid>
        <w:gridCol w:w="1030"/>
        <w:gridCol w:w="1214"/>
        <w:gridCol w:w="878"/>
        <w:gridCol w:w="660"/>
        <w:gridCol w:w="660"/>
        <w:gridCol w:w="1053"/>
        <w:gridCol w:w="878"/>
        <w:gridCol w:w="660"/>
        <w:gridCol w:w="660"/>
        <w:gridCol w:w="1053"/>
        <w:gridCol w:w="967"/>
      </w:tblGrid>
      <w:tr w:rsidR="00E54C4A" w:rsidRPr="001A1BCD" w:rsidTr="0047209B">
        <w:trPr>
          <w:cnfStyle w:val="100000000000" w:firstRow="1" w:lastRow="0" w:firstColumn="0" w:lastColumn="0" w:oddVBand="0" w:evenVBand="0" w:oddHBand="0" w:evenHBand="0" w:firstRowFirstColumn="0" w:firstRowLastColumn="0" w:lastRowFirstColumn="0" w:lastRowLastColumn="0"/>
          <w:trHeight w:val="332"/>
          <w:jc w:val="center"/>
        </w:trPr>
        <w:tc>
          <w:tcPr>
            <w:cnfStyle w:val="001000000100" w:firstRow="0" w:lastRow="0" w:firstColumn="1" w:lastColumn="0" w:oddVBand="0" w:evenVBand="0" w:oddHBand="0" w:evenHBand="0" w:firstRowFirstColumn="1" w:firstRowLastColumn="0" w:lastRowFirstColumn="0" w:lastRowLastColumn="0"/>
            <w:tcW w:w="1030" w:type="dxa"/>
            <w:tcBorders>
              <w:bottom w:val="nil"/>
            </w:tcBorders>
            <w:hideMark/>
          </w:tcPr>
          <w:p w:rsidR="00E54C4A" w:rsidRPr="001A1BCD" w:rsidRDefault="00E54C4A" w:rsidP="0047209B">
            <w:pPr>
              <w:rPr>
                <w:rFonts w:ascii="Calibri" w:eastAsia="Times New Roman" w:hAnsi="Calibri" w:cs="Times New Roman"/>
                <w:sz w:val="22"/>
                <w:lang w:eastAsia="en-GB"/>
              </w:rPr>
            </w:pPr>
            <w:r w:rsidRPr="001A1BCD">
              <w:rPr>
                <w:rFonts w:ascii="Calibri" w:eastAsia="Times New Roman" w:hAnsi="Calibri" w:cs="Times New Roman"/>
                <w:sz w:val="22"/>
                <w:lang w:eastAsia="en-GB"/>
              </w:rPr>
              <w:t> </w:t>
            </w:r>
          </w:p>
        </w:tc>
        <w:tc>
          <w:tcPr>
            <w:tcW w:w="1210" w:type="dxa"/>
            <w:tcBorders>
              <w:bottom w:val="nil"/>
              <w:right w:val="single" w:sz="18" w:space="0" w:color="auto"/>
            </w:tcBorders>
            <w:hideMark/>
          </w:tcPr>
          <w:p w:rsidR="00E54C4A" w:rsidRPr="001A1BCD" w:rsidRDefault="00E54C4A" w:rsidP="0047209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 </w:t>
            </w:r>
          </w:p>
        </w:tc>
        <w:tc>
          <w:tcPr>
            <w:tcW w:w="3251" w:type="dxa"/>
            <w:gridSpan w:val="4"/>
            <w:tcBorders>
              <w:left w:val="single" w:sz="18" w:space="0" w:color="auto"/>
              <w:bottom w:val="nil"/>
              <w:right w:val="single" w:sz="18" w:space="0" w:color="auto"/>
            </w:tcBorders>
            <w:vAlign w:val="bottom"/>
            <w:hideMark/>
          </w:tcPr>
          <w:p w:rsidR="00E54C4A" w:rsidRPr="001A1BCD" w:rsidRDefault="00E54C4A" w:rsidP="0047209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Subject 1</w:t>
            </w:r>
          </w:p>
        </w:tc>
        <w:tc>
          <w:tcPr>
            <w:tcW w:w="3251" w:type="dxa"/>
            <w:gridSpan w:val="4"/>
            <w:tcBorders>
              <w:left w:val="single" w:sz="18" w:space="0" w:color="auto"/>
              <w:bottom w:val="nil"/>
              <w:right w:val="single" w:sz="18" w:space="0" w:color="auto"/>
            </w:tcBorders>
            <w:vAlign w:val="bottom"/>
            <w:hideMark/>
          </w:tcPr>
          <w:p w:rsidR="00E54C4A" w:rsidRPr="001A1BCD" w:rsidRDefault="00E54C4A" w:rsidP="0047209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Subject 2</w:t>
            </w:r>
          </w:p>
        </w:tc>
        <w:tc>
          <w:tcPr>
            <w:tcW w:w="948" w:type="dxa"/>
            <w:tcBorders>
              <w:left w:val="single" w:sz="18" w:space="0" w:color="auto"/>
              <w:bottom w:val="nil"/>
            </w:tcBorders>
            <w:hideMark/>
          </w:tcPr>
          <w:p w:rsidR="00E54C4A" w:rsidRPr="001A1BCD" w:rsidRDefault="00E54C4A" w:rsidP="0047209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2"/>
                <w:lang w:eastAsia="en-GB"/>
              </w:rPr>
            </w:pPr>
            <w:r w:rsidRPr="001A1BCD">
              <w:rPr>
                <w:rFonts w:ascii="Calibri" w:eastAsia="Times New Roman" w:hAnsi="Calibri" w:cs="Times New Roman"/>
                <w:sz w:val="22"/>
                <w:lang w:eastAsia="en-GB"/>
              </w:rPr>
              <w:t> </w:t>
            </w:r>
          </w:p>
        </w:tc>
      </w:tr>
      <w:tr w:rsidR="00E54C4A" w:rsidRPr="001A1BCD" w:rsidTr="004720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0" w:type="dxa"/>
            <w:tcBorders>
              <w:bottom w:val="single" w:sz="18" w:space="0" w:color="auto"/>
              <w:right w:val="nil"/>
            </w:tcBorders>
            <w:hideMark/>
          </w:tcPr>
          <w:p w:rsidR="00E54C4A" w:rsidRPr="001A1BCD" w:rsidRDefault="00E54C4A" w:rsidP="0047209B">
            <w:pPr>
              <w:rPr>
                <w:rFonts w:ascii="Calibri" w:eastAsia="Times New Roman" w:hAnsi="Calibri" w:cs="Times New Roman"/>
                <w:sz w:val="22"/>
                <w:lang w:eastAsia="en-GB"/>
              </w:rPr>
            </w:pPr>
            <w:r w:rsidRPr="001A1BCD">
              <w:rPr>
                <w:rFonts w:ascii="Calibri" w:eastAsia="Times New Roman" w:hAnsi="Calibri" w:cs="Times New Roman"/>
                <w:sz w:val="22"/>
                <w:lang w:eastAsia="en-GB"/>
              </w:rPr>
              <w:t> </w:t>
            </w:r>
          </w:p>
        </w:tc>
        <w:tc>
          <w:tcPr>
            <w:tcW w:w="1210" w:type="dxa"/>
            <w:tcBorders>
              <w:bottom w:val="single" w:sz="18" w:space="0" w:color="auto"/>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Task</w:t>
            </w:r>
          </w:p>
        </w:tc>
        <w:tc>
          <w:tcPr>
            <w:tcW w:w="878" w:type="dxa"/>
            <w:tcBorders>
              <w:left w:val="single" w:sz="18" w:space="0" w:color="auto"/>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1</w:t>
            </w:r>
          </w:p>
        </w:tc>
        <w:tc>
          <w:tcPr>
            <w:tcW w:w="660" w:type="dxa"/>
            <w:tcBorders>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2</w:t>
            </w:r>
          </w:p>
        </w:tc>
        <w:tc>
          <w:tcPr>
            <w:tcW w:w="660" w:type="dxa"/>
            <w:tcBorders>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3</w:t>
            </w:r>
          </w:p>
        </w:tc>
        <w:tc>
          <w:tcPr>
            <w:tcW w:w="1053" w:type="dxa"/>
            <w:tcBorders>
              <w:bottom w:val="single" w:sz="18" w:space="0" w:color="auto"/>
              <w:right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Pr>
                <w:rFonts w:ascii="Calibri" w:eastAsia="Times New Roman" w:hAnsi="Calibri" w:cs="Times New Roman"/>
                <w:b/>
                <w:color w:val="000000"/>
                <w:sz w:val="22"/>
                <w:lang w:eastAsia="en-GB"/>
              </w:rPr>
              <w:t>A</w:t>
            </w:r>
            <w:r w:rsidRPr="001A1BCD">
              <w:rPr>
                <w:rFonts w:ascii="Calibri" w:eastAsia="Times New Roman" w:hAnsi="Calibri" w:cs="Times New Roman"/>
                <w:b/>
                <w:color w:val="000000"/>
                <w:sz w:val="22"/>
                <w:lang w:eastAsia="en-GB"/>
              </w:rPr>
              <w:t>verage</w:t>
            </w:r>
          </w:p>
        </w:tc>
        <w:tc>
          <w:tcPr>
            <w:tcW w:w="878" w:type="dxa"/>
            <w:tcBorders>
              <w:left w:val="single" w:sz="18" w:space="0" w:color="auto"/>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1</w:t>
            </w:r>
          </w:p>
        </w:tc>
        <w:tc>
          <w:tcPr>
            <w:tcW w:w="660" w:type="dxa"/>
            <w:tcBorders>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2</w:t>
            </w:r>
          </w:p>
        </w:tc>
        <w:tc>
          <w:tcPr>
            <w:tcW w:w="660" w:type="dxa"/>
            <w:tcBorders>
              <w:bottom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3</w:t>
            </w:r>
          </w:p>
        </w:tc>
        <w:tc>
          <w:tcPr>
            <w:tcW w:w="1053" w:type="dxa"/>
            <w:tcBorders>
              <w:bottom w:val="single" w:sz="18" w:space="0" w:color="auto"/>
              <w:right w:val="single" w:sz="18" w:space="0" w:color="auto"/>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Pr>
                <w:rFonts w:ascii="Calibri" w:eastAsia="Times New Roman" w:hAnsi="Calibri" w:cs="Times New Roman"/>
                <w:b/>
                <w:color w:val="000000"/>
                <w:sz w:val="22"/>
                <w:lang w:eastAsia="en-GB"/>
              </w:rPr>
              <w:t>A</w:t>
            </w:r>
            <w:r w:rsidRPr="001A1BCD">
              <w:rPr>
                <w:rFonts w:ascii="Calibri" w:eastAsia="Times New Roman" w:hAnsi="Calibri" w:cs="Times New Roman"/>
                <w:b/>
                <w:color w:val="000000"/>
                <w:sz w:val="22"/>
                <w:lang w:eastAsia="en-GB"/>
              </w:rPr>
              <w:t>verage</w:t>
            </w:r>
          </w:p>
        </w:tc>
        <w:tc>
          <w:tcPr>
            <w:tcW w:w="948" w:type="dxa"/>
            <w:tcBorders>
              <w:left w:val="single" w:sz="18" w:space="0" w:color="auto"/>
              <w:bottom w:val="single" w:sz="18" w:space="0" w:color="auto"/>
              <w:right w:val="nil"/>
            </w:tcBorders>
            <w:vAlign w:val="center"/>
            <w:hideMark/>
          </w:tcPr>
          <w:p w:rsidR="00E54C4A" w:rsidRPr="001A1BCD" w:rsidRDefault="00E54C4A" w:rsidP="0047209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Average</w:t>
            </w:r>
          </w:p>
        </w:tc>
      </w:tr>
      <w:tr w:rsidR="00E54C4A" w:rsidRPr="001A1BCD" w:rsidTr="0047209B">
        <w:trPr>
          <w:trHeight w:val="419"/>
          <w:jc w:val="center"/>
        </w:trPr>
        <w:tc>
          <w:tcPr>
            <w:cnfStyle w:val="001000000000" w:firstRow="0" w:lastRow="0" w:firstColumn="1" w:lastColumn="0" w:oddVBand="0" w:evenVBand="0" w:oddHBand="0" w:evenHBand="0" w:firstRowFirstColumn="0" w:firstRowLastColumn="0" w:lastRowFirstColumn="0" w:lastRowLastColumn="0"/>
            <w:tcW w:w="1030" w:type="dxa"/>
            <w:vMerge w:val="restart"/>
            <w:tcBorders>
              <w:top w:val="single" w:sz="18" w:space="0" w:color="auto"/>
              <w:right w:val="nil"/>
            </w:tcBorders>
            <w:textDirection w:val="btLr"/>
            <w:vAlign w:val="center"/>
            <w:hideMark/>
          </w:tcPr>
          <w:p w:rsidR="00E54C4A" w:rsidRPr="001A1BCD" w:rsidRDefault="00E54C4A" w:rsidP="0047209B">
            <w:pPr>
              <w:ind w:left="113" w:right="113"/>
              <w:jc w:val="center"/>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Heirachy</w:t>
            </w:r>
          </w:p>
        </w:tc>
        <w:tc>
          <w:tcPr>
            <w:tcW w:w="1210" w:type="dxa"/>
            <w:tcBorders>
              <w:top w:val="single" w:sz="18" w:space="0" w:color="auto"/>
              <w:left w:val="nil"/>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Immediete</w:t>
            </w:r>
          </w:p>
        </w:tc>
        <w:tc>
          <w:tcPr>
            <w:tcW w:w="878" w:type="dxa"/>
            <w:tcBorders>
              <w:top w:val="single" w:sz="18" w:space="0" w:color="auto"/>
              <w:lef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0</w:t>
            </w:r>
          </w:p>
        </w:tc>
        <w:tc>
          <w:tcPr>
            <w:tcW w:w="660" w:type="dxa"/>
            <w:tcBorders>
              <w:top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7</w:t>
            </w:r>
          </w:p>
        </w:tc>
        <w:tc>
          <w:tcPr>
            <w:tcW w:w="660" w:type="dxa"/>
            <w:tcBorders>
              <w:top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9</w:t>
            </w:r>
          </w:p>
        </w:tc>
        <w:tc>
          <w:tcPr>
            <w:tcW w:w="1053" w:type="dxa"/>
            <w:tcBorders>
              <w:top w:val="single" w:sz="18" w:space="0" w:color="auto"/>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66667</w:t>
            </w:r>
          </w:p>
        </w:tc>
        <w:tc>
          <w:tcPr>
            <w:tcW w:w="878" w:type="dxa"/>
            <w:tcBorders>
              <w:top w:val="single" w:sz="18" w:space="0" w:color="auto"/>
              <w:lef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w:t>
            </w:r>
          </w:p>
        </w:tc>
        <w:tc>
          <w:tcPr>
            <w:tcW w:w="660" w:type="dxa"/>
            <w:tcBorders>
              <w:top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w:t>
            </w:r>
          </w:p>
        </w:tc>
        <w:tc>
          <w:tcPr>
            <w:tcW w:w="660" w:type="dxa"/>
            <w:tcBorders>
              <w:top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9</w:t>
            </w:r>
          </w:p>
        </w:tc>
        <w:tc>
          <w:tcPr>
            <w:tcW w:w="1053" w:type="dxa"/>
            <w:tcBorders>
              <w:top w:val="single" w:sz="18" w:space="0" w:color="auto"/>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33333</w:t>
            </w:r>
          </w:p>
        </w:tc>
        <w:tc>
          <w:tcPr>
            <w:tcW w:w="948" w:type="dxa"/>
            <w:tcBorders>
              <w:top w:val="single" w:sz="18" w:space="0" w:color="auto"/>
              <w:left w:val="single" w:sz="18" w:space="0" w:color="auto"/>
              <w:right w:val="nil"/>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5</w:t>
            </w:r>
          </w:p>
        </w:tc>
      </w:tr>
      <w:tr w:rsidR="00E54C4A" w:rsidRPr="001A1BCD" w:rsidTr="0047209B">
        <w:trPr>
          <w:cnfStyle w:val="000000100000" w:firstRow="0" w:lastRow="0" w:firstColumn="0" w:lastColumn="0" w:oddVBand="0" w:evenVBand="0" w:oddHBand="1"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1030" w:type="dxa"/>
            <w:vMerge/>
            <w:tcBorders>
              <w:right w:val="nil"/>
            </w:tcBorders>
            <w:textDirection w:val="btLr"/>
            <w:vAlign w:val="center"/>
            <w:hideMark/>
          </w:tcPr>
          <w:p w:rsidR="00E54C4A" w:rsidRPr="001A1BCD" w:rsidRDefault="00E54C4A" w:rsidP="0047209B">
            <w:pPr>
              <w:ind w:left="113" w:right="113"/>
              <w:jc w:val="center"/>
              <w:rPr>
                <w:rFonts w:ascii="Calibri" w:eastAsia="Times New Roman" w:hAnsi="Calibri" w:cs="Times New Roman"/>
                <w:b/>
                <w:sz w:val="22"/>
                <w:lang w:eastAsia="en-GB"/>
              </w:rPr>
            </w:pPr>
          </w:p>
        </w:tc>
        <w:tc>
          <w:tcPr>
            <w:tcW w:w="1210"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Other</w:t>
            </w:r>
          </w:p>
        </w:tc>
        <w:tc>
          <w:tcPr>
            <w:tcW w:w="878" w:type="dxa"/>
            <w:tcBorders>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64</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0</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w:t>
            </w:r>
          </w:p>
        </w:tc>
        <w:tc>
          <w:tcPr>
            <w:tcW w:w="1053"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4</w:t>
            </w:r>
          </w:p>
        </w:tc>
        <w:tc>
          <w:tcPr>
            <w:tcW w:w="878" w:type="dxa"/>
            <w:tcBorders>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62</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5</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0</w:t>
            </w:r>
          </w:p>
        </w:tc>
        <w:tc>
          <w:tcPr>
            <w:tcW w:w="1053"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9</w:t>
            </w:r>
          </w:p>
        </w:tc>
        <w:tc>
          <w:tcPr>
            <w:tcW w:w="948" w:type="dxa"/>
            <w:tcBorders>
              <w:left w:val="single" w:sz="18" w:space="0" w:color="auto"/>
              <w:right w:val="nil"/>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6.5</w:t>
            </w:r>
          </w:p>
        </w:tc>
      </w:tr>
      <w:tr w:rsidR="00E54C4A" w:rsidRPr="001A1BCD" w:rsidTr="0047209B">
        <w:trPr>
          <w:trHeight w:val="406"/>
          <w:jc w:val="center"/>
        </w:trPr>
        <w:tc>
          <w:tcPr>
            <w:cnfStyle w:val="001000000000" w:firstRow="0" w:lastRow="0" w:firstColumn="1" w:lastColumn="0" w:oddVBand="0" w:evenVBand="0" w:oddHBand="0" w:evenHBand="0" w:firstRowFirstColumn="0" w:firstRowLastColumn="0" w:lastRowFirstColumn="0" w:lastRowLastColumn="0"/>
            <w:tcW w:w="1030" w:type="dxa"/>
            <w:vMerge/>
            <w:tcBorders>
              <w:bottom w:val="single" w:sz="18" w:space="0" w:color="auto"/>
              <w:right w:val="nil"/>
            </w:tcBorders>
            <w:textDirection w:val="btLr"/>
            <w:vAlign w:val="center"/>
            <w:hideMark/>
          </w:tcPr>
          <w:p w:rsidR="00E54C4A" w:rsidRPr="001A1BCD" w:rsidRDefault="00E54C4A" w:rsidP="0047209B">
            <w:pPr>
              <w:ind w:left="113" w:right="113"/>
              <w:jc w:val="center"/>
              <w:rPr>
                <w:rFonts w:ascii="Calibri" w:eastAsia="Times New Roman" w:hAnsi="Calibri" w:cs="Times New Roman"/>
                <w:b/>
                <w:sz w:val="22"/>
                <w:lang w:eastAsia="en-GB"/>
              </w:rPr>
            </w:pPr>
          </w:p>
        </w:tc>
        <w:tc>
          <w:tcPr>
            <w:tcW w:w="1210" w:type="dxa"/>
            <w:tcBorders>
              <w:left w:val="nil"/>
              <w:bottom w:val="single" w:sz="18" w:space="0" w:color="auto"/>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Average</w:t>
            </w:r>
          </w:p>
        </w:tc>
        <w:tc>
          <w:tcPr>
            <w:tcW w:w="878" w:type="dxa"/>
            <w:tcBorders>
              <w:left w:val="single" w:sz="18" w:space="0" w:color="auto"/>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42</w:t>
            </w:r>
          </w:p>
        </w:tc>
        <w:tc>
          <w:tcPr>
            <w:tcW w:w="660" w:type="dxa"/>
            <w:tcBorders>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5</w:t>
            </w:r>
          </w:p>
        </w:tc>
        <w:tc>
          <w:tcPr>
            <w:tcW w:w="660" w:type="dxa"/>
            <w:tcBorders>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8.5</w:t>
            </w:r>
          </w:p>
        </w:tc>
        <w:tc>
          <w:tcPr>
            <w:tcW w:w="1053" w:type="dxa"/>
            <w:tcBorders>
              <w:bottom w:val="single" w:sz="18" w:space="0" w:color="auto"/>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6.33333</w:t>
            </w:r>
          </w:p>
        </w:tc>
        <w:tc>
          <w:tcPr>
            <w:tcW w:w="878" w:type="dxa"/>
            <w:tcBorders>
              <w:left w:val="single" w:sz="18" w:space="0" w:color="auto"/>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40</w:t>
            </w:r>
          </w:p>
        </w:tc>
        <w:tc>
          <w:tcPr>
            <w:tcW w:w="660" w:type="dxa"/>
            <w:tcBorders>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1.5</w:t>
            </w:r>
          </w:p>
        </w:tc>
        <w:tc>
          <w:tcPr>
            <w:tcW w:w="660" w:type="dxa"/>
            <w:tcBorders>
              <w:bottom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4.5</w:t>
            </w:r>
          </w:p>
        </w:tc>
        <w:tc>
          <w:tcPr>
            <w:tcW w:w="1053" w:type="dxa"/>
            <w:tcBorders>
              <w:bottom w:val="single" w:sz="18" w:space="0" w:color="auto"/>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8.66667</w:t>
            </w:r>
          </w:p>
        </w:tc>
        <w:tc>
          <w:tcPr>
            <w:tcW w:w="948" w:type="dxa"/>
            <w:tcBorders>
              <w:left w:val="single" w:sz="18" w:space="0" w:color="auto"/>
              <w:bottom w:val="single" w:sz="18" w:space="0" w:color="auto"/>
              <w:right w:val="nil"/>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7.5</w:t>
            </w:r>
          </w:p>
        </w:tc>
      </w:tr>
      <w:tr w:rsidR="00E54C4A" w:rsidRPr="001A1BCD" w:rsidTr="0047209B">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1030" w:type="dxa"/>
            <w:vMerge w:val="restart"/>
            <w:tcBorders>
              <w:top w:val="single" w:sz="18" w:space="0" w:color="auto"/>
              <w:right w:val="nil"/>
            </w:tcBorders>
            <w:textDirection w:val="btLr"/>
            <w:vAlign w:val="center"/>
            <w:hideMark/>
          </w:tcPr>
          <w:p w:rsidR="00E54C4A" w:rsidRPr="001A1BCD" w:rsidRDefault="00E54C4A" w:rsidP="0047209B">
            <w:pPr>
              <w:ind w:left="113" w:right="113"/>
              <w:jc w:val="center"/>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Spatial</w:t>
            </w:r>
          </w:p>
        </w:tc>
        <w:tc>
          <w:tcPr>
            <w:tcW w:w="1210" w:type="dxa"/>
            <w:tcBorders>
              <w:top w:val="single" w:sz="18" w:space="0" w:color="auto"/>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Immediete</w:t>
            </w:r>
          </w:p>
        </w:tc>
        <w:tc>
          <w:tcPr>
            <w:tcW w:w="878" w:type="dxa"/>
            <w:tcBorders>
              <w:top w:val="single" w:sz="18" w:space="0" w:color="auto"/>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tcBorders>
              <w:top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w:t>
            </w:r>
          </w:p>
        </w:tc>
        <w:tc>
          <w:tcPr>
            <w:tcW w:w="660" w:type="dxa"/>
            <w:tcBorders>
              <w:top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w:t>
            </w:r>
          </w:p>
        </w:tc>
        <w:tc>
          <w:tcPr>
            <w:tcW w:w="1053" w:type="dxa"/>
            <w:tcBorders>
              <w:top w:val="single" w:sz="18" w:space="0" w:color="auto"/>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333333</w:t>
            </w:r>
          </w:p>
        </w:tc>
        <w:tc>
          <w:tcPr>
            <w:tcW w:w="878" w:type="dxa"/>
            <w:tcBorders>
              <w:top w:val="single" w:sz="18" w:space="0" w:color="auto"/>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tcBorders>
              <w:top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tcBorders>
              <w:top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w:t>
            </w:r>
          </w:p>
        </w:tc>
        <w:tc>
          <w:tcPr>
            <w:tcW w:w="1053" w:type="dxa"/>
            <w:tcBorders>
              <w:top w:val="single" w:sz="18" w:space="0" w:color="auto"/>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666667</w:t>
            </w:r>
          </w:p>
        </w:tc>
        <w:tc>
          <w:tcPr>
            <w:tcW w:w="948" w:type="dxa"/>
            <w:tcBorders>
              <w:top w:val="single" w:sz="18" w:space="0" w:color="auto"/>
              <w:left w:val="single" w:sz="18" w:space="0" w:color="auto"/>
              <w:right w:val="nil"/>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5</w:t>
            </w:r>
          </w:p>
        </w:tc>
      </w:tr>
      <w:tr w:rsidR="00E54C4A" w:rsidRPr="001A1BCD" w:rsidTr="0047209B">
        <w:trPr>
          <w:trHeight w:val="417"/>
          <w:jc w:val="center"/>
        </w:trPr>
        <w:tc>
          <w:tcPr>
            <w:cnfStyle w:val="001000000000" w:firstRow="0" w:lastRow="0" w:firstColumn="1" w:lastColumn="0" w:oddVBand="0" w:evenVBand="0" w:oddHBand="0" w:evenHBand="0" w:firstRowFirstColumn="0" w:firstRowLastColumn="0" w:lastRowFirstColumn="0" w:lastRowLastColumn="0"/>
            <w:tcW w:w="1030" w:type="dxa"/>
            <w:vMerge/>
            <w:tcBorders>
              <w:right w:val="nil"/>
            </w:tcBorders>
            <w:hideMark/>
          </w:tcPr>
          <w:p w:rsidR="00E54C4A" w:rsidRPr="001A1BCD" w:rsidRDefault="00E54C4A" w:rsidP="0047209B">
            <w:pPr>
              <w:rPr>
                <w:rFonts w:ascii="Calibri" w:eastAsia="Times New Roman" w:hAnsi="Calibri" w:cs="Times New Roman"/>
                <w:b/>
                <w:sz w:val="22"/>
                <w:lang w:eastAsia="en-GB"/>
              </w:rPr>
            </w:pPr>
          </w:p>
        </w:tc>
        <w:tc>
          <w:tcPr>
            <w:tcW w:w="1210" w:type="dxa"/>
            <w:tcBorders>
              <w:left w:val="nil"/>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Other</w:t>
            </w:r>
          </w:p>
        </w:tc>
        <w:tc>
          <w:tcPr>
            <w:tcW w:w="878" w:type="dxa"/>
            <w:tcBorders>
              <w:lef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4</w:t>
            </w:r>
          </w:p>
        </w:tc>
        <w:tc>
          <w:tcPr>
            <w:tcW w:w="660" w:type="dxa"/>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1053" w:type="dxa"/>
            <w:tcBorders>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666667</w:t>
            </w:r>
          </w:p>
        </w:tc>
        <w:tc>
          <w:tcPr>
            <w:tcW w:w="878" w:type="dxa"/>
            <w:tcBorders>
              <w:lef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9</w:t>
            </w:r>
          </w:p>
        </w:tc>
        <w:tc>
          <w:tcPr>
            <w:tcW w:w="1053" w:type="dxa"/>
            <w:tcBorders>
              <w:right w:val="single" w:sz="18" w:space="0" w:color="auto"/>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4.333333</w:t>
            </w:r>
          </w:p>
        </w:tc>
        <w:tc>
          <w:tcPr>
            <w:tcW w:w="948" w:type="dxa"/>
            <w:tcBorders>
              <w:left w:val="single" w:sz="18" w:space="0" w:color="auto"/>
              <w:right w:val="nil"/>
            </w:tcBorders>
            <w:vAlign w:val="center"/>
            <w:hideMark/>
          </w:tcPr>
          <w:p w:rsidR="00E54C4A" w:rsidRPr="001A1BCD" w:rsidRDefault="00E54C4A" w:rsidP="004720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5</w:t>
            </w:r>
          </w:p>
        </w:tc>
      </w:tr>
      <w:tr w:rsidR="00E54C4A" w:rsidRPr="001A1BCD" w:rsidTr="0047209B">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1030" w:type="dxa"/>
            <w:vMerge/>
            <w:tcBorders>
              <w:right w:val="nil"/>
            </w:tcBorders>
            <w:hideMark/>
          </w:tcPr>
          <w:p w:rsidR="00E54C4A" w:rsidRPr="001A1BCD" w:rsidRDefault="00E54C4A" w:rsidP="0047209B">
            <w:pPr>
              <w:rPr>
                <w:rFonts w:ascii="Calibri" w:eastAsia="Times New Roman" w:hAnsi="Calibri" w:cs="Times New Roman"/>
                <w:b/>
                <w:sz w:val="22"/>
                <w:lang w:eastAsia="en-GB"/>
              </w:rPr>
            </w:pPr>
          </w:p>
        </w:tc>
        <w:tc>
          <w:tcPr>
            <w:tcW w:w="1210"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2"/>
                <w:lang w:eastAsia="en-GB"/>
              </w:rPr>
            </w:pPr>
            <w:r w:rsidRPr="001A1BCD">
              <w:rPr>
                <w:rFonts w:ascii="Calibri" w:eastAsia="Times New Roman" w:hAnsi="Calibri" w:cs="Times New Roman"/>
                <w:b/>
                <w:color w:val="000000"/>
                <w:sz w:val="22"/>
                <w:lang w:eastAsia="en-GB"/>
              </w:rPr>
              <w:t>Average</w:t>
            </w:r>
          </w:p>
        </w:tc>
        <w:tc>
          <w:tcPr>
            <w:tcW w:w="878" w:type="dxa"/>
            <w:tcBorders>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5</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1.5</w:t>
            </w:r>
          </w:p>
        </w:tc>
        <w:tc>
          <w:tcPr>
            <w:tcW w:w="1053"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878" w:type="dxa"/>
            <w:tcBorders>
              <w:lef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w:t>
            </w:r>
          </w:p>
        </w:tc>
        <w:tc>
          <w:tcPr>
            <w:tcW w:w="660" w:type="dxa"/>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5</w:t>
            </w:r>
          </w:p>
        </w:tc>
        <w:tc>
          <w:tcPr>
            <w:tcW w:w="1053" w:type="dxa"/>
            <w:tcBorders>
              <w:right w:val="single" w:sz="18" w:space="0" w:color="auto"/>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3</w:t>
            </w:r>
          </w:p>
        </w:tc>
        <w:tc>
          <w:tcPr>
            <w:tcW w:w="948" w:type="dxa"/>
            <w:tcBorders>
              <w:left w:val="single" w:sz="18" w:space="0" w:color="auto"/>
              <w:right w:val="nil"/>
            </w:tcBorders>
            <w:vAlign w:val="center"/>
            <w:hideMark/>
          </w:tcPr>
          <w:p w:rsidR="00E54C4A" w:rsidRPr="001A1BCD" w:rsidRDefault="00E54C4A" w:rsidP="004720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1A1BCD">
              <w:rPr>
                <w:rFonts w:ascii="Calibri" w:eastAsia="Times New Roman" w:hAnsi="Calibri" w:cs="Times New Roman"/>
                <w:color w:val="000000"/>
                <w:sz w:val="22"/>
                <w:lang w:eastAsia="en-GB"/>
              </w:rPr>
              <w:t>2.5</w:t>
            </w:r>
          </w:p>
        </w:tc>
      </w:tr>
    </w:tbl>
    <w:p w:rsidR="00D37937" w:rsidRDefault="00D37937" w:rsidP="00C76E6C"/>
    <w:p w:rsidR="00D37937" w:rsidRDefault="00D37937" w:rsidP="001E23F4">
      <w:pPr>
        <w:pStyle w:val="FirstParagraph"/>
      </w:pPr>
      <w:r>
        <w:br w:type="page"/>
      </w:r>
    </w:p>
    <w:p w:rsidR="00D37937" w:rsidRDefault="00D37937" w:rsidP="00D37937">
      <w:pPr>
        <w:pStyle w:val="AppendixHead"/>
      </w:pPr>
      <w:bookmarkStart w:id="337" w:name="_Toc402163585"/>
      <w:r>
        <w:lastRenderedPageBreak/>
        <w:t>Source Code of Final Product</w:t>
      </w:r>
      <w:bookmarkEnd w:id="337"/>
    </w:p>
    <w:p w:rsidR="004900D2" w:rsidRDefault="004900D2">
      <w:pPr>
        <w:pStyle w:val="AppendixSub"/>
      </w:pPr>
      <w:bookmarkStart w:id="338" w:name="_Toc402163586"/>
      <w:r>
        <w:t>Zoom.Commands</w:t>
      </w:r>
      <w:bookmarkEnd w:id="338"/>
    </w:p>
    <w:p w:rsidR="00AA1118" w:rsidRPr="00AA1118" w:rsidRDefault="00AA1118" w:rsidP="00AA1118">
      <w:pPr>
        <w:pStyle w:val="FirstParagraph"/>
      </w:pPr>
      <w:r>
        <w:t>Zoom.Commands contains a set of classes used to execute commands fired by the command interface</w:t>
      </w:r>
    </w:p>
    <w:p w:rsidR="00B16F79" w:rsidRDefault="00B16F79" w:rsidP="004900D2">
      <w:pPr>
        <w:pStyle w:val="AppendixSub2"/>
      </w:pPr>
      <w:bookmarkStart w:id="339" w:name="_Ref401670030"/>
      <w:bookmarkStart w:id="340" w:name="_Toc402163587"/>
      <w:r>
        <w:t>Zoom.Commands.ICommand</w:t>
      </w:r>
      <w:bookmarkEnd w:id="339"/>
      <w:bookmarkEnd w:id="340"/>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Command interface provides the method signatures required for a command </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rfac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to do when the user releases the command key</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ypically this will modify the text of the selection</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 and modified for the output</w:t>
      </w:r>
      <w:r>
        <w:rPr>
          <w:rFonts w:ascii="Consolas" w:hAnsi="Consolas" w:cs="Consolas"/>
          <w:color w:val="808080"/>
          <w:sz w:val="19"/>
          <w:szCs w:val="19"/>
          <w:highlight w:val="white"/>
        </w:rPr>
        <w:t>&lt;/param&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preview of what will happen if the user releases the command key</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w:t>
      </w:r>
      <w:r>
        <w:rPr>
          <w:rFonts w:ascii="Consolas" w:hAnsi="Consolas" w:cs="Consolas"/>
          <w:color w:val="808080"/>
          <w:sz w:val="19"/>
          <w:szCs w:val="19"/>
          <w:highlight w:val="white"/>
        </w:rPr>
        <w:t>&lt;/param&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of what would happen to the selection, should the user release the key</w:t>
      </w:r>
      <w:r>
        <w:rPr>
          <w:rFonts w:ascii="Consolas" w:hAnsi="Consolas" w:cs="Consolas"/>
          <w:color w:val="808080"/>
          <w:sz w:val="19"/>
          <w:szCs w:val="19"/>
          <w:highlight w:val="white"/>
        </w:rPr>
        <w:t>&lt;/returns&gt;</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16F79" w:rsidRDefault="00B16F79" w:rsidP="00B16F7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16F79" w:rsidRPr="009F257F" w:rsidRDefault="00B16F79" w:rsidP="00B16F79"/>
    <w:p w:rsidR="00B16F79" w:rsidRDefault="00B16F79" w:rsidP="004900D2">
      <w:pPr>
        <w:pStyle w:val="AppendixSub2"/>
      </w:pPr>
      <w:bookmarkStart w:id="341" w:name="_Ref401757448"/>
      <w:bookmarkStart w:id="342" w:name="_Toc402163588"/>
      <w:r>
        <w:t>Zoom.Commands.CalculateCommand</w:t>
      </w:r>
      <w:bookmarkEnd w:id="341"/>
      <w:bookmarkEnd w:id="342"/>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NCalc;</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arses the text of the selection, and attempts to execute it as a calculation</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alculat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ICommand</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alculate"</w:t>
      </w:r>
      <w:r>
        <w:rPr>
          <w:rFonts w:ascii="Consolas" w:hAnsi="Consolas" w:cs="Consolas"/>
          <w:color w:val="000000"/>
          <w:sz w:val="19"/>
          <w:szCs w:val="19"/>
          <w:highlight w:val="white"/>
        </w:rPr>
        <w:t>; }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Camera object to attach errors to</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CalculateCommand with a given PCamera</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amera"&g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CalculateCommand(</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Camera = camera;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place the text of the selection with the answer to the calculation</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 and modified for the output</w:t>
      </w:r>
      <w:r>
        <w:rPr>
          <w:rFonts w:ascii="Consolas" w:hAnsi="Consolas" w:cs="Consolas"/>
          <w:color w:val="808080"/>
          <w:sz w:val="19"/>
          <w:szCs w:val="19"/>
          <w:highlight w:val="white"/>
        </w:rPr>
        <w: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ttempt to perform the calculation</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r>
        <w:rPr>
          <w:rFonts w:ascii="Consolas" w:hAnsi="Consolas" w:cs="Consolas"/>
          <w:color w:val="000000"/>
          <w:sz w:val="19"/>
          <w:szCs w:val="19"/>
          <w:highlight w:val="white"/>
        </w:rPr>
        <w:t xml:space="preserve"> { selection.Text = PerformCalculation(selection.Text);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fails, raise an error to the user</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rror</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Sum'{0}' is not formatted correctly"</w:t>
      </w:r>
      <w:r>
        <w:rPr>
          <w:rFonts w:ascii="Consolas" w:hAnsi="Consolas" w:cs="Consolas"/>
          <w:color w:val="000000"/>
          <w:sz w:val="19"/>
          <w:szCs w:val="19"/>
          <w:highlight w:val="white"/>
        </w:rPr>
        <w:t>, selection.Text), Camera);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nd the solution to the equation to the preview box</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 and modified for the output</w:t>
      </w:r>
      <w:r>
        <w:rPr>
          <w:rFonts w:ascii="Consolas" w:hAnsi="Consolas" w:cs="Consolas"/>
          <w:color w:val="808080"/>
          <w:sz w:val="19"/>
          <w:szCs w:val="19"/>
          <w:highlight w:val="white"/>
        </w:rPr>
        <w: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answer to the equation</w:t>
      </w:r>
      <w:r>
        <w:rPr>
          <w:rFonts w:ascii="Consolas" w:hAnsi="Consolas" w:cs="Consolas"/>
          <w:color w:val="808080"/>
          <w:sz w:val="19"/>
          <w:szCs w:val="19"/>
          <w:highlight w:val="white"/>
        </w:rPr>
        <w:t>&lt;/returns&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ormat the text how it would appear</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Font = selection.Fon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Text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selection.Color);</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ttempt to perform the calcuation</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r>
        <w:rPr>
          <w:rFonts w:ascii="Consolas" w:hAnsi="Consolas" w:cs="Consolas"/>
          <w:color w:val="000000"/>
          <w:sz w:val="19"/>
          <w:szCs w:val="19"/>
          <w:highlight w:val="white"/>
        </w:rPr>
        <w:t xml:space="preserve"> { output.Text = PerformCalculation(selection.Text);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fails, send an error to the preview box</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 output.Text = </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Sum'{0}' is not formatted correctly"</w:t>
      </w:r>
      <w:r>
        <w:rPr>
          <w:rFonts w:ascii="Consolas" w:hAnsi="Consolas" w:cs="Consolas"/>
          <w:color w:val="000000"/>
          <w:sz w:val="19"/>
          <w:szCs w:val="19"/>
          <w:highlight w:val="white"/>
        </w:rPr>
        <w:t>, selection.Text);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arse a string and attempt to execute it as a calculation</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r>
        <w:rPr>
          <w:rFonts w:ascii="Consolas" w:hAnsi="Consolas" w:cs="Consolas"/>
          <w:color w:val="008000"/>
          <w:sz w:val="19"/>
          <w:szCs w:val="19"/>
          <w:highlight w:val="white"/>
        </w:rPr>
        <w:t>If the calculation is poorly formed, it throws an exception</w:t>
      </w:r>
      <w:r>
        <w:rPr>
          <w:rFonts w:ascii="Consolas" w:hAnsi="Consolas" w:cs="Consolas"/>
          <w:color w:val="808080"/>
          <w:sz w:val="19"/>
          <w:szCs w:val="19"/>
          <w:highlight w:val="white"/>
        </w:rPr>
        <w:t>&lt;/remarks&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ext"&gt;</w:t>
      </w:r>
      <w:r>
        <w:rPr>
          <w:rFonts w:ascii="Consolas" w:hAnsi="Consolas" w:cs="Consolas"/>
          <w:color w:val="008000"/>
          <w:sz w:val="19"/>
          <w:szCs w:val="19"/>
          <w:highlight w:val="white"/>
        </w:rPr>
        <w:t>The string to parse</w:t>
      </w:r>
      <w:r>
        <w:rPr>
          <w:rFonts w:ascii="Consolas" w:hAnsi="Consolas" w:cs="Consolas"/>
          <w:color w:val="808080"/>
          <w:sz w:val="19"/>
          <w:szCs w:val="19"/>
          <w:highlight w:val="white"/>
        </w:rPr>
        <w:t>&lt;/param&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result of the calculation</w:t>
      </w:r>
      <w:r>
        <w:rPr>
          <w:rFonts w:ascii="Consolas" w:hAnsi="Consolas" w:cs="Consolas"/>
          <w:color w:val="808080"/>
          <w:sz w:val="19"/>
          <w:szCs w:val="19"/>
          <w:highlight w:val="white"/>
        </w:rPr>
        <w:t>&lt;/returns&g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erformCalculation(</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 = text.Trim();</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pression</w:t>
      </w:r>
      <w:r>
        <w:rPr>
          <w:rFonts w:ascii="Consolas" w:hAnsi="Consolas" w:cs="Consolas"/>
          <w:color w:val="000000"/>
          <w:sz w:val="19"/>
          <w:szCs w:val="19"/>
          <w:highlight w:val="white"/>
        </w:rPr>
        <w:t>(text).Evaluate().ToString();</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E3961" w:rsidRDefault="00AE3961" w:rsidP="00AE396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16F79" w:rsidRDefault="00AE3961" w:rsidP="004900D2">
      <w:pPr>
        <w:pStyle w:val="AppendixSub2"/>
      </w:pPr>
      <w:bookmarkStart w:id="343" w:name="_Ref401757555"/>
      <w:bookmarkStart w:id="344" w:name="_Toc402163589"/>
      <w:r>
        <w:t>Zoom.Commands.TranslateCommand</w:t>
      </w:r>
      <w:bookmarkEnd w:id="343"/>
      <w:bookmarkEnd w:id="344"/>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Ne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icrosof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ata.Services.Clien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eb;</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zoom.WebServiceHelper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IO;</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Runtime.Serializatio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ranslate the current text of the selection to another 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nslat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ICommand</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translate"</w:t>
      </w:r>
      <w:r>
        <w:rPr>
          <w:rFonts w:ascii="Consolas" w:hAnsi="Consolas" w:cs="Consolas"/>
          <w:color w:val="000000"/>
          <w:sz w:val="19"/>
          <w:szCs w:val="19"/>
          <w:highlight w:val="white"/>
        </w:rPr>
        <w:t>; }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Camera object to attach errors to</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default language the text should be translated to, if none is specified</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faultTo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authorisation token for the Azure Bing translator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Token</w:t>
      </w:r>
      <w:r>
        <w:rPr>
          <w:rFonts w:ascii="Consolas" w:hAnsi="Consolas" w:cs="Consolas"/>
          <w:color w:val="000000"/>
          <w:sz w:val="19"/>
          <w:szCs w:val="19"/>
          <w:highlight w:val="white"/>
        </w:rPr>
        <w:t xml:space="preserve"> TranslateToke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hook for the Azure Bing translator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ServiceHelper</w:t>
      </w:r>
      <w:r>
        <w:rPr>
          <w:rFonts w:ascii="Consolas" w:hAnsi="Consolas" w:cs="Consolas"/>
          <w:color w:val="000000"/>
          <w:sz w:val="19"/>
          <w:szCs w:val="19"/>
          <w:highlight w:val="white"/>
        </w:rPr>
        <w:t xml:space="preserve"> Translate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hook for the Azure Bing language detection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ServiceHelper</w:t>
      </w:r>
      <w:r>
        <w:rPr>
          <w:rFonts w:ascii="Consolas" w:hAnsi="Consolas" w:cs="Consolas"/>
          <w:color w:val="000000"/>
          <w:sz w:val="19"/>
          <w:szCs w:val="19"/>
          <w:highlight w:val="white"/>
        </w:rPr>
        <w:t xml:space="preserve"> LanguageDetect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Translate command with a given default to 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efaultToLanguage"&gt;</w:t>
      </w:r>
      <w:r>
        <w:rPr>
          <w:rFonts w:ascii="Consolas" w:hAnsi="Consolas" w:cs="Consolas"/>
          <w:color w:val="008000"/>
          <w:sz w:val="19"/>
          <w:szCs w:val="19"/>
          <w:highlight w:val="white"/>
        </w:rPr>
        <w:t>The default language the command should be translated to</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TranslateCommand(</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faultToLanguag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efaultToLanguage = defaultTo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Camera = camera;</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quest a token from the Azure Bing Translate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ranslateToke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Token</w:t>
      </w:r>
      <w:r>
        <w:rPr>
          <w:rFonts w:ascii="Consolas" w:hAnsi="Consolas" w:cs="Consolas"/>
          <w:color w:val="000000"/>
          <w:sz w:val="19"/>
          <w:szCs w:val="19"/>
          <w:highlight w:val="white"/>
        </w:rPr>
        <w:t>(Resources.</w:t>
      </w:r>
      <w:r>
        <w:rPr>
          <w:rFonts w:ascii="Consolas" w:hAnsi="Consolas" w:cs="Consolas"/>
          <w:color w:val="2B91AF"/>
          <w:sz w:val="19"/>
          <w:szCs w:val="19"/>
          <w:highlight w:val="white"/>
        </w:rPr>
        <w:t>ClientSecrets</w:t>
      </w:r>
      <w:r>
        <w:rPr>
          <w:rFonts w:ascii="Consolas" w:hAnsi="Consolas" w:cs="Consolas"/>
          <w:color w:val="000000"/>
          <w:sz w:val="19"/>
          <w:szCs w:val="19"/>
          <w:highlight w:val="white"/>
        </w:rPr>
        <w:t>.ClientID, Resources.</w:t>
      </w:r>
      <w:r>
        <w:rPr>
          <w:rFonts w:ascii="Consolas" w:hAnsi="Consolas" w:cs="Consolas"/>
          <w:color w:val="2B91AF"/>
          <w:sz w:val="19"/>
          <w:szCs w:val="19"/>
          <w:highlight w:val="white"/>
        </w:rPr>
        <w:t>ClientSecrets</w:t>
      </w:r>
      <w:r>
        <w:rPr>
          <w:rFonts w:ascii="Consolas" w:hAnsi="Consolas" w:cs="Consolas"/>
          <w:color w:val="000000"/>
          <w:sz w:val="19"/>
          <w:szCs w:val="19"/>
          <w:highlight w:val="white"/>
        </w:rPr>
        <w:t xml:space="preserve">.ClientSecret, </w:t>
      </w:r>
      <w:r>
        <w:rPr>
          <w:rFonts w:ascii="Consolas" w:hAnsi="Consolas" w:cs="Consolas"/>
          <w:color w:val="A31515"/>
          <w:sz w:val="19"/>
          <w:szCs w:val="19"/>
          <w:highlight w:val="white"/>
        </w:rPr>
        <w:t>@"http://api.microsofttranslator.com"</w:t>
      </w: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hooks for the translate and language detection services using the translate token for authorisatio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ranslateServic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ServiceHelper</w:t>
      </w:r>
      <w:r>
        <w:rPr>
          <w:rFonts w:ascii="Consolas" w:hAnsi="Consolas" w:cs="Consolas"/>
          <w:color w:val="000000"/>
          <w:sz w:val="19"/>
          <w:szCs w:val="19"/>
          <w:highlight w:val="white"/>
        </w:rPr>
        <w:t>(</w:t>
      </w:r>
      <w:r>
        <w:rPr>
          <w:rFonts w:ascii="Consolas" w:hAnsi="Consolas" w:cs="Consolas"/>
          <w:color w:val="A31515"/>
          <w:sz w:val="19"/>
          <w:szCs w:val="19"/>
          <w:highlight w:val="white"/>
        </w:rPr>
        <w:t>@"http://api.microsofttranslator.com/v2/Http.svc/Translate"</w:t>
      </w:r>
      <w:r>
        <w:rPr>
          <w:rFonts w:ascii="Consolas" w:hAnsi="Consolas" w:cs="Consolas"/>
          <w:color w:val="000000"/>
          <w:sz w:val="19"/>
          <w:szCs w:val="19"/>
          <w:highlight w:val="white"/>
        </w:rPr>
        <w:t>, TranslateToke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nguageDetectServic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ServiceHelper</w:t>
      </w:r>
      <w:r>
        <w:rPr>
          <w:rFonts w:ascii="Consolas" w:hAnsi="Consolas" w:cs="Consolas"/>
          <w:color w:val="000000"/>
          <w:sz w:val="19"/>
          <w:szCs w:val="19"/>
          <w:highlight w:val="white"/>
        </w:rPr>
        <w:t>(</w:t>
      </w:r>
      <w:r>
        <w:rPr>
          <w:rFonts w:ascii="Consolas" w:hAnsi="Consolas" w:cs="Consolas"/>
          <w:color w:val="A31515"/>
          <w:sz w:val="19"/>
          <w:szCs w:val="19"/>
          <w:highlight w:val="white"/>
        </w:rPr>
        <w:t>@"http://api.microsofttranslator.com/v2/Http.svc/Detect"</w:t>
      </w:r>
      <w:r>
        <w:rPr>
          <w:rFonts w:ascii="Consolas" w:hAnsi="Consolas" w:cs="Consolas"/>
          <w:color w:val="000000"/>
          <w:sz w:val="19"/>
          <w:szCs w:val="19"/>
          <w:highlight w:val="white"/>
        </w:rPr>
        <w:t>, TranslateToke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place the text of the selection with the translated tex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 the current text is sent to the translator and replaced with the translate text</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o and from languages are specified here -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t searches for the words "to" and "from" in the arguments array</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d takes the value of the next item in the array for that 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tect which languages the translation is happening between</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o = DetectTo(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from = DetectFrom(selection.Tex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cannot detect a from language, throw an error</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m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rror</w:t>
      </w:r>
      <w:r>
        <w:rPr>
          <w:rFonts w:ascii="Consolas" w:hAnsi="Consolas" w:cs="Consolas"/>
          <w:color w:val="000000"/>
          <w:sz w:val="19"/>
          <w:szCs w:val="19"/>
          <w:highlight w:val="white"/>
        </w:rPr>
        <w:t>(</w:t>
      </w:r>
      <w:r>
        <w:rPr>
          <w:rFonts w:ascii="Consolas" w:hAnsi="Consolas" w:cs="Consolas"/>
          <w:color w:val="A31515"/>
          <w:sz w:val="19"/>
          <w:szCs w:val="19"/>
          <w:highlight w:val="white"/>
        </w:rPr>
        <w:t>"No source language specified or detected"</w:t>
      </w:r>
      <w:r>
        <w:rPr>
          <w:rFonts w:ascii="Consolas" w:hAnsi="Consolas" w:cs="Consolas"/>
          <w:color w:val="000000"/>
          <w:sz w:val="19"/>
          <w:szCs w:val="19"/>
          <w:highlight w:val="white"/>
        </w:rPr>
        <w:t>, Camera);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translate the tex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selection.Text = Translate(to, from, selection.Text);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tect what langauge the text should be transated to</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anguage the text should be translated to</w:t>
      </w:r>
      <w:r>
        <w:rPr>
          <w:rFonts w:ascii="Consolas" w:hAnsi="Consolas" w:cs="Consolas"/>
          <w:color w:val="808080"/>
          <w:sz w:val="19"/>
          <w:szCs w:val="19"/>
          <w:highlight w:val="white"/>
        </w:rPr>
        <w:t>&lt;/return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tectTo(</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specified a language in the arguments, get tha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tected = DetectCommon(</w:t>
      </w:r>
      <w:r>
        <w:rPr>
          <w:rFonts w:ascii="Consolas" w:hAnsi="Consolas" w:cs="Consolas"/>
          <w:color w:val="A31515"/>
          <w:sz w:val="19"/>
          <w:szCs w:val="19"/>
          <w:highlight w:val="white"/>
        </w:rPr>
        <w:t>"to"</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detected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etected;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translate to the default languag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efaultToLanguag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tect what language the text should be translated from</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ext"&gt;</w:t>
      </w:r>
      <w:r>
        <w:rPr>
          <w:rFonts w:ascii="Consolas" w:hAnsi="Consolas" w:cs="Consolas"/>
          <w:color w:val="008000"/>
          <w:sz w:val="19"/>
          <w:szCs w:val="19"/>
          <w:highlight w:val="white"/>
        </w:rPr>
        <w:t>The text that needs to be translated</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anguage the text should be translated from</w:t>
      </w:r>
      <w:r>
        <w:rPr>
          <w:rFonts w:ascii="Consolas" w:hAnsi="Consolas" w:cs="Consolas"/>
          <w:color w:val="808080"/>
          <w:sz w:val="19"/>
          <w:szCs w:val="19"/>
          <w:highlight w:val="white"/>
        </w:rPr>
        <w:t>&lt;/return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tectFrom(</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specified a language in the arguments, get tha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tected = DetectCommon(</w:t>
      </w:r>
      <w:r>
        <w:rPr>
          <w:rFonts w:ascii="Consolas" w:hAnsi="Consolas" w:cs="Consolas"/>
          <w:color w:val="A31515"/>
          <w:sz w:val="19"/>
          <w:szCs w:val="19"/>
          <w:highlight w:val="white"/>
        </w:rPr>
        <w:t>"from"</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detected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etected;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detect the language using the Azure Bing Detection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nd a request to the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arg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 { </w:t>
      </w:r>
      <w:r>
        <w:rPr>
          <w:rFonts w:ascii="Consolas" w:hAnsi="Consolas" w:cs="Consolas"/>
          <w:color w:val="A31515"/>
          <w:sz w:val="19"/>
          <w:szCs w:val="19"/>
          <w:highlight w:val="white"/>
        </w:rPr>
        <w:t>"text"</w:t>
      </w:r>
      <w:r>
        <w:rPr>
          <w:rFonts w:ascii="Consolas" w:hAnsi="Consolas" w:cs="Consolas"/>
          <w:color w:val="000000"/>
          <w:sz w:val="19"/>
          <w:szCs w:val="19"/>
          <w:highlight w:val="white"/>
        </w:rPr>
        <w:t>, text }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eam</w:t>
      </w:r>
      <w:r>
        <w:rPr>
          <w:rFonts w:ascii="Consolas" w:hAnsi="Consolas" w:cs="Consolas"/>
          <w:color w:val="000000"/>
          <w:sz w:val="19"/>
          <w:szCs w:val="19"/>
          <w:highlight w:val="white"/>
        </w:rPr>
        <w:t xml:space="preserve"> stream = LanguageDetectService.Request(arg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ad and return the service's respons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Serializer</w:t>
      </w:r>
      <w:r>
        <w:rPr>
          <w:rFonts w:ascii="Consolas" w:hAnsi="Consolas" w:cs="Consolas"/>
          <w:color w:val="000000"/>
          <w:sz w:val="19"/>
          <w:szCs w:val="19"/>
          <w:highlight w:val="white"/>
        </w:rPr>
        <w:t xml:space="preserve"> dc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Serializer</w:t>
      </w:r>
      <w:r>
        <w:rPr>
          <w:rFonts w:ascii="Consolas" w:hAnsi="Consolas" w:cs="Consolas"/>
          <w:color w:val="000000"/>
          <w:sz w:val="19"/>
          <w:szCs w:val="19"/>
          <w:highlight w:val="white"/>
        </w:rPr>
        <w:t>(</w:t>
      </w:r>
      <w:r>
        <w:rPr>
          <w:rFonts w:ascii="Consolas" w:hAnsi="Consolas" w:cs="Consolas"/>
          <w:color w:val="2B91AF"/>
          <w:sz w:val="19"/>
          <w:szCs w:val="19"/>
          <w:highlight w:val="white"/>
        </w:rPr>
        <w:t>Type</w:t>
      </w:r>
      <w:r>
        <w:rPr>
          <w:rFonts w:ascii="Consolas" w:hAnsi="Consolas" w:cs="Consolas"/>
          <w:color w:val="000000"/>
          <w:sz w:val="19"/>
          <w:szCs w:val="19"/>
          <w:highlight w:val="white"/>
        </w:rPr>
        <w:t>.GetType(</w:t>
      </w:r>
      <w:r>
        <w:rPr>
          <w:rFonts w:ascii="Consolas" w:hAnsi="Consolas" w:cs="Consolas"/>
          <w:color w:val="A31515"/>
          <w:sz w:val="19"/>
          <w:szCs w:val="19"/>
          <w:highlight w:val="white"/>
        </w:rPr>
        <w:t>"System.String"</w:t>
      </w: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dcs.ReadObject(stream);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mmon logic for detecting languages in the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ignal"&gt;</w:t>
      </w:r>
      <w:r>
        <w:rPr>
          <w:rFonts w:ascii="Consolas" w:hAnsi="Consolas" w:cs="Consolas"/>
          <w:color w:val="008000"/>
          <w:sz w:val="19"/>
          <w:szCs w:val="19"/>
          <w:highlight w:val="white"/>
        </w:rPr>
        <w:t>The phrase to look out for in the arguments, eg "to", "from"</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sent to the command</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anguage the user specified, or null if it isn't detected</w:t>
      </w:r>
      <w:r>
        <w:rPr>
          <w:rFonts w:ascii="Consolas" w:hAnsi="Consolas" w:cs="Consolas"/>
          <w:color w:val="808080"/>
          <w:sz w:val="19"/>
          <w:szCs w:val="19"/>
          <w:highlight w:val="white"/>
        </w:rPr>
        <w:t>&lt;/return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etectCommon(</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ignal,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all of the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0; i &lt; arguments.Length; i += 1)</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one of them matches the signal, and there's an argument after it, return tha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ignal == arguments[i] &amp;&amp; i &lt; arguments.Length - 1)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rguments[i + 1];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nothing was detected return null</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ranslate text between two languages using the Azure Bing Translate API</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o"&gt;</w:t>
      </w:r>
      <w:r>
        <w:rPr>
          <w:rFonts w:ascii="Consolas" w:hAnsi="Consolas" w:cs="Consolas"/>
          <w:color w:val="008000"/>
          <w:sz w:val="19"/>
          <w:szCs w:val="19"/>
          <w:highlight w:val="white"/>
        </w:rPr>
        <w:t>The language to translate to</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rom"&gt;</w:t>
      </w:r>
      <w:r>
        <w:rPr>
          <w:rFonts w:ascii="Consolas" w:hAnsi="Consolas" w:cs="Consolas"/>
          <w:color w:val="008000"/>
          <w:sz w:val="19"/>
          <w:szCs w:val="19"/>
          <w:highlight w:val="white"/>
        </w:rPr>
        <w:t>The language to translate from</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ext"&gt;</w:t>
      </w:r>
      <w:r>
        <w:rPr>
          <w:rFonts w:ascii="Consolas" w:hAnsi="Consolas" w:cs="Consolas"/>
          <w:color w:val="008000"/>
          <w:sz w:val="19"/>
          <w:szCs w:val="19"/>
          <w:highlight w:val="white"/>
        </w:rPr>
        <w:t>The text to translate</w:t>
      </w:r>
      <w:r>
        <w:rPr>
          <w:rFonts w:ascii="Consolas" w:hAnsi="Consolas" w:cs="Consolas"/>
          <w:color w:val="808080"/>
          <w:sz w:val="19"/>
          <w:szCs w:val="19"/>
          <w:highlight w:val="white"/>
        </w:rPr>
        <w: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translated text</w:t>
      </w:r>
      <w:r>
        <w:rPr>
          <w:rFonts w:ascii="Consolas" w:hAnsi="Consolas" w:cs="Consolas"/>
          <w:color w:val="808080"/>
          <w:sz w:val="19"/>
          <w:szCs w:val="19"/>
          <w:highlight w:val="white"/>
        </w:rPr>
        <w:t>&lt;/return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ranslate(</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o,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from,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ack the arguments into a dictionary for use in the web service call</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arg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to"</w:t>
      </w:r>
      <w:r>
        <w:rPr>
          <w:rFonts w:ascii="Consolas" w:hAnsi="Consolas" w:cs="Consolas"/>
          <w:color w:val="000000"/>
          <w:sz w:val="19"/>
          <w:szCs w:val="19"/>
          <w:highlight w:val="white"/>
        </w:rPr>
        <w:t>, to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from"</w:t>
      </w:r>
      <w:r>
        <w:rPr>
          <w:rFonts w:ascii="Consolas" w:hAnsi="Consolas" w:cs="Consolas"/>
          <w:color w:val="000000"/>
          <w:sz w:val="19"/>
          <w:szCs w:val="19"/>
          <w:highlight w:val="white"/>
        </w:rPr>
        <w:t>, from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text"</w:t>
      </w:r>
      <w:r>
        <w:rPr>
          <w:rFonts w:ascii="Consolas" w:hAnsi="Consolas" w:cs="Consolas"/>
          <w:color w:val="000000"/>
          <w:sz w:val="19"/>
          <w:szCs w:val="19"/>
          <w:highlight w:val="white"/>
        </w:rPr>
        <w:t>, text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nd a request to the Translate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eam</w:t>
      </w:r>
      <w:r>
        <w:rPr>
          <w:rFonts w:ascii="Consolas" w:hAnsi="Consolas" w:cs="Consolas"/>
          <w:color w:val="000000"/>
          <w:sz w:val="19"/>
          <w:szCs w:val="19"/>
          <w:highlight w:val="white"/>
        </w:rPr>
        <w:t xml:space="preserve"> stream = TranslateService.Request(arg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ad the result from the Translate service</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Serializer</w:t>
      </w:r>
      <w:r>
        <w:rPr>
          <w:rFonts w:ascii="Consolas" w:hAnsi="Consolas" w:cs="Consolas"/>
          <w:color w:val="000000"/>
          <w:sz w:val="19"/>
          <w:szCs w:val="19"/>
          <w:highlight w:val="white"/>
        </w:rPr>
        <w:t xml:space="preserve"> dc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Serializer</w:t>
      </w:r>
      <w:r>
        <w:rPr>
          <w:rFonts w:ascii="Consolas" w:hAnsi="Consolas" w:cs="Consolas"/>
          <w:color w:val="000000"/>
          <w:sz w:val="19"/>
          <w:szCs w:val="19"/>
          <w:highlight w:val="white"/>
        </w:rPr>
        <w:t>(</w:t>
      </w:r>
      <w:r>
        <w:rPr>
          <w:rFonts w:ascii="Consolas" w:hAnsi="Consolas" w:cs="Consolas"/>
          <w:color w:val="2B91AF"/>
          <w:sz w:val="19"/>
          <w:szCs w:val="19"/>
          <w:highlight w:val="white"/>
        </w:rPr>
        <w:t>Type</w:t>
      </w:r>
      <w:r>
        <w:rPr>
          <w:rFonts w:ascii="Consolas" w:hAnsi="Consolas" w:cs="Consolas"/>
          <w:color w:val="000000"/>
          <w:sz w:val="19"/>
          <w:szCs w:val="19"/>
          <w:highlight w:val="white"/>
        </w:rPr>
        <w:t>.GetType(</w:t>
      </w:r>
      <w:r>
        <w:rPr>
          <w:rFonts w:ascii="Consolas" w:hAnsi="Consolas" w:cs="Consolas"/>
          <w:color w:val="A31515"/>
          <w:sz w:val="19"/>
          <w:szCs w:val="19"/>
          <w:highlight w:val="white"/>
        </w:rPr>
        <w:t>"System.String"</w:t>
      </w: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dcs.ReadObject(stream);</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ue to restriction in how frequently the web service can be called, preview is not enabled for the translate command</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lt;/param&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UMD.HCIL.Piccolo.Nodes.</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333FB" w:rsidRDefault="00F333FB" w:rsidP="00F333F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333FB" w:rsidRPr="00C92C7F" w:rsidRDefault="00F333FB" w:rsidP="00F333FB"/>
    <w:p w:rsidR="00AE3961" w:rsidRDefault="00F333FB" w:rsidP="004900D2">
      <w:pPr>
        <w:pStyle w:val="AppendixSub2"/>
      </w:pPr>
      <w:bookmarkStart w:id="345" w:name="_Ref401671478"/>
      <w:bookmarkStart w:id="346" w:name="_Toc402163590"/>
      <w:r>
        <w:t>Zoom.Commands.AbstractStyleCommand</w:t>
      </w:r>
      <w:bookmarkEnd w:id="345"/>
      <w:bookmarkEnd w:id="346"/>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bstractStyleCommand provides a set of hooks for manipulating the style of selected tex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bstractStyl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ICommand</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to do when the user releases the command key</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ypically this will modify the text of the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 and modified for the outpu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preview of what will happen if the user releases the command key</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 used as inpu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Anything added after the command name, used as inpu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of what would happen to the selection, should the user release the key</w:t>
      </w:r>
      <w:r>
        <w:rPr>
          <w:rFonts w:ascii="Consolas" w:hAnsi="Consolas" w:cs="Consolas"/>
          <w:color w:val="808080"/>
          <w:sz w:val="19"/>
          <w:szCs w:val="19"/>
          <w:highlight w:val="white"/>
        </w:rPr>
        <w:t>&lt;/returns&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the style of a given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get the style of</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tyle of the given selection</w:t>
      </w:r>
      <w:r>
        <w:rPr>
          <w:rFonts w:ascii="Consolas" w:hAnsi="Consolas" w:cs="Consolas"/>
          <w:color w:val="808080"/>
          <w:sz w:val="19"/>
          <w:szCs w:val="19"/>
          <w:highlight w:val="white"/>
        </w:rPr>
        <w:t>&lt;/returns&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GetStyl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selection.Font, selection.Color);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new style that matches the style of a selection, with a given FontStyle toggled</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get the style from</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FontStyle to togg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new Style with the FontStyle toggled</w:t>
      </w:r>
      <w:r>
        <w:rPr>
          <w:rFonts w:ascii="Consolas" w:hAnsi="Consolas" w:cs="Consolas"/>
          <w:color w:val="808080"/>
          <w:sz w:val="19"/>
          <w:szCs w:val="19"/>
          <w:highlight w:val="white"/>
        </w:rPr>
        <w:t>&lt;/returns&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ToggleFontStyl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cannot work on a null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current FontStyle of the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curStyle = selection.Font.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pecified style is active, deactivate i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urStyle.HasFlag(style)) { curStyle &amp;= ~styl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pecified style is inactive, activate i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curStyle |= styl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erge the new FontStyle with the Selection's Style and return i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ergeStyles(GetStyle(selection), style: curStyle, overwriteFontStyl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djust a given Style with other properties.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y property left unspecified uses the value from the source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oMerge"&gt;</w:t>
      </w:r>
      <w:r>
        <w:rPr>
          <w:rFonts w:ascii="Consolas" w:hAnsi="Consolas" w:cs="Consolas"/>
          <w:color w:val="008000"/>
          <w:sz w:val="19"/>
          <w:szCs w:val="19"/>
          <w:highlight w:val="white"/>
        </w:rPr>
        <w:t>The source Sty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ize"&gt;</w:t>
      </w:r>
      <w:r>
        <w:rPr>
          <w:rFonts w:ascii="Consolas" w:hAnsi="Consolas" w:cs="Consolas"/>
          <w:color w:val="008000"/>
          <w:sz w:val="19"/>
          <w:szCs w:val="19"/>
          <w:highlight w:val="white"/>
        </w:rPr>
        <w:t>The size of the new sty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lor"&gt;</w:t>
      </w:r>
      <w:r>
        <w:rPr>
          <w:rFonts w:ascii="Consolas" w:hAnsi="Consolas" w:cs="Consolas"/>
          <w:color w:val="008000"/>
          <w:sz w:val="19"/>
          <w:szCs w:val="19"/>
          <w:highlight w:val="white"/>
        </w:rPr>
        <w:t>The color of the new sty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FontStyle of the new sty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verwriteFontStyle"&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rue - the new FontStyle should replace the source on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false - the new FontStyle should be or-ed with the source on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amily"&gt;</w:t>
      </w:r>
      <w:r>
        <w:rPr>
          <w:rFonts w:ascii="Consolas" w:hAnsi="Consolas" w:cs="Consolas"/>
          <w:color w:val="008000"/>
          <w:sz w:val="19"/>
          <w:szCs w:val="19"/>
          <w:highlight w:val="white"/>
        </w:rPr>
        <w:t>The font family of the new Sty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new, merged style</w:t>
      </w:r>
      <w:r>
        <w:rPr>
          <w:rFonts w:ascii="Consolas" w:hAnsi="Consolas" w:cs="Consolas"/>
          <w:color w:val="808080"/>
          <w:sz w:val="19"/>
          <w:szCs w:val="19"/>
          <w:highlight w:val="white"/>
        </w:rPr>
        <w:t>&lt;/returns&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MergeStyles(</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toMerg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overwriteFontStyle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Family</w:t>
      </w:r>
      <w:r>
        <w:rPr>
          <w:rFonts w:ascii="Consolas" w:hAnsi="Consolas" w:cs="Consolas"/>
          <w:color w:val="000000"/>
          <w:sz w:val="19"/>
          <w:szCs w:val="19"/>
          <w:highlight w:val="white"/>
        </w:rPr>
        <w:t xml:space="preserve"> family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erge size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newSize = toMerge.Font.Siz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null</w:t>
      </w:r>
      <w:r>
        <w:rPr>
          <w:rFonts w:ascii="Consolas" w:hAnsi="Consolas" w:cs="Consolas"/>
          <w:color w:val="000000"/>
          <w:sz w:val="19"/>
          <w:szCs w:val="19"/>
          <w:highlight w:val="white"/>
        </w:rPr>
        <w:t>) { newSize = (</w:t>
      </w:r>
      <w:r>
        <w:rPr>
          <w:rFonts w:ascii="Consolas" w:hAnsi="Consolas" w:cs="Consolas"/>
          <w:color w:val="0000FF"/>
          <w:sz w:val="19"/>
          <w:szCs w:val="19"/>
          <w:highlight w:val="white"/>
        </w:rPr>
        <w:t>float</w:t>
      </w:r>
      <w:r>
        <w:rPr>
          <w:rFonts w:ascii="Consolas" w:hAnsi="Consolas" w:cs="Consolas"/>
          <w:color w:val="000000"/>
          <w:sz w:val="19"/>
          <w:szCs w:val="19"/>
          <w:highlight w:val="white"/>
        </w:rPr>
        <w:t>)siz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erge FontStyle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newStyle = toMerge.Font.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tyle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verwriteFontStyle) { newStyle = (</w:t>
      </w:r>
      <w:r>
        <w:rPr>
          <w:rFonts w:ascii="Consolas" w:hAnsi="Consolas" w:cs="Consolas"/>
          <w:color w:val="2B91AF"/>
          <w:sz w:val="19"/>
          <w:szCs w:val="19"/>
          <w:highlight w:val="white"/>
        </w:rPr>
        <w:t>FontStyle</w:t>
      </w:r>
      <w:r>
        <w:rPr>
          <w:rFonts w:ascii="Consolas" w:hAnsi="Consolas" w:cs="Consolas"/>
          <w:color w:val="000000"/>
          <w:sz w:val="19"/>
          <w:szCs w:val="19"/>
          <w:highlight w:val="white"/>
        </w:rPr>
        <w:t>)styl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newStyle |= (</w:t>
      </w:r>
      <w:r>
        <w:rPr>
          <w:rFonts w:ascii="Consolas" w:hAnsi="Consolas" w:cs="Consolas"/>
          <w:color w:val="2B91AF"/>
          <w:sz w:val="19"/>
          <w:szCs w:val="19"/>
          <w:highlight w:val="white"/>
        </w:rPr>
        <w:t>FontStyle</w:t>
      </w:r>
      <w:r>
        <w:rPr>
          <w:rFonts w:ascii="Consolas" w:hAnsi="Consolas" w:cs="Consolas"/>
          <w:color w:val="000000"/>
          <w:sz w:val="19"/>
          <w:szCs w:val="19"/>
          <w:highlight w:val="white"/>
        </w:rPr>
        <w:t>)styl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erge Color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newColor = toMerge.Color;</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 newColor = (</w:t>
      </w:r>
      <w:r>
        <w:rPr>
          <w:rFonts w:ascii="Consolas" w:hAnsi="Consolas" w:cs="Consolas"/>
          <w:color w:val="2B91AF"/>
          <w:sz w:val="19"/>
          <w:szCs w:val="19"/>
          <w:highlight w:val="white"/>
        </w:rPr>
        <w:t>Color</w:t>
      </w:r>
      <w:r>
        <w:rPr>
          <w:rFonts w:ascii="Consolas" w:hAnsi="Consolas" w:cs="Consolas"/>
          <w:color w:val="000000"/>
          <w:sz w:val="19"/>
          <w:szCs w:val="19"/>
          <w:highlight w:val="white"/>
        </w:rPr>
        <w:t>)color;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erge Familie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Family</w:t>
      </w:r>
      <w:r>
        <w:rPr>
          <w:rFonts w:ascii="Consolas" w:hAnsi="Consolas" w:cs="Consolas"/>
          <w:color w:val="000000"/>
          <w:sz w:val="19"/>
          <w:szCs w:val="19"/>
          <w:highlight w:val="white"/>
        </w:rPr>
        <w:t xml:space="preserve"> newFamily = toMerge.Font.FontFamily;</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amily != </w:t>
      </w:r>
      <w:r>
        <w:rPr>
          <w:rFonts w:ascii="Consolas" w:hAnsi="Consolas" w:cs="Consolas"/>
          <w:color w:val="0000FF"/>
          <w:sz w:val="19"/>
          <w:szCs w:val="19"/>
          <w:highlight w:val="white"/>
        </w:rPr>
        <w:t>null</w:t>
      </w:r>
      <w:r>
        <w:rPr>
          <w:rFonts w:ascii="Consolas" w:hAnsi="Consolas" w:cs="Consolas"/>
          <w:color w:val="000000"/>
          <w:sz w:val="19"/>
          <w:szCs w:val="19"/>
          <w:highlight w:val="white"/>
        </w:rPr>
        <w:t>) { newFamily = family;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utput the new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outFo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newFamily, newSize, new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outFont, newColor);</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places the style of a given selection with a specified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chang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style to change to</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Styl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This only works if the selection exist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Font = style.Fon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Color = style.Color;</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 some aspects of the style of the given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y fields left blank are left as it currently is</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modify</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ize"&gt;</w:t>
      </w:r>
      <w:r>
        <w:rPr>
          <w:rFonts w:ascii="Consolas" w:hAnsi="Consolas" w:cs="Consolas"/>
          <w:color w:val="008000"/>
          <w:sz w:val="19"/>
          <w:szCs w:val="19"/>
          <w:highlight w:val="white"/>
        </w:rPr>
        <w:t>The new size of the selection tex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lor"&gt;</w:t>
      </w:r>
      <w:r>
        <w:rPr>
          <w:rFonts w:ascii="Consolas" w:hAnsi="Consolas" w:cs="Consolas"/>
          <w:color w:val="008000"/>
          <w:sz w:val="19"/>
          <w:szCs w:val="19"/>
          <w:highlight w:val="white"/>
        </w:rPr>
        <w:t>The new color of the selection tex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new FontStyle of the selection tex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verwriteFontStyle"&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rue - the new FontStyle should replace the source on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false - the new FontStyle should be or-ed with the source on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amily"&gt;</w:t>
      </w:r>
      <w:r>
        <w:rPr>
          <w:rFonts w:ascii="Consolas" w:hAnsi="Consolas" w:cs="Consolas"/>
          <w:color w:val="008000"/>
          <w:sz w:val="19"/>
          <w:szCs w:val="19"/>
          <w:highlight w:val="white"/>
        </w:rPr>
        <w:t>The new Font Family of the selection text</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ergeAndApply(</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overwriteFontStyle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Family</w:t>
      </w:r>
      <w:r>
        <w:rPr>
          <w:rFonts w:ascii="Consolas" w:hAnsi="Consolas" w:cs="Consolas"/>
          <w:color w:val="000000"/>
          <w:sz w:val="19"/>
          <w:szCs w:val="19"/>
          <w:highlight w:val="white"/>
        </w:rPr>
        <w:t xml:space="preserve"> family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pplyStyle(selection, MergeStyles(GetStyle(selection), size, color, style, overwriteFontStyle, family));</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oggle a FontStyle of the specified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modify</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FontStyle to toggle</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ToggleAndApply(</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 { ApplyStyle(selection, ToggleFontStyle(selection, styl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roduce a PText containing the text of the current selection in a particular style</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Style the text should be in</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get the text from</w:t>
      </w:r>
      <w:r>
        <w:rPr>
          <w:rFonts w:ascii="Consolas" w:hAnsi="Consolas" w:cs="Consolas"/>
          <w:color w:val="808080"/>
          <w:sz w:val="19"/>
          <w:szCs w:val="19"/>
          <w:highlight w:val="white"/>
        </w:rPr>
        <w:t>&lt;/param&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containing the text of the selection in the specified style</w:t>
      </w:r>
      <w:r>
        <w:rPr>
          <w:rFonts w:ascii="Consolas" w:hAnsi="Consolas" w:cs="Consolas"/>
          <w:color w:val="808080"/>
          <w:sz w:val="19"/>
          <w:szCs w:val="19"/>
          <w:highlight w:val="white"/>
        </w:rPr>
        <w:t>&lt;/returns&g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TextForPreview(</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styl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selection.Tex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Font = style.Fon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Text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style.Color);</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C00582" w:rsidRDefault="00C00582" w:rsidP="00C0058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C00582" w:rsidRPr="00DE083C" w:rsidRDefault="00C00582" w:rsidP="00C00582"/>
    <w:p w:rsidR="00F333FB" w:rsidRDefault="008B5D19" w:rsidP="004900D2">
      <w:pPr>
        <w:pStyle w:val="AppendixSub2"/>
      </w:pPr>
      <w:bookmarkStart w:id="347" w:name="_Toc402163591"/>
      <w:r>
        <w:t>Zoom.Commands.ColorCommand</w:t>
      </w:r>
      <w:bookmarkEnd w:id="347"/>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Globalization;</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lorCommand changes the color of selected tex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StyleCommand</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olor"</w:t>
      </w:r>
      <w:r>
        <w:rPr>
          <w:rFonts w:ascii="Consolas" w:hAnsi="Consolas" w:cs="Consolas"/>
          <w:color w:val="000000"/>
          <w:sz w:val="19"/>
          <w:szCs w:val="19"/>
          <w:highlight w:val="white"/>
        </w:rPr>
        <w:t>; }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place the current selection's text color with  the color specified in the argumen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modify</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gt;</w:t>
      </w:r>
      <w:r>
        <w:rPr>
          <w:rFonts w:ascii="Consolas" w:hAnsi="Consolas" w:cs="Consolas"/>
          <w:color w:val="008000"/>
          <w:sz w:val="19"/>
          <w:szCs w:val="19"/>
          <w:highlight w:val="white"/>
        </w:rPr>
        <w:t>The argument provided to the command</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tect which color the user wanted</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color = GetColor(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was a valid color and a valid selection, apply the color to the selection</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 MergeAndApply(selection, color: color);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review what the text would look like with the specified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selection to modify</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gt;</w:t>
      </w:r>
      <w:r>
        <w:rPr>
          <w:rFonts w:ascii="Consolas" w:hAnsi="Consolas" w:cs="Consolas"/>
          <w:color w:val="008000"/>
          <w:sz w:val="19"/>
          <w:szCs w:val="19"/>
          <w:highlight w:val="white"/>
        </w:rPr>
        <w:t>The argument provided to the command</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showing what the selection would look like if executed</w:t>
      </w:r>
      <w:r>
        <w:rPr>
          <w:rFonts w:ascii="Consolas" w:hAnsi="Consolas" w:cs="Consolas"/>
          <w:color w:val="808080"/>
          <w:sz w:val="19"/>
          <w:szCs w:val="19"/>
          <w:highlight w:val="white"/>
        </w:rPr>
        <w:t>&lt;/returns&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nothing is selected, this cannot run</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Error: Text must be selected for this command to work"</w:t>
      </w:r>
      <w:r>
        <w:rPr>
          <w:rFonts w:ascii="Consolas" w:hAnsi="Consolas" w:cs="Consolas"/>
          <w:color w:val="000000"/>
          <w:sz w:val="19"/>
          <w:szCs w:val="19"/>
          <w:highlight w:val="white"/>
        </w:rPr>
        <w:t>);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ttempt to get the color the user specified</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color = GetColor(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Error: {0} is not a valid color"</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ing</w:t>
      </w:r>
      <w:r>
        <w:rPr>
          <w:rFonts w:ascii="Consolas" w:hAnsi="Consolas" w:cs="Consolas"/>
          <w:color w:val="000000"/>
          <w:sz w:val="19"/>
          <w:szCs w:val="19"/>
          <w:highlight w:val="white"/>
        </w:rPr>
        <w:t>.Join(</w:t>
      </w:r>
      <w:r>
        <w:rPr>
          <w:rFonts w:ascii="Consolas" w:hAnsi="Consolas" w:cs="Consolas"/>
          <w:color w:val="A31515"/>
          <w:sz w:val="19"/>
          <w:szCs w:val="19"/>
          <w:highlight w:val="white"/>
        </w:rPr>
        <w:t>" "</w:t>
      </w:r>
      <w:r>
        <w:rPr>
          <w:rFonts w:ascii="Consolas" w:hAnsi="Consolas" w:cs="Consolas"/>
          <w:color w:val="000000"/>
          <w:sz w:val="19"/>
          <w:szCs w:val="19"/>
          <w:highlight w:val="white"/>
        </w:rPr>
        <w:t>, arguments)));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color did exist, create a new PText that matches the current selection with the new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newStyle = MergeStyles(GetStyle(selection), color: GetColor(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TextForPreview(newStyle, selection);</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tect what Color the user specified, in Hex, RGB, or named color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gt;</w:t>
      </w:r>
      <w:r>
        <w:rPr>
          <w:rFonts w:ascii="Consolas" w:hAnsi="Consolas" w:cs="Consolas"/>
          <w:color w:val="008000"/>
          <w:sz w:val="19"/>
          <w:szCs w:val="19"/>
          <w:highlight w:val="white"/>
        </w:rPr>
        <w:t>The argument provided to the command</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detected Color, null if no Color is detected</w:t>
      </w:r>
      <w:r>
        <w:rPr>
          <w:rFonts w:ascii="Consolas" w:hAnsi="Consolas" w:cs="Consolas"/>
          <w:color w:val="808080"/>
          <w:sz w:val="19"/>
          <w:szCs w:val="19"/>
          <w:highlight w:val="white"/>
        </w:rPr>
        <w:t>&lt;/returns&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GetColor(</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supplied one argument then it's either a Hex code or a named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uments.Length == 1 &amp;&amp; arguments[0].Length &gt;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If it looks like a hex code, try to parse it as on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uments[0][0].Equals(</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amp;&amp; arguments[0].Length == 7)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rseHex(arguments[0]);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Otherwise try to parse it as a nam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rseNamedColor(arguments[0]);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supplied three argument, then treat them as RGB value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uments.Length == 3)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rseRGB(arguments);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wasn't a recognised format, exi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ttempt to parse the argument as a hex cod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gt;</w:t>
      </w:r>
      <w:r>
        <w:rPr>
          <w:rFonts w:ascii="Consolas" w:hAnsi="Consolas" w:cs="Consolas"/>
          <w:color w:val="008000"/>
          <w:sz w:val="19"/>
          <w:szCs w:val="19"/>
          <w:highlight w:val="white"/>
        </w:rPr>
        <w:t>The hex code to try to parse</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Color object represented by the specifed hex code, null if it was invalid</w:t>
      </w:r>
      <w:r>
        <w:rPr>
          <w:rFonts w:ascii="Consolas" w:hAnsi="Consolas" w:cs="Consolas"/>
          <w:color w:val="808080"/>
          <w:sz w:val="19"/>
          <w:szCs w:val="19"/>
          <w:highlight w:val="white"/>
        </w:rPr>
        <w:t>&lt;/returns&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ParseHex(</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rgumen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ed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green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blue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ultureInfo</w:t>
      </w:r>
      <w:r>
        <w:rPr>
          <w:rFonts w:ascii="Consolas" w:hAnsi="Consolas" w:cs="Consolas"/>
          <w:color w:val="000000"/>
          <w:sz w:val="19"/>
          <w:szCs w:val="19"/>
          <w:highlight w:val="white"/>
        </w:rPr>
        <w:t xml:space="preserve"> cultur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ultureInfo</w:t>
      </w:r>
      <w:r>
        <w:rPr>
          <w:rFonts w:ascii="Consolas" w:hAnsi="Consolas" w:cs="Consolas"/>
          <w:color w:val="000000"/>
          <w:sz w:val="19"/>
          <w:szCs w:val="19"/>
          <w:highlight w:val="white"/>
        </w:rPr>
        <w:t>(</w:t>
      </w:r>
      <w:r>
        <w:rPr>
          <w:rFonts w:ascii="Consolas" w:hAnsi="Consolas" w:cs="Consolas"/>
          <w:color w:val="A31515"/>
          <w:sz w:val="19"/>
          <w:szCs w:val="19"/>
          <w:highlight w:val="white"/>
        </w:rPr>
        <w:t>"en-GB"</w:t>
      </w:r>
      <w:r>
        <w:rPr>
          <w:rFonts w:ascii="Consolas" w:hAnsi="Consolas" w:cs="Consolas"/>
          <w:color w:val="000000"/>
          <w:sz w:val="19"/>
          <w:szCs w:val="19"/>
          <w:highlight w:val="white"/>
        </w:rPr>
        <w: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that it matches what we expect from a hex cod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HexCode = argument.Length == 7</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ubstring(1, 2), </w:t>
      </w:r>
      <w:r>
        <w:rPr>
          <w:rFonts w:ascii="Consolas" w:hAnsi="Consolas" w:cs="Consolas"/>
          <w:color w:val="2B91AF"/>
          <w:sz w:val="19"/>
          <w:szCs w:val="19"/>
          <w:highlight w:val="white"/>
        </w:rPr>
        <w:t>NumberStyles</w:t>
      </w:r>
      <w:r>
        <w:rPr>
          <w:rFonts w:ascii="Consolas" w:hAnsi="Consolas" w:cs="Consolas"/>
          <w:color w:val="000000"/>
          <w:sz w:val="19"/>
          <w:szCs w:val="19"/>
          <w:highlight w:val="white"/>
        </w:rPr>
        <w:t xml:space="preserve">.HexNumber, culture,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red)</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ubstring(3, 2), </w:t>
      </w:r>
      <w:r>
        <w:rPr>
          <w:rFonts w:ascii="Consolas" w:hAnsi="Consolas" w:cs="Consolas"/>
          <w:color w:val="2B91AF"/>
          <w:sz w:val="19"/>
          <w:szCs w:val="19"/>
          <w:highlight w:val="white"/>
        </w:rPr>
        <w:t>NumberStyles</w:t>
      </w:r>
      <w:r>
        <w:rPr>
          <w:rFonts w:ascii="Consolas" w:hAnsi="Consolas" w:cs="Consolas"/>
          <w:color w:val="000000"/>
          <w:sz w:val="19"/>
          <w:szCs w:val="19"/>
          <w:highlight w:val="white"/>
        </w:rPr>
        <w:t xml:space="preserve">.HexNumber, culture,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green)</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ubstring(5, 2), </w:t>
      </w:r>
      <w:r>
        <w:rPr>
          <w:rFonts w:ascii="Consolas" w:hAnsi="Consolas" w:cs="Consolas"/>
          <w:color w:val="2B91AF"/>
          <w:sz w:val="19"/>
          <w:szCs w:val="19"/>
          <w:highlight w:val="white"/>
        </w:rPr>
        <w:t>NumberStyles</w:t>
      </w:r>
      <w:r>
        <w:rPr>
          <w:rFonts w:ascii="Consolas" w:hAnsi="Consolas" w:cs="Consolas"/>
          <w:color w:val="000000"/>
          <w:sz w:val="19"/>
          <w:szCs w:val="19"/>
          <w:highlight w:val="white"/>
        </w:rPr>
        <w:t xml:space="preserve">.HexNumber, culture,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blu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turn it as a Color if it doe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HexCod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red, green, blu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If it doesn't actually look like a hex code, exi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ttempt to parse the argument as a named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gt;</w:t>
      </w:r>
      <w:r>
        <w:rPr>
          <w:rFonts w:ascii="Consolas" w:hAnsi="Consolas" w:cs="Consolas"/>
          <w:color w:val="008000"/>
          <w:sz w:val="19"/>
          <w:szCs w:val="19"/>
          <w:highlight w:val="white"/>
        </w:rPr>
        <w:t>The name of the color to parse</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color specified by the name</w:t>
      </w:r>
      <w:r>
        <w:rPr>
          <w:rFonts w:ascii="Consolas" w:hAnsi="Consolas" w:cs="Consolas"/>
          <w:color w:val="808080"/>
          <w:sz w:val="19"/>
          <w:szCs w:val="19"/>
          <w:highlight w:val="white"/>
        </w:rPr>
        <w:t>&lt;/returns&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ParseNamedColor(</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rgumen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nsure that the first letter is capitalised, and all others are lower cas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enteredName = </w:t>
      </w:r>
      <w:r>
        <w:rPr>
          <w:rFonts w:ascii="Consolas" w:hAnsi="Consolas" w:cs="Consolas"/>
          <w:color w:val="0000FF"/>
          <w:sz w:val="19"/>
          <w:szCs w:val="19"/>
          <w:highlight w:val="white"/>
        </w:rPr>
        <w:t>char</w:t>
      </w:r>
      <w:r>
        <w:rPr>
          <w:rFonts w:ascii="Consolas" w:hAnsi="Consolas" w:cs="Consolas"/>
          <w:color w:val="000000"/>
          <w:sz w:val="19"/>
          <w:szCs w:val="19"/>
          <w:highlight w:val="white"/>
        </w:rPr>
        <w:t>.ToUpper(argument[0]) + argument.Substring(1).ToLowe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nownColor</w:t>
      </w:r>
      <w:r>
        <w:rPr>
          <w:rFonts w:ascii="Consolas" w:hAnsi="Consolas" w:cs="Consolas"/>
          <w:color w:val="000000"/>
          <w:sz w:val="19"/>
          <w:szCs w:val="19"/>
          <w:highlight w:val="white"/>
        </w:rPr>
        <w:t xml:space="preserve"> colorName;</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is actually a name, return that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num</w:t>
      </w:r>
      <w:r>
        <w:rPr>
          <w:rFonts w:ascii="Consolas" w:hAnsi="Consolas" w:cs="Consolas"/>
          <w:color w:val="000000"/>
          <w:sz w:val="19"/>
          <w:szCs w:val="19"/>
          <w:highlight w:val="white"/>
        </w:rPr>
        <w:t>.TryParse&lt;</w:t>
      </w:r>
      <w:r>
        <w:rPr>
          <w:rFonts w:ascii="Consolas" w:hAnsi="Consolas" w:cs="Consolas"/>
          <w:color w:val="2B91AF"/>
          <w:sz w:val="19"/>
          <w:szCs w:val="19"/>
          <w:highlight w:val="white"/>
        </w:rPr>
        <w:t>KnownColor</w:t>
      </w:r>
      <w:r>
        <w:rPr>
          <w:rFonts w:ascii="Consolas" w:hAnsi="Consolas" w:cs="Consolas"/>
          <w:color w:val="000000"/>
          <w:sz w:val="19"/>
          <w:szCs w:val="19"/>
          <w:highlight w:val="white"/>
        </w:rPr>
        <w:t xml:space="preserve">&gt;(enteredName,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colorNam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FromKnownColor(colorNam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exi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ttempt to parse the arguments as RGB value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supplied to the command</w:t>
      </w:r>
      <w:r>
        <w:rPr>
          <w:rFonts w:ascii="Consolas" w:hAnsi="Consolas" w:cs="Consolas"/>
          <w:color w:val="808080"/>
          <w:sz w:val="19"/>
          <w:szCs w:val="19"/>
          <w:highlight w:val="white"/>
        </w:rPr>
        <w:t>&lt;/param&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color described by the RGB values</w:t>
      </w:r>
      <w:r>
        <w:rPr>
          <w:rFonts w:ascii="Consolas" w:hAnsi="Consolas" w:cs="Consolas"/>
          <w:color w:val="808080"/>
          <w:sz w:val="19"/>
          <w:szCs w:val="19"/>
          <w:highlight w:val="white"/>
        </w:rPr>
        <w:t>&lt;/returns&g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ParseRGB(</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ed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green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blue = 0;</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that it does match what we expect from RGB values</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RGB =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0],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red) &amp;&amp; red &gt;= 0 &amp;&amp; red &lt; 256</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1],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green) &amp;&amp; green &gt;= 0 &amp;&amp; green &lt; 256</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2],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blue) &amp;&amp; blue &gt;= 0 &amp;&amp; blue &lt; 256;</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was RGB values, return that color</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RGB)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red, green, blu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exit</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D4F97" w:rsidRDefault="00FD4F97" w:rsidP="00FD4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D4F97" w:rsidRPr="00C54BCF" w:rsidRDefault="00277935" w:rsidP="004900D2">
      <w:pPr>
        <w:pStyle w:val="AppendixSub2"/>
      </w:pPr>
      <w:bookmarkStart w:id="348" w:name="_Toc402163592"/>
      <w:r>
        <w:t>Zoom.Commands.SizeCommand</w:t>
      </w:r>
      <w:bookmarkEnd w:id="348"/>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s the size of the selected tex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StyleCommand</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ize"</w:t>
      </w:r>
      <w:r>
        <w:rPr>
          <w:rFonts w:ascii="Consolas" w:hAnsi="Consolas" w:cs="Consolas"/>
          <w:color w:val="000000"/>
          <w:sz w:val="19"/>
          <w:szCs w:val="19"/>
          <w:highlight w:val="white"/>
        </w:rPr>
        <w:t>; }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 the size of the selected text to the one specified in the argument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assed to the command</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is a valid selection, and the first argument is an integer</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arguments.Length &gt; 0 &amp;&amp;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0],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ange the size to the number specified in the first argumen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ergeAndApply(selection, size: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review what the text will look like with the new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assed to the command</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showing the selected text in the new size</w:t>
      </w:r>
      <w:r>
        <w:rPr>
          <w:rFonts w:ascii="Consolas" w:hAnsi="Consolas" w:cs="Consolas"/>
          <w:color w:val="808080"/>
          <w:sz w:val="19"/>
          <w:szCs w:val="19"/>
          <w:highlight w:val="white"/>
        </w:rPr>
        <w:t>&lt;/returns&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is no selection,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Error: Text must be selected for this command to work"</w:t>
      </w:r>
      <w:r>
        <w:rPr>
          <w:rFonts w:ascii="Consolas" w:hAnsi="Consolas" w:cs="Consolas"/>
          <w:color w:val="000000"/>
          <w:sz w:val="19"/>
          <w:szCs w:val="19"/>
          <w:highlight w:val="white"/>
        </w:rPr>
        <w:t>);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are no arguments,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uments.Length == 0)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Please enter a size for the text"</w:t>
      </w:r>
      <w:r>
        <w:rPr>
          <w:rFonts w:ascii="Consolas" w:hAnsi="Consolas" w:cs="Consolas"/>
          <w:color w:val="000000"/>
          <w:sz w:val="19"/>
          <w:szCs w:val="19"/>
          <w:highlight w:val="white"/>
        </w:rPr>
        <w:t>);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first argument isn't an integer,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TryParse(arguments[0],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Error: {0} is not a valid size"</w:t>
      </w:r>
      <w:r>
        <w:rPr>
          <w:rFonts w:ascii="Consolas" w:hAnsi="Consolas" w:cs="Consolas"/>
          <w:color w:val="000000"/>
          <w:sz w:val="19"/>
          <w:szCs w:val="19"/>
          <w:highlight w:val="white"/>
        </w:rPr>
        <w:t>, arguments[0]));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ange the style of the text to have the new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newStyle = MergeStyles(GetStyle(selection), size: siz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TextForPreview(newStyle, selection);</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w:t>
      </w:r>
    </w:p>
    <w:p w:rsidR="008B5D19" w:rsidRDefault="00277935" w:rsidP="004900D2">
      <w:pPr>
        <w:pStyle w:val="AppendixSub2"/>
      </w:pPr>
      <w:bookmarkStart w:id="349" w:name="_Ref401672059"/>
      <w:bookmarkStart w:id="350" w:name="_Toc402163593"/>
      <w:r>
        <w:t>Zoom.Commands.StyleCommand</w:t>
      </w:r>
      <w:bookmarkEnd w:id="349"/>
      <w:bookmarkEnd w:id="350"/>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ObjectModel;</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 the style of the text to a pre-specified, named styl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StyleCommand</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styles and their name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gt; Styles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gt;()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tit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22),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h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6),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h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3),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1,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Bold),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norm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1),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0, 0, 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tyle"</w:t>
      </w:r>
      <w:r>
        <w:rPr>
          <w:rFonts w:ascii="Consolas" w:hAnsi="Consolas" w:cs="Consolas"/>
          <w:color w:val="000000"/>
          <w:sz w:val="19"/>
          <w:szCs w:val="19"/>
          <w:highlight w:val="white"/>
        </w:rPr>
        <w:t>; }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place the style of the current text with the one the user specified</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UMD.HCIL.PiccoloX.Util.PStyledTextHelpers.</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lection exists, and the first argument is a styl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arguments.Length &gt; 0 &amp;&amp; Styles.ContainsKey(arguments[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pply that style to the tex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pplyStyle(selection, Styles[arguments[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how what the selected text would look like with the specified styl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containing the selection text, styled in the specified manner</w:t>
      </w:r>
      <w:r>
        <w:rPr>
          <w:rFonts w:ascii="Consolas" w:hAnsi="Consolas" w:cs="Consolas"/>
          <w:color w:val="808080"/>
          <w:sz w:val="19"/>
          <w:szCs w:val="19"/>
          <w:highlight w:val="white"/>
        </w:rPr>
        <w:t>&lt;/returns&g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tyleName = arguments[0];</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lection doesn't exist,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Error: Text must be selected for this command to work"</w:t>
      </w:r>
      <w:r>
        <w:rPr>
          <w:rFonts w:ascii="Consolas" w:hAnsi="Consolas" w:cs="Consolas"/>
          <w:color w:val="000000"/>
          <w:sz w:val="19"/>
          <w:szCs w:val="19"/>
          <w:highlight w:val="white"/>
        </w:rPr>
        <w:t>);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no arguments were provided,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uments.Length == 0)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Please specify a style"</w:t>
      </w:r>
      <w:r>
        <w:rPr>
          <w:rFonts w:ascii="Consolas" w:hAnsi="Consolas" w:cs="Consolas"/>
          <w:color w:val="000000"/>
          <w:sz w:val="19"/>
          <w:szCs w:val="19"/>
          <w:highlight w:val="white"/>
        </w:rPr>
        <w:t>);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tyle specified doesn't exist, abort</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tyles.ContainsKey(styleNam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Error: {0} is not a valid style"</w:t>
      </w:r>
      <w:r>
        <w:rPr>
          <w:rFonts w:ascii="Consolas" w:hAnsi="Consolas" w:cs="Consolas"/>
          <w:color w:val="000000"/>
          <w:sz w:val="19"/>
          <w:szCs w:val="19"/>
          <w:highlight w:val="white"/>
        </w:rPr>
        <w:t>, styleNam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nd return a PText with the specified style</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TextForPreview(Styles[styleName], selection);</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7935" w:rsidRDefault="00277935" w:rsidP="0027793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77935" w:rsidRDefault="00277935" w:rsidP="004900D2">
      <w:pPr>
        <w:pStyle w:val="AppendixSub2"/>
      </w:pPr>
      <w:bookmarkStart w:id="351" w:name="_Ref401671685"/>
      <w:bookmarkStart w:id="352" w:name="_Toc402163594"/>
      <w:r>
        <w:t>Zoom.Commands.ToggleStyleCommand</w:t>
      </w:r>
      <w:bookmarkEnd w:id="351"/>
      <w:bookmarkEnd w:id="352"/>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Commands</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oggles the value of a specified FontStyle in the font of the selected tex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oggleStyleCommand</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StyleCommand</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nam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command - the user needs to type this to execute the command</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_nam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ntStyle that this instance of ToggleStyleCommand will togg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ToggleStyleCommand with specified name and sty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ame"&gt;</w:t>
      </w:r>
      <w:r>
        <w:rPr>
          <w:rFonts w:ascii="Consolas" w:hAnsi="Consolas" w:cs="Consolas"/>
          <w:color w:val="008000"/>
          <w:sz w:val="19"/>
          <w:szCs w:val="19"/>
          <w:highlight w:val="white"/>
        </w:rPr>
        <w:t>The name of the command - the user needs to type this to execute the command</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FontStyle that this instance of ToggleStyleCommand will toggle</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ToggleStyleCommand(</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 sty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name = nam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yle = sty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oggle the value of a FontStyle in the selected tex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 { ToggleAndApply(selection, Styl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PText showing what the selected text would look like with the relevant FontStyle toggled</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lection"&gt;</w:t>
      </w:r>
      <w:r>
        <w:rPr>
          <w:rFonts w:ascii="Consolas" w:hAnsi="Consolas" w:cs="Consolas"/>
          <w:color w:val="008000"/>
          <w:sz w:val="19"/>
          <w:szCs w:val="19"/>
          <w:highlight w:val="white"/>
        </w:rPr>
        <w:t>The current selection</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rguments"&gt;</w:t>
      </w:r>
      <w:r>
        <w:rPr>
          <w:rFonts w:ascii="Consolas" w:hAnsi="Consolas" w:cs="Consolas"/>
          <w:color w:val="008000"/>
          <w:sz w:val="19"/>
          <w:szCs w:val="19"/>
          <w:highlight w:val="white"/>
        </w:rPr>
        <w:t>The arguments provided to the command</w:t>
      </w:r>
      <w:r>
        <w:rPr>
          <w:rFonts w:ascii="Consolas" w:hAnsi="Consolas" w:cs="Consolas"/>
          <w:color w:val="808080"/>
          <w:sz w:val="19"/>
          <w:szCs w:val="19"/>
          <w:highlight w:val="white"/>
        </w:rPr>
        <w:t>&lt;/param&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Text showing what the text would look like with the relevant FontStyle toggled</w:t>
      </w:r>
      <w:r>
        <w:rPr>
          <w:rFonts w:ascii="Consolas" w:hAnsi="Consolas" w:cs="Consolas"/>
          <w:color w:val="808080"/>
          <w:sz w:val="19"/>
          <w:szCs w:val="19"/>
          <w:highlight w:val="white"/>
        </w:rPr>
        <w:t>&lt;/returns&gt;</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arguments)</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only makes sense if there's a selection</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Error: Text must be selected for this command to work"</w:t>
      </w:r>
      <w:r>
        <w:rPr>
          <w:rFonts w:ascii="Consolas" w:hAnsi="Consolas" w:cs="Consolas"/>
          <w:color w:val="000000"/>
          <w:sz w:val="19"/>
          <w:szCs w:val="19"/>
          <w:highlight w:val="white"/>
        </w:rPr>
        <w:t>);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 new PText with the relevant FontStyle toggled</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newStyle = ToggleFontStyle(selection, Style);</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TextForPreview(newStyle, selection);</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4900D2" w:rsidRDefault="004900D2" w:rsidP="004900D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4900D2" w:rsidRPr="00E34009" w:rsidRDefault="004900D2" w:rsidP="004900D2"/>
    <w:p w:rsidR="00277935" w:rsidRDefault="004900D2" w:rsidP="004900D2">
      <w:pPr>
        <w:pStyle w:val="AppendixSub"/>
      </w:pPr>
      <w:bookmarkStart w:id="353" w:name="_Toc402163595"/>
      <w:r>
        <w:t>Zoom.Generator</w:t>
      </w:r>
      <w:bookmarkEnd w:id="353"/>
    </w:p>
    <w:p w:rsidR="00CC1AB7" w:rsidRPr="00CC1AB7" w:rsidRDefault="00CC1AB7" w:rsidP="00CC1AB7">
      <w:pPr>
        <w:pStyle w:val="FirstParagraph"/>
      </w:pPr>
      <w:r>
        <w:t xml:space="preserve">Zoom.Generator contains a set of classes </w:t>
      </w:r>
      <w:r w:rsidR="00F12602">
        <w:t>used to randomly create documents for sample data</w:t>
      </w:r>
    </w:p>
    <w:p w:rsidR="004900D2" w:rsidRDefault="004900D2" w:rsidP="004900D2">
      <w:pPr>
        <w:pStyle w:val="AppendixSub2"/>
      </w:pPr>
      <w:bookmarkStart w:id="354" w:name="_Ref401737439"/>
      <w:bookmarkStart w:id="355" w:name="_Toc402163596"/>
      <w:r>
        <w:t>Zoom.Generator.DocGenerator</w:t>
      </w:r>
      <w:bookmarkEnd w:id="354"/>
      <w:bookmarkEnd w:id="355"/>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athNet.Numerics.Distribution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athNet.Numeric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Generator</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s random documents as sample data for the system using a finite state machine</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Generator</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symbol to startSymbol generation on</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StartSymbol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ndow object generated documents should be attached to</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random number generator used to randomise paths through the state machine</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 xml:space="preserve"> _Random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DocGenerator with given start symbol and target window</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Symbol"&gt;</w:t>
      </w:r>
      <w:r>
        <w:rPr>
          <w:rFonts w:ascii="Consolas" w:hAnsi="Consolas" w:cs="Consolas"/>
          <w:color w:val="008000"/>
          <w:sz w:val="19"/>
          <w:szCs w:val="19"/>
          <w:highlight w:val="white"/>
        </w:rPr>
        <w:t>The symbol to start generation on</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indow"&gt;</w:t>
      </w:r>
      <w:r>
        <w:rPr>
          <w:rFonts w:ascii="Consolas" w:hAnsi="Consolas" w:cs="Consolas"/>
          <w:color w:val="008000"/>
          <w:sz w:val="19"/>
          <w:szCs w:val="19"/>
          <w:highlight w:val="white"/>
        </w:rPr>
        <w:t>The window to attach the documents to</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DocGenerator(</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startSymbol,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Symbol = startSymbol;</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 = window;</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n arbitrary number of document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umDocs"&gt;</w:t>
      </w:r>
      <w:r>
        <w:rPr>
          <w:rFonts w:ascii="Consolas" w:hAnsi="Consolas" w:cs="Consolas"/>
          <w:color w:val="008000"/>
          <w:sz w:val="19"/>
          <w:szCs w:val="19"/>
          <w:highlight w:val="white"/>
        </w:rPr>
        <w:t>The number of documents to create</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t of created documents</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GenerateDocSe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umDoc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random locations for each document to be generated on</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coords = MapCluster(</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0, 0), 1000, 100, numDoc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nerateDocSet(coord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set of documents on given coordinate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ords"&gt;</w:t>
      </w:r>
      <w:r>
        <w:rPr>
          <w:rFonts w:ascii="Consolas" w:hAnsi="Consolas" w:cs="Consolas"/>
          <w:color w:val="008000"/>
          <w:sz w:val="19"/>
          <w:szCs w:val="19"/>
          <w:highlight w:val="white"/>
        </w:rPr>
        <w:t>The coordinates of the top-left corner of each document</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t of created documents</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GenerateDocSet(</w:t>
      </w:r>
      <w:r>
        <w:rPr>
          <w:rFonts w:ascii="Consolas" w:hAnsi="Consolas" w:cs="Consolas"/>
          <w:color w:val="2B91AF"/>
          <w:sz w:val="19"/>
          <w:szCs w:val="19"/>
          <w:highlight w:val="white"/>
        </w:rPr>
        <w:t>PointF</w:t>
      </w:r>
      <w:r>
        <w:rPr>
          <w:rFonts w:ascii="Consolas" w:hAnsi="Consolas" w:cs="Consolas"/>
          <w:color w:val="000000"/>
          <w:sz w:val="19"/>
          <w:szCs w:val="19"/>
          <w:highlight w:val="white"/>
        </w:rPr>
        <w:t>[] coord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Document</w:t>
      </w:r>
      <w:r>
        <w:rPr>
          <w:rFonts w:ascii="Consolas" w:hAnsi="Consolas" w:cs="Consolas"/>
          <w:color w:val="000000"/>
          <w:sz w:val="19"/>
          <w:szCs w:val="19"/>
          <w:highlight w:val="white"/>
        </w:rPr>
        <w:t>&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0; i &lt; coords.Length; i += 1) { output.Add(GenerateDocument(coords[i]));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ToArray();</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cluster of points randomly, but evenly distributed around a focu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cus"&gt;</w:t>
      </w:r>
      <w:r>
        <w:rPr>
          <w:rFonts w:ascii="Consolas" w:hAnsi="Consolas" w:cs="Consolas"/>
          <w:color w:val="008000"/>
          <w:sz w:val="19"/>
          <w:szCs w:val="19"/>
          <w:highlight w:val="white"/>
        </w:rPr>
        <w:t>The focus the generated points should be distributed around</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engthMean"&gt;</w:t>
      </w:r>
      <w:r>
        <w:rPr>
          <w:rFonts w:ascii="Consolas" w:hAnsi="Consolas" w:cs="Consolas"/>
          <w:color w:val="008000"/>
          <w:sz w:val="19"/>
          <w:szCs w:val="19"/>
          <w:highlight w:val="white"/>
        </w:rPr>
        <w:t>The mean distance a generated point should be from the focus</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engthDev"&gt;</w:t>
      </w:r>
      <w:r>
        <w:rPr>
          <w:rFonts w:ascii="Consolas" w:hAnsi="Consolas" w:cs="Consolas"/>
          <w:color w:val="008000"/>
          <w:sz w:val="19"/>
          <w:szCs w:val="19"/>
          <w:highlight w:val="white"/>
        </w:rPr>
        <w:t>The standard deviation of the distance a generated point should be from the focus</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umPoints"&gt;</w:t>
      </w:r>
      <w:r>
        <w:rPr>
          <w:rFonts w:ascii="Consolas" w:hAnsi="Consolas" w:cs="Consolas"/>
          <w:color w:val="008000"/>
          <w:sz w:val="19"/>
          <w:szCs w:val="19"/>
          <w:highlight w:val="white"/>
        </w:rPr>
        <w:t>The number of points to generate</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t of generated Points</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MapCluster(</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focus,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lengthMean,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lengthDev,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umPoint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PointF</w:t>
      </w:r>
      <w:r>
        <w:rPr>
          <w:rFonts w:ascii="Consolas" w:hAnsi="Consolas" w:cs="Consolas"/>
          <w:color w:val="000000"/>
          <w:sz w:val="19"/>
          <w:szCs w:val="19"/>
          <w:highlight w:val="white"/>
        </w:rPr>
        <w:t>&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o distribute the points evenly, each should fall in a region angular size 2Pi/#point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piRadsPerNode = 2.0 / numPoint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0; i &lt; numPoints; i += 1)</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nerate the new point in Polar coordinate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direction = </w:t>
      </w:r>
      <w:r>
        <w:rPr>
          <w:rFonts w:ascii="Consolas" w:hAnsi="Consolas" w:cs="Consolas"/>
          <w:color w:val="2B91AF"/>
          <w:sz w:val="19"/>
          <w:szCs w:val="19"/>
          <w:highlight w:val="white"/>
        </w:rPr>
        <w:t>Normal</w:t>
      </w:r>
      <w:r>
        <w:rPr>
          <w:rFonts w:ascii="Consolas" w:hAnsi="Consolas" w:cs="Consolas"/>
          <w:color w:val="000000"/>
          <w:sz w:val="19"/>
          <w:szCs w:val="19"/>
          <w:highlight w:val="white"/>
        </w:rPr>
        <w:t>.Sample(piRadsPerNode * i, piRadsPerNode / 3);</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magnitude = </w:t>
      </w:r>
      <w:r>
        <w:rPr>
          <w:rFonts w:ascii="Consolas" w:hAnsi="Consolas" w:cs="Consolas"/>
          <w:color w:val="2B91AF"/>
          <w:sz w:val="19"/>
          <w:szCs w:val="19"/>
          <w:highlight w:val="white"/>
        </w:rPr>
        <w:t>Normal</w:t>
      </w:r>
      <w:r>
        <w:rPr>
          <w:rFonts w:ascii="Consolas" w:hAnsi="Consolas" w:cs="Consolas"/>
          <w:color w:val="000000"/>
          <w:sz w:val="19"/>
          <w:szCs w:val="19"/>
          <w:highlight w:val="white"/>
        </w:rPr>
        <w:t>.Sample(lengthMean, lengthDev);</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onvert the coordinates to a cartesean poin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Add(PolarToPoint(direction * </w:t>
      </w:r>
      <w:r>
        <w:rPr>
          <w:rFonts w:ascii="Consolas" w:hAnsi="Consolas" w:cs="Consolas"/>
          <w:color w:val="2B91AF"/>
          <w:sz w:val="19"/>
          <w:szCs w:val="19"/>
          <w:highlight w:val="white"/>
        </w:rPr>
        <w:t>Math</w:t>
      </w:r>
      <w:r>
        <w:rPr>
          <w:rFonts w:ascii="Consolas" w:hAnsi="Consolas" w:cs="Consolas"/>
          <w:color w:val="000000"/>
          <w:sz w:val="19"/>
          <w:szCs w:val="19"/>
          <w:highlight w:val="white"/>
        </w:rPr>
        <w:t>.PI, magnitude));</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ToArray();</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 Polar coordianates to a cartesean poin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irection"&gt;</w:t>
      </w:r>
      <w:r>
        <w:rPr>
          <w:rFonts w:ascii="Consolas" w:hAnsi="Consolas" w:cs="Consolas"/>
          <w:color w:val="008000"/>
          <w:sz w:val="19"/>
          <w:szCs w:val="19"/>
          <w:highlight w:val="white"/>
        </w:rPr>
        <w:t>The direction the point is in</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magnitude"&gt;</w:t>
      </w:r>
      <w:r>
        <w:rPr>
          <w:rFonts w:ascii="Consolas" w:hAnsi="Consolas" w:cs="Consolas"/>
          <w:color w:val="008000"/>
          <w:sz w:val="19"/>
          <w:szCs w:val="19"/>
          <w:highlight w:val="white"/>
        </w:rPr>
        <w:t>The distance from the origin of the point</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polar coordinates</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larToPoint(</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direction,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magnitude)</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s only way of dealing with polar coordinates is as a complex number</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 we're going to create a new complex number, and read off its component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mplex32</w:t>
      </w:r>
      <w:r>
        <w:rPr>
          <w:rFonts w:ascii="Consolas" w:hAnsi="Consolas" w:cs="Consolas"/>
          <w:color w:val="000000"/>
          <w:sz w:val="19"/>
          <w:szCs w:val="19"/>
          <w:highlight w:val="white"/>
        </w:rPr>
        <w:t xml:space="preserve"> comp = </w:t>
      </w:r>
      <w:r>
        <w:rPr>
          <w:rFonts w:ascii="Consolas" w:hAnsi="Consolas" w:cs="Consolas"/>
          <w:color w:val="2B91AF"/>
          <w:sz w:val="19"/>
          <w:szCs w:val="19"/>
          <w:highlight w:val="white"/>
        </w:rPr>
        <w:t>Complex32</w:t>
      </w:r>
      <w:r>
        <w:rPr>
          <w:rFonts w:ascii="Consolas" w:hAnsi="Consolas" w:cs="Consolas"/>
          <w:color w:val="000000"/>
          <w:sz w:val="19"/>
          <w:szCs w:val="19"/>
          <w:highlight w:val="white"/>
        </w:rPr>
        <w:t>.FromPolarCoordinates((</w:t>
      </w:r>
      <w:r>
        <w:rPr>
          <w:rFonts w:ascii="Consolas" w:hAnsi="Consolas" w:cs="Consolas"/>
          <w:color w:val="0000FF"/>
          <w:sz w:val="19"/>
          <w:szCs w:val="19"/>
          <w:highlight w:val="white"/>
        </w:rPr>
        <w:t>float</w:t>
      </w:r>
      <w:r>
        <w:rPr>
          <w:rFonts w:ascii="Consolas" w:hAnsi="Consolas" w:cs="Consolas"/>
          <w:color w:val="000000"/>
          <w:sz w:val="19"/>
          <w:szCs w:val="19"/>
          <w:highlight w:val="white"/>
        </w:rPr>
        <w:t>)magnitude, (</w:t>
      </w:r>
      <w:r>
        <w:rPr>
          <w:rFonts w:ascii="Consolas" w:hAnsi="Consolas" w:cs="Consolas"/>
          <w:color w:val="0000FF"/>
          <w:sz w:val="19"/>
          <w:szCs w:val="19"/>
          <w:highlight w:val="white"/>
        </w:rPr>
        <w:t>float</w:t>
      </w:r>
      <w:r>
        <w:rPr>
          <w:rFonts w:ascii="Consolas" w:hAnsi="Consolas" w:cs="Consolas"/>
          <w:color w:val="000000"/>
          <w:sz w:val="19"/>
          <w:szCs w:val="19"/>
          <w:highlight w:val="white"/>
        </w:rPr>
        <w:t>)direction);</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comp.Real, comp.Imaginary);</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document at a given location</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ords"&gt;</w:t>
      </w:r>
      <w:r>
        <w:rPr>
          <w:rFonts w:ascii="Consolas" w:hAnsi="Consolas" w:cs="Consolas"/>
          <w:color w:val="008000"/>
          <w:sz w:val="19"/>
          <w:szCs w:val="19"/>
          <w:highlight w:val="white"/>
        </w:rPr>
        <w:t>The top-left corner of the new document</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generated document</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GenerateDocumen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coords)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nerateDocument(coords.X, coords.Y);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document at given x,y coordinates</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x"&gt;</w:t>
      </w:r>
      <w:r>
        <w:rPr>
          <w:rFonts w:ascii="Consolas" w:hAnsi="Consolas" w:cs="Consolas"/>
          <w:color w:val="008000"/>
          <w:sz w:val="19"/>
          <w:szCs w:val="19"/>
          <w:highlight w:val="white"/>
        </w:rPr>
        <w:t>The X coordinate of the top-left corner of the document</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y"&gt;</w:t>
      </w:r>
      <w:r>
        <w:rPr>
          <w:rFonts w:ascii="Consolas" w:hAnsi="Consolas" w:cs="Consolas"/>
          <w:color w:val="008000"/>
          <w:sz w:val="19"/>
          <w:szCs w:val="19"/>
          <w:highlight w:val="white"/>
        </w:rPr>
        <w:t>The Y coordinate of the top-left corner of the document</w:t>
      </w:r>
      <w:r>
        <w:rPr>
          <w:rFonts w:ascii="Consolas" w:hAnsi="Consolas" w:cs="Consolas"/>
          <w:color w:val="808080"/>
          <w:sz w:val="19"/>
          <w:szCs w:val="19"/>
          <w:highlight w:val="white"/>
        </w:rPr>
        <w: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generated document</w:t>
      </w:r>
      <w:r>
        <w:rPr>
          <w:rFonts w:ascii="Consolas" w:hAnsi="Consolas" w:cs="Consolas"/>
          <w:color w:val="808080"/>
          <w:sz w:val="19"/>
          <w:szCs w:val="19"/>
          <w:highlight w:val="white"/>
        </w:rPr>
        <w:t>&lt;/returns&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GenerateDocument(</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x,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x, y, </w:t>
      </w:r>
      <w:r>
        <w:rPr>
          <w:rFonts w:ascii="Consolas" w:hAnsi="Consolas" w:cs="Consolas"/>
          <w:color w:val="A31515"/>
          <w:sz w:val="19"/>
          <w:szCs w:val="19"/>
          <w:highlight w:val="white"/>
        </w:rPr>
        <w:t>' '</w:t>
      </w:r>
      <w:r>
        <w:rPr>
          <w:rFonts w:ascii="Consolas" w:hAnsi="Consolas" w:cs="Consolas"/>
          <w:color w:val="000000"/>
          <w:sz w:val="19"/>
          <w:szCs w:val="19"/>
          <w:highlight w:val="white"/>
        </w:rPr>
        <w:t>, Window, Window.Canvas.Camera);</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GenerateContent(outpu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ll the target document with random conten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oc"&gt;&lt;/param&gt;</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GenerateContent(</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arting with the start symbol, randomly navigate the Finite State Machine</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lling the target document with content until it hits the terminate symbol</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next = StartSymbol;</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next = next.generate(doc)) != </w:t>
      </w:r>
      <w:r>
        <w:rPr>
          <w:rFonts w:ascii="Consolas" w:hAnsi="Consolas" w:cs="Consolas"/>
          <w:color w:val="0000FF"/>
          <w:sz w:val="19"/>
          <w:szCs w:val="19"/>
          <w:highlight w:val="white"/>
        </w:rPr>
        <w:t>null</w:t>
      </w:r>
      <w:r>
        <w:rPr>
          <w:rFonts w:ascii="Consolas" w:hAnsi="Consolas" w:cs="Consolas"/>
          <w:color w:val="000000"/>
          <w:sz w:val="19"/>
          <w:szCs w:val="19"/>
          <w:highlight w:val="white"/>
        </w:rPr>
        <w:t>) {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D34BF" w:rsidRDefault="005D34BF" w:rsidP="005D34B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5D34BF" w:rsidRPr="00070585" w:rsidRDefault="005D34BF" w:rsidP="005D34BF"/>
    <w:p w:rsidR="004900D2" w:rsidRDefault="005D34BF" w:rsidP="005D34BF">
      <w:pPr>
        <w:pStyle w:val="AppendixSub2"/>
      </w:pPr>
      <w:bookmarkStart w:id="356" w:name="_Ref401736399"/>
      <w:bookmarkStart w:id="357" w:name="_Ref401736405"/>
      <w:bookmarkStart w:id="358" w:name="_Toc402163597"/>
      <w:r>
        <w:t>Zoom.Generator.Section</w:t>
      </w:r>
      <w:bookmarkEnd w:id="356"/>
      <w:bookmarkEnd w:id="357"/>
      <w:bookmarkEnd w:id="358"/>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athNet.Numerics.Distribution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Fake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Generat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paragraph of a dynamically generated documen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ach section acts as a state in the FSM that generates random documents.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ext state is determined non-deterministically by each Section's SectionSelect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ean length that the generated paragraph should b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Length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tandard deviation in the length of the generated paragraph</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Varianc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SectionSelector to randomly decide which state should follow this on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Selector</w:t>
      </w:r>
      <w:r>
        <w:rPr>
          <w:rFonts w:ascii="Consolas" w:hAnsi="Consolas" w:cs="Consolas"/>
          <w:color w:val="000000"/>
          <w:sz w:val="19"/>
          <w:szCs w:val="19"/>
          <w:highlight w:val="white"/>
        </w:rPr>
        <w:t xml:space="preserve"> NextSection;</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tyle the generated paragraph should be rendered in</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Styl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random number generator for varying paragraph length</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 xml:space="preserve"> _Random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ection with specified Fon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nt"&gt;</w:t>
      </w:r>
      <w:r>
        <w:rPr>
          <w:rFonts w:ascii="Consolas" w:hAnsi="Consolas" w:cs="Consolas"/>
          <w:color w:val="008000"/>
          <w:sz w:val="19"/>
          <w:szCs w:val="19"/>
          <w:highlight w:val="white"/>
        </w:rPr>
        <w:t>The font the generated paragraph should be rendered in</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Length"&gt;</w:t>
      </w:r>
      <w:r>
        <w:rPr>
          <w:rFonts w:ascii="Consolas" w:hAnsi="Consolas" w:cs="Consolas"/>
          <w:color w:val="008000"/>
          <w:sz w:val="19"/>
          <w:szCs w:val="19"/>
          <w:highlight w:val="white"/>
        </w:rPr>
        <w:t>The mean length of the paragrap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Variance"&gt;</w:t>
      </w:r>
      <w:r>
        <w:rPr>
          <w:rFonts w:ascii="Consolas" w:hAnsi="Consolas" w:cs="Consolas"/>
          <w:color w:val="008000"/>
          <w:sz w:val="19"/>
          <w:szCs w:val="19"/>
          <w:highlight w:val="white"/>
        </w:rPr>
        <w:t>The standard deviation of paragraph lengt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ction(</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Length,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Variance) : </w:t>
      </w:r>
      <w:r>
        <w:rPr>
          <w:rFonts w:ascii="Consolas" w:hAnsi="Consolas" w:cs="Consolas"/>
          <w:color w:val="0000FF"/>
          <w:sz w:val="19"/>
          <w:szCs w:val="19"/>
          <w:highlight w:val="white"/>
        </w:rPr>
        <w:t>this</w:t>
      </w:r>
      <w:r>
        <w:rPr>
          <w:rFonts w:ascii="Consolas" w:hAnsi="Consolas" w:cs="Consolas"/>
          <w:color w:val="000000"/>
          <w:sz w:val="19"/>
          <w:szCs w:val="19"/>
          <w:highlight w:val="white"/>
        </w:rPr>
        <w:t xml:space="preserve">(font,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0, 0, 0), paragraphLength, paragraphVariance) {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ection with specified Font and Col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nt"&gt;</w:t>
      </w:r>
      <w:r>
        <w:rPr>
          <w:rFonts w:ascii="Consolas" w:hAnsi="Consolas" w:cs="Consolas"/>
          <w:color w:val="008000"/>
          <w:sz w:val="19"/>
          <w:szCs w:val="19"/>
          <w:highlight w:val="white"/>
        </w:rPr>
        <w:t>The font the generated paragraph should be rendered in</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lor"&gt;</w:t>
      </w:r>
      <w:r>
        <w:rPr>
          <w:rFonts w:ascii="Consolas" w:hAnsi="Consolas" w:cs="Consolas"/>
          <w:color w:val="008000"/>
          <w:sz w:val="19"/>
          <w:szCs w:val="19"/>
          <w:highlight w:val="white"/>
        </w:rPr>
        <w:t>The color the generated paragraph should be rendered in</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Length"&gt;</w:t>
      </w:r>
      <w:r>
        <w:rPr>
          <w:rFonts w:ascii="Consolas" w:hAnsi="Consolas" w:cs="Consolas"/>
          <w:color w:val="008000"/>
          <w:sz w:val="19"/>
          <w:szCs w:val="19"/>
          <w:highlight w:val="white"/>
        </w:rPr>
        <w:t>The mean length of the paragrap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Variance"&gt;</w:t>
      </w:r>
      <w:r>
        <w:rPr>
          <w:rFonts w:ascii="Consolas" w:hAnsi="Consolas" w:cs="Consolas"/>
          <w:color w:val="008000"/>
          <w:sz w:val="19"/>
          <w:szCs w:val="19"/>
          <w:highlight w:val="white"/>
        </w:rPr>
        <w:t>The standard deviation of paragraph lengt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ction(</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Length,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Variance)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r>
        <w:rPr>
          <w:rFonts w:ascii="Consolas" w:hAnsi="Consolas" w:cs="Consolas"/>
          <w:color w:val="000000"/>
          <w:sz w:val="19"/>
          <w:szCs w:val="19"/>
          <w:highlight w:val="white"/>
        </w:rPr>
        <w:t>(font, color), paragraphLength, paragraphVariance) {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ection with specified Styl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yle"&gt;</w:t>
      </w:r>
      <w:r>
        <w:rPr>
          <w:rFonts w:ascii="Consolas" w:hAnsi="Consolas" w:cs="Consolas"/>
          <w:color w:val="008000"/>
          <w:sz w:val="19"/>
          <w:szCs w:val="19"/>
          <w:highlight w:val="white"/>
        </w:rPr>
        <w:t>The Style the generated paragraph should be rendered in</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Length"&gt;</w:t>
      </w:r>
      <w:r>
        <w:rPr>
          <w:rFonts w:ascii="Consolas" w:hAnsi="Consolas" w:cs="Consolas"/>
          <w:color w:val="008000"/>
          <w:sz w:val="19"/>
          <w:szCs w:val="19"/>
          <w:highlight w:val="white"/>
        </w:rPr>
        <w:t>The mean length of the paragrap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ragraphVariance"&gt;</w:t>
      </w:r>
      <w:r>
        <w:rPr>
          <w:rFonts w:ascii="Consolas" w:hAnsi="Consolas" w:cs="Consolas"/>
          <w:color w:val="008000"/>
          <w:sz w:val="19"/>
          <w:szCs w:val="19"/>
          <w:highlight w:val="white"/>
        </w:rPr>
        <w:t>The standard deviation of paragraph length</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ction(</w:t>
      </w:r>
      <w:r>
        <w:rPr>
          <w:rFonts w:ascii="Consolas" w:hAnsi="Consolas" w:cs="Consolas"/>
          <w:color w:val="2B91AF"/>
          <w:sz w:val="19"/>
          <w:szCs w:val="19"/>
          <w:highlight w:val="white"/>
        </w:rPr>
        <w:t>Style</w:t>
      </w:r>
      <w:r>
        <w:rPr>
          <w:rFonts w:ascii="Consolas" w:hAnsi="Consolas" w:cs="Consolas"/>
          <w:color w:val="000000"/>
          <w:sz w:val="19"/>
          <w:szCs w:val="19"/>
          <w:highlight w:val="white"/>
        </w:rPr>
        <w:t xml:space="preserve"> styl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Length,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ragraphVarianc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yle = styl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extSec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Selector</w:t>
      </w: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aragraphLength = paragraphLength;</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aragraphVariance = paragraphVarianc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cide which symbol should follow this on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getNex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NextSection.Selec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text and insert it in to the specified Documen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arget"&gt;</w:t>
      </w:r>
      <w:r>
        <w:rPr>
          <w:rFonts w:ascii="Consolas" w:hAnsi="Consolas" w:cs="Consolas"/>
          <w:color w:val="008000"/>
          <w:sz w:val="19"/>
          <w:szCs w:val="19"/>
          <w:highlight w:val="white"/>
        </w:rPr>
        <w:t>The Document to insert the text into</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ymbol that follows this one</w:t>
      </w:r>
      <w:r>
        <w:rPr>
          <w:rFonts w:ascii="Consolas" w:hAnsi="Consolas" w:cs="Consolas"/>
          <w:color w:val="808080"/>
          <w:sz w:val="19"/>
          <w:szCs w:val="19"/>
          <w:highlight w:val="white"/>
        </w:rPr>
        <w: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generate(</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targe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nerate(target.Pages[target.Pages.Length - 1]);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text and insert it in to the specified Pag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arget"&gt;</w:t>
      </w:r>
      <w:r>
        <w:rPr>
          <w:rFonts w:ascii="Consolas" w:hAnsi="Consolas" w:cs="Consolas"/>
          <w:color w:val="008000"/>
          <w:sz w:val="19"/>
          <w:szCs w:val="19"/>
          <w:highlight w:val="white"/>
        </w:rPr>
        <w:t>The Page to insert the text into</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ymbol that follows this one</w:t>
      </w:r>
      <w:r>
        <w:rPr>
          <w:rFonts w:ascii="Consolas" w:hAnsi="Consolas" w:cs="Consolas"/>
          <w:color w:val="808080"/>
          <w:sz w:val="19"/>
          <w:szCs w:val="19"/>
          <w:highlight w:val="white"/>
        </w:rPr>
        <w: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generate(</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targe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nerate(target.Model);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text and insert it in to the specified Model</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arget"&gt;</w:t>
      </w:r>
      <w:r>
        <w:rPr>
          <w:rFonts w:ascii="Consolas" w:hAnsi="Consolas" w:cs="Consolas"/>
          <w:color w:val="008000"/>
          <w:sz w:val="19"/>
          <w:szCs w:val="19"/>
          <w:highlight w:val="white"/>
        </w:rPr>
        <w:t>The Model to insert the text into</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ymbol that follows this one</w:t>
      </w:r>
      <w:r>
        <w:rPr>
          <w:rFonts w:ascii="Consolas" w:hAnsi="Consolas" w:cs="Consolas"/>
          <w:color w:val="808080"/>
          <w:sz w:val="19"/>
          <w:szCs w:val="19"/>
          <w:highlight w:val="white"/>
        </w:rPr>
        <w: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generate(</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targe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styled t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arget.Select(target.TextLength, 0);</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yle.ApplyStyle(targe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arget.SelectedText = generateT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cide which type of paragraph goes n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tN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random paragraph of the appropriate length</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text of the random paragraph</w:t>
      </w:r>
      <w:r>
        <w:rPr>
          <w:rFonts w:ascii="Consolas" w:hAnsi="Consolas" w:cs="Consolas"/>
          <w:color w:val="808080"/>
          <w:sz w:val="19"/>
          <w:szCs w:val="19"/>
          <w:highlight w:val="white"/>
        </w:rPr>
        <w: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nerateT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Length = (</w:t>
      </w:r>
      <w:r>
        <w:rPr>
          <w:rFonts w:ascii="Consolas" w:hAnsi="Consolas" w:cs="Consolas"/>
          <w:color w:val="0000FF"/>
          <w:sz w:val="19"/>
          <w:szCs w:val="19"/>
          <w:highlight w:val="white"/>
        </w:rPr>
        <w:t>int</w:t>
      </w:r>
      <w:r>
        <w:rPr>
          <w:rFonts w:ascii="Consolas" w:hAnsi="Consolas" w:cs="Consolas"/>
          <w:color w:val="000000"/>
          <w:sz w:val="19"/>
          <w:szCs w:val="19"/>
          <w:highlight w:val="white"/>
        </w:rPr>
        <w:t>)</w:t>
      </w:r>
      <w:r>
        <w:rPr>
          <w:rFonts w:ascii="Consolas" w:hAnsi="Consolas" w:cs="Consolas"/>
          <w:color w:val="2B91AF"/>
          <w:sz w:val="19"/>
          <w:szCs w:val="19"/>
          <w:highlight w:val="white"/>
        </w:rPr>
        <w:t>Math</w:t>
      </w:r>
      <w:r>
        <w:rPr>
          <w:rFonts w:ascii="Consolas" w:hAnsi="Consolas" w:cs="Consolas"/>
          <w:color w:val="000000"/>
          <w:sz w:val="19"/>
          <w:szCs w:val="19"/>
          <w:highlight w:val="white"/>
        </w:rPr>
        <w:t>.Ceiling(</w:t>
      </w:r>
      <w:r>
        <w:rPr>
          <w:rFonts w:ascii="Consolas" w:hAnsi="Consolas" w:cs="Consolas"/>
          <w:color w:val="2B91AF"/>
          <w:sz w:val="19"/>
          <w:szCs w:val="19"/>
          <w:highlight w:val="white"/>
        </w:rPr>
        <w:t>Normal</w:t>
      </w:r>
      <w:r>
        <w:rPr>
          <w:rFonts w:ascii="Consolas" w:hAnsi="Consolas" w:cs="Consolas"/>
          <w:color w:val="000000"/>
          <w:sz w:val="19"/>
          <w:szCs w:val="19"/>
          <w:highlight w:val="white"/>
        </w:rPr>
        <w:t>.Sample((</w:t>
      </w:r>
      <w:r>
        <w:rPr>
          <w:rFonts w:ascii="Consolas" w:hAnsi="Consolas" w:cs="Consolas"/>
          <w:color w:val="0000FF"/>
          <w:sz w:val="19"/>
          <w:szCs w:val="19"/>
          <w:highlight w:val="white"/>
        </w:rPr>
        <w:t>double</w:t>
      </w:r>
      <w:r>
        <w:rPr>
          <w:rFonts w:ascii="Consolas" w:hAnsi="Consolas" w:cs="Consolas"/>
          <w:color w:val="000000"/>
          <w:sz w:val="19"/>
          <w:szCs w:val="19"/>
          <w:highlight w:val="white"/>
        </w:rPr>
        <w:t>)ParagraphLength, (</w:t>
      </w:r>
      <w:r>
        <w:rPr>
          <w:rFonts w:ascii="Consolas" w:hAnsi="Consolas" w:cs="Consolas"/>
          <w:color w:val="0000FF"/>
          <w:sz w:val="19"/>
          <w:szCs w:val="19"/>
          <w:highlight w:val="white"/>
        </w:rPr>
        <w:t>double</w:t>
      </w:r>
      <w:r>
        <w:rPr>
          <w:rFonts w:ascii="Consolas" w:hAnsi="Consolas" w:cs="Consolas"/>
          <w:color w:val="000000"/>
          <w:sz w:val="19"/>
          <w:szCs w:val="19"/>
          <w:highlight w:val="white"/>
        </w:rPr>
        <w:t>)ParagraphVarianc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ing</w:t>
      </w:r>
      <w:r>
        <w:rPr>
          <w:rFonts w:ascii="Consolas" w:hAnsi="Consolas" w:cs="Consolas"/>
          <w:color w:val="000000"/>
          <w:sz w:val="19"/>
          <w:szCs w:val="19"/>
          <w:highlight w:val="white"/>
        </w:rPr>
        <w:t>.Join(</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rem</w:t>
      </w:r>
      <w:r>
        <w:rPr>
          <w:rFonts w:ascii="Consolas" w:hAnsi="Consolas" w:cs="Consolas"/>
          <w:color w:val="000000"/>
          <w:sz w:val="19"/>
          <w:szCs w:val="19"/>
          <w:highlight w:val="white"/>
        </w:rPr>
        <w:t xml:space="preserve">.Sentences(pLength)) + </w:t>
      </w:r>
      <w:r>
        <w:rPr>
          <w:rFonts w:ascii="Consolas" w:hAnsi="Consolas" w:cs="Consolas"/>
          <w:color w:val="A31515"/>
          <w:sz w:val="19"/>
          <w:szCs w:val="19"/>
          <w:highlight w:val="white"/>
        </w:rPr>
        <w:t>"\n"</w:t>
      </w: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AA1118" w:rsidRPr="00ED06E2" w:rsidRDefault="00AA1118" w:rsidP="00AA1118"/>
    <w:p w:rsidR="005D34BF" w:rsidRDefault="00AA1118" w:rsidP="00AA1118">
      <w:pPr>
        <w:pStyle w:val="AppendixSub2"/>
      </w:pPr>
      <w:bookmarkStart w:id="359" w:name="_Ref401736488"/>
      <w:bookmarkStart w:id="360" w:name="_Toc402163598"/>
      <w:r>
        <w:t>Zoom.Generator.SectionSelector</w:t>
      </w:r>
      <w:bookmarkEnd w:id="359"/>
      <w:bookmarkEnd w:id="360"/>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ObjectModel;</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Generat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ctionSelector declares the links between the states of the FSM,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d randomly determines which one should be followed at each step</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ather than specifying probabilities, and having to ensure they all add up to 1</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ctionSelector instead uses weights, where the probability of each resul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s equal to w/W where 'w' is the weight of the result, and 'W' us the total weight of all resul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Select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The list of sections and relevant weigh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gt; _Section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The list of sections and relevant weigh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gt; Sections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gt;(_Sections); }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eight that the FSM will choose to terminate after this iteration</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erminateWeight = 0;</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otal weight of all possible resul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talWeigh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ctions.Values.Sum() + TerminateWeight; }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random number generator for randomly selecting section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 xml:space="preserve"> _Random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andom</w:t>
      </w: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ectionSelector with an empty lis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ctionSelector()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gt;()) {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ectionSelector from a dictionary of sections and weigh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ctions"&g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ctionSelector(</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gt; sections) { _Sections = sections;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dd a new section to the SectionSelector</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ction"&gt;</w:t>
      </w:r>
      <w:r>
        <w:rPr>
          <w:rFonts w:ascii="Consolas" w:hAnsi="Consolas" w:cs="Consolas"/>
          <w:color w:val="008000"/>
          <w:sz w:val="19"/>
          <w:szCs w:val="19"/>
          <w:highlight w:val="white"/>
        </w:rPr>
        <w:t>The section to add</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eight"&gt;</w:t>
      </w:r>
      <w:r>
        <w:rPr>
          <w:rFonts w:ascii="Consolas" w:hAnsi="Consolas" w:cs="Consolas"/>
          <w:color w:val="008000"/>
          <w:sz w:val="19"/>
          <w:szCs w:val="19"/>
          <w:highlight w:val="white"/>
        </w:rPr>
        <w:t>The weight to assign to it</w:t>
      </w:r>
      <w:r>
        <w:rPr>
          <w:rFonts w:ascii="Consolas" w:hAnsi="Consolas" w:cs="Consolas"/>
          <w:color w:val="808080"/>
          <w:sz w:val="19"/>
          <w:szCs w:val="19"/>
          <w:highlight w:val="white"/>
        </w:rPr>
        <w:t>&lt;/param&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ddSection(</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section,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eight) { _Sections.Add(section, weigh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andomly select a section from the lis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lected section, null if it chose to terminate</w:t>
      </w:r>
      <w:r>
        <w:rPr>
          <w:rFonts w:ascii="Consolas" w:hAnsi="Consolas" w:cs="Consolas"/>
          <w:color w:val="808080"/>
          <w:sz w:val="19"/>
          <w:szCs w:val="19"/>
          <w:highlight w:val="white"/>
        </w:rPr>
        <w:t>&lt;/returns&g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Selec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ick a random number strictly smaller than the total weight of all result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value = _Random.Next(TotalWeigh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each possible result in turn</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current value is less than the weight for that result, select that resul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therwise, subtract the weight of the result and check the next one</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alue &lt; TerminateWeigh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value -= TerminateWeigh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ValuePair</w:t>
      </w:r>
      <w:r>
        <w:rPr>
          <w:rFonts w:ascii="Consolas" w:hAnsi="Consolas" w:cs="Consolas"/>
          <w:color w:val="000000"/>
          <w:sz w:val="19"/>
          <w:szCs w:val="19"/>
          <w:highlight w:val="white"/>
        </w:rPr>
        <w:t>&lt;</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gt; sectionWeight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Sections)</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alue &lt; sectionWeight.Valu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ctionWeight.Key;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value -= sectionWeight.Valu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is is reached, my math was wrong</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A31515"/>
          <w:sz w:val="19"/>
          <w:szCs w:val="19"/>
          <w:highlight w:val="white"/>
        </w:rPr>
        <w:t>"The SectionSelector failed to pick a section"</w:t>
      </w:r>
      <w:r>
        <w:rPr>
          <w:rFonts w:ascii="Consolas" w:hAnsi="Consolas" w:cs="Consolas"/>
          <w:color w:val="000000"/>
          <w:sz w:val="19"/>
          <w:szCs w:val="19"/>
          <w:highlight w:val="white"/>
        </w:rPr>
        <w:t>);</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AA1118" w:rsidRDefault="00AA1118" w:rsidP="00AA111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AA1118" w:rsidRDefault="00AA1118" w:rsidP="00AA1118">
      <w:pPr>
        <w:pStyle w:val="AppendixSub"/>
      </w:pPr>
      <w:bookmarkStart w:id="361" w:name="_Toc402163599"/>
      <w:r>
        <w:t>Zoom.Interfaces</w:t>
      </w:r>
      <w:bookmarkEnd w:id="361"/>
    </w:p>
    <w:p w:rsidR="00D87342" w:rsidRDefault="00D87342" w:rsidP="00D87342">
      <w:pPr>
        <w:pStyle w:val="FirstParagraph"/>
      </w:pPr>
      <w:r>
        <w:t>Zoom.Interfaces contains a set of classes that control the additional text-entry interfaces the user can summon with a quasimode</w:t>
      </w:r>
    </w:p>
    <w:p w:rsidR="00D87342" w:rsidRDefault="00D87342" w:rsidP="00D87342">
      <w:pPr>
        <w:pStyle w:val="AppendixSub2"/>
      </w:pPr>
      <w:bookmarkStart w:id="362" w:name="_Ref401673893"/>
      <w:bookmarkStart w:id="363" w:name="_Toc402163600"/>
      <w:r>
        <w:t>Zoom.Interfaces.AbstractInterface</w:t>
      </w:r>
      <w:bookmarkEnd w:id="362"/>
      <w:bookmarkEnd w:id="363"/>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bstractInterface handles the common logic for the text-entry interfaces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bstractInterface</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box that the user sees when they activate the interfac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Backgroun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box the user's input is placed into</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Entry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con that differentiates one interface from another</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Image</w:t>
      </w:r>
      <w:r>
        <w:rPr>
          <w:rFonts w:ascii="Consolas" w:hAnsi="Consolas" w:cs="Consolas"/>
          <w:color w:val="000000"/>
          <w:sz w:val="19"/>
          <w:szCs w:val="19"/>
          <w:highlight w:val="white"/>
        </w:rPr>
        <w:t xml:space="preserve"> Ic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mallest width the text entry section of the interface can tak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inWidth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320; }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height of the text entry section of the interfac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extHeigh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60; }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ize of the 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IconBounds</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GraphicsUnit</w:t>
      </w:r>
      <w:r>
        <w:rPr>
          <w:rFonts w:ascii="Consolas" w:hAnsi="Consolas" w:cs="Consolas"/>
          <w:color w:val="000000"/>
          <w:sz w:val="19"/>
          <w:szCs w:val="19"/>
          <w:highlight w:val="white"/>
        </w:rPr>
        <w:t xml:space="preserve"> pixel = </w:t>
      </w:r>
      <w:r>
        <w:rPr>
          <w:rFonts w:ascii="Consolas" w:hAnsi="Consolas" w:cs="Consolas"/>
          <w:color w:val="2B91AF"/>
          <w:sz w:val="19"/>
          <w:szCs w:val="19"/>
          <w:highlight w:val="white"/>
        </w:rPr>
        <w:t>GraphicsUnit</w:t>
      </w:r>
      <w:r>
        <w:rPr>
          <w:rFonts w:ascii="Consolas" w:hAnsi="Consolas" w:cs="Consolas"/>
          <w:color w:val="000000"/>
          <w:sz w:val="19"/>
          <w:szCs w:val="19"/>
          <w:highlight w:val="white"/>
        </w:rPr>
        <w:t>.Pixel;</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Icon.Image.GetBounds(</w:t>
      </w:r>
      <w:r>
        <w:rPr>
          <w:rFonts w:ascii="Consolas" w:hAnsi="Consolas" w:cs="Consolas"/>
          <w:color w:val="0000FF"/>
          <w:sz w:val="19"/>
          <w:szCs w:val="19"/>
          <w:highlight w:val="white"/>
        </w:rPr>
        <w:t>ref</w:t>
      </w:r>
      <w:r>
        <w:rPr>
          <w:rFonts w:ascii="Consolas" w:hAnsi="Consolas" w:cs="Consolas"/>
          <w:color w:val="000000"/>
          <w:sz w:val="19"/>
          <w:szCs w:val="19"/>
          <w:highlight w:val="white"/>
        </w:rPr>
        <w:t xml:space="preserve"> pixel);</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dding between any two items in the interfac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adding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20; }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text entry into the interfac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nterfaceTextEntryHandler</w:t>
      </w:r>
      <w:r>
        <w:rPr>
          <w:rFonts w:ascii="Consolas" w:hAnsi="Consolas" w:cs="Consolas"/>
          <w:color w:val="000000"/>
          <w:sz w:val="19"/>
          <w:szCs w:val="19"/>
          <w:highlight w:val="white"/>
        </w:rPr>
        <w:t xml:space="preserve"> Handler;</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interface with a specific 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con"&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AbstractInterface(</w:t>
      </w:r>
      <w:r>
        <w:rPr>
          <w:rFonts w:ascii="Consolas" w:hAnsi="Consolas" w:cs="Consolas"/>
          <w:color w:val="2B91AF"/>
          <w:sz w:val="19"/>
          <w:szCs w:val="19"/>
          <w:highlight w:val="white"/>
        </w:rPr>
        <w:t>PImage</w:t>
      </w:r>
      <w:r>
        <w:rPr>
          <w:rFonts w:ascii="Consolas" w:hAnsi="Consolas" w:cs="Consolas"/>
          <w:color w:val="000000"/>
          <w:sz w:val="19"/>
          <w:szCs w:val="19"/>
          <w:highlight w:val="white"/>
        </w:rPr>
        <w:t xml:space="preserve"> 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con = 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con.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MinWidth + Padding, Padding, IconBounds.Width, IconBounds.Heigh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Icon);</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background</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ckground = </w:t>
      </w:r>
      <w:r>
        <w:rPr>
          <w:rFonts w:ascii="Consolas" w:hAnsi="Consolas" w:cs="Consolas"/>
          <w:color w:val="2B91AF"/>
          <w:sz w:val="19"/>
          <w:szCs w:val="19"/>
          <w:highlight w:val="white"/>
        </w:rPr>
        <w:t>PPath</w:t>
      </w:r>
      <w:r>
        <w:rPr>
          <w:rFonts w:ascii="Consolas" w:hAnsi="Consolas" w:cs="Consolas"/>
          <w:color w:val="000000"/>
          <w:sz w:val="19"/>
          <w:szCs w:val="19"/>
          <w:highlight w:val="white"/>
        </w:rPr>
        <w:t>.CreateRectangle(0, 0, MinWidth + IconBounds.Width + (Padding * 2), 100);</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Background);</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text entry field</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ConstrainHeightToTextHeight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Padding, Padding, 0, TextHeigh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Fo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32);</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Entry);</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text entry handler</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andl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nterfaceTextEntryHandler</w:t>
      </w:r>
      <w:r>
        <w:rPr>
          <w:rFonts w:ascii="Consolas" w:hAnsi="Consolas" w:cs="Consolas"/>
          <w:color w:val="000000"/>
          <w:sz w:val="19"/>
          <w:szCs w:val="19"/>
          <w:highlight w:val="white"/>
        </w:rPr>
        <w:t>(</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AddInputEventListener(Handler);</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d when the user releases the key, performing the action of the interfac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d when the user first depresses the key</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a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d every time the user depresses the key</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gisterActivateButtonPres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Based on the event args, should the interface be inititated / executed?</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r>
        <w:rPr>
          <w:rFonts w:ascii="Consolas" w:hAnsi="Consolas" w:cs="Consolas"/>
          <w:color w:val="008000"/>
          <w:sz w:val="19"/>
          <w:szCs w:val="19"/>
          <w:highlight w:val="white"/>
        </w:rPr>
        <w:t>This is only for showing or executing the interface. Text entry is handled seperately</w:t>
      </w:r>
      <w:r>
        <w:rPr>
          <w:rFonts w:ascii="Consolas" w:hAnsi="Consolas" w:cs="Consolas"/>
          <w:color w:val="808080"/>
          <w:sz w:val="19"/>
          <w:szCs w:val="19"/>
          <w:highlight w:val="white"/>
        </w:rPr>
        <w:t>&lt;/remarks&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 to respond to</w:t>
      </w:r>
      <w:r>
        <w:rPr>
          <w:rFonts w:ascii="Consolas" w:hAnsi="Consolas" w:cs="Consolas"/>
          <w:color w:val="808080"/>
          <w:sz w:val="19"/>
          <w:szCs w:val="19"/>
          <w:highlight w:val="white"/>
        </w:rPr>
        <w: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the interface should respond to the event</w:t>
      </w:r>
      <w:r>
        <w:rPr>
          <w:rFonts w:ascii="Consolas" w:hAnsi="Consolas" w:cs="Consolas"/>
          <w:color w:val="808080"/>
          <w:sz w:val="19"/>
          <w:szCs w:val="19"/>
          <w:highlight w:val="white"/>
        </w:rPr>
        <w:t>&lt;/returns&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tra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epts(</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termine whether two Keys values are exactly equal</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xpected"&gt;</w:t>
      </w:r>
      <w:r>
        <w:rPr>
          <w:rFonts w:ascii="Consolas" w:hAnsi="Consolas" w:cs="Consolas"/>
          <w:color w:val="008000"/>
          <w:sz w:val="19"/>
          <w:szCs w:val="19"/>
          <w:highlight w:val="white"/>
        </w:rPr>
        <w:t>The expected value</w:t>
      </w:r>
      <w:r>
        <w:rPr>
          <w:rFonts w:ascii="Consolas" w:hAnsi="Consolas" w:cs="Consolas"/>
          <w:color w:val="808080"/>
          <w:sz w:val="19"/>
          <w:szCs w:val="19"/>
          <w:highlight w:val="white"/>
        </w:rPr>
        <w: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ctual"&gt;</w:t>
      </w:r>
      <w:r>
        <w:rPr>
          <w:rFonts w:ascii="Consolas" w:hAnsi="Consolas" w:cs="Consolas"/>
          <w:color w:val="008000"/>
          <w:sz w:val="19"/>
          <w:szCs w:val="19"/>
          <w:highlight w:val="white"/>
        </w:rPr>
        <w:t>The actual value</w:t>
      </w:r>
      <w:r>
        <w:rPr>
          <w:rFonts w:ascii="Consolas" w:hAnsi="Consolas" w:cs="Consolas"/>
          <w:color w:val="808080"/>
          <w:sz w:val="19"/>
          <w:szCs w:val="19"/>
          <w:highlight w:val="white"/>
        </w:rPr>
        <w:t>&lt;/param&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the expected value exactly matches the actual value</w:t>
      </w:r>
      <w:r>
        <w:rPr>
          <w:rFonts w:ascii="Consolas" w:hAnsi="Consolas" w:cs="Consolas"/>
          <w:color w:val="808080"/>
          <w:sz w:val="19"/>
          <w:szCs w:val="19"/>
          <w:highlight w:val="white"/>
        </w:rPr>
        <w:t>&lt;/returns&gt;</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MatchKeys(</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expected, </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actual)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xpected &amp; actual) == expected &amp;&amp; (expected ^ actual) == 0; }</w:t>
      </w:r>
    </w:p>
    <w:p w:rsid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Pr="003D5A90" w:rsidRDefault="003D5A90" w:rsidP="003D5A9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D87342" w:rsidRDefault="00D87342" w:rsidP="00D87342">
      <w:pPr>
        <w:pStyle w:val="AppendixSub2"/>
      </w:pPr>
      <w:bookmarkStart w:id="364" w:name="_Ref401670306"/>
      <w:bookmarkStart w:id="365" w:name="_Toc402163601"/>
      <w:r>
        <w:t>Zoom.Interfaces.CommandInterface</w:t>
      </w:r>
      <w:bookmarkEnd w:id="364"/>
      <w:bookmarkEnd w:id="365"/>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Runtime.InteropService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zoom.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mmand interface allows the user to execute _Commands that manipulate their dat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mmandInterface</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Interfac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Fiel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commands that the interface can fir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gt; _Comma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ICommand</w:t>
      </w:r>
      <w:r>
        <w:rPr>
          <w:rFonts w:ascii="Consolas" w:hAnsi="Consolas" w:cs="Consolas"/>
          <w:color w:val="000000"/>
          <w:sz w:val="19"/>
          <w:szCs w:val="19"/>
          <w:highlight w:val="white"/>
        </w:rPr>
        <w:t>&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commands that the interface can fir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 Commands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Commands.ToArray();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ost recently fired 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gt; _RecentComma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ICommand</w:t>
      </w:r>
      <w:r>
        <w:rPr>
          <w:rFonts w:ascii="Consolas" w:hAnsi="Consolas" w:cs="Consolas"/>
          <w:color w:val="000000"/>
          <w:sz w:val="19"/>
          <w:szCs w:val="19"/>
          <w:highlight w:val="white"/>
        </w:rPr>
        <w:t>&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ost recently fired 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Recent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output = _RecentCommands.ToArray();</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Reverse().ToArray();</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box that contains command suggestions and preview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Auxillary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border to the box that contains command suggestions and preview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AuxillaryBoxBord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displayed text suggesting what the user might be typing</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re is currently any text being suggested by 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utoCompleteExists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utoComplet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IndexOfChild(AutoComplete) &gt;= 0;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amera the interface is attached to</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urrently selecttio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Camera.Canvas.FindForm()).Selection;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system should suggest commands to the us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ShouldSugges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houldAutoComplete;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entry field should provide an 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Should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try.Text.Contains(</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interface should display the previe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ShouldPrevie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uggestions.Length == 1;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user has entered any tex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EntryContainsTex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try.Tex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Entry.Text.Length &gt; 0;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the user has entered into the interface, split on space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EntryPar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try.Text.Split(</w:t>
      </w:r>
      <w:r>
        <w:rPr>
          <w:rFonts w:ascii="Consolas" w:hAnsi="Consolas" w:cs="Consolas"/>
          <w:color w:val="A31515"/>
          <w:sz w:val="19"/>
          <w:szCs w:val="19"/>
          <w:highlight w:val="white"/>
        </w:rPr>
        <w:t>' '</w:t>
      </w:r>
      <w:r>
        <w:rPr>
          <w:rFonts w:ascii="Consolas" w:hAnsi="Consolas" w:cs="Consolas"/>
          <w:color w:val="000000"/>
          <w:sz w:val="19"/>
          <w:szCs w:val="19"/>
          <w:highlight w:val="white"/>
        </w:rPr>
        <w:t>);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0];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rt of the entered text that is the name of the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Command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tryParts[0];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w:t>
      </w:r>
      <w:r>
        <w:rPr>
          <w:rFonts w:ascii="Consolas" w:hAnsi="Consolas" w:cs="Consolas"/>
          <w:color w:val="000000"/>
          <w:sz w:val="19"/>
          <w:szCs w:val="19"/>
          <w:highlight w:val="white"/>
        </w:rPr>
        <w:t>;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mmand that the user has select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 ChosenComman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Commands.FirstOrDefault(x =&gt; x.Name == CommandName);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arguments to be passed to the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rguments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tryParts.Skip(1).ToArray();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suggestions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Commands.Where(x =&gt; x.Name.StartsWith(CommandName)).ToArray();</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ecentCommands;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ndex of the suggestion the user is currently considering</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Suggestio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Fiel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CommandInterface attached to a specific camer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amera"&g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CommandInterface(</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bas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Image</w:t>
      </w:r>
      <w:r>
        <w:rPr>
          <w:rFonts w:ascii="Consolas" w:hAnsi="Consolas" w:cs="Consolas"/>
          <w:color w:val="000000"/>
          <w:sz w:val="19"/>
          <w:szCs w:val="19"/>
          <w:highlight w:val="white"/>
        </w:rPr>
        <w:t>(Properties.</w:t>
      </w:r>
      <w:r>
        <w:rPr>
          <w:rFonts w:ascii="Consolas" w:hAnsi="Consolas" w:cs="Consolas"/>
          <w:color w:val="2B91AF"/>
          <w:sz w:val="19"/>
          <w:szCs w:val="19"/>
          <w:highlight w:val="white"/>
        </w:rPr>
        <w:t>Resources</w:t>
      </w:r>
      <w:r>
        <w:rPr>
          <w:rFonts w:ascii="Consolas" w:hAnsi="Consolas" w:cs="Consolas"/>
          <w:color w:val="000000"/>
          <w:sz w:val="19"/>
          <w:szCs w:val="19"/>
          <w:highlight w:val="white"/>
        </w:rPr>
        <w:t>.Gea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 = camer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Auxillary 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Auxillary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_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oggleStyleCommand</w:t>
      </w:r>
      <w:r>
        <w:rPr>
          <w:rFonts w:ascii="Consolas" w:hAnsi="Consolas" w:cs="Consolas"/>
          <w:color w:val="000000"/>
          <w:sz w:val="19"/>
          <w:szCs w:val="19"/>
          <w:highlight w:val="white"/>
        </w:rPr>
        <w:t>(</w:t>
      </w:r>
      <w:r>
        <w:rPr>
          <w:rFonts w:ascii="Consolas" w:hAnsi="Consolas" w:cs="Consolas"/>
          <w:color w:val="A31515"/>
          <w:sz w:val="19"/>
          <w:szCs w:val="19"/>
          <w:highlight w:val="white"/>
        </w:rPr>
        <w:t>"bol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Bol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oggleStyleCommand</w:t>
      </w:r>
      <w:r>
        <w:rPr>
          <w:rFonts w:ascii="Consolas" w:hAnsi="Consolas" w:cs="Consolas"/>
          <w:color w:val="000000"/>
          <w:sz w:val="19"/>
          <w:szCs w:val="19"/>
          <w:highlight w:val="white"/>
        </w:rPr>
        <w:t>(</w:t>
      </w:r>
      <w:r>
        <w:rPr>
          <w:rFonts w:ascii="Consolas" w:hAnsi="Consolas" w:cs="Consolas"/>
          <w:color w:val="A31515"/>
          <w:sz w:val="19"/>
          <w:szCs w:val="19"/>
          <w:highlight w:val="white"/>
        </w:rPr>
        <w:t>"ita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Italic));</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oggleStyleCommand</w:t>
      </w:r>
      <w:r>
        <w:rPr>
          <w:rFonts w:ascii="Consolas" w:hAnsi="Consolas" w:cs="Consolas"/>
          <w:color w:val="000000"/>
          <w:sz w:val="19"/>
          <w:szCs w:val="19"/>
          <w:highlight w:val="white"/>
        </w:rPr>
        <w:t>(</w:t>
      </w:r>
      <w:r>
        <w:rPr>
          <w:rFonts w:ascii="Consolas" w:hAnsi="Consolas" w:cs="Consolas"/>
          <w:color w:val="A31515"/>
          <w:sz w:val="19"/>
          <w:szCs w:val="19"/>
          <w:highlight w:val="white"/>
        </w:rPr>
        <w:t>"underlin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Underlin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oggleStyleCommand</w:t>
      </w:r>
      <w:r>
        <w:rPr>
          <w:rFonts w:ascii="Consolas" w:hAnsi="Consolas" w:cs="Consolas"/>
          <w:color w:val="000000"/>
          <w:sz w:val="19"/>
          <w:szCs w:val="19"/>
          <w:highlight w:val="white"/>
        </w:rPr>
        <w:t>(</w:t>
      </w:r>
      <w:r>
        <w:rPr>
          <w:rFonts w:ascii="Consolas" w:hAnsi="Consolas" w:cs="Consolas"/>
          <w:color w:val="A31515"/>
          <w:sz w:val="19"/>
          <w:szCs w:val="19"/>
          <w:highlight w:val="white"/>
        </w:rPr>
        <w:t>"strik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Style</w:t>
      </w:r>
      <w:r>
        <w:rPr>
          <w:rFonts w:ascii="Consolas" w:hAnsi="Consolas" w:cs="Consolas"/>
          <w:color w:val="000000"/>
          <w:sz w:val="19"/>
          <w:szCs w:val="19"/>
          <w:highlight w:val="white"/>
        </w:rPr>
        <w:t>.Strikeou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Command</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Command</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Command</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alculateCommand</w:t>
      </w:r>
      <w:r>
        <w:rPr>
          <w:rFonts w:ascii="Consolas" w:hAnsi="Consolas" w:cs="Consolas"/>
          <w:color w:val="000000"/>
          <w:sz w:val="19"/>
          <w:szCs w:val="19"/>
          <w:highlight w:val="white"/>
        </w:rPr>
        <w:t>(Camer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Command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nslateCommand</w:t>
      </w:r>
      <w:r>
        <w:rPr>
          <w:rFonts w:ascii="Consolas" w:hAnsi="Consolas" w:cs="Consolas"/>
          <w:color w:val="000000"/>
          <w:sz w:val="19"/>
          <w:szCs w:val="19"/>
          <w:highlight w:val="white"/>
        </w:rPr>
        <w:t>(</w:t>
      </w:r>
      <w:r>
        <w:rPr>
          <w:rFonts w:ascii="Consolas" w:hAnsi="Consolas" w:cs="Consolas"/>
          <w:color w:val="A31515"/>
          <w:sz w:val="19"/>
          <w:szCs w:val="19"/>
          <w:highlight w:val="white"/>
        </w:rPr>
        <w:t>"En"</w:t>
      </w:r>
      <w:r>
        <w:rPr>
          <w:rFonts w:ascii="Consolas" w:hAnsi="Consolas" w:cs="Consolas"/>
          <w:color w:val="000000"/>
          <w:sz w:val="19"/>
          <w:szCs w:val="19"/>
          <w:highlight w:val="white"/>
        </w:rPr>
        <w:t>, Camera));</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RecentCommands = _Commands.OrderBy(x =&gt; x.Name).Take(4).Reverse().ToLis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KeyUp += EntryKeyUp;</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Even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xecute the command the user has chose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hasn't typed the entire command, fill out the rest for them</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AutoComplete) { ConfirmAutoComplet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appropriate command, push it to the stack of recent commands, and execute i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 command = Chosen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RecentCommands(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mmand.Execute(Selection, Argumen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activated, display the most recent four 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a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UpdateAuxillaryBox();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Not used in this instanc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gisterActivateButtonPres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only key events involving F1</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details of the event</w:t>
      </w:r>
      <w:r>
        <w:rPr>
          <w:rFonts w:ascii="Consolas" w:hAnsi="Consolas" w:cs="Consolas"/>
          <w:color w:val="808080"/>
          <w:sz w:val="19"/>
          <w:szCs w:val="19"/>
          <w:highlight w:val="white"/>
        </w:rPr>
        <w: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it was a key event that involved F1</w:t>
      </w:r>
      <w:r>
        <w:rPr>
          <w:rFonts w:ascii="Consolas" w:hAnsi="Consolas" w:cs="Consolas"/>
          <w:color w:val="808080"/>
          <w:sz w:val="19"/>
          <w:szCs w:val="19"/>
          <w:highlight w:val="white"/>
        </w:rPr>
        <w:t>&lt;/returns&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epts(</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IsKeyEvent &amp;&amp; MatchKeys(</w:t>
      </w:r>
      <w:r>
        <w:rPr>
          <w:rFonts w:ascii="Consolas" w:hAnsi="Consolas" w:cs="Consolas"/>
          <w:color w:val="2B91AF"/>
          <w:sz w:val="19"/>
          <w:szCs w:val="19"/>
          <w:highlight w:val="white"/>
        </w:rPr>
        <w:t>Keys</w:t>
      </w:r>
      <w:r>
        <w:rPr>
          <w:rFonts w:ascii="Consolas" w:hAnsi="Consolas" w:cs="Consolas"/>
          <w:color w:val="000000"/>
          <w:sz w:val="19"/>
          <w:szCs w:val="19"/>
          <w:highlight w:val="white"/>
        </w:rPr>
        <w:t>.F1, e.KeyData);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pdate the autocomplte, suggestions, and preview every time a key is press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ntryKeyUp(</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Because the system autofills the rest of the command name whe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t becomes unambiguous (e.g. tr -&gt; translate) to save the us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nnecesery keypresses, pressing backspace should have a similar effec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refore, any backspaces should delete until there are at least two</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ifferent commands it could b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Back) { TruncateUntilAmbiguous();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revent the user from entering text that isn't a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EnsureEnteredTextMatchesCommand();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name of the command the user is trying to type is unambiuou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r they have pressed tab, indicating they want to use the suggested command 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utofill the rest of the command name for them</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uggestions.Length == 1 || e.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Tab)) { ConfirmAutoComplet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Adjust which of the suggestions the user has select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urrentSuggestion(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pdate the suggestions or preview, as appropri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Auxillary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Even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AutoComplete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 the currently suggested command 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o not attempt to autocomplete if the system is in the wrong st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n autocomplete field if requir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utoCompleteExists) { AddEmptyAutoComplet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ll it with the appropriate tex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Text = GetTextFor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osition the autocomplete so it immedietely follows the text the user enter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Entry.Bounds.Right, Entry.Bounds.Top, 0, 0);</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shouldn't be an autocomplete, but is, remove i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utoCompleteExists) { ClearAutoComplet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 to fill the autocomplete field with</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rest of the command name the user is trying to enter</w:t>
      </w:r>
      <w:r>
        <w:rPr>
          <w:rFonts w:ascii="Consolas" w:hAnsi="Consolas" w:cs="Consolas"/>
          <w:color w:val="808080"/>
          <w:sz w:val="19"/>
          <w:szCs w:val="19"/>
          <w:highlight w:val="white"/>
        </w:rPr>
        <w:t>&lt;/returns&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tTextFor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full name of the suggested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output = Suggestions[CurrentSuggestion].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has already entered some characters, only display the ones they haven't enter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 { output = output.Substring(Entry.Text.Length);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blank autocomplete fiel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ddEmpty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Font = Entry.Fon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Text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200, 200, 200));</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the suggested command, and fill the entry box with the required character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Confirm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only makes sense to perform if there is a current suggestio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utoCompleteExis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nsure the current suggestion is up to d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Update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ish the suggested command 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Text += AutoComplete.Text +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the autocomplete fiel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ear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the autocomplete fiel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Clear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utoCompleteExis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moveChild(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toComplete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AutoComplete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Suggestion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pdate the list of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should only happen when the system is in the right st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Sugges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any existing suggestion or previe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RemoveAllChildre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all the suggestions to the 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SuggestionsToAuxillaryBox(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nsure the autocomplete is up to d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AutoComple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ll the auxillary box with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uggestions"&gt;</w:t>
      </w:r>
      <w:r>
        <w:rPr>
          <w:rFonts w:ascii="Consolas" w:hAnsi="Consolas" w:cs="Consolas"/>
          <w:color w:val="008000"/>
          <w:sz w:val="19"/>
          <w:szCs w:val="19"/>
          <w:highlight w:val="white"/>
        </w:rPr>
        <w:t>The suggestions to add to the box</w:t>
      </w:r>
      <w:r>
        <w:rPr>
          <w:rFonts w:ascii="Consolas" w:hAnsi="Consolas" w:cs="Consolas"/>
          <w:color w:val="808080"/>
          <w:sz w:val="19"/>
          <w:szCs w:val="19"/>
          <w:highlight w:val="white"/>
        </w:rPr>
        <w: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ddSuggestionsToAuxillaryBox(</w:t>
      </w:r>
      <w:r>
        <w:rPr>
          <w:rFonts w:ascii="Consolas" w:hAnsi="Consolas" w:cs="Consolas"/>
          <w:color w:val="2B91AF"/>
          <w:sz w:val="19"/>
          <w:szCs w:val="19"/>
          <w:highlight w:val="white"/>
        </w:rPr>
        <w:t>ICommand</w:t>
      </w:r>
      <w:r>
        <w:rPr>
          <w:rFonts w:ascii="Consolas" w:hAnsi="Consolas" w:cs="Consolas"/>
          <w:color w:val="000000"/>
          <w:sz w:val="19"/>
          <w:szCs w:val="19"/>
          <w:highlight w:val="white"/>
        </w:rPr>
        <w:t>[]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or each suggestion, create a PText with the name of the command i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ach beneath the oth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curHeight = Background.Heigh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 suggestion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tex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suggestion.Nam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Bounds.Left, curHeight, 0, 0);</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Font = Entry.Fon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w:t>
      </w:r>
      <w:r>
        <w:rPr>
          <w:rFonts w:ascii="Consolas" w:hAnsi="Consolas" w:cs="Consolas"/>
          <w:color w:val="2B91AF"/>
          <w:sz w:val="19"/>
          <w:szCs w:val="19"/>
          <w:highlight w:val="white"/>
        </w:rPr>
        <w:t>Color</w:t>
      </w:r>
      <w:r>
        <w:rPr>
          <w:rFonts w:ascii="Consolas" w:hAnsi="Consolas" w:cs="Consolas"/>
          <w:color w:val="000000"/>
          <w:sz w:val="19"/>
          <w:szCs w:val="19"/>
          <w:highlight w:val="white"/>
        </w:rPr>
        <w:t>.Transparen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AddChild(tex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Height += text.Heigh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o prevent the user typing something that isn't a command, remove any text until it matches at least one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nsureEnteredTextMatchesCommand() { TruncateCommon(1);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characters from the entered text until it could be multiple _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TruncateUntilAmbiguous() { TruncateCommon(2);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runcate the entered until there are at least this many 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umSuggestions"&gt;</w:t>
      </w:r>
      <w:r>
        <w:rPr>
          <w:rFonts w:ascii="Consolas" w:hAnsi="Consolas" w:cs="Consolas"/>
          <w:color w:val="008000"/>
          <w:sz w:val="19"/>
          <w:szCs w:val="19"/>
          <w:highlight w:val="white"/>
        </w:rPr>
        <w:t>The minimum number of suggestions</w:t>
      </w:r>
      <w:r>
        <w:rPr>
          <w:rFonts w:ascii="Consolas" w:hAnsi="Consolas" w:cs="Consolas"/>
          <w:color w:val="808080"/>
          <w:sz w:val="19"/>
          <w:szCs w:val="19"/>
          <w:highlight w:val="white"/>
        </w:rPr>
        <w: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TruncateCommon(</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um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are not enough suggestions, remove a character from the entered text, and recurs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ContainsText &amp;&amp; Suggestions.Length &lt; num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Text = Entry.Text.Substring(0, Entry.Text.Length - 1);</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runcateCommon(numSuggestion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s which suggestion is currently being select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Based on whether the userr pressed up or down arro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or another charact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key press that triggered the chage</w:t>
      </w:r>
      <w:r>
        <w:rPr>
          <w:rFonts w:ascii="Consolas" w:hAnsi="Consolas" w:cs="Consolas"/>
          <w:color w:val="808080"/>
          <w:sz w:val="19"/>
          <w:szCs w:val="19"/>
          <w:highlight w:val="white"/>
        </w:rPr>
        <w: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CurrentSuggestion(</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witch</w:t>
      </w:r>
      <w:r>
        <w:rPr>
          <w:rFonts w:ascii="Consolas" w:hAnsi="Consolas" w:cs="Consolas"/>
          <w:color w:val="000000"/>
          <w:sz w:val="19"/>
          <w:szCs w:val="19"/>
          <w:highlight w:val="white"/>
        </w:rPr>
        <w:t xml:space="preserve"> (e.KeyCod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hen the user presses down, select the next suggestion in the list if possibl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s</w:t>
      </w:r>
      <w:r>
        <w:rPr>
          <w:rFonts w:ascii="Consolas" w:hAnsi="Consolas" w:cs="Consolas"/>
          <w:color w:val="000000"/>
          <w:sz w:val="19"/>
          <w:szCs w:val="19"/>
          <w:highlight w:val="white"/>
        </w:rPr>
        <w:t>.Dow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urrentSuggestion &lt; Suggestions.Length - 1) { CurrentSuggestion += 1;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hen the user presses up, select the previous suggestion in the list, if possibl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s</w:t>
      </w:r>
      <w:r>
        <w:rPr>
          <w:rFonts w:ascii="Consolas" w:hAnsi="Consolas" w:cs="Consolas"/>
          <w:color w:val="000000"/>
          <w:sz w:val="19"/>
          <w:szCs w:val="19"/>
          <w:highlight w:val="white"/>
        </w:rPr>
        <w:t>.Up:</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urrentSuggestion &gt; 0) { CurrentSuggestion -= 1;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presses anything else, the suggestion list probably change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 we want the first item in the list agai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Suggestion = 0;</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ush a new command to the list of recent comman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mmand"&gt;</w:t>
      </w:r>
      <w:r>
        <w:rPr>
          <w:rFonts w:ascii="Consolas" w:hAnsi="Consolas" w:cs="Consolas"/>
          <w:color w:val="008000"/>
          <w:sz w:val="19"/>
          <w:szCs w:val="19"/>
          <w:highlight w:val="white"/>
        </w:rPr>
        <w:t>The command to push</w:t>
      </w:r>
      <w:r>
        <w:rPr>
          <w:rFonts w:ascii="Consolas" w:hAnsi="Consolas" w:cs="Consolas"/>
          <w:color w:val="808080"/>
          <w:sz w:val="19"/>
          <w:szCs w:val="19"/>
          <w:highlight w:val="white"/>
        </w:rPr>
        <w:t>&lt;/param&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RecentCommands(</w:t>
      </w:r>
      <w:r>
        <w:rPr>
          <w:rFonts w:ascii="Consolas" w:hAnsi="Consolas" w:cs="Consolas"/>
          <w:color w:val="2B91AF"/>
          <w:sz w:val="19"/>
          <w:szCs w:val="19"/>
          <w:highlight w:val="white"/>
        </w:rPr>
        <w:t>ICommand</w:t>
      </w:r>
      <w:r>
        <w:rPr>
          <w:rFonts w:ascii="Consolas" w:hAnsi="Consolas" w:cs="Consolas"/>
          <w:color w:val="000000"/>
          <w:sz w:val="19"/>
          <w:szCs w:val="19"/>
          <w:highlight w:val="white"/>
        </w:rPr>
        <w:t xml:space="preserve">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ttempt to remove the executed command from the list. If that fails, remove the first on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RecentCommands.Remove(command)) { _RecentCommands.RemoveAt(0);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executed command to the lis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RecentCommands.Add(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Suggestion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Preview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pdates the preview of the currently selected command to the new argumen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Previe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nly display if the system is in the correct st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Previe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any existing preview or suggestions from the 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RemoveAllChildren();</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potential output from the selected command</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preview = ChosenCommand.Preview(Selection, Argument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ormat the output for display</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view.ConstrainWidthToTextWidth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view.Width = Background.Width;</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view.X = Background.Bounds.Lef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view.Y = Background.Bounds.Bottom;</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isplay the outpu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AddChild(preview);</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Preview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Auxillary Box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how the suggestions, or previews, as appropriate</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Auxillary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houldSuggest) { UpdateSuggestions();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UpdatePreview();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AuxillaryBoxBord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nsure the border to the auxillary box always contains the contents of the 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AuxillaryBoxBord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is already a border, remove i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uxillaryBoxBorder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AuxillaryBox.IndexOfChild(AuxillaryBoxBorder) &gt; 0) { AuxillaryBox.RemoveChild(AuxillaryBoxBorder);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 new border that contains the contents of the box</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Border = </w:t>
      </w:r>
      <w:r>
        <w:rPr>
          <w:rFonts w:ascii="Consolas" w:hAnsi="Consolas" w:cs="Consolas"/>
          <w:color w:val="2B91AF"/>
          <w:sz w:val="19"/>
          <w:szCs w:val="19"/>
          <w:highlight w:val="white"/>
        </w:rPr>
        <w:t>PPath</w:t>
      </w:r>
      <w:r>
        <w:rPr>
          <w:rFonts w:ascii="Consolas" w:hAnsi="Consolas" w:cs="Consolas"/>
          <w:color w:val="000000"/>
          <w:sz w:val="19"/>
          <w:szCs w:val="19"/>
          <w:highlight w:val="white"/>
        </w:rPr>
        <w:t>.CreateRectangle(Background.Bounds.Left, Background.Bounds.Bottom, Background.Bounds.Width, AuxillaryBox.UnionOfChildrenBounds.Height);</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AddChild(AuxillaryBoxBorder);</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uxillaryBoxBorder.MoveToBack();</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Auxillary Box methods</w:t>
      </w:r>
    </w:p>
    <w:p w:rsidR="00532DA3" w:rsidRDefault="00532DA3" w:rsidP="00532D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D5A90" w:rsidRPr="00B53B76" w:rsidRDefault="00B53B76" w:rsidP="00B53B7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D87342" w:rsidRDefault="00D87342" w:rsidP="00D87342">
      <w:pPr>
        <w:pStyle w:val="AppendixSub2"/>
      </w:pPr>
      <w:bookmarkStart w:id="366" w:name="_Ref401673887"/>
      <w:bookmarkStart w:id="367" w:name="_Toc402163602"/>
      <w:r>
        <w:t>Zoom.Interfaces.FindInterface</w:t>
      </w:r>
      <w:bookmarkEnd w:id="366"/>
      <w:bookmarkEnd w:id="367"/>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using</w:t>
      </w:r>
      <w:r>
        <w:rPr>
          <w:rFonts w:ascii="Consolas" w:hAnsi="Consolas" w:cs="Consolas"/>
          <w:color w:val="000000"/>
          <w:sz w:val="19"/>
          <w:szCs w:val="19"/>
          <w:highlight w:val="white"/>
        </w:rPr>
        <w:t xml:space="preserve"> UMD.HCIL.Piccolo.Util;</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Activiti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ind interface handles full-text searches of the entire document spac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indInterface</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AbstractInterfac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ich kind of search is being perform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um</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 xml:space="preserve"> { Forward, Backward, Highlight, Non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ndow the interface is attached to</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search begin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StartLocati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to display, telling the user whether they are search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orwards, or backwar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DirectionTex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to display to the user when they are chosing to highlight the last jum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HighlightTex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flag for whether the user has pressed the key indicating a backwards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_BackPres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flag for whether the user has pressed the key indicating a forwards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_ForwardPres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key used to initiate a forwards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_Forward = </w:t>
      </w:r>
      <w:r>
        <w:rPr>
          <w:rFonts w:ascii="Consolas" w:hAnsi="Consolas" w:cs="Consolas"/>
          <w:color w:val="2B91AF"/>
          <w:sz w:val="19"/>
          <w:szCs w:val="19"/>
          <w:highlight w:val="white"/>
        </w:rPr>
        <w:t>Keys</w:t>
      </w:r>
      <w:r>
        <w:rPr>
          <w:rFonts w:ascii="Consolas" w:hAnsi="Consolas" w:cs="Consolas"/>
          <w:color w:val="000000"/>
          <w:sz w:val="19"/>
          <w:szCs w:val="19"/>
          <w:highlight w:val="white"/>
        </w:rPr>
        <w:t>.F3;</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key used to initiate a backwards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_Backward = </w:t>
      </w:r>
      <w:r>
        <w:rPr>
          <w:rFonts w:ascii="Consolas" w:hAnsi="Consolas" w:cs="Consolas"/>
          <w:color w:val="2B91AF"/>
          <w:sz w:val="19"/>
          <w:szCs w:val="19"/>
          <w:highlight w:val="white"/>
        </w:rPr>
        <w:t>Keys</w:t>
      </w:r>
      <w:r>
        <w:rPr>
          <w:rFonts w:ascii="Consolas" w:hAnsi="Consolas" w:cs="Consolas"/>
          <w:color w:val="000000"/>
          <w:sz w:val="19"/>
          <w:szCs w:val="19"/>
          <w:highlight w:val="white"/>
        </w:rPr>
        <w:t>.F2;</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ype of search currently being perform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 xml:space="preserve"> SearchTyp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previous search bega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astJumpStar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previous search end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astJumpEn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find interface attached to a specific window</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indow"&g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FindInterface(</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base</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Image</w:t>
      </w:r>
      <w:r>
        <w:rPr>
          <w:rFonts w:ascii="Consolas" w:hAnsi="Consolas" w:cs="Consolas"/>
          <w:color w:val="000000"/>
          <w:sz w:val="19"/>
          <w:szCs w:val="19"/>
          <w:highlight w:val="white"/>
        </w:rPr>
        <w:t>(Properties.</w:t>
      </w:r>
      <w:r>
        <w:rPr>
          <w:rFonts w:ascii="Consolas" w:hAnsi="Consolas" w:cs="Consolas"/>
          <w:color w:val="2B91AF"/>
          <w:sz w:val="19"/>
          <w:szCs w:val="19"/>
          <w:highlight w:val="white"/>
        </w:rPr>
        <w:t>Resources</w:t>
      </w:r>
      <w:r>
        <w:rPr>
          <w:rFonts w:ascii="Consolas" w:hAnsi="Consolas" w:cs="Consolas"/>
          <w:color w:val="000000"/>
          <w:sz w:val="19"/>
          <w:szCs w:val="19"/>
          <w:highlight w:val="white"/>
        </w:rPr>
        <w:t>.MagnifyingGlas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 = window;</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Non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nitialise the text to indicate to the user which direction they're search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ConstrainHeightToTextHeight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ConstrainWidthToTextWidth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320, 20, 60, 6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Fo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6, </w:t>
      </w:r>
      <w:r>
        <w:rPr>
          <w:rFonts w:ascii="Consolas" w:hAnsi="Consolas" w:cs="Consolas"/>
          <w:color w:val="2B91AF"/>
          <w:sz w:val="19"/>
          <w:szCs w:val="19"/>
          <w:highlight w:val="white"/>
        </w:rPr>
        <w:t>FontStyle</w:t>
      </w:r>
      <w:r>
        <w:rPr>
          <w:rFonts w:ascii="Consolas" w:hAnsi="Consolas" w:cs="Consolas"/>
          <w:color w:val="000000"/>
          <w:sz w:val="19"/>
          <w:szCs w:val="19"/>
          <w:highlight w:val="white"/>
        </w:rPr>
        <w:t>.Bol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Direction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nitilise the text to indicate to the user that they're going to highlight the last jum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w:t>
      </w:r>
      <w:r>
        <w:rPr>
          <w:rFonts w:ascii="Consolas" w:hAnsi="Consolas" w:cs="Consolas"/>
          <w:color w:val="A31515"/>
          <w:sz w:val="19"/>
          <w:szCs w:val="19"/>
          <w:highlight w:val="white"/>
        </w:rPr>
        <w:t>"Select last jump"</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Font = Entry.Fo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Bounds = Entry.Boun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Visibl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Highlight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Hook the update width event up to the listen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andler.UpdateWidth += UpdateWidt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nsure that the direction text moves with the ic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Widt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basicWidth = MinWidt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ntry.Width &gt; MinWidth) { basicWidth = Entry.Width;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X = basicWidth + Padd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key events involving f2 or f3</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the event is a key event that involves F2 or F3</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epts(</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IsKeyEvent &amp;&amp; (MatchKeys(</w:t>
      </w:r>
      <w:r>
        <w:rPr>
          <w:rFonts w:ascii="Consolas" w:hAnsi="Consolas" w:cs="Consolas"/>
          <w:color w:val="2B91AF"/>
          <w:sz w:val="19"/>
          <w:szCs w:val="19"/>
          <w:highlight w:val="white"/>
        </w:rPr>
        <w:t>Keys</w:t>
      </w:r>
      <w:r>
        <w:rPr>
          <w:rFonts w:ascii="Consolas" w:hAnsi="Consolas" w:cs="Consolas"/>
          <w:color w:val="000000"/>
          <w:sz w:val="19"/>
          <w:szCs w:val="19"/>
          <w:highlight w:val="white"/>
        </w:rPr>
        <w:t>.F2, e.KeyData) || MatchKeys(</w:t>
      </w:r>
      <w:r>
        <w:rPr>
          <w:rFonts w:ascii="Consolas" w:hAnsi="Consolas" w:cs="Consolas"/>
          <w:color w:val="2B91AF"/>
          <w:sz w:val="19"/>
          <w:szCs w:val="19"/>
          <w:highlight w:val="white"/>
        </w:rPr>
        <w:t>Keys</w:t>
      </w:r>
      <w:r>
        <w:rPr>
          <w:rFonts w:ascii="Consolas" w:hAnsi="Consolas" w:cs="Consolas"/>
          <w:color w:val="000000"/>
          <w:sz w:val="19"/>
          <w:szCs w:val="19"/>
          <w:highlight w:val="white"/>
        </w:rPr>
        <w:t>.F3, e.KeyData));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activate key is first pressed, start the check of which buttons have been pres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a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ait a fraction of a second before continuing to allow for Chord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ystem.Timers.</w:t>
      </w:r>
      <w:r>
        <w:rPr>
          <w:rFonts w:ascii="Consolas" w:hAnsi="Consolas" w:cs="Consolas"/>
          <w:color w:val="2B91AF"/>
          <w:sz w:val="19"/>
          <w:szCs w:val="19"/>
          <w:highlight w:val="white"/>
        </w:rPr>
        <w:t>Timer</w:t>
      </w:r>
      <w:r>
        <w:rPr>
          <w:rFonts w:ascii="Consolas" w:hAnsi="Consolas" w:cs="Consolas"/>
          <w:color w:val="000000"/>
          <w:sz w:val="19"/>
          <w:szCs w:val="19"/>
          <w:highlight w:val="white"/>
        </w:rPr>
        <w:t xml:space="preserve"> WaitForChor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System.Timers.</w:t>
      </w:r>
      <w:r>
        <w:rPr>
          <w:rFonts w:ascii="Consolas" w:hAnsi="Consolas" w:cs="Consolas"/>
          <w:color w:val="2B91AF"/>
          <w:sz w:val="19"/>
          <w:szCs w:val="19"/>
          <w:highlight w:val="white"/>
        </w:rPr>
        <w:t>Timer</w:t>
      </w:r>
      <w:r>
        <w:rPr>
          <w:rFonts w:ascii="Consolas" w:hAnsi="Consolas" w:cs="Consolas"/>
          <w:color w:val="000000"/>
          <w:sz w:val="19"/>
          <w:szCs w:val="19"/>
          <w:highlight w:val="white"/>
        </w:rPr>
        <w:t>(2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aitForChord.Elapsed += </w:t>
      </w:r>
      <w:r>
        <w:rPr>
          <w:rFonts w:ascii="Consolas" w:hAnsi="Consolas" w:cs="Consolas"/>
          <w:color w:val="0000FF"/>
          <w:sz w:val="19"/>
          <w:szCs w:val="19"/>
          <w:highlight w:val="white"/>
        </w:rPr>
        <w:t>delegate</w:t>
      </w:r>
      <w:r>
        <w:rPr>
          <w:rFonts w:ascii="Consolas" w:hAnsi="Consolas" w:cs="Consolas"/>
          <w:color w:val="000000"/>
          <w:sz w:val="19"/>
          <w:szCs w:val="19"/>
          <w:highlight w:val="white"/>
        </w:rPr>
        <w:t>(</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 System.Timers.</w:t>
      </w:r>
      <w:r>
        <w:rPr>
          <w:rFonts w:ascii="Consolas" w:hAnsi="Consolas" w:cs="Consolas"/>
          <w:color w:val="2B91AF"/>
          <w:sz w:val="19"/>
          <w:szCs w:val="19"/>
          <w:highlight w:val="white"/>
        </w:rPr>
        <w:t>ElapsedEventArgs</w:t>
      </w:r>
      <w:r>
        <w:rPr>
          <w:rFonts w:ascii="Consolas" w:hAnsi="Consolas" w:cs="Consolas"/>
          <w:color w:val="000000"/>
          <w:sz w:val="19"/>
          <w:szCs w:val="19"/>
          <w:highlight w:val="white"/>
        </w:rPr>
        <w:t xml:space="preserve"> e2)</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timer launches a new thread, but all interaction needs to happen on the UI threa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 the timer tells the UI thread to do what it needs to do</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BeginInvoke((</w:t>
      </w:r>
      <w:r>
        <w:rPr>
          <w:rFonts w:ascii="Consolas" w:hAnsi="Consolas" w:cs="Consolas"/>
          <w:color w:val="2B91AF"/>
          <w:sz w:val="19"/>
          <w:szCs w:val="19"/>
          <w:highlight w:val="white"/>
        </w:rPr>
        <w:t>Action</w:t>
      </w:r>
      <w:r>
        <w:rPr>
          <w:rFonts w:ascii="Consolas" w:hAnsi="Consolas" w:cs="Consolas"/>
          <w:color w:val="000000"/>
          <w:sz w:val="19"/>
          <w:szCs w:val="19"/>
          <w:highlight w:val="white"/>
        </w:rPr>
        <w:t>)</w:t>
      </w:r>
      <w:r>
        <w:rPr>
          <w:rFonts w:ascii="Consolas" w:hAnsi="Consolas" w:cs="Consolas"/>
          <w:color w:val="0000FF"/>
          <w:sz w:val="19"/>
          <w:szCs w:val="19"/>
          <w:highlight w:val="white"/>
        </w:rPr>
        <w:t>delegate</w:t>
      </w:r>
      <w:r>
        <w:rPr>
          <w:rFonts w:ascii="Consolas" w:hAnsi="Consolas" w:cs="Consolas"/>
          <w:color w:val="000000"/>
          <w:sz w:val="19"/>
          <w:szCs w:val="19"/>
          <w:highlight w:val="white"/>
        </w:rPr>
        <w:t>() { WaitForChord_Elapsed(s, e2);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aitForChord.Star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ever the activate key is pressed, raise the flag indicating that that key has been pres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gisterActivateButtonPres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ctivate the relevant fla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MatchKeys(_Forward, e.KeyData)) { _ForwardPressed =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MatchKeys(_Backward, e.KeyData)) { _BackPressed =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s a fraction of a second after the user first presses an activate butt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w:t>
      </w:r>
      <w:r>
        <w:rPr>
          <w:rFonts w:ascii="Consolas" w:hAnsi="Consolas" w:cs="Consolas"/>
          <w:color w:val="008000"/>
          <w:sz w:val="19"/>
          <w:szCs w:val="19"/>
          <w:highlight w:val="white"/>
        </w:rPr>
        <w:t>The time that fired the method</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arguments of the timer tick</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aitForChord_Elapsed(</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System.Timers.</w:t>
      </w:r>
      <w:r>
        <w:rPr>
          <w:rFonts w:ascii="Consolas" w:hAnsi="Consolas" w:cs="Consolas"/>
          <w:color w:val="2B91AF"/>
          <w:sz w:val="19"/>
          <w:szCs w:val="19"/>
          <w:highlight w:val="white"/>
        </w:rPr>
        <w:t>ElapsedEventArgs</w:t>
      </w:r>
      <w:r>
        <w:rPr>
          <w:rFonts w:ascii="Consolas" w:hAnsi="Consolas" w:cs="Consolas"/>
          <w:color w:val="000000"/>
          <w:sz w:val="19"/>
          <w:szCs w:val="19"/>
          <w:highlight w:val="white"/>
        </w:rPr>
        <w:t xml:space="preserve"> 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ake sure the timer only fires onc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opTimer(send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has release already, abor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ForwardPressed || _BackPressed)) { </w:t>
      </w:r>
      <w:r>
        <w:rPr>
          <w:rFonts w:ascii="Consolas" w:hAnsi="Consolas" w:cs="Consolas"/>
          <w:color w:val="0000FF"/>
          <w:sz w:val="19"/>
          <w:szCs w:val="19"/>
          <w:highlight w:val="white"/>
        </w:rPr>
        <w:t>return</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ork out which direction the user will be searching i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archType = GetDirec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tDirection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where the search is starting from</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Location = FindStartLocation(GetKeyFocu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nd where the search is starting from</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cused"&g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FindStartLocation(</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focu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startDo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start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Lo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a page is currently in focu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art at the user's current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ocused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Page = (</w:t>
      </w:r>
      <w:r>
        <w:rPr>
          <w:rFonts w:ascii="Consolas" w:hAnsi="Consolas" w:cs="Consolas"/>
          <w:color w:val="2B91AF"/>
          <w:sz w:val="19"/>
          <w:szCs w:val="19"/>
          <w:highlight w:val="white"/>
        </w:rPr>
        <w:t>Page</w:t>
      </w:r>
      <w:r>
        <w:rPr>
          <w:rFonts w:ascii="Consolas" w:hAnsi="Consolas" w:cs="Consolas"/>
          <w:color w:val="000000"/>
          <w:sz w:val="19"/>
          <w:szCs w:val="19"/>
          <w:highlight w:val="white"/>
        </w:rPr>
        <w:t>)focu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Doc = startPage.Do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Loc = startPage.Model.SelectionStar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background is in focu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art at the next document after the point of the background in focu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ocused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where the user last click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lastClick = Window.DocHandler.lastPoi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first document to the right of the last clicked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docs = Window.Document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Doc = docs.FirstOrDefault(a =&gt; a.Pages[0].X &gt;= lastClick.X);</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tartDoc == </w:t>
      </w:r>
      <w:r>
        <w:rPr>
          <w:rFonts w:ascii="Consolas" w:hAnsi="Consolas" w:cs="Consolas"/>
          <w:color w:val="0000FF"/>
          <w:sz w:val="19"/>
          <w:szCs w:val="19"/>
          <w:highlight w:val="white"/>
        </w:rPr>
        <w:t>null</w:t>
      </w:r>
      <w:r>
        <w:rPr>
          <w:rFonts w:ascii="Consolas" w:hAnsi="Consolas" w:cs="Consolas"/>
          <w:color w:val="000000"/>
          <w:sz w:val="19"/>
          <w:szCs w:val="19"/>
          <w:highlight w:val="white"/>
        </w:rPr>
        <w:t>) { startDoc = docs[0];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first character of the first page of that docume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Page = startDoc.Pages[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Loc = 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neither is in focus, the system is in an invalid stat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A31515"/>
          <w:sz w:val="19"/>
          <w:szCs w:val="19"/>
          <w:highlight w:val="white"/>
        </w:rPr>
        <w:t>"Focus is on unexpected node"</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Window, startDoc, startPage, startLo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ork out which node is currently taking keyboard inpu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node currently taking keyboard input</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GetKeyFocu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focu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LastPag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focused = </w:t>
      </w:r>
      <w:r>
        <w:rPr>
          <w:rFonts w:ascii="Consolas" w:hAnsi="Consolas" w:cs="Consolas"/>
          <w:color w:val="2B91AF"/>
          <w:sz w:val="19"/>
          <w:szCs w:val="19"/>
          <w:highlight w:val="white"/>
        </w:rPr>
        <w:t>Page</w:t>
      </w:r>
      <w:r>
        <w:rPr>
          <w:rFonts w:ascii="Consolas" w:hAnsi="Consolas" w:cs="Consolas"/>
          <w:color w:val="000000"/>
          <w:sz w:val="19"/>
          <w:szCs w:val="19"/>
          <w:highlight w:val="white"/>
        </w:rPr>
        <w:t>.LastPag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focused = Window.Canvas.Camera;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focu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top the tim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w:t>
      </w:r>
      <w:r>
        <w:rPr>
          <w:rFonts w:ascii="Consolas" w:hAnsi="Consolas" w:cs="Consolas"/>
          <w:color w:val="008000"/>
          <w:sz w:val="19"/>
          <w:szCs w:val="19"/>
          <w:highlight w:val="white"/>
        </w:rPr>
        <w:t>The timer to stop</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StopTimer(</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object is, in fact, a tim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op it and safely dispose of any resources it own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der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System.Timers.</w:t>
      </w:r>
      <w:r>
        <w:rPr>
          <w:rFonts w:ascii="Consolas" w:hAnsi="Consolas" w:cs="Consolas"/>
          <w:color w:val="2B91AF"/>
          <w:sz w:val="19"/>
          <w:szCs w:val="19"/>
          <w:highlight w:val="white"/>
        </w:rPr>
        <w:t>Timer</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ystem.Timers.</w:t>
      </w:r>
      <w:r>
        <w:rPr>
          <w:rFonts w:ascii="Consolas" w:hAnsi="Consolas" w:cs="Consolas"/>
          <w:color w:val="2B91AF"/>
          <w:sz w:val="19"/>
          <w:szCs w:val="19"/>
          <w:highlight w:val="white"/>
        </w:rPr>
        <w:t>Timer</w:t>
      </w:r>
      <w:r>
        <w:rPr>
          <w:rFonts w:ascii="Consolas" w:hAnsi="Consolas" w:cs="Consolas"/>
          <w:color w:val="000000"/>
          <w:sz w:val="19"/>
          <w:szCs w:val="19"/>
          <w:highlight w:val="white"/>
        </w:rPr>
        <w:t xml:space="preserve"> timer = (System.Timers.</w:t>
      </w:r>
      <w:r>
        <w:rPr>
          <w:rFonts w:ascii="Consolas" w:hAnsi="Consolas" w:cs="Consolas"/>
          <w:color w:val="2B91AF"/>
          <w:sz w:val="19"/>
          <w:szCs w:val="19"/>
          <w:highlight w:val="white"/>
        </w:rPr>
        <w:t>Timer</w:t>
      </w:r>
      <w:r>
        <w:rPr>
          <w:rFonts w:ascii="Consolas" w:hAnsi="Consolas" w:cs="Consolas"/>
          <w:color w:val="000000"/>
          <w:sz w:val="19"/>
          <w:szCs w:val="19"/>
          <w:highlight w:val="white"/>
        </w:rPr>
        <w:t>)send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imer.Sto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imer.Dispo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ork out what kind of search is being peform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kind of search being performed</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 xml:space="preserve"> GetDirec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both keys are pressed, the user is highlighting the last jum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ForwardPressed &amp;&amp; _BackPressed)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Highligh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only the forward button is pressed, the user is searching forwar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ForwardPressed)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Forward;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only the backwards button is pressed, the user is searching backwar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BackPressed)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rection</w:t>
      </w:r>
      <w:r>
        <w:rPr>
          <w:rFonts w:ascii="Consolas" w:hAnsi="Consolas" w:cs="Consolas"/>
          <w:color w:val="000000"/>
          <w:sz w:val="19"/>
          <w:szCs w:val="19"/>
          <w:highlight w:val="white"/>
        </w:rPr>
        <w:t>.Backward;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A31515"/>
          <w:sz w:val="19"/>
          <w:szCs w:val="19"/>
          <w:highlight w:val="white"/>
        </w:rPr>
        <w:t>"Invalid state. At least one of left and right alt must be depressed"</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hange the Direction Text to indicate to the user what kind of search is being perform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SetDirection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Highligh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Visibl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Visibl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Forwar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Text = </w:t>
      </w:r>
      <w:r>
        <w:rPr>
          <w:rFonts w:ascii="Consolas" w:hAnsi="Consolas" w:cs="Consolas"/>
          <w:color w:val="A31515"/>
          <w:sz w:val="19"/>
          <w:szCs w:val="19"/>
          <w:highlight w:val="white"/>
        </w:rPr>
        <w:t>"Find\nNext"</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Backwar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Text = </w:t>
      </w:r>
      <w:r>
        <w:rPr>
          <w:rFonts w:ascii="Consolas" w:hAnsi="Consolas" w:cs="Consolas"/>
          <w:color w:val="A31515"/>
          <w:sz w:val="19"/>
          <w:szCs w:val="19"/>
          <w:highlight w:val="white"/>
        </w:rPr>
        <w:t>"Find\nLast"</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Exception</w:t>
      </w:r>
      <w:r>
        <w:rPr>
          <w:rFonts w:ascii="Consolas" w:hAnsi="Consolas" w:cs="Consolas"/>
          <w:color w:val="000000"/>
          <w:sz w:val="19"/>
          <w:szCs w:val="19"/>
          <w:highlight w:val="white"/>
        </w:rPr>
        <w:t>(</w:t>
      </w:r>
      <w:r>
        <w:rPr>
          <w:rFonts w:ascii="Consolas" w:hAnsi="Consolas" w:cs="Consolas"/>
          <w:color w:val="A31515"/>
          <w:sz w:val="19"/>
          <w:szCs w:val="19"/>
          <w:highlight w:val="white"/>
        </w:rPr>
        <w:t>"direction is an unexpected valu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erform the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ecute(</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UMD.HCIL.Piccolo.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is highlighting the last jump, do tha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Highlight) { Highligh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is searching, perform the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 xml:space="preserve">.Forward ||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Backward) { Search();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set the direction detection flag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ForwardPressed = _BackPressed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Non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ighlight the last jum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Highligh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set the visibility of the direction and highlight text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ighlightText.Visibl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try.Visibl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last jump performed is stored, highlight i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astJumpStar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LastJumpEnd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startPage = LastJumpStart.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endPage = LastJumpEnd.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system can only highlight a jump that happened within a single 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tartPage == end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lect the last jump</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 = startPage.Select((</w:t>
      </w:r>
      <w:r>
        <w:rPr>
          <w:rFonts w:ascii="Consolas" w:hAnsi="Consolas" w:cs="Consolas"/>
          <w:color w:val="0000FF"/>
          <w:sz w:val="19"/>
          <w:szCs w:val="19"/>
          <w:highlight w:val="white"/>
        </w:rPr>
        <w:t>int</w:t>
      </w:r>
      <w:r>
        <w:rPr>
          <w:rFonts w:ascii="Consolas" w:hAnsi="Consolas" w:cs="Consolas"/>
          <w:color w:val="000000"/>
          <w:sz w:val="19"/>
          <w:szCs w:val="19"/>
          <w:highlight w:val="white"/>
        </w:rPr>
        <w:t>)LastJumpStart.CharIndex, (</w:t>
      </w:r>
      <w:r>
        <w:rPr>
          <w:rFonts w:ascii="Consolas" w:hAnsi="Consolas" w:cs="Consolas"/>
          <w:color w:val="0000FF"/>
          <w:sz w:val="19"/>
          <w:szCs w:val="19"/>
          <w:highlight w:val="white"/>
        </w:rPr>
        <w:t>int</w:t>
      </w:r>
      <w:r>
        <w:rPr>
          <w:rFonts w:ascii="Consolas" w:hAnsi="Consolas" w:cs="Consolas"/>
          <w:color w:val="000000"/>
          <w:sz w:val="19"/>
          <w:szCs w:val="19"/>
          <w:highlight w:val="white"/>
        </w:rPr>
        <w:t>)LastJumpEnd.CharIndex);</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Page.ConfirmSelection(</w:t>
      </w:r>
      <w:r>
        <w:rPr>
          <w:rFonts w:ascii="Consolas" w:hAnsi="Consolas" w:cs="Consolas"/>
          <w:color w:val="0000FF"/>
          <w:sz w:val="19"/>
          <w:szCs w:val="19"/>
          <w:highlight w:val="white"/>
        </w:rPr>
        <w:t>null</w:t>
      </w:r>
      <w:r>
        <w:rPr>
          <w:rFonts w:ascii="Consolas" w:hAnsi="Consolas" w:cs="Consolas"/>
          <w:color w:val="000000"/>
          <w:sz w:val="19"/>
          <w:szCs w:val="19"/>
          <w:highlight w:val="white"/>
        </w:rPr>
        <w:t>, selec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arch all the documents until the phrase has been fou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hrase = Entry.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Clear the direction tex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rectionText.Text =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cide which direction the search should happen i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 = (SearchType == </w:t>
      </w:r>
      <w:r>
        <w:rPr>
          <w:rFonts w:ascii="Consolas" w:hAnsi="Consolas" w:cs="Consolas"/>
          <w:color w:val="2B91AF"/>
          <w:sz w:val="19"/>
          <w:szCs w:val="19"/>
          <w:highlight w:val="white"/>
        </w:rPr>
        <w:t>Direction</w:t>
      </w:r>
      <w:r>
        <w:rPr>
          <w:rFonts w:ascii="Consolas" w:hAnsi="Consolas" w:cs="Consolas"/>
          <w:color w:val="000000"/>
          <w:sz w:val="19"/>
          <w:szCs w:val="19"/>
          <w:highlight w:val="white"/>
        </w:rPr>
        <w:t>.Backwar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erform the searc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documents = OrderDocuments(Window.Documents, StartLocation.DocumentIndex,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foundLocation = SearchDocuments(documents, Start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phrase was fou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oundLoca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next space after the found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wordEnd = FindNearestWordEnd(foundLocation,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oint the camera at the space, and set the keyboard focus to i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avigateToFoundPage(wordE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ateFoundPage(wordE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ore the locations of this jump for possible later highlight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JumpStart = Start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JumpEnd = wordE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nd the next space before or after a specific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Where to start searching</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True if it should search backwards, false if it should search for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ocation of the next space in the relevant direction</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FindNearestWordEnd(</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ry to find a space in the current page in the relevant direc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output = SearchPage(location, </w:t>
      </w:r>
      <w:r>
        <w:rPr>
          <w:rFonts w:ascii="Consolas" w:hAnsi="Consolas" w:cs="Consolas"/>
          <w:color w:val="A31515"/>
          <w:sz w:val="19"/>
          <w:szCs w:val="19"/>
          <w:highlight w:val="white"/>
        </w:rPr>
        <w:t>" "</w:t>
      </w:r>
      <w:r>
        <w:rPr>
          <w:rFonts w:ascii="Consolas" w:hAnsi="Consolas" w:cs="Consolas"/>
          <w:color w:val="000000"/>
          <w:sz w:val="19"/>
          <w:szCs w:val="19"/>
          <w:highlight w:val="white"/>
        </w:rPr>
        <w:t>,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fails take either the start, or end, of the document as appropriat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ewCharIndex;</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 { newCharIndex = 0;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newCharIndex = location.Page.Text.Length;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location.Window, location.Document, location.Page, newCharIndex);</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t the keyboard focus to be the found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undLocation"&gt;</w:t>
      </w:r>
      <w:r>
        <w:rPr>
          <w:rFonts w:ascii="Consolas" w:hAnsi="Consolas" w:cs="Consolas"/>
          <w:color w:val="008000"/>
          <w:sz w:val="19"/>
          <w:szCs w:val="19"/>
          <w:highlight w:val="white"/>
        </w:rPr>
        <w:t>The location to focus on</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ateFoundPage(</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found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FindHandler.KeyFocus = foundLocation.Page.ToPickPat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oundLocation.Page.Model.Select((</w:t>
      </w:r>
      <w:r>
        <w:rPr>
          <w:rFonts w:ascii="Consolas" w:hAnsi="Consolas" w:cs="Consolas"/>
          <w:color w:val="0000FF"/>
          <w:sz w:val="19"/>
          <w:szCs w:val="19"/>
          <w:highlight w:val="white"/>
        </w:rPr>
        <w:t>int</w:t>
      </w:r>
      <w:r>
        <w:rPr>
          <w:rFonts w:ascii="Consolas" w:hAnsi="Consolas" w:cs="Consolas"/>
          <w:color w:val="000000"/>
          <w:sz w:val="19"/>
          <w:szCs w:val="19"/>
          <w:highlight w:val="white"/>
        </w:rPr>
        <w:t>)foundLocation.CharIndex, 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ove the camera so that its focusing on the found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undLocation"&gt;</w:t>
      </w:r>
      <w:r>
        <w:rPr>
          <w:rFonts w:ascii="Consolas" w:hAnsi="Consolas" w:cs="Consolas"/>
          <w:color w:val="008000"/>
          <w:sz w:val="19"/>
          <w:szCs w:val="19"/>
          <w:highlight w:val="white"/>
        </w:rPr>
        <w:t>The location to focus on</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NavigateToFoundPage(</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found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foundPage = foundLocation.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camera should first zoom out so that it is looking at both the start location and the found 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nd then zoom in so that it is only looking at the found 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planeBounds = </w:t>
      </w:r>
      <w:r>
        <w:rPr>
          <w:rFonts w:ascii="Consolas" w:hAnsi="Consolas" w:cs="Consolas"/>
          <w:color w:val="2B91AF"/>
          <w:sz w:val="19"/>
          <w:szCs w:val="19"/>
          <w:highlight w:val="white"/>
        </w:rPr>
        <w:t>RectangleF</w:t>
      </w:r>
      <w:r>
        <w:rPr>
          <w:rFonts w:ascii="Consolas" w:hAnsi="Consolas" w:cs="Consolas"/>
          <w:color w:val="000000"/>
          <w:sz w:val="19"/>
          <w:szCs w:val="19"/>
          <w:highlight w:val="white"/>
        </w:rPr>
        <w:t>.Union(Window.Canvas.Camera.ViewBounds, foundPage.GlobalBoun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pageBounds = foundPage.GlobalBoun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ransformActivity</w:t>
      </w:r>
      <w:r>
        <w:rPr>
          <w:rFonts w:ascii="Consolas" w:hAnsi="Consolas" w:cs="Consolas"/>
          <w:color w:val="000000"/>
          <w:sz w:val="19"/>
          <w:szCs w:val="19"/>
          <w:highlight w:val="white"/>
        </w:rPr>
        <w:t xml:space="preserve"> zoomOut = Window.Canvas.Camera.AnimateViewToCenterBounds(planeBounds, </w:t>
      </w:r>
      <w:r>
        <w:rPr>
          <w:rFonts w:ascii="Consolas" w:hAnsi="Consolas" w:cs="Consolas"/>
          <w:color w:val="0000FF"/>
          <w:sz w:val="19"/>
          <w:szCs w:val="19"/>
          <w:highlight w:val="white"/>
        </w:rPr>
        <w:t>true</w:t>
      </w:r>
      <w:r>
        <w:rPr>
          <w:rFonts w:ascii="Consolas" w:hAnsi="Consolas" w:cs="Consolas"/>
          <w:color w:val="000000"/>
          <w:sz w:val="19"/>
          <w:szCs w:val="19"/>
          <w:highlight w:val="white"/>
        </w:rPr>
        <w:t>, 40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ransformActivity</w:t>
      </w:r>
      <w:r>
        <w:rPr>
          <w:rFonts w:ascii="Consolas" w:hAnsi="Consolas" w:cs="Consolas"/>
          <w:color w:val="000000"/>
          <w:sz w:val="19"/>
          <w:szCs w:val="19"/>
          <w:highlight w:val="white"/>
        </w:rPr>
        <w:t xml:space="preserve"> zoomIn = Window.Canvas.Camera.AnimateViewToCenterBounds(pageBounds, </w:t>
      </w:r>
      <w:r>
        <w:rPr>
          <w:rFonts w:ascii="Consolas" w:hAnsi="Consolas" w:cs="Consolas"/>
          <w:color w:val="0000FF"/>
          <w:sz w:val="19"/>
          <w:szCs w:val="19"/>
          <w:highlight w:val="white"/>
        </w:rPr>
        <w:t>true</w:t>
      </w:r>
      <w:r>
        <w:rPr>
          <w:rFonts w:ascii="Consolas" w:hAnsi="Consolas" w:cs="Consolas"/>
          <w:color w:val="000000"/>
          <w:sz w:val="19"/>
          <w:szCs w:val="19"/>
          <w:highlight w:val="white"/>
        </w:rPr>
        <w:t>, 40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camera action can happen faster without causing the user to lose track of where they ar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r getting motion sick if the zoom accelerates toward the middle of each anim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nd decelerates toward the end of the animation than if the animation moves at constant spe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zoomOut.SlowInSlowOut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zoomIn.SlowInSlowOut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rder the animation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zoomIn.StartAfter(zoomOu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arch a page for a specific 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The location to begin the search at.</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hrase"&gt;</w:t>
      </w:r>
      <w:r>
        <w:rPr>
          <w:rFonts w:ascii="Consolas" w:hAnsi="Consolas" w:cs="Consolas"/>
          <w:color w:val="008000"/>
          <w:sz w:val="19"/>
          <w:szCs w:val="19"/>
          <w:highlight w:val="white"/>
        </w:rPr>
        <w:t>The phrase to search for</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should be forwards or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ocation of the start of the phrase, or null if not found</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SearchPage(</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hras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Loc = GetCharIndexFromLocation(location,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phraseLocation, minFi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arch is forwar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inFind = startLoc;</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ake the part of the text following the start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Part = location.Page.Text.Substring(startLoc).ToLow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first instance of the phrase within that text par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raseLocation = startLoc + textPart.IndexOf(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arch is backward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inFind = 0;</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ake the part of the text preceding the start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Part = location.Page.Text.Substring(0, startLoc).ToLow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last instance of the phrase within that text par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raseLocation = textPart.LastIndexOf(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phrase was found, return the location of th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phraseLocation &gt;= minFind)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location.Window, location.Document, location.Page, phraseLocation);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phrase wasn't found, return null</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nd what character index the location object says to begin a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r>
        <w:rPr>
          <w:rFonts w:ascii="Consolas" w:hAnsi="Consolas" w:cs="Consolas"/>
          <w:color w:val="008000"/>
          <w:sz w:val="19"/>
          <w:szCs w:val="19"/>
          <w:highlight w:val="white"/>
        </w:rPr>
        <w:t>Because null is used as a wildcard, that can mean multiple things, it isn't as simple as just reading location.charindex</w:t>
      </w:r>
      <w:r>
        <w:rPr>
          <w:rFonts w:ascii="Consolas" w:hAnsi="Consolas" w:cs="Consolas"/>
          <w:color w:val="808080"/>
          <w:sz w:val="19"/>
          <w:szCs w:val="19"/>
          <w:highlight w:val="white"/>
        </w:rPr>
        <w:t>&lt;/remark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The location to check</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is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ocation to begin searching at</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GetCharIndexFromLocation(</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nsure the user is searching a real pag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ocation.Pag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Exception</w:t>
      </w:r>
      <w:r>
        <w:rPr>
          <w:rFonts w:ascii="Consolas" w:hAnsi="Consolas" w:cs="Consolas"/>
          <w:color w:val="000000"/>
          <w:sz w:val="19"/>
          <w:szCs w:val="19"/>
          <w:highlight w:val="white"/>
        </w:rPr>
        <w:t>(</w:t>
      </w:r>
      <w:r>
        <w:rPr>
          <w:rFonts w:ascii="Consolas" w:hAnsi="Consolas" w:cs="Consolas"/>
          <w:color w:val="A31515"/>
          <w:sz w:val="19"/>
          <w:szCs w:val="19"/>
          <w:highlight w:val="white"/>
        </w:rPr>
        <w:t>"Cannot find a character index from a null page"</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an actual value has been provided, return tha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ocation.CharIndex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location.CharIndex;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wildcard value was use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s a forwards search, return the start of the docume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s a backwards search, return the end of the docume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location.Page.Text.Length;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orders an array of pages to the correct order for searching through</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ges"&gt;</w:t>
      </w:r>
      <w:r>
        <w:rPr>
          <w:rFonts w:ascii="Consolas" w:hAnsi="Consolas" w:cs="Consolas"/>
          <w:color w:val="008000"/>
          <w:sz w:val="19"/>
          <w:szCs w:val="19"/>
          <w:highlight w:val="white"/>
        </w:rPr>
        <w:t>The array of pages to search</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Page"&gt;</w:t>
      </w:r>
      <w:r>
        <w:rPr>
          <w:rFonts w:ascii="Consolas" w:hAnsi="Consolas" w:cs="Consolas"/>
          <w:color w:val="008000"/>
          <w:sz w:val="19"/>
          <w:szCs w:val="19"/>
          <w:highlight w:val="white"/>
        </w:rPr>
        <w:t>The page to start on. Null indicates all pages should be searched</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The direction the search should happen in</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reorded array</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OrderPages(</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ages,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Pag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needs to scan everything, make sure it starts in the right plac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tartPage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 { startPage = 0;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startPage = pages.Length - 1;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arch is forwards, take only the start page and following pag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ges.Skip((</w:t>
      </w:r>
      <w:r>
        <w:rPr>
          <w:rFonts w:ascii="Consolas" w:hAnsi="Consolas" w:cs="Consolas"/>
          <w:color w:val="0000FF"/>
          <w:sz w:val="19"/>
          <w:szCs w:val="19"/>
          <w:highlight w:val="white"/>
        </w:rPr>
        <w:t>int</w:t>
      </w:r>
      <w:r>
        <w:rPr>
          <w:rFonts w:ascii="Consolas" w:hAnsi="Consolas" w:cs="Consolas"/>
          <w:color w:val="000000"/>
          <w:sz w:val="19"/>
          <w:szCs w:val="19"/>
          <w:highlight w:val="white"/>
        </w:rPr>
        <w:t>)startPage).ToArray();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arch is backwards, take only the start page and preceding pages, then reverse the order</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ges.Take((</w:t>
      </w:r>
      <w:r>
        <w:rPr>
          <w:rFonts w:ascii="Consolas" w:hAnsi="Consolas" w:cs="Consolas"/>
          <w:color w:val="0000FF"/>
          <w:sz w:val="19"/>
          <w:szCs w:val="19"/>
          <w:highlight w:val="white"/>
        </w:rPr>
        <w:t>int</w:t>
      </w:r>
      <w:r>
        <w:rPr>
          <w:rFonts w:ascii="Consolas" w:hAnsi="Consolas" w:cs="Consolas"/>
          <w:color w:val="000000"/>
          <w:sz w:val="19"/>
          <w:szCs w:val="19"/>
          <w:highlight w:val="white"/>
        </w:rPr>
        <w:t>)startPage + 1).Reverse().ToArray();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arch every page of a document for a specific 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The location to start searching in</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hrase"&gt;</w:t>
      </w:r>
      <w:r>
        <w:rPr>
          <w:rFonts w:ascii="Consolas" w:hAnsi="Consolas" w:cs="Consolas"/>
          <w:color w:val="008000"/>
          <w:sz w:val="19"/>
          <w:szCs w:val="19"/>
          <w:highlight w:val="white"/>
        </w:rPr>
        <w:t>The phrase to search for</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should be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found location, or null if nothing is found</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SearchDocument(</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hras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list of pages of the documen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pages = location.Document.Pages;</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document had no pages, exi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pages.Length == 0)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ut the pages in the correct order for search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newPages = OrderPages(pages, location.PageIndex,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arch the list of pages for the 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newLoca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location.Window, location.Document, newPages[0], location.CharIndex);</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archPages(newPages, new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cursively search every page in an array for a phrase, returning when it has been fou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ges"&gt;</w:t>
      </w:r>
      <w:r>
        <w:rPr>
          <w:rFonts w:ascii="Consolas" w:hAnsi="Consolas" w:cs="Consolas"/>
          <w:color w:val="008000"/>
          <w:sz w:val="19"/>
          <w:szCs w:val="19"/>
          <w:highlight w:val="white"/>
        </w:rPr>
        <w:t>The list of pages to search</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Where to start the search</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hrase"&gt;</w:t>
      </w:r>
      <w:r>
        <w:rPr>
          <w:rFonts w:ascii="Consolas" w:hAnsi="Consolas" w:cs="Consolas"/>
          <w:color w:val="008000"/>
          <w:sz w:val="19"/>
          <w:szCs w:val="19"/>
          <w:highlight w:val="white"/>
        </w:rPr>
        <w:t>The phrase to search for</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should be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ocation the phrase was found in, or null if it wasn't found</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SearchPages(</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ages,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hras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arch for the phrase, and return it if fou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output = SearchPage(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the first item of the array and return null if no pages remai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newPages = pages.Skip(1).ToArray();</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ewPages.Length == 0)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art the next recurs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newLoca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location.Window, location.Document, newPages[0],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archPages(newPages, new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Order documents for searching</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ocuments"&gt;</w:t>
      </w:r>
      <w:r>
        <w:rPr>
          <w:rFonts w:ascii="Consolas" w:hAnsi="Consolas" w:cs="Consolas"/>
          <w:color w:val="008000"/>
          <w:sz w:val="19"/>
          <w:szCs w:val="19"/>
          <w:highlight w:val="white"/>
        </w:rPr>
        <w:t>The list of documents to search</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Doc"&gt;</w:t>
      </w:r>
      <w:r>
        <w:rPr>
          <w:rFonts w:ascii="Consolas" w:hAnsi="Consolas" w:cs="Consolas"/>
          <w:color w:val="008000"/>
          <w:sz w:val="19"/>
          <w:szCs w:val="19"/>
          <w:highlight w:val="white"/>
        </w:rPr>
        <w:t>The index of the document to start searching at</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should be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OrderDocuments(</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s,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Doc,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arch is backwards, reverse the lis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nd update the startDoc pointer to the new locat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ocuments = documents.Reverse().ToArray();</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Doc = documents.Length - startDoc - 1;</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Reorder the list such that all documents from before the start documen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re removed and added to the end of the lis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ocuments.Skip(startDoc).Concat(documents.Take(startDoc + 1)).ToArray();</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cursively search all documents for a phra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ocuments"&gt;</w:t>
      </w:r>
      <w:r>
        <w:rPr>
          <w:rFonts w:ascii="Consolas" w:hAnsi="Consolas" w:cs="Consolas"/>
          <w:color w:val="008000"/>
          <w:sz w:val="19"/>
          <w:szCs w:val="19"/>
          <w:highlight w:val="white"/>
        </w:rPr>
        <w:t>The list of documents to search</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The location to start searching in</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hrase"&gt;</w:t>
      </w:r>
      <w:r>
        <w:rPr>
          <w:rFonts w:ascii="Consolas" w:hAnsi="Consolas" w:cs="Consolas"/>
          <w:color w:val="008000"/>
          <w:sz w:val="19"/>
          <w:szCs w:val="19"/>
          <w:highlight w:val="white"/>
        </w:rPr>
        <w:t>The phrase to search for</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verse"&gt;</w:t>
      </w:r>
      <w:r>
        <w:rPr>
          <w:rFonts w:ascii="Consolas" w:hAnsi="Consolas" w:cs="Consolas"/>
          <w:color w:val="008000"/>
          <w:sz w:val="19"/>
          <w:szCs w:val="19"/>
          <w:highlight w:val="white"/>
        </w:rPr>
        <w:t>Whether the search should be backwards</w:t>
      </w:r>
      <w:r>
        <w:rPr>
          <w:rFonts w:ascii="Consolas" w:hAnsi="Consolas" w:cs="Consolas"/>
          <w:color w:val="808080"/>
          <w:sz w:val="19"/>
          <w:szCs w:val="19"/>
          <w:highlight w:val="white"/>
        </w:rPr>
        <w:t>&lt;/param&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location of the phrase, or null if not found</w:t>
      </w:r>
      <w:r>
        <w:rPr>
          <w:rFonts w:ascii="Consolas" w:hAnsi="Consolas" w:cs="Consolas"/>
          <w:color w:val="808080"/>
          <w:sz w:val="19"/>
          <w:szCs w:val="19"/>
          <w:highlight w:val="white"/>
        </w:rPr>
        <w:t>&lt;/returns&g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SearchDocuments(</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s,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location,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phras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arch for the phrase, and return if found</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output = SearchDocument(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Remove the first document fro the array, and exit if no documents remai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newDocuments = documents.Skip(1).ToArray();</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ewDocuments.Length == 0)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Begin the next recursion</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 newLoca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r>
        <w:rPr>
          <w:rFonts w:ascii="Consolas" w:hAnsi="Consolas" w:cs="Consolas"/>
          <w:color w:val="000000"/>
          <w:sz w:val="19"/>
          <w:szCs w:val="19"/>
          <w:highlight w:val="white"/>
        </w:rPr>
        <w:t xml:space="preserve">(location.Window, newDocuments[0],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archDocuments(newDocuments, newLocation, phrase, reverse);</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Default="002E6EC5" w:rsidP="002E6EC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6EC5" w:rsidRPr="004B0351" w:rsidRDefault="004B0351" w:rsidP="004B035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76A01" w:rsidRDefault="007F7CBE" w:rsidP="00B76A01">
      <w:pPr>
        <w:pStyle w:val="AppendixSub2"/>
      </w:pPr>
      <w:bookmarkStart w:id="368" w:name="_Toc402163603"/>
      <w:r>
        <w:t>Zoom.Interfaces.InterfaceTextEntryHandler</w:t>
      </w:r>
      <w:bookmarkEnd w:id="368"/>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text entry for interface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nterfaceTextEntryHandle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BasicInputEventHandler</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any changes to the width of the input box</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leg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dthUpdateHandler</w:t>
      </w: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s when the width of the entry box change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dthUpdateHandler</w:t>
      </w:r>
      <w:r>
        <w:rPr>
          <w:rFonts w:ascii="Consolas" w:hAnsi="Consolas" w:cs="Consolas"/>
          <w:color w:val="000000"/>
          <w:sz w:val="19"/>
          <w:szCs w:val="19"/>
          <w:highlight w:val="white"/>
        </w:rPr>
        <w:t xml:space="preserve"> Update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nterface this is handling text entry for</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bstractInterface</w:t>
      </w:r>
      <w:r>
        <w:rPr>
          <w:rFonts w:ascii="Consolas" w:hAnsi="Consolas" w:cs="Consolas"/>
          <w:color w:val="000000"/>
          <w:sz w:val="19"/>
          <w:szCs w:val="19"/>
          <w:highlight w:val="white"/>
        </w:rPr>
        <w:t xml:space="preserve"> Own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InterfaceTextEntryHandler for a specific interfac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wner"&gt;</w:t>
      </w:r>
      <w:r>
        <w:rPr>
          <w:rFonts w:ascii="Consolas" w:hAnsi="Consolas" w:cs="Consolas"/>
          <w:color w:val="008000"/>
          <w:sz w:val="19"/>
          <w:szCs w:val="19"/>
          <w:highlight w:val="white"/>
        </w:rPr>
        <w:t>The interface this is handling text entry for</w:t>
      </w:r>
      <w:r>
        <w:rPr>
          <w:rFonts w:ascii="Consolas" w:hAnsi="Consolas" w:cs="Consolas"/>
          <w:color w:val="808080"/>
          <w:sz w:val="19"/>
          <w:szCs w:val="19"/>
          <w:highlight w:val="white"/>
        </w:rPr>
        <w:t>&lt;/param&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InterfaceTextEntryHandler(</w:t>
      </w:r>
      <w:r>
        <w:rPr>
          <w:rFonts w:ascii="Consolas" w:hAnsi="Consolas" w:cs="Consolas"/>
          <w:color w:val="2B91AF"/>
          <w:sz w:val="19"/>
          <w:szCs w:val="19"/>
          <w:highlight w:val="white"/>
        </w:rPr>
        <w:t>AbstractInterface</w:t>
      </w:r>
      <w:r>
        <w:rPr>
          <w:rFonts w:ascii="Consolas" w:hAnsi="Consolas" w:cs="Consolas"/>
          <w:color w:val="000000"/>
          <w:sz w:val="19"/>
          <w:szCs w:val="19"/>
          <w:highlight w:val="white"/>
        </w:rPr>
        <w:t xml:space="preserve"> owner)</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 = owner;</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Width += OnUpdate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key event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 it's deciding whether to accept</w:t>
      </w:r>
      <w:r>
        <w:rPr>
          <w:rFonts w:ascii="Consolas" w:hAnsi="Consolas" w:cs="Consolas"/>
          <w:color w:val="808080"/>
          <w:sz w:val="19"/>
          <w:szCs w:val="19"/>
          <w:highlight w:val="white"/>
        </w:rPr>
        <w:t>&lt;/param&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DoesAccept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IsKeyEvent &amp;&amp; </w:t>
      </w:r>
      <w:r>
        <w:rPr>
          <w:rFonts w:ascii="Consolas" w:hAnsi="Consolas" w:cs="Consolas"/>
          <w:color w:val="0000FF"/>
          <w:sz w:val="19"/>
          <w:szCs w:val="19"/>
          <w:highlight w:val="white"/>
        </w:rPr>
        <w:t>base</w:t>
      </w:r>
      <w:r>
        <w:rPr>
          <w:rFonts w:ascii="Consolas" w:hAnsi="Consolas" w:cs="Consolas"/>
          <w:color w:val="000000"/>
          <w:sz w:val="19"/>
          <w:szCs w:val="19"/>
          <w:highlight w:val="white"/>
        </w:rPr>
        <w:t>.DoesAcceptEvent(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presses a key, handle it appropriately</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w:t>
      </w:r>
      <w:r>
        <w:rPr>
          <w:rFonts w:ascii="Consolas" w:hAnsi="Consolas" w:cs="Consolas"/>
          <w:color w:val="008000"/>
          <w:sz w:val="19"/>
          <w:szCs w:val="19"/>
          <w:highlight w:val="white"/>
        </w:rPr>
        <w:t>The object that fired the event</w:t>
      </w:r>
      <w:r>
        <w:rPr>
          <w:rFonts w:ascii="Consolas" w:hAnsi="Consolas" w:cs="Consolas"/>
          <w:color w:val="808080"/>
          <w:sz w:val="19"/>
          <w:szCs w:val="19"/>
          <w:highlight w:val="white"/>
        </w:rPr>
        <w:t>&lt;/param&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key press</w:t>
      </w:r>
      <w:r>
        <w:rPr>
          <w:rFonts w:ascii="Consolas" w:hAnsi="Consolas" w:cs="Consolas"/>
          <w:color w:val="808080"/>
          <w:sz w:val="19"/>
          <w:szCs w:val="19"/>
          <w:highlight w:val="white"/>
        </w:rPr>
        <w:t>&lt;/param&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KeyDown(</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KeyDown(sender, 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e.KeyCod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Keydown seems to assume they're all cap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ll lower case looks better than all cap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 we'll force them to lower cas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gt;= </w:t>
      </w:r>
      <w:r>
        <w:rPr>
          <w:rFonts w:ascii="Consolas" w:hAnsi="Consolas" w:cs="Consolas"/>
          <w:color w:val="A31515"/>
          <w:sz w:val="19"/>
          <w:szCs w:val="19"/>
          <w:highlight w:val="white"/>
        </w:rPr>
        <w:t>'A'</w:t>
      </w:r>
      <w:r>
        <w:rPr>
          <w:rFonts w:ascii="Consolas" w:hAnsi="Consolas" w:cs="Consolas"/>
          <w:color w:val="000000"/>
          <w:sz w:val="19"/>
          <w:szCs w:val="19"/>
          <w:highlight w:val="white"/>
        </w:rPr>
        <w:t xml:space="preserve"> &amp;&amp; c &lt;= </w:t>
      </w:r>
      <w:r>
        <w:rPr>
          <w:rFonts w:ascii="Consolas" w:hAnsi="Consolas" w:cs="Consolas"/>
          <w:color w:val="A31515"/>
          <w:sz w:val="19"/>
          <w:szCs w:val="19"/>
          <w:highlight w:val="white"/>
        </w:rPr>
        <w:t>'Z'</w:t>
      </w: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c + 32);</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s a letter or a number, add it to the tex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gt;= </w:t>
      </w:r>
      <w:r>
        <w:rPr>
          <w:rFonts w:ascii="Consolas" w:hAnsi="Consolas" w:cs="Consolas"/>
          <w:color w:val="A31515"/>
          <w:sz w:val="19"/>
          <w:szCs w:val="19"/>
          <w:highlight w:val="white"/>
        </w:rPr>
        <w:t>'a'</w:t>
      </w:r>
      <w:r>
        <w:rPr>
          <w:rFonts w:ascii="Consolas" w:hAnsi="Consolas" w:cs="Consolas"/>
          <w:color w:val="000000"/>
          <w:sz w:val="19"/>
          <w:szCs w:val="19"/>
          <w:highlight w:val="white"/>
        </w:rPr>
        <w:t xml:space="preserve"> &amp;&amp; c &lt;= </w:t>
      </w:r>
      <w:r>
        <w:rPr>
          <w:rFonts w:ascii="Consolas" w:hAnsi="Consolas" w:cs="Consolas"/>
          <w:color w:val="A31515"/>
          <w:sz w:val="19"/>
          <w:szCs w:val="19"/>
          <w:highlight w:val="white"/>
        </w:rPr>
        <w:t>'z'</w:t>
      </w:r>
      <w:r>
        <w:rPr>
          <w:rFonts w:ascii="Consolas" w:hAnsi="Consolas" w:cs="Consolas"/>
          <w:color w:val="000000"/>
          <w:sz w:val="19"/>
          <w:szCs w:val="19"/>
          <w:highlight w:val="white"/>
        </w:rPr>
        <w:t xml:space="preserve">) || (c &gt;= </w:t>
      </w:r>
      <w:r>
        <w:rPr>
          <w:rFonts w:ascii="Consolas" w:hAnsi="Consolas" w:cs="Consolas"/>
          <w:color w:val="A31515"/>
          <w:sz w:val="19"/>
          <w:szCs w:val="19"/>
          <w:highlight w:val="white"/>
        </w:rPr>
        <w:t>'0'</w:t>
      </w:r>
      <w:r>
        <w:rPr>
          <w:rFonts w:ascii="Consolas" w:hAnsi="Consolas" w:cs="Consolas"/>
          <w:color w:val="000000"/>
          <w:sz w:val="19"/>
          <w:szCs w:val="19"/>
          <w:highlight w:val="white"/>
        </w:rPr>
        <w:t xml:space="preserve"> &amp;&amp; c &lt;= </w:t>
      </w:r>
      <w:r>
        <w:rPr>
          <w:rFonts w:ascii="Consolas" w:hAnsi="Consolas" w:cs="Consolas"/>
          <w:color w:val="A31515"/>
          <w:sz w:val="19"/>
          <w:szCs w:val="19"/>
          <w:highlight w:val="white"/>
        </w:rPr>
        <w:t>'9'</w:t>
      </w:r>
      <w:r>
        <w:rPr>
          <w:rFonts w:ascii="Consolas" w:hAnsi="Consolas" w:cs="Consolas"/>
          <w:color w:val="000000"/>
          <w:sz w:val="19"/>
          <w:szCs w:val="19"/>
          <w:highlight w:val="white"/>
        </w:rPr>
        <w:t>)) { Owner.Entry.Text += c;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al with control characters</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witch</w:t>
      </w:r>
      <w:r>
        <w:rPr>
          <w:rFonts w:ascii="Consolas" w:hAnsi="Consolas" w:cs="Consolas"/>
          <w:color w:val="000000"/>
          <w:sz w:val="19"/>
          <w:szCs w:val="19"/>
          <w:highlight w:val="white"/>
        </w:rPr>
        <w:t xml:space="preserve"> (c)</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Back: </w:t>
      </w:r>
      <w:r>
        <w:rPr>
          <w:rFonts w:ascii="Consolas" w:hAnsi="Consolas" w:cs="Consolas"/>
          <w:color w:val="008000"/>
          <w:sz w:val="19"/>
          <w:szCs w:val="19"/>
          <w:highlight w:val="white"/>
        </w:rPr>
        <w:t>//Backspac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Entry.Text = Owner.Entry.Text.Substring(0, Owner.Entry.Text.Length - 1);</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pac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Entry.Text +=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pdate the width of the entry box</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nsures the text is never wider than the box its supposed to be entered in to</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Update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ake the minimum width of the entry field, or the actual width of the entry field, whichever is larger</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basicWidth = </w:t>
      </w:r>
      <w:r>
        <w:rPr>
          <w:rFonts w:ascii="Consolas" w:hAnsi="Consolas" w:cs="Consolas"/>
          <w:color w:val="2B91AF"/>
          <w:sz w:val="19"/>
          <w:szCs w:val="19"/>
          <w:highlight w:val="white"/>
        </w:rPr>
        <w:t>Math</w:t>
      </w:r>
      <w:r>
        <w:rPr>
          <w:rFonts w:ascii="Consolas" w:hAnsi="Consolas" w:cs="Consolas"/>
          <w:color w:val="000000"/>
          <w:sz w:val="19"/>
          <w:szCs w:val="19"/>
          <w:highlight w:val="white"/>
        </w:rPr>
        <w:t>.Max(Owner.MinWidth, Owner.Entry.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the icon and resize the box as appropriate</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Background.Width = basicWidth + (Owner.Padding * 2) + Owner.IconBounds.Width;</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Icon.X = basicWidth + Owner.Padding;</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44AFD" w:rsidRPr="00344AFD" w:rsidRDefault="00344AFD" w:rsidP="00344AF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603DD6" w:rsidRDefault="00603DD6" w:rsidP="00D87342">
      <w:pPr>
        <w:pStyle w:val="AppendixSub2"/>
      </w:pPr>
      <w:bookmarkStart w:id="369" w:name="_Toc402163604"/>
      <w:r>
        <w:t>Zoom.Interface.Location</w:t>
      </w:r>
      <w:bookmarkEnd w:id="369"/>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Location represents a single location within a single page of a documen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ocation</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ndow the location exists within</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document the location exists within</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ge the location exists within. Null is a wildcard value</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age;</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haracter index of the location. Null is a wildcard value</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CharIndex;</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ndex of the page within the documen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PageIndex</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a page is actually specified find the location within the document's pages</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Page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output = </w:t>
      </w:r>
      <w:r>
        <w:rPr>
          <w:rFonts w:ascii="Consolas" w:hAnsi="Consolas" w:cs="Consolas"/>
          <w:color w:val="2B91AF"/>
          <w:sz w:val="19"/>
          <w:szCs w:val="19"/>
          <w:highlight w:val="white"/>
        </w:rPr>
        <w:t>Array</w:t>
      </w:r>
      <w:r>
        <w:rPr>
          <w:rFonts w:ascii="Consolas" w:hAnsi="Consolas" w:cs="Consolas"/>
          <w:color w:val="000000"/>
          <w:sz w:val="19"/>
          <w:szCs w:val="19"/>
          <w:highlight w:val="white"/>
        </w:rPr>
        <w:t>.IndexOf(Document.Pages, Page);</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 &lt; 0) {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Page {0} is not a member of Document {1}"</w:t>
      </w:r>
      <w:r>
        <w:rPr>
          <w:rFonts w:ascii="Consolas" w:hAnsi="Consolas" w:cs="Consolas"/>
          <w:color w:val="000000"/>
          <w:sz w:val="19"/>
          <w:szCs w:val="19"/>
          <w:highlight w:val="white"/>
        </w:rPr>
        <w:t>, Page.ToString(), Document.ToString()));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ndex of the document within the Window's list of documents</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DocumentIndex</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output = </w:t>
      </w:r>
      <w:r>
        <w:rPr>
          <w:rFonts w:ascii="Consolas" w:hAnsi="Consolas" w:cs="Consolas"/>
          <w:color w:val="2B91AF"/>
          <w:sz w:val="19"/>
          <w:szCs w:val="19"/>
          <w:highlight w:val="white"/>
        </w:rPr>
        <w:t>Array</w:t>
      </w:r>
      <w:r>
        <w:rPr>
          <w:rFonts w:ascii="Consolas" w:hAnsi="Consolas" w:cs="Consolas"/>
          <w:color w:val="000000"/>
          <w:sz w:val="19"/>
          <w:szCs w:val="19"/>
          <w:highlight w:val="white"/>
        </w:rPr>
        <w:t>.IndexOf(Window.Documents, Documen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 &lt; 0) {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Document {0} is not a member of Window {1}"</w:t>
      </w:r>
      <w:r>
        <w:rPr>
          <w:rFonts w:ascii="Consolas" w:hAnsi="Consolas" w:cs="Consolas"/>
          <w:color w:val="000000"/>
          <w:sz w:val="19"/>
          <w:szCs w:val="19"/>
          <w:highlight w:val="white"/>
        </w:rPr>
        <w:t>, Document.ToString(), Window.ToString()));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Location</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indow"&gt;</w:t>
      </w:r>
      <w:r>
        <w:rPr>
          <w:rFonts w:ascii="Consolas" w:hAnsi="Consolas" w:cs="Consolas"/>
          <w:color w:val="008000"/>
          <w:sz w:val="19"/>
          <w:szCs w:val="19"/>
          <w:highlight w:val="white"/>
        </w:rPr>
        <w:t>The Window the location exists within</w:t>
      </w:r>
      <w:r>
        <w:rPr>
          <w:rFonts w:ascii="Consolas" w:hAnsi="Consolas" w:cs="Consolas"/>
          <w:color w:val="808080"/>
          <w:sz w:val="19"/>
          <w:szCs w:val="19"/>
          <w:highlight w:val="white"/>
        </w:rPr>
        <w:t>&lt;/param&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ocument"&gt;</w:t>
      </w:r>
      <w:r>
        <w:rPr>
          <w:rFonts w:ascii="Consolas" w:hAnsi="Consolas" w:cs="Consolas"/>
          <w:color w:val="008000"/>
          <w:sz w:val="19"/>
          <w:szCs w:val="19"/>
          <w:highlight w:val="white"/>
        </w:rPr>
        <w:t>The document the location exists within</w:t>
      </w:r>
      <w:r>
        <w:rPr>
          <w:rFonts w:ascii="Consolas" w:hAnsi="Consolas" w:cs="Consolas"/>
          <w:color w:val="808080"/>
          <w:sz w:val="19"/>
          <w:szCs w:val="19"/>
          <w:highlight w:val="white"/>
        </w:rPr>
        <w:t>&lt;/param&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age"&gt;</w:t>
      </w:r>
      <w:r>
        <w:rPr>
          <w:rFonts w:ascii="Consolas" w:hAnsi="Consolas" w:cs="Consolas"/>
          <w:color w:val="008000"/>
          <w:sz w:val="19"/>
          <w:szCs w:val="19"/>
          <w:highlight w:val="white"/>
        </w:rPr>
        <w:t>The page the location exists within, Null is a wildcard value</w:t>
      </w:r>
      <w:r>
        <w:rPr>
          <w:rFonts w:ascii="Consolas" w:hAnsi="Consolas" w:cs="Consolas"/>
          <w:color w:val="808080"/>
          <w:sz w:val="19"/>
          <w:szCs w:val="19"/>
          <w:highlight w:val="white"/>
        </w:rPr>
        <w:t>&lt;/param&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harIndex"&gt;</w:t>
      </w:r>
      <w:r>
        <w:rPr>
          <w:rFonts w:ascii="Consolas" w:hAnsi="Consolas" w:cs="Consolas"/>
          <w:color w:val="008000"/>
          <w:sz w:val="19"/>
          <w:szCs w:val="19"/>
          <w:highlight w:val="white"/>
        </w:rPr>
        <w:t>The character index of the location. Null is a wildcard value</w:t>
      </w:r>
      <w:r>
        <w:rPr>
          <w:rFonts w:ascii="Consolas" w:hAnsi="Consolas" w:cs="Consolas"/>
          <w:color w:val="808080"/>
          <w:sz w:val="19"/>
          <w:szCs w:val="19"/>
          <w:highlight w:val="white"/>
        </w:rPr>
        <w:t>&lt;/param&g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Location(</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age, </w:t>
      </w:r>
      <w:r>
        <w:rPr>
          <w:rFonts w:ascii="Consolas" w:hAnsi="Consolas" w:cs="Consolas"/>
          <w:color w:val="0000FF"/>
          <w:sz w:val="19"/>
          <w:szCs w:val="19"/>
          <w:highlight w:val="white"/>
        </w:rPr>
        <w:t>int</w:t>
      </w:r>
      <w:r>
        <w:rPr>
          <w:rFonts w:ascii="Consolas" w:hAnsi="Consolas" w:cs="Consolas"/>
          <w:color w:val="000000"/>
          <w:sz w:val="19"/>
          <w:szCs w:val="19"/>
          <w:highlight w:val="white"/>
        </w:rPr>
        <w:t>? charIndex)</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 = window;</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ocument = document;</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age = page;</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rIndex = charIndex;</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603DD6" w:rsidRPr="00603DD6" w:rsidRDefault="00603DD6" w:rsidP="00603DD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w:t>
      </w:r>
    </w:p>
    <w:p w:rsidR="00D87342" w:rsidRDefault="00D87342" w:rsidP="00D87342">
      <w:pPr>
        <w:pStyle w:val="AppendixSub2"/>
      </w:pPr>
      <w:bookmarkStart w:id="370" w:name="_Ref401670292"/>
      <w:bookmarkStart w:id="371" w:name="_Ref401670315"/>
      <w:bookmarkStart w:id="372" w:name="_Toc402163605"/>
      <w:r>
        <w:t>Zoom.Interfaces.ShowInterfaceHandler</w:t>
      </w:r>
      <w:bookmarkEnd w:id="370"/>
      <w:bookmarkEnd w:id="371"/>
      <w:bookmarkEnd w:id="372"/>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Interface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showing, hiding, and executing interface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BasicInputEventHandler</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Camera the interface should be attached to</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nterface to handle events for</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bstractInterface</w:t>
      </w:r>
      <w:r>
        <w:rPr>
          <w:rFonts w:ascii="Consolas" w:hAnsi="Consolas" w:cs="Consolas"/>
          <w:color w:val="000000"/>
          <w:sz w:val="19"/>
          <w:szCs w:val="19"/>
          <w:highlight w:val="white"/>
        </w:rPr>
        <w:t xml:space="preserve"> Interfac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key is currently pressed</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Presse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to restore keyboard focus to when th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ickPath</w:t>
      </w:r>
      <w:r>
        <w:rPr>
          <w:rFonts w:ascii="Consolas" w:hAnsi="Consolas" w:cs="Consolas"/>
          <w:color w:val="000000"/>
          <w:sz w:val="19"/>
          <w:szCs w:val="19"/>
          <w:highlight w:val="white"/>
        </w:rPr>
        <w:t xml:space="preserve"> KeyFocu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howInterfaceHandler for a specific 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amera"&gt;</w:t>
      </w:r>
      <w:r>
        <w:rPr>
          <w:rFonts w:ascii="Consolas" w:hAnsi="Consolas" w:cs="Consolas"/>
          <w:color w:val="008000"/>
          <w:sz w:val="19"/>
          <w:szCs w:val="19"/>
          <w:highlight w:val="white"/>
        </w:rPr>
        <w:t>The PCamera to attach the interface to</w:t>
      </w:r>
      <w:r>
        <w:rPr>
          <w:rFonts w:ascii="Consolas" w:hAnsi="Consolas" w:cs="Consolas"/>
          <w:color w:val="808080"/>
          <w:sz w:val="19"/>
          <w:szCs w:val="19"/>
          <w:highlight w:val="white"/>
        </w:rPr>
        <w:t>&lt;/param&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howInterface"&gt;</w:t>
      </w:r>
      <w:r>
        <w:rPr>
          <w:rFonts w:ascii="Consolas" w:hAnsi="Consolas" w:cs="Consolas"/>
          <w:color w:val="008000"/>
          <w:sz w:val="19"/>
          <w:szCs w:val="19"/>
          <w:highlight w:val="white"/>
        </w:rPr>
        <w:t>The interface this should control</w:t>
      </w:r>
      <w:r>
        <w:rPr>
          <w:rFonts w:ascii="Consolas" w:hAnsi="Consolas" w:cs="Consolas"/>
          <w:color w:val="808080"/>
          <w:sz w:val="19"/>
          <w:szCs w:val="19"/>
          <w:highlight w:val="white"/>
        </w:rPr>
        <w:t>&lt;/param&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howInterfaceHandler(</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w:t>
      </w:r>
      <w:r>
        <w:rPr>
          <w:rFonts w:ascii="Consolas" w:hAnsi="Consolas" w:cs="Consolas"/>
          <w:color w:val="2B91AF"/>
          <w:sz w:val="19"/>
          <w:szCs w:val="19"/>
          <w:highlight w:val="white"/>
        </w:rPr>
        <w:t>AbstractInterface</w:t>
      </w:r>
      <w:r>
        <w:rPr>
          <w:rFonts w:ascii="Consolas" w:hAnsi="Consolas" w:cs="Consolas"/>
          <w:color w:val="000000"/>
          <w:sz w:val="19"/>
          <w:szCs w:val="19"/>
          <w:highlight w:val="white"/>
        </w:rPr>
        <w:t xml:space="preserve"> show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 = camera;</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sPressed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terface = show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handler needs to be hooked in to the interface so it can listen for the keyup even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terface.Entry.AddInputEventListener(</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handler fires for a specific even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 to test</w:t>
      </w:r>
      <w:r>
        <w:rPr>
          <w:rFonts w:ascii="Consolas" w:hAnsi="Consolas" w:cs="Consolas"/>
          <w:color w:val="808080"/>
          <w:sz w:val="19"/>
          <w:szCs w:val="19"/>
          <w:highlight w:val="white"/>
        </w:rPr>
        <w:t>&lt;/param&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it fires</w:t>
      </w:r>
      <w:r>
        <w:rPr>
          <w:rFonts w:ascii="Consolas" w:hAnsi="Consolas" w:cs="Consolas"/>
          <w:color w:val="808080"/>
          <w:sz w:val="19"/>
          <w:szCs w:val="19"/>
          <w:highlight w:val="white"/>
        </w:rPr>
        <w:t>&lt;/returns&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DoesAccept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either the user presses escape, or the interface will accept the event, accept the even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nterface.Accepts(e) || (e.IsKeyEvent &amp;&amp; e.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Escape)) &amp;&amp; </w:t>
      </w:r>
      <w:r>
        <w:rPr>
          <w:rFonts w:ascii="Consolas" w:hAnsi="Consolas" w:cs="Consolas"/>
          <w:color w:val="0000FF"/>
          <w:sz w:val="19"/>
          <w:szCs w:val="19"/>
          <w:highlight w:val="white"/>
        </w:rPr>
        <w:t>base</w:t>
      </w:r>
      <w:r>
        <w:rPr>
          <w:rFonts w:ascii="Consolas" w:hAnsi="Consolas" w:cs="Consolas"/>
          <w:color w:val="000000"/>
          <w:sz w:val="19"/>
          <w:szCs w:val="19"/>
          <w:highlight w:val="white"/>
        </w:rPr>
        <w:t>.DoesAcceptEvent(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Handled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how the interface if it isn't already being shown</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it is being shown, and the user presses escape, remove i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KeyDown(</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KeyDown(sender,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interface isn't shown, and should b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Pressed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amp;&amp; Interface.Accepts(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lear the text from the last time it was used, and show it to the user</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terface.Entry.Text =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AddChild(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etch the current keyboard focus to save for later, then shift the keyboard focus to the 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LastPage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KeyFocus = </w:t>
      </w:r>
      <w:r>
        <w:rPr>
          <w:rFonts w:ascii="Consolas" w:hAnsi="Consolas" w:cs="Consolas"/>
          <w:color w:val="2B91AF"/>
          <w:sz w:val="19"/>
          <w:szCs w:val="19"/>
          <w:highlight w:val="white"/>
        </w:rPr>
        <w:t>Page</w:t>
      </w:r>
      <w:r>
        <w:rPr>
          <w:rFonts w:ascii="Consolas" w:hAnsi="Consolas" w:cs="Consolas"/>
          <w:color w:val="000000"/>
          <w:sz w:val="19"/>
          <w:szCs w:val="19"/>
          <w:highlight w:val="white"/>
        </w:rPr>
        <w:t>.LastPage.ToPickPath();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KeyFocus = Camera.ToPickPath();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InputManager.KeyboardFocus = Interface.Entry.ToPickPath(e.Camera, Interface.Entry.Bound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ctivate the 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sPressed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terface.Activate(sender,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user pressed ecape, remove the 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Escape) { RemoveInterface(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gister the Activate button press, if appropriat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nterface.Accepts(e)) { Interface.RegisterActivateButtonPress(sender, 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xecute the code of the interface when the user releases the key</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KeyUp(</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interface exists, execute its code then remove i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Pressed)</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KeyUp(sender,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terface.Execute(sender,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moveInterface(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the interface from the camera and restore keyboard focu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moveInterface(</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amera.IndexOfChild(Interface) &gt;= 0)</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RemoveChild(Interface);</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InputManager.KeyboardFocus = KeyFocus;</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sPressed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72B11" w:rsidRDefault="00272B11" w:rsidP="00272B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76A01" w:rsidRDefault="00603DD6" w:rsidP="00603DD6">
      <w:pPr>
        <w:pStyle w:val="AppendixSub"/>
      </w:pPr>
      <w:bookmarkStart w:id="373" w:name="_Toc402163606"/>
      <w:r>
        <w:t>Zoom.WebServiceHelpers</w:t>
      </w:r>
      <w:bookmarkEnd w:id="373"/>
    </w:p>
    <w:p w:rsidR="0027712B" w:rsidRPr="0027712B" w:rsidRDefault="0027712B" w:rsidP="0027712B">
      <w:pPr>
        <w:pStyle w:val="FirstParagraph"/>
      </w:pPr>
      <w:r>
        <w:t>Zoom.WebServiceHelpers contains a set of classes designed to allow the system to access arbitrary Azure Web Services.</w:t>
      </w:r>
    </w:p>
    <w:p w:rsidR="0005367B" w:rsidRDefault="0005367B" w:rsidP="0027712B">
      <w:pPr>
        <w:pStyle w:val="AppendixSub2"/>
      </w:pPr>
      <w:bookmarkStart w:id="374" w:name="_Ref401758426"/>
      <w:bookmarkStart w:id="375" w:name="_Toc402163607"/>
      <w:r>
        <w:t>Zoom.WebServiceHelpers.AzureServiceHelper</w:t>
      </w:r>
      <w:bookmarkEnd w:id="374"/>
      <w:bookmarkEnd w:id="375"/>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IO;</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Ne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eb;</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ebServiceHelper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zureServiceHelper provides a set of hooks for interacting with a web service on the Azure data marke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ServiceHelper</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oken authorising the use of the servic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Token</w:t>
      </w:r>
      <w:r>
        <w:rPr>
          <w:rFonts w:ascii="Consolas" w:hAnsi="Consolas" w:cs="Consolas"/>
          <w:color w:val="000000"/>
          <w:sz w:val="19"/>
          <w:szCs w:val="19"/>
          <w:highlight w:val="white"/>
        </w:rPr>
        <w:t xml:space="preserve"> Token;</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URI of the service being called</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erviceURI;</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AzureServiceHelper</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rviceUri"&gt;</w:t>
      </w:r>
      <w:r>
        <w:rPr>
          <w:rFonts w:ascii="Consolas" w:hAnsi="Consolas" w:cs="Consolas"/>
          <w:color w:val="008000"/>
          <w:sz w:val="19"/>
          <w:szCs w:val="19"/>
          <w:highlight w:val="white"/>
        </w:rPr>
        <w:t>The URI of the service being called</w:t>
      </w:r>
      <w:r>
        <w:rPr>
          <w:rFonts w:ascii="Consolas" w:hAnsi="Consolas" w:cs="Consolas"/>
          <w:color w:val="808080"/>
          <w:sz w:val="19"/>
          <w:szCs w:val="19"/>
          <w:highlight w:val="white"/>
        </w:rPr>
        <w:t>&lt;/param&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oken"&gt;</w:t>
      </w:r>
      <w:r>
        <w:rPr>
          <w:rFonts w:ascii="Consolas" w:hAnsi="Consolas" w:cs="Consolas"/>
          <w:color w:val="008000"/>
          <w:sz w:val="19"/>
          <w:szCs w:val="19"/>
          <w:highlight w:val="white"/>
        </w:rPr>
        <w:t>The token authorising the use of the service</w:t>
      </w:r>
      <w:r>
        <w:rPr>
          <w:rFonts w:ascii="Consolas" w:hAnsi="Consolas" w:cs="Consolas"/>
          <w:color w:val="808080"/>
          <w:sz w:val="19"/>
          <w:szCs w:val="19"/>
          <w:highlight w:val="white"/>
        </w:rPr>
        <w:t>&lt;/param&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AzureServiceHelper(</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erviceUri, </w:t>
      </w:r>
      <w:r>
        <w:rPr>
          <w:rFonts w:ascii="Consolas" w:hAnsi="Consolas" w:cs="Consolas"/>
          <w:color w:val="2B91AF"/>
          <w:sz w:val="19"/>
          <w:szCs w:val="19"/>
          <w:highlight w:val="white"/>
        </w:rPr>
        <w:t>AzureToken</w:t>
      </w:r>
      <w:r>
        <w:rPr>
          <w:rFonts w:ascii="Consolas" w:hAnsi="Consolas" w:cs="Consolas"/>
          <w:color w:val="000000"/>
          <w:sz w:val="19"/>
          <w:szCs w:val="19"/>
          <w:highlight w:val="white"/>
        </w:rPr>
        <w:t xml:space="preserve"> token)</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rviceURI = serviceUri;</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oken = token;</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nd a request to the web service with specific argument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questDetails"&gt;</w:t>
      </w:r>
      <w:r>
        <w:rPr>
          <w:rFonts w:ascii="Consolas" w:hAnsi="Consolas" w:cs="Consolas"/>
          <w:color w:val="008000"/>
          <w:sz w:val="19"/>
          <w:szCs w:val="19"/>
          <w:highlight w:val="white"/>
        </w:rPr>
        <w:t>The arguments to pass with the request</w:t>
      </w:r>
      <w:r>
        <w:rPr>
          <w:rFonts w:ascii="Consolas" w:hAnsi="Consolas" w:cs="Consolas"/>
          <w:color w:val="808080"/>
          <w:sz w:val="19"/>
          <w:szCs w:val="19"/>
          <w:highlight w:val="white"/>
        </w:rPr>
        <w:t>&lt;/param&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stream of the response to the request</w:t>
      </w:r>
      <w:r>
        <w:rPr>
          <w:rFonts w:ascii="Consolas" w:hAnsi="Consolas" w:cs="Consolas"/>
          <w:color w:val="808080"/>
          <w:sz w:val="19"/>
          <w:szCs w:val="19"/>
          <w:highlight w:val="white"/>
        </w:rPr>
        <w:t>&lt;/returns&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eam</w:t>
      </w:r>
      <w:r>
        <w:rPr>
          <w:rFonts w:ascii="Consolas" w:hAnsi="Consolas" w:cs="Consolas"/>
          <w:color w:val="000000"/>
          <w:sz w:val="19"/>
          <w:szCs w:val="19"/>
          <w:highlight w:val="white"/>
        </w:rPr>
        <w:t xml:space="preserve"> Request(</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 requestDetail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ctivate the token to authorise the reques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oken.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Prepare the reques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equestUrl = GenerateURL(SanitiseDictionary(requestDetail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uthToken = </w:t>
      </w:r>
      <w:r>
        <w:rPr>
          <w:rFonts w:ascii="Consolas" w:hAnsi="Consolas" w:cs="Consolas"/>
          <w:color w:val="A31515"/>
          <w:sz w:val="19"/>
          <w:szCs w:val="19"/>
          <w:highlight w:val="white"/>
        </w:rPr>
        <w:t>"Bearer"</w:t>
      </w:r>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 Token.AccessToken;</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HttpWebRequest</w:t>
      </w:r>
      <w:r>
        <w:rPr>
          <w:rFonts w:ascii="Consolas" w:hAnsi="Consolas" w:cs="Consolas"/>
          <w:color w:val="000000"/>
          <w:sz w:val="19"/>
          <w:szCs w:val="19"/>
          <w:highlight w:val="white"/>
        </w:rPr>
        <w:t xml:space="preserve"> httpWebRequest = (</w:t>
      </w:r>
      <w:r>
        <w:rPr>
          <w:rFonts w:ascii="Consolas" w:hAnsi="Consolas" w:cs="Consolas"/>
          <w:color w:val="2B91AF"/>
          <w:sz w:val="19"/>
          <w:szCs w:val="19"/>
          <w:highlight w:val="white"/>
        </w:rPr>
        <w:t>HttpWebRequest</w:t>
      </w:r>
      <w:r>
        <w:rPr>
          <w:rFonts w:ascii="Consolas" w:hAnsi="Consolas" w:cs="Consolas"/>
          <w:color w:val="000000"/>
          <w:sz w:val="19"/>
          <w:szCs w:val="19"/>
          <w:highlight w:val="white"/>
        </w:rPr>
        <w:t>)</w:t>
      </w:r>
      <w:r>
        <w:rPr>
          <w:rFonts w:ascii="Consolas" w:hAnsi="Consolas" w:cs="Consolas"/>
          <w:color w:val="2B91AF"/>
          <w:sz w:val="19"/>
          <w:szCs w:val="19"/>
          <w:highlight w:val="white"/>
        </w:rPr>
        <w:t>WebRequest</w:t>
      </w:r>
      <w:r>
        <w:rPr>
          <w:rFonts w:ascii="Consolas" w:hAnsi="Consolas" w:cs="Consolas"/>
          <w:color w:val="000000"/>
          <w:sz w:val="19"/>
          <w:szCs w:val="19"/>
          <w:highlight w:val="white"/>
        </w:rPr>
        <w:t>.Create(requestUrl);</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ttpWebRequest.Headers.Add(</w:t>
      </w:r>
      <w:r>
        <w:rPr>
          <w:rFonts w:ascii="Consolas" w:hAnsi="Consolas" w:cs="Consolas"/>
          <w:color w:val="A31515"/>
          <w:sz w:val="19"/>
          <w:szCs w:val="19"/>
          <w:highlight w:val="white"/>
        </w:rPr>
        <w:t>"Authorization"</w:t>
      </w:r>
      <w:r>
        <w:rPr>
          <w:rFonts w:ascii="Consolas" w:hAnsi="Consolas" w:cs="Consolas"/>
          <w:color w:val="000000"/>
          <w:sz w:val="19"/>
          <w:szCs w:val="19"/>
          <w:highlight w:val="white"/>
        </w:rPr>
        <w:t>, authToken);</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ttempt to perform the request, returning null if it failed</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try</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ebResponse</w:t>
      </w:r>
      <w:r>
        <w:rPr>
          <w:rFonts w:ascii="Consolas" w:hAnsi="Consolas" w:cs="Consolas"/>
          <w:color w:val="000000"/>
          <w:sz w:val="19"/>
          <w:szCs w:val="19"/>
          <w:highlight w:val="white"/>
        </w:rPr>
        <w:t xml:space="preserve"> response = httpWebRequest.GetRespons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esponse.GetResponseStream();</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ncode any special characters in the arguments dictionary so they can be safely transmitted over HTTP</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ictionary"&gt;</w:t>
      </w:r>
      <w:r>
        <w:rPr>
          <w:rFonts w:ascii="Consolas" w:hAnsi="Consolas" w:cs="Consolas"/>
          <w:color w:val="008000"/>
          <w:sz w:val="19"/>
          <w:szCs w:val="19"/>
          <w:highlight w:val="white"/>
        </w:rPr>
        <w:t>The dictionary to sanitise</w:t>
      </w:r>
      <w:r>
        <w:rPr>
          <w:rFonts w:ascii="Consolas" w:hAnsi="Consolas" w:cs="Consolas"/>
          <w:color w:val="808080"/>
          <w:sz w:val="19"/>
          <w:szCs w:val="19"/>
          <w:highlight w:val="white"/>
        </w:rPr>
        <w:t>&lt;/param&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sanitised version of the dictionary</w:t>
      </w:r>
      <w:r>
        <w:rPr>
          <w:rFonts w:ascii="Consolas" w:hAnsi="Consolas" w:cs="Consolas"/>
          <w:color w:val="808080"/>
          <w:sz w:val="19"/>
          <w:szCs w:val="19"/>
          <w:highlight w:val="white"/>
        </w:rPr>
        <w:t>&lt;/returns&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 SanitiseDictionary(</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 dictionary)</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ValuePair</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entry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dictionary)</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or each item of the dictionary, encode both the key and the valu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Add(</w:t>
      </w:r>
      <w:r>
        <w:rPr>
          <w:rFonts w:ascii="Consolas" w:hAnsi="Consolas" w:cs="Consolas"/>
          <w:color w:val="2B91AF"/>
          <w:sz w:val="19"/>
          <w:szCs w:val="19"/>
          <w:highlight w:val="white"/>
        </w:rPr>
        <w:t>HttpUtility</w:t>
      </w:r>
      <w:r>
        <w:rPr>
          <w:rFonts w:ascii="Consolas" w:hAnsi="Consolas" w:cs="Consolas"/>
          <w:color w:val="000000"/>
          <w:sz w:val="19"/>
          <w:szCs w:val="19"/>
          <w:highlight w:val="white"/>
        </w:rPr>
        <w:t xml:space="preserve">.UrlEncode(entry.Key), </w:t>
      </w:r>
      <w:r>
        <w:rPr>
          <w:rFonts w:ascii="Consolas" w:hAnsi="Consolas" w:cs="Consolas"/>
          <w:color w:val="2B91AF"/>
          <w:sz w:val="19"/>
          <w:szCs w:val="19"/>
          <w:highlight w:val="white"/>
        </w:rPr>
        <w:t>HttpUtility</w:t>
      </w:r>
      <w:r>
        <w:rPr>
          <w:rFonts w:ascii="Consolas" w:hAnsi="Consolas" w:cs="Consolas"/>
          <w:color w:val="000000"/>
          <w:sz w:val="19"/>
          <w:szCs w:val="19"/>
          <w:highlight w:val="white"/>
        </w:rPr>
        <w:t>.UrlEncode(entry.Valu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ormat a URL to create a request to the web servic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questDetails"&gt;</w:t>
      </w:r>
      <w:r>
        <w:rPr>
          <w:rFonts w:ascii="Consolas" w:hAnsi="Consolas" w:cs="Consolas"/>
          <w:color w:val="008000"/>
          <w:sz w:val="19"/>
          <w:szCs w:val="19"/>
          <w:highlight w:val="white"/>
        </w:rPr>
        <w:t>The arguments to the request</w:t>
      </w:r>
      <w:r>
        <w:rPr>
          <w:rFonts w:ascii="Consolas" w:hAnsi="Consolas" w:cs="Consolas"/>
          <w:color w:val="808080"/>
          <w:sz w:val="19"/>
          <w:szCs w:val="19"/>
          <w:highlight w:val="white"/>
        </w:rPr>
        <w:t>&lt;/param&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URL to make the request on</w:t>
      </w:r>
      <w:r>
        <w:rPr>
          <w:rFonts w:ascii="Consolas" w:hAnsi="Consolas" w:cs="Consolas"/>
          <w:color w:val="808080"/>
          <w:sz w:val="19"/>
          <w:szCs w:val="19"/>
          <w:highlight w:val="white"/>
        </w:rPr>
        <w:t>&lt;/returns&g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nerateURL(</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gt; requestDetail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output = ServiceURI;</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ake sure the URI is set up to accept argument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utput.Last() != </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 output += </w:t>
      </w:r>
      <w:r>
        <w:rPr>
          <w:rFonts w:ascii="Consolas" w:hAnsi="Consolas" w:cs="Consolas"/>
          <w:color w:val="A31515"/>
          <w:sz w:val="19"/>
          <w:szCs w:val="19"/>
          <w:highlight w:val="white"/>
        </w:rPr>
        <w:t>'?'</w:t>
      </w:r>
      <w:r>
        <w:rPr>
          <w:rFonts w:ascii="Consolas" w:hAnsi="Consolas" w:cs="Consolas"/>
          <w:color w:val="000000"/>
          <w:sz w:val="19"/>
          <w:szCs w:val="19"/>
          <w:highlight w:val="white"/>
        </w:rPr>
        <w:t>;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arguement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ValuePair</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gt; argument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requestDetails)</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 += </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0}={1}&amp;"</w:t>
      </w:r>
      <w:r>
        <w:rPr>
          <w:rFonts w:ascii="Consolas" w:hAnsi="Consolas" w:cs="Consolas"/>
          <w:color w:val="000000"/>
          <w:sz w:val="19"/>
          <w:szCs w:val="19"/>
          <w:highlight w:val="white"/>
        </w:rPr>
        <w:t>, argument.Key, argument.Value);</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the final ampersand</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 = output.Substring(0, output.Length - 1);</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5367B" w:rsidP="0005367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05367B" w:rsidRPr="0005367B" w:rsidRDefault="0005367B" w:rsidP="0005367B">
      <w:pPr>
        <w:pStyle w:val="FirstParagraph"/>
      </w:pPr>
    </w:p>
    <w:p w:rsidR="0027712B" w:rsidRDefault="0027712B" w:rsidP="0027712B">
      <w:pPr>
        <w:pStyle w:val="AppendixSub2"/>
      </w:pPr>
      <w:bookmarkStart w:id="376" w:name="_Ref401758421"/>
      <w:bookmarkStart w:id="377" w:name="_Toc402163608"/>
      <w:r>
        <w:t>Zoom.WebServiceHelpers.AzureToken</w:t>
      </w:r>
      <w:bookmarkEnd w:id="376"/>
      <w:bookmarkEnd w:id="377"/>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TranslatorForAzur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eb;</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N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IO;</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Runtime.Serialization.Jso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ebServiceHelpers</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zureToken handles everything to do with authorising requests on the Azure data mark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zure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D of the program making the reques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ClientI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ecret of the program making the reques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ClientSecre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cope of what the token is authorising for</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cop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ID, encoded for sending over HTTP</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EncodedI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HttpUtility</w:t>
      </w:r>
      <w:r>
        <w:rPr>
          <w:rFonts w:ascii="Consolas" w:hAnsi="Consolas" w:cs="Consolas"/>
          <w:color w:val="000000"/>
          <w:sz w:val="19"/>
          <w:szCs w:val="19"/>
          <w:highlight w:val="white"/>
        </w:rPr>
        <w:t>.UrlEncode(ClientID); }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ecret, encoded for sending over HTTP</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EncodedSecre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HttpUtility</w:t>
      </w:r>
      <w:r>
        <w:rPr>
          <w:rFonts w:ascii="Consolas" w:hAnsi="Consolas" w:cs="Consolas"/>
          <w:color w:val="000000"/>
          <w:sz w:val="19"/>
          <w:szCs w:val="19"/>
          <w:highlight w:val="white"/>
        </w:rPr>
        <w:t>.UrlEncode(ClientSecret); }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cope, encoded for sending over HTTP</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EncodedScope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HttpUtility</w:t>
      </w:r>
      <w:r>
        <w:rPr>
          <w:rFonts w:ascii="Consolas" w:hAnsi="Consolas" w:cs="Consolas"/>
          <w:color w:val="000000"/>
          <w:sz w:val="19"/>
          <w:szCs w:val="19"/>
          <w:highlight w:val="white"/>
        </w:rPr>
        <w:t>.UrlEncode(Scope); }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oken that an authourisation request returns. This class is built to abstract on this 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dmAccessToken</w:t>
      </w:r>
      <w:r>
        <w:rPr>
          <w:rFonts w:ascii="Consolas" w:hAnsi="Consolas" w:cs="Consolas"/>
          <w:color w:val="000000"/>
          <w:sz w:val="19"/>
          <w:szCs w:val="19"/>
          <w:highlight w:val="white"/>
        </w:rPr>
        <w:t xml:space="preserve"> _Access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URI to request authorisation from</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_DataMarketURI = </w:t>
      </w:r>
      <w:r>
        <w:rPr>
          <w:rFonts w:ascii="Consolas" w:hAnsi="Consolas" w:cs="Consolas"/>
          <w:color w:val="A31515"/>
          <w:sz w:val="19"/>
          <w:szCs w:val="19"/>
          <w:highlight w:val="white"/>
        </w:rPr>
        <w:t>@"https://datamarket.accesscontrol.windows.net/v2/OAuth2-13"</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the access token if it is currently activ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ccess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AccessToken.access_token;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the type of token if it is currently activ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okenTyp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g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AccessToken.access_token;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termines whether the curren token is activ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tiv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AccessToke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ExpiresOn &gt; </w:t>
      </w:r>
      <w:r>
        <w:rPr>
          <w:rFonts w:ascii="Consolas" w:hAnsi="Consolas" w:cs="Consolas"/>
          <w:color w:val="2B91AF"/>
          <w:sz w:val="19"/>
          <w:szCs w:val="19"/>
          <w:highlight w:val="white"/>
        </w:rPr>
        <w:t>DateTime</w:t>
      </w:r>
      <w:r>
        <w:rPr>
          <w:rFonts w:ascii="Consolas" w:hAnsi="Consolas" w:cs="Consolas"/>
          <w:color w:val="000000"/>
          <w:sz w:val="19"/>
          <w:szCs w:val="19"/>
          <w:highlight w:val="white"/>
        </w:rPr>
        <w:t>.Now;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nly do anything if the value is changing</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Activ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 { RequestToken();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_AccessToken =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current token expires</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eTime</w:t>
      </w:r>
      <w:r>
        <w:rPr>
          <w:rFonts w:ascii="Consolas" w:hAnsi="Consolas" w:cs="Consolas"/>
          <w:color w:val="000000"/>
          <w:sz w:val="19"/>
          <w:szCs w:val="19"/>
          <w:highlight w:val="white"/>
        </w:rPr>
        <w:t xml:space="preserve"> Expires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Azure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lientId"&gt;</w:t>
      </w:r>
      <w:r>
        <w:rPr>
          <w:rFonts w:ascii="Consolas" w:hAnsi="Consolas" w:cs="Consolas"/>
          <w:color w:val="008000"/>
          <w:sz w:val="19"/>
          <w:szCs w:val="19"/>
          <w:highlight w:val="white"/>
        </w:rPr>
        <w:t>The ID of the program accessing the web service</w:t>
      </w:r>
      <w:r>
        <w:rPr>
          <w:rFonts w:ascii="Consolas" w:hAnsi="Consolas" w:cs="Consolas"/>
          <w:color w:val="808080"/>
          <w:sz w:val="19"/>
          <w:szCs w:val="19"/>
          <w:highlight w:val="white"/>
        </w:rPr>
        <w:t>&lt;/param&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lientSecret"&gt;</w:t>
      </w:r>
      <w:r>
        <w:rPr>
          <w:rFonts w:ascii="Consolas" w:hAnsi="Consolas" w:cs="Consolas"/>
          <w:color w:val="008000"/>
          <w:sz w:val="19"/>
          <w:szCs w:val="19"/>
          <w:highlight w:val="white"/>
        </w:rPr>
        <w:t>The secret of the program accessing the web service</w:t>
      </w:r>
      <w:r>
        <w:rPr>
          <w:rFonts w:ascii="Consolas" w:hAnsi="Consolas" w:cs="Consolas"/>
          <w:color w:val="808080"/>
          <w:sz w:val="19"/>
          <w:szCs w:val="19"/>
          <w:highlight w:val="white"/>
        </w:rPr>
        <w:t>&lt;/param&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cope"&gt;</w:t>
      </w:r>
      <w:r>
        <w:rPr>
          <w:rFonts w:ascii="Consolas" w:hAnsi="Consolas" w:cs="Consolas"/>
          <w:color w:val="008000"/>
          <w:sz w:val="19"/>
          <w:szCs w:val="19"/>
          <w:highlight w:val="white"/>
        </w:rPr>
        <w:t>The scope of what the token is for</w:t>
      </w:r>
      <w:r>
        <w:rPr>
          <w:rFonts w:ascii="Consolas" w:hAnsi="Consolas" w:cs="Consolas"/>
          <w:color w:val="808080"/>
          <w:sz w:val="19"/>
          <w:szCs w:val="19"/>
          <w:highlight w:val="white"/>
        </w:rPr>
        <w:t>&lt;/param&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AzureToken(</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clientId,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clientSecret,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cop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ID = clientId;</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Secret = clientSecr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cope = scop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quest a new token from the azure data marke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it succesfully aquired a token</w:t>
      </w:r>
      <w:r>
        <w:rPr>
          <w:rFonts w:ascii="Consolas" w:hAnsi="Consolas" w:cs="Consolas"/>
          <w:color w:val="808080"/>
          <w:sz w:val="19"/>
          <w:szCs w:val="19"/>
          <w:highlight w:val="white"/>
        </w:rPr>
        <w:t>&lt;/returns&g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Request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is already a _AccessToken, return tru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equest = </w:t>
      </w:r>
      <w:r>
        <w:rPr>
          <w:rFonts w:ascii="Consolas" w:hAnsi="Consolas" w:cs="Consolas"/>
          <w:color w:val="2B91AF"/>
          <w:sz w:val="19"/>
          <w:szCs w:val="19"/>
          <w:highlight w:val="white"/>
        </w:rPr>
        <w:t>String</w:t>
      </w:r>
      <w:r>
        <w:rPr>
          <w:rFonts w:ascii="Consolas" w:hAnsi="Consolas" w:cs="Consolas"/>
          <w:color w:val="000000"/>
          <w:sz w:val="19"/>
          <w:szCs w:val="19"/>
          <w:highlight w:val="white"/>
        </w:rPr>
        <w:t>.Format(</w:t>
      </w:r>
      <w:r>
        <w:rPr>
          <w:rFonts w:ascii="Consolas" w:hAnsi="Consolas" w:cs="Consolas"/>
          <w:color w:val="A31515"/>
          <w:sz w:val="19"/>
          <w:szCs w:val="19"/>
          <w:highlight w:val="white"/>
        </w:rPr>
        <w:t>"grant_type=client_credentials&amp;client_id={0}&amp;client_secret={1}&amp;scope={2}"</w:t>
      </w:r>
      <w:r>
        <w:rPr>
          <w:rFonts w:ascii="Consolas" w:hAnsi="Consolas" w:cs="Consolas"/>
          <w:color w:val="000000"/>
          <w:sz w:val="19"/>
          <w:szCs w:val="19"/>
          <w:highlight w:val="white"/>
        </w:rPr>
        <w:t>, EncodedId, EncodedSecret, EncodedScop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RequestToken successfully executes and returns, return true, otherwise return fals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AccessToken = HttpPost(_DataMarketURI, reques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piresOn = </w:t>
      </w:r>
      <w:r>
        <w:rPr>
          <w:rFonts w:ascii="Consolas" w:hAnsi="Consolas" w:cs="Consolas"/>
          <w:color w:val="2B91AF"/>
          <w:sz w:val="19"/>
          <w:szCs w:val="19"/>
          <w:highlight w:val="white"/>
        </w:rPr>
        <w:t>DateTime</w:t>
      </w:r>
      <w:r>
        <w:rPr>
          <w:rFonts w:ascii="Consolas" w:hAnsi="Consolas" w:cs="Consolas"/>
          <w:color w:val="000000"/>
          <w:sz w:val="19"/>
          <w:szCs w:val="19"/>
          <w:highlight w:val="white"/>
        </w:rPr>
        <w:t>.Now.AddMinutes(</w:t>
      </w:r>
      <w:r>
        <w:rPr>
          <w:rFonts w:ascii="Consolas" w:hAnsi="Consolas" w:cs="Consolas"/>
          <w:color w:val="2B91AF"/>
          <w:sz w:val="19"/>
          <w:szCs w:val="19"/>
          <w:highlight w:val="white"/>
        </w:rPr>
        <w:t>Int32</w:t>
      </w:r>
      <w:r>
        <w:rPr>
          <w:rFonts w:ascii="Consolas" w:hAnsi="Consolas" w:cs="Consolas"/>
          <w:color w:val="000000"/>
          <w:sz w:val="19"/>
          <w:szCs w:val="19"/>
          <w:highlight w:val="white"/>
        </w:rPr>
        <w:t>.Parse(_AccessToken.expires_i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AccessToke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is method is sourced from http://msdn.microsoft.com/en-us/library/hh454950.aspx#csharpexampl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dmAccessToken</w:t>
      </w:r>
      <w:r>
        <w:rPr>
          <w:rFonts w:ascii="Consolas" w:hAnsi="Consolas" w:cs="Consolas"/>
          <w:color w:val="000000"/>
          <w:sz w:val="19"/>
          <w:szCs w:val="19"/>
          <w:highlight w:val="white"/>
        </w:rPr>
        <w:t xml:space="preserve"> HttpPos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DatamarketAccessUri,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equestDetails)</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Prepare OAuth RequestToken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ebRequest</w:t>
      </w:r>
      <w:r>
        <w:rPr>
          <w:rFonts w:ascii="Consolas" w:hAnsi="Consolas" w:cs="Consolas"/>
          <w:color w:val="000000"/>
          <w:sz w:val="19"/>
          <w:szCs w:val="19"/>
          <w:highlight w:val="white"/>
        </w:rPr>
        <w:t xml:space="preserve"> webRequest = </w:t>
      </w:r>
      <w:r>
        <w:rPr>
          <w:rFonts w:ascii="Consolas" w:hAnsi="Consolas" w:cs="Consolas"/>
          <w:color w:val="2B91AF"/>
          <w:sz w:val="19"/>
          <w:szCs w:val="19"/>
          <w:highlight w:val="white"/>
        </w:rPr>
        <w:t>WebRequest</w:t>
      </w:r>
      <w:r>
        <w:rPr>
          <w:rFonts w:ascii="Consolas" w:hAnsi="Consolas" w:cs="Consolas"/>
          <w:color w:val="000000"/>
          <w:sz w:val="19"/>
          <w:szCs w:val="19"/>
          <w:highlight w:val="white"/>
        </w:rPr>
        <w:t>.Create(DatamarketAccessUri);</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bRequest.ContentType = </w:t>
      </w:r>
      <w:r>
        <w:rPr>
          <w:rFonts w:ascii="Consolas" w:hAnsi="Consolas" w:cs="Consolas"/>
          <w:color w:val="A31515"/>
          <w:sz w:val="19"/>
          <w:szCs w:val="19"/>
          <w:highlight w:val="white"/>
        </w:rPr>
        <w:t>"application/x-www-form-urlencoded"</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bRequest.Method = </w:t>
      </w:r>
      <w:r>
        <w:rPr>
          <w:rFonts w:ascii="Consolas" w:hAnsi="Consolas" w:cs="Consolas"/>
          <w:color w:val="A31515"/>
          <w:sz w:val="19"/>
          <w:szCs w:val="19"/>
          <w:highlight w:val="white"/>
        </w:rPr>
        <w:t>"POST"</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te</w:t>
      </w:r>
      <w:r>
        <w:rPr>
          <w:rFonts w:ascii="Consolas" w:hAnsi="Consolas" w:cs="Consolas"/>
          <w:color w:val="000000"/>
          <w:sz w:val="19"/>
          <w:szCs w:val="19"/>
          <w:highlight w:val="white"/>
        </w:rPr>
        <w:t xml:space="preserve">[] bytes = </w:t>
      </w:r>
      <w:r>
        <w:rPr>
          <w:rFonts w:ascii="Consolas" w:hAnsi="Consolas" w:cs="Consolas"/>
          <w:color w:val="2B91AF"/>
          <w:sz w:val="19"/>
          <w:szCs w:val="19"/>
          <w:highlight w:val="white"/>
        </w:rPr>
        <w:t>Encoding</w:t>
      </w:r>
      <w:r>
        <w:rPr>
          <w:rFonts w:ascii="Consolas" w:hAnsi="Consolas" w:cs="Consolas"/>
          <w:color w:val="000000"/>
          <w:sz w:val="19"/>
          <w:szCs w:val="19"/>
          <w:highlight w:val="white"/>
        </w:rPr>
        <w:t>.ASCII.GetBytes(requestDetails);</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bRequest.ContentLength = bytes.Length;</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eam</w:t>
      </w:r>
      <w:r>
        <w:rPr>
          <w:rFonts w:ascii="Consolas" w:hAnsi="Consolas" w:cs="Consolas"/>
          <w:color w:val="000000"/>
          <w:sz w:val="19"/>
          <w:szCs w:val="19"/>
          <w:highlight w:val="white"/>
        </w:rPr>
        <w:t xml:space="preserve"> outputStream = webRequest.GetRequestStream())</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Stream.Write(bytes, 0, bytes.Length);</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ebResponse</w:t>
      </w:r>
      <w:r>
        <w:rPr>
          <w:rFonts w:ascii="Consolas" w:hAnsi="Consolas" w:cs="Consolas"/>
          <w:color w:val="000000"/>
          <w:sz w:val="19"/>
          <w:szCs w:val="19"/>
          <w:highlight w:val="white"/>
        </w:rPr>
        <w:t xml:space="preserve"> webResponse = webRequest.GetResponse())</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JsonSerializer</w:t>
      </w:r>
      <w:r>
        <w:rPr>
          <w:rFonts w:ascii="Consolas" w:hAnsi="Consolas" w:cs="Consolas"/>
          <w:color w:val="000000"/>
          <w:sz w:val="19"/>
          <w:szCs w:val="19"/>
          <w:highlight w:val="white"/>
        </w:rPr>
        <w:t xml:space="preserve"> serializ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ataContractJsonSerializer</w:t>
      </w:r>
      <w:r>
        <w:rPr>
          <w:rFonts w:ascii="Consolas" w:hAnsi="Consolas" w:cs="Consolas"/>
          <w:color w:val="000000"/>
          <w:sz w:val="19"/>
          <w:szCs w:val="19"/>
          <w:highlight w:val="white"/>
        </w:rPr>
        <w:t>(</w:t>
      </w:r>
      <w:r>
        <w:rPr>
          <w:rFonts w:ascii="Consolas" w:hAnsi="Consolas" w:cs="Consolas"/>
          <w:color w:val="0000FF"/>
          <w:sz w:val="19"/>
          <w:szCs w:val="19"/>
          <w:highlight w:val="white"/>
        </w:rPr>
        <w:t>typeof</w:t>
      </w:r>
      <w:r>
        <w:rPr>
          <w:rFonts w:ascii="Consolas" w:hAnsi="Consolas" w:cs="Consolas"/>
          <w:color w:val="000000"/>
          <w:sz w:val="19"/>
          <w:szCs w:val="19"/>
          <w:highlight w:val="white"/>
        </w:rPr>
        <w:t>(</w:t>
      </w:r>
      <w:r>
        <w:rPr>
          <w:rFonts w:ascii="Consolas" w:hAnsi="Consolas" w:cs="Consolas"/>
          <w:color w:val="2B91AF"/>
          <w:sz w:val="19"/>
          <w:szCs w:val="19"/>
          <w:highlight w:val="white"/>
        </w:rPr>
        <w:t>AdmAccessToken</w:t>
      </w:r>
      <w:r>
        <w:rPr>
          <w:rFonts w:ascii="Consolas" w:hAnsi="Consolas" w:cs="Consolas"/>
          <w:color w:val="000000"/>
          <w:sz w:val="19"/>
          <w:szCs w:val="19"/>
          <w:highlight w:val="white"/>
        </w:rPr>
        <w:t>));</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deserialized object from JSON stream</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dmAccessToken</w:t>
      </w:r>
      <w:r>
        <w:rPr>
          <w:rFonts w:ascii="Consolas" w:hAnsi="Consolas" w:cs="Consolas"/>
          <w:color w:val="000000"/>
          <w:sz w:val="19"/>
          <w:szCs w:val="19"/>
          <w:highlight w:val="white"/>
        </w:rPr>
        <w:t xml:space="preserve"> token = (</w:t>
      </w:r>
      <w:r>
        <w:rPr>
          <w:rFonts w:ascii="Consolas" w:hAnsi="Consolas" w:cs="Consolas"/>
          <w:color w:val="2B91AF"/>
          <w:sz w:val="19"/>
          <w:szCs w:val="19"/>
          <w:highlight w:val="white"/>
        </w:rPr>
        <w:t>AdmAccessToken</w:t>
      </w:r>
      <w:r>
        <w:rPr>
          <w:rFonts w:ascii="Consolas" w:hAnsi="Consolas" w:cs="Consolas"/>
          <w:color w:val="000000"/>
          <w:sz w:val="19"/>
          <w:szCs w:val="19"/>
          <w:highlight w:val="white"/>
        </w:rPr>
        <w:t>)serializer.ReadObject(webResponse.GetResponseStream());</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token;</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348B3"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5367B" w:rsidRDefault="000348B3" w:rsidP="000348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E4071" w:rsidRDefault="003E4071" w:rsidP="003E4071">
      <w:pPr>
        <w:pStyle w:val="AppendixSub"/>
        <w:rPr>
          <w:highlight w:val="white"/>
        </w:rPr>
      </w:pPr>
      <w:bookmarkStart w:id="378" w:name="_Toc402163609"/>
      <w:r>
        <w:rPr>
          <w:highlight w:val="white"/>
        </w:rPr>
        <w:t>Zoom</w:t>
      </w:r>
      <w:bookmarkEnd w:id="378"/>
    </w:p>
    <w:p w:rsidR="003E4071" w:rsidRDefault="003E4071" w:rsidP="003E4071">
      <w:pPr>
        <w:pStyle w:val="FirstParagraph"/>
        <w:rPr>
          <w:highlight w:val="white"/>
        </w:rPr>
      </w:pPr>
      <w:r>
        <w:rPr>
          <w:highlight w:val="white"/>
        </w:rPr>
        <w:t>Zoom is the root namespace of the project.</w:t>
      </w:r>
    </w:p>
    <w:p w:rsidR="003E4071" w:rsidRDefault="003E4071" w:rsidP="003E4071">
      <w:pPr>
        <w:pStyle w:val="AppendixSub2"/>
        <w:rPr>
          <w:highlight w:val="white"/>
        </w:rPr>
      </w:pPr>
      <w:bookmarkStart w:id="379" w:name="_Toc402163610"/>
      <w:r>
        <w:rPr>
          <w:highlight w:val="white"/>
        </w:rPr>
        <w:t>Zoom.DocCreateHandler</w:t>
      </w:r>
      <w:bookmarkEnd w:id="379"/>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ocCreateHandler handles all the input for the automatic generation of documents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starts typing to the background</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CreateHandle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BasicInputEventHandl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ast location on the background that the user clicked</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LastPoin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anvas that the documents are created o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nvas</w:t>
      </w:r>
      <w:r>
        <w:rPr>
          <w:rFonts w:ascii="Consolas" w:hAnsi="Consolas" w:cs="Consolas"/>
          <w:color w:val="000000"/>
          <w:sz w:val="19"/>
          <w:szCs w:val="19"/>
          <w:highlight w:val="white"/>
        </w:rPr>
        <w:t xml:space="preserve"> Own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DocCreateHandl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wner"&gt;</w:t>
      </w:r>
      <w:r>
        <w:rPr>
          <w:rFonts w:ascii="Consolas" w:hAnsi="Consolas" w:cs="Consolas"/>
          <w:color w:val="008000"/>
          <w:sz w:val="19"/>
          <w:szCs w:val="19"/>
          <w:highlight w:val="white"/>
        </w:rPr>
        <w:t>The canvas that the documents are created on</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DocCreateHandler(</w:t>
      </w:r>
      <w:r>
        <w:rPr>
          <w:rFonts w:ascii="Consolas" w:hAnsi="Consolas" w:cs="Consolas"/>
          <w:color w:val="2B91AF"/>
          <w:sz w:val="19"/>
          <w:szCs w:val="19"/>
          <w:highlight w:val="white"/>
        </w:rPr>
        <w:t>PCanvas</w:t>
      </w:r>
      <w:r>
        <w:rPr>
          <w:rFonts w:ascii="Consolas" w:hAnsi="Consolas" w:cs="Consolas"/>
          <w:color w:val="000000"/>
          <w:sz w:val="19"/>
          <w:szCs w:val="19"/>
          <w:highlight w:val="white"/>
        </w:rPr>
        <w:t xml:space="preserve"> own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nitialise such that if the user starts typing right away</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document will be created in the middle of their current view</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curView = owner.Camera.Bound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x = curView.X + (curView.Width / 3);</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 = curView.Y + (curView.Height / 3);</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Poi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x, y);</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 = own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clicks on the background, move the focus to the background</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d update the last clicked locatio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MouseDown(</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the last clicked locatio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MouseDown(sender,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Point = e.Positio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LastPage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the keyboard focus to the background</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Focu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InputManager.KeyboardFocus = e.Path;</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types, create a new document and put the input inside of i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KeyPres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KeyPress(sender,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nly fire if it isn't a control charact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KeyChar &gt;=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amp;&amp; e.KeyChar &lt;=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document in the last clicked locatio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x = LastPoint.X;</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 = LastPoint.Y;</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create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x, y, e.KeyChar, (</w:t>
      </w:r>
      <w:r>
        <w:rPr>
          <w:rFonts w:ascii="Consolas" w:hAnsi="Consolas" w:cs="Consolas"/>
          <w:color w:val="2B91AF"/>
          <w:sz w:val="19"/>
          <w:szCs w:val="19"/>
          <w:highlight w:val="white"/>
        </w:rPr>
        <w:t>Window</w:t>
      </w:r>
      <w:r>
        <w:rPr>
          <w:rFonts w:ascii="Consolas" w:hAnsi="Consolas" w:cs="Consolas"/>
          <w:color w:val="000000"/>
          <w:sz w:val="19"/>
          <w:szCs w:val="19"/>
          <w:highlight w:val="white"/>
        </w:rPr>
        <w:t>)Owner.FindForm(), Owner.Camera);</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Layer.AddChild(created);</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hift the keyboard focus to the newly created docum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firstPage = created.Pages[0];</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InputManager.KeyboardFocus = firstPage.ToPickPath(e.Camera, firstPage.Bound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left clicks and all key events sent to the camera</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 it's deciding whether to accept</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the event is accepted</w:t>
      </w:r>
      <w:r>
        <w:rPr>
          <w:rFonts w:ascii="Consolas" w:hAnsi="Consolas" w:cs="Consolas"/>
          <w:color w:val="808080"/>
          <w:sz w:val="19"/>
          <w:szCs w:val="19"/>
          <w:highlight w:val="white"/>
        </w:rPr>
        <w:t>&lt;/returns&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DoesAccept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LeftClick = e.IsMouseEvent &amp;&amp; e.Button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Lef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 xml:space="preserve">.DoesAcceptEvent(e) &amp;&amp; (isLeftClick || e.IsKeyPressEvent) &amp;&amp; e.PickedNode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040C4" w:rsidRPr="00B040C4" w:rsidRDefault="00B040C4" w:rsidP="00B040C4">
      <w:pPr>
        <w:pStyle w:val="FirstParagraph"/>
        <w:rPr>
          <w:highlight w:val="white"/>
        </w:rPr>
      </w:pPr>
    </w:p>
    <w:p w:rsidR="00B040C4" w:rsidRDefault="00B040C4" w:rsidP="003E4071">
      <w:pPr>
        <w:pStyle w:val="AppendixSub2"/>
        <w:rPr>
          <w:highlight w:val="white"/>
        </w:rPr>
      </w:pPr>
      <w:bookmarkStart w:id="380" w:name="_Toc402163611"/>
      <w:r>
        <w:rPr>
          <w:highlight w:val="white"/>
        </w:rPr>
        <w:lastRenderedPageBreak/>
        <w:t>Zoom.DocDragHandler</w:t>
      </w:r>
      <w:bookmarkEnd w:id="380"/>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ocDragHandler provides the event methods that allow a user to move the document around the plan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DragHandle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BasicInputEventHandl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drags with both mouse buttons, move the docum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MouseDrag(</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aNode = (</w:t>
      </w:r>
      <w:r>
        <w:rPr>
          <w:rFonts w:ascii="Consolas" w:hAnsi="Consolas" w:cs="Consolas"/>
          <w:color w:val="2B91AF"/>
          <w:sz w:val="19"/>
          <w:szCs w:val="19"/>
          <w:highlight w:val="white"/>
        </w:rPr>
        <w:t>PNode</w:t>
      </w:r>
      <w:r>
        <w:rPr>
          <w:rFonts w:ascii="Consolas" w:hAnsi="Consolas" w:cs="Consolas"/>
          <w:color w:val="000000"/>
          <w:sz w:val="19"/>
          <w:szCs w:val="19"/>
          <w:highlight w:val="white"/>
        </w:rPr>
        <w:t>)sender;</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delta = e.GetDeltaRelativeTo(aNod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Node.TranslateBy(delta.Width, delta.Heigh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Node.MoveToFro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all drag events performed with both mouse button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w:t>
      </w:r>
      <w:r>
        <w:rPr>
          <w:rFonts w:ascii="Consolas" w:hAnsi="Consolas" w:cs="Consolas"/>
          <w:color w:val="008000"/>
          <w:sz w:val="19"/>
          <w:szCs w:val="19"/>
          <w:highlight w:val="white"/>
        </w:rPr>
        <w:t>The event to test</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Whether the event is accepted</w:t>
      </w:r>
      <w:r>
        <w:rPr>
          <w:rFonts w:ascii="Consolas" w:hAnsi="Consolas" w:cs="Consolas"/>
          <w:color w:val="808080"/>
          <w:sz w:val="19"/>
          <w:szCs w:val="19"/>
          <w:highlight w:val="white"/>
        </w:rPr>
        <w:t>&lt;/returns&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DoesAccept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base</w:t>
      </w:r>
      <w:r>
        <w:rPr>
          <w:rFonts w:ascii="Consolas" w:hAnsi="Consolas" w:cs="Consolas"/>
          <w:color w:val="000000"/>
          <w:sz w:val="19"/>
          <w:szCs w:val="19"/>
          <w:highlight w:val="white"/>
        </w:rPr>
        <w:t>.DoesAcceptEvent(e) &amp;&amp; (e.Button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 xml:space="preserve">.Left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Righ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Handled = outpu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P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E4071" w:rsidRDefault="003E4071" w:rsidP="003E4071">
      <w:pPr>
        <w:pStyle w:val="AppendixSub2"/>
        <w:rPr>
          <w:highlight w:val="white"/>
        </w:rPr>
      </w:pPr>
      <w:bookmarkStart w:id="381" w:name="_Toc402163612"/>
      <w:r>
        <w:rPr>
          <w:highlight w:val="white"/>
        </w:rPr>
        <w:t>Zoom.Document</w:t>
      </w:r>
      <w:bookmarkEnd w:id="381"/>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Document is a set of pages that overflow to each other, and can be moved as on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ndow the document is attached to</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pages owned by this Docum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Pages</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lter all children, adding any Pages to the lis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Page</w:t>
      </w:r>
      <w:r>
        <w:rPr>
          <w:rFonts w:ascii="Consolas" w:hAnsi="Consolas" w:cs="Consolas"/>
          <w:color w:val="000000"/>
          <w:sz w:val="19"/>
          <w:szCs w:val="19"/>
          <w:highlight w:val="white"/>
        </w:rPr>
        <w:t>&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List</w:t>
      </w:r>
      <w:r>
        <w:rPr>
          <w:rFonts w:ascii="Consolas" w:hAnsi="Consolas" w:cs="Consolas"/>
          <w:color w:val="000000"/>
          <w:sz w:val="19"/>
          <w:szCs w:val="19"/>
          <w:highlight w:val="white"/>
        </w:rPr>
        <w:t xml:space="preserve"> children = ChildrenReference;</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nod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children)</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ode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 output.Add((</w:t>
      </w:r>
      <w:r>
        <w:rPr>
          <w:rFonts w:ascii="Consolas" w:hAnsi="Consolas" w:cs="Consolas"/>
          <w:color w:val="2B91AF"/>
          <w:sz w:val="19"/>
          <w:szCs w:val="19"/>
          <w:highlight w:val="white"/>
        </w:rPr>
        <w:t>Page</w:t>
      </w:r>
      <w:r>
        <w:rPr>
          <w:rFonts w:ascii="Consolas" w:hAnsi="Consolas" w:cs="Consolas"/>
          <w:color w:val="000000"/>
          <w:sz w:val="19"/>
          <w:szCs w:val="19"/>
          <w:highlight w:val="white"/>
        </w:rPr>
        <w:t>)nod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ToArray();</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documen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x"&gt;</w:t>
      </w:r>
      <w:r>
        <w:rPr>
          <w:rFonts w:ascii="Consolas" w:hAnsi="Consolas" w:cs="Consolas"/>
          <w:color w:val="008000"/>
          <w:sz w:val="19"/>
          <w:szCs w:val="19"/>
          <w:highlight w:val="white"/>
        </w:rPr>
        <w:t>The x coordinate of the top-left corner of the document</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y"&gt;</w:t>
      </w:r>
      <w:r>
        <w:rPr>
          <w:rFonts w:ascii="Consolas" w:hAnsi="Consolas" w:cs="Consolas"/>
          <w:color w:val="008000"/>
          <w:sz w:val="19"/>
          <w:szCs w:val="19"/>
          <w:highlight w:val="white"/>
        </w:rPr>
        <w:t>The y coordinate of the top-left corner of the document</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gt;</w:t>
      </w:r>
      <w:r>
        <w:rPr>
          <w:rFonts w:ascii="Consolas" w:hAnsi="Consolas" w:cs="Consolas"/>
          <w:color w:val="008000"/>
          <w:sz w:val="19"/>
          <w:szCs w:val="19"/>
          <w:highlight w:val="white"/>
        </w:rPr>
        <w:t>The first character of the document</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indow"&gt;</w:t>
      </w:r>
      <w:r>
        <w:rPr>
          <w:rFonts w:ascii="Consolas" w:hAnsi="Consolas" w:cs="Consolas"/>
          <w:color w:val="008000"/>
          <w:sz w:val="19"/>
          <w:szCs w:val="19"/>
          <w:highlight w:val="white"/>
        </w:rPr>
        <w:t>The window the document is attached to</w:t>
      </w:r>
      <w:r>
        <w:rPr>
          <w:rFonts w:ascii="Consolas" w:hAnsi="Consolas" w:cs="Consolas"/>
          <w:color w:val="808080"/>
          <w:sz w:val="19"/>
          <w:szCs w:val="19"/>
          <w:highlight w:val="white"/>
        </w:rPr>
        <w:t>&lt;/param&g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Document(</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x,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 = window;</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firs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x, y, c, </w:t>
      </w:r>
      <w:r>
        <w:rPr>
          <w:rFonts w:ascii="Consolas" w:hAnsi="Consolas" w:cs="Consolas"/>
          <w:color w:val="0000FF"/>
          <w:sz w:val="19"/>
          <w:szCs w:val="19"/>
          <w:highlight w:val="white"/>
        </w:rPr>
        <w:t>th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 Window.Canvas.Camera);</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InputEventListener(</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DragHandler</w:t>
      </w:r>
      <w:r>
        <w:rPr>
          <w:rFonts w:ascii="Consolas" w:hAnsi="Consolas" w:cs="Consolas"/>
          <w:color w:val="000000"/>
          <w:sz w:val="19"/>
          <w:szCs w:val="19"/>
          <w:highlight w:val="white"/>
        </w:rPr>
        <w:t>());</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Default="00B040C4" w:rsidP="00B040C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Pr="00B040C4" w:rsidRDefault="00B040C4" w:rsidP="00B040C4">
      <w:r>
        <w:rPr>
          <w:rFonts w:ascii="Consolas" w:hAnsi="Consolas" w:cs="Consolas"/>
          <w:color w:val="000000"/>
          <w:sz w:val="19"/>
          <w:szCs w:val="19"/>
          <w:highlight w:val="white"/>
        </w:rPr>
        <w:t>}</w:t>
      </w:r>
    </w:p>
    <w:p w:rsidR="003E4071" w:rsidRDefault="003E4071" w:rsidP="003E4071">
      <w:pPr>
        <w:pStyle w:val="AppendixSub2"/>
        <w:rPr>
          <w:highlight w:val="white"/>
        </w:rPr>
      </w:pPr>
      <w:bookmarkStart w:id="382" w:name="_Ref401759105"/>
      <w:bookmarkStart w:id="383" w:name="_Toc402163613"/>
      <w:r>
        <w:rPr>
          <w:highlight w:val="white"/>
        </w:rPr>
        <w:t>Zoom.</w:t>
      </w:r>
      <w:r w:rsidR="00FB07CF">
        <w:rPr>
          <w:highlight w:val="white"/>
        </w:rPr>
        <w:t>Error</w:t>
      </w:r>
      <w:bookmarkEnd w:id="382"/>
      <w:bookmarkEnd w:id="383"/>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Activities;</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rror is a humane alternative to modal alert boxes.</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alert box captures user focus, and requires input before it dissapears,</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espite not having any meaningful decisions, making it 0% efficien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rror doesn't capture focus, and dissapears of its own accord</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rro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nd show a new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rror"&gt;</w:t>
      </w:r>
      <w:r>
        <w:rPr>
          <w:rFonts w:ascii="Consolas" w:hAnsi="Consolas" w:cs="Consolas"/>
          <w:color w:val="008000"/>
          <w:sz w:val="19"/>
          <w:szCs w:val="19"/>
          <w:highlight w:val="white"/>
        </w:rPr>
        <w:t>The text to display to the user</w:t>
      </w:r>
      <w:r>
        <w:rPr>
          <w:rFonts w:ascii="Consolas" w:hAnsi="Consolas" w:cs="Consolas"/>
          <w:color w:val="808080"/>
          <w:sz w:val="19"/>
          <w:szCs w:val="19"/>
          <w:highlight w:val="white"/>
        </w:rPr>
        <w:t>&lt;/param&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amera"&gt;</w:t>
      </w:r>
      <w:r>
        <w:rPr>
          <w:rFonts w:ascii="Consolas" w:hAnsi="Consolas" w:cs="Consolas"/>
          <w:color w:val="008000"/>
          <w:sz w:val="19"/>
          <w:szCs w:val="19"/>
          <w:highlight w:val="white"/>
        </w:rPr>
        <w:t>The camera to display the error on</w:t>
      </w:r>
      <w:r>
        <w:rPr>
          <w:rFonts w:ascii="Consolas" w:hAnsi="Consolas" w:cs="Consolas"/>
          <w:color w:val="808080"/>
          <w:sz w:val="19"/>
          <w:szCs w:val="19"/>
          <w:highlight w:val="white"/>
        </w:rPr>
        <w:t>&lt;/param&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uration"&gt;</w:t>
      </w:r>
      <w:r>
        <w:rPr>
          <w:rFonts w:ascii="Consolas" w:hAnsi="Consolas" w:cs="Consolas"/>
          <w:color w:val="008000"/>
          <w:sz w:val="19"/>
          <w:szCs w:val="19"/>
          <w:highlight w:val="white"/>
        </w:rPr>
        <w:t>How long to display the error for</w:t>
      </w:r>
      <w:r>
        <w:rPr>
          <w:rFonts w:ascii="Consolas" w:hAnsi="Consolas" w:cs="Consolas"/>
          <w:color w:val="808080"/>
          <w:sz w:val="19"/>
          <w:szCs w:val="19"/>
          <w:highlight w:val="white"/>
        </w:rPr>
        <w:t>&lt;/param&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Error(</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error,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duration = 3000)</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lightly shade the background to bring attention to the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background = </w:t>
      </w:r>
      <w:r>
        <w:rPr>
          <w:rFonts w:ascii="Consolas" w:hAnsi="Consolas" w:cs="Consolas"/>
          <w:color w:val="2B91AF"/>
          <w:sz w:val="19"/>
          <w:szCs w:val="19"/>
          <w:highlight w:val="white"/>
        </w:rPr>
        <w:t>PPath</w:t>
      </w:r>
      <w:r>
        <w:rPr>
          <w:rFonts w:ascii="Consolas" w:hAnsi="Consolas" w:cs="Consolas"/>
          <w:color w:val="000000"/>
          <w:sz w:val="19"/>
          <w:szCs w:val="19"/>
          <w:highlight w:val="white"/>
        </w:rPr>
        <w:t>.CreateRectangle(0, 0, camera.ViewBounds.Width, camera.ViewBounds.Heigh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ckground.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30, 220, 220, 220));</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background);</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error text to the center of the screen</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errorTex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rrorText.ConstrainWidthToTextWidth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rrorText.Fo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18);</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rrorText.TextAlignment = </w:t>
      </w:r>
      <w:r>
        <w:rPr>
          <w:rFonts w:ascii="Consolas" w:hAnsi="Consolas" w:cs="Consolas"/>
          <w:color w:val="2B91AF"/>
          <w:sz w:val="19"/>
          <w:szCs w:val="19"/>
          <w:highlight w:val="white"/>
        </w:rPr>
        <w:t>StringAlignment</w:t>
      </w:r>
      <w:r>
        <w:rPr>
          <w:rFonts w:ascii="Consolas" w:hAnsi="Consolas" w:cs="Consolas"/>
          <w:color w:val="000000"/>
          <w:sz w:val="19"/>
          <w:szCs w:val="19"/>
          <w:highlight w:val="white"/>
        </w:rPr>
        <w:t>.Cente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height = errorText.Font.Heigh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width = camera.Canvas.FindForm().Width;</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 = (camera.Canvas.FindForm().Height - height) / 2;</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rrorText.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0, y, width, heigh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errorTex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isplay the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AddChild(</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the error after the required time</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dissapea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duration);</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issapear.ActivityFinished += activityFinished;</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mera.Canvas.Root.AddActivity(dissapea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Once the time has expired, automatically remove the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ityFinished(</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activity) { closeMessag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the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closeMessage() { RemoveFromParent();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he user clicks anywhere, remove the error</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MouseDown(UMD.HCIL.Piccolo.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MouseDown(e);</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oseMessage();</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B040C4" w:rsidRPr="00E40592" w:rsidRDefault="00E40592" w:rsidP="00E4059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B07CF" w:rsidRDefault="00FB07CF" w:rsidP="00FB07CF">
      <w:pPr>
        <w:pStyle w:val="AppendixSub2"/>
        <w:rPr>
          <w:highlight w:val="white"/>
        </w:rPr>
      </w:pPr>
      <w:bookmarkStart w:id="384" w:name="_Toc402163614"/>
      <w:r>
        <w:rPr>
          <w:highlight w:val="white"/>
        </w:rPr>
        <w:t>Zoom.Page</w:t>
      </w:r>
      <w:bookmarkEnd w:id="384"/>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Drawing2D;</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zoom.Interface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using</w:t>
      </w:r>
      <w:r>
        <w:rPr>
          <w:rFonts w:ascii="Consolas" w:hAnsi="Consolas" w:cs="Consolas"/>
          <w:color w:val="000000"/>
          <w:sz w:val="19"/>
          <w:szCs w:val="19"/>
          <w:highlight w:val="white"/>
        </w:rPr>
        <w:t xml:space="preserve"> System.Collections.ObjectModel;</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age extends PStyledText with logic for pagination, a border, and hooks for using the interface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StyledTex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Document the page belongs to</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border around the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Bord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ge before this one in the documen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rev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ge after this one in the documen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Nex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rimary camera linked to the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Camera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indow.Canvas.Camera; }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ge that currently has keyboard focu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Last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keys that cause an interface to launch, and the handler for launching that interfac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gt; EscapeKey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adOnly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ictionary</w:t>
      </w:r>
      <w:r>
        <w:rPr>
          <w:rFonts w:ascii="Consolas" w:hAnsi="Consolas" w:cs="Consolas"/>
          <w:color w:val="000000"/>
          <w:sz w:val="19"/>
          <w:szCs w:val="19"/>
          <w:highlight w:val="white"/>
        </w:rPr>
        <w:t>&lt;</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eys.F1, </w:t>
      </w:r>
      <w:r>
        <w:rPr>
          <w:rFonts w:ascii="Consolas" w:hAnsi="Consolas" w:cs="Consolas"/>
          <w:color w:val="2B91AF"/>
          <w:sz w:val="19"/>
          <w:szCs w:val="19"/>
          <w:highlight w:val="white"/>
        </w:rPr>
        <w:t>Window</w:t>
      </w:r>
      <w:r>
        <w:rPr>
          <w:rFonts w:ascii="Consolas" w:hAnsi="Consolas" w:cs="Consolas"/>
          <w:color w:val="000000"/>
          <w:sz w:val="19"/>
          <w:szCs w:val="19"/>
          <w:highlight w:val="white"/>
        </w:rPr>
        <w:t>.CommandHandl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eys.F2, </w:t>
      </w:r>
      <w:r>
        <w:rPr>
          <w:rFonts w:ascii="Consolas" w:hAnsi="Consolas" w:cs="Consolas"/>
          <w:color w:val="2B91AF"/>
          <w:sz w:val="19"/>
          <w:szCs w:val="19"/>
          <w:highlight w:val="white"/>
        </w:rPr>
        <w:t>Window</w:t>
      </w:r>
      <w:r>
        <w:rPr>
          <w:rFonts w:ascii="Consolas" w:hAnsi="Consolas" w:cs="Consolas"/>
          <w:color w:val="000000"/>
          <w:sz w:val="19"/>
          <w:szCs w:val="19"/>
          <w:highlight w:val="white"/>
        </w:rPr>
        <w:t>.FindHandl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eys.F3, </w:t>
      </w:r>
      <w:r>
        <w:rPr>
          <w:rFonts w:ascii="Consolas" w:hAnsi="Consolas" w:cs="Consolas"/>
          <w:color w:val="2B91AF"/>
          <w:sz w:val="19"/>
          <w:szCs w:val="19"/>
          <w:highlight w:val="white"/>
        </w:rPr>
        <w:t>Window</w:t>
      </w:r>
      <w:r>
        <w:rPr>
          <w:rFonts w:ascii="Consolas" w:hAnsi="Consolas" w:cs="Consolas"/>
          <w:color w:val="000000"/>
          <w:sz w:val="19"/>
          <w:szCs w:val="19"/>
          <w:highlight w:val="white"/>
        </w:rPr>
        <w:t>.FindHandl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ndow this page is attached to</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Windo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ocument.Window; }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x"&gt;</w:t>
      </w:r>
      <w:r>
        <w:rPr>
          <w:rFonts w:ascii="Consolas" w:hAnsi="Consolas" w:cs="Consolas"/>
          <w:color w:val="008000"/>
          <w:sz w:val="19"/>
          <w:szCs w:val="19"/>
          <w:highlight w:val="white"/>
        </w:rPr>
        <w:t>The x coordinate of the top-left corner of the page</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y"&gt;</w:t>
      </w:r>
      <w:r>
        <w:rPr>
          <w:rFonts w:ascii="Consolas" w:hAnsi="Consolas" w:cs="Consolas"/>
          <w:color w:val="008000"/>
          <w:sz w:val="19"/>
          <w:szCs w:val="19"/>
          <w:highlight w:val="white"/>
        </w:rPr>
        <w:t>The y coordinate of the top-left corner of the page</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gt;</w:t>
      </w:r>
      <w:r>
        <w:rPr>
          <w:rFonts w:ascii="Consolas" w:hAnsi="Consolas" w:cs="Consolas"/>
          <w:color w:val="008000"/>
          <w:sz w:val="19"/>
          <w:szCs w:val="19"/>
          <w:highlight w:val="white"/>
        </w:rPr>
        <w:t>The character the page is initialised with</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ocument"&gt;</w:t>
      </w:r>
      <w:r>
        <w:rPr>
          <w:rFonts w:ascii="Consolas" w:hAnsi="Consolas" w:cs="Consolas"/>
          <w:color w:val="008000"/>
          <w:sz w:val="19"/>
          <w:szCs w:val="19"/>
          <w:highlight w:val="white"/>
        </w:rPr>
        <w:t>The document the page is attached to</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r"&gt;</w:t>
      </w:r>
      <w:r>
        <w:rPr>
          <w:rFonts w:ascii="Consolas" w:hAnsi="Consolas" w:cs="Consolas"/>
          <w:color w:val="008000"/>
          <w:sz w:val="19"/>
          <w:szCs w:val="19"/>
          <w:highlight w:val="white"/>
        </w:rPr>
        <w:t>The previous page in the document</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x"&gt;</w:t>
      </w:r>
      <w:r>
        <w:rPr>
          <w:rFonts w:ascii="Consolas" w:hAnsi="Consolas" w:cs="Consolas"/>
          <w:color w:val="008000"/>
          <w:sz w:val="19"/>
          <w:szCs w:val="19"/>
          <w:highlight w:val="white"/>
        </w:rPr>
        <w:t>The next page in the document</w:t>
      </w:r>
      <w:r>
        <w:rPr>
          <w:rFonts w:ascii="Consolas" w:hAnsi="Consolas" w:cs="Consolas"/>
          <w:color w:val="808080"/>
          <w:sz w:val="19"/>
          <w:szCs w:val="19"/>
          <w:highlight w:val="white"/>
        </w:rPr>
        <w: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Page(</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x,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y,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ument,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pr, </w:t>
      </w:r>
      <w:r>
        <w:rPr>
          <w:rFonts w:ascii="Consolas" w:hAnsi="Consolas" w:cs="Consolas"/>
          <w:color w:val="2B91AF"/>
          <w:sz w:val="19"/>
          <w:szCs w:val="19"/>
          <w:highlight w:val="white"/>
        </w:rPr>
        <w:t>Page</w:t>
      </w:r>
      <w:r>
        <w:rPr>
          <w:rFonts w:ascii="Consolas" w:hAnsi="Consolas" w:cs="Consolas"/>
          <w:color w:val="000000"/>
          <w:sz w:val="19"/>
          <w:szCs w:val="19"/>
          <w:highlight w:val="white"/>
        </w:rPr>
        <w:t xml:space="preserve"> nx)</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base</w:t>
      </w:r>
      <w:r>
        <w:rPr>
          <w:rFonts w:ascii="Consolas" w:hAnsi="Consolas" w:cs="Consolas"/>
          <w:color w:val="000000"/>
          <w:sz w:val="19"/>
          <w:szCs w:val="19"/>
          <w:highlight w:val="white"/>
        </w:rPr>
        <w:t>(c.ToString(), document.Window)</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ocument = documen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v = p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ext = nx;</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t the size of the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strainHeightToTextHeight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strainWidthToTextWidth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x, y,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A4.Width, </w:t>
      </w:r>
      <w:r>
        <w:rPr>
          <w:rFonts w:ascii="Consolas" w:hAnsi="Consolas" w:cs="Consolas"/>
          <w:color w:val="2B91AF"/>
          <w:sz w:val="19"/>
          <w:szCs w:val="19"/>
          <w:highlight w:val="white"/>
        </w:rPr>
        <w:t>PageSize</w:t>
      </w:r>
      <w:r>
        <w:rPr>
          <w:rFonts w:ascii="Consolas" w:hAnsi="Consolas" w:cs="Consolas"/>
          <w:color w:val="000000"/>
          <w:sz w:val="19"/>
          <w:szCs w:val="19"/>
          <w:highlight w:val="white"/>
        </w:rPr>
        <w:t>.A4.Heigh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rawBord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event listener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InputEventListener(</w:t>
      </w:r>
      <w:r>
        <w:rPr>
          <w:rFonts w:ascii="Consolas" w:hAnsi="Consolas" w:cs="Consolas"/>
          <w:color w:val="2B91AF"/>
          <w:sz w:val="19"/>
          <w:szCs w:val="19"/>
          <w:highlight w:val="white"/>
        </w:rPr>
        <w:t>Window</w:t>
      </w:r>
      <w:r>
        <w:rPr>
          <w:rFonts w:ascii="Consolas" w:hAnsi="Consolas" w:cs="Consolas"/>
          <w:color w:val="000000"/>
          <w:sz w:val="19"/>
          <w:szCs w:val="19"/>
          <w:highlight w:val="white"/>
        </w:rPr>
        <w:t>.CommandHandl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InputEventListener(</w:t>
      </w:r>
      <w:r>
        <w:rPr>
          <w:rFonts w:ascii="Consolas" w:hAnsi="Consolas" w:cs="Consolas"/>
          <w:color w:val="2B91AF"/>
          <w:sz w:val="19"/>
          <w:szCs w:val="19"/>
          <w:highlight w:val="white"/>
        </w:rPr>
        <w:t>Window</w:t>
      </w:r>
      <w:r>
        <w:rPr>
          <w:rFonts w:ascii="Consolas" w:hAnsi="Consolas" w:cs="Consolas"/>
          <w:color w:val="000000"/>
          <w:sz w:val="19"/>
          <w:szCs w:val="19"/>
          <w:highlight w:val="white"/>
        </w:rPr>
        <w:t>.FindHandl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firmSelection += Window.ConfirmSelection;</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flow += OnReflow;</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KeyDown += Model_KeyDown;</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clicks, record this as the page with focu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MouseDown(</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Page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MouseDown(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keyboard focus is assigned to this page, record this as the page with focu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GotFocus(</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Page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GotFocus(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Draw around the outside of the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DrawBord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Border = PPath.CreateRectangle(X, Y, PageSize.A4.Width, PageSize.A4.Heigh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order = </w:t>
      </w:r>
      <w:r>
        <w:rPr>
          <w:rFonts w:ascii="Consolas" w:hAnsi="Consolas" w:cs="Consolas"/>
          <w:color w:val="2B91AF"/>
          <w:sz w:val="19"/>
          <w:szCs w:val="19"/>
          <w:highlight w:val="white"/>
        </w:rPr>
        <w:t>PPath</w:t>
      </w:r>
      <w:r>
        <w:rPr>
          <w:rFonts w:ascii="Consolas" w:hAnsi="Consolas" w:cs="Consolas"/>
          <w:color w:val="000000"/>
          <w:sz w:val="19"/>
          <w:szCs w:val="19"/>
          <w:highlight w:val="white"/>
        </w:rPr>
        <w:t>.CreateRectangle(X, Y, Width, Heigh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order.Pen = </w:t>
      </w:r>
      <w:r>
        <w:rPr>
          <w:rFonts w:ascii="Consolas" w:hAnsi="Consolas" w:cs="Consolas"/>
          <w:color w:val="2B91AF"/>
          <w:sz w:val="19"/>
          <w:szCs w:val="19"/>
          <w:highlight w:val="white"/>
        </w:rPr>
        <w:t>Pens</w:t>
      </w:r>
      <w:r>
        <w:rPr>
          <w:rFonts w:ascii="Consolas" w:hAnsi="Consolas" w:cs="Consolas"/>
          <w:color w:val="000000"/>
          <w:sz w:val="19"/>
          <w:szCs w:val="19"/>
          <w:highlight w:val="white"/>
        </w:rPr>
        <w:t>.Black;</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Bord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model recieves keyboard input, check if it was an escape key</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nd launch the appropriate interface if it wa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KeyDown(</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KeyEventArgs</w:t>
      </w:r>
      <w:r>
        <w:rPr>
          <w:rFonts w:ascii="Consolas" w:hAnsi="Consolas" w:cs="Consolas"/>
          <w:color w:val="000000"/>
          <w:sz w:val="19"/>
          <w:szCs w:val="19"/>
          <w:highlight w:val="white"/>
        </w:rPr>
        <w:t xml:space="preserve"> 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each escape key</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ValuePair</w:t>
      </w:r>
      <w:r>
        <w:rPr>
          <w:rFonts w:ascii="Consolas" w:hAnsi="Consolas" w:cs="Consolas"/>
          <w:color w:val="000000"/>
          <w:sz w:val="19"/>
          <w:szCs w:val="19"/>
          <w:highlight w:val="white"/>
        </w:rPr>
        <w:t>&lt;</w:t>
      </w:r>
      <w:r>
        <w:rPr>
          <w:rFonts w:ascii="Consolas" w:hAnsi="Consolas" w:cs="Consolas"/>
          <w:color w:val="2B91AF"/>
          <w:sz w:val="19"/>
          <w:szCs w:val="19"/>
          <w:highlight w:val="white"/>
        </w:rPr>
        <w:t>Key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gt; keyPai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EscapeKey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key press is the escape key</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KeyCode == keyPair.Key)</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Lose keyboard focu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re the interfac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ventArg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Window.Canvas.Root.DefaultInputManager, e, </w:t>
      </w:r>
      <w:r>
        <w:rPr>
          <w:rFonts w:ascii="Consolas" w:hAnsi="Consolas" w:cs="Consolas"/>
          <w:color w:val="2B91AF"/>
          <w:sz w:val="19"/>
          <w:szCs w:val="19"/>
          <w:highlight w:val="white"/>
        </w:rPr>
        <w:t>PInputType</w:t>
      </w:r>
      <w:r>
        <w:rPr>
          <w:rFonts w:ascii="Consolas" w:hAnsi="Consolas" w:cs="Consolas"/>
          <w:color w:val="000000"/>
          <w:sz w:val="19"/>
          <w:szCs w:val="19"/>
          <w:highlight w:val="white"/>
        </w:rPr>
        <w:t>.KeyDown);</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Args.Pat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ickPath</w:t>
      </w:r>
      <w:r>
        <w:rPr>
          <w:rFonts w:ascii="Consolas" w:hAnsi="Consolas" w:cs="Consolas"/>
          <w:color w:val="000000"/>
          <w:sz w:val="19"/>
          <w:szCs w:val="19"/>
          <w:highlight w:val="white"/>
        </w:rPr>
        <w:t xml:space="preserve">(Camera, </w:t>
      </w:r>
      <w:r>
        <w:rPr>
          <w:rFonts w:ascii="Consolas" w:hAnsi="Consolas" w:cs="Consolas"/>
          <w:color w:val="0000FF"/>
          <w:sz w:val="19"/>
          <w:szCs w:val="19"/>
          <w:highlight w:val="white"/>
        </w:rPr>
        <w:t>this</w:t>
      </w:r>
      <w:r>
        <w:rPr>
          <w:rFonts w:ascii="Consolas" w:hAnsi="Consolas" w:cs="Consolas"/>
          <w:color w:val="000000"/>
          <w:sz w:val="19"/>
          <w:szCs w:val="19"/>
          <w:highlight w:val="white"/>
        </w:rPr>
        <w:t>.Bound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Args.Path.PushNode(Camera);</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Args.Path.PushNode(</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eyPair.Value.OnKeyDown(</w:t>
      </w:r>
      <w:r>
        <w:rPr>
          <w:rFonts w:ascii="Consolas" w:hAnsi="Consolas" w:cs="Consolas"/>
          <w:color w:val="0000FF"/>
          <w:sz w:val="19"/>
          <w:szCs w:val="19"/>
          <w:highlight w:val="white"/>
        </w:rPr>
        <w:t>this</w:t>
      </w:r>
      <w:r>
        <w:rPr>
          <w:rFonts w:ascii="Consolas" w:hAnsi="Consolas" w:cs="Consolas"/>
          <w:color w:val="000000"/>
          <w:sz w:val="19"/>
          <w:szCs w:val="19"/>
          <w:highlight w:val="white"/>
        </w:rPr>
        <w:t>, eventArg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layout updates, move any overflow to the next page and ensure the border still exist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Reflow()</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Ensure the border still exists</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ndexOfChild(Border) &lt; 0)</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Border);</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order.MoveToBack();</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any overflow to the next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verflow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 new page if required</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ex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ex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w:t>
      </w:r>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X,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Y + Height + 10),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Document, </w:t>
      </w:r>
      <w:r>
        <w:rPr>
          <w:rFonts w:ascii="Consolas" w:hAnsi="Consolas" w:cs="Consolas"/>
          <w:color w:val="0000FF"/>
          <w:sz w:val="19"/>
          <w:szCs w:val="19"/>
          <w:highlight w:val="white"/>
        </w:rPr>
        <w:t>th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ocument.AddChild(Next);</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the overflow to the next page</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ext.AddRtfAt(Overflow.Rtf, 0);</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earOverflow();</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E40592" w:rsidRPr="00D81F97" w:rsidRDefault="00D81F97" w:rsidP="00D81F9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B07CF" w:rsidRDefault="00FB07CF" w:rsidP="00FB07CF">
      <w:pPr>
        <w:pStyle w:val="AppendixSub2"/>
        <w:rPr>
          <w:highlight w:val="white"/>
        </w:rPr>
      </w:pPr>
      <w:bookmarkStart w:id="385" w:name="_Toc402163615"/>
      <w:r>
        <w:rPr>
          <w:highlight w:val="white"/>
        </w:rPr>
        <w:t>Zoom.PageSize</w:t>
      </w:r>
      <w:bookmarkEnd w:id="385"/>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ageSize represents the possible sizes a piece of paper can b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lass is designed to mimic the functionality of a Java 5 enum</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0</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0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0"</w:t>
      </w:r>
      <w:r>
        <w:rPr>
          <w:rFonts w:ascii="Consolas" w:hAnsi="Consolas" w:cs="Consolas"/>
          <w:color w:val="000000"/>
          <w:sz w:val="19"/>
          <w:szCs w:val="19"/>
          <w:highlight w:val="white"/>
        </w:rPr>
        <w:t>, 2380, 3368);</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1</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1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1"</w:t>
      </w:r>
      <w:r>
        <w:rPr>
          <w:rFonts w:ascii="Consolas" w:hAnsi="Consolas" w:cs="Consolas"/>
          <w:color w:val="000000"/>
          <w:sz w:val="19"/>
          <w:szCs w:val="19"/>
          <w:highlight w:val="white"/>
        </w:rPr>
        <w:t>, 1684, 2380);</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2</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2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2"</w:t>
      </w:r>
      <w:r>
        <w:rPr>
          <w:rFonts w:ascii="Consolas" w:hAnsi="Consolas" w:cs="Consolas"/>
          <w:color w:val="000000"/>
          <w:sz w:val="19"/>
          <w:szCs w:val="19"/>
          <w:highlight w:val="white"/>
        </w:rPr>
        <w:t>, 1190, 1164);</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3</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3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3"</w:t>
      </w:r>
      <w:r>
        <w:rPr>
          <w:rFonts w:ascii="Consolas" w:hAnsi="Consolas" w:cs="Consolas"/>
          <w:color w:val="000000"/>
          <w:sz w:val="19"/>
          <w:szCs w:val="19"/>
          <w:highlight w:val="white"/>
        </w:rPr>
        <w:t>, 842, 1190);</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4</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4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4"</w:t>
      </w:r>
      <w:r>
        <w:rPr>
          <w:rFonts w:ascii="Consolas" w:hAnsi="Consolas" w:cs="Consolas"/>
          <w:color w:val="000000"/>
          <w:sz w:val="19"/>
          <w:szCs w:val="19"/>
          <w:highlight w:val="white"/>
        </w:rPr>
        <w:t>, 595, 842);</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ze A5</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 xml:space="preserve"> A5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geSize</w:t>
      </w:r>
      <w:r>
        <w:rPr>
          <w:rFonts w:ascii="Consolas" w:hAnsi="Consolas" w:cs="Consolas"/>
          <w:color w:val="000000"/>
          <w:sz w:val="19"/>
          <w:szCs w:val="19"/>
          <w:highlight w:val="white"/>
        </w:rPr>
        <w:t>(</w:t>
      </w:r>
      <w:r>
        <w:rPr>
          <w:rFonts w:ascii="Consolas" w:hAnsi="Consolas" w:cs="Consolas"/>
          <w:color w:val="A31515"/>
          <w:sz w:val="19"/>
          <w:szCs w:val="19"/>
          <w:highlight w:val="white"/>
        </w:rPr>
        <w:t>"A5"</w:t>
      </w:r>
      <w:r>
        <w:rPr>
          <w:rFonts w:ascii="Consolas" w:hAnsi="Consolas" w:cs="Consolas"/>
          <w:color w:val="000000"/>
          <w:sz w:val="19"/>
          <w:szCs w:val="19"/>
          <w:highlight w:val="white"/>
        </w:rPr>
        <w:t>, 421, 595);</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terate through all predefined size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Enumerable</w:t>
      </w:r>
      <w:r>
        <w:rPr>
          <w:rFonts w:ascii="Consolas" w:hAnsi="Consolas" w:cs="Consolas"/>
          <w:color w:val="000000"/>
          <w:sz w:val="19"/>
          <w:szCs w:val="19"/>
          <w:highlight w:val="white"/>
        </w:rPr>
        <w:t>&lt;</w:t>
      </w:r>
      <w:r>
        <w:rPr>
          <w:rFonts w:ascii="Consolas" w:hAnsi="Consolas" w:cs="Consolas"/>
          <w:color w:val="2B91AF"/>
          <w:sz w:val="19"/>
          <w:szCs w:val="19"/>
          <w:highlight w:val="white"/>
        </w:rPr>
        <w:t>PageSize</w:t>
      </w:r>
      <w:r>
        <w:rPr>
          <w:rFonts w:ascii="Consolas" w:hAnsi="Consolas" w:cs="Consolas"/>
          <w:color w:val="000000"/>
          <w:sz w:val="19"/>
          <w:szCs w:val="19"/>
          <w:highlight w:val="white"/>
        </w:rPr>
        <w:t>&gt; Value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0;</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1;</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2;</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3;</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4;</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yiel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A5;</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name of the siz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dth of the siz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idth;</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height of the siz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eigh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page siz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ame"&gt;</w:t>
      </w:r>
      <w:r>
        <w:rPr>
          <w:rFonts w:ascii="Consolas" w:hAnsi="Consolas" w:cs="Consolas"/>
          <w:color w:val="008000"/>
          <w:sz w:val="19"/>
          <w:szCs w:val="19"/>
          <w:highlight w:val="white"/>
        </w:rPr>
        <w:t>The name of the size</w:t>
      </w:r>
      <w:r>
        <w:rPr>
          <w:rFonts w:ascii="Consolas" w:hAnsi="Consolas" w:cs="Consolas"/>
          <w:color w:val="808080"/>
          <w:sz w:val="19"/>
          <w:szCs w:val="19"/>
          <w:highlight w:val="white"/>
        </w:rPr>
        <w: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width"&gt;</w:t>
      </w:r>
      <w:r>
        <w:rPr>
          <w:rFonts w:ascii="Consolas" w:hAnsi="Consolas" w:cs="Consolas"/>
          <w:color w:val="008000"/>
          <w:sz w:val="19"/>
          <w:szCs w:val="19"/>
          <w:highlight w:val="white"/>
        </w:rPr>
        <w:t>The width of the size</w:t>
      </w:r>
      <w:r>
        <w:rPr>
          <w:rFonts w:ascii="Consolas" w:hAnsi="Consolas" w:cs="Consolas"/>
          <w:color w:val="808080"/>
          <w:sz w:val="19"/>
          <w:szCs w:val="19"/>
          <w:highlight w:val="white"/>
        </w:rPr>
        <w: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height"&gt;</w:t>
      </w:r>
      <w:r>
        <w:rPr>
          <w:rFonts w:ascii="Consolas" w:hAnsi="Consolas" w:cs="Consolas"/>
          <w:color w:val="008000"/>
          <w:sz w:val="19"/>
          <w:szCs w:val="19"/>
          <w:highlight w:val="white"/>
        </w:rPr>
        <w:t>The height of the size</w:t>
      </w:r>
      <w:r>
        <w:rPr>
          <w:rFonts w:ascii="Consolas" w:hAnsi="Consolas" w:cs="Consolas"/>
          <w:color w:val="808080"/>
          <w:sz w:val="19"/>
          <w:szCs w:val="19"/>
          <w:highlight w:val="white"/>
        </w:rPr>
        <w: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PageSize(</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nam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idth,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eigh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Name = nam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idth = width;</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eight = heigh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oString()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Nam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P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B07CF" w:rsidRDefault="00FB07CF" w:rsidP="00FB07CF">
      <w:pPr>
        <w:pStyle w:val="AppendixSub2"/>
        <w:rPr>
          <w:highlight w:val="white"/>
        </w:rPr>
      </w:pPr>
      <w:bookmarkStart w:id="386" w:name="_Toc402163616"/>
      <w:r>
        <w:rPr>
          <w:highlight w:val="white"/>
        </w:rPr>
        <w:t>Zoom.Style</w:t>
      </w:r>
      <w:bookmarkEnd w:id="386"/>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tyle represents the Font and color of a piece of tex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nt to use if none is specified</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DefaultFon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11);</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lor to use if none is specified</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DefaultColor =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0, 0, 0);</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nt of the 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lor of the 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nt"&gt;</w:t>
      </w:r>
      <w:r>
        <w:rPr>
          <w:rFonts w:ascii="Consolas" w:hAnsi="Consolas" w:cs="Consolas"/>
          <w:color w:val="008000"/>
          <w:sz w:val="19"/>
          <w:szCs w:val="19"/>
          <w:highlight w:val="white"/>
        </w:rPr>
        <w:t>The font of the style</w:t>
      </w:r>
      <w:r>
        <w:rPr>
          <w:rFonts w:ascii="Consolas" w:hAnsi="Consolas" w:cs="Consolas"/>
          <w:color w:val="808080"/>
          <w:sz w:val="19"/>
          <w:szCs w:val="19"/>
          <w:highlight w:val="white"/>
        </w:rPr>
        <w: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color"&gt;</w:t>
      </w:r>
      <w:r>
        <w:rPr>
          <w:rFonts w:ascii="Consolas" w:hAnsi="Consolas" w:cs="Consolas"/>
          <w:color w:val="008000"/>
          <w:sz w:val="19"/>
          <w:szCs w:val="19"/>
          <w:highlight w:val="white"/>
        </w:rPr>
        <w:t>The color of the style</w:t>
      </w:r>
      <w:r>
        <w:rPr>
          <w:rFonts w:ascii="Consolas" w:hAnsi="Consolas" w:cs="Consolas"/>
          <w:color w:val="808080"/>
          <w:sz w:val="19"/>
          <w:szCs w:val="19"/>
          <w:highlight w:val="white"/>
        </w:rPr>
        <w: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tyle(</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ont == </w:t>
      </w:r>
      <w:r>
        <w:rPr>
          <w:rFonts w:ascii="Consolas" w:hAnsi="Consolas" w:cs="Consolas"/>
          <w:color w:val="0000FF"/>
          <w:sz w:val="19"/>
          <w:szCs w:val="19"/>
          <w:highlight w:val="white"/>
        </w:rPr>
        <w:t>null</w:t>
      </w:r>
      <w:r>
        <w:rPr>
          <w:rFonts w:ascii="Consolas" w:hAnsi="Consolas" w:cs="Consolas"/>
          <w:color w:val="000000"/>
          <w:sz w:val="19"/>
          <w:szCs w:val="19"/>
          <w:highlight w:val="white"/>
        </w:rPr>
        <w:t>) { Font = DefaultFont;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Font = font;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olor == </w:t>
      </w:r>
      <w:r>
        <w:rPr>
          <w:rFonts w:ascii="Consolas" w:hAnsi="Consolas" w:cs="Consolas"/>
          <w:color w:val="0000FF"/>
          <w:sz w:val="19"/>
          <w:szCs w:val="19"/>
          <w:highlight w:val="white"/>
        </w:rPr>
        <w:t>null</w:t>
      </w:r>
      <w:r>
        <w:rPr>
          <w:rFonts w:ascii="Consolas" w:hAnsi="Consolas" w:cs="Consolas"/>
          <w:color w:val="000000"/>
          <w:sz w:val="19"/>
          <w:szCs w:val="19"/>
          <w:highlight w:val="white"/>
        </w:rPr>
        <w:t>) { Color = DefaultColor;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Color = (</w:t>
      </w:r>
      <w:r>
        <w:rPr>
          <w:rFonts w:ascii="Consolas" w:hAnsi="Consolas" w:cs="Consolas"/>
          <w:color w:val="2B91AF"/>
          <w:sz w:val="19"/>
          <w:szCs w:val="19"/>
          <w:highlight w:val="white"/>
        </w:rPr>
        <w:t>Color</w:t>
      </w:r>
      <w:r>
        <w:rPr>
          <w:rFonts w:ascii="Consolas" w:hAnsi="Consolas" w:cs="Consolas"/>
          <w:color w:val="000000"/>
          <w:sz w:val="19"/>
          <w:szCs w:val="19"/>
          <w:highlight w:val="white"/>
        </w:rPr>
        <w:t>)color;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ts the current selection of a PStyledText to the current 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arget"&g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Style(</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target) { ApplyStyle(target.Model);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ts the current selection of a Model to the current style</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target"&gt;&lt;/param&g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Style(</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targe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arget.SelectionFont = Font;</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arget.SelectionColor = Color;</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F7E30" w:rsidRPr="00DF7E30" w:rsidRDefault="00DF7E30" w:rsidP="00DF7E3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B07CF" w:rsidRDefault="00FB07CF" w:rsidP="00FB07CF">
      <w:pPr>
        <w:pStyle w:val="AppendixSub2"/>
        <w:rPr>
          <w:highlight w:val="white"/>
        </w:rPr>
      </w:pPr>
      <w:bookmarkStart w:id="387" w:name="_Toc402163617"/>
      <w:r>
        <w:rPr>
          <w:highlight w:val="white"/>
        </w:rPr>
        <w:t>Zoom.Window</w:t>
      </w:r>
      <w:bookmarkEnd w:id="387"/>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zoom.Genera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zoom.Interface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Util;</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zoom</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indow is the main Windows form form that everything is displayed withi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Form</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urrent selectio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hows, hides, and executes the command interface on reques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 CommandHandl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hows, hides, and executes the find interface on reques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 FindHandl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utomatically produces documents when the user enters text on the background</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CreateHandler</w:t>
      </w:r>
      <w:r>
        <w:rPr>
          <w:rFonts w:ascii="Consolas" w:hAnsi="Consolas" w:cs="Consolas"/>
          <w:color w:val="000000"/>
          <w:sz w:val="19"/>
          <w:szCs w:val="19"/>
          <w:highlight w:val="white"/>
        </w:rPr>
        <w:t xml:space="preserve"> DocHandle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ist of documents attached to the Window</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Document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lter all children, adding any documents to the lis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Document</w:t>
      </w:r>
      <w:r>
        <w:rPr>
          <w:rFonts w:ascii="Consolas" w:hAnsi="Consolas" w:cs="Consolas"/>
          <w:color w:val="000000"/>
          <w:sz w:val="19"/>
          <w:szCs w:val="19"/>
          <w:highlight w:val="white"/>
        </w:rPr>
        <w:t>&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List</w:t>
      </w:r>
      <w:r>
        <w:rPr>
          <w:rFonts w:ascii="Consolas" w:hAnsi="Consolas" w:cs="Consolas"/>
          <w:color w:val="000000"/>
          <w:sz w:val="19"/>
          <w:szCs w:val="19"/>
          <w:highlight w:val="white"/>
        </w:rPr>
        <w:t xml:space="preserve"> children = Canvas.Layer.ChildrenReference;</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Node</w:t>
      </w:r>
      <w:r>
        <w:rPr>
          <w:rFonts w:ascii="Consolas" w:hAnsi="Consolas" w:cs="Consolas"/>
          <w:color w:val="000000"/>
          <w:sz w:val="19"/>
          <w:szCs w:val="19"/>
          <w:highlight w:val="white"/>
        </w:rPr>
        <w:t xml:space="preserve"> nod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childre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ode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 output.Add((</w:t>
      </w:r>
      <w:r>
        <w:rPr>
          <w:rFonts w:ascii="Consolas" w:hAnsi="Consolas" w:cs="Consolas"/>
          <w:color w:val="2B91AF"/>
          <w:sz w:val="19"/>
          <w:szCs w:val="19"/>
          <w:highlight w:val="white"/>
        </w:rPr>
        <w:t>Document</w:t>
      </w:r>
      <w:r>
        <w:rPr>
          <w:rFonts w:ascii="Consolas" w:hAnsi="Consolas" w:cs="Consolas"/>
          <w:color w:val="000000"/>
          <w:sz w:val="19"/>
          <w:szCs w:val="19"/>
          <w:highlight w:val="white"/>
        </w:rPr>
        <w:t>)nod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rt the documents first by their X coordinate, then by their Y</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OrderBy(a =&gt; a.X).ThenBy(a =&gt; a.Y).ToArray();</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t the form up first time it is ru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Initialize()</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Initialize();</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 point is to emulate an OS, so make the window full scree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indowState = </w:t>
      </w:r>
      <w:r>
        <w:rPr>
          <w:rFonts w:ascii="Consolas" w:hAnsi="Consolas" w:cs="Consolas"/>
          <w:color w:val="2B91AF"/>
          <w:sz w:val="19"/>
          <w:szCs w:val="19"/>
          <w:highlight w:val="white"/>
        </w:rPr>
        <w:t>FormWindowState</w:t>
      </w:r>
      <w:r>
        <w:rPr>
          <w:rFonts w:ascii="Consolas" w:hAnsi="Consolas" w:cs="Consolas"/>
          <w:color w:val="000000"/>
          <w:sz w:val="19"/>
          <w:szCs w:val="19"/>
          <w:highlight w:val="white"/>
        </w:rPr>
        <w:t>.Maximized;</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hift keyboard focus to the background</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Root.DefaultInputManager.KeyboardFocus = Canvas.Camera.ToPickPath();</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t up event listener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ZoomEventHandler.AcceptsEvent = </w:t>
      </w:r>
      <w:r>
        <w:rPr>
          <w:rFonts w:ascii="Consolas" w:hAnsi="Consolas" w:cs="Consolas"/>
          <w:color w:val="0000FF"/>
          <w:sz w:val="19"/>
          <w:szCs w:val="19"/>
          <w:highlight w:val="white"/>
        </w:rPr>
        <w:t>delegate</w:t>
      </w:r>
      <w:r>
        <w:rPr>
          <w:rFonts w:ascii="Consolas" w:hAnsi="Consolas" w:cs="Consolas"/>
          <w:color w:val="000000"/>
          <w:sz w:val="19"/>
          <w:szCs w:val="19"/>
          <w:highlight w:val="white"/>
        </w:rPr>
        <w: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PickedNode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amp;&amp; e.IsMouseEvent &amp;&amp; AcceptsMouseButton(</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Right, e.Button);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PanEventHandler.AcceptsEvent = </w:t>
      </w:r>
      <w:r>
        <w:rPr>
          <w:rFonts w:ascii="Consolas" w:hAnsi="Consolas" w:cs="Consolas"/>
          <w:color w:val="0000FF"/>
          <w:sz w:val="19"/>
          <w:szCs w:val="19"/>
          <w:highlight w:val="white"/>
        </w:rPr>
        <w:t>delegate</w:t>
      </w:r>
      <w:r>
        <w:rPr>
          <w:rFonts w:ascii="Consolas" w:hAnsi="Consolas" w:cs="Consolas"/>
          <w:color w:val="000000"/>
          <w:sz w:val="19"/>
          <w:szCs w:val="19"/>
          <w:highlight w:val="white"/>
        </w:rPr>
        <w: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PickedNode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Camera</w:t>
      </w:r>
      <w:r>
        <w:rPr>
          <w:rFonts w:ascii="Consolas" w:hAnsi="Consolas" w:cs="Consolas"/>
          <w:color w:val="000000"/>
          <w:sz w:val="19"/>
          <w:szCs w:val="19"/>
          <w:highlight w:val="white"/>
        </w:rPr>
        <w:t xml:space="preserve"> &amp;&amp; e.IsMouseEvent &amp;&amp; AcceptsMouseButton(</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 xml:space="preserve">.Left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Right, e.Button);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mmandHandl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Canvas.Camera,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mmandInterface</w:t>
      </w:r>
      <w:r>
        <w:rPr>
          <w:rFonts w:ascii="Consolas" w:hAnsi="Consolas" w:cs="Consolas"/>
          <w:color w:val="000000"/>
          <w:sz w:val="19"/>
          <w:szCs w:val="19"/>
          <w:highlight w:val="white"/>
        </w:rPr>
        <w:t>(Canvas.Camera));</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Camera.AddInputEventListener(CommandHandle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ndHandl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owInterfaceHandler</w:t>
      </w:r>
      <w:r>
        <w:rPr>
          <w:rFonts w:ascii="Consolas" w:hAnsi="Consolas" w:cs="Consolas"/>
          <w:color w:val="000000"/>
          <w:sz w:val="19"/>
          <w:szCs w:val="19"/>
          <w:highlight w:val="white"/>
        </w:rPr>
        <w:t xml:space="preserve">(Canvas.Camera,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indInterface</w:t>
      </w:r>
      <w:r>
        <w:rPr>
          <w:rFonts w:ascii="Consolas" w:hAnsi="Consolas" w:cs="Consolas"/>
          <w:color w:val="000000"/>
          <w:sz w:val="19"/>
          <w:szCs w:val="19"/>
          <w:highlight w:val="white"/>
        </w:rPr>
        <w:t>(</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Camera.AddInputEventListener(FindHandle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ocHandl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CreateHandler</w:t>
      </w:r>
      <w:r>
        <w:rPr>
          <w:rFonts w:ascii="Consolas" w:hAnsi="Consolas" w:cs="Consolas"/>
          <w:color w:val="000000"/>
          <w:sz w:val="19"/>
          <w:szCs w:val="19"/>
          <w:highlight w:val="white"/>
        </w:rPr>
        <w:t>(Canva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vas.AddInputEventListener(DocHandle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nerate sample document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GenerateDoc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turn true if the expected and actual values exactly match</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xpected"&gt;</w:t>
      </w:r>
      <w:r>
        <w:rPr>
          <w:rFonts w:ascii="Consolas" w:hAnsi="Consolas" w:cs="Consolas"/>
          <w:color w:val="008000"/>
          <w:sz w:val="19"/>
          <w:szCs w:val="19"/>
          <w:highlight w:val="white"/>
        </w:rPr>
        <w:t>The expected value</w:t>
      </w:r>
      <w:r>
        <w:rPr>
          <w:rFonts w:ascii="Consolas" w:hAnsi="Consolas" w:cs="Consolas"/>
          <w:color w:val="808080"/>
          <w:sz w:val="19"/>
          <w:szCs w:val="19"/>
          <w:highlight w:val="white"/>
        </w:rPr>
        <w:t>&lt;/param&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ctual"&gt;</w:t>
      </w:r>
      <w:r>
        <w:rPr>
          <w:rFonts w:ascii="Consolas" w:hAnsi="Consolas" w:cs="Consolas"/>
          <w:color w:val="008000"/>
          <w:sz w:val="19"/>
          <w:szCs w:val="19"/>
          <w:highlight w:val="white"/>
        </w:rPr>
        <w:t>The actual value</w:t>
      </w:r>
      <w:r>
        <w:rPr>
          <w:rFonts w:ascii="Consolas" w:hAnsi="Consolas" w:cs="Consolas"/>
          <w:color w:val="808080"/>
          <w:sz w:val="19"/>
          <w:szCs w:val="19"/>
          <w:highlight w:val="white"/>
        </w:rPr>
        <w:t>&lt;/param&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ceptsMouseButton(</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 xml:space="preserve"> expected,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 xml:space="preserve"> actual)</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xpected &amp; actual) == expected &amp;&amp; (expected ^ actual) ==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set of documents, and add them to the window</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GenerateDoc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docs = SampleDocs(4);</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xml:space="preserve"> doc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docs) { Canvas.Layer.AddChild(doc);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nerate a set of document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umDocs"&gt;</w:t>
      </w:r>
      <w:r>
        <w:rPr>
          <w:rFonts w:ascii="Consolas" w:hAnsi="Consolas" w:cs="Consolas"/>
          <w:color w:val="008000"/>
          <w:sz w:val="19"/>
          <w:szCs w:val="19"/>
          <w:highlight w:val="white"/>
        </w:rPr>
        <w:t>How many documents to create</w:t>
      </w:r>
      <w:r>
        <w:rPr>
          <w:rFonts w:ascii="Consolas" w:hAnsi="Consolas" w:cs="Consolas"/>
          <w:color w:val="808080"/>
          <w:sz w:val="19"/>
          <w:szCs w:val="19"/>
          <w:highlight w:val="white"/>
        </w:rPr>
        <w:t>&lt;/param&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documents</w:t>
      </w:r>
      <w:r>
        <w:rPr>
          <w:rFonts w:ascii="Consolas" w:hAnsi="Consolas" w:cs="Consolas"/>
          <w:color w:val="808080"/>
          <w:sz w:val="19"/>
          <w:szCs w:val="19"/>
          <w:highlight w:val="white"/>
        </w:rPr>
        <w:t>&lt;/returns&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ument</w:t>
      </w:r>
      <w:r>
        <w:rPr>
          <w:rFonts w:ascii="Consolas" w:hAnsi="Consolas" w:cs="Consolas"/>
          <w:color w:val="000000"/>
          <w:sz w:val="19"/>
          <w:szCs w:val="19"/>
          <w:highlight w:val="white"/>
        </w:rPr>
        <w:t>[] SampleDocs(</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umDoc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nerate Section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titl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22),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 1,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h1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6),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 1,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h2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3),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 1,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h3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xml:space="preserve">, 11, </w:t>
      </w:r>
      <w:r>
        <w:rPr>
          <w:rFonts w:ascii="Consolas" w:hAnsi="Consolas" w:cs="Consolas"/>
          <w:color w:val="2B91AF"/>
          <w:sz w:val="19"/>
          <w:szCs w:val="19"/>
          <w:highlight w:val="white"/>
        </w:rPr>
        <w:t>FontStyle</w:t>
      </w:r>
      <w:r>
        <w:rPr>
          <w:rFonts w:ascii="Consolas" w:hAnsi="Consolas" w:cs="Consolas"/>
          <w:color w:val="000000"/>
          <w:sz w:val="19"/>
          <w:szCs w:val="19"/>
          <w:highlight w:val="white"/>
        </w:rPr>
        <w:t xml:space="preserve">.Bold), </w:t>
      </w:r>
      <w:r>
        <w:rPr>
          <w:rFonts w:ascii="Consolas" w:hAnsi="Consolas" w:cs="Consolas"/>
          <w:color w:val="2B91AF"/>
          <w:sz w:val="19"/>
          <w:szCs w:val="19"/>
          <w:highlight w:val="white"/>
        </w:rPr>
        <w:t>Color</w:t>
      </w:r>
      <w:r>
        <w:rPr>
          <w:rFonts w:ascii="Consolas" w:hAnsi="Consolas" w:cs="Consolas"/>
          <w:color w:val="000000"/>
          <w:sz w:val="19"/>
          <w:szCs w:val="19"/>
          <w:highlight w:val="white"/>
        </w:rPr>
        <w:t>.FromArgb(128, 0, 0), 1,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text1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11), 4,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text2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11), 4,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 xml:space="preserve"> text3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ction</w:t>
      </w:r>
      <w:r>
        <w:rPr>
          <w:rFonts w:ascii="Consolas" w:hAnsi="Consolas" w:cs="Consolas"/>
          <w:color w:val="000000"/>
          <w:sz w:val="19"/>
          <w:szCs w:val="19"/>
          <w:highlight w:val="white"/>
        </w:rPr>
        <w:t>(</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w:t>
      </w:r>
      <w:r>
        <w:rPr>
          <w:rFonts w:ascii="Consolas" w:hAnsi="Consolas" w:cs="Consolas"/>
          <w:color w:val="A31515"/>
          <w:sz w:val="19"/>
          <w:szCs w:val="19"/>
          <w:highlight w:val="white"/>
        </w:rPr>
        <w:t>"Century Gothic"</w:t>
      </w:r>
      <w:r>
        <w:rPr>
          <w:rFonts w:ascii="Consolas" w:hAnsi="Consolas" w:cs="Consolas"/>
          <w:color w:val="000000"/>
          <w:sz w:val="19"/>
          <w:szCs w:val="19"/>
          <w:highlight w:val="white"/>
        </w:rPr>
        <w:t>, 11), 4,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ll out selector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itle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itle.NextSection.TerminateWeight =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itle.NextSection.AddSection(h1, 4);</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itle.NextSection.AddSection(text1,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H1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1.NextSection.TerminateWeight =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1.NextSection.AddSection(text1,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1.NextSection.AddSection(text2,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1.NextSection.AddSection(h2,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H2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2.NextSection.TerminateWeight =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2.NextSection.AddSection(text2,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2.NextSection.AddSection(text3,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2.NextSection.AddSection(h3,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H3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3.NextSection.TerminateWeight = 0;</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3.NextSection.AddSection(text3,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ext1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1.NextSection.TerminateWeight =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1.NextSection.AddSection(text1, 4);</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1.NextSection.AddSection(h1,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ext2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2.NextSection.TerminateWeight = 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2.NextSection.AddSection(text2, 8);</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2.NextSection.AddSection(h1,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2.NextSection.AddSection(h2,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ext3 Selector</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3.NextSection.TerminateWeight = 3;</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3.NextSection.AddSection(text3, 12);</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3.NextSection.AddSection(h1,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3.NextSection.AddSection(h2,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3.NextSection.AddSection(h3, 1);</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nerate the document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Generator</w:t>
      </w:r>
      <w:r>
        <w:rPr>
          <w:rFonts w:ascii="Consolas" w:hAnsi="Consolas" w:cs="Consolas"/>
          <w:color w:val="000000"/>
          <w:sz w:val="19"/>
          <w:szCs w:val="19"/>
          <w:highlight w:val="white"/>
        </w:rPr>
        <w:t xml:space="preserve"> docGe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DocGenerator</w:t>
      </w:r>
      <w:r>
        <w:rPr>
          <w:rFonts w:ascii="Consolas" w:hAnsi="Consolas" w:cs="Consolas"/>
          <w:color w:val="000000"/>
          <w:sz w:val="19"/>
          <w:szCs w:val="19"/>
          <w:highlight w:val="white"/>
        </w:rPr>
        <w:t xml:space="preserve">(title,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docGen.GenerateDocSet(numDocs);</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nsure there is only one selection active on the entire window</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marks&gt;</w:t>
      </w:r>
      <w:r>
        <w:rPr>
          <w:rFonts w:ascii="Consolas" w:hAnsi="Consolas" w:cs="Consolas"/>
          <w:color w:val="008000"/>
          <w:sz w:val="19"/>
          <w:szCs w:val="19"/>
          <w:highlight w:val="white"/>
        </w:rPr>
        <w:t>Hooked in to each PStyledText's ConfirmSelection listener</w:t>
      </w:r>
      <w:r>
        <w:rPr>
          <w:rFonts w:ascii="Consolas" w:hAnsi="Consolas" w:cs="Consolas"/>
          <w:color w:val="808080"/>
          <w:sz w:val="19"/>
          <w:szCs w:val="19"/>
          <w:highlight w:val="white"/>
        </w:rPr>
        <w:t>&lt;/remarks&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ldSelection"&gt;</w:t>
      </w:r>
      <w:r>
        <w:rPr>
          <w:rFonts w:ascii="Consolas" w:hAnsi="Consolas" w:cs="Consolas"/>
          <w:color w:val="008000"/>
          <w:sz w:val="19"/>
          <w:szCs w:val="19"/>
          <w:highlight w:val="white"/>
        </w:rPr>
        <w:t>The selection that was removed</w:t>
      </w:r>
      <w:r>
        <w:rPr>
          <w:rFonts w:ascii="Consolas" w:hAnsi="Consolas" w:cs="Consolas"/>
          <w:color w:val="808080"/>
          <w:sz w:val="19"/>
          <w:szCs w:val="19"/>
          <w:highlight w:val="white"/>
        </w:rPr>
        <w:t>&lt;/param&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ewSelection"&gt;</w:t>
      </w:r>
      <w:r>
        <w:rPr>
          <w:rFonts w:ascii="Consolas" w:hAnsi="Consolas" w:cs="Consolas"/>
          <w:color w:val="008000"/>
          <w:sz w:val="19"/>
          <w:szCs w:val="19"/>
          <w:highlight w:val="white"/>
        </w:rPr>
        <w:t>The selection that replaced it</w:t>
      </w:r>
      <w:r>
        <w:rPr>
          <w:rFonts w:ascii="Consolas" w:hAnsi="Consolas" w:cs="Consolas"/>
          <w:color w:val="808080"/>
          <w:sz w:val="19"/>
          <w:szCs w:val="19"/>
          <w:highlight w:val="white"/>
        </w:rPr>
        <w:t>&lt;/param&g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ConfirmSelection(</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oldSelection,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newSelectio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re is currently a selection, remove i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Activ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lection.Parent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RemoveFromParent();</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new selectio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 = newSelection;</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D182B" w:rsidRDefault="000D182B" w:rsidP="000D182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0D182B" w:rsidRPr="00E12BC7" w:rsidRDefault="000D182B" w:rsidP="000D182B"/>
    <w:p w:rsidR="000D182B" w:rsidRPr="000D182B" w:rsidRDefault="000D182B" w:rsidP="000D182B">
      <w:pPr>
        <w:pStyle w:val="FirstParagraph"/>
        <w:rPr>
          <w:highlight w:val="white"/>
        </w:rPr>
      </w:pPr>
    </w:p>
    <w:p w:rsidR="00D37937" w:rsidRDefault="00D37937">
      <w:r>
        <w:br w:type="page"/>
      </w:r>
    </w:p>
    <w:p w:rsidR="004A6A1F" w:rsidRDefault="00D37937" w:rsidP="00D37937">
      <w:pPr>
        <w:pStyle w:val="AppendixHead"/>
      </w:pPr>
      <w:bookmarkStart w:id="388" w:name="_Toc402163618"/>
      <w:r>
        <w:lastRenderedPageBreak/>
        <w:t>Source Code of the changes to Piccolo.NET</w:t>
      </w:r>
      <w:bookmarkEnd w:id="388"/>
    </w:p>
    <w:p w:rsidR="00D477AC" w:rsidRDefault="00D477AC" w:rsidP="00D477AC">
      <w:pPr>
        <w:pStyle w:val="AppendixSub"/>
      </w:pPr>
      <w:bookmarkStart w:id="389" w:name="_Ref401826132"/>
      <w:bookmarkStart w:id="390" w:name="_Ref401829402"/>
      <w:bookmarkStart w:id="391" w:name="_Toc402163619"/>
      <w:r>
        <w:t>UMD.HCIL.PiccoloX.Nodes.PStyledText</w:t>
      </w:r>
      <w:bookmarkEnd w:id="389"/>
      <w:bookmarkEnd w:id="390"/>
      <w:bookmarkEnd w:id="391"/>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bookmarkStart w:id="392" w:name="_Ref401829409"/>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Event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Node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StyledText allows _Editable rich text to be rendered in active Piccolo scen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Fiel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rm that this PStyledText will attach its Model to. Should be the form the PStyledText itself is i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Form</w:t>
      </w:r>
      <w:r>
        <w:rPr>
          <w:rFonts w:ascii="Consolas" w:hAnsi="Consolas" w:cs="Consolas"/>
          <w:color w:val="000000"/>
          <w:sz w:val="19"/>
          <w:szCs w:val="19"/>
          <w:highlight w:val="white"/>
        </w:rPr>
        <w:t xml:space="preserve"> Form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odel is an extention of RichTextBox, providing the logic for the class.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Because it has some major differences to Java'start Document class,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any of the details of the implementation differ from the Java vers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tains active set of SegmentInfos each representing one styled section of each lin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gt; TextParts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GetStyledSections(); }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text can be edit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_Editabl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text can be edit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Editabl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Editabl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text isn't editable, it can't be Activ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 Active = </w:t>
      </w:r>
      <w:r>
        <w:rPr>
          <w:rFonts w:ascii="Consolas" w:hAnsi="Consolas" w:cs="Consolas"/>
          <w:color w:val="0000FF"/>
          <w:sz w:val="19"/>
          <w:szCs w:val="19"/>
          <w:highlight w:val="white"/>
        </w:rPr>
        <w:t>false</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Editable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PStyledText is currently activ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tiv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Focused;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text isn't editable, it can't be Activ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amp;&amp; Editabl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Visibl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orm.Canvas.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of the PStyledText in plain-text form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Tex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Text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of the PStyledText in rich-text form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tf</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Rtf;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Rtf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of the PStyledText that does not fit within its boun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 Overflow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rue the width of the PStyledText is determined by the width of the longest lin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false it is determined by the node'start boun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ConstrainWidthToTextWidth</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ordWrap;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 WordWrap = !</w:t>
      </w:r>
      <w:r>
        <w:rPr>
          <w:rFonts w:ascii="Consolas" w:hAnsi="Consolas" w:cs="Consolas"/>
          <w:color w:val="0000FF"/>
          <w:sz w:val="19"/>
          <w:szCs w:val="19"/>
          <w:highlight w:val="white"/>
        </w:rPr>
        <w:t>value</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rue the width of the PStyledText is determined by number of lines.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false it is determined by the node'start boun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ConstrainHeightToTextHeigh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text should wrap at the end of active line or no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WordWrap</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WordWrap;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 Model.WordWrap = </w:t>
      </w:r>
      <w:r>
        <w:rPr>
          <w:rFonts w:ascii="Consolas" w:hAnsi="Consolas" w:cs="Consolas"/>
          <w:color w:val="0000FF"/>
          <w:sz w:val="19"/>
          <w:szCs w:val="19"/>
          <w:highlight w:val="white"/>
        </w:rPr>
        <w:t>value</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rectangle describing the size and position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Boun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Bounds;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 xml:space="preserve">.Bounds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pdate the bounds of the underlying Model to match the size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Width = (</w:t>
      </w:r>
      <w:r>
        <w:rPr>
          <w:rFonts w:ascii="Consolas" w:hAnsi="Consolas" w:cs="Consolas"/>
          <w:color w:val="0000FF"/>
          <w:sz w:val="19"/>
          <w:szCs w:val="19"/>
          <w:highlight w:val="white"/>
        </w:rPr>
        <w:t>int</w:t>
      </w:r>
      <w:r>
        <w:rPr>
          <w:rFonts w:ascii="Consolas" w:hAnsi="Consolas" w:cs="Consolas"/>
          <w:color w:val="00000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Width * </w:t>
      </w:r>
      <w:r>
        <w:rPr>
          <w:rFonts w:ascii="Consolas" w:hAnsi="Consolas" w:cs="Consolas"/>
          <w:color w:val="2B91AF"/>
          <w:sz w:val="19"/>
          <w:szCs w:val="19"/>
          <w:highlight w:val="white"/>
        </w:rPr>
        <w:t>Model</w:t>
      </w:r>
      <w:r>
        <w:rPr>
          <w:rFonts w:ascii="Consolas" w:hAnsi="Consolas" w:cs="Consolas"/>
          <w:color w:val="000000"/>
          <w:sz w:val="19"/>
          <w:szCs w:val="19"/>
          <w:highlight w:val="white"/>
        </w:rPr>
        <w:t>.PiccoloWinFormsScaleFactor);</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Height = (</w:t>
      </w:r>
      <w:r>
        <w:rPr>
          <w:rFonts w:ascii="Consolas" w:hAnsi="Consolas" w:cs="Consolas"/>
          <w:color w:val="0000FF"/>
          <w:sz w:val="19"/>
          <w:szCs w:val="19"/>
          <w:highlight w:val="white"/>
        </w:rPr>
        <w:t>int</w:t>
      </w:r>
      <w:r>
        <w:rPr>
          <w:rFonts w:ascii="Consolas" w:hAnsi="Consolas" w:cs="Consolas"/>
          <w:color w:val="00000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Heigh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compute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Width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Width</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Width;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 xml:space="preserve">.Width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pdate the bounds of the underlying Model to match the size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Width = (</w:t>
      </w:r>
      <w:r>
        <w:rPr>
          <w:rFonts w:ascii="Consolas" w:hAnsi="Consolas" w:cs="Consolas"/>
          <w:color w:val="0000FF"/>
          <w:sz w:val="19"/>
          <w:szCs w:val="19"/>
          <w:highlight w:val="white"/>
        </w:rPr>
        <w:t>int</w:t>
      </w:r>
      <w:r>
        <w:rPr>
          <w:rFonts w:ascii="Consolas" w:hAnsi="Consolas" w:cs="Consolas"/>
          <w:color w:val="00000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Model</w:t>
      </w:r>
      <w:r>
        <w:rPr>
          <w:rFonts w:ascii="Consolas" w:hAnsi="Consolas" w:cs="Consolas"/>
          <w:color w:val="000000"/>
          <w:sz w:val="19"/>
          <w:szCs w:val="19"/>
          <w:highlight w:val="white"/>
        </w:rPr>
        <w:t>.PiccoloWinFormsScaleFactor);</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compute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Height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Heigh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Heigh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 xml:space="preserve">.Height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pdate the bounds of the underlying Model to match the size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Height = (</w:t>
      </w:r>
      <w:r>
        <w:rPr>
          <w:rFonts w:ascii="Consolas" w:hAnsi="Consolas" w:cs="Consolas"/>
          <w:color w:val="0000FF"/>
          <w:sz w:val="19"/>
          <w:szCs w:val="19"/>
          <w:highlight w:val="white"/>
        </w:rPr>
        <w:t>int</w:t>
      </w:r>
      <w:r>
        <w:rPr>
          <w:rFonts w:ascii="Consolas" w:hAnsi="Consolas" w:cs="Consolas"/>
          <w:color w:val="00000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compute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ndicates where the text is being enter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arat</w:t>
      </w:r>
      <w:r>
        <w:rPr>
          <w:rFonts w:ascii="Consolas" w:hAnsi="Consolas" w:cs="Consolas"/>
          <w:color w:val="000000"/>
          <w:sz w:val="19"/>
          <w:szCs w:val="19"/>
          <w:highlight w:val="white"/>
        </w:rPr>
        <w:t xml:space="preserve"> Cara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text selection. It isn't tied to any particular PStyledText, so there'start no reason to have one instance per clas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SelectEventHandler</w:t>
      </w:r>
      <w:r>
        <w:rPr>
          <w:rFonts w:ascii="Consolas" w:hAnsi="Consolas" w:cs="Consolas"/>
          <w:color w:val="000000"/>
          <w:sz w:val="19"/>
          <w:szCs w:val="19"/>
          <w:highlight w:val="white"/>
        </w:rPr>
        <w:t xml:space="preserve"> SelectHandl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SelectEventHandler</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at text is currently select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ion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changes in the 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ldSelection"&gt;</w:t>
      </w:r>
      <w:r>
        <w:rPr>
          <w:rFonts w:ascii="Consolas" w:hAnsi="Consolas" w:cs="Consolas"/>
          <w:color w:val="008000"/>
          <w:sz w:val="19"/>
          <w:szCs w:val="19"/>
          <w:highlight w:val="white"/>
        </w:rPr>
        <w:t>The previous selection</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ewSelection"&gt;</w:t>
      </w:r>
      <w:r>
        <w:rPr>
          <w:rFonts w:ascii="Consolas" w:hAnsi="Consolas" w:cs="Consolas"/>
          <w:color w:val="008000"/>
          <w:sz w:val="19"/>
          <w:szCs w:val="19"/>
          <w:highlight w:val="white"/>
        </w:rPr>
        <w:t>The new selection</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leg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ChangeHandler</w:t>
      </w:r>
      <w:r>
        <w:rPr>
          <w:rFonts w:ascii="Consolas" w:hAnsi="Consolas" w:cs="Consolas"/>
          <w:color w:val="000000"/>
          <w:sz w:val="19"/>
          <w:szCs w:val="19"/>
          <w:highlight w:val="white"/>
        </w:rPr>
        <w:t>(</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oldSelection,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new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s whenever active new selection is mad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ncluding the "temporary" selections used to show where the user is currently selecting</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ChangeHandler</w:t>
      </w:r>
      <w:r>
        <w:rPr>
          <w:rFonts w:ascii="Consolas" w:hAnsi="Consolas" w:cs="Consolas"/>
          <w:color w:val="000000"/>
          <w:sz w:val="19"/>
          <w:szCs w:val="19"/>
          <w:highlight w:val="white"/>
        </w:rPr>
        <w:t xml:space="preserve"> Chang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s when active Selection is finalised by releasing the mous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ChangeHandler</w:t>
      </w:r>
      <w:r>
        <w:rPr>
          <w:rFonts w:ascii="Consolas" w:hAnsi="Consolas" w:cs="Consolas"/>
          <w:color w:val="000000"/>
          <w:sz w:val="19"/>
          <w:szCs w:val="19"/>
          <w:highlight w:val="white"/>
        </w:rPr>
        <w:t xml:space="preserve"> Confirm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changes in text rendering</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leg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flowHandler</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res when the displayed text is rerender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flowHandler</w:t>
      </w:r>
      <w:r>
        <w:rPr>
          <w:rFonts w:ascii="Consolas" w:hAnsi="Consolas" w:cs="Consolas"/>
          <w:color w:val="000000"/>
          <w:sz w:val="19"/>
          <w:szCs w:val="19"/>
          <w:highlight w:val="white"/>
        </w:rPr>
        <w:t xml:space="preserve"> Reflo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Fiel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Constructor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ctive new, empty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rm"&gt;</w:t>
      </w:r>
      <w:r>
        <w:rPr>
          <w:rFonts w:ascii="Consolas" w:hAnsi="Consolas" w:cs="Consolas"/>
          <w:color w:val="008000"/>
          <w:sz w:val="19"/>
          <w:szCs w:val="19"/>
          <w:highlight w:val="white"/>
        </w:rPr>
        <w:t>The form that the PStyledText'start Model should attatch itself to</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PStyledText(</w:t>
      </w:r>
      <w:r>
        <w:rPr>
          <w:rFonts w:ascii="Consolas" w:hAnsi="Consolas" w:cs="Consolas"/>
          <w:color w:val="2B91AF"/>
          <w:sz w:val="19"/>
          <w:szCs w:val="19"/>
          <w:highlight w:val="white"/>
        </w:rPr>
        <w:t>PForm</w:t>
      </w:r>
      <w:r>
        <w:rPr>
          <w:rFonts w:ascii="Consolas" w:hAnsi="Consolas" w:cs="Consolas"/>
          <w:color w:val="000000"/>
          <w:sz w:val="19"/>
          <w:szCs w:val="19"/>
          <w:highlight w:val="white"/>
        </w:rPr>
        <w:t xml:space="preserve"> form)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r>
        <w:rPr>
          <w:rFonts w:ascii="Consolas" w:hAnsi="Consolas" w:cs="Consolas"/>
          <w:color w:val="A31515"/>
          <w:sz w:val="19"/>
          <w:szCs w:val="19"/>
          <w:highlight w:val="white"/>
        </w:rPr>
        <w:t>""</w:t>
      </w:r>
      <w:r>
        <w:rPr>
          <w:rFonts w:ascii="Consolas" w:hAnsi="Consolas" w:cs="Consolas"/>
          <w:color w:val="000000"/>
          <w:sz w:val="19"/>
          <w:szCs w:val="19"/>
          <w:highlight w:val="white"/>
        </w:rPr>
        <w:t>, form) {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ctive new PStyledText containing specific 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Text"&gt;</w:t>
      </w:r>
      <w:r>
        <w:rPr>
          <w:rFonts w:ascii="Consolas" w:hAnsi="Consolas" w:cs="Consolas"/>
          <w:color w:val="008000"/>
          <w:sz w:val="19"/>
          <w:szCs w:val="19"/>
          <w:highlight w:val="white"/>
        </w:rPr>
        <w:t>The text the PStyledText should start with</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form"&gt;</w:t>
      </w:r>
      <w:r>
        <w:rPr>
          <w:rFonts w:ascii="Consolas" w:hAnsi="Consolas" w:cs="Consolas"/>
          <w:color w:val="008000"/>
          <w:sz w:val="19"/>
          <w:szCs w:val="19"/>
          <w:highlight w:val="white"/>
        </w:rPr>
        <w:t>The form that the PStyledText'start Model should attatch itself to</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PStyledTex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tartText, </w:t>
      </w:r>
      <w:r>
        <w:rPr>
          <w:rFonts w:ascii="Consolas" w:hAnsi="Consolas" w:cs="Consolas"/>
          <w:color w:val="2B91AF"/>
          <w:sz w:val="19"/>
          <w:szCs w:val="19"/>
          <w:highlight w:val="white"/>
        </w:rPr>
        <w:t>PForm</w:t>
      </w:r>
      <w:r>
        <w:rPr>
          <w:rFonts w:ascii="Consolas" w:hAnsi="Consolas" w:cs="Consolas"/>
          <w:color w:val="000000"/>
          <w:sz w:val="19"/>
          <w:szCs w:val="19"/>
          <w:highlight w:val="white"/>
        </w:rPr>
        <w:t xml:space="preserve"> form)</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orm = form;</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model &amp; required handle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w:t>
      </w:r>
      <w:r>
        <w:rPr>
          <w:rFonts w:ascii="Consolas" w:hAnsi="Consolas" w:cs="Consolas"/>
          <w:color w:val="0000FF"/>
          <w:sz w:val="19"/>
          <w:szCs w:val="19"/>
          <w:highlight w:val="white"/>
        </w:rPr>
        <w:t>this</w:t>
      </w:r>
      <w:r>
        <w:rPr>
          <w:rFonts w:ascii="Consolas" w:hAnsi="Consolas" w:cs="Consolas"/>
          <w:color w:val="000000"/>
          <w:sz w:val="19"/>
          <w:szCs w:val="19"/>
          <w:highlight w:val="white"/>
        </w:rPr>
        <w:t>, start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TextChanged += Model_TextChang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ionChanged += Model_SelectionChang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GotFocus += Model_Got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LostFocus += Model_Lost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KeyDown += Model_KeyDow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Model to the Form so that it can take 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orm.Controls.Add(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Selection event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InputEventListener(SelectHandler);</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ngeSelection += OnChang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ConfirmSelection += OnConfirm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et default value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strainWidthToTextWidth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ditabl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Finaliser removes the Model from the form, to stop memory leak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move the Model from the form</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orm.Controls.Remove(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Constructor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Event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clicks on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tivate it, clear any selection, and move the carat to the nearest character that they clicked 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The MouseDown event arguments</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MouseDown(UMD.HCIL.Piccolo.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MouseDown(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Button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Lef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hange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ChangeSelection(Selection, </w:t>
      </w:r>
      <w:r>
        <w:rPr>
          <w:rFonts w:ascii="Consolas" w:hAnsi="Consolas" w:cs="Consolas"/>
          <w:color w:val="0000FF"/>
          <w:sz w:val="19"/>
          <w:szCs w:val="19"/>
          <w:highlight w:val="white"/>
        </w:rPr>
        <w:t>null</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ionStart = Model.GetCharIndexFromPosition(Model.GlobalToModel(e.Posi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f the PStyledText is assigned keyboard focus, direct it instead to the 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The GotFocus event arguments</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GotFocus(UMD.HCIL.Piccolo.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GotFocus(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Model receives foucs, display the 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w:t>
      </w:r>
      <w:r>
        <w:rPr>
          <w:rFonts w:ascii="Consolas" w:hAnsi="Consolas" w:cs="Consolas"/>
          <w:color w:val="008000"/>
          <w:sz w:val="19"/>
          <w:szCs w:val="19"/>
          <w:highlight w:val="white"/>
        </w:rPr>
        <w:t>The object that triggered the Focus shit</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The Focus event arguments</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GotFocu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ra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arat</w:t>
      </w:r>
      <w:r>
        <w:rPr>
          <w:rFonts w:ascii="Consolas" w:hAnsi="Consolas" w:cs="Consolas"/>
          <w:color w:val="000000"/>
          <w:sz w:val="19"/>
          <w:szCs w:val="19"/>
          <w:highlight w:val="white"/>
        </w:rPr>
        <w:t>(Model, 500);</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Model loses focus, hide the Carat and disable the 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LostFocus(</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RemoveChild(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rat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Hidden models cannot take focus, therefore hiding inactive models reduces the chances of errors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cccuring through incorrect focu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Visibl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akes sure the Carat stays in the right place when the user presses keys that don't change the 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SelectionChanged(</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the selection if the user presses active navigation key</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KeyDown(</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KeyEventArgs</w:t>
      </w:r>
      <w:r>
        <w:rPr>
          <w:rFonts w:ascii="Consolas" w:hAnsi="Consolas" w:cs="Consolas"/>
          <w:color w:val="000000"/>
          <w:sz w:val="19"/>
          <w:szCs w:val="19"/>
          <w:highlight w:val="white"/>
        </w:rPr>
        <w:t xml:space="preserve"> args = (</w:t>
      </w:r>
      <w:r>
        <w:rPr>
          <w:rFonts w:ascii="Consolas" w:hAnsi="Consolas" w:cs="Consolas"/>
          <w:color w:val="2B91AF"/>
          <w:sz w:val="19"/>
          <w:szCs w:val="19"/>
          <w:highlight w:val="white"/>
        </w:rPr>
        <w:t>KeyEventArgs</w:t>
      </w:r>
      <w:r>
        <w:rPr>
          <w:rFonts w:ascii="Consolas" w:hAnsi="Consolas" w:cs="Consolas"/>
          <w:color w:val="000000"/>
          <w:sz w:val="19"/>
          <w:szCs w:val="19"/>
          <w:highlight w:val="white"/>
        </w:rPr>
        <w:t>)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gs.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Lef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args.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Righ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args.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Up</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args.KeyCode == </w:t>
      </w:r>
      <w:r>
        <w:rPr>
          <w:rFonts w:ascii="Consolas" w:hAnsi="Consolas" w:cs="Consolas"/>
          <w:color w:val="2B91AF"/>
          <w:sz w:val="19"/>
          <w:szCs w:val="19"/>
          <w:highlight w:val="white"/>
        </w:rPr>
        <w:t>Keys</w:t>
      </w:r>
      <w:r>
        <w:rPr>
          <w:rFonts w:ascii="Consolas" w:hAnsi="Consolas" w:cs="Consolas"/>
          <w:color w:val="000000"/>
          <w:sz w:val="19"/>
          <w:szCs w:val="19"/>
          <w:highlight w:val="white"/>
        </w:rPr>
        <w:t>.Dow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ngeSelection(Selection,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sed to subscribe RecomputeLayout to the Model TextChanged even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odel_TextChanged(</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compute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Event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Layout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Lays out all of the text as it is in the underlying 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computeLayou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lear the contents of the PStyledText so that it doesn't layer old copies of text over the ne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moveAllChildre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all the text segments as children of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 s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extPart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next = s.toP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it is outside the bounds of the PStyledText, and  stop printing to screen, and update the overflo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onstrainHeightToTextHeight &amp;&amp; s.Bounds.Bottom &gt; Bounds.Bottom)</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verflow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s.StartIndex, Model.TextLength - s.StartIndex, Model,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DefaultFont, </w:t>
      </w:r>
      <w:r>
        <w:rPr>
          <w:rFonts w:ascii="Consolas" w:hAnsi="Consolas" w:cs="Consolas"/>
          <w:color w:val="2B91AF"/>
          <w:sz w:val="19"/>
          <w:szCs w:val="19"/>
          <w:highlight w:val="white"/>
        </w:rPr>
        <w:t>Model</w:t>
      </w:r>
      <w:r>
        <w:rPr>
          <w:rFonts w:ascii="Consolas" w:hAnsi="Consolas" w:cs="Consolas"/>
          <w:color w:val="000000"/>
          <w:sz w:val="19"/>
          <w:szCs w:val="19"/>
          <w:highlight w:val="white"/>
        </w:rPr>
        <w:t>.DefaultForeColor);</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s.toP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If the PStyledText takes the shape of the contained text, resize it no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UnionOfChildrenBounds.Width &gt; Width &amp;&amp; ConstrainWidthToTextWidth)</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idth = UnionOfChildrenBounds.Width;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UnionOfChildrenBounds.Height &gt; Height &amp;&amp; ConstrainHeightToTextHeigh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Height = UnionOfChildrenBounds.Heigh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rigger any events subscribed to changes in text flo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flow != </w:t>
      </w:r>
      <w:r>
        <w:rPr>
          <w:rFonts w:ascii="Consolas" w:hAnsi="Consolas" w:cs="Consolas"/>
          <w:color w:val="0000FF"/>
          <w:sz w:val="19"/>
          <w:szCs w:val="19"/>
          <w:highlight w:val="white"/>
        </w:rPr>
        <w:t>null</w:t>
      </w:r>
      <w:r>
        <w:rPr>
          <w:rFonts w:ascii="Consolas" w:hAnsi="Consolas" w:cs="Consolas"/>
          <w:color w:val="000000"/>
          <w:sz w:val="19"/>
          <w:szCs w:val="19"/>
          <w:highlight w:val="white"/>
        </w:rPr>
        <w:t>) { Reflow();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oves the carat in line with the current position in the underlying model</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Cara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ctiv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ndexOfChild(Carat) &lt; 0) { AddChild(Cara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rat.Updat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Layout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Select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ctive text selection between two locations on the documen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gt;</w:t>
      </w:r>
      <w:r>
        <w:rPr>
          <w:rFonts w:ascii="Consolas" w:hAnsi="Consolas" w:cs="Consolas"/>
          <w:color w:val="008000"/>
          <w:sz w:val="19"/>
          <w:szCs w:val="19"/>
          <w:highlight w:val="white"/>
        </w:rPr>
        <w:t>Where the user first clicked</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Where the user released</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lection that was created</w:t>
      </w:r>
      <w:r>
        <w:rPr>
          <w:rFonts w:ascii="Consolas" w:hAnsi="Consolas" w:cs="Consolas"/>
          <w:color w:val="808080"/>
          <w:sz w:val="19"/>
          <w:szCs w:val="19"/>
          <w:highlight w:val="white"/>
        </w:rPr>
        <w:t>&lt;/returns&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start,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en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urn the click locations in to locations in the 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Char = Model.GetCharIndexFromPosition(Model.GlobalToModel(star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Char = Model.GetCharIndexFromPosition(Model.GlobalToModel(en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Sort the text locations, then add one to the end character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because the GetCharIndexFromPosition method gets the position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o the left of the selected character, thereby excluding i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Char2 = </w:t>
      </w:r>
      <w:r>
        <w:rPr>
          <w:rFonts w:ascii="Consolas" w:hAnsi="Consolas" w:cs="Consolas"/>
          <w:color w:val="2B91AF"/>
          <w:sz w:val="19"/>
          <w:szCs w:val="19"/>
          <w:highlight w:val="white"/>
        </w:rPr>
        <w:t>Math</w:t>
      </w:r>
      <w:r>
        <w:rPr>
          <w:rFonts w:ascii="Consolas" w:hAnsi="Consolas" w:cs="Consolas"/>
          <w:color w:val="000000"/>
          <w:sz w:val="19"/>
          <w:szCs w:val="19"/>
          <w:highlight w:val="white"/>
        </w:rPr>
        <w:t>.Min(startChar, endChar);</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Char2 = </w:t>
      </w:r>
      <w:r>
        <w:rPr>
          <w:rFonts w:ascii="Consolas" w:hAnsi="Consolas" w:cs="Consolas"/>
          <w:color w:val="2B91AF"/>
          <w:sz w:val="19"/>
          <w:szCs w:val="19"/>
          <w:highlight w:val="white"/>
        </w:rPr>
        <w:t>Math</w:t>
      </w:r>
      <w:r>
        <w:rPr>
          <w:rFonts w:ascii="Consolas" w:hAnsi="Consolas" w:cs="Consolas"/>
          <w:color w:val="000000"/>
          <w:sz w:val="19"/>
          <w:szCs w:val="19"/>
          <w:highlight w:val="white"/>
        </w:rPr>
        <w:t>.Max(startChar, endChar) + 1;</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ctive selection from the Character location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lect(startChar2, endChar2);</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ctive text selection between two character indexes on the documen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gt;</w:t>
      </w:r>
      <w:r>
        <w:rPr>
          <w:rFonts w:ascii="Consolas" w:hAnsi="Consolas" w:cs="Consolas"/>
          <w:color w:val="008000"/>
          <w:sz w:val="19"/>
          <w:szCs w:val="19"/>
          <w:highlight w:val="white"/>
        </w:rPr>
        <w:t>Where the selection should start</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Where the selection should end</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created selection</w:t>
      </w:r>
      <w:r>
        <w:rPr>
          <w:rFonts w:ascii="Consolas" w:hAnsi="Consolas" w:cs="Consolas"/>
          <w:color w:val="808080"/>
          <w:sz w:val="19"/>
          <w:szCs w:val="19"/>
          <w:highlight w:val="white"/>
        </w:rPr>
        <w:t>&lt;/returns&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Selec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newSelec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w:t>
      </w:r>
      <w:r>
        <w:rPr>
          <w:rFonts w:ascii="Consolas" w:hAnsi="Consolas" w:cs="Consolas"/>
          <w:color w:val="0000FF"/>
          <w:sz w:val="19"/>
          <w:szCs w:val="19"/>
          <w:highlight w:val="white"/>
        </w:rPr>
        <w:t>this</w:t>
      </w:r>
      <w:r>
        <w:rPr>
          <w:rFonts w:ascii="Consolas" w:hAnsi="Consolas" w:cs="Consolas"/>
          <w:color w:val="000000"/>
          <w:sz w:val="19"/>
          <w:szCs w:val="19"/>
          <w:highlight w:val="white"/>
        </w:rPr>
        <w:t>, start, en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re any events subscribed to the selection changing</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hange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 ChangeSelection(Selection, newSelection);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the old selection and replace it with the new one</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ldSelection"&gt;</w:t>
      </w:r>
      <w:r>
        <w:rPr>
          <w:rFonts w:ascii="Consolas" w:hAnsi="Consolas" w:cs="Consolas"/>
          <w:color w:val="008000"/>
          <w:sz w:val="19"/>
          <w:szCs w:val="19"/>
          <w:highlight w:val="white"/>
        </w:rPr>
        <w:t>The selection being replaced</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ewSelection"&gt;</w:t>
      </w:r>
      <w:r>
        <w:rPr>
          <w:rFonts w:ascii="Consolas" w:hAnsi="Consolas" w:cs="Consolas"/>
          <w:color w:val="008000"/>
          <w:sz w:val="19"/>
          <w:szCs w:val="19"/>
          <w:highlight w:val="white"/>
        </w:rPr>
        <w:t>The selection replacing it</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ChangeSelection(</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oldSelection,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new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ld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ldSelection.Activ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ldSelection.Parent == </w:t>
      </w:r>
      <w:r>
        <w:rPr>
          <w:rFonts w:ascii="Consolas" w:hAnsi="Consolas" w:cs="Consolas"/>
          <w:color w:val="0000FF"/>
          <w:sz w:val="19"/>
          <w:szCs w:val="19"/>
          <w:highlight w:val="white"/>
        </w:rPr>
        <w:t>this</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moveChild(old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 = new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ew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 AddChild(Selection);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tivate the selection once confirmed</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ldSelection"&gt;</w:t>
      </w:r>
      <w:r>
        <w:rPr>
          <w:rFonts w:ascii="Consolas" w:hAnsi="Consolas" w:cs="Consolas"/>
          <w:color w:val="008000"/>
          <w:sz w:val="19"/>
          <w:szCs w:val="19"/>
          <w:highlight w:val="white"/>
        </w:rPr>
        <w:t>The last confirmed selection</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newSelection"&gt;</w:t>
      </w:r>
      <w:r>
        <w:rPr>
          <w:rFonts w:ascii="Consolas" w:hAnsi="Consolas" w:cs="Consolas"/>
          <w:color w:val="008000"/>
          <w:sz w:val="19"/>
          <w:szCs w:val="19"/>
          <w:highlight w:val="white"/>
        </w:rPr>
        <w:t>The new confirmed selection</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rtu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ConfirmSelection(</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oldSelection,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new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new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newSelection.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Other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dd rich text to active specific location on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tf"&gt;</w:t>
      </w:r>
      <w:r>
        <w:rPr>
          <w:rFonts w:ascii="Consolas" w:hAnsi="Consolas" w:cs="Consolas"/>
          <w:color w:val="008000"/>
          <w:sz w:val="19"/>
          <w:szCs w:val="19"/>
          <w:highlight w:val="white"/>
        </w:rPr>
        <w:t>The rtf-formatted rich text</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location"&gt;</w:t>
      </w:r>
      <w:r>
        <w:rPr>
          <w:rFonts w:ascii="Consolas" w:hAnsi="Consolas" w:cs="Consolas"/>
          <w:color w:val="008000"/>
          <w:sz w:val="19"/>
          <w:szCs w:val="19"/>
          <w:highlight w:val="white"/>
        </w:rPr>
        <w:t>The character index to add it at</w:t>
      </w:r>
      <w:r>
        <w:rPr>
          <w:rFonts w:ascii="Consolas" w:hAnsi="Consolas" w:cs="Consolas"/>
          <w:color w:val="808080"/>
          <w:sz w:val="19"/>
          <w:szCs w:val="19"/>
          <w:highlight w:val="white"/>
        </w:rPr>
        <w:t>&lt;/param&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ddRtfAt(</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tf,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oca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av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location, 0);</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edRtf = rtf;</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Restor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move any text that couldn't fit inside the PStyledTex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ClearOverflow()</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av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Overflow.StartIndex, Overflow.Length);</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edText =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RestoreSelection();</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Other Methods</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3339F" w:rsidRDefault="0033339F" w:rsidP="0033339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33339F" w:rsidRDefault="0033339F" w:rsidP="0033339F"/>
    <w:p w:rsidR="0033339F" w:rsidRPr="00CD6ABF" w:rsidRDefault="0033339F" w:rsidP="0033339F"/>
    <w:p w:rsidR="00D477AC" w:rsidRDefault="00D477AC" w:rsidP="00D477AC">
      <w:pPr>
        <w:pStyle w:val="AppendixSub"/>
        <w:rPr>
          <w:highlight w:val="white"/>
        </w:rPr>
      </w:pPr>
      <w:bookmarkStart w:id="393" w:name="_Toc402163620"/>
      <w:r>
        <w:rPr>
          <w:highlight w:val="white"/>
        </w:rPr>
        <w:lastRenderedPageBreak/>
        <w:t>UMD.HCIL.PiccoloX.Events.</w:t>
      </w:r>
      <w:r w:rsidR="000A14F0">
        <w:rPr>
          <w:highlight w:val="white"/>
        </w:rPr>
        <w:t>PStyledTextSelectEventHandler</w:t>
      </w:r>
      <w:bookmarkEnd w:id="392"/>
      <w:bookmarkEnd w:id="393"/>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Even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Util.PStyledTextHelper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Event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creating selections on PStyledText object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SelectEventHandle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DragSequenceEventHandler</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drag action started</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DragStar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ast selection created</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LastSelec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selection currently in progres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CurrentSelec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ccept only unhandled mouse events that invlove the left mouse butt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DoesAcceptEvent(</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 xml:space="preserve">.DoesAcceptEvent(e) &amp;&amp; !e.Handled &amp;&amp; e.IsMouseEvent &amp;&amp; e.Button == </w:t>
      </w:r>
      <w:r>
        <w:rPr>
          <w:rFonts w:ascii="Consolas" w:hAnsi="Consolas" w:cs="Consolas"/>
          <w:color w:val="2B91AF"/>
          <w:sz w:val="19"/>
          <w:szCs w:val="19"/>
          <w:highlight w:val="white"/>
        </w:rPr>
        <w:t>MouseButtons</w:t>
      </w:r>
      <w:r>
        <w:rPr>
          <w:rFonts w:ascii="Consolas" w:hAnsi="Consolas" w:cs="Consolas"/>
          <w:color w:val="000000"/>
          <w:sz w:val="19"/>
          <w:szCs w:val="19"/>
          <w:highlight w:val="white"/>
        </w:rPr>
        <w:t>.Lef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Handled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drag is started, record the location it started a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StartDrag(</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StartDrag(sender,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der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ragStart = e.Posi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Each time the mouse is moved, create a new selection so the user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an see that they are affecting the system</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Drag(</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Drag(sender,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der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Only fire if this is being sent by a PStyledTex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Selection =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sender).Select(DragStart, e.Posi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n the user finishes dragging, tell the PStyledText that this is th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election the user wanted to creat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ender"&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g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OnEndDrag(</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PInputEventArgs</w:t>
      </w:r>
      <w:r>
        <w:rPr>
          <w:rFonts w:ascii="Consolas" w:hAnsi="Consolas" w:cs="Consolas"/>
          <w:color w:val="000000"/>
          <w:sz w:val="19"/>
          <w:szCs w:val="19"/>
          <w:highlight w:val="white"/>
        </w:rPr>
        <w:t xml:space="preserve">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OnEndDrag(sender, 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der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Only fire if this is being sent by a PStyledTex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text =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sender;</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ext.ConfirmSelection != </w:t>
      </w:r>
      <w:r>
        <w:rPr>
          <w:rFonts w:ascii="Consolas" w:hAnsi="Consolas" w:cs="Consolas"/>
          <w:color w:val="0000FF"/>
          <w:sz w:val="19"/>
          <w:szCs w:val="19"/>
          <w:highlight w:val="white"/>
        </w:rPr>
        <w:t>null</w:t>
      </w:r>
      <w:r>
        <w:rPr>
          <w:rFonts w:ascii="Consolas" w:hAnsi="Consolas" w:cs="Consolas"/>
          <w:color w:val="000000"/>
          <w:sz w:val="19"/>
          <w:szCs w:val="19"/>
          <w:highlight w:val="white"/>
        </w:rPr>
        <w:t>) { text.ConfirmSelection(LastSelection, CurrentSelection);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Selection = CurrentSelec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723E3" w:rsidRDefault="00F723E3" w:rsidP="00F723E3">
      <w:pPr>
        <w:pStyle w:val="AppendixSub"/>
        <w:rPr>
          <w:highlight w:val="white"/>
        </w:rPr>
      </w:pPr>
      <w:bookmarkStart w:id="394" w:name="_Ref401829417"/>
      <w:bookmarkStart w:id="395" w:name="_Toc402163621"/>
      <w:r>
        <w:rPr>
          <w:highlight w:val="white"/>
        </w:rPr>
        <w:t>UMD.HCIL.PiccoloX.Util.PStyledTextHelpers.Carat</w:t>
      </w:r>
      <w:bookmarkEnd w:id="394"/>
      <w:bookmarkEnd w:id="395"/>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Util.PStyledTextHelper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small, blinking line to indicate where the user is currently trying to input tex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arat</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odel that the Carat is representing</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Root at the source of the scene graph</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Root</w:t>
      </w:r>
      <w:r>
        <w:rPr>
          <w:rFonts w:ascii="Consolas" w:hAnsi="Consolas" w:cs="Consolas"/>
          <w:color w:val="000000"/>
          <w:sz w:val="19"/>
          <w:szCs w:val="19"/>
          <w:highlight w:val="white"/>
        </w:rPr>
        <w:t xml:space="preserve"> Roo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Subject.Form.Canvas.Root; }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actual shape of the Cara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Path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Activity that controls the blinking of the lin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BlinkActivity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ow long the Carat should blink for</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BlinkDura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line is currently visible or no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verrid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Visibl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ath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amp;&amp; Path.Visibl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Path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Path.Visible = </w:t>
      </w:r>
      <w:r>
        <w:rPr>
          <w:rFonts w:ascii="Consolas" w:hAnsi="Consolas" w:cs="Consolas"/>
          <w:color w:val="0000FF"/>
          <w:sz w:val="19"/>
          <w:szCs w:val="19"/>
          <w:highlight w:val="white"/>
        </w:rPr>
        <w:t>value</w:t>
      </w:r>
      <w:r>
        <w:rPr>
          <w:rFonts w:ascii="Consolas" w:hAnsi="Consolas" w:cs="Consolas"/>
          <w:color w:val="000000"/>
          <w:sz w:val="19"/>
          <w:szCs w:val="19"/>
          <w:highlight w:val="white"/>
        </w:rPr>
        <w:t>; }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Carat linked to a specific model</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model"&gt;</w:t>
      </w:r>
      <w:r>
        <w:rPr>
          <w:rFonts w:ascii="Consolas" w:hAnsi="Consolas" w:cs="Consolas"/>
          <w:color w:val="008000"/>
          <w:sz w:val="19"/>
          <w:szCs w:val="19"/>
          <w:highlight w:val="white"/>
        </w:rPr>
        <w:t>The Model the Carat is linked to</w:t>
      </w:r>
      <w:r>
        <w:rPr>
          <w:rFonts w:ascii="Consolas" w:hAnsi="Consolas" w:cs="Consolas"/>
          <w:color w:val="808080"/>
          <w:sz w:val="19"/>
          <w:szCs w:val="19"/>
          <w:highlight w:val="white"/>
        </w:rPr>
        <w: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blinkDuration"&gt;</w:t>
      </w:r>
      <w:r>
        <w:rPr>
          <w:rFonts w:ascii="Consolas" w:hAnsi="Consolas" w:cs="Consolas"/>
          <w:color w:val="008000"/>
          <w:sz w:val="19"/>
          <w:szCs w:val="19"/>
          <w:highlight w:val="white"/>
        </w:rPr>
        <w:t>How long the Carat should take for each iteration of its blink animation</w:t>
      </w:r>
      <w:r>
        <w:rPr>
          <w:rFonts w:ascii="Consolas" w:hAnsi="Consolas" w:cs="Consolas"/>
          <w:color w:val="808080"/>
          <w:sz w:val="19"/>
          <w:szCs w:val="19"/>
          <w:highlight w:val="white"/>
        </w:rPr>
        <w:t>&lt;/param&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Carat(</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blinkDura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 = model;</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linkDuration = blinkDura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link();</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Move the Carat so that it's in the correct plac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Updat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estroy the current path representing the lin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Path != </w:t>
      </w:r>
      <w:r>
        <w:rPr>
          <w:rFonts w:ascii="Consolas" w:hAnsi="Consolas" w:cs="Consolas"/>
          <w:color w:val="0000FF"/>
          <w:sz w:val="19"/>
          <w:szCs w:val="19"/>
          <w:highlight w:val="white"/>
        </w:rPr>
        <w:t>null</w:t>
      </w:r>
      <w:r>
        <w:rPr>
          <w:rFonts w:ascii="Consolas" w:hAnsi="Consolas" w:cs="Consolas"/>
          <w:color w:val="000000"/>
          <w:sz w:val="19"/>
          <w:szCs w:val="19"/>
          <w:highlight w:val="white"/>
        </w:rPr>
        <w:t>) { RemoveChild(Path);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size and position the Carat needs to be</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harIndex = Model.SelectionStar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topLeft = Model.ModelToLocalF(Model.GetPositionFromCharIndex(charIndex));</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eight = Model.SelectionFont.Heigh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raw the carat, and add it to the scene graph</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ath = </w:t>
      </w:r>
      <w:r>
        <w:rPr>
          <w:rFonts w:ascii="Consolas" w:hAnsi="Consolas" w:cs="Consolas"/>
          <w:color w:val="2B91AF"/>
          <w:sz w:val="19"/>
          <w:szCs w:val="19"/>
          <w:highlight w:val="white"/>
        </w:rPr>
        <w:t>PPath</w:t>
      </w:r>
      <w:r>
        <w:rPr>
          <w:rFonts w:ascii="Consolas" w:hAnsi="Consolas" w:cs="Consolas"/>
          <w:color w:val="000000"/>
          <w:sz w:val="19"/>
          <w:szCs w:val="19"/>
          <w:highlight w:val="white"/>
        </w:rPr>
        <w:t>.CreateLine(topLeft.X, topLeft.Y, topLeft.X, topLeft.Y + heigh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Path);</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tart the blinking anima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Activity driving the blinking</w:t>
      </w:r>
      <w:r>
        <w:rPr>
          <w:rFonts w:ascii="Consolas" w:hAnsi="Consolas" w:cs="Consolas"/>
          <w:color w:val="808080"/>
          <w:sz w:val="19"/>
          <w:szCs w:val="19"/>
          <w:highlight w:val="white"/>
        </w:rPr>
        <w:t>&lt;/returns&g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Blink()</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n activity that runs forever</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blink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Activity</w:t>
      </w:r>
      <w:r>
        <w:rPr>
          <w:rFonts w:ascii="Consolas" w:hAnsi="Consolas" w:cs="Consolas"/>
          <w:color w:val="000000"/>
          <w:sz w:val="19"/>
          <w:szCs w:val="19"/>
          <w:highlight w:val="white"/>
        </w:rPr>
        <w:t>(-1, BlinkDuration);</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Hook a method to ActivityStepped so it knows what to do</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link.ActivitySteppe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ctivitySteppedDelegate</w:t>
      </w:r>
      <w:r>
        <w:rPr>
          <w:rFonts w:ascii="Consolas" w:hAnsi="Consolas" w:cs="Consolas"/>
          <w:color w:val="000000"/>
          <w:sz w:val="19"/>
          <w:szCs w:val="19"/>
          <w:highlight w:val="white"/>
        </w:rPr>
        <w:t>(ActivityStepped);</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Add the activity to Root, so that it can start</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oot.AddActivity(blink);</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blink;</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oggle the Carat's visibility each time the animation iterates</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ctivityStepped(</w:t>
      </w:r>
      <w:r>
        <w:rPr>
          <w:rFonts w:ascii="Consolas" w:hAnsi="Consolas" w:cs="Consolas"/>
          <w:color w:val="2B91AF"/>
          <w:sz w:val="19"/>
          <w:szCs w:val="19"/>
          <w:highlight w:val="white"/>
        </w:rPr>
        <w:t>PActivity</w:t>
      </w:r>
      <w:r>
        <w:rPr>
          <w:rFonts w:ascii="Consolas" w:hAnsi="Consolas" w:cs="Consolas"/>
          <w:color w:val="000000"/>
          <w:sz w:val="19"/>
          <w:szCs w:val="19"/>
          <w:highlight w:val="white"/>
        </w:rPr>
        <w:t xml:space="preserve"> activity) { Visible = !Visible; }</w:t>
      </w:r>
    </w:p>
    <w:p w:rsidR="00F723E3" w:rsidRDefault="00F723E3" w:rsidP="00F723E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723E3" w:rsidRDefault="00F723E3" w:rsidP="00F723E3">
      <w:r>
        <w:rPr>
          <w:rFonts w:ascii="Consolas" w:hAnsi="Consolas" w:cs="Consolas"/>
          <w:color w:val="000000"/>
          <w:sz w:val="19"/>
          <w:szCs w:val="19"/>
          <w:highlight w:val="white"/>
        </w:rPr>
        <w:t>}</w:t>
      </w:r>
    </w:p>
    <w:p w:rsidR="00F723E3" w:rsidRDefault="00423D51" w:rsidP="00423D51">
      <w:pPr>
        <w:pStyle w:val="AppendixSub"/>
        <w:rPr>
          <w:highlight w:val="white"/>
        </w:rPr>
      </w:pPr>
      <w:bookmarkStart w:id="396" w:name="_Ref401829395"/>
      <w:bookmarkStart w:id="397" w:name="_Toc402163622"/>
      <w:r>
        <w:rPr>
          <w:highlight w:val="white"/>
        </w:rPr>
        <w:t>UMD.HCIL.PiccoloX.Util.PStyledTextHelpers.Model</w:t>
      </w:r>
      <w:bookmarkEnd w:id="396"/>
      <w:bookmarkEnd w:id="397"/>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using</w:t>
      </w:r>
      <w:r>
        <w:rPr>
          <w:rFonts w:ascii="Consolas" w:hAnsi="Consolas" w:cs="Consolas"/>
          <w:color w:val="000000"/>
          <w:sz w:val="19"/>
          <w:szCs w:val="19"/>
          <w:highlight w:val="white"/>
        </w:rPr>
        <w:t xml:space="preserve"> System.Collections.Generic;</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indows.Form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Util.PStyledTextHelpe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A utility class to expose the document model of the RichTextBox to the PStyled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RichTextBo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Fiel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StyledText this is modell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Subjec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iccolo and WinForms have a slightly different understanding of the size of a pix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varying by a factor of ~1.042</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value is used to convert wherever the discrepency causes display erro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PiccoloWinFormsScaleFactor = 94 / 98.0;</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olling the document model requires manipulating the current 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Field store the start of the selection so it can be restored after poll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_LastSelectionStar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olling the document model requires manipulating the current 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Field store the length of the selection so it can be restored after poll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_LastSelection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Fiel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Constructo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new model containing specified 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ubject"&gt;</w:t>
      </w:r>
      <w:r>
        <w:rPr>
          <w:rFonts w:ascii="Consolas" w:hAnsi="Consolas" w:cs="Consolas"/>
          <w:color w:val="008000"/>
          <w:sz w:val="19"/>
          <w:szCs w:val="19"/>
          <w:highlight w:val="white"/>
        </w:rPr>
        <w:t>The PStyledText the instance is modelling</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Text"&gt;</w:t>
      </w:r>
      <w:r>
        <w:rPr>
          <w:rFonts w:ascii="Consolas" w:hAnsi="Consolas" w:cs="Consolas"/>
          <w:color w:val="008000"/>
          <w:sz w:val="19"/>
          <w:szCs w:val="19"/>
          <w:highlight w:val="white"/>
        </w:rPr>
        <w:t>The text it should contai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Model(</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subject,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tart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ubject = subjec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 = start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Text.Length, 0);</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Constructo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Layo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a list of the independently styled groups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egmentInfo</w:t>
      </w:r>
      <w:r>
        <w:rPr>
          <w:rFonts w:ascii="Consolas" w:hAnsi="Consolas" w:cs="Consolas"/>
          <w:color w:val="000000"/>
          <w:sz w:val="19"/>
          <w:szCs w:val="19"/>
          <w:highlight w:val="white"/>
        </w:rPr>
        <w:t>&gt; GetStyledSection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ore the current selection so it can be restored after the opera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av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gt;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egmentInfo</w:t>
      </w:r>
      <w:r>
        <w:rPr>
          <w:rFonts w:ascii="Consolas" w:hAnsi="Consolas" w:cs="Consolas"/>
          <w:color w:val="000000"/>
          <w:sz w:val="19"/>
          <w:szCs w:val="19"/>
          <w:highlight w:val="white"/>
        </w:rPr>
        <w:t>&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 = 0;</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style and position of the first character so the process has something to compare to</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astYPos = GetPositionFromCharIndex(0).Y;</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0,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lastFont = SelectionFo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lastColor = Selection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heck the style and position each character in tur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1; i &lt;= Text.Length; i +=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position and style of the next character in ques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 SelectionFo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 = Selection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yPos = GetPositionFromCharIndex(i).Y;</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If this is the last character,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r the style or position of the compared character differ from the previous characte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n the section compared up until now is a complete, contiguous group</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o create a SegmentInfo describing 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yPos &gt; lastYPos || i == Text.Length || !font.Equals(lastFont) || !color.Equals(last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start, i, </w:t>
      </w:r>
      <w:r>
        <w:rPr>
          <w:rFonts w:ascii="Consolas" w:hAnsi="Consolas" w:cs="Consolas"/>
          <w:color w:val="0000FF"/>
          <w:sz w:val="19"/>
          <w:szCs w:val="19"/>
          <w:highlight w:val="white"/>
        </w:rPr>
        <w:t>this</w:t>
      </w:r>
      <w:r>
        <w:rPr>
          <w:rFonts w:ascii="Consolas" w:hAnsi="Consolas" w:cs="Consolas"/>
          <w:color w:val="000000"/>
          <w:sz w:val="19"/>
          <w:szCs w:val="19"/>
          <w:highlight w:val="white"/>
        </w:rPr>
        <w:t>, lastFont, last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 = i;</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YPos = yPo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Font = fo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astColor = 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Restore the selection to what it was before poll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stor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olling the document model requires manipulating the current 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method stores the selection info so it can be restored after poll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Sav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LastSelectionStart = SelectionStar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LastSelectionLength = Selection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olling the document model requires manipulating the current 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method restore the selection info from saved value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Restor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Start = _LastSelectionStar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onLength = _LastSelection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Retrieves the index of the character nearest to the specified loca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sition"&gt;</w:t>
      </w:r>
      <w:r>
        <w:rPr>
          <w:rFonts w:ascii="Consolas" w:hAnsi="Consolas" w:cs="Consolas"/>
          <w:color w:val="008000"/>
          <w:sz w:val="19"/>
          <w:szCs w:val="19"/>
          <w:highlight w:val="white"/>
        </w:rPr>
        <w:t>The locat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character closest to that position</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GetCharIndexFromPositi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sition)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ase</w:t>
      </w:r>
      <w:r>
        <w:rPr>
          <w:rFonts w:ascii="Consolas" w:hAnsi="Consolas" w:cs="Consolas"/>
          <w:color w:val="000000"/>
          <w:sz w:val="19"/>
          <w:szCs w:val="19"/>
          <w:highlight w:val="white"/>
        </w:rPr>
        <w:t>.GetCharIndexFromPosition(PointFToPoint(position));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Layo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Line Manage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the height of the line that a given character is i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ndex"&gt;</w:t>
      </w:r>
      <w:r>
        <w:rPr>
          <w:rFonts w:ascii="Consolas" w:hAnsi="Consolas" w:cs="Consolas"/>
          <w:color w:val="008000"/>
          <w:sz w:val="19"/>
          <w:szCs w:val="19"/>
          <w:highlight w:val="white"/>
        </w:rPr>
        <w:t>The character index</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height of the lin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GetLineHeightOfCharacter(</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av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lect(index,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eight = SelectionFont.Heigh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stor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heigh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Gets the dimesions of the smallest box that contains the entire lin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ndex"&gt;</w:t>
      </w:r>
      <w:r>
        <w:rPr>
          <w:rFonts w:ascii="Consolas" w:hAnsi="Consolas" w:cs="Consolas"/>
          <w:color w:val="008000"/>
          <w:sz w:val="19"/>
          <w:szCs w:val="19"/>
          <w:highlight w:val="white"/>
        </w:rPr>
        <w:t>The index of the line to check</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dimensions of the smallest box that can contain the line in question</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GetLineBounds(</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Index = GetFirstCharIndexFromLine(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topLeft = ModelToLocalF(GetPositionFromCharIndex(start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height = GetLineHeightOfCharacter(start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Width, heigh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topLeft, 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Line Manage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region</w:t>
      </w:r>
      <w:r>
        <w:rPr>
          <w:rFonts w:ascii="Consolas" w:hAnsi="Consolas" w:cs="Consolas"/>
          <w:color w:val="000000"/>
          <w:sz w:val="19"/>
          <w:szCs w:val="19"/>
          <w:highlight w:val="white"/>
        </w:rPr>
        <w:t xml:space="preserve"> Coordinate System modifie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Point from a PointF</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to conver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as a Point</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FToPoin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point.X, (</w:t>
      </w:r>
      <w:r>
        <w:rPr>
          <w:rFonts w:ascii="Consolas" w:hAnsi="Consolas" w:cs="Consolas"/>
          <w:color w:val="0000FF"/>
          <w:sz w:val="19"/>
          <w:szCs w:val="19"/>
          <w:highlight w:val="white"/>
        </w:rPr>
        <w:t>int</w:t>
      </w:r>
      <w:r>
        <w:rPr>
          <w:rFonts w:ascii="Consolas" w:hAnsi="Consolas" w:cs="Consolas"/>
          <w:color w:val="000000"/>
          <w:sz w:val="19"/>
          <w:szCs w:val="19"/>
          <w:highlight w:val="white"/>
        </w:rPr>
        <w:t>)point.Y);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 a PointF from a 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to conver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as a PointF</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ToPointF(</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point.X, point.Y);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 coordinates from Model space to loc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Mode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loc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ModelToLocalF(</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LocalCommon(point, </w:t>
      </w:r>
      <w:r>
        <w:rPr>
          <w:rFonts w:ascii="Consolas" w:hAnsi="Consolas" w:cs="Consolas"/>
          <w:color w:val="0000FF"/>
          <w:sz w:val="19"/>
          <w:szCs w:val="19"/>
          <w:highlight w:val="white"/>
        </w:rPr>
        <w:t>true</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 coordinates from local space to mode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loc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mode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LocalToModelF(</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LocalCommon(point, </w:t>
      </w:r>
      <w:r>
        <w:rPr>
          <w:rFonts w:ascii="Consolas" w:hAnsi="Consolas" w:cs="Consolas"/>
          <w:color w:val="0000FF"/>
          <w:sz w:val="19"/>
          <w:szCs w:val="19"/>
          <w:highlight w:val="white"/>
        </w:rPr>
        <w:t>false</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mmon logic used in converting between Model and loc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the initi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sModel"&gt;</w:t>
      </w:r>
      <w:r>
        <w:rPr>
          <w:rFonts w:ascii="Consolas" w:hAnsi="Consolas" w:cs="Consolas"/>
          <w:color w:val="008000"/>
          <w:sz w:val="19"/>
          <w:szCs w:val="19"/>
          <w:highlight w:val="white"/>
        </w:rPr>
        <w:t>Whether the initial space is Model</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the output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ModelLocalComm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Mod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input point relative to the top-left corner of the input objec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normalisedPoint = NormaliseToTopLeft(point, isMod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sizes of the starting and ending region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regionIn, regionO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Mod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gionIn = Bounds.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gionOut = Subject.Bounds.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gionIn = Subject.Bounds.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gionOut = Bounds.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what % of the way through the starting region the point i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roportion = GetProportion(normalisedPoint, regionI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 point that % of the way through the ending reg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output = SetProportion(proportion, regionO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Move the point to Loc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NormaliseFromTopLeft(output, !isMod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in local space to one relative to the top-left corner of the Model or the Subjec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loc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sModel"&gt;</w:t>
      </w:r>
      <w:r>
        <w:rPr>
          <w:rFonts w:ascii="Consolas" w:hAnsi="Consolas" w:cs="Consolas"/>
          <w:color w:val="008000"/>
          <w:sz w:val="19"/>
          <w:szCs w:val="19"/>
          <w:highlight w:val="white"/>
        </w:rPr>
        <w:t>True if it should be relative to the model, False if it should be relative to the Subjec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relative to the top left corner of the Model or the Subject</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NormaliseToTopLef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Model)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NormaliseToFromTopLeftCommon(point, isModel, -1);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relative to the top-left corner of the Model or Subject to loc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relative to the top left corner of the Model or the Subjec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sModel"&gt;</w:t>
      </w:r>
      <w:r>
        <w:rPr>
          <w:rFonts w:ascii="Consolas" w:hAnsi="Consolas" w:cs="Consolas"/>
          <w:color w:val="008000"/>
          <w:sz w:val="19"/>
          <w:szCs w:val="19"/>
          <w:highlight w:val="white"/>
        </w:rPr>
        <w:t>True if it should be relative to the model, False if it should be relative to the Subjec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loc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NormaliseFromTopLeft(</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Model)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NormaliseToFromTopLeftCommon(point, isModel, 1);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the common logic for NormaliseToTopLeft and NormaliseFromTopLef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the origin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isModel"&gt;</w:t>
      </w:r>
      <w:r>
        <w:rPr>
          <w:rFonts w:ascii="Consolas" w:hAnsi="Consolas" w:cs="Consolas"/>
          <w:color w:val="008000"/>
          <w:sz w:val="19"/>
          <w:szCs w:val="19"/>
          <w:highlight w:val="white"/>
        </w:rPr>
        <w:t>True if it should be relative to the model, False if it should be relative to the Subjec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irection"&gt;</w:t>
      </w:r>
      <w:r>
        <w:rPr>
          <w:rFonts w:ascii="Consolas" w:hAnsi="Consolas" w:cs="Consolas"/>
          <w:color w:val="008000"/>
          <w:sz w:val="19"/>
          <w:szCs w:val="19"/>
          <w:highlight w:val="white"/>
        </w:rPr>
        <w:t>1 if normalising from, -1 if normalising to</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the new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NormaliseToFromTopLeftComm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Model,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dir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e use direction to turn an addition in to a subtraction by multiplying it throug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refore, it only makes sense if it is exactly 1 or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direction == 1 || direction == -1)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OutOfRangeException</w:t>
      </w:r>
      <w:r>
        <w:rPr>
          <w:rFonts w:ascii="Consolas" w:hAnsi="Consolas" w:cs="Consolas"/>
          <w:color w:val="000000"/>
          <w:sz w:val="19"/>
          <w:szCs w:val="19"/>
          <w:highlight w:val="white"/>
        </w:rPr>
        <w:t>(</w:t>
      </w:r>
      <w:r>
        <w:rPr>
          <w:rFonts w:ascii="Consolas" w:hAnsi="Consolas" w:cs="Consolas"/>
          <w:color w:val="A31515"/>
          <w:sz w:val="19"/>
          <w:szCs w:val="19"/>
          <w:highlight w:val="white"/>
        </w:rPr>
        <w:t>"directi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Direction can only take the value of ±1"</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appropriate point to compare agains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topLef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isModel) { topLeft = Bounds.Location;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topLeft = Subject.Bounds.Location;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ompare against the 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X = point.X + (direction * topLeft.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Y = point.Y + (direction * topLeft.Y);</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alculates the distance a point is into a region as a proportion of the region's total 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gion"&gt;</w:t>
      </w:r>
      <w:r>
        <w:rPr>
          <w:rFonts w:ascii="Consolas" w:hAnsi="Consolas" w:cs="Consolas"/>
          <w:color w:val="008000"/>
          <w:sz w:val="19"/>
          <w:szCs w:val="19"/>
          <w:highlight w:val="white"/>
        </w:rPr>
        <w:t>The reg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new PointF indicating the proportional distance through the regionIn the input PointF was</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GetProporti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region)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tSetProportionCommon(point, region, -1);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akes a point measured as a % of the way through a region and converts it to a pixel measure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 of the way through the reg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gion"&gt;</w:t>
      </w:r>
      <w:r>
        <w:rPr>
          <w:rFonts w:ascii="Consolas" w:hAnsi="Consolas" w:cs="Consolas"/>
          <w:color w:val="008000"/>
          <w:sz w:val="19"/>
          <w:szCs w:val="19"/>
          <w:highlight w:val="white"/>
        </w:rPr>
        <w:t>The reg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measured in pixels</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SetProporti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region)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etSetProportionCommon(point, region, 1);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andles the common logic for GetProportion and SetPropor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starting poin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egion"&gt;</w:t>
      </w:r>
      <w:r>
        <w:rPr>
          <w:rFonts w:ascii="Consolas" w:hAnsi="Consolas" w:cs="Consolas"/>
          <w:color w:val="008000"/>
          <w:sz w:val="19"/>
          <w:szCs w:val="19"/>
          <w:highlight w:val="white"/>
        </w:rPr>
        <w:t>The reg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direction"&gt;</w:t>
      </w:r>
      <w:r>
        <w:rPr>
          <w:rFonts w:ascii="Consolas" w:hAnsi="Consolas" w:cs="Consolas"/>
          <w:color w:val="008000"/>
          <w:sz w:val="19"/>
          <w:szCs w:val="19"/>
          <w:highlight w:val="white"/>
        </w:rPr>
        <w:t>1 for SetProportion, -1 for GetProportion</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ending point</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GetSetProportionCommon(</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region,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dir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e use direction to turn an mulotiplication in to a division by raising a number by 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herefore, it only makes sense if it is exactly 1 or -1</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direction == 1 || direction == -1)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OutOfRangeException</w:t>
      </w:r>
      <w:r>
        <w:rPr>
          <w:rFonts w:ascii="Consolas" w:hAnsi="Consolas" w:cs="Consolas"/>
          <w:color w:val="000000"/>
          <w:sz w:val="19"/>
          <w:szCs w:val="19"/>
          <w:highlight w:val="white"/>
        </w:rPr>
        <w:t>(</w:t>
      </w:r>
      <w:r>
        <w:rPr>
          <w:rFonts w:ascii="Consolas" w:hAnsi="Consolas" w:cs="Consolas"/>
          <w:color w:val="A31515"/>
          <w:sz w:val="19"/>
          <w:szCs w:val="19"/>
          <w:highlight w:val="white"/>
        </w:rPr>
        <w:t>"directi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Direction can only take the value of ±1"</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X =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point.X * </w:t>
      </w:r>
      <w:r>
        <w:rPr>
          <w:rFonts w:ascii="Consolas" w:hAnsi="Consolas" w:cs="Consolas"/>
          <w:color w:val="2B91AF"/>
          <w:sz w:val="19"/>
          <w:szCs w:val="19"/>
          <w:highlight w:val="white"/>
        </w:rPr>
        <w:t>Math</w:t>
      </w:r>
      <w:r>
        <w:rPr>
          <w:rFonts w:ascii="Consolas" w:hAnsi="Consolas" w:cs="Consolas"/>
          <w:color w:val="000000"/>
          <w:sz w:val="19"/>
          <w:szCs w:val="19"/>
          <w:highlight w:val="white"/>
        </w:rPr>
        <w:t>.Pow(region.Width, dir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Y =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point.Y * </w:t>
      </w:r>
      <w:r>
        <w:rPr>
          <w:rFonts w:ascii="Consolas" w:hAnsi="Consolas" w:cs="Consolas"/>
          <w:color w:val="2B91AF"/>
          <w:sz w:val="19"/>
          <w:szCs w:val="19"/>
          <w:highlight w:val="white"/>
        </w:rPr>
        <w:t>Math</w:t>
      </w:r>
      <w:r>
        <w:rPr>
          <w:rFonts w:ascii="Consolas" w:hAnsi="Consolas" w:cs="Consolas"/>
          <w:color w:val="000000"/>
          <w:sz w:val="19"/>
          <w:szCs w:val="19"/>
          <w:highlight w:val="white"/>
        </w:rPr>
        <w:t>.Pow(region.Height, dir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F from Model space to glob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Mode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glob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ModelToGlobalF(</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oint = ModelToLocalF(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ubject.LocalToGlobal(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in Model space to a PointF in glob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Mode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glob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ModelToGlobalF(</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ToGlobalF(PointToPoint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F in Model space to a Point in glob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to in Mode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glob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ModelToGlobal(</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ointFToPoint(ModelToGlobal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in Model space to a Point in glob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Mode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globa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ModelToGlobal(</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ToGlobal(PointToPoint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F in global space to a PointF in Mode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glob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Mode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GlobalToModelF(</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oint = Subject.GlobalToLocal(point);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LocalToModelF(poi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in global space to a PointF in Mode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glob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F in Mode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GlobalToModelF(</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lobalToModelF(PointToPoint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F in global space to a Point in Mode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F in glob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Mode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GlobalToModel(</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PointFToPoint(GlobalToModel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verts a Point in global space to a Point in Mode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point"&gt;</w:t>
      </w:r>
      <w:r>
        <w:rPr>
          <w:rFonts w:ascii="Consolas" w:hAnsi="Consolas" w:cs="Consolas"/>
          <w:color w:val="008000"/>
          <w:sz w:val="19"/>
          <w:szCs w:val="19"/>
          <w:highlight w:val="white"/>
        </w:rPr>
        <w:t>The Point in global spac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point in Model space</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GlobalToModel(</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oint)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GlobalToModel(PointToPointF(poin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endregion</w:t>
      </w:r>
      <w:r>
        <w:rPr>
          <w:rFonts w:ascii="Consolas" w:hAnsi="Consolas" w:cs="Consolas"/>
          <w:color w:val="000000"/>
          <w:sz w:val="19"/>
          <w:szCs w:val="19"/>
          <w:highlight w:val="white"/>
        </w:rPr>
        <w:t xml:space="preserve"> Coordinate System modifie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726E30" w:rsidRDefault="008C39FC" w:rsidP="008C39FC">
      <w:pPr>
        <w:pStyle w:val="AppendixSub"/>
        <w:rPr>
          <w:highlight w:val="white"/>
        </w:rPr>
      </w:pPr>
      <w:bookmarkStart w:id="398" w:name="_Ref401829421"/>
      <w:bookmarkStart w:id="399" w:name="_Toc402163623"/>
      <w:r>
        <w:rPr>
          <w:highlight w:val="white"/>
        </w:rPr>
        <w:lastRenderedPageBreak/>
        <w:t>UMD.HCIL.PiccoloX.Util.PStyledTextHelpers.RunInfo</w:t>
      </w:r>
      <w:bookmarkEnd w:id="398"/>
      <w:bookmarkEnd w:id="399"/>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Util.PStyledTextHelpe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Simple class to represent a range within the docu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unInfo</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run begin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Index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re the run en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Index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ength of the ru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dIndex - StartIndex;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run is of 0 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IsEmpty</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Length == 0;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structs a RunInfo representing the range within the document from runStart to runLim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unStart"&gt;</w:t>
      </w:r>
      <w:r>
        <w:rPr>
          <w:rFonts w:ascii="Consolas" w:hAnsi="Consolas" w:cs="Consolas"/>
          <w:color w:val="008000"/>
          <w:sz w:val="19"/>
          <w:szCs w:val="19"/>
          <w:highlight w:val="white"/>
        </w:rPr>
        <w:t>Starting index of the rang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unLimit"&gt;</w:t>
      </w:r>
      <w:r>
        <w:rPr>
          <w:rFonts w:ascii="Consolas" w:hAnsi="Consolas" w:cs="Consolas"/>
          <w:color w:val="008000"/>
          <w:sz w:val="19"/>
          <w:szCs w:val="19"/>
          <w:highlight w:val="white"/>
        </w:rPr>
        <w:t>Ending index of the range</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RunInfo(</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unStar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unLim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Index = </w:t>
      </w:r>
      <w:r>
        <w:rPr>
          <w:rFonts w:ascii="Consolas" w:hAnsi="Consolas" w:cs="Consolas"/>
          <w:color w:val="2B91AF"/>
          <w:sz w:val="19"/>
          <w:szCs w:val="19"/>
          <w:highlight w:val="white"/>
        </w:rPr>
        <w:t>Math</w:t>
      </w:r>
      <w:r>
        <w:rPr>
          <w:rFonts w:ascii="Consolas" w:hAnsi="Consolas" w:cs="Consolas"/>
          <w:color w:val="000000"/>
          <w:sz w:val="19"/>
          <w:szCs w:val="19"/>
          <w:highlight w:val="white"/>
        </w:rPr>
        <w:t>.Min(runStart, runLim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dIndex = </w:t>
      </w:r>
      <w:r>
        <w:rPr>
          <w:rFonts w:ascii="Consolas" w:hAnsi="Consolas" w:cs="Consolas"/>
          <w:color w:val="2B91AF"/>
          <w:sz w:val="19"/>
          <w:szCs w:val="19"/>
          <w:highlight w:val="white"/>
        </w:rPr>
        <w:t>Math</w:t>
      </w:r>
      <w:r>
        <w:rPr>
          <w:rFonts w:ascii="Consolas" w:hAnsi="Consolas" w:cs="Consolas"/>
          <w:color w:val="000000"/>
          <w:sz w:val="19"/>
          <w:szCs w:val="19"/>
          <w:highlight w:val="white"/>
        </w:rPr>
        <w:t>.Max(runStart, runLim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Pr="00881C2E" w:rsidRDefault="008C39FC" w:rsidP="008C39FC">
      <w:r>
        <w:rPr>
          <w:rFonts w:ascii="Consolas" w:hAnsi="Consolas" w:cs="Consolas"/>
          <w:color w:val="000000"/>
          <w:sz w:val="19"/>
          <w:szCs w:val="19"/>
          <w:highlight w:val="white"/>
        </w:rPr>
        <w:t>}</w:t>
      </w:r>
    </w:p>
    <w:p w:rsidR="008C39FC" w:rsidRDefault="008C39FC" w:rsidP="008C39FC">
      <w:pPr>
        <w:pStyle w:val="AppendixSub"/>
        <w:rPr>
          <w:highlight w:val="white"/>
        </w:rPr>
      </w:pPr>
      <w:bookmarkStart w:id="400" w:name="_Ref401829427"/>
      <w:bookmarkStart w:id="401" w:name="_Toc402163624"/>
      <w:r>
        <w:rPr>
          <w:highlight w:val="white"/>
        </w:rPr>
        <w:t>UMD.HCIL.PiccoloX.Util.PStyledTextHelpers.SegmentInfo</w:t>
      </w:r>
      <w:bookmarkEnd w:id="400"/>
      <w:bookmarkEnd w:id="401"/>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Util.PStyledTextHelper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tility class that allows one to poll the PStyledText object on the details of a Ru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gmentInfo</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RunInfo</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odel that the Segment reference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nt of the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SegmentFon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lor of the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SegmentColor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from the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Text.Substring(StartIndex, Length); }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from the segment, in rich-text forma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tf</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av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StartIndex, Length);</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output = Model.SelectedRtf;</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RestoreSelection();</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bounds of the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Boun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where the Model reports the characters from the segment being</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topLeft = Model.GetPositionFromCharIndex(Start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topRight = Model.GetPositionFromCharIndex(EndIndex);</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onvert that location to local spac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localTopLeft = Model.ModelToLocalF(topLef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 xml:space="preserve"> siz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F</w:t>
      </w:r>
      <w:r>
        <w:rPr>
          <w:rFonts w:ascii="Consolas" w:hAnsi="Consolas" w:cs="Consolas"/>
          <w:color w:val="000000"/>
          <w:sz w:val="19"/>
          <w:szCs w:val="19"/>
          <w:highlight w:val="white"/>
        </w:rPr>
        <w:t>(topRight.X - topLeft.X, SegmentFont.Heigh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a rectangle describing the boun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localTopLeft, size);</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new segmentInfo for a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unStart"&gt;</w:t>
      </w:r>
      <w:r>
        <w:rPr>
          <w:rFonts w:ascii="Consolas" w:hAnsi="Consolas" w:cs="Consolas"/>
          <w:color w:val="008000"/>
          <w:sz w:val="19"/>
          <w:szCs w:val="19"/>
          <w:highlight w:val="white"/>
        </w:rPr>
        <w:t>The Start of the segmen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runLimit"&gt;</w:t>
      </w:r>
      <w:r>
        <w:rPr>
          <w:rFonts w:ascii="Consolas" w:hAnsi="Consolas" w:cs="Consolas"/>
          <w:color w:val="008000"/>
          <w:sz w:val="19"/>
          <w:szCs w:val="19"/>
          <w:highlight w:val="white"/>
        </w:rPr>
        <w:t>The End of the segment</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model"&gt;</w:t>
      </w:r>
      <w:r>
        <w:rPr>
          <w:rFonts w:ascii="Consolas" w:hAnsi="Consolas" w:cs="Consolas"/>
          <w:color w:val="008000"/>
          <w:sz w:val="19"/>
          <w:szCs w:val="19"/>
          <w:highlight w:val="white"/>
        </w:rPr>
        <w:t>The PStyledText the segment belongs to</w:t>
      </w:r>
      <w:r>
        <w:rPr>
          <w:rFonts w:ascii="Consolas" w:hAnsi="Consolas" w:cs="Consolas"/>
          <w:color w:val="808080"/>
          <w:sz w:val="19"/>
          <w:szCs w:val="19"/>
          <w:highlight w:val="white"/>
        </w:rPr>
        <w:t>&lt;/param&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gmentInfo(</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unStar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unLimit,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base</w:t>
      </w:r>
      <w:r>
        <w:rPr>
          <w:rFonts w:ascii="Consolas" w:hAnsi="Consolas" w:cs="Consolas"/>
          <w:color w:val="000000"/>
          <w:sz w:val="19"/>
          <w:szCs w:val="19"/>
          <w:highlight w:val="white"/>
        </w:rPr>
        <w:t>(runStart, runLimi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 = model;</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gmentFont = fo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gmentColor = 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PText object of the Segme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segment as a PText</w:t>
      </w:r>
      <w:r>
        <w:rPr>
          <w:rFonts w:ascii="Consolas" w:hAnsi="Consolas" w:cs="Consolas"/>
          <w:color w:val="808080"/>
          <w:sz w:val="19"/>
          <w:szCs w:val="19"/>
          <w:highlight w:val="white"/>
        </w:rPr>
        <w:t>&lt;/returns&g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toP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 xml:space="preserve"> outpu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Text</w:t>
      </w:r>
      <w:r>
        <w:rPr>
          <w:rFonts w:ascii="Consolas" w:hAnsi="Consolas" w:cs="Consolas"/>
          <w:color w:val="000000"/>
          <w:sz w:val="19"/>
          <w:szCs w:val="19"/>
          <w:highlight w:val="white"/>
        </w:rPr>
        <w:t>(Tex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Bounds = Bounds;</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Font = SegmentFon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tput.TextBrush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olidBrush</w:t>
      </w:r>
      <w:r>
        <w:rPr>
          <w:rFonts w:ascii="Consolas" w:hAnsi="Consolas" w:cs="Consolas"/>
          <w:color w:val="000000"/>
          <w:sz w:val="19"/>
          <w:szCs w:val="19"/>
          <w:highlight w:val="white"/>
        </w:rPr>
        <w:t>(SegmentColor);</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utput;</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8C39FC" w:rsidRDefault="008C39FC" w:rsidP="008C39F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8C39FC" w:rsidRPr="00881C2E" w:rsidRDefault="008C39FC" w:rsidP="008C39FC"/>
    <w:p w:rsidR="008C39FC" w:rsidRDefault="008C39FC" w:rsidP="008C39FC">
      <w:pPr>
        <w:pStyle w:val="AppendixSub"/>
        <w:rPr>
          <w:highlight w:val="white"/>
        </w:rPr>
      </w:pPr>
      <w:bookmarkStart w:id="402" w:name="_Ref401829383"/>
      <w:bookmarkStart w:id="403" w:name="_Toc402163625"/>
      <w:r>
        <w:rPr>
          <w:highlight w:val="white"/>
        </w:rPr>
        <w:t>UMD.HCIL.PiccoloX.Util.PStyledTextHelpers.Selection</w:t>
      </w:r>
      <w:bookmarkEnd w:id="402"/>
      <w:bookmarkEnd w:id="403"/>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rawing.Drawing2D;</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Node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UMD.HCIL.PiccoloX.Node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UMD.HCIL.PiccoloX.Util.PStyledTextHelp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is class describes and renders the selection on active PStyledTex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lection</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PNod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PStyledText the selection refers to</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Owner;</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haracter index of the start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haracter index of the end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length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eng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End - Start;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 End = Start + </w:t>
      </w:r>
      <w:r>
        <w:rPr>
          <w:rFonts w:ascii="Consolas" w:hAnsi="Consolas" w:cs="Consolas"/>
          <w:color w:val="0000FF"/>
          <w:sz w:val="19"/>
          <w:szCs w:val="19"/>
          <w:highlight w:val="white"/>
        </w:rPr>
        <w:t>value</w:t>
      </w:r>
      <w:r>
        <w:rPr>
          <w:rFonts w:ascii="Consolas" w:hAnsi="Consolas" w:cs="Consolas"/>
          <w:color w:val="000000"/>
          <w:sz w:val="19"/>
          <w:szCs w:val="19"/>
          <w:highlight w:val="white"/>
        </w:rPr>
        <w:t>;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visible selection that the user will se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_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Model of the PStyledText the selection refers to</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Model</w:t>
      </w:r>
      <w:r>
        <w:rPr>
          <w:rFonts w:ascii="Consolas" w:hAnsi="Consolas" w:cs="Consolas"/>
          <w:color w:val="000000"/>
          <w:sz w:val="19"/>
          <w:szCs w:val="19"/>
          <w:highlight w:val="white"/>
        </w:rPr>
        <w:t xml:space="preserve"> Model {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wner.Model; }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How the selection should look</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Brush</w:t>
      </w:r>
      <w:r>
        <w:rPr>
          <w:rFonts w:ascii="Consolas" w:hAnsi="Consolas" w:cs="Consolas"/>
          <w:color w:val="000000"/>
          <w:sz w:val="19"/>
          <w:szCs w:val="19"/>
          <w:highlight w:val="white"/>
        </w:rPr>
        <w:t xml:space="preserve"> Brus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Path.Brus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Path.Brush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Tex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SelectedTex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edText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ength = </w:t>
      </w:r>
      <w:r>
        <w:rPr>
          <w:rFonts w:ascii="Consolas" w:hAnsi="Consolas" w:cs="Consolas"/>
          <w:color w:val="0000FF"/>
          <w:sz w:val="19"/>
          <w:szCs w:val="19"/>
          <w:highlight w:val="white"/>
        </w:rPr>
        <w:t>value</w:t>
      </w:r>
      <w:r>
        <w:rPr>
          <w:rFonts w:ascii="Consolas" w:hAnsi="Consolas" w:cs="Consolas"/>
          <w:color w:val="000000"/>
          <w:sz w:val="19"/>
          <w:szCs w:val="19"/>
          <w:highlight w:val="white"/>
        </w:rPr>
        <w:t>.Leng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text of the selection, in rich text forma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Rtf</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SelectedRtf;</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edRtf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font of the text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nt</w:t>
      </w:r>
      <w:r>
        <w:rPr>
          <w:rFonts w:ascii="Consolas" w:hAnsi="Consolas" w:cs="Consolas"/>
          <w:color w:val="000000"/>
          <w:sz w:val="19"/>
          <w:szCs w:val="19"/>
          <w:highlight w:val="white"/>
        </w:rPr>
        <w:t xml:space="preserve"> Fon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SelectionFon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ionFont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The color of the text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Color</w:t>
      </w:r>
      <w:r>
        <w:rPr>
          <w:rFonts w:ascii="Consolas" w:hAnsi="Consolas" w:cs="Consolas"/>
          <w:color w:val="000000"/>
          <w:sz w:val="19"/>
          <w:szCs w:val="19"/>
          <w:highlight w:val="white"/>
        </w:rPr>
        <w:t xml:space="preserve"> Color</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Model.SelectionColor;</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del.SelectionColor = </w:t>
      </w:r>
      <w:r>
        <w:rPr>
          <w:rFonts w:ascii="Consolas" w:hAnsi="Consolas" w:cs="Consolas"/>
          <w:color w:val="0000FF"/>
          <w:sz w:val="19"/>
          <w:szCs w:val="19"/>
          <w:highlight w:val="white"/>
        </w:rPr>
        <w:t>valu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hether the selection is currently selected within the Owner</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tiv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Start == Model.SelectionStart &amp;&amp; Length == Model.SelectionLength;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Only act if the state is changing</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 Activ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000000"/>
          <w:sz w:val="19"/>
          <w:szCs w:val="19"/>
          <w:highlight w:val="white"/>
        </w:rPr>
        <w:t>) { Model.Select(Start, Length);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 Model.Select(Start, 0);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new Selection objec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wner"&gt;</w:t>
      </w:r>
      <w:r>
        <w:rPr>
          <w:rFonts w:ascii="Consolas" w:hAnsi="Consolas" w:cs="Consolas"/>
          <w:color w:val="008000"/>
          <w:sz w:val="19"/>
          <w:szCs w:val="19"/>
          <w:highlight w:val="white"/>
        </w:rPr>
        <w:t>The PStyledText the selection will refer to</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gt;</w:t>
      </w:r>
      <w:r>
        <w:rPr>
          <w:rFonts w:ascii="Consolas" w:hAnsi="Consolas" w:cs="Consolas"/>
          <w:color w:val="008000"/>
          <w:sz w:val="19"/>
          <w:szCs w:val="19"/>
          <w:highlight w:val="white"/>
        </w:rPr>
        <w:t>The index of the first character of the selection</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The index of the last character of the selection</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active"&gt;</w:t>
      </w:r>
      <w:r>
        <w:rPr>
          <w:rFonts w:ascii="Consolas" w:hAnsi="Consolas" w:cs="Consolas"/>
          <w:color w:val="008000"/>
          <w:sz w:val="19"/>
          <w:szCs w:val="19"/>
          <w:highlight w:val="white"/>
        </w:rPr>
        <w:t>Whether the selection should start active</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lection(</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owner,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 </w:t>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activ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base</w:t>
      </w:r>
      <w:r>
        <w:rPr>
          <w:rFonts w:ascii="Consolas" w:hAnsi="Consolas" w:cs="Consolas"/>
          <w:color w:val="000000"/>
          <w:sz w:val="19"/>
          <w:szCs w:val="19"/>
          <w:highlight w:val="white"/>
        </w:rPr>
        <w: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wner = owner;</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art = </w:t>
      </w:r>
      <w:r>
        <w:rPr>
          <w:rFonts w:ascii="Consolas" w:hAnsi="Consolas" w:cs="Consolas"/>
          <w:color w:val="2B91AF"/>
          <w:sz w:val="19"/>
          <w:szCs w:val="19"/>
          <w:highlight w:val="white"/>
        </w:rPr>
        <w:t>Math</w:t>
      </w:r>
      <w:r>
        <w:rPr>
          <w:rFonts w:ascii="Consolas" w:hAnsi="Consolas" w:cs="Consolas"/>
          <w:color w:val="000000"/>
          <w:sz w:val="19"/>
          <w:szCs w:val="19"/>
          <w:highlight w:val="white"/>
        </w:rPr>
        <w:t>.Min(start, end);</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nd = </w:t>
      </w:r>
      <w:r>
        <w:rPr>
          <w:rFonts w:ascii="Consolas" w:hAnsi="Consolas" w:cs="Consolas"/>
          <w:color w:val="2B91AF"/>
          <w:sz w:val="19"/>
          <w:szCs w:val="19"/>
          <w:highlight w:val="white"/>
        </w:rPr>
        <w:t>Math</w:t>
      </w:r>
      <w:r>
        <w:rPr>
          <w:rFonts w:ascii="Consolas" w:hAnsi="Consolas" w:cs="Consolas"/>
          <w:color w:val="000000"/>
          <w:sz w:val="19"/>
          <w:szCs w:val="19"/>
          <w:highlight w:val="white"/>
        </w:rPr>
        <w:t>.Max(start, end);</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tive = activ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Update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 new, active, selection objec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owner"&gt;</w:t>
      </w:r>
      <w:r>
        <w:rPr>
          <w:rFonts w:ascii="Consolas" w:hAnsi="Consolas" w:cs="Consolas"/>
          <w:color w:val="008000"/>
          <w:sz w:val="19"/>
          <w:szCs w:val="19"/>
          <w:highlight w:val="white"/>
        </w:rPr>
        <w:t>The PStyledText the selection will refer to</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start"&gt;</w:t>
      </w:r>
      <w:r>
        <w:rPr>
          <w:rFonts w:ascii="Consolas" w:hAnsi="Consolas" w:cs="Consolas"/>
          <w:color w:val="008000"/>
          <w:sz w:val="19"/>
          <w:szCs w:val="19"/>
          <w:highlight w:val="white"/>
        </w:rPr>
        <w:t>The index of the first character of the selection</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param name="end"&gt;</w:t>
      </w:r>
      <w:r>
        <w:rPr>
          <w:rFonts w:ascii="Consolas" w:hAnsi="Consolas" w:cs="Consolas"/>
          <w:color w:val="008000"/>
          <w:sz w:val="19"/>
          <w:szCs w:val="19"/>
          <w:highlight w:val="white"/>
        </w:rPr>
        <w:t>The index of the last character of the selection</w:t>
      </w:r>
      <w:r>
        <w:rPr>
          <w:rFonts w:ascii="Consolas" w:hAnsi="Consolas" w:cs="Consolas"/>
          <w:color w:val="808080"/>
          <w:sz w:val="19"/>
          <w:szCs w:val="19"/>
          <w:highlight w:val="white"/>
        </w:rPr>
        <w:t>&lt;/param&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Selection(</w:t>
      </w:r>
      <w:r>
        <w:rPr>
          <w:rFonts w:ascii="Consolas" w:hAnsi="Consolas" w:cs="Consolas"/>
          <w:color w:val="2B91AF"/>
          <w:sz w:val="19"/>
          <w:szCs w:val="19"/>
          <w:highlight w:val="white"/>
        </w:rPr>
        <w:t>PStyledText</w:t>
      </w:r>
      <w:r>
        <w:rPr>
          <w:rFonts w:ascii="Consolas" w:hAnsi="Consolas" w:cs="Consolas"/>
          <w:color w:val="000000"/>
          <w:sz w:val="19"/>
          <w:szCs w:val="19"/>
          <w:highlight w:val="white"/>
        </w:rPr>
        <w:t xml:space="preserve"> owner,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start,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end) : </w:t>
      </w:r>
      <w:r>
        <w:rPr>
          <w:rFonts w:ascii="Consolas" w:hAnsi="Consolas" w:cs="Consolas"/>
          <w:color w:val="0000FF"/>
          <w:sz w:val="19"/>
          <w:szCs w:val="19"/>
          <w:highlight w:val="white"/>
        </w:rPr>
        <w:t>this</w:t>
      </w:r>
      <w:r>
        <w:rPr>
          <w:rFonts w:ascii="Consolas" w:hAnsi="Consolas" w:cs="Consolas"/>
          <w:color w:val="000000"/>
          <w:sz w:val="19"/>
          <w:szCs w:val="19"/>
          <w:highlight w:val="white"/>
        </w:rPr>
        <w:t xml:space="preserve">(owner, start, end, </w:t>
      </w:r>
      <w:r>
        <w:rPr>
          <w:rFonts w:ascii="Consolas" w:hAnsi="Consolas" w:cs="Consolas"/>
          <w:color w:val="0000FF"/>
          <w:sz w:val="19"/>
          <w:szCs w:val="19"/>
          <w:highlight w:val="white"/>
        </w:rPr>
        <w:t>true</w:t>
      </w:r>
      <w:r>
        <w:rPr>
          <w:rFonts w:ascii="Consolas" w:hAnsi="Consolas" w:cs="Consolas"/>
          <w:color w:val="000000"/>
          <w:sz w:val="19"/>
          <w:szCs w:val="19"/>
          <w:highlight w:val="white"/>
        </w:rPr>
        <w:t>) {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Update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Path != </w:t>
      </w:r>
      <w:r>
        <w:rPr>
          <w:rFonts w:ascii="Consolas" w:hAnsi="Consolas" w:cs="Consolas"/>
          <w:color w:val="0000FF"/>
          <w:sz w:val="19"/>
          <w:szCs w:val="19"/>
          <w:highlight w:val="white"/>
        </w:rPr>
        <w:t>null</w:t>
      </w:r>
      <w:r>
        <w:rPr>
          <w:rFonts w:ascii="Consolas" w:hAnsi="Consolas" w:cs="Consolas"/>
          <w:color w:val="000000"/>
          <w:sz w:val="19"/>
          <w:szCs w:val="19"/>
          <w:highlight w:val="white"/>
        </w:rPr>
        <w:t>) { _Path.RemoveFromParent();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_Path = Draw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dChild(_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_Pa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reates active PPath describing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A PPath that describes the selection</w:t>
      </w:r>
      <w:r>
        <w:rPr>
          <w:rFonts w:ascii="Consolas" w:hAnsi="Consolas" w:cs="Consolas"/>
          <w:color w:val="808080"/>
          <w:sz w:val="19"/>
          <w:szCs w:val="19"/>
          <w:highlight w:val="white"/>
        </w:rPr>
        <w:t>&lt;/returns&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 xml:space="preserve"> Draw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corners = GetSelectionCorn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Create the array of what kind of point each step i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start by initialising an array of the right length to all lines, then swap the first to active star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te</w:t>
      </w:r>
      <w:r>
        <w:rPr>
          <w:rFonts w:ascii="Consolas" w:hAnsi="Consolas" w:cs="Consolas"/>
          <w:color w:val="000000"/>
          <w:sz w:val="19"/>
          <w:szCs w:val="19"/>
          <w:highlight w:val="white"/>
        </w:rPr>
        <w:t xml:space="preserve">[] types = </w:t>
      </w:r>
      <w:r>
        <w:rPr>
          <w:rFonts w:ascii="Consolas" w:hAnsi="Consolas" w:cs="Consolas"/>
          <w:color w:val="2B91AF"/>
          <w:sz w:val="19"/>
          <w:szCs w:val="19"/>
          <w:highlight w:val="white"/>
        </w:rPr>
        <w:t>Enumerable</w:t>
      </w:r>
      <w:r>
        <w:rPr>
          <w:rFonts w:ascii="Consolas" w:hAnsi="Consolas" w:cs="Consolas"/>
          <w:color w:val="000000"/>
          <w:sz w:val="19"/>
          <w:szCs w:val="19"/>
          <w:highlight w:val="white"/>
        </w:rPr>
        <w:t>.Repeat((</w:t>
      </w:r>
      <w:r>
        <w:rPr>
          <w:rFonts w:ascii="Consolas" w:hAnsi="Consolas" w:cs="Consolas"/>
          <w:color w:val="0000FF"/>
          <w:sz w:val="19"/>
          <w:szCs w:val="19"/>
          <w:highlight w:val="white"/>
        </w:rPr>
        <w:t>byte</w:t>
      </w:r>
      <w:r>
        <w:rPr>
          <w:rFonts w:ascii="Consolas" w:hAnsi="Consolas" w:cs="Consolas"/>
          <w:color w:val="000000"/>
          <w:sz w:val="19"/>
          <w:szCs w:val="19"/>
          <w:highlight w:val="white"/>
        </w:rPr>
        <w:t>)</w:t>
      </w:r>
      <w:r>
        <w:rPr>
          <w:rFonts w:ascii="Consolas" w:hAnsi="Consolas" w:cs="Consolas"/>
          <w:color w:val="2B91AF"/>
          <w:sz w:val="19"/>
          <w:szCs w:val="19"/>
          <w:highlight w:val="white"/>
        </w:rPr>
        <w:t>PathPointType</w:t>
      </w:r>
      <w:r>
        <w:rPr>
          <w:rFonts w:ascii="Consolas" w:hAnsi="Consolas" w:cs="Consolas"/>
          <w:color w:val="000000"/>
          <w:sz w:val="19"/>
          <w:szCs w:val="19"/>
          <w:highlight w:val="white"/>
        </w:rPr>
        <w:t>.Line, corners.Length).ToArray();</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ypes[0] = (</w:t>
      </w:r>
      <w:r>
        <w:rPr>
          <w:rFonts w:ascii="Consolas" w:hAnsi="Consolas" w:cs="Consolas"/>
          <w:color w:val="0000FF"/>
          <w:sz w:val="19"/>
          <w:szCs w:val="19"/>
          <w:highlight w:val="white"/>
        </w:rPr>
        <w:t>byte</w:t>
      </w:r>
      <w:r>
        <w:rPr>
          <w:rFonts w:ascii="Consolas" w:hAnsi="Consolas" w:cs="Consolas"/>
          <w:color w:val="000000"/>
          <w:sz w:val="19"/>
          <w:szCs w:val="19"/>
          <w:highlight w:val="white"/>
        </w:rPr>
        <w:t>)</w:t>
      </w:r>
      <w:r>
        <w:rPr>
          <w:rFonts w:ascii="Consolas" w:hAnsi="Consolas" w:cs="Consolas"/>
          <w:color w:val="2B91AF"/>
          <w:sz w:val="19"/>
          <w:szCs w:val="19"/>
          <w:highlight w:val="white"/>
        </w:rPr>
        <w:t>PathPointType</w:t>
      </w:r>
      <w:r>
        <w:rPr>
          <w:rFonts w:ascii="Consolas" w:hAnsi="Consolas" w:cs="Consolas"/>
          <w:color w:val="000000"/>
          <w:sz w:val="19"/>
          <w:szCs w:val="19"/>
          <w:highlight w:val="white"/>
        </w:rPr>
        <w:t>.Star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Path</w:t>
      </w:r>
      <w:r>
        <w:rPr>
          <w:rFonts w:ascii="Consolas" w:hAnsi="Consolas" w:cs="Consolas"/>
          <w:color w:val="000000"/>
          <w:sz w:val="19"/>
          <w:szCs w:val="19"/>
          <w:highlight w:val="white"/>
        </w:rPr>
        <w:t>(corners, type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alculates where the corners of the selection should b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returns&gt;</w:t>
      </w:r>
      <w:r>
        <w:rPr>
          <w:rFonts w:ascii="Consolas" w:hAnsi="Consolas" w:cs="Consolas"/>
          <w:color w:val="008000"/>
          <w:sz w:val="19"/>
          <w:szCs w:val="19"/>
          <w:highlight w:val="white"/>
        </w:rPr>
        <w:t>The corners of the selection</w:t>
      </w:r>
      <w:r>
        <w:rPr>
          <w:rFonts w:ascii="Consolas" w:hAnsi="Consolas" w:cs="Consolas"/>
          <w:color w:val="808080"/>
          <w:sz w:val="19"/>
          <w:szCs w:val="19"/>
          <w:highlight w:val="white"/>
        </w:rPr>
        <w:t>&lt;/returns&g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GetSelectionCorn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what lines the start and end characters are 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ine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2];</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nes[0] = Model.GetLineFromCharIndex(Star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nes[1] = Model.GetLineFromCharIndex(End);</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corn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Find the location of the start and end charact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startPos = Model.ModelToLocalF(Model.GetPositionFromCharIndex(Star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 xml:space="preserve"> endPos = Model.ModelToLocalF(Model.GetPositionFromCharIndex(End));</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lection spans multiple rows make an 8-cornered shape enclosing the entire selection and nothing els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ines[0] != lines[1])</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Get the bounds of each of the line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 xml:space="preserve">[] lineBound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RectangleF</w:t>
      </w:r>
      <w:r>
        <w:rPr>
          <w:rFonts w:ascii="Consolas" w:hAnsi="Consolas" w:cs="Consolas"/>
          <w:color w:val="000000"/>
          <w:sz w:val="19"/>
          <w:szCs w:val="19"/>
          <w:highlight w:val="white"/>
        </w:rPr>
        <w:t>[lines.Length];</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0; i &lt; lineBounds.Length; i += 1)</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neBounds[i] = Model.GetLineBounds(lines[i]);</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Draw an 8-sided shape that contains all of the characters of the selection</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and no oth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8];</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0]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startPos.X, lineBounds[0].Top);</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1]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Owner.Bounds.Right, lineBounds[0].Top);</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2]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Owner.Bounds.Right, lineBounds[1].Top);</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3]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endPos.X, lineBounds[1].Top);</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4]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endPos.X, lineBounds[1].Bottom);</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5]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Owner.Bounds.Left, lineBounds[1].Bottom);</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6]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Owner.Bounds.Left, lineBounds[0].Bottom);</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7]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startPos.X, lineBounds[0].Bottom);</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If the selection is all on the same row, make active rectangle</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lineHeight = Model.GetLineHeightOfCharacter(Star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4];</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0]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startPos.X, startPos.Y);</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1]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endPos.X, endPos.Y);</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2]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endPos.X, endPos.Y + lineHeigh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ners[3]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F</w:t>
      </w:r>
      <w:r>
        <w:rPr>
          <w:rFonts w:ascii="Consolas" w:hAnsi="Consolas" w:cs="Consolas"/>
          <w:color w:val="000000"/>
          <w:sz w:val="19"/>
          <w:szCs w:val="19"/>
          <w:highlight w:val="white"/>
        </w:rPr>
        <w:t>(startPos.X, startPos.Y + lineHeight);</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corners;</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2E2567" w:rsidRDefault="002E2567" w:rsidP="002E2567">
      <w:r>
        <w:rPr>
          <w:rFonts w:ascii="Consolas" w:hAnsi="Consolas" w:cs="Consolas"/>
          <w:color w:val="000000"/>
          <w:sz w:val="19"/>
          <w:szCs w:val="19"/>
          <w:highlight w:val="white"/>
        </w:rPr>
        <w:t>}</w:t>
      </w:r>
    </w:p>
    <w:p w:rsidR="004A6A1F" w:rsidRDefault="004A6A1F" w:rsidP="004A6A1F">
      <w:pPr>
        <w:pStyle w:val="Authors"/>
        <w:rPr>
          <w:rFonts w:asciiTheme="majorHAnsi" w:eastAsiaTheme="majorEastAsia" w:hAnsiTheme="majorHAnsi" w:cstheme="majorBidi"/>
          <w:szCs w:val="28"/>
        </w:rPr>
      </w:pPr>
      <w:r>
        <w:br w:type="page"/>
      </w:r>
    </w:p>
    <w:p w:rsidR="00082F43" w:rsidRDefault="007740AA" w:rsidP="007740AA">
      <w:pPr>
        <w:pStyle w:val="AppendixHead"/>
      </w:pPr>
      <w:bookmarkStart w:id="404" w:name="_Ref401997250"/>
      <w:bookmarkStart w:id="405" w:name="_Toc402163626"/>
      <w:r>
        <w:lastRenderedPageBreak/>
        <w:t>Project work log</w:t>
      </w:r>
      <w:bookmarkEnd w:id="404"/>
      <w:bookmarkEnd w:id="405"/>
    </w:p>
    <w:p w:rsidR="007740AA" w:rsidRPr="003E41D6" w:rsidRDefault="007740AA" w:rsidP="003E41D6">
      <w:pPr>
        <w:pStyle w:val="Caption"/>
        <w:keepNext/>
        <w:sectPr w:rsidR="007740AA" w:rsidRPr="003E41D6" w:rsidSect="00822570">
          <w:pgSz w:w="11906" w:h="16838"/>
          <w:pgMar w:top="720" w:right="720" w:bottom="720" w:left="720" w:header="706" w:footer="706" w:gutter="0"/>
          <w:cols w:space="708"/>
          <w:docGrid w:linePitch="360"/>
        </w:sectPr>
      </w:pPr>
      <w:bookmarkStart w:id="406" w:name="_Toc402162927"/>
      <w:r>
        <w:t xml:space="preserve">Table </w:t>
      </w:r>
      <w:r w:rsidR="005263CF">
        <w:fldChar w:fldCharType="begin"/>
      </w:r>
      <w:r w:rsidR="005263CF">
        <w:instrText xml:space="preserve"> STYLEREF  \s "Appendix Head</w:instrText>
      </w:r>
      <w:r w:rsidR="005263CF">
        <w:instrText xml:space="preserve">" </w:instrText>
      </w:r>
      <w:r w:rsidR="005263CF">
        <w:fldChar w:fldCharType="separate"/>
      </w:r>
      <w:r w:rsidR="00CF34C7">
        <w:rPr>
          <w:noProof/>
        </w:rPr>
        <w:t>E</w:t>
      </w:r>
      <w:r w:rsidR="005263CF">
        <w:rPr>
          <w:noProof/>
        </w:rPr>
        <w:fldChar w:fldCharType="end"/>
      </w:r>
      <w:r>
        <w:t>-</w:t>
      </w:r>
      <w:r w:rsidR="005263CF">
        <w:fldChar w:fldCharType="begin"/>
      </w:r>
      <w:r w:rsidR="005263CF">
        <w:instrText xml:space="preserve"> SEQ Table \* ARABIC \s 1 </w:instrText>
      </w:r>
      <w:r w:rsidR="005263CF">
        <w:fldChar w:fldCharType="separate"/>
      </w:r>
      <w:r w:rsidR="00CF34C7">
        <w:rPr>
          <w:noProof/>
        </w:rPr>
        <w:t>5</w:t>
      </w:r>
      <w:r w:rsidR="005263CF">
        <w:rPr>
          <w:noProof/>
        </w:rPr>
        <w:fldChar w:fldCharType="end"/>
      </w:r>
      <w:r w:rsidR="003E41D6">
        <w:t xml:space="preserve"> – Project work log</w:t>
      </w:r>
      <w:bookmarkEnd w:id="406"/>
    </w:p>
    <w:tbl>
      <w:tblPr>
        <w:tblStyle w:val="MediumList2"/>
        <w:tblW w:w="4706" w:type="pct"/>
        <w:tblLayout w:type="fixed"/>
        <w:tblLook w:val="04A0" w:firstRow="1" w:lastRow="0" w:firstColumn="1" w:lastColumn="0" w:noHBand="0" w:noVBand="1"/>
      </w:tblPr>
      <w:tblGrid>
        <w:gridCol w:w="969"/>
        <w:gridCol w:w="1266"/>
        <w:gridCol w:w="1287"/>
        <w:gridCol w:w="1273"/>
      </w:tblGrid>
      <w:tr w:rsidR="007740AA" w:rsidRPr="007740AA" w:rsidTr="007740AA">
        <w:trPr>
          <w:cnfStyle w:val="100000000000" w:firstRow="1" w:lastRow="0" w:firstColumn="0" w:lastColumn="0" w:oddVBand="0" w:evenVBand="0" w:oddHBand="0" w:evenHBand="0" w:firstRowFirstColumn="0" w:firstRowLastColumn="0" w:lastRowFirstColumn="0" w:lastRowLastColumn="0"/>
          <w:divId w:val="1424640695"/>
          <w:trHeight w:val="300"/>
          <w:tblHeader/>
        </w:trPr>
        <w:tc>
          <w:tcPr>
            <w:cnfStyle w:val="001000000100" w:firstRow="0" w:lastRow="0" w:firstColumn="1" w:lastColumn="0" w:oddVBand="0" w:evenVBand="0" w:oddHBand="0" w:evenHBand="0" w:firstRowFirstColumn="1"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Entry #</w:t>
            </w:r>
          </w:p>
        </w:tc>
        <w:tc>
          <w:tcPr>
            <w:tcW w:w="1320" w:type="pct"/>
            <w:noWrap/>
            <w:vAlign w:val="center"/>
            <w:hideMark/>
          </w:tcPr>
          <w:p w:rsidR="007740AA" w:rsidRPr="007740AA" w:rsidRDefault="007740AA" w:rsidP="007740A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Date of Entry</w:t>
            </w:r>
          </w:p>
        </w:tc>
        <w:tc>
          <w:tcPr>
            <w:tcW w:w="1342" w:type="pct"/>
            <w:noWrap/>
            <w:vAlign w:val="center"/>
            <w:hideMark/>
          </w:tcPr>
          <w:p w:rsidR="007740AA" w:rsidRPr="007740AA" w:rsidRDefault="007740AA" w:rsidP="007740A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Work since last entry</w:t>
            </w:r>
          </w:p>
        </w:tc>
        <w:tc>
          <w:tcPr>
            <w:tcW w:w="1327" w:type="pct"/>
            <w:noWrap/>
            <w:vAlign w:val="center"/>
            <w:hideMark/>
          </w:tcPr>
          <w:p w:rsidR="007740AA" w:rsidRPr="007740AA" w:rsidRDefault="007740AA" w:rsidP="007740A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Cumulative work</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09-2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09-24</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09-26</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4</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04</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6</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08</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09</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7</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0.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8.5</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3</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8</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6.5</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4</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2.5</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6</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6.5</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17</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0.5</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23</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3</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2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6</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30</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2</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0-31</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7</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0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9</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0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7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1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03</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77</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06</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8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07</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87</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28</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07</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1-29</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12</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2-12-0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3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3-06-1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33.5</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3-06-13</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39</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3-06-14</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43</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3-06-20</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49</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2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3-09-25</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50</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1-2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55</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3-30</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5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3-31</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60</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4-0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63</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4-0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67</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4-12</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69</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4-19</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7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4-2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77</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5-0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8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3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6-1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8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6-1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90</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6-13</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92</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6-24</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94</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6-27</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9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8-13</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0</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8-14</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8-18</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1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2</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1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3</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20</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4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4</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25</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29</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6</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32</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8</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34</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09</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3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0</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44</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2</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4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5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7</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6</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57</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8</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62</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5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19</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6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09-26</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86</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01</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0</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2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0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3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3</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05</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34</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4</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06</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39</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5</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07</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43</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6</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13</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0</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53</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7</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14</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56</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8</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1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5</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6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69</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20</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81</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70</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22</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0</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91</w:t>
            </w:r>
          </w:p>
        </w:tc>
      </w:tr>
      <w:tr w:rsidR="007740AA" w:rsidRPr="007740AA" w:rsidTr="007740AA">
        <w:trPr>
          <w:cnfStyle w:val="000000100000" w:firstRow="0" w:lastRow="0" w:firstColumn="0" w:lastColumn="0" w:oddVBand="0" w:evenVBand="0" w:oddHBand="1" w:evenHBand="0" w:firstRowFirstColumn="0" w:firstRowLastColumn="0" w:lastRowFirstColumn="0" w:lastRowLastColumn="0"/>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71</w:t>
            </w:r>
          </w:p>
        </w:tc>
        <w:tc>
          <w:tcPr>
            <w:tcW w:w="1320"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23</w:t>
            </w:r>
          </w:p>
        </w:tc>
        <w:tc>
          <w:tcPr>
            <w:tcW w:w="1342"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7</w:t>
            </w:r>
          </w:p>
        </w:tc>
        <w:tc>
          <w:tcPr>
            <w:tcW w:w="1327" w:type="pct"/>
            <w:noWrap/>
            <w:vAlign w:val="center"/>
            <w:hideMark/>
          </w:tcPr>
          <w:p w:rsidR="007740AA" w:rsidRPr="007740AA" w:rsidRDefault="007740AA" w:rsidP="007740A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398</w:t>
            </w:r>
          </w:p>
        </w:tc>
      </w:tr>
      <w:tr w:rsidR="007740AA" w:rsidRPr="007740AA" w:rsidTr="007740AA">
        <w:trPr>
          <w:divId w:val="1424640695"/>
          <w:trHeight w:val="300"/>
        </w:trPr>
        <w:tc>
          <w:tcPr>
            <w:cnfStyle w:val="001000000000" w:firstRow="0" w:lastRow="0" w:firstColumn="1" w:lastColumn="0" w:oddVBand="0" w:evenVBand="0" w:oddHBand="0" w:evenHBand="0" w:firstRowFirstColumn="0" w:firstRowLastColumn="0" w:lastRowFirstColumn="0" w:lastRowLastColumn="0"/>
            <w:tcW w:w="1010" w:type="pct"/>
            <w:noWrap/>
            <w:vAlign w:val="center"/>
            <w:hideMark/>
          </w:tcPr>
          <w:p w:rsidR="007740AA" w:rsidRPr="007740AA" w:rsidRDefault="007740AA" w:rsidP="007740AA">
            <w:pPr>
              <w:jc w:val="right"/>
              <w:rPr>
                <w:rFonts w:ascii="Calibri" w:eastAsia="Times New Roman" w:hAnsi="Calibri" w:cs="Times New Roman"/>
                <w:b/>
                <w:bCs/>
                <w:color w:val="000000"/>
                <w:sz w:val="22"/>
                <w:lang w:eastAsia="en-GB"/>
              </w:rPr>
            </w:pPr>
            <w:r w:rsidRPr="007740AA">
              <w:rPr>
                <w:rFonts w:ascii="Calibri" w:eastAsia="Times New Roman" w:hAnsi="Calibri" w:cs="Times New Roman"/>
                <w:b/>
                <w:bCs/>
                <w:color w:val="000000"/>
                <w:sz w:val="22"/>
                <w:lang w:eastAsia="en-GB"/>
              </w:rPr>
              <w:t>72</w:t>
            </w:r>
          </w:p>
        </w:tc>
        <w:tc>
          <w:tcPr>
            <w:tcW w:w="1320"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2014-10-25</w:t>
            </w:r>
          </w:p>
        </w:tc>
        <w:tc>
          <w:tcPr>
            <w:tcW w:w="1342"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14</w:t>
            </w:r>
          </w:p>
        </w:tc>
        <w:tc>
          <w:tcPr>
            <w:tcW w:w="1327" w:type="pct"/>
            <w:noWrap/>
            <w:vAlign w:val="center"/>
            <w:hideMark/>
          </w:tcPr>
          <w:p w:rsidR="007740AA" w:rsidRPr="007740AA" w:rsidRDefault="007740AA" w:rsidP="007740A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en-GB"/>
              </w:rPr>
            </w:pPr>
            <w:r w:rsidRPr="007740AA">
              <w:rPr>
                <w:rFonts w:ascii="Calibri" w:eastAsia="Times New Roman" w:hAnsi="Calibri" w:cs="Times New Roman"/>
                <w:color w:val="000000"/>
                <w:sz w:val="22"/>
                <w:lang w:eastAsia="en-GB"/>
              </w:rPr>
              <w:t>412</w:t>
            </w:r>
          </w:p>
        </w:tc>
      </w:tr>
    </w:tbl>
    <w:p w:rsidR="007740AA" w:rsidRDefault="007740AA" w:rsidP="007740AA">
      <w:pPr>
        <w:pStyle w:val="FirstParagraph"/>
        <w:sectPr w:rsidR="007740AA" w:rsidSect="007740AA">
          <w:type w:val="continuous"/>
          <w:pgSz w:w="11906" w:h="16838"/>
          <w:pgMar w:top="720" w:right="720" w:bottom="720" w:left="720" w:header="706" w:footer="706" w:gutter="0"/>
          <w:cols w:num="2" w:space="708"/>
          <w:docGrid w:linePitch="360"/>
        </w:sectPr>
      </w:pPr>
    </w:p>
    <w:p w:rsidR="007740AA" w:rsidRPr="007740AA" w:rsidRDefault="007740AA" w:rsidP="007740AA">
      <w:pPr>
        <w:pStyle w:val="FirstParagraph"/>
      </w:pPr>
    </w:p>
    <w:p w:rsidR="00994DCB" w:rsidRPr="007740AA" w:rsidRDefault="00994DCB">
      <w:pPr>
        <w:pStyle w:val="FirstParagraph"/>
      </w:pPr>
    </w:p>
    <w:sectPr w:rsidR="00994DCB" w:rsidRPr="007740AA" w:rsidSect="007740AA">
      <w:type w:val="continuous"/>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3CF" w:rsidRDefault="005263CF" w:rsidP="007F7EC2">
      <w:pPr>
        <w:spacing w:after="0" w:line="240" w:lineRule="auto"/>
      </w:pPr>
      <w:r>
        <w:separator/>
      </w:r>
    </w:p>
  </w:endnote>
  <w:endnote w:type="continuationSeparator" w:id="0">
    <w:p w:rsidR="005263CF" w:rsidRDefault="005263CF" w:rsidP="007F7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313" w:rsidRDefault="00841313" w:rsidP="00286700">
    <w:pPr>
      <w:pStyle w:val="HeaderFooter"/>
    </w:pPr>
    <w:r w:rsidRPr="007B1550">
      <w:t>Tech Report No. C</w:t>
    </w:r>
    <w:r>
      <w:t>S</w:t>
    </w:r>
    <w:r w:rsidRPr="007B1550">
      <w:t>/3/UG/EW/</w:t>
    </w:r>
    <w:r>
      <w:t>1.0.</w:t>
    </w:r>
    <w:r w:rsidR="005263CF">
      <w:fldChar w:fldCharType="begin"/>
    </w:r>
    <w:r w:rsidR="005263CF">
      <w:instrText xml:space="preserve"> DOCPROPERTY  Revision</w:instrText>
    </w:r>
    <w:r w:rsidR="005263CF">
      <w:instrText xml:space="preserve">Number  \* MERGEFORMAT </w:instrText>
    </w:r>
    <w:r w:rsidR="005263CF">
      <w:fldChar w:fldCharType="separate"/>
    </w:r>
    <w:r w:rsidR="00CF34C7">
      <w:t>195</w:t>
    </w:r>
    <w:r w:rsidR="005263CF">
      <w:fldChar w:fldCharType="end"/>
    </w:r>
    <w:r w:rsidRPr="007B1550">
      <w:ptab w:relativeTo="margin" w:alignment="center" w:leader="none"/>
    </w:r>
    <w:r w:rsidRPr="007B1550">
      <w:ptab w:relativeTo="margin" w:alignment="right" w:leader="none"/>
    </w:r>
    <w:r w:rsidRPr="007B1550">
      <w:t xml:space="preserve">Page </w:t>
    </w:r>
    <w:r>
      <w:fldChar w:fldCharType="begin"/>
    </w:r>
    <w:r>
      <w:instrText xml:space="preserve"> PAGE  \* roman  \* MERGEFORMAT </w:instrText>
    </w:r>
    <w:r>
      <w:fldChar w:fldCharType="separate"/>
    </w:r>
    <w:r w:rsidR="002721C5">
      <w:rPr>
        <w:noProof/>
      </w:rPr>
      <w:t>vi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313" w:rsidRDefault="00841313" w:rsidP="00286700">
    <w:pPr>
      <w:pStyle w:val="HeaderFooter"/>
    </w:pPr>
    <w:r w:rsidRPr="007B1550">
      <w:t>Tech Report No. C</w:t>
    </w:r>
    <w:r>
      <w:t>S</w:t>
    </w:r>
    <w:r w:rsidRPr="007B1550">
      <w:t>/3/UG/EW/</w:t>
    </w:r>
    <w:r>
      <w:t>1.0.</w:t>
    </w:r>
    <w:r w:rsidR="005263CF">
      <w:fldChar w:fldCharType="begin"/>
    </w:r>
    <w:r w:rsidR="005263CF">
      <w:instrText xml:space="preserve"> DOCPROPERTY  RevisionNumber  \* MERGEFORMAT </w:instrText>
    </w:r>
    <w:r w:rsidR="005263CF">
      <w:fldChar w:fldCharType="separate"/>
    </w:r>
    <w:r w:rsidR="00CF34C7">
      <w:t>195</w:t>
    </w:r>
    <w:r w:rsidR="005263CF">
      <w:fldChar w:fldCharType="end"/>
    </w:r>
    <w:r w:rsidRPr="007B1550">
      <w:ptab w:relativeTo="margin" w:alignment="center" w:leader="none"/>
    </w:r>
    <w:r w:rsidRPr="007B1550">
      <w:ptab w:relativeTo="margin" w:alignment="right" w:leader="none"/>
    </w:r>
    <w:r w:rsidRPr="007B1550">
      <w:t xml:space="preserve">Page </w:t>
    </w:r>
    <w:r w:rsidRPr="007B1550">
      <w:fldChar w:fldCharType="begin"/>
    </w:r>
    <w:r w:rsidRPr="007B1550">
      <w:instrText xml:space="preserve"> PAGE  \* Arabic  \* MERGEFORMAT </w:instrText>
    </w:r>
    <w:r w:rsidRPr="007B1550">
      <w:fldChar w:fldCharType="separate"/>
    </w:r>
    <w:r w:rsidR="002721C5">
      <w:rPr>
        <w:noProof/>
      </w:rPr>
      <w:t>109</w:t>
    </w:r>
    <w:r w:rsidRPr="007B155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3CF" w:rsidRDefault="005263CF" w:rsidP="007F7EC2">
      <w:pPr>
        <w:spacing w:after="0" w:line="240" w:lineRule="auto"/>
      </w:pPr>
      <w:r>
        <w:separator/>
      </w:r>
    </w:p>
  </w:footnote>
  <w:footnote w:type="continuationSeparator" w:id="0">
    <w:p w:rsidR="005263CF" w:rsidRDefault="005263CF" w:rsidP="007F7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313" w:rsidRPr="007F7EC2" w:rsidRDefault="00841313" w:rsidP="007B1550">
    <w:pPr>
      <w:pStyle w:val="HeaderFooter"/>
    </w:pPr>
    <w:r>
      <w:t>Investigating Alternatives to the WIMP GUI</w:t>
    </w:r>
    <w:r>
      <w:ptab w:relativeTo="margin" w:alignment="center" w:leader="none"/>
    </w:r>
    <w:r>
      <w:ptab w:relativeTo="margin" w:alignment="right" w:leader="none"/>
    </w:r>
    <w:r>
      <w:t>Evan Willi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3BE1"/>
    <w:multiLevelType w:val="hybridMultilevel"/>
    <w:tmpl w:val="AB489A2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C721496"/>
    <w:multiLevelType w:val="hybridMultilevel"/>
    <w:tmpl w:val="F830E642"/>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D424E84"/>
    <w:multiLevelType w:val="hybridMultilevel"/>
    <w:tmpl w:val="B5C288D2"/>
    <w:lvl w:ilvl="0" w:tplc="08090001">
      <w:start w:val="1"/>
      <w:numFmt w:val="bullet"/>
      <w:lvlText w:val=""/>
      <w:lvlJc w:val="left"/>
      <w:pPr>
        <w:ind w:left="2367" w:hanging="360"/>
      </w:pPr>
      <w:rPr>
        <w:rFonts w:ascii="Symbol" w:hAnsi="Symbol" w:hint="default"/>
      </w:rPr>
    </w:lvl>
    <w:lvl w:ilvl="1" w:tplc="08090003" w:tentative="1">
      <w:start w:val="1"/>
      <w:numFmt w:val="bullet"/>
      <w:lvlText w:val="o"/>
      <w:lvlJc w:val="left"/>
      <w:pPr>
        <w:ind w:left="3087" w:hanging="360"/>
      </w:pPr>
      <w:rPr>
        <w:rFonts w:ascii="Courier New" w:hAnsi="Courier New" w:cs="Courier New" w:hint="default"/>
      </w:rPr>
    </w:lvl>
    <w:lvl w:ilvl="2" w:tplc="08090005" w:tentative="1">
      <w:start w:val="1"/>
      <w:numFmt w:val="bullet"/>
      <w:lvlText w:val=""/>
      <w:lvlJc w:val="left"/>
      <w:pPr>
        <w:ind w:left="3807" w:hanging="360"/>
      </w:pPr>
      <w:rPr>
        <w:rFonts w:ascii="Wingdings" w:hAnsi="Wingdings" w:hint="default"/>
      </w:rPr>
    </w:lvl>
    <w:lvl w:ilvl="3" w:tplc="08090001" w:tentative="1">
      <w:start w:val="1"/>
      <w:numFmt w:val="bullet"/>
      <w:lvlText w:val=""/>
      <w:lvlJc w:val="left"/>
      <w:pPr>
        <w:ind w:left="4527" w:hanging="360"/>
      </w:pPr>
      <w:rPr>
        <w:rFonts w:ascii="Symbol" w:hAnsi="Symbol" w:hint="default"/>
      </w:rPr>
    </w:lvl>
    <w:lvl w:ilvl="4" w:tplc="08090003" w:tentative="1">
      <w:start w:val="1"/>
      <w:numFmt w:val="bullet"/>
      <w:lvlText w:val="o"/>
      <w:lvlJc w:val="left"/>
      <w:pPr>
        <w:ind w:left="5247" w:hanging="360"/>
      </w:pPr>
      <w:rPr>
        <w:rFonts w:ascii="Courier New" w:hAnsi="Courier New" w:cs="Courier New" w:hint="default"/>
      </w:rPr>
    </w:lvl>
    <w:lvl w:ilvl="5" w:tplc="08090005" w:tentative="1">
      <w:start w:val="1"/>
      <w:numFmt w:val="bullet"/>
      <w:lvlText w:val=""/>
      <w:lvlJc w:val="left"/>
      <w:pPr>
        <w:ind w:left="5967" w:hanging="360"/>
      </w:pPr>
      <w:rPr>
        <w:rFonts w:ascii="Wingdings" w:hAnsi="Wingdings" w:hint="default"/>
      </w:rPr>
    </w:lvl>
    <w:lvl w:ilvl="6" w:tplc="08090001" w:tentative="1">
      <w:start w:val="1"/>
      <w:numFmt w:val="bullet"/>
      <w:lvlText w:val=""/>
      <w:lvlJc w:val="left"/>
      <w:pPr>
        <w:ind w:left="6687" w:hanging="360"/>
      </w:pPr>
      <w:rPr>
        <w:rFonts w:ascii="Symbol" w:hAnsi="Symbol" w:hint="default"/>
      </w:rPr>
    </w:lvl>
    <w:lvl w:ilvl="7" w:tplc="08090003" w:tentative="1">
      <w:start w:val="1"/>
      <w:numFmt w:val="bullet"/>
      <w:lvlText w:val="o"/>
      <w:lvlJc w:val="left"/>
      <w:pPr>
        <w:ind w:left="7407" w:hanging="360"/>
      </w:pPr>
      <w:rPr>
        <w:rFonts w:ascii="Courier New" w:hAnsi="Courier New" w:cs="Courier New" w:hint="default"/>
      </w:rPr>
    </w:lvl>
    <w:lvl w:ilvl="8" w:tplc="08090005" w:tentative="1">
      <w:start w:val="1"/>
      <w:numFmt w:val="bullet"/>
      <w:lvlText w:val=""/>
      <w:lvlJc w:val="left"/>
      <w:pPr>
        <w:ind w:left="8127" w:hanging="360"/>
      </w:pPr>
      <w:rPr>
        <w:rFonts w:ascii="Wingdings" w:hAnsi="Wingdings" w:hint="default"/>
      </w:rPr>
    </w:lvl>
  </w:abstractNum>
  <w:abstractNum w:abstractNumId="3" w15:restartNumberingAfterBreak="0">
    <w:nsid w:val="13DB6B4B"/>
    <w:multiLevelType w:val="multilevel"/>
    <w:tmpl w:val="C3D8F0B2"/>
    <w:lvl w:ilvl="0">
      <w:start w:val="3"/>
      <w:numFmt w:val="decimal"/>
      <w:lvlText w:val="%1"/>
      <w:lvlJc w:val="left"/>
      <w:pPr>
        <w:ind w:left="72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4" w15:restartNumberingAfterBreak="0">
    <w:nsid w:val="152B54D5"/>
    <w:multiLevelType w:val="hybridMultilevel"/>
    <w:tmpl w:val="4A9E161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1624052C"/>
    <w:multiLevelType w:val="hybridMultilevel"/>
    <w:tmpl w:val="24B4736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7D87B71"/>
    <w:multiLevelType w:val="hybridMultilevel"/>
    <w:tmpl w:val="EFB44D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3C03AC"/>
    <w:multiLevelType w:val="hybridMultilevel"/>
    <w:tmpl w:val="2DB4AD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4649A0"/>
    <w:multiLevelType w:val="hybridMultilevel"/>
    <w:tmpl w:val="A2BC9B3C"/>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24686968"/>
    <w:multiLevelType w:val="hybridMultilevel"/>
    <w:tmpl w:val="212019A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256129F6"/>
    <w:multiLevelType w:val="hybridMultilevel"/>
    <w:tmpl w:val="F40AAECA"/>
    <w:lvl w:ilvl="0" w:tplc="0809000F">
      <w:start w:val="1"/>
      <w:numFmt w:val="decimal"/>
      <w:lvlText w:val="%1."/>
      <w:lvlJc w:val="left"/>
      <w:pPr>
        <w:ind w:left="2889" w:hanging="360"/>
      </w:pPr>
    </w:lvl>
    <w:lvl w:ilvl="1" w:tplc="08090019" w:tentative="1">
      <w:start w:val="1"/>
      <w:numFmt w:val="lowerLetter"/>
      <w:lvlText w:val="%2."/>
      <w:lvlJc w:val="left"/>
      <w:pPr>
        <w:ind w:left="3609" w:hanging="360"/>
      </w:pPr>
    </w:lvl>
    <w:lvl w:ilvl="2" w:tplc="0809001B" w:tentative="1">
      <w:start w:val="1"/>
      <w:numFmt w:val="lowerRoman"/>
      <w:lvlText w:val="%3."/>
      <w:lvlJc w:val="right"/>
      <w:pPr>
        <w:ind w:left="4329" w:hanging="180"/>
      </w:pPr>
    </w:lvl>
    <w:lvl w:ilvl="3" w:tplc="0809000F" w:tentative="1">
      <w:start w:val="1"/>
      <w:numFmt w:val="decimal"/>
      <w:lvlText w:val="%4."/>
      <w:lvlJc w:val="left"/>
      <w:pPr>
        <w:ind w:left="5049" w:hanging="360"/>
      </w:pPr>
    </w:lvl>
    <w:lvl w:ilvl="4" w:tplc="08090019" w:tentative="1">
      <w:start w:val="1"/>
      <w:numFmt w:val="lowerLetter"/>
      <w:lvlText w:val="%5."/>
      <w:lvlJc w:val="left"/>
      <w:pPr>
        <w:ind w:left="5769" w:hanging="360"/>
      </w:pPr>
    </w:lvl>
    <w:lvl w:ilvl="5" w:tplc="0809001B" w:tentative="1">
      <w:start w:val="1"/>
      <w:numFmt w:val="lowerRoman"/>
      <w:lvlText w:val="%6."/>
      <w:lvlJc w:val="right"/>
      <w:pPr>
        <w:ind w:left="6489" w:hanging="180"/>
      </w:pPr>
    </w:lvl>
    <w:lvl w:ilvl="6" w:tplc="0809000F" w:tentative="1">
      <w:start w:val="1"/>
      <w:numFmt w:val="decimal"/>
      <w:lvlText w:val="%7."/>
      <w:lvlJc w:val="left"/>
      <w:pPr>
        <w:ind w:left="7209" w:hanging="360"/>
      </w:pPr>
    </w:lvl>
    <w:lvl w:ilvl="7" w:tplc="08090019" w:tentative="1">
      <w:start w:val="1"/>
      <w:numFmt w:val="lowerLetter"/>
      <w:lvlText w:val="%8."/>
      <w:lvlJc w:val="left"/>
      <w:pPr>
        <w:ind w:left="7929" w:hanging="360"/>
      </w:pPr>
    </w:lvl>
    <w:lvl w:ilvl="8" w:tplc="0809001B" w:tentative="1">
      <w:start w:val="1"/>
      <w:numFmt w:val="lowerRoman"/>
      <w:lvlText w:val="%9."/>
      <w:lvlJc w:val="right"/>
      <w:pPr>
        <w:ind w:left="8649" w:hanging="180"/>
      </w:pPr>
    </w:lvl>
  </w:abstractNum>
  <w:abstractNum w:abstractNumId="11" w15:restartNumberingAfterBreak="0">
    <w:nsid w:val="30A73030"/>
    <w:multiLevelType w:val="hybridMultilevel"/>
    <w:tmpl w:val="DF24285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39C2102"/>
    <w:multiLevelType w:val="hybridMultilevel"/>
    <w:tmpl w:val="03507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714448"/>
    <w:multiLevelType w:val="hybridMultilevel"/>
    <w:tmpl w:val="5D6EB99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3B62694A"/>
    <w:multiLevelType w:val="hybridMultilevel"/>
    <w:tmpl w:val="13D4033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3BF31AFD"/>
    <w:multiLevelType w:val="hybridMultilevel"/>
    <w:tmpl w:val="56FEE862"/>
    <w:lvl w:ilvl="0" w:tplc="0809000F">
      <w:start w:val="1"/>
      <w:numFmt w:val="decimal"/>
      <w:lvlText w:val="%1."/>
      <w:lvlJc w:val="left"/>
      <w:pPr>
        <w:ind w:left="784" w:hanging="360"/>
      </w:p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16" w15:restartNumberingAfterBreak="0">
    <w:nsid w:val="46FA36C5"/>
    <w:multiLevelType w:val="hybridMultilevel"/>
    <w:tmpl w:val="A54CE6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5F5FA6"/>
    <w:multiLevelType w:val="hybridMultilevel"/>
    <w:tmpl w:val="56580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FF111C"/>
    <w:multiLevelType w:val="hybridMultilevel"/>
    <w:tmpl w:val="4064C4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C920C18"/>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04C5780"/>
    <w:multiLevelType w:val="hybridMultilevel"/>
    <w:tmpl w:val="44A84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E1021C"/>
    <w:multiLevelType w:val="hybridMultilevel"/>
    <w:tmpl w:val="4BAEAC9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6E33BAB"/>
    <w:multiLevelType w:val="multilevel"/>
    <w:tmpl w:val="5524C814"/>
    <w:lvl w:ilvl="0">
      <w:start w:val="1"/>
      <w:numFmt w:val="upperLetter"/>
      <w:pStyle w:val="AppendixHead"/>
      <w:lvlText w:val="Appendix %1."/>
      <w:lvlJc w:val="left"/>
      <w:pPr>
        <w:ind w:left="36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Sub"/>
      <w:lvlText w:val="%1.%2."/>
      <w:lvlJc w:val="left"/>
      <w:pPr>
        <w:ind w:left="720" w:hanging="360"/>
      </w:pPr>
      <w:rPr>
        <w:rFonts w:hint="default"/>
      </w:rPr>
    </w:lvl>
    <w:lvl w:ilvl="2">
      <w:start w:val="1"/>
      <w:numFmt w:val="decimal"/>
      <w:pStyle w:val="AppendixSub2"/>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9B7364"/>
    <w:multiLevelType w:val="hybridMultilevel"/>
    <w:tmpl w:val="44969A82"/>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7BFA6AA3"/>
    <w:multiLevelType w:val="hybridMultilevel"/>
    <w:tmpl w:val="F40638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0"/>
  </w:num>
  <w:num w:numId="4">
    <w:abstractNumId w:val="19"/>
  </w:num>
  <w:num w:numId="5">
    <w:abstractNumId w:val="5"/>
  </w:num>
  <w:num w:numId="6">
    <w:abstractNumId w:val="24"/>
  </w:num>
  <w:num w:numId="7">
    <w:abstractNumId w:val="19"/>
    <w:lvlOverride w:ilvl="0">
      <w:startOverride w:val="2"/>
    </w:lvlOverride>
    <w:lvlOverride w:ilvl="1">
      <w:startOverride w:val="2"/>
    </w:lvlOverride>
    <w:lvlOverride w:ilvl="2">
      <w:startOverride w:val="3"/>
    </w:lvlOverride>
    <w:lvlOverride w:ilvl="3">
      <w:startOverride w:val="2"/>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 w:numId="8">
    <w:abstractNumId w:val="19"/>
    <w:lvlOverride w:ilvl="0">
      <w:startOverride w:val="2"/>
    </w:lvlOverride>
    <w:lvlOverride w:ilvl="1">
      <w:startOverride w:val="2"/>
    </w:lvlOverride>
    <w:lvlOverride w:ilvl="2">
      <w:startOverride w:val="3"/>
    </w:lvlOverride>
    <w:lvlOverride w:ilvl="3">
      <w:startOverride w:val="2"/>
    </w:lvlOverride>
    <w:lvlOverride w:ilvl="4">
      <w:startOverride w:val="2"/>
    </w:lvlOverride>
    <w:lvlOverride w:ilvl="5">
      <w:startOverride w:val="7"/>
    </w:lvlOverride>
    <w:lvlOverride w:ilvl="6">
      <w:startOverride w:val="1"/>
    </w:lvlOverride>
    <w:lvlOverride w:ilvl="7">
      <w:startOverride w:val="1"/>
    </w:lvlOverride>
    <w:lvlOverride w:ilvl="8">
      <w:startOverride w:val="1"/>
    </w:lvlOverride>
  </w:num>
  <w:num w:numId="9">
    <w:abstractNumId w:val="19"/>
    <w:lvlOverride w:ilvl="0">
      <w:startOverride w:val="2"/>
    </w:lvlOverride>
    <w:lvlOverride w:ilvl="1">
      <w:startOverride w:val="2"/>
    </w:lvlOverride>
    <w:lvlOverride w:ilvl="2">
      <w:startOverride w:val="3"/>
    </w:lvlOverride>
    <w:lvlOverride w:ilvl="3">
      <w:startOverride w:val="4"/>
    </w:lvlOverride>
    <w:lvlOverride w:ilvl="4">
      <w:startOverride w:val="2"/>
    </w:lvlOverride>
    <w:lvlOverride w:ilvl="5">
      <w:startOverride w:val="4"/>
    </w:lvlOverride>
    <w:lvlOverride w:ilvl="6">
      <w:startOverride w:val="1"/>
    </w:lvlOverride>
    <w:lvlOverride w:ilvl="7">
      <w:startOverride w:val="1"/>
    </w:lvlOverride>
    <w:lvlOverride w:ilvl="8">
      <w:startOverride w:val="1"/>
    </w:lvlOverride>
  </w:num>
  <w:num w:numId="10">
    <w:abstractNumId w:val="19"/>
    <w:lvlOverride w:ilvl="0">
      <w:startOverride w:val="3"/>
    </w:lvlOverride>
    <w:lvlOverride w:ilvl="1">
      <w:startOverride w:val="3"/>
    </w:lvlOverride>
    <w:lvlOverride w:ilvl="2">
      <w:startOverride w:val="5"/>
    </w:lvlOverride>
    <w:lvlOverride w:ilvl="3">
      <w:startOverride w:val="4"/>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3"/>
    </w:lvlOverride>
    <w:lvlOverride w:ilvl="1">
      <w:startOverride w:val="3"/>
    </w:lvlOverride>
    <w:lvlOverride w:ilvl="2">
      <w:startOverride w:val="5"/>
    </w:lvlOverride>
    <w:lvlOverride w:ilvl="3">
      <w:startOverride w:val="5"/>
    </w:lvlOverride>
    <w:lvlOverride w:ilvl="4">
      <w:startOverride w:val="1"/>
    </w:lvlOverride>
    <w:lvlOverride w:ilvl="5">
      <w:startOverride w:val="9"/>
    </w:lvlOverride>
    <w:lvlOverride w:ilvl="6">
      <w:startOverride w:val="1"/>
    </w:lvlOverride>
    <w:lvlOverride w:ilvl="7">
      <w:startOverride w:val="1"/>
    </w:lvlOverride>
    <w:lvlOverride w:ilvl="8">
      <w:startOverride w:val="1"/>
    </w:lvlOverride>
  </w:num>
  <w:num w:numId="12">
    <w:abstractNumId w:val="19"/>
    <w:lvlOverride w:ilvl="0">
      <w:startOverride w:val="3"/>
    </w:lvlOverride>
    <w:lvlOverride w:ilvl="1">
      <w:startOverride w:val="3"/>
    </w:lvlOverride>
    <w:lvlOverride w:ilvl="2">
      <w:startOverride w:val="5"/>
    </w:lvlOverride>
    <w:lvlOverride w:ilvl="3">
      <w:startOverride w:val="7"/>
    </w:lvlOverride>
    <w:lvlOverride w:ilvl="4">
      <w:startOverride w:val="1"/>
    </w:lvlOverride>
    <w:lvlOverride w:ilvl="5">
      <w:startOverride w:val="9"/>
    </w:lvlOverride>
    <w:lvlOverride w:ilvl="6">
      <w:startOverride w:val="1"/>
    </w:lvlOverride>
    <w:lvlOverride w:ilvl="7">
      <w:startOverride w:val="1"/>
    </w:lvlOverride>
    <w:lvlOverride w:ilvl="8">
      <w:startOverride w:val="1"/>
    </w:lvlOverride>
  </w:num>
  <w:num w:numId="13">
    <w:abstractNumId w:val="19"/>
    <w:lvlOverride w:ilvl="0">
      <w:startOverride w:val="2"/>
    </w:lvlOverride>
    <w:lvlOverride w:ilvl="1">
      <w:startOverride w:val="3"/>
    </w:lvlOverride>
    <w:lvlOverride w:ilvl="2">
      <w:startOverride w:val="5"/>
    </w:lvlOverride>
    <w:lvlOverride w:ilvl="3">
      <w:startOverride w:val="8"/>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2"/>
    </w:lvlOverride>
    <w:lvlOverride w:ilvl="1">
      <w:startOverride w:val="3"/>
    </w:lvlOverride>
    <w:lvlOverride w:ilvl="2">
      <w:startOverride w:val="5"/>
    </w:lvlOverride>
    <w:lvlOverride w:ilvl="3">
      <w:startOverride w:val="8"/>
    </w:lvlOverride>
    <w:lvlOverride w:ilvl="4">
      <w:startOverride w:val="3"/>
    </w:lvlOverride>
    <w:lvlOverride w:ilvl="5">
      <w:startOverride w:val="6"/>
    </w:lvlOverride>
    <w:lvlOverride w:ilvl="6">
      <w:startOverride w:val="1"/>
    </w:lvlOverride>
    <w:lvlOverride w:ilvl="7">
      <w:startOverride w:val="1"/>
    </w:lvlOverride>
    <w:lvlOverride w:ilvl="8">
      <w:startOverride w:val="1"/>
    </w:lvlOverride>
  </w:num>
  <w:num w:numId="15">
    <w:abstractNumId w:val="20"/>
  </w:num>
  <w:num w:numId="16">
    <w:abstractNumId w:val="19"/>
    <w:lvlOverride w:ilvl="0">
      <w:startOverride w:val="3"/>
    </w:lvlOverride>
    <w:lvlOverride w:ilvl="1">
      <w:startOverride w:val="1"/>
    </w:lvlOverride>
    <w:lvlOverride w:ilvl="2">
      <w:startOverride w:val="3"/>
    </w:lvlOverride>
    <w:lvlOverride w:ilvl="3">
      <w:startOverride w:val="4"/>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17">
    <w:abstractNumId w:val="19"/>
    <w:lvlOverride w:ilvl="0">
      <w:startOverride w:val="5"/>
    </w:lvlOverride>
    <w:lvlOverride w:ilvl="1">
      <w:startOverride w:val="1"/>
    </w:lvlOverride>
    <w:lvlOverride w:ilvl="2">
      <w:startOverride w:val="3"/>
    </w:lvlOverride>
    <w:lvlOverride w:ilvl="3">
      <w:startOverride w:val="4"/>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18">
    <w:abstractNumId w:val="19"/>
    <w:lvlOverride w:ilvl="0">
      <w:startOverride w:val="2"/>
    </w:lvlOverride>
    <w:lvlOverride w:ilvl="1">
      <w:startOverride w:val="1"/>
    </w:lvlOverride>
    <w:lvlOverride w:ilvl="2">
      <w:startOverride w:val="3"/>
    </w:lvlOverride>
    <w:lvlOverride w:ilvl="3">
      <w:startOverride w:val="4"/>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19">
    <w:abstractNumId w:val="19"/>
    <w:lvlOverride w:ilvl="0">
      <w:startOverride w:val="2"/>
    </w:lvlOverride>
    <w:lvlOverride w:ilvl="1">
      <w:startOverride w:val="2"/>
    </w:lvlOverride>
    <w:lvlOverride w:ilvl="2">
      <w:startOverride w:val="1"/>
    </w:lvlOverride>
    <w:lvlOverride w:ilvl="3">
      <w:startOverride w:val="1"/>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20">
    <w:abstractNumId w:val="19"/>
    <w:lvlOverride w:ilvl="0">
      <w:startOverride w:val="2"/>
    </w:lvlOverride>
    <w:lvlOverride w:ilvl="1">
      <w:startOverride w:val="2"/>
    </w:lvlOverride>
    <w:lvlOverride w:ilvl="2">
      <w:startOverride w:val="3"/>
    </w:lvlOverride>
    <w:lvlOverride w:ilvl="3">
      <w:startOverride w:val="8"/>
    </w:lvlOverride>
    <w:lvlOverride w:ilvl="4">
      <w:startOverride w:val="1"/>
    </w:lvlOverride>
    <w:lvlOverride w:ilvl="5">
      <w:startOverride w:val="9"/>
    </w:lvlOverride>
    <w:lvlOverride w:ilvl="6">
      <w:startOverride w:val="1"/>
    </w:lvlOverride>
    <w:lvlOverride w:ilvl="7">
      <w:startOverride w:val="1"/>
    </w:lvlOverride>
    <w:lvlOverride w:ilvl="8">
      <w:startOverride w:val="1"/>
    </w:lvlOverride>
  </w:num>
  <w:num w:numId="21">
    <w:abstractNumId w:val="19"/>
    <w:lvlOverride w:ilvl="0">
      <w:startOverride w:val="4"/>
    </w:lvlOverride>
    <w:lvlOverride w:ilvl="1">
      <w:startOverride w:val="1"/>
    </w:lvlOverride>
    <w:lvlOverride w:ilvl="2">
      <w:startOverride w:val="3"/>
    </w:lvlOverride>
    <w:lvlOverride w:ilvl="3">
      <w:startOverride w:val="4"/>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22">
    <w:abstractNumId w:val="1"/>
  </w:num>
  <w:num w:numId="23">
    <w:abstractNumId w:val="12"/>
  </w:num>
  <w:num w:numId="24">
    <w:abstractNumId w:val="22"/>
  </w:num>
  <w:num w:numId="25">
    <w:abstractNumId w:val="15"/>
  </w:num>
  <w:num w:numId="26">
    <w:abstractNumId w:val="11"/>
  </w:num>
  <w:num w:numId="27">
    <w:abstractNumId w:val="21"/>
  </w:num>
  <w:num w:numId="28">
    <w:abstractNumId w:val="18"/>
  </w:num>
  <w:num w:numId="29">
    <w:abstractNumId w:val="2"/>
  </w:num>
  <w:num w:numId="30">
    <w:abstractNumId w:val="6"/>
  </w:num>
  <w:num w:numId="31">
    <w:abstractNumId w:val="10"/>
  </w:num>
  <w:num w:numId="32">
    <w:abstractNumId w:val="9"/>
  </w:num>
  <w:num w:numId="33">
    <w:abstractNumId w:val="4"/>
  </w:num>
  <w:num w:numId="34">
    <w:abstractNumId w:val="23"/>
  </w:num>
  <w:num w:numId="35">
    <w:abstractNumId w:val="8"/>
  </w:num>
  <w:num w:numId="36">
    <w:abstractNumId w:val="3"/>
  </w:num>
  <w:num w:numId="37">
    <w:abstractNumId w:val="16"/>
  </w:num>
  <w:num w:numId="38">
    <w:abstractNumId w:val="17"/>
  </w:num>
  <w:num w:numId="39">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7EC2"/>
    <w:rsid w:val="00001AD1"/>
    <w:rsid w:val="00004134"/>
    <w:rsid w:val="00006C15"/>
    <w:rsid w:val="000148A4"/>
    <w:rsid w:val="00015F79"/>
    <w:rsid w:val="000161A6"/>
    <w:rsid w:val="00017AFA"/>
    <w:rsid w:val="000202A7"/>
    <w:rsid w:val="000223D1"/>
    <w:rsid w:val="00025CDE"/>
    <w:rsid w:val="00032DAE"/>
    <w:rsid w:val="00033ED0"/>
    <w:rsid w:val="000348B3"/>
    <w:rsid w:val="00036369"/>
    <w:rsid w:val="00041851"/>
    <w:rsid w:val="00041984"/>
    <w:rsid w:val="0004300A"/>
    <w:rsid w:val="00043BF4"/>
    <w:rsid w:val="0004540D"/>
    <w:rsid w:val="0005367B"/>
    <w:rsid w:val="00056092"/>
    <w:rsid w:val="000571E1"/>
    <w:rsid w:val="00071F76"/>
    <w:rsid w:val="00082F43"/>
    <w:rsid w:val="00083F17"/>
    <w:rsid w:val="00085C44"/>
    <w:rsid w:val="00087BEE"/>
    <w:rsid w:val="00093786"/>
    <w:rsid w:val="00095C58"/>
    <w:rsid w:val="000962B2"/>
    <w:rsid w:val="00097FA7"/>
    <w:rsid w:val="000A14F0"/>
    <w:rsid w:val="000A5D5A"/>
    <w:rsid w:val="000B0C1C"/>
    <w:rsid w:val="000B4E14"/>
    <w:rsid w:val="000B4EA9"/>
    <w:rsid w:val="000B6675"/>
    <w:rsid w:val="000B7E4E"/>
    <w:rsid w:val="000C0E2A"/>
    <w:rsid w:val="000C3393"/>
    <w:rsid w:val="000C4C47"/>
    <w:rsid w:val="000C4FF9"/>
    <w:rsid w:val="000C6773"/>
    <w:rsid w:val="000D15BA"/>
    <w:rsid w:val="000D182B"/>
    <w:rsid w:val="000D5999"/>
    <w:rsid w:val="000D741E"/>
    <w:rsid w:val="000E324B"/>
    <w:rsid w:val="000E7D04"/>
    <w:rsid w:val="000F2A74"/>
    <w:rsid w:val="00100995"/>
    <w:rsid w:val="00100EAF"/>
    <w:rsid w:val="001026F3"/>
    <w:rsid w:val="001054BD"/>
    <w:rsid w:val="00111181"/>
    <w:rsid w:val="00111309"/>
    <w:rsid w:val="00111583"/>
    <w:rsid w:val="00115A20"/>
    <w:rsid w:val="00124B3C"/>
    <w:rsid w:val="00125B52"/>
    <w:rsid w:val="0012650B"/>
    <w:rsid w:val="00141183"/>
    <w:rsid w:val="00145C92"/>
    <w:rsid w:val="00156F35"/>
    <w:rsid w:val="00157F39"/>
    <w:rsid w:val="00161388"/>
    <w:rsid w:val="00175EE9"/>
    <w:rsid w:val="0018263E"/>
    <w:rsid w:val="001863F2"/>
    <w:rsid w:val="001924D2"/>
    <w:rsid w:val="001968B7"/>
    <w:rsid w:val="001A1BCD"/>
    <w:rsid w:val="001A4D10"/>
    <w:rsid w:val="001A6D81"/>
    <w:rsid w:val="001B63F1"/>
    <w:rsid w:val="001B6ABA"/>
    <w:rsid w:val="001C3EFD"/>
    <w:rsid w:val="001C51D2"/>
    <w:rsid w:val="001C6559"/>
    <w:rsid w:val="001D3DFE"/>
    <w:rsid w:val="001D7740"/>
    <w:rsid w:val="001E1258"/>
    <w:rsid w:val="001E23F4"/>
    <w:rsid w:val="001F3A1A"/>
    <w:rsid w:val="001F456B"/>
    <w:rsid w:val="0020488B"/>
    <w:rsid w:val="00206EB3"/>
    <w:rsid w:val="002149EC"/>
    <w:rsid w:val="00216DB8"/>
    <w:rsid w:val="0022228D"/>
    <w:rsid w:val="00222B6C"/>
    <w:rsid w:val="00241E0C"/>
    <w:rsid w:val="0024485C"/>
    <w:rsid w:val="00246EDC"/>
    <w:rsid w:val="00250220"/>
    <w:rsid w:val="00262951"/>
    <w:rsid w:val="0026772A"/>
    <w:rsid w:val="002721C5"/>
    <w:rsid w:val="00272B11"/>
    <w:rsid w:val="002739AD"/>
    <w:rsid w:val="00274D93"/>
    <w:rsid w:val="0027712B"/>
    <w:rsid w:val="002776CB"/>
    <w:rsid w:val="00277935"/>
    <w:rsid w:val="0028118B"/>
    <w:rsid w:val="002847D4"/>
    <w:rsid w:val="00284BFF"/>
    <w:rsid w:val="00284D22"/>
    <w:rsid w:val="0028609C"/>
    <w:rsid w:val="00286700"/>
    <w:rsid w:val="002A083C"/>
    <w:rsid w:val="002A6DFB"/>
    <w:rsid w:val="002A7414"/>
    <w:rsid w:val="002B0F64"/>
    <w:rsid w:val="002C30FA"/>
    <w:rsid w:val="002C473E"/>
    <w:rsid w:val="002D342F"/>
    <w:rsid w:val="002D7DA9"/>
    <w:rsid w:val="002E12D1"/>
    <w:rsid w:val="002E2567"/>
    <w:rsid w:val="002E5FC5"/>
    <w:rsid w:val="002E6EC5"/>
    <w:rsid w:val="002F527C"/>
    <w:rsid w:val="002F5571"/>
    <w:rsid w:val="002F69AB"/>
    <w:rsid w:val="00301B78"/>
    <w:rsid w:val="0031373E"/>
    <w:rsid w:val="0031503B"/>
    <w:rsid w:val="0031574D"/>
    <w:rsid w:val="003213D7"/>
    <w:rsid w:val="003222A3"/>
    <w:rsid w:val="003223A7"/>
    <w:rsid w:val="00324799"/>
    <w:rsid w:val="00326836"/>
    <w:rsid w:val="0033105B"/>
    <w:rsid w:val="0033339F"/>
    <w:rsid w:val="00335BA1"/>
    <w:rsid w:val="00335BEE"/>
    <w:rsid w:val="00344AFD"/>
    <w:rsid w:val="00345DAF"/>
    <w:rsid w:val="003510FC"/>
    <w:rsid w:val="003572EB"/>
    <w:rsid w:val="003641E3"/>
    <w:rsid w:val="003655FB"/>
    <w:rsid w:val="0038127B"/>
    <w:rsid w:val="00381528"/>
    <w:rsid w:val="00382AAB"/>
    <w:rsid w:val="003873EA"/>
    <w:rsid w:val="00393E6D"/>
    <w:rsid w:val="0039640C"/>
    <w:rsid w:val="003B628F"/>
    <w:rsid w:val="003B6FFD"/>
    <w:rsid w:val="003C04F8"/>
    <w:rsid w:val="003C3974"/>
    <w:rsid w:val="003D1832"/>
    <w:rsid w:val="003D2B4C"/>
    <w:rsid w:val="003D5A90"/>
    <w:rsid w:val="003E0AE8"/>
    <w:rsid w:val="003E4071"/>
    <w:rsid w:val="003E41D6"/>
    <w:rsid w:val="003E4F90"/>
    <w:rsid w:val="003F2557"/>
    <w:rsid w:val="003F454E"/>
    <w:rsid w:val="003F4BFC"/>
    <w:rsid w:val="003F5407"/>
    <w:rsid w:val="003F75B9"/>
    <w:rsid w:val="003F77D2"/>
    <w:rsid w:val="00400D42"/>
    <w:rsid w:val="00406BBC"/>
    <w:rsid w:val="00410155"/>
    <w:rsid w:val="00420538"/>
    <w:rsid w:val="00423D51"/>
    <w:rsid w:val="004317EC"/>
    <w:rsid w:val="0043290A"/>
    <w:rsid w:val="00433E4A"/>
    <w:rsid w:val="00440BF2"/>
    <w:rsid w:val="004420A5"/>
    <w:rsid w:val="004455BC"/>
    <w:rsid w:val="00452D9E"/>
    <w:rsid w:val="0045314C"/>
    <w:rsid w:val="00457836"/>
    <w:rsid w:val="00461501"/>
    <w:rsid w:val="004629AB"/>
    <w:rsid w:val="00462FF7"/>
    <w:rsid w:val="004676FB"/>
    <w:rsid w:val="0047209B"/>
    <w:rsid w:val="004747F7"/>
    <w:rsid w:val="00476332"/>
    <w:rsid w:val="004827D0"/>
    <w:rsid w:val="004900D2"/>
    <w:rsid w:val="004944BC"/>
    <w:rsid w:val="004A6A1F"/>
    <w:rsid w:val="004B0351"/>
    <w:rsid w:val="004B0BEE"/>
    <w:rsid w:val="004B1047"/>
    <w:rsid w:val="004B1419"/>
    <w:rsid w:val="004B1897"/>
    <w:rsid w:val="004B4DD8"/>
    <w:rsid w:val="004B4E8E"/>
    <w:rsid w:val="004C0941"/>
    <w:rsid w:val="004C23C0"/>
    <w:rsid w:val="004C5447"/>
    <w:rsid w:val="004C78B7"/>
    <w:rsid w:val="004E6750"/>
    <w:rsid w:val="004F057A"/>
    <w:rsid w:val="005037A5"/>
    <w:rsid w:val="0051060F"/>
    <w:rsid w:val="00512C65"/>
    <w:rsid w:val="005143C2"/>
    <w:rsid w:val="00515097"/>
    <w:rsid w:val="00524C9B"/>
    <w:rsid w:val="005263CF"/>
    <w:rsid w:val="00526B8B"/>
    <w:rsid w:val="00530E28"/>
    <w:rsid w:val="00532DA3"/>
    <w:rsid w:val="00534F0E"/>
    <w:rsid w:val="005402C6"/>
    <w:rsid w:val="00542011"/>
    <w:rsid w:val="00545439"/>
    <w:rsid w:val="00547FCE"/>
    <w:rsid w:val="0055462E"/>
    <w:rsid w:val="00556F29"/>
    <w:rsid w:val="00561BEF"/>
    <w:rsid w:val="00562292"/>
    <w:rsid w:val="005653B4"/>
    <w:rsid w:val="00566DB2"/>
    <w:rsid w:val="005807FD"/>
    <w:rsid w:val="00580EA4"/>
    <w:rsid w:val="00582138"/>
    <w:rsid w:val="005824EE"/>
    <w:rsid w:val="00582A0E"/>
    <w:rsid w:val="00590C4F"/>
    <w:rsid w:val="00594099"/>
    <w:rsid w:val="005A0D55"/>
    <w:rsid w:val="005B0DF4"/>
    <w:rsid w:val="005B6C2B"/>
    <w:rsid w:val="005C3859"/>
    <w:rsid w:val="005D1981"/>
    <w:rsid w:val="005D3148"/>
    <w:rsid w:val="005D34BF"/>
    <w:rsid w:val="005D7F56"/>
    <w:rsid w:val="005E2E65"/>
    <w:rsid w:val="005E5647"/>
    <w:rsid w:val="005E59D1"/>
    <w:rsid w:val="005F285C"/>
    <w:rsid w:val="005F3A19"/>
    <w:rsid w:val="005F44BA"/>
    <w:rsid w:val="005F6CD0"/>
    <w:rsid w:val="005F709D"/>
    <w:rsid w:val="006008B4"/>
    <w:rsid w:val="0060200F"/>
    <w:rsid w:val="00603DD6"/>
    <w:rsid w:val="00612273"/>
    <w:rsid w:val="00612FC1"/>
    <w:rsid w:val="00613460"/>
    <w:rsid w:val="0061561E"/>
    <w:rsid w:val="00620CEB"/>
    <w:rsid w:val="006322CE"/>
    <w:rsid w:val="00646C74"/>
    <w:rsid w:val="00646FC7"/>
    <w:rsid w:val="00647092"/>
    <w:rsid w:val="00656723"/>
    <w:rsid w:val="006612DE"/>
    <w:rsid w:val="00661F07"/>
    <w:rsid w:val="00662A08"/>
    <w:rsid w:val="00663437"/>
    <w:rsid w:val="00665940"/>
    <w:rsid w:val="00666C0A"/>
    <w:rsid w:val="00681CCA"/>
    <w:rsid w:val="0068250E"/>
    <w:rsid w:val="0068373B"/>
    <w:rsid w:val="006903EF"/>
    <w:rsid w:val="00691DF9"/>
    <w:rsid w:val="0069377D"/>
    <w:rsid w:val="00694933"/>
    <w:rsid w:val="0069798E"/>
    <w:rsid w:val="00697EF6"/>
    <w:rsid w:val="006A0E67"/>
    <w:rsid w:val="006A5E91"/>
    <w:rsid w:val="006A605F"/>
    <w:rsid w:val="006B1027"/>
    <w:rsid w:val="006B279B"/>
    <w:rsid w:val="006B4E90"/>
    <w:rsid w:val="006B65BC"/>
    <w:rsid w:val="006C2A7F"/>
    <w:rsid w:val="006C304E"/>
    <w:rsid w:val="006C442F"/>
    <w:rsid w:val="006C478B"/>
    <w:rsid w:val="006C621D"/>
    <w:rsid w:val="006D20F2"/>
    <w:rsid w:val="006D278F"/>
    <w:rsid w:val="006D6936"/>
    <w:rsid w:val="006E2109"/>
    <w:rsid w:val="006F548F"/>
    <w:rsid w:val="006F6E3D"/>
    <w:rsid w:val="00707646"/>
    <w:rsid w:val="00722BA1"/>
    <w:rsid w:val="00726E30"/>
    <w:rsid w:val="007308AC"/>
    <w:rsid w:val="00732B25"/>
    <w:rsid w:val="007359D1"/>
    <w:rsid w:val="00745093"/>
    <w:rsid w:val="00753F83"/>
    <w:rsid w:val="00760A1F"/>
    <w:rsid w:val="007627B5"/>
    <w:rsid w:val="00762AA5"/>
    <w:rsid w:val="007663B0"/>
    <w:rsid w:val="00771D39"/>
    <w:rsid w:val="007740AA"/>
    <w:rsid w:val="00774CC9"/>
    <w:rsid w:val="0077694A"/>
    <w:rsid w:val="0078288B"/>
    <w:rsid w:val="0078486B"/>
    <w:rsid w:val="00786D8C"/>
    <w:rsid w:val="00787B53"/>
    <w:rsid w:val="007977FF"/>
    <w:rsid w:val="007A3A5D"/>
    <w:rsid w:val="007B1550"/>
    <w:rsid w:val="007B41C6"/>
    <w:rsid w:val="007B6449"/>
    <w:rsid w:val="007C4DCA"/>
    <w:rsid w:val="007D0CE6"/>
    <w:rsid w:val="007D34CD"/>
    <w:rsid w:val="007D3F8B"/>
    <w:rsid w:val="007D4D6C"/>
    <w:rsid w:val="007D7932"/>
    <w:rsid w:val="007E75DE"/>
    <w:rsid w:val="007E79BF"/>
    <w:rsid w:val="007F7CBE"/>
    <w:rsid w:val="007F7EC2"/>
    <w:rsid w:val="008055FB"/>
    <w:rsid w:val="00811439"/>
    <w:rsid w:val="00813ADF"/>
    <w:rsid w:val="00821633"/>
    <w:rsid w:val="00822570"/>
    <w:rsid w:val="00833BE4"/>
    <w:rsid w:val="00841313"/>
    <w:rsid w:val="00842163"/>
    <w:rsid w:val="008501D2"/>
    <w:rsid w:val="00850896"/>
    <w:rsid w:val="0085291D"/>
    <w:rsid w:val="0085564E"/>
    <w:rsid w:val="00856FCB"/>
    <w:rsid w:val="00857690"/>
    <w:rsid w:val="00863941"/>
    <w:rsid w:val="00864268"/>
    <w:rsid w:val="00866108"/>
    <w:rsid w:val="00871F69"/>
    <w:rsid w:val="008744A5"/>
    <w:rsid w:val="008773AA"/>
    <w:rsid w:val="00880106"/>
    <w:rsid w:val="0088232B"/>
    <w:rsid w:val="008879DA"/>
    <w:rsid w:val="00890268"/>
    <w:rsid w:val="00890495"/>
    <w:rsid w:val="00890EA2"/>
    <w:rsid w:val="00896C5D"/>
    <w:rsid w:val="00897DA3"/>
    <w:rsid w:val="008A63DC"/>
    <w:rsid w:val="008B5D19"/>
    <w:rsid w:val="008B69AE"/>
    <w:rsid w:val="008B701E"/>
    <w:rsid w:val="008C39FC"/>
    <w:rsid w:val="008C6296"/>
    <w:rsid w:val="008C7D21"/>
    <w:rsid w:val="008D2793"/>
    <w:rsid w:val="008E3E54"/>
    <w:rsid w:val="008E7D6C"/>
    <w:rsid w:val="008E7FF7"/>
    <w:rsid w:val="008F1A1C"/>
    <w:rsid w:val="00900080"/>
    <w:rsid w:val="00912BF6"/>
    <w:rsid w:val="009131AD"/>
    <w:rsid w:val="00921363"/>
    <w:rsid w:val="00922739"/>
    <w:rsid w:val="009338CE"/>
    <w:rsid w:val="00934424"/>
    <w:rsid w:val="00935D38"/>
    <w:rsid w:val="0093601F"/>
    <w:rsid w:val="009368F8"/>
    <w:rsid w:val="00945536"/>
    <w:rsid w:val="00946EDB"/>
    <w:rsid w:val="00947C0D"/>
    <w:rsid w:val="0095275D"/>
    <w:rsid w:val="009557DB"/>
    <w:rsid w:val="00957F19"/>
    <w:rsid w:val="00962520"/>
    <w:rsid w:val="00966783"/>
    <w:rsid w:val="00971CFF"/>
    <w:rsid w:val="009720E2"/>
    <w:rsid w:val="00975CC5"/>
    <w:rsid w:val="009766DA"/>
    <w:rsid w:val="0097722A"/>
    <w:rsid w:val="00984211"/>
    <w:rsid w:val="009845E2"/>
    <w:rsid w:val="00987591"/>
    <w:rsid w:val="0099374D"/>
    <w:rsid w:val="00993E16"/>
    <w:rsid w:val="00994DCB"/>
    <w:rsid w:val="0099739B"/>
    <w:rsid w:val="00997B4F"/>
    <w:rsid w:val="009A4996"/>
    <w:rsid w:val="009A5F92"/>
    <w:rsid w:val="009B094D"/>
    <w:rsid w:val="009B10F1"/>
    <w:rsid w:val="009B5D2B"/>
    <w:rsid w:val="009B5F58"/>
    <w:rsid w:val="009C00AF"/>
    <w:rsid w:val="009C399B"/>
    <w:rsid w:val="009C3DF1"/>
    <w:rsid w:val="009C44BF"/>
    <w:rsid w:val="009C611E"/>
    <w:rsid w:val="009C686F"/>
    <w:rsid w:val="009F7303"/>
    <w:rsid w:val="00A022AD"/>
    <w:rsid w:val="00A03F55"/>
    <w:rsid w:val="00A138DA"/>
    <w:rsid w:val="00A151D8"/>
    <w:rsid w:val="00A15390"/>
    <w:rsid w:val="00A17D6C"/>
    <w:rsid w:val="00A34417"/>
    <w:rsid w:val="00A5056B"/>
    <w:rsid w:val="00A6004F"/>
    <w:rsid w:val="00A63F04"/>
    <w:rsid w:val="00A76D88"/>
    <w:rsid w:val="00A85CA4"/>
    <w:rsid w:val="00A861F0"/>
    <w:rsid w:val="00A90AC7"/>
    <w:rsid w:val="00A93C6D"/>
    <w:rsid w:val="00AA0ED6"/>
    <w:rsid w:val="00AA1118"/>
    <w:rsid w:val="00AA7E78"/>
    <w:rsid w:val="00AB0B8F"/>
    <w:rsid w:val="00AB2246"/>
    <w:rsid w:val="00AB2F69"/>
    <w:rsid w:val="00AB4D9C"/>
    <w:rsid w:val="00AB5276"/>
    <w:rsid w:val="00AC311B"/>
    <w:rsid w:val="00AC3E05"/>
    <w:rsid w:val="00AD574C"/>
    <w:rsid w:val="00AD689B"/>
    <w:rsid w:val="00AE2DD3"/>
    <w:rsid w:val="00AE3961"/>
    <w:rsid w:val="00AE3A24"/>
    <w:rsid w:val="00AE3B6F"/>
    <w:rsid w:val="00AE456C"/>
    <w:rsid w:val="00AE4B5C"/>
    <w:rsid w:val="00AE5B30"/>
    <w:rsid w:val="00AE7074"/>
    <w:rsid w:val="00AF1ABE"/>
    <w:rsid w:val="00AF1AF3"/>
    <w:rsid w:val="00AF54B5"/>
    <w:rsid w:val="00AF69E2"/>
    <w:rsid w:val="00AF6A8F"/>
    <w:rsid w:val="00AF7645"/>
    <w:rsid w:val="00B03EE0"/>
    <w:rsid w:val="00B040C4"/>
    <w:rsid w:val="00B07895"/>
    <w:rsid w:val="00B12EBD"/>
    <w:rsid w:val="00B16F79"/>
    <w:rsid w:val="00B2238A"/>
    <w:rsid w:val="00B24467"/>
    <w:rsid w:val="00B25095"/>
    <w:rsid w:val="00B357C4"/>
    <w:rsid w:val="00B3678A"/>
    <w:rsid w:val="00B37A68"/>
    <w:rsid w:val="00B412BD"/>
    <w:rsid w:val="00B44A4D"/>
    <w:rsid w:val="00B53B76"/>
    <w:rsid w:val="00B63647"/>
    <w:rsid w:val="00B64088"/>
    <w:rsid w:val="00B64A49"/>
    <w:rsid w:val="00B704F4"/>
    <w:rsid w:val="00B76A01"/>
    <w:rsid w:val="00B77F96"/>
    <w:rsid w:val="00B80C97"/>
    <w:rsid w:val="00B819DC"/>
    <w:rsid w:val="00B81E8A"/>
    <w:rsid w:val="00B82C33"/>
    <w:rsid w:val="00B866DA"/>
    <w:rsid w:val="00B90D1E"/>
    <w:rsid w:val="00B966C3"/>
    <w:rsid w:val="00BA4260"/>
    <w:rsid w:val="00BA793D"/>
    <w:rsid w:val="00BB72CC"/>
    <w:rsid w:val="00BC0D23"/>
    <w:rsid w:val="00BC4BA9"/>
    <w:rsid w:val="00BC6009"/>
    <w:rsid w:val="00BD098E"/>
    <w:rsid w:val="00BD4B14"/>
    <w:rsid w:val="00BD61A6"/>
    <w:rsid w:val="00BE4AEE"/>
    <w:rsid w:val="00BF017F"/>
    <w:rsid w:val="00C00582"/>
    <w:rsid w:val="00C00C4E"/>
    <w:rsid w:val="00C04CBB"/>
    <w:rsid w:val="00C11CF8"/>
    <w:rsid w:val="00C148AE"/>
    <w:rsid w:val="00C14E90"/>
    <w:rsid w:val="00C15526"/>
    <w:rsid w:val="00C160ED"/>
    <w:rsid w:val="00C20C5C"/>
    <w:rsid w:val="00C213A9"/>
    <w:rsid w:val="00C32FC7"/>
    <w:rsid w:val="00C37774"/>
    <w:rsid w:val="00C37D2D"/>
    <w:rsid w:val="00C420C0"/>
    <w:rsid w:val="00C45555"/>
    <w:rsid w:val="00C50D40"/>
    <w:rsid w:val="00C52454"/>
    <w:rsid w:val="00C64237"/>
    <w:rsid w:val="00C74D3B"/>
    <w:rsid w:val="00C76E6C"/>
    <w:rsid w:val="00C77F9C"/>
    <w:rsid w:val="00C80DBB"/>
    <w:rsid w:val="00C83B3E"/>
    <w:rsid w:val="00C90CF7"/>
    <w:rsid w:val="00C97963"/>
    <w:rsid w:val="00CA1162"/>
    <w:rsid w:val="00CA1EB0"/>
    <w:rsid w:val="00CA3A1C"/>
    <w:rsid w:val="00CA458F"/>
    <w:rsid w:val="00CA6AC7"/>
    <w:rsid w:val="00CB0E04"/>
    <w:rsid w:val="00CC1AB7"/>
    <w:rsid w:val="00CC36E0"/>
    <w:rsid w:val="00CD1CCD"/>
    <w:rsid w:val="00CD72D2"/>
    <w:rsid w:val="00CE3E24"/>
    <w:rsid w:val="00CE53BE"/>
    <w:rsid w:val="00CE7762"/>
    <w:rsid w:val="00CF34C7"/>
    <w:rsid w:val="00D05559"/>
    <w:rsid w:val="00D11A4A"/>
    <w:rsid w:val="00D13E56"/>
    <w:rsid w:val="00D14D1F"/>
    <w:rsid w:val="00D15B5E"/>
    <w:rsid w:val="00D15C4A"/>
    <w:rsid w:val="00D26493"/>
    <w:rsid w:val="00D27723"/>
    <w:rsid w:val="00D27FC1"/>
    <w:rsid w:val="00D31955"/>
    <w:rsid w:val="00D33B5C"/>
    <w:rsid w:val="00D36D0E"/>
    <w:rsid w:val="00D37937"/>
    <w:rsid w:val="00D41B17"/>
    <w:rsid w:val="00D44F98"/>
    <w:rsid w:val="00D45C11"/>
    <w:rsid w:val="00D4616A"/>
    <w:rsid w:val="00D477AC"/>
    <w:rsid w:val="00D57F4E"/>
    <w:rsid w:val="00D62AD4"/>
    <w:rsid w:val="00D76EDF"/>
    <w:rsid w:val="00D77CBF"/>
    <w:rsid w:val="00D81F97"/>
    <w:rsid w:val="00D87342"/>
    <w:rsid w:val="00D87355"/>
    <w:rsid w:val="00D9458B"/>
    <w:rsid w:val="00D94A04"/>
    <w:rsid w:val="00D94AA7"/>
    <w:rsid w:val="00D954AD"/>
    <w:rsid w:val="00DA0CA2"/>
    <w:rsid w:val="00DA2218"/>
    <w:rsid w:val="00DA4541"/>
    <w:rsid w:val="00DA45AC"/>
    <w:rsid w:val="00DA470C"/>
    <w:rsid w:val="00DA4A46"/>
    <w:rsid w:val="00DB0988"/>
    <w:rsid w:val="00DB3D51"/>
    <w:rsid w:val="00DB4112"/>
    <w:rsid w:val="00DC30C6"/>
    <w:rsid w:val="00DC4A17"/>
    <w:rsid w:val="00DC5C01"/>
    <w:rsid w:val="00DD271D"/>
    <w:rsid w:val="00DD7EE7"/>
    <w:rsid w:val="00DF59C5"/>
    <w:rsid w:val="00DF7E30"/>
    <w:rsid w:val="00E07E32"/>
    <w:rsid w:val="00E10A31"/>
    <w:rsid w:val="00E10B3A"/>
    <w:rsid w:val="00E1618E"/>
    <w:rsid w:val="00E200B5"/>
    <w:rsid w:val="00E2171F"/>
    <w:rsid w:val="00E21892"/>
    <w:rsid w:val="00E25580"/>
    <w:rsid w:val="00E32293"/>
    <w:rsid w:val="00E32888"/>
    <w:rsid w:val="00E33733"/>
    <w:rsid w:val="00E357F1"/>
    <w:rsid w:val="00E40592"/>
    <w:rsid w:val="00E42CAC"/>
    <w:rsid w:val="00E436FE"/>
    <w:rsid w:val="00E4536E"/>
    <w:rsid w:val="00E45DF9"/>
    <w:rsid w:val="00E51B52"/>
    <w:rsid w:val="00E54C4A"/>
    <w:rsid w:val="00E57258"/>
    <w:rsid w:val="00E57B57"/>
    <w:rsid w:val="00E57C99"/>
    <w:rsid w:val="00E63B21"/>
    <w:rsid w:val="00E63CA9"/>
    <w:rsid w:val="00E66A69"/>
    <w:rsid w:val="00E67035"/>
    <w:rsid w:val="00E7351B"/>
    <w:rsid w:val="00E80563"/>
    <w:rsid w:val="00E81396"/>
    <w:rsid w:val="00E82727"/>
    <w:rsid w:val="00E9565B"/>
    <w:rsid w:val="00E95B43"/>
    <w:rsid w:val="00EA4358"/>
    <w:rsid w:val="00EA603A"/>
    <w:rsid w:val="00EA6871"/>
    <w:rsid w:val="00EA7484"/>
    <w:rsid w:val="00EB09D4"/>
    <w:rsid w:val="00EB2FC9"/>
    <w:rsid w:val="00EB3840"/>
    <w:rsid w:val="00EB58CF"/>
    <w:rsid w:val="00EC04A7"/>
    <w:rsid w:val="00EC16E7"/>
    <w:rsid w:val="00EC68B7"/>
    <w:rsid w:val="00ED2F68"/>
    <w:rsid w:val="00ED3BB1"/>
    <w:rsid w:val="00ED4EE6"/>
    <w:rsid w:val="00ED76AD"/>
    <w:rsid w:val="00ED7729"/>
    <w:rsid w:val="00EE1F69"/>
    <w:rsid w:val="00EE5E13"/>
    <w:rsid w:val="00EE670F"/>
    <w:rsid w:val="00EE7D4F"/>
    <w:rsid w:val="00EF44F6"/>
    <w:rsid w:val="00EF48BA"/>
    <w:rsid w:val="00EF625D"/>
    <w:rsid w:val="00EF67BD"/>
    <w:rsid w:val="00F00DE3"/>
    <w:rsid w:val="00F01CCC"/>
    <w:rsid w:val="00F05BE1"/>
    <w:rsid w:val="00F10E0D"/>
    <w:rsid w:val="00F11095"/>
    <w:rsid w:val="00F12602"/>
    <w:rsid w:val="00F237CE"/>
    <w:rsid w:val="00F276FA"/>
    <w:rsid w:val="00F3085C"/>
    <w:rsid w:val="00F325F7"/>
    <w:rsid w:val="00F333FB"/>
    <w:rsid w:val="00F4037A"/>
    <w:rsid w:val="00F44F90"/>
    <w:rsid w:val="00F45D7C"/>
    <w:rsid w:val="00F61D61"/>
    <w:rsid w:val="00F705CE"/>
    <w:rsid w:val="00F723E3"/>
    <w:rsid w:val="00F74761"/>
    <w:rsid w:val="00F776F6"/>
    <w:rsid w:val="00F81679"/>
    <w:rsid w:val="00F90544"/>
    <w:rsid w:val="00F91237"/>
    <w:rsid w:val="00F943D2"/>
    <w:rsid w:val="00FA55BE"/>
    <w:rsid w:val="00FA6FFA"/>
    <w:rsid w:val="00FB07CF"/>
    <w:rsid w:val="00FB3576"/>
    <w:rsid w:val="00FB3A75"/>
    <w:rsid w:val="00FB5164"/>
    <w:rsid w:val="00FC4F14"/>
    <w:rsid w:val="00FD4F97"/>
    <w:rsid w:val="00FE5F41"/>
    <w:rsid w:val="00FF1F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54C5B3-7015-4A8F-84DC-7B5BFD1C2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B1550"/>
    <w:rPr>
      <w:sz w:val="24"/>
    </w:rPr>
  </w:style>
  <w:style w:type="paragraph" w:styleId="Heading1">
    <w:name w:val="heading 1"/>
    <w:basedOn w:val="Normal"/>
    <w:next w:val="FirstParagraph"/>
    <w:link w:val="Heading1Char"/>
    <w:uiPriority w:val="9"/>
    <w:qFormat/>
    <w:rsid w:val="00E07E32"/>
    <w:pPr>
      <w:keepNext/>
      <w:keepLines/>
      <w:numPr>
        <w:numId w:val="4"/>
      </w:numPr>
      <w:spacing w:before="480" w:after="0"/>
      <w:outlineLvl w:val="0"/>
    </w:pPr>
    <w:rPr>
      <w:rFonts w:asciiTheme="majorHAnsi" w:eastAsiaTheme="majorEastAsia" w:hAnsiTheme="majorHAnsi" w:cstheme="majorBidi"/>
      <w:b/>
      <w:bCs/>
      <w:szCs w:val="28"/>
    </w:rPr>
  </w:style>
  <w:style w:type="paragraph" w:styleId="Heading2">
    <w:name w:val="heading 2"/>
    <w:basedOn w:val="Normal"/>
    <w:next w:val="FirstParagraph"/>
    <w:link w:val="Heading2Char"/>
    <w:autoRedefine/>
    <w:uiPriority w:val="9"/>
    <w:unhideWhenUsed/>
    <w:qFormat/>
    <w:rsid w:val="00E07E32"/>
    <w:pPr>
      <w:keepNext/>
      <w:keepLines/>
      <w:numPr>
        <w:ilvl w:val="1"/>
        <w:numId w:val="4"/>
      </w:numPr>
      <w:spacing w:before="200" w:after="0"/>
      <w:outlineLvl w:val="1"/>
    </w:pPr>
    <w:rPr>
      <w:rFonts w:asciiTheme="majorHAnsi" w:eastAsiaTheme="majorEastAsia" w:hAnsiTheme="majorHAnsi" w:cstheme="majorBidi"/>
      <w:bCs/>
      <w:i/>
      <w:szCs w:val="26"/>
    </w:rPr>
  </w:style>
  <w:style w:type="paragraph" w:styleId="Heading3">
    <w:name w:val="heading 3"/>
    <w:basedOn w:val="Normal"/>
    <w:next w:val="FirstParagraph"/>
    <w:link w:val="Heading3Char"/>
    <w:autoRedefine/>
    <w:uiPriority w:val="9"/>
    <w:unhideWhenUsed/>
    <w:qFormat/>
    <w:rsid w:val="00E07E32"/>
    <w:pPr>
      <w:keepNext/>
      <w:keepLines/>
      <w:numPr>
        <w:ilvl w:val="2"/>
        <w:numId w:val="4"/>
      </w:numPr>
      <w:spacing w:before="200" w:after="0"/>
      <w:outlineLvl w:val="2"/>
    </w:pPr>
    <w:rPr>
      <w:rFonts w:asciiTheme="majorHAnsi" w:eastAsiaTheme="majorEastAsia" w:hAnsiTheme="majorHAnsi" w:cstheme="majorBidi"/>
      <w:bCs/>
      <w:i/>
      <w:color w:val="000000" w:themeColor="accent1"/>
    </w:rPr>
  </w:style>
  <w:style w:type="paragraph" w:styleId="Heading4">
    <w:name w:val="heading 4"/>
    <w:basedOn w:val="Normal"/>
    <w:next w:val="FirstParagraph"/>
    <w:link w:val="Heading4Char"/>
    <w:uiPriority w:val="9"/>
    <w:unhideWhenUsed/>
    <w:qFormat/>
    <w:rsid w:val="004C0941"/>
    <w:pPr>
      <w:keepNext/>
      <w:keepLines/>
      <w:numPr>
        <w:ilvl w:val="3"/>
        <w:numId w:val="4"/>
      </w:numPr>
      <w:spacing w:before="200" w:after="0"/>
      <w:outlineLvl w:val="3"/>
    </w:pPr>
    <w:rPr>
      <w:rFonts w:asciiTheme="majorHAnsi" w:eastAsiaTheme="majorEastAsia" w:hAnsiTheme="majorHAnsi" w:cstheme="majorBidi"/>
      <w:bCs/>
      <w:i/>
      <w:iCs/>
      <w:color w:val="000000" w:themeColor="accent1"/>
    </w:rPr>
  </w:style>
  <w:style w:type="paragraph" w:styleId="Heading5">
    <w:name w:val="heading 5"/>
    <w:basedOn w:val="Normal"/>
    <w:next w:val="FirstParagraph"/>
    <w:link w:val="Heading5Char"/>
    <w:uiPriority w:val="9"/>
    <w:unhideWhenUsed/>
    <w:qFormat/>
    <w:rsid w:val="000B7E4E"/>
    <w:pPr>
      <w:keepNext/>
      <w:keepLines/>
      <w:numPr>
        <w:ilvl w:val="4"/>
        <w:numId w:val="4"/>
      </w:numPr>
      <w:spacing w:before="200" w:after="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FirstParagraph"/>
    <w:link w:val="Heading6Char"/>
    <w:uiPriority w:val="9"/>
    <w:unhideWhenUsed/>
    <w:qFormat/>
    <w:rsid w:val="000B7E4E"/>
    <w:pPr>
      <w:keepNext/>
      <w:keepLines/>
      <w:numPr>
        <w:ilvl w:val="5"/>
        <w:numId w:val="4"/>
      </w:numPr>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0B7E4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B7E4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B7E4E"/>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SecondParagraph"/>
    <w:link w:val="FirstParagraphChar"/>
    <w:autoRedefine/>
    <w:qFormat/>
    <w:rsid w:val="00B24467"/>
    <w:pPr>
      <w:spacing w:after="240" w:line="240" w:lineRule="auto"/>
      <w:jc w:val="both"/>
    </w:pPr>
  </w:style>
  <w:style w:type="paragraph" w:customStyle="1" w:styleId="SecondParagraph">
    <w:name w:val="Second Paragraph"/>
    <w:basedOn w:val="Normal"/>
    <w:link w:val="SecondParagraphChar"/>
    <w:qFormat/>
    <w:rsid w:val="00E51B52"/>
    <w:pPr>
      <w:ind w:firstLine="567"/>
      <w:jc w:val="both"/>
    </w:pPr>
  </w:style>
  <w:style w:type="character" w:customStyle="1" w:styleId="SecondParagraphChar">
    <w:name w:val="Second Paragraph Char"/>
    <w:basedOn w:val="DefaultParagraphFont"/>
    <w:link w:val="SecondParagraph"/>
    <w:rsid w:val="00E51B52"/>
    <w:rPr>
      <w:sz w:val="24"/>
    </w:rPr>
  </w:style>
  <w:style w:type="character" w:customStyle="1" w:styleId="FirstParagraphChar">
    <w:name w:val="First Paragraph Char"/>
    <w:basedOn w:val="DefaultParagraphFont"/>
    <w:link w:val="FirstParagraph"/>
    <w:rsid w:val="00B24467"/>
    <w:rPr>
      <w:sz w:val="24"/>
    </w:rPr>
  </w:style>
  <w:style w:type="character" w:customStyle="1" w:styleId="Heading1Char">
    <w:name w:val="Heading 1 Char"/>
    <w:basedOn w:val="DefaultParagraphFont"/>
    <w:link w:val="Heading1"/>
    <w:uiPriority w:val="9"/>
    <w:rsid w:val="00E07E32"/>
    <w:rPr>
      <w:rFonts w:asciiTheme="majorHAnsi" w:eastAsiaTheme="majorEastAsia" w:hAnsiTheme="majorHAnsi" w:cstheme="majorBidi"/>
      <w:b/>
      <w:bCs/>
      <w:sz w:val="24"/>
      <w:szCs w:val="28"/>
    </w:rPr>
  </w:style>
  <w:style w:type="character" w:customStyle="1" w:styleId="Heading2Char">
    <w:name w:val="Heading 2 Char"/>
    <w:basedOn w:val="DefaultParagraphFont"/>
    <w:link w:val="Heading2"/>
    <w:uiPriority w:val="9"/>
    <w:rsid w:val="00E07E32"/>
    <w:rPr>
      <w:rFonts w:asciiTheme="majorHAnsi" w:eastAsiaTheme="majorEastAsia" w:hAnsiTheme="majorHAnsi" w:cstheme="majorBidi"/>
      <w:bCs/>
      <w:i/>
      <w:sz w:val="24"/>
      <w:szCs w:val="26"/>
    </w:rPr>
  </w:style>
  <w:style w:type="character" w:customStyle="1" w:styleId="Heading3Char">
    <w:name w:val="Heading 3 Char"/>
    <w:basedOn w:val="DefaultParagraphFont"/>
    <w:link w:val="Heading3"/>
    <w:uiPriority w:val="9"/>
    <w:rsid w:val="00E07E32"/>
    <w:rPr>
      <w:rFonts w:asciiTheme="majorHAnsi" w:eastAsiaTheme="majorEastAsia" w:hAnsiTheme="majorHAnsi" w:cstheme="majorBidi"/>
      <w:bCs/>
      <w:i/>
      <w:color w:val="000000" w:themeColor="accent1"/>
      <w:sz w:val="24"/>
    </w:rPr>
  </w:style>
  <w:style w:type="character" w:customStyle="1" w:styleId="Heading4Char">
    <w:name w:val="Heading 4 Char"/>
    <w:basedOn w:val="DefaultParagraphFont"/>
    <w:link w:val="Heading4"/>
    <w:uiPriority w:val="9"/>
    <w:rsid w:val="004C0941"/>
    <w:rPr>
      <w:rFonts w:asciiTheme="majorHAnsi" w:eastAsiaTheme="majorEastAsia" w:hAnsiTheme="majorHAnsi" w:cstheme="majorBidi"/>
      <w:bCs/>
      <w:i/>
      <w:iCs/>
      <w:color w:val="000000" w:themeColor="accent1"/>
      <w:sz w:val="24"/>
    </w:rPr>
  </w:style>
  <w:style w:type="character" w:customStyle="1" w:styleId="Heading5Char">
    <w:name w:val="Heading 5 Char"/>
    <w:basedOn w:val="DefaultParagraphFont"/>
    <w:link w:val="Heading5"/>
    <w:uiPriority w:val="9"/>
    <w:rsid w:val="000B7E4E"/>
    <w:rPr>
      <w:rFonts w:asciiTheme="majorHAnsi" w:eastAsiaTheme="majorEastAsia" w:hAnsiTheme="majorHAnsi" w:cstheme="majorBidi"/>
      <w:color w:val="000000" w:themeColor="accent1" w:themeShade="7F"/>
      <w:sz w:val="24"/>
    </w:rPr>
  </w:style>
  <w:style w:type="character" w:customStyle="1" w:styleId="Heading6Char">
    <w:name w:val="Heading 6 Char"/>
    <w:basedOn w:val="DefaultParagraphFont"/>
    <w:link w:val="Heading6"/>
    <w:uiPriority w:val="9"/>
    <w:rsid w:val="000B7E4E"/>
    <w:rPr>
      <w:rFonts w:asciiTheme="majorHAnsi" w:eastAsiaTheme="majorEastAsia" w:hAnsiTheme="majorHAnsi" w:cstheme="majorBidi"/>
      <w:i/>
      <w:iCs/>
      <w:color w:val="000000" w:themeColor="accent1" w:themeShade="7F"/>
      <w:sz w:val="24"/>
    </w:rPr>
  </w:style>
  <w:style w:type="character" w:customStyle="1" w:styleId="Heading7Char">
    <w:name w:val="Heading 7 Char"/>
    <w:basedOn w:val="DefaultParagraphFont"/>
    <w:link w:val="Heading7"/>
    <w:uiPriority w:val="9"/>
    <w:semiHidden/>
    <w:rsid w:val="000B7E4E"/>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0B7E4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B7E4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7F7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EC2"/>
  </w:style>
  <w:style w:type="paragraph" w:styleId="Footer">
    <w:name w:val="footer"/>
    <w:basedOn w:val="Normal"/>
    <w:link w:val="FooterChar"/>
    <w:uiPriority w:val="99"/>
    <w:unhideWhenUsed/>
    <w:rsid w:val="007F7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EC2"/>
  </w:style>
  <w:style w:type="character" w:styleId="Emphasis">
    <w:name w:val="Emphasis"/>
    <w:basedOn w:val="DefaultParagraphFont"/>
    <w:uiPriority w:val="20"/>
    <w:qFormat/>
    <w:rsid w:val="007F7EC2"/>
    <w:rPr>
      <w:i/>
      <w:iCs/>
    </w:rPr>
  </w:style>
  <w:style w:type="paragraph" w:styleId="BalloonText">
    <w:name w:val="Balloon Text"/>
    <w:basedOn w:val="Normal"/>
    <w:link w:val="BalloonTextChar"/>
    <w:uiPriority w:val="99"/>
    <w:semiHidden/>
    <w:unhideWhenUsed/>
    <w:rsid w:val="007F7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EC2"/>
    <w:rPr>
      <w:rFonts w:ascii="Tahoma" w:hAnsi="Tahoma" w:cs="Tahoma"/>
      <w:sz w:val="16"/>
      <w:szCs w:val="16"/>
    </w:rPr>
  </w:style>
  <w:style w:type="paragraph" w:styleId="Title">
    <w:name w:val="Title"/>
    <w:basedOn w:val="Normal"/>
    <w:next w:val="Authors"/>
    <w:link w:val="TitleChar"/>
    <w:autoRedefine/>
    <w:uiPriority w:val="10"/>
    <w:qFormat/>
    <w:rsid w:val="007B1550"/>
    <w:pPr>
      <w:spacing w:before="1140" w:after="1140" w:line="240" w:lineRule="auto"/>
      <w:ind w:left="1440" w:right="1440"/>
      <w:contextualSpacing/>
      <w:jc w:val="center"/>
    </w:pPr>
    <w:rPr>
      <w:rFonts w:asciiTheme="majorHAnsi" w:eastAsiaTheme="majorEastAsia" w:hAnsiTheme="majorHAnsi" w:cstheme="majorBidi"/>
      <w:spacing w:val="5"/>
      <w:kern w:val="28"/>
      <w:sz w:val="36"/>
      <w:szCs w:val="52"/>
    </w:rPr>
  </w:style>
  <w:style w:type="paragraph" w:customStyle="1" w:styleId="Authors">
    <w:name w:val="Authors"/>
    <w:basedOn w:val="Normal"/>
    <w:link w:val="AuthorsChar"/>
    <w:autoRedefine/>
    <w:qFormat/>
    <w:rsid w:val="007B1550"/>
    <w:pPr>
      <w:contextualSpacing/>
      <w:jc w:val="center"/>
    </w:pPr>
  </w:style>
  <w:style w:type="character" w:customStyle="1" w:styleId="AuthorsChar">
    <w:name w:val="Authors Char"/>
    <w:basedOn w:val="DefaultParagraphFont"/>
    <w:link w:val="Authors"/>
    <w:rsid w:val="007B1550"/>
    <w:rPr>
      <w:sz w:val="24"/>
    </w:rPr>
  </w:style>
  <w:style w:type="character" w:customStyle="1" w:styleId="TitleChar">
    <w:name w:val="Title Char"/>
    <w:basedOn w:val="DefaultParagraphFont"/>
    <w:link w:val="Title"/>
    <w:uiPriority w:val="10"/>
    <w:rsid w:val="007B1550"/>
    <w:rPr>
      <w:rFonts w:asciiTheme="majorHAnsi" w:eastAsiaTheme="majorEastAsia" w:hAnsiTheme="majorHAnsi" w:cstheme="majorBidi"/>
      <w:spacing w:val="5"/>
      <w:kern w:val="28"/>
      <w:sz w:val="36"/>
      <w:szCs w:val="52"/>
    </w:rPr>
  </w:style>
  <w:style w:type="paragraph" w:customStyle="1" w:styleId="HeaderFooter">
    <w:name w:val="Header/Footer"/>
    <w:basedOn w:val="Footer"/>
    <w:link w:val="HeaderFooterChar"/>
    <w:qFormat/>
    <w:rsid w:val="007B1550"/>
    <w:rPr>
      <w:sz w:val="20"/>
      <w:szCs w:val="20"/>
    </w:rPr>
  </w:style>
  <w:style w:type="character" w:customStyle="1" w:styleId="HeaderFooterChar">
    <w:name w:val="Header/Footer Char"/>
    <w:basedOn w:val="FooterChar"/>
    <w:link w:val="HeaderFooter"/>
    <w:rsid w:val="007B1550"/>
    <w:rPr>
      <w:sz w:val="20"/>
      <w:szCs w:val="20"/>
    </w:rPr>
  </w:style>
  <w:style w:type="paragraph" w:customStyle="1" w:styleId="Abstract">
    <w:name w:val="Abstract"/>
    <w:basedOn w:val="Authors"/>
    <w:link w:val="AbstractChar"/>
    <w:qFormat/>
    <w:rsid w:val="00661F07"/>
    <w:pPr>
      <w:spacing w:before="1420" w:after="1420"/>
      <w:ind w:left="1134" w:right="1134"/>
      <w:jc w:val="both"/>
    </w:pPr>
    <w:rPr>
      <w:i/>
      <w:sz w:val="20"/>
    </w:rPr>
  </w:style>
  <w:style w:type="character" w:customStyle="1" w:styleId="AbstractChar">
    <w:name w:val="Abstract Char"/>
    <w:basedOn w:val="AuthorsChar"/>
    <w:link w:val="Abstract"/>
    <w:rsid w:val="00661F07"/>
    <w:rPr>
      <w:i/>
      <w:sz w:val="20"/>
    </w:rPr>
  </w:style>
  <w:style w:type="paragraph" w:styleId="TOCHeading">
    <w:name w:val="TOC Heading"/>
    <w:basedOn w:val="Heading1"/>
    <w:next w:val="Normal"/>
    <w:uiPriority w:val="39"/>
    <w:unhideWhenUsed/>
    <w:qFormat/>
    <w:rsid w:val="007663B0"/>
    <w:pPr>
      <w:outlineLvl w:val="9"/>
    </w:pPr>
    <w:rPr>
      <w:lang w:val="en-US" w:eastAsia="ja-JP"/>
    </w:rPr>
  </w:style>
  <w:style w:type="paragraph" w:styleId="TOC1">
    <w:name w:val="toc 1"/>
    <w:basedOn w:val="Normal"/>
    <w:next w:val="Normal"/>
    <w:autoRedefine/>
    <w:uiPriority w:val="39"/>
    <w:unhideWhenUsed/>
    <w:rsid w:val="005F6CD0"/>
    <w:pPr>
      <w:tabs>
        <w:tab w:val="left" w:pos="1843"/>
        <w:tab w:val="right" w:leader="dot" w:pos="10456"/>
      </w:tabs>
      <w:spacing w:after="100"/>
    </w:pPr>
  </w:style>
  <w:style w:type="character" w:styleId="Hyperlink">
    <w:name w:val="Hyperlink"/>
    <w:basedOn w:val="DefaultParagraphFont"/>
    <w:uiPriority w:val="99"/>
    <w:unhideWhenUsed/>
    <w:rsid w:val="00C97963"/>
    <w:rPr>
      <w:color w:val="000000" w:themeColor="hyperlink"/>
      <w:u w:val="single"/>
    </w:rPr>
  </w:style>
  <w:style w:type="paragraph" w:styleId="Bibliography">
    <w:name w:val="Bibliography"/>
    <w:basedOn w:val="Normal"/>
    <w:next w:val="Normal"/>
    <w:uiPriority w:val="37"/>
    <w:unhideWhenUsed/>
    <w:rsid w:val="00813ADF"/>
  </w:style>
  <w:style w:type="paragraph" w:styleId="TOC2">
    <w:name w:val="toc 2"/>
    <w:basedOn w:val="Normal"/>
    <w:next w:val="Normal"/>
    <w:autoRedefine/>
    <w:uiPriority w:val="39"/>
    <w:unhideWhenUsed/>
    <w:rsid w:val="001C51D2"/>
    <w:pPr>
      <w:tabs>
        <w:tab w:val="left" w:pos="1843"/>
        <w:tab w:val="right" w:leader="dot" w:pos="10456"/>
      </w:tabs>
      <w:spacing w:after="0"/>
    </w:pPr>
  </w:style>
  <w:style w:type="paragraph" w:styleId="Quote">
    <w:name w:val="Quote"/>
    <w:basedOn w:val="Normal"/>
    <w:next w:val="Normal"/>
    <w:link w:val="QuoteChar"/>
    <w:uiPriority w:val="29"/>
    <w:qFormat/>
    <w:rsid w:val="0093601F"/>
    <w:rPr>
      <w:i/>
      <w:iCs/>
      <w:color w:val="000000" w:themeColor="text1"/>
    </w:rPr>
  </w:style>
  <w:style w:type="character" w:customStyle="1" w:styleId="QuoteChar">
    <w:name w:val="Quote Char"/>
    <w:basedOn w:val="DefaultParagraphFont"/>
    <w:link w:val="Quote"/>
    <w:uiPriority w:val="29"/>
    <w:rsid w:val="0093601F"/>
    <w:rPr>
      <w:i/>
      <w:iCs/>
      <w:color w:val="000000" w:themeColor="text1"/>
      <w:sz w:val="24"/>
    </w:rPr>
  </w:style>
  <w:style w:type="character" w:styleId="IntenseEmphasis">
    <w:name w:val="Intense Emphasis"/>
    <w:basedOn w:val="DefaultParagraphFont"/>
    <w:uiPriority w:val="21"/>
    <w:qFormat/>
    <w:rsid w:val="00B25095"/>
    <w:rPr>
      <w:b/>
      <w:bCs/>
      <w:i/>
      <w:iCs/>
      <w:color w:val="000000" w:themeColor="accent1"/>
    </w:rPr>
  </w:style>
  <w:style w:type="paragraph" w:styleId="TOC3">
    <w:name w:val="toc 3"/>
    <w:basedOn w:val="Normal"/>
    <w:next w:val="Normal"/>
    <w:autoRedefine/>
    <w:uiPriority w:val="39"/>
    <w:unhideWhenUsed/>
    <w:rsid w:val="001C51D2"/>
    <w:pPr>
      <w:tabs>
        <w:tab w:val="left" w:pos="1843"/>
        <w:tab w:val="right" w:leader="dot" w:pos="10456"/>
      </w:tabs>
      <w:spacing w:after="0"/>
    </w:pPr>
  </w:style>
  <w:style w:type="paragraph" w:customStyle="1" w:styleId="AppendixHead">
    <w:name w:val="Appendix Head"/>
    <w:basedOn w:val="Heading1"/>
    <w:next w:val="FirstParagraph"/>
    <w:link w:val="AppendixHeadChar"/>
    <w:qFormat/>
    <w:rsid w:val="00001AD1"/>
    <w:pPr>
      <w:numPr>
        <w:numId w:val="24"/>
      </w:numPr>
    </w:pPr>
  </w:style>
  <w:style w:type="character" w:customStyle="1" w:styleId="AppendixHeadChar">
    <w:name w:val="Appendix Head Char"/>
    <w:basedOn w:val="Heading1Char"/>
    <w:link w:val="AppendixHead"/>
    <w:rsid w:val="00001AD1"/>
    <w:rPr>
      <w:rFonts w:asciiTheme="majorHAnsi" w:eastAsiaTheme="majorEastAsia" w:hAnsiTheme="majorHAnsi" w:cstheme="majorBidi"/>
      <w:b/>
      <w:bCs/>
      <w:sz w:val="24"/>
      <w:szCs w:val="28"/>
    </w:rPr>
  </w:style>
  <w:style w:type="character" w:styleId="PlaceholderText">
    <w:name w:val="Placeholder Text"/>
    <w:basedOn w:val="DefaultParagraphFont"/>
    <w:uiPriority w:val="99"/>
    <w:semiHidden/>
    <w:rsid w:val="00AE3A24"/>
    <w:rPr>
      <w:color w:val="808080"/>
    </w:rPr>
  </w:style>
  <w:style w:type="paragraph" w:styleId="NormalWeb">
    <w:name w:val="Normal (Web)"/>
    <w:basedOn w:val="Normal"/>
    <w:uiPriority w:val="99"/>
    <w:unhideWhenUsed/>
    <w:rsid w:val="002A7414"/>
    <w:pPr>
      <w:spacing w:before="100" w:beforeAutospacing="1" w:after="100" w:afterAutospacing="1" w:line="240" w:lineRule="auto"/>
    </w:pPr>
    <w:rPr>
      <w:rFonts w:ascii="Times New Roman" w:eastAsia="Times New Roman" w:hAnsi="Times New Roman" w:cs="Times New Roman"/>
      <w:szCs w:val="24"/>
      <w:lang w:eastAsia="en-GB"/>
    </w:rPr>
  </w:style>
  <w:style w:type="paragraph" w:styleId="Caption">
    <w:name w:val="caption"/>
    <w:basedOn w:val="Normal"/>
    <w:next w:val="Normal"/>
    <w:uiPriority w:val="35"/>
    <w:unhideWhenUsed/>
    <w:qFormat/>
    <w:rsid w:val="002A7414"/>
    <w:pPr>
      <w:spacing w:line="240" w:lineRule="auto"/>
    </w:pPr>
    <w:rPr>
      <w:b/>
      <w:bCs/>
      <w:color w:val="000000" w:themeColor="accent1"/>
      <w:sz w:val="18"/>
      <w:szCs w:val="18"/>
    </w:rPr>
  </w:style>
  <w:style w:type="paragraph" w:styleId="TOC4">
    <w:name w:val="toc 4"/>
    <w:basedOn w:val="Normal"/>
    <w:next w:val="Normal"/>
    <w:autoRedefine/>
    <w:uiPriority w:val="39"/>
    <w:unhideWhenUsed/>
    <w:rsid w:val="001C51D2"/>
    <w:pPr>
      <w:tabs>
        <w:tab w:val="left" w:pos="1843"/>
        <w:tab w:val="right" w:leader="dot" w:pos="10456"/>
      </w:tabs>
      <w:spacing w:after="0"/>
    </w:pPr>
  </w:style>
  <w:style w:type="paragraph" w:styleId="NoSpacing">
    <w:name w:val="No Spacing"/>
    <w:uiPriority w:val="1"/>
    <w:qFormat/>
    <w:rsid w:val="00811439"/>
    <w:pPr>
      <w:spacing w:after="0" w:line="240" w:lineRule="auto"/>
    </w:pPr>
    <w:rPr>
      <w:sz w:val="24"/>
    </w:rPr>
  </w:style>
  <w:style w:type="paragraph" w:styleId="TOC5">
    <w:name w:val="toc 5"/>
    <w:basedOn w:val="Normal"/>
    <w:next w:val="Normal"/>
    <w:autoRedefine/>
    <w:uiPriority w:val="39"/>
    <w:unhideWhenUsed/>
    <w:rsid w:val="001C51D2"/>
    <w:pPr>
      <w:tabs>
        <w:tab w:val="left" w:pos="1843"/>
        <w:tab w:val="right" w:leader="dot" w:pos="10456"/>
      </w:tabs>
      <w:spacing w:after="0"/>
    </w:pPr>
  </w:style>
  <w:style w:type="paragraph" w:styleId="TOC6">
    <w:name w:val="toc 6"/>
    <w:basedOn w:val="Normal"/>
    <w:next w:val="Normal"/>
    <w:autoRedefine/>
    <w:uiPriority w:val="39"/>
    <w:unhideWhenUsed/>
    <w:rsid w:val="001C51D2"/>
    <w:pPr>
      <w:tabs>
        <w:tab w:val="left" w:pos="1843"/>
        <w:tab w:val="right" w:leader="dot" w:pos="10456"/>
      </w:tabs>
      <w:spacing w:after="0"/>
    </w:pPr>
  </w:style>
  <w:style w:type="table" w:styleId="TableGrid">
    <w:name w:val="Table Grid"/>
    <w:basedOn w:val="TableNormal"/>
    <w:uiPriority w:val="59"/>
    <w:rsid w:val="00776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94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3"/>
      </w:tcPr>
    </w:tblStylePr>
    <w:tblStylePr w:type="lastCol">
      <w:rPr>
        <w:b/>
        <w:bCs/>
        <w:color w:val="FFFFFF" w:themeColor="background1"/>
      </w:rPr>
      <w:tblPr/>
      <w:tcPr>
        <w:tcBorders>
          <w:left w:val="nil"/>
          <w:right w:val="nil"/>
          <w:insideH w:val="nil"/>
          <w:insideV w:val="nil"/>
        </w:tcBorders>
        <w:shd w:val="clear" w:color="auto" w:fill="00000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94553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4553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rPr>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7476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blStylePr w:type="firstRow">
      <w:rPr>
        <w:sz w:val="24"/>
        <w:szCs w:val="24"/>
      </w:rPr>
      <w:tblPr/>
      <w:tcPr>
        <w:tcBorders>
          <w:top w:val="nil"/>
          <w:left w:val="nil"/>
          <w:bottom w:val="single" w:sz="24" w:space="0" w:color="000000" w:themeColor="accent2"/>
          <w:right w:val="nil"/>
          <w:insideH w:val="nil"/>
          <w:insideV w:val="nil"/>
        </w:tcBorders>
        <w:shd w:val="clear" w:color="auto" w:fill="FFFFFF" w:themeFill="background1"/>
      </w:tcPr>
    </w:tblStylePr>
    <w:tblStylePr w:type="lastRow">
      <w:tblPr/>
      <w:tcPr>
        <w:tcBorders>
          <w:top w:val="single" w:sz="8" w:space="0" w:color="0000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2"/>
          <w:insideH w:val="nil"/>
          <w:insideV w:val="nil"/>
        </w:tcBorders>
        <w:shd w:val="clear" w:color="auto" w:fill="FFFFFF" w:themeFill="background1"/>
      </w:tcPr>
    </w:tblStylePr>
    <w:tblStylePr w:type="lastCol">
      <w:tblPr/>
      <w:tcPr>
        <w:tcBorders>
          <w:top w:val="nil"/>
          <w:left w:val="single" w:sz="8" w:space="0" w:color="00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top w:val="nil"/>
          <w:bottom w:val="nil"/>
          <w:insideH w:val="nil"/>
          <w:insideV w:val="nil"/>
        </w:tcBorders>
        <w:shd w:val="clear" w:color="auto" w:fill="C0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styleId="TableofFigures">
    <w:name w:val="table of figures"/>
    <w:basedOn w:val="Normal"/>
    <w:next w:val="Normal"/>
    <w:uiPriority w:val="99"/>
    <w:unhideWhenUsed/>
    <w:rsid w:val="0099374D"/>
    <w:pPr>
      <w:spacing w:after="0"/>
    </w:pPr>
  </w:style>
  <w:style w:type="character" w:styleId="IntenseReference">
    <w:name w:val="Intense Reference"/>
    <w:basedOn w:val="DefaultParagraphFont"/>
    <w:uiPriority w:val="32"/>
    <w:qFormat/>
    <w:rsid w:val="00B357C4"/>
    <w:rPr>
      <w:b/>
      <w:bCs/>
      <w:smallCaps/>
      <w:color w:val="000000" w:themeColor="accent2"/>
      <w:spacing w:val="5"/>
      <w:u w:val="single"/>
    </w:rPr>
  </w:style>
  <w:style w:type="paragraph" w:styleId="ListParagraph">
    <w:name w:val="List Paragraph"/>
    <w:basedOn w:val="Normal"/>
    <w:uiPriority w:val="34"/>
    <w:qFormat/>
    <w:rsid w:val="00534F0E"/>
    <w:pPr>
      <w:ind w:left="720"/>
      <w:contextualSpacing/>
    </w:pPr>
  </w:style>
  <w:style w:type="paragraph" w:customStyle="1" w:styleId="AppendixSub">
    <w:name w:val="Appendix Sub"/>
    <w:basedOn w:val="Heading2"/>
    <w:next w:val="FirstParagraph"/>
    <w:link w:val="AppendixSubChar"/>
    <w:qFormat/>
    <w:rsid w:val="00AD574C"/>
    <w:pPr>
      <w:numPr>
        <w:numId w:val="24"/>
      </w:numPr>
      <w:ind w:left="0" w:firstLine="0"/>
    </w:pPr>
    <w:rPr>
      <w:bCs w:val="0"/>
      <w:i w:val="0"/>
    </w:rPr>
  </w:style>
  <w:style w:type="character" w:customStyle="1" w:styleId="AppendixSubChar">
    <w:name w:val="Appendix Sub Char"/>
    <w:basedOn w:val="Heading2Char"/>
    <w:link w:val="AppendixSub"/>
    <w:rsid w:val="00E07E32"/>
    <w:rPr>
      <w:rFonts w:asciiTheme="majorHAnsi" w:eastAsiaTheme="majorEastAsia" w:hAnsiTheme="majorHAnsi" w:cstheme="majorBidi"/>
      <w:bCs w:val="0"/>
      <w:i w:val="0"/>
      <w:sz w:val="24"/>
      <w:szCs w:val="26"/>
    </w:rPr>
  </w:style>
  <w:style w:type="paragraph" w:styleId="TOC7">
    <w:name w:val="toc 7"/>
    <w:basedOn w:val="Normal"/>
    <w:next w:val="Normal"/>
    <w:autoRedefine/>
    <w:uiPriority w:val="39"/>
    <w:unhideWhenUsed/>
    <w:rsid w:val="00AB2246"/>
    <w:pPr>
      <w:spacing w:after="100"/>
      <w:ind w:left="1320"/>
    </w:pPr>
    <w:rPr>
      <w:rFonts w:eastAsiaTheme="minorEastAsia"/>
      <w:sz w:val="22"/>
      <w:lang w:eastAsia="en-GB"/>
    </w:rPr>
  </w:style>
  <w:style w:type="paragraph" w:styleId="TOC8">
    <w:name w:val="toc 8"/>
    <w:basedOn w:val="Normal"/>
    <w:next w:val="Normal"/>
    <w:autoRedefine/>
    <w:uiPriority w:val="39"/>
    <w:unhideWhenUsed/>
    <w:rsid w:val="00AB2246"/>
    <w:pPr>
      <w:spacing w:after="100"/>
      <w:ind w:left="1540"/>
    </w:pPr>
    <w:rPr>
      <w:rFonts w:eastAsiaTheme="minorEastAsia"/>
      <w:sz w:val="22"/>
      <w:lang w:eastAsia="en-GB"/>
    </w:rPr>
  </w:style>
  <w:style w:type="paragraph" w:styleId="TOC9">
    <w:name w:val="toc 9"/>
    <w:basedOn w:val="Normal"/>
    <w:next w:val="Normal"/>
    <w:autoRedefine/>
    <w:uiPriority w:val="39"/>
    <w:unhideWhenUsed/>
    <w:rsid w:val="00AB2246"/>
    <w:pPr>
      <w:spacing w:after="100"/>
      <w:ind w:left="1760"/>
    </w:pPr>
    <w:rPr>
      <w:rFonts w:eastAsiaTheme="minorEastAsia"/>
      <w:sz w:val="22"/>
      <w:lang w:eastAsia="en-GB"/>
    </w:rPr>
  </w:style>
  <w:style w:type="paragraph" w:customStyle="1" w:styleId="AppendixSub2">
    <w:name w:val="Appendix Sub 2"/>
    <w:basedOn w:val="Heading3"/>
    <w:next w:val="FirstParagraph"/>
    <w:link w:val="AppendixSub2Char"/>
    <w:qFormat/>
    <w:rsid w:val="004A6A1F"/>
    <w:pPr>
      <w:numPr>
        <w:numId w:val="24"/>
      </w:numPr>
      <w:ind w:left="426" w:hanging="426"/>
    </w:pPr>
  </w:style>
  <w:style w:type="character" w:customStyle="1" w:styleId="AppendixSub2Char">
    <w:name w:val="Appendix Sub 2 Char"/>
    <w:basedOn w:val="AppendixSubChar"/>
    <w:link w:val="AppendixSub2"/>
    <w:rsid w:val="004900D2"/>
    <w:rPr>
      <w:rFonts w:asciiTheme="majorHAnsi" w:eastAsiaTheme="majorEastAsia" w:hAnsiTheme="majorHAnsi" w:cstheme="majorBidi"/>
      <w:bCs/>
      <w:i/>
      <w:color w:val="000000" w:themeColor="accent1"/>
      <w:sz w:val="24"/>
      <w:szCs w:val="26"/>
    </w:rPr>
  </w:style>
  <w:style w:type="table" w:styleId="LightShading">
    <w:name w:val="Light Shading"/>
    <w:basedOn w:val="TableNormal"/>
    <w:uiPriority w:val="60"/>
    <w:rsid w:val="001A1BC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xampleText">
    <w:name w:val="ExampleText"/>
    <w:basedOn w:val="SecondParagraph"/>
    <w:link w:val="ExampleTextChar"/>
    <w:qFormat/>
    <w:rsid w:val="00452D9E"/>
    <w:pPr>
      <w:pBdr>
        <w:top w:val="single" w:sz="4" w:space="1" w:color="auto" w:shadow="1"/>
        <w:left w:val="single" w:sz="4" w:space="4" w:color="auto" w:shadow="1"/>
        <w:bottom w:val="single" w:sz="4" w:space="1" w:color="auto" w:shadow="1"/>
        <w:right w:val="single" w:sz="4" w:space="4" w:color="auto" w:shadow="1"/>
      </w:pBdr>
      <w:shd w:val="clear" w:color="auto" w:fill="F2F2F2" w:themeFill="background1" w:themeFillShade="F2"/>
      <w:ind w:left="1134" w:right="1394" w:firstLine="0"/>
    </w:pPr>
    <w:rPr>
      <w:rFonts w:ascii="Arial" w:hAnsi="Arial" w:cs="Arial"/>
      <w:color w:val="000000"/>
      <w:sz w:val="17"/>
      <w:szCs w:val="17"/>
    </w:rPr>
  </w:style>
  <w:style w:type="character" w:customStyle="1" w:styleId="ExampleTextChar">
    <w:name w:val="ExampleText Char"/>
    <w:basedOn w:val="SecondParagraphChar"/>
    <w:link w:val="ExampleText"/>
    <w:rsid w:val="00452D9E"/>
    <w:rPr>
      <w:rFonts w:ascii="Arial" w:hAnsi="Arial" w:cs="Arial"/>
      <w:color w:val="000000"/>
      <w:sz w:val="17"/>
      <w:szCs w:val="17"/>
      <w:shd w:val="clear" w:color="auto" w:fill="F2F2F2" w:themeFill="background1" w:themeFillShade="F2"/>
    </w:rPr>
  </w:style>
  <w:style w:type="paragraph" w:styleId="Subtitle">
    <w:name w:val="Subtitle"/>
    <w:basedOn w:val="Normal"/>
    <w:next w:val="Normal"/>
    <w:link w:val="SubtitleChar"/>
    <w:uiPriority w:val="11"/>
    <w:qFormat/>
    <w:rsid w:val="00D477AC"/>
    <w:pPr>
      <w:numPr>
        <w:ilvl w:val="1"/>
      </w:numPr>
      <w:spacing w:after="160" w:line="259" w:lineRule="auto"/>
    </w:pPr>
    <w:rPr>
      <w:rFonts w:eastAsiaTheme="minorEastAsia"/>
      <w:spacing w:val="15"/>
      <w:sz w:val="32"/>
    </w:rPr>
  </w:style>
  <w:style w:type="character" w:customStyle="1" w:styleId="SubtitleChar">
    <w:name w:val="Subtitle Char"/>
    <w:basedOn w:val="DefaultParagraphFont"/>
    <w:link w:val="Subtitle"/>
    <w:uiPriority w:val="11"/>
    <w:rsid w:val="00D477AC"/>
    <w:rPr>
      <w:rFonts w:eastAsiaTheme="minorEastAsia"/>
      <w:spacing w:val="15"/>
      <w:sz w:val="32"/>
    </w:rPr>
  </w:style>
  <w:style w:type="character" w:styleId="LineNumber">
    <w:name w:val="line number"/>
    <w:basedOn w:val="DefaultParagraphFont"/>
    <w:uiPriority w:val="99"/>
    <w:semiHidden/>
    <w:unhideWhenUsed/>
    <w:rsid w:val="00D477AC"/>
  </w:style>
  <w:style w:type="character" w:styleId="Strong">
    <w:name w:val="Strong"/>
    <w:basedOn w:val="DefaultParagraphFont"/>
    <w:uiPriority w:val="22"/>
    <w:qFormat/>
    <w:rsid w:val="008C39FC"/>
    <w:rPr>
      <w:b/>
      <w:bCs/>
    </w:rPr>
  </w:style>
  <w:style w:type="paragraph" w:styleId="IntenseQuote">
    <w:name w:val="Intense Quote"/>
    <w:basedOn w:val="Normal"/>
    <w:next w:val="Normal"/>
    <w:link w:val="IntenseQuoteChar"/>
    <w:uiPriority w:val="30"/>
    <w:qFormat/>
    <w:rsid w:val="000C339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0C3393"/>
    <w:rPr>
      <w:b/>
      <w:bCs/>
      <w:i/>
      <w:iCs/>
      <w:color w:val="000000"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777947">
      <w:bodyDiv w:val="1"/>
      <w:marLeft w:val="0"/>
      <w:marRight w:val="0"/>
      <w:marTop w:val="0"/>
      <w:marBottom w:val="0"/>
      <w:divBdr>
        <w:top w:val="none" w:sz="0" w:space="0" w:color="auto"/>
        <w:left w:val="none" w:sz="0" w:space="0" w:color="auto"/>
        <w:bottom w:val="none" w:sz="0" w:space="0" w:color="auto"/>
        <w:right w:val="none" w:sz="0" w:space="0" w:color="auto"/>
      </w:divBdr>
      <w:divsChild>
        <w:div w:id="215044085">
          <w:marLeft w:val="0"/>
          <w:marRight w:val="0"/>
          <w:marTop w:val="0"/>
          <w:marBottom w:val="0"/>
          <w:divBdr>
            <w:top w:val="none" w:sz="0" w:space="0" w:color="auto"/>
            <w:left w:val="none" w:sz="0" w:space="0" w:color="auto"/>
            <w:bottom w:val="none" w:sz="0" w:space="0" w:color="auto"/>
            <w:right w:val="none" w:sz="0" w:space="0" w:color="auto"/>
          </w:divBdr>
        </w:div>
      </w:divsChild>
    </w:div>
    <w:div w:id="259877481">
      <w:bodyDiv w:val="1"/>
      <w:marLeft w:val="0"/>
      <w:marRight w:val="0"/>
      <w:marTop w:val="0"/>
      <w:marBottom w:val="0"/>
      <w:divBdr>
        <w:top w:val="none" w:sz="0" w:space="0" w:color="auto"/>
        <w:left w:val="none" w:sz="0" w:space="0" w:color="auto"/>
        <w:bottom w:val="none" w:sz="0" w:space="0" w:color="auto"/>
        <w:right w:val="none" w:sz="0" w:space="0" w:color="auto"/>
      </w:divBdr>
      <w:divsChild>
        <w:div w:id="1491363878">
          <w:marLeft w:val="0"/>
          <w:marRight w:val="0"/>
          <w:marTop w:val="0"/>
          <w:marBottom w:val="0"/>
          <w:divBdr>
            <w:top w:val="none" w:sz="0" w:space="0" w:color="auto"/>
            <w:left w:val="none" w:sz="0" w:space="0" w:color="auto"/>
            <w:bottom w:val="none" w:sz="0" w:space="0" w:color="auto"/>
            <w:right w:val="none" w:sz="0" w:space="0" w:color="auto"/>
          </w:divBdr>
        </w:div>
      </w:divsChild>
    </w:div>
    <w:div w:id="427969393">
      <w:bodyDiv w:val="1"/>
      <w:marLeft w:val="0"/>
      <w:marRight w:val="0"/>
      <w:marTop w:val="0"/>
      <w:marBottom w:val="0"/>
      <w:divBdr>
        <w:top w:val="none" w:sz="0" w:space="0" w:color="auto"/>
        <w:left w:val="none" w:sz="0" w:space="0" w:color="auto"/>
        <w:bottom w:val="none" w:sz="0" w:space="0" w:color="auto"/>
        <w:right w:val="none" w:sz="0" w:space="0" w:color="auto"/>
      </w:divBdr>
    </w:div>
    <w:div w:id="469904741">
      <w:bodyDiv w:val="1"/>
      <w:marLeft w:val="0"/>
      <w:marRight w:val="0"/>
      <w:marTop w:val="0"/>
      <w:marBottom w:val="0"/>
      <w:divBdr>
        <w:top w:val="none" w:sz="0" w:space="0" w:color="auto"/>
        <w:left w:val="none" w:sz="0" w:space="0" w:color="auto"/>
        <w:bottom w:val="none" w:sz="0" w:space="0" w:color="auto"/>
        <w:right w:val="none" w:sz="0" w:space="0" w:color="auto"/>
      </w:divBdr>
      <w:divsChild>
        <w:div w:id="1655449083">
          <w:marLeft w:val="547"/>
          <w:marRight w:val="0"/>
          <w:marTop w:val="0"/>
          <w:marBottom w:val="0"/>
          <w:divBdr>
            <w:top w:val="none" w:sz="0" w:space="0" w:color="auto"/>
            <w:left w:val="none" w:sz="0" w:space="0" w:color="auto"/>
            <w:bottom w:val="none" w:sz="0" w:space="0" w:color="auto"/>
            <w:right w:val="none" w:sz="0" w:space="0" w:color="auto"/>
          </w:divBdr>
        </w:div>
      </w:divsChild>
    </w:div>
    <w:div w:id="1078863284">
      <w:bodyDiv w:val="1"/>
      <w:marLeft w:val="0"/>
      <w:marRight w:val="0"/>
      <w:marTop w:val="0"/>
      <w:marBottom w:val="0"/>
      <w:divBdr>
        <w:top w:val="none" w:sz="0" w:space="0" w:color="auto"/>
        <w:left w:val="none" w:sz="0" w:space="0" w:color="auto"/>
        <w:bottom w:val="none" w:sz="0" w:space="0" w:color="auto"/>
        <w:right w:val="none" w:sz="0" w:space="0" w:color="auto"/>
      </w:divBdr>
      <w:divsChild>
        <w:div w:id="27072605">
          <w:marLeft w:val="0"/>
          <w:marRight w:val="0"/>
          <w:marTop w:val="0"/>
          <w:marBottom w:val="0"/>
          <w:divBdr>
            <w:top w:val="none" w:sz="0" w:space="0" w:color="auto"/>
            <w:left w:val="none" w:sz="0" w:space="0" w:color="auto"/>
            <w:bottom w:val="none" w:sz="0" w:space="0" w:color="auto"/>
            <w:right w:val="none" w:sz="0" w:space="0" w:color="auto"/>
          </w:divBdr>
        </w:div>
      </w:divsChild>
    </w:div>
    <w:div w:id="1096055656">
      <w:bodyDiv w:val="1"/>
      <w:marLeft w:val="0"/>
      <w:marRight w:val="0"/>
      <w:marTop w:val="0"/>
      <w:marBottom w:val="0"/>
      <w:divBdr>
        <w:top w:val="none" w:sz="0" w:space="0" w:color="auto"/>
        <w:left w:val="none" w:sz="0" w:space="0" w:color="auto"/>
        <w:bottom w:val="none" w:sz="0" w:space="0" w:color="auto"/>
        <w:right w:val="none" w:sz="0" w:space="0" w:color="auto"/>
      </w:divBdr>
    </w:div>
    <w:div w:id="1389298893">
      <w:bodyDiv w:val="1"/>
      <w:marLeft w:val="0"/>
      <w:marRight w:val="0"/>
      <w:marTop w:val="0"/>
      <w:marBottom w:val="0"/>
      <w:divBdr>
        <w:top w:val="none" w:sz="0" w:space="0" w:color="auto"/>
        <w:left w:val="none" w:sz="0" w:space="0" w:color="auto"/>
        <w:bottom w:val="none" w:sz="0" w:space="0" w:color="auto"/>
        <w:right w:val="none" w:sz="0" w:space="0" w:color="auto"/>
      </w:divBdr>
    </w:div>
    <w:div w:id="1424640695">
      <w:bodyDiv w:val="1"/>
      <w:marLeft w:val="0"/>
      <w:marRight w:val="0"/>
      <w:marTop w:val="0"/>
      <w:marBottom w:val="0"/>
      <w:divBdr>
        <w:top w:val="none" w:sz="0" w:space="0" w:color="auto"/>
        <w:left w:val="none" w:sz="0" w:space="0" w:color="auto"/>
        <w:bottom w:val="none" w:sz="0" w:space="0" w:color="auto"/>
        <w:right w:val="none" w:sz="0" w:space="0" w:color="auto"/>
      </w:divBdr>
    </w:div>
    <w:div w:id="1440757103">
      <w:bodyDiv w:val="1"/>
      <w:marLeft w:val="0"/>
      <w:marRight w:val="0"/>
      <w:marTop w:val="0"/>
      <w:marBottom w:val="0"/>
      <w:divBdr>
        <w:top w:val="none" w:sz="0" w:space="0" w:color="auto"/>
        <w:left w:val="none" w:sz="0" w:space="0" w:color="auto"/>
        <w:bottom w:val="none" w:sz="0" w:space="0" w:color="auto"/>
        <w:right w:val="none" w:sz="0" w:space="0" w:color="auto"/>
      </w:divBdr>
    </w:div>
    <w:div w:id="1574462575">
      <w:bodyDiv w:val="1"/>
      <w:marLeft w:val="0"/>
      <w:marRight w:val="0"/>
      <w:marTop w:val="0"/>
      <w:marBottom w:val="0"/>
      <w:divBdr>
        <w:top w:val="none" w:sz="0" w:space="0" w:color="auto"/>
        <w:left w:val="none" w:sz="0" w:space="0" w:color="auto"/>
        <w:bottom w:val="none" w:sz="0" w:space="0" w:color="auto"/>
        <w:right w:val="none" w:sz="0" w:space="0" w:color="auto"/>
      </w:divBdr>
      <w:divsChild>
        <w:div w:id="2126188637">
          <w:marLeft w:val="0"/>
          <w:marRight w:val="0"/>
          <w:marTop w:val="0"/>
          <w:marBottom w:val="0"/>
          <w:divBdr>
            <w:top w:val="none" w:sz="0" w:space="0" w:color="auto"/>
            <w:left w:val="none" w:sz="0" w:space="0" w:color="auto"/>
            <w:bottom w:val="none" w:sz="0" w:space="0" w:color="auto"/>
            <w:right w:val="none" w:sz="0" w:space="0" w:color="auto"/>
          </w:divBdr>
        </w:div>
      </w:divsChild>
    </w:div>
    <w:div w:id="1631092233">
      <w:bodyDiv w:val="1"/>
      <w:marLeft w:val="0"/>
      <w:marRight w:val="0"/>
      <w:marTop w:val="0"/>
      <w:marBottom w:val="0"/>
      <w:divBdr>
        <w:top w:val="none" w:sz="0" w:space="0" w:color="auto"/>
        <w:left w:val="none" w:sz="0" w:space="0" w:color="auto"/>
        <w:bottom w:val="none" w:sz="0" w:space="0" w:color="auto"/>
        <w:right w:val="none" w:sz="0" w:space="0" w:color="auto"/>
      </w:divBdr>
      <w:divsChild>
        <w:div w:id="1918442283">
          <w:marLeft w:val="0"/>
          <w:marRight w:val="0"/>
          <w:marTop w:val="0"/>
          <w:marBottom w:val="0"/>
          <w:divBdr>
            <w:top w:val="none" w:sz="0" w:space="0" w:color="auto"/>
            <w:left w:val="none" w:sz="0" w:space="0" w:color="auto"/>
            <w:bottom w:val="none" w:sz="0" w:space="0" w:color="auto"/>
            <w:right w:val="none" w:sz="0" w:space="0" w:color="auto"/>
          </w:divBdr>
        </w:div>
      </w:divsChild>
    </w:div>
    <w:div w:id="2038698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diagramColors" Target="diagrams/colors3.xml"/><Relationship Id="rId89" Type="http://schemas.openxmlformats.org/officeDocument/2006/relationships/diagramColors" Target="diagrams/colors4.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diagramLayout" Target="diagrams/layout5.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diagramLayout" Target="diagrams/layout1.xml"/><Relationship Id="rId24" Type="http://schemas.openxmlformats.org/officeDocument/2006/relationships/image" Target="media/image12.png"/><Relationship Id="rId32" Type="http://schemas.openxmlformats.org/officeDocument/2006/relationships/diagramQuickStyle" Target="diagrams/quickStyle2.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diagramLayout" Target="diagrams/layout4.xml"/><Relationship Id="rId102"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diagramLayout" Target="diagrams/layout3.xml"/><Relationship Id="rId90" Type="http://schemas.microsoft.com/office/2007/relationships/diagramDrawing" Target="diagrams/drawing4.xml"/><Relationship Id="rId95" Type="http://schemas.microsoft.com/office/2007/relationships/diagramDrawing" Target="diagrams/drawing5.xml"/><Relationship Id="rId19" Type="http://schemas.openxmlformats.org/officeDocument/2006/relationships/image" Target="media/image7.png"/><Relationship Id="rId14" Type="http://schemas.microsoft.com/office/2007/relationships/diagramDrawing" Target="diagrams/drawing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diagramData" Target="diagrams/data2.xml"/><Relationship Id="rId35" Type="http://schemas.openxmlformats.org/officeDocument/2006/relationships/footer" Target="footer2.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microsoft.com/office/2007/relationships/diagramDrawing" Target="diagrams/drawing6.xml"/><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image" Target="media/image64.png"/><Relationship Id="rId85" Type="http://schemas.microsoft.com/office/2007/relationships/diagramDrawing" Target="diagrams/drawing3.xml"/><Relationship Id="rId93" Type="http://schemas.openxmlformats.org/officeDocument/2006/relationships/diagramQuickStyle" Target="diagrams/quickStyle5.xml"/><Relationship Id="rId98" Type="http://schemas.openxmlformats.org/officeDocument/2006/relationships/diagramQuickStyle" Target="diagrams/quickStyle6.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diagramColors" Target="diagrams/colors2.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67.emf"/><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diagramQuickStyle" Target="diagrams/quickStyle3.xml"/><Relationship Id="rId88" Type="http://schemas.openxmlformats.org/officeDocument/2006/relationships/diagramQuickStyle" Target="diagrams/quickStyle4.xml"/><Relationship Id="rId91" Type="http://schemas.openxmlformats.org/officeDocument/2006/relationships/diagramData" Target="diagrams/data5.xml"/><Relationship Id="rId96" Type="http://schemas.openxmlformats.org/officeDocument/2006/relationships/diagramData" Target="diagrams/data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diagramData" Target="diagrams/data1.xml"/><Relationship Id="rId31" Type="http://schemas.openxmlformats.org/officeDocument/2006/relationships/diagramLayout" Target="diagrams/layout2.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diagramData" Target="diagrams/data3.xml"/><Relationship Id="rId86" Type="http://schemas.openxmlformats.org/officeDocument/2006/relationships/diagramData" Target="diagrams/data4.xml"/><Relationship Id="rId94" Type="http://schemas.openxmlformats.org/officeDocument/2006/relationships/diagramColors" Target="diagrams/colors5.xml"/><Relationship Id="rId99" Type="http://schemas.openxmlformats.org/officeDocument/2006/relationships/diagramColors" Target="diagrams/colors6.xml"/><Relationship Id="rId10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diagramColors" Target="diagrams/colors1.xml"/><Relationship Id="rId18" Type="http://schemas.openxmlformats.org/officeDocument/2006/relationships/image" Target="media/image6.png"/><Relationship Id="rId39" Type="http://schemas.openxmlformats.org/officeDocument/2006/relationships/image" Target="media/image23.png"/><Relationship Id="rId34" Type="http://schemas.microsoft.com/office/2007/relationships/diagramDrawing" Target="diagrams/drawing2.xml"/><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diagramLayout" Target="diagrams/layout6.xml"/><Relationship Id="rId10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389CD4-0C7A-41A0-B129-FB9F081CD5CD}" type="doc">
      <dgm:prSet loTypeId="urn:microsoft.com/office/officeart/2005/8/layout/process2" loCatId="process" qsTypeId="urn:microsoft.com/office/officeart/2005/8/quickstyle/simple1" qsCatId="simple" csTypeId="urn:microsoft.com/office/officeart/2005/8/colors/accent1_2" csCatId="accent1" phldr="1"/>
      <dgm:spPr/>
    </dgm:pt>
    <dgm:pt modelId="{7626EE47-6997-4414-9B6C-E36D0147A611}">
      <dgm:prSet phldrT="[Text]"/>
      <dgm:spPr>
        <a:blipFill rotWithShape="0">
          <a:blip xmlns:r="http://schemas.openxmlformats.org/officeDocument/2006/relationships" r:embed="rId1"/>
          <a:stretch>
            <a:fillRect/>
          </a:stretch>
        </a:blipFill>
      </dgm:spPr>
      <dgm:t>
        <a:bodyPr/>
        <a:lstStyle/>
        <a:p>
          <a:r>
            <a:rPr lang="en-GB"/>
            <a:t> </a:t>
          </a:r>
        </a:p>
      </dgm:t>
    </dgm:pt>
    <dgm:pt modelId="{C91B7392-7FC5-460B-9F54-4508BD0FA69C}" type="parTrans" cxnId="{671EF6BD-8D4D-4E56-8CEA-C46A186CCCF4}">
      <dgm:prSet/>
      <dgm:spPr/>
      <dgm:t>
        <a:bodyPr/>
        <a:lstStyle/>
        <a:p>
          <a:endParaRPr lang="en-GB"/>
        </a:p>
      </dgm:t>
    </dgm:pt>
    <dgm:pt modelId="{FB20EAA9-A7E3-47D5-99B1-319F029A10B1}" type="sibTrans" cxnId="{671EF6BD-8D4D-4E56-8CEA-C46A186CCCF4}">
      <dgm:prSet/>
      <dgm:spPr/>
      <dgm:t>
        <a:bodyPr/>
        <a:lstStyle/>
        <a:p>
          <a:r>
            <a:rPr lang="en-GB"/>
            <a:t>Zoom Out</a:t>
          </a:r>
        </a:p>
      </dgm:t>
    </dgm:pt>
    <dgm:pt modelId="{F555C546-3D8A-46F6-B8CA-8A9B04085341}">
      <dgm:prSet phldrT="[Text]"/>
      <dgm:spPr>
        <a:blipFill rotWithShape="0">
          <a:blip xmlns:r="http://schemas.openxmlformats.org/officeDocument/2006/relationships" r:embed="rId2"/>
          <a:stretch>
            <a:fillRect/>
          </a:stretch>
        </a:blipFill>
      </dgm:spPr>
      <dgm:t>
        <a:bodyPr/>
        <a:lstStyle/>
        <a:p>
          <a:r>
            <a:rPr lang="en-GB"/>
            <a:t> </a:t>
          </a:r>
        </a:p>
      </dgm:t>
    </dgm:pt>
    <dgm:pt modelId="{77BEFB32-642F-4618-887E-39339784B2DD}" type="parTrans" cxnId="{221907A6-CD62-46E6-BC77-5E779B891551}">
      <dgm:prSet/>
      <dgm:spPr/>
      <dgm:t>
        <a:bodyPr/>
        <a:lstStyle/>
        <a:p>
          <a:endParaRPr lang="en-GB"/>
        </a:p>
      </dgm:t>
    </dgm:pt>
    <dgm:pt modelId="{9D3BEDF7-2867-4E90-AB2E-593AB0678877}" type="sibTrans" cxnId="{221907A6-CD62-46E6-BC77-5E779B891551}">
      <dgm:prSet/>
      <dgm:spPr/>
      <dgm:t>
        <a:bodyPr/>
        <a:lstStyle/>
        <a:p>
          <a:endParaRPr lang="en-GB"/>
        </a:p>
      </dgm:t>
    </dgm:pt>
    <dgm:pt modelId="{6E13B0A2-F2C6-495B-866D-9A44E72E1580}" type="pres">
      <dgm:prSet presAssocID="{31389CD4-0C7A-41A0-B129-FB9F081CD5CD}" presName="linearFlow" presStyleCnt="0">
        <dgm:presLayoutVars>
          <dgm:resizeHandles val="exact"/>
        </dgm:presLayoutVars>
      </dgm:prSet>
      <dgm:spPr/>
    </dgm:pt>
    <dgm:pt modelId="{D5EB510B-CC25-4CCD-82A2-A88E184E9F62}" type="pres">
      <dgm:prSet presAssocID="{7626EE47-6997-4414-9B6C-E36D0147A611}" presName="node" presStyleLbl="node1" presStyleIdx="0" presStyleCnt="2" custScaleX="2000000" custScaleY="168355">
        <dgm:presLayoutVars>
          <dgm:bulletEnabled val="1"/>
        </dgm:presLayoutVars>
      </dgm:prSet>
      <dgm:spPr>
        <a:prstGeom prst="rect">
          <a:avLst/>
        </a:prstGeom>
      </dgm:spPr>
    </dgm:pt>
    <dgm:pt modelId="{FBA7A0E0-70B8-48FD-A415-745EF5C5C7B6}" type="pres">
      <dgm:prSet presAssocID="{FB20EAA9-A7E3-47D5-99B1-319F029A10B1}" presName="sibTrans" presStyleLbl="sibTrans2D1" presStyleIdx="0" presStyleCnt="1" custScaleY="450953"/>
      <dgm:spPr/>
    </dgm:pt>
    <dgm:pt modelId="{37629109-1A58-4D04-8492-58B0BA69265B}" type="pres">
      <dgm:prSet presAssocID="{FB20EAA9-A7E3-47D5-99B1-319F029A10B1}" presName="connectorText" presStyleLbl="sibTrans2D1" presStyleIdx="0" presStyleCnt="1"/>
      <dgm:spPr/>
    </dgm:pt>
    <dgm:pt modelId="{ECF0DE84-A4EE-4916-8A42-CE8018181D86}" type="pres">
      <dgm:prSet presAssocID="{F555C546-3D8A-46F6-B8CA-8A9B04085341}" presName="node" presStyleLbl="node1" presStyleIdx="1" presStyleCnt="2" custScaleX="2000000" custScaleY="175213">
        <dgm:presLayoutVars>
          <dgm:bulletEnabled val="1"/>
        </dgm:presLayoutVars>
      </dgm:prSet>
      <dgm:spPr>
        <a:prstGeom prst="rect">
          <a:avLst/>
        </a:prstGeom>
      </dgm:spPr>
    </dgm:pt>
  </dgm:ptLst>
  <dgm:cxnLst>
    <dgm:cxn modelId="{57B7FAF1-B171-4F38-9B78-37EC4EB921C0}" type="presOf" srcId="{FB20EAA9-A7E3-47D5-99B1-319F029A10B1}" destId="{FBA7A0E0-70B8-48FD-A415-745EF5C5C7B6}" srcOrd="0" destOrd="0" presId="urn:microsoft.com/office/officeart/2005/8/layout/process2"/>
    <dgm:cxn modelId="{2CEDBA1C-7C3B-428A-A257-6328F7236CC1}" type="presOf" srcId="{F555C546-3D8A-46F6-B8CA-8A9B04085341}" destId="{ECF0DE84-A4EE-4916-8A42-CE8018181D86}" srcOrd="0" destOrd="0" presId="urn:microsoft.com/office/officeart/2005/8/layout/process2"/>
    <dgm:cxn modelId="{1F637F63-F070-4090-B0AA-D25BCD547361}" type="presOf" srcId="{FB20EAA9-A7E3-47D5-99B1-319F029A10B1}" destId="{37629109-1A58-4D04-8492-58B0BA69265B}" srcOrd="1" destOrd="0" presId="urn:microsoft.com/office/officeart/2005/8/layout/process2"/>
    <dgm:cxn modelId="{8A0F947D-3FAF-4034-A10B-A9AABF6FBA5D}" type="presOf" srcId="{31389CD4-0C7A-41A0-B129-FB9F081CD5CD}" destId="{6E13B0A2-F2C6-495B-866D-9A44E72E1580}" srcOrd="0" destOrd="0" presId="urn:microsoft.com/office/officeart/2005/8/layout/process2"/>
    <dgm:cxn modelId="{221907A6-CD62-46E6-BC77-5E779B891551}" srcId="{31389CD4-0C7A-41A0-B129-FB9F081CD5CD}" destId="{F555C546-3D8A-46F6-B8CA-8A9B04085341}" srcOrd="1" destOrd="0" parTransId="{77BEFB32-642F-4618-887E-39339784B2DD}" sibTransId="{9D3BEDF7-2867-4E90-AB2E-593AB0678877}"/>
    <dgm:cxn modelId="{671EF6BD-8D4D-4E56-8CEA-C46A186CCCF4}" srcId="{31389CD4-0C7A-41A0-B129-FB9F081CD5CD}" destId="{7626EE47-6997-4414-9B6C-E36D0147A611}" srcOrd="0" destOrd="0" parTransId="{C91B7392-7FC5-460B-9F54-4508BD0FA69C}" sibTransId="{FB20EAA9-A7E3-47D5-99B1-319F029A10B1}"/>
    <dgm:cxn modelId="{FE6FA84C-0B2D-4F6E-AB75-097FDC3F5B8A}" type="presOf" srcId="{7626EE47-6997-4414-9B6C-E36D0147A611}" destId="{D5EB510B-CC25-4CCD-82A2-A88E184E9F62}" srcOrd="0" destOrd="0" presId="urn:microsoft.com/office/officeart/2005/8/layout/process2"/>
    <dgm:cxn modelId="{FE1AAEC9-20FC-4E4C-987F-38880292F699}" type="presParOf" srcId="{6E13B0A2-F2C6-495B-866D-9A44E72E1580}" destId="{D5EB510B-CC25-4CCD-82A2-A88E184E9F62}" srcOrd="0" destOrd="0" presId="urn:microsoft.com/office/officeart/2005/8/layout/process2"/>
    <dgm:cxn modelId="{073DDF1D-DA34-410B-BE1C-608D23C25724}" type="presParOf" srcId="{6E13B0A2-F2C6-495B-866D-9A44E72E1580}" destId="{FBA7A0E0-70B8-48FD-A415-745EF5C5C7B6}" srcOrd="1" destOrd="0" presId="urn:microsoft.com/office/officeart/2005/8/layout/process2"/>
    <dgm:cxn modelId="{BD40B76B-B775-4301-80B1-85FBC93E2E3A}" type="presParOf" srcId="{FBA7A0E0-70B8-48FD-A415-745EF5C5C7B6}" destId="{37629109-1A58-4D04-8492-58B0BA69265B}" srcOrd="0" destOrd="0" presId="urn:microsoft.com/office/officeart/2005/8/layout/process2"/>
    <dgm:cxn modelId="{1E8554AC-1A24-4566-81AD-54D66DD6FFB0}" type="presParOf" srcId="{6E13B0A2-F2C6-495B-866D-9A44E72E1580}" destId="{ECF0DE84-A4EE-4916-8A42-CE8018181D86}" srcOrd="2" destOrd="0" presId="urn:microsoft.com/office/officeart/2005/8/layout/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466E5AA-A9A0-4CEB-8308-AF2001DB7433}" type="doc">
      <dgm:prSet loTypeId="urn:microsoft.com/office/officeart/2005/8/layout/process2" loCatId="process" qsTypeId="urn:microsoft.com/office/officeart/2005/8/quickstyle/simple1" qsCatId="simple" csTypeId="urn:microsoft.com/office/officeart/2005/8/colors/accent1_2" csCatId="accent1" phldr="1"/>
      <dgm:spPr/>
    </dgm:pt>
    <dgm:pt modelId="{36AD6055-F0D9-4F25-ABC0-623C3431AD4D}">
      <dgm:prSet phldrT="[Text]"/>
      <dgm:spPr>
        <a:blipFill rotWithShape="0">
          <a:blip xmlns:r="http://schemas.openxmlformats.org/officeDocument/2006/relationships" r:embed="rId1"/>
          <a:stretch>
            <a:fillRect/>
          </a:stretch>
        </a:blipFill>
      </dgm:spPr>
      <dgm:t>
        <a:bodyPr/>
        <a:lstStyle/>
        <a:p>
          <a:r>
            <a:rPr lang="en-GB"/>
            <a:t> </a:t>
          </a:r>
        </a:p>
      </dgm:t>
    </dgm:pt>
    <dgm:pt modelId="{79CEAC79-3835-4942-919C-9A52FA8B4798}" type="parTrans" cxnId="{ED6F35CD-6243-4421-84B5-B04BE4E61DC2}">
      <dgm:prSet/>
      <dgm:spPr/>
      <dgm:t>
        <a:bodyPr/>
        <a:lstStyle/>
        <a:p>
          <a:endParaRPr lang="en-GB"/>
        </a:p>
      </dgm:t>
    </dgm:pt>
    <dgm:pt modelId="{14944480-49B1-4534-BFEB-47E6D6ABB8B8}" type="sibTrans" cxnId="{ED6F35CD-6243-4421-84B5-B04BE4E61DC2}">
      <dgm:prSet/>
      <dgm:spPr/>
      <dgm:t>
        <a:bodyPr/>
        <a:lstStyle/>
        <a:p>
          <a:endParaRPr lang="en-GB"/>
        </a:p>
      </dgm:t>
    </dgm:pt>
    <dgm:pt modelId="{E64219DF-7EFE-4800-A4FE-C3C11D554CC0}">
      <dgm:prSet phldrT="[Text]"/>
      <dgm:spPr>
        <a:blipFill rotWithShape="0">
          <a:blip xmlns:r="http://schemas.openxmlformats.org/officeDocument/2006/relationships" r:embed="rId2"/>
          <a:stretch>
            <a:fillRect/>
          </a:stretch>
        </a:blipFill>
      </dgm:spPr>
      <dgm:t>
        <a:bodyPr/>
        <a:lstStyle/>
        <a:p>
          <a:r>
            <a:rPr lang="en-GB"/>
            <a:t> </a:t>
          </a:r>
        </a:p>
      </dgm:t>
    </dgm:pt>
    <dgm:pt modelId="{A5670695-A94B-4530-B0C5-27B033A61D8A}" type="sibTrans" cxnId="{C131B187-C7A9-4B2F-91EE-6BF16DB8B8F7}">
      <dgm:prSet/>
      <dgm:spPr/>
      <dgm:t>
        <a:bodyPr/>
        <a:lstStyle/>
        <a:p>
          <a:endParaRPr lang="en-GB"/>
        </a:p>
      </dgm:t>
    </dgm:pt>
    <dgm:pt modelId="{3A847DCC-111C-48B7-B4D7-C12E502F9952}" type="parTrans" cxnId="{C131B187-C7A9-4B2F-91EE-6BF16DB8B8F7}">
      <dgm:prSet/>
      <dgm:spPr/>
      <dgm:t>
        <a:bodyPr/>
        <a:lstStyle/>
        <a:p>
          <a:endParaRPr lang="en-GB"/>
        </a:p>
      </dgm:t>
    </dgm:pt>
    <dgm:pt modelId="{61FFE794-AD72-4F55-BB7E-A64FEBCD2E27}" type="pres">
      <dgm:prSet presAssocID="{0466E5AA-A9A0-4CEB-8308-AF2001DB7433}" presName="linearFlow" presStyleCnt="0">
        <dgm:presLayoutVars>
          <dgm:resizeHandles val="exact"/>
        </dgm:presLayoutVars>
      </dgm:prSet>
      <dgm:spPr/>
    </dgm:pt>
    <dgm:pt modelId="{8E24EDF3-9217-444A-8005-DADA58C225F2}" type="pres">
      <dgm:prSet presAssocID="{E64219DF-7EFE-4800-A4FE-C3C11D554CC0}" presName="node" presStyleLbl="node1" presStyleIdx="0" presStyleCnt="2">
        <dgm:presLayoutVars>
          <dgm:bulletEnabled val="1"/>
        </dgm:presLayoutVars>
      </dgm:prSet>
      <dgm:spPr>
        <a:prstGeom prst="rect">
          <a:avLst/>
        </a:prstGeom>
      </dgm:spPr>
    </dgm:pt>
    <dgm:pt modelId="{34D13D57-3F08-49FA-B989-B75639DED978}" type="pres">
      <dgm:prSet presAssocID="{A5670695-A94B-4530-B0C5-27B033A61D8A}" presName="sibTrans" presStyleLbl="sibTrans2D1" presStyleIdx="0" presStyleCnt="1"/>
      <dgm:spPr/>
    </dgm:pt>
    <dgm:pt modelId="{FF9E1063-D338-4A1F-8BF6-C38A322B9EED}" type="pres">
      <dgm:prSet presAssocID="{A5670695-A94B-4530-B0C5-27B033A61D8A}" presName="connectorText" presStyleLbl="sibTrans2D1" presStyleIdx="0" presStyleCnt="1"/>
      <dgm:spPr/>
    </dgm:pt>
    <dgm:pt modelId="{667550CE-0E3B-4D58-9B84-35F5C6626A9C}" type="pres">
      <dgm:prSet presAssocID="{36AD6055-F0D9-4F25-ABC0-623C3431AD4D}" presName="node" presStyleLbl="node1" presStyleIdx="1" presStyleCnt="2">
        <dgm:presLayoutVars>
          <dgm:bulletEnabled val="1"/>
        </dgm:presLayoutVars>
      </dgm:prSet>
      <dgm:spPr>
        <a:prstGeom prst="rect">
          <a:avLst/>
        </a:prstGeom>
      </dgm:spPr>
    </dgm:pt>
  </dgm:ptLst>
  <dgm:cxnLst>
    <dgm:cxn modelId="{DE9518A2-3543-4822-91CF-4722AF19DEC1}" type="presOf" srcId="{0466E5AA-A9A0-4CEB-8308-AF2001DB7433}" destId="{61FFE794-AD72-4F55-BB7E-A64FEBCD2E27}" srcOrd="0" destOrd="0" presId="urn:microsoft.com/office/officeart/2005/8/layout/process2"/>
    <dgm:cxn modelId="{ED6F35CD-6243-4421-84B5-B04BE4E61DC2}" srcId="{0466E5AA-A9A0-4CEB-8308-AF2001DB7433}" destId="{36AD6055-F0D9-4F25-ABC0-623C3431AD4D}" srcOrd="1" destOrd="0" parTransId="{79CEAC79-3835-4942-919C-9A52FA8B4798}" sibTransId="{14944480-49B1-4534-BFEB-47E6D6ABB8B8}"/>
    <dgm:cxn modelId="{AE352825-EA1D-47B0-A44A-DB4A5375EAF0}" type="presOf" srcId="{A5670695-A94B-4530-B0C5-27B033A61D8A}" destId="{34D13D57-3F08-49FA-B989-B75639DED978}" srcOrd="0" destOrd="0" presId="urn:microsoft.com/office/officeart/2005/8/layout/process2"/>
    <dgm:cxn modelId="{2A34FF5F-E0B0-4DC8-B4E6-1750D699A84D}" type="presOf" srcId="{E64219DF-7EFE-4800-A4FE-C3C11D554CC0}" destId="{8E24EDF3-9217-444A-8005-DADA58C225F2}" srcOrd="0" destOrd="0" presId="urn:microsoft.com/office/officeart/2005/8/layout/process2"/>
    <dgm:cxn modelId="{214B7D0B-EE7E-4DD3-A3C6-3B25A0747BE8}" type="presOf" srcId="{36AD6055-F0D9-4F25-ABC0-623C3431AD4D}" destId="{667550CE-0E3B-4D58-9B84-35F5C6626A9C}" srcOrd="0" destOrd="0" presId="urn:microsoft.com/office/officeart/2005/8/layout/process2"/>
    <dgm:cxn modelId="{2ECE0F49-02F4-4032-864F-F09A8B6F6254}" type="presOf" srcId="{A5670695-A94B-4530-B0C5-27B033A61D8A}" destId="{FF9E1063-D338-4A1F-8BF6-C38A322B9EED}" srcOrd="1" destOrd="0" presId="urn:microsoft.com/office/officeart/2005/8/layout/process2"/>
    <dgm:cxn modelId="{C131B187-C7A9-4B2F-91EE-6BF16DB8B8F7}" srcId="{0466E5AA-A9A0-4CEB-8308-AF2001DB7433}" destId="{E64219DF-7EFE-4800-A4FE-C3C11D554CC0}" srcOrd="0" destOrd="0" parTransId="{3A847DCC-111C-48B7-B4D7-C12E502F9952}" sibTransId="{A5670695-A94B-4530-B0C5-27B033A61D8A}"/>
    <dgm:cxn modelId="{8CFC6952-BDBF-42A2-85DF-00312EA7FA17}" type="presParOf" srcId="{61FFE794-AD72-4F55-BB7E-A64FEBCD2E27}" destId="{8E24EDF3-9217-444A-8005-DADA58C225F2}" srcOrd="0" destOrd="0" presId="urn:microsoft.com/office/officeart/2005/8/layout/process2"/>
    <dgm:cxn modelId="{A06F671B-FAFF-4D39-BBFC-00A5C3115831}" type="presParOf" srcId="{61FFE794-AD72-4F55-BB7E-A64FEBCD2E27}" destId="{34D13D57-3F08-49FA-B989-B75639DED978}" srcOrd="1" destOrd="0" presId="urn:microsoft.com/office/officeart/2005/8/layout/process2"/>
    <dgm:cxn modelId="{4CC09D4A-55AE-475E-B335-E49D47E0EA11}" type="presParOf" srcId="{34D13D57-3F08-49FA-B989-B75639DED978}" destId="{FF9E1063-D338-4A1F-8BF6-C38A322B9EED}" srcOrd="0" destOrd="0" presId="urn:microsoft.com/office/officeart/2005/8/layout/process2"/>
    <dgm:cxn modelId="{FBFF710F-04C8-4A22-BD78-9B00CFC955CC}" type="presParOf" srcId="{61FFE794-AD72-4F55-BB7E-A64FEBCD2E27}" destId="{667550CE-0E3B-4D58-9B84-35F5C6626A9C}" srcOrd="2" destOrd="0" presId="urn:microsoft.com/office/officeart/2005/8/layout/process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F42FFE-9E27-4567-B4C4-21F339C63FB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GB"/>
        </a:p>
      </dgm:t>
    </dgm:pt>
    <dgm:pt modelId="{2905ED79-9379-4E54-B66C-3E4147305C5F}">
      <dgm:prSet phldrT="[Text]"/>
      <dgm:spPr/>
      <dgm:t>
        <a:bodyPr/>
        <a:lstStyle/>
        <a:p>
          <a:r>
            <a:rPr lang="en-GB"/>
            <a:t>Keyboard-navigate to desktop icon</a:t>
          </a:r>
        </a:p>
      </dgm:t>
    </dgm:pt>
    <dgm:pt modelId="{6FE265A6-B818-4091-9073-0DD7D5C1E58F}" type="parTrans" cxnId="{33231238-F7A8-433A-AA7F-5A6464800F6B}">
      <dgm:prSet/>
      <dgm:spPr/>
      <dgm:t>
        <a:bodyPr/>
        <a:lstStyle/>
        <a:p>
          <a:endParaRPr lang="en-GB"/>
        </a:p>
      </dgm:t>
    </dgm:pt>
    <dgm:pt modelId="{E8834F88-4E3D-4571-B206-147296557C7A}" type="sibTrans" cxnId="{33231238-F7A8-433A-AA7F-5A6464800F6B}">
      <dgm:prSet/>
      <dgm:spPr/>
      <dgm:t>
        <a:bodyPr/>
        <a:lstStyle/>
        <a:p>
          <a:endParaRPr lang="en-GB"/>
        </a:p>
      </dgm:t>
    </dgm:pt>
    <dgm:pt modelId="{6EDFD9C9-F042-44EB-93B0-DD0780F4114F}">
      <dgm:prSet phldrT="[Text]"/>
      <dgm:spPr/>
      <dgm:t>
        <a:bodyPr/>
        <a:lstStyle/>
        <a:p>
          <a:r>
            <a:rPr lang="en-GB" i="1"/>
            <a:t>Click taskbar icon</a:t>
          </a:r>
        </a:p>
      </dgm:t>
    </dgm:pt>
    <dgm:pt modelId="{60CA3FBF-2381-4DB2-9252-713BC3E0C39F}" type="parTrans" cxnId="{05DCE429-3E3F-4D97-80E6-CC0B9BC2B31E}">
      <dgm:prSet/>
      <dgm:spPr/>
      <dgm:t>
        <a:bodyPr/>
        <a:lstStyle/>
        <a:p>
          <a:endParaRPr lang="en-GB"/>
        </a:p>
      </dgm:t>
    </dgm:pt>
    <dgm:pt modelId="{12F736BC-0F66-4E42-9EB5-26DE12C21E4F}" type="sibTrans" cxnId="{05DCE429-3E3F-4D97-80E6-CC0B9BC2B31E}">
      <dgm:prSet/>
      <dgm:spPr/>
      <dgm:t>
        <a:bodyPr/>
        <a:lstStyle/>
        <a:p>
          <a:endParaRPr lang="en-GB"/>
        </a:p>
      </dgm:t>
    </dgm:pt>
    <dgm:pt modelId="{A64442F5-DB35-430B-9064-66A631F9313C}">
      <dgm:prSet phldrT="[Text]"/>
      <dgm:spPr/>
      <dgm:t>
        <a:bodyPr/>
        <a:lstStyle/>
        <a:p>
          <a:r>
            <a:rPr lang="en-GB" i="1"/>
            <a:t>Double click desktop icon</a:t>
          </a:r>
        </a:p>
      </dgm:t>
    </dgm:pt>
    <dgm:pt modelId="{52C3A138-436E-4F9F-A8C9-FEBBA9695929}" type="parTrans" cxnId="{BF6B714E-AE18-4B18-96AA-011F28252C9E}">
      <dgm:prSet/>
      <dgm:spPr/>
      <dgm:t>
        <a:bodyPr/>
        <a:lstStyle/>
        <a:p>
          <a:endParaRPr lang="en-GB"/>
        </a:p>
      </dgm:t>
    </dgm:pt>
    <dgm:pt modelId="{4841B5A9-2EB6-4EDE-9AE5-8D750F6987E2}" type="sibTrans" cxnId="{BF6B714E-AE18-4B18-96AA-011F28252C9E}">
      <dgm:prSet/>
      <dgm:spPr/>
      <dgm:t>
        <a:bodyPr/>
        <a:lstStyle/>
        <a:p>
          <a:endParaRPr lang="en-GB"/>
        </a:p>
      </dgm:t>
    </dgm:pt>
    <dgm:pt modelId="{DAB2AA32-EF21-4F57-997F-00AB8ED154AE}">
      <dgm:prSet phldrT="[Text]"/>
      <dgm:spPr/>
      <dgm:t>
        <a:bodyPr/>
        <a:lstStyle/>
        <a:p>
          <a:r>
            <a:rPr lang="en-GB" i="1"/>
            <a:t>Windows + R, type name of program, Enter</a:t>
          </a:r>
        </a:p>
      </dgm:t>
    </dgm:pt>
    <dgm:pt modelId="{6DB9ED25-B650-4C4E-8F17-08AA9A7F6046}" type="parTrans" cxnId="{E9C162DA-C6EE-4251-8D07-54CDB37F1960}">
      <dgm:prSet/>
      <dgm:spPr/>
      <dgm:t>
        <a:bodyPr/>
        <a:lstStyle/>
        <a:p>
          <a:endParaRPr lang="en-GB"/>
        </a:p>
      </dgm:t>
    </dgm:pt>
    <dgm:pt modelId="{D9E3882C-DC29-49E5-B5B9-7FB09ED53B4D}" type="sibTrans" cxnId="{E9C162DA-C6EE-4251-8D07-54CDB37F1960}">
      <dgm:prSet/>
      <dgm:spPr/>
      <dgm:t>
        <a:bodyPr/>
        <a:lstStyle/>
        <a:p>
          <a:endParaRPr lang="en-GB"/>
        </a:p>
      </dgm:t>
    </dgm:pt>
    <dgm:pt modelId="{370B4849-F350-48AC-8B64-82D8961304A1}" type="pres">
      <dgm:prSet presAssocID="{EAF42FFE-9E27-4567-B4C4-21F339C63FB3}" presName="Name0" presStyleCnt="0">
        <dgm:presLayoutVars>
          <dgm:orgChart val="1"/>
          <dgm:chPref val="1"/>
          <dgm:dir/>
          <dgm:animOne val="branch"/>
          <dgm:animLvl val="lvl"/>
          <dgm:resizeHandles/>
        </dgm:presLayoutVars>
      </dgm:prSet>
      <dgm:spPr/>
    </dgm:pt>
    <dgm:pt modelId="{1ACA71FB-FC25-4A7D-B781-297FF5FE08B5}" type="pres">
      <dgm:prSet presAssocID="{2905ED79-9379-4E54-B66C-3E4147305C5F}" presName="hierRoot1" presStyleCnt="0">
        <dgm:presLayoutVars>
          <dgm:hierBranch val="init"/>
        </dgm:presLayoutVars>
      </dgm:prSet>
      <dgm:spPr/>
    </dgm:pt>
    <dgm:pt modelId="{B5A96C76-1C7C-46FB-AF98-9BA3FCA43213}" type="pres">
      <dgm:prSet presAssocID="{2905ED79-9379-4E54-B66C-3E4147305C5F}" presName="rootComposite1" presStyleCnt="0"/>
      <dgm:spPr/>
    </dgm:pt>
    <dgm:pt modelId="{35A29194-72CB-4685-8CC2-A1E8E606EBF6}" type="pres">
      <dgm:prSet presAssocID="{2905ED79-9379-4E54-B66C-3E4147305C5F}" presName="rootText1" presStyleLbl="alignAcc1" presStyleIdx="0" presStyleCnt="0">
        <dgm:presLayoutVars>
          <dgm:chPref val="3"/>
        </dgm:presLayoutVars>
      </dgm:prSet>
      <dgm:spPr/>
    </dgm:pt>
    <dgm:pt modelId="{CC898C51-1702-4CA2-8EC5-794F236F7B57}" type="pres">
      <dgm:prSet presAssocID="{2905ED79-9379-4E54-B66C-3E4147305C5F}" presName="topArc1" presStyleLbl="parChTrans1D1" presStyleIdx="0" presStyleCnt="8"/>
      <dgm:spPr/>
    </dgm:pt>
    <dgm:pt modelId="{E969AEBB-1B0B-4BAB-91C7-870DE38266C2}" type="pres">
      <dgm:prSet presAssocID="{2905ED79-9379-4E54-B66C-3E4147305C5F}" presName="bottomArc1" presStyleLbl="parChTrans1D1" presStyleIdx="1" presStyleCnt="8"/>
      <dgm:spPr/>
    </dgm:pt>
    <dgm:pt modelId="{A68EE631-C481-4F0C-BA00-B551EB41D036}" type="pres">
      <dgm:prSet presAssocID="{2905ED79-9379-4E54-B66C-3E4147305C5F}" presName="topConnNode1" presStyleLbl="node1" presStyleIdx="0" presStyleCnt="0"/>
      <dgm:spPr/>
    </dgm:pt>
    <dgm:pt modelId="{4D754CD4-ECA9-428D-9335-936B7A010AD2}" type="pres">
      <dgm:prSet presAssocID="{2905ED79-9379-4E54-B66C-3E4147305C5F}" presName="hierChild2" presStyleCnt="0"/>
      <dgm:spPr/>
    </dgm:pt>
    <dgm:pt modelId="{1FCFDC76-273C-45CF-A87B-DF41CAC6F7E5}" type="pres">
      <dgm:prSet presAssocID="{2905ED79-9379-4E54-B66C-3E4147305C5F}" presName="hierChild3" presStyleCnt="0"/>
      <dgm:spPr/>
    </dgm:pt>
    <dgm:pt modelId="{9753EEF9-8F6B-4D8F-BD9A-C70ED1E43ADA}" type="pres">
      <dgm:prSet presAssocID="{6EDFD9C9-F042-44EB-93B0-DD0780F4114F}" presName="hierRoot1" presStyleCnt="0">
        <dgm:presLayoutVars>
          <dgm:hierBranch val="init"/>
        </dgm:presLayoutVars>
      </dgm:prSet>
      <dgm:spPr/>
    </dgm:pt>
    <dgm:pt modelId="{16D363FD-B7F0-47E4-9406-8B70F5CF4687}" type="pres">
      <dgm:prSet presAssocID="{6EDFD9C9-F042-44EB-93B0-DD0780F4114F}" presName="rootComposite1" presStyleCnt="0"/>
      <dgm:spPr/>
    </dgm:pt>
    <dgm:pt modelId="{FF16BB6B-1027-4C05-BDC1-A308F8440F0B}" type="pres">
      <dgm:prSet presAssocID="{6EDFD9C9-F042-44EB-93B0-DD0780F4114F}" presName="rootText1" presStyleLbl="alignAcc1" presStyleIdx="0" presStyleCnt="0">
        <dgm:presLayoutVars>
          <dgm:chPref val="3"/>
        </dgm:presLayoutVars>
      </dgm:prSet>
      <dgm:spPr/>
    </dgm:pt>
    <dgm:pt modelId="{F012A315-E953-43F1-9788-854365CACDBC}" type="pres">
      <dgm:prSet presAssocID="{6EDFD9C9-F042-44EB-93B0-DD0780F4114F}" presName="topArc1" presStyleLbl="parChTrans1D1" presStyleIdx="2" presStyleCnt="8"/>
      <dgm:spPr/>
    </dgm:pt>
    <dgm:pt modelId="{7FBDE7A2-0B1B-424A-A867-B5D97CAC1C7A}" type="pres">
      <dgm:prSet presAssocID="{6EDFD9C9-F042-44EB-93B0-DD0780F4114F}" presName="bottomArc1" presStyleLbl="parChTrans1D1" presStyleIdx="3" presStyleCnt="8"/>
      <dgm:spPr/>
    </dgm:pt>
    <dgm:pt modelId="{C0520AB1-F39D-4C63-849B-EB7F2DCBA9D0}" type="pres">
      <dgm:prSet presAssocID="{6EDFD9C9-F042-44EB-93B0-DD0780F4114F}" presName="topConnNode1" presStyleLbl="node1" presStyleIdx="0" presStyleCnt="0"/>
      <dgm:spPr/>
    </dgm:pt>
    <dgm:pt modelId="{9570717D-61F9-4E1C-B0D0-1821CDE78D75}" type="pres">
      <dgm:prSet presAssocID="{6EDFD9C9-F042-44EB-93B0-DD0780F4114F}" presName="hierChild2" presStyleCnt="0"/>
      <dgm:spPr/>
    </dgm:pt>
    <dgm:pt modelId="{6FF06FEA-4A9E-436B-847F-73C3A6E0AEAE}" type="pres">
      <dgm:prSet presAssocID="{6EDFD9C9-F042-44EB-93B0-DD0780F4114F}" presName="hierChild3" presStyleCnt="0"/>
      <dgm:spPr/>
    </dgm:pt>
    <dgm:pt modelId="{46ACAE93-F58B-4B3D-9D2B-B169DB441293}" type="pres">
      <dgm:prSet presAssocID="{A64442F5-DB35-430B-9064-66A631F9313C}" presName="hierRoot1" presStyleCnt="0">
        <dgm:presLayoutVars>
          <dgm:hierBranch val="init"/>
        </dgm:presLayoutVars>
      </dgm:prSet>
      <dgm:spPr/>
    </dgm:pt>
    <dgm:pt modelId="{474C6BD7-AB89-4026-BD25-111D2206B2C8}" type="pres">
      <dgm:prSet presAssocID="{A64442F5-DB35-430B-9064-66A631F9313C}" presName="rootComposite1" presStyleCnt="0"/>
      <dgm:spPr/>
    </dgm:pt>
    <dgm:pt modelId="{85A0F244-3D1E-4B27-8183-FA11A63BA44C}" type="pres">
      <dgm:prSet presAssocID="{A64442F5-DB35-430B-9064-66A631F9313C}" presName="rootText1" presStyleLbl="alignAcc1" presStyleIdx="0" presStyleCnt="0">
        <dgm:presLayoutVars>
          <dgm:chPref val="3"/>
        </dgm:presLayoutVars>
      </dgm:prSet>
      <dgm:spPr/>
    </dgm:pt>
    <dgm:pt modelId="{66B20123-8135-4DC8-B3BA-1712F4952D8F}" type="pres">
      <dgm:prSet presAssocID="{A64442F5-DB35-430B-9064-66A631F9313C}" presName="topArc1" presStyleLbl="parChTrans1D1" presStyleIdx="4" presStyleCnt="8"/>
      <dgm:spPr/>
    </dgm:pt>
    <dgm:pt modelId="{7F02A438-C3FA-460A-A3E4-3377748991F7}" type="pres">
      <dgm:prSet presAssocID="{A64442F5-DB35-430B-9064-66A631F9313C}" presName="bottomArc1" presStyleLbl="parChTrans1D1" presStyleIdx="5" presStyleCnt="8"/>
      <dgm:spPr/>
    </dgm:pt>
    <dgm:pt modelId="{ED33A14D-CA0B-44A7-88F4-50CAD2F07DEB}" type="pres">
      <dgm:prSet presAssocID="{A64442F5-DB35-430B-9064-66A631F9313C}" presName="topConnNode1" presStyleLbl="node1" presStyleIdx="0" presStyleCnt="0"/>
      <dgm:spPr/>
    </dgm:pt>
    <dgm:pt modelId="{ADF763C6-0572-4FD5-A9F2-639A311FE425}" type="pres">
      <dgm:prSet presAssocID="{A64442F5-DB35-430B-9064-66A631F9313C}" presName="hierChild2" presStyleCnt="0"/>
      <dgm:spPr/>
    </dgm:pt>
    <dgm:pt modelId="{2C186E34-DB0F-4FDF-82A8-6D682057B914}" type="pres">
      <dgm:prSet presAssocID="{A64442F5-DB35-430B-9064-66A631F9313C}" presName="hierChild3" presStyleCnt="0"/>
      <dgm:spPr/>
    </dgm:pt>
    <dgm:pt modelId="{9F68359E-E2F4-4CC6-94F3-4851E71071B8}" type="pres">
      <dgm:prSet presAssocID="{DAB2AA32-EF21-4F57-997F-00AB8ED154AE}" presName="hierRoot1" presStyleCnt="0">
        <dgm:presLayoutVars>
          <dgm:hierBranch val="init"/>
        </dgm:presLayoutVars>
      </dgm:prSet>
      <dgm:spPr/>
    </dgm:pt>
    <dgm:pt modelId="{39F15780-DD88-4B5F-9F78-55CA00A6933D}" type="pres">
      <dgm:prSet presAssocID="{DAB2AA32-EF21-4F57-997F-00AB8ED154AE}" presName="rootComposite1" presStyleCnt="0"/>
      <dgm:spPr/>
    </dgm:pt>
    <dgm:pt modelId="{13ACC361-2775-4610-9BB4-3566138B25C3}" type="pres">
      <dgm:prSet presAssocID="{DAB2AA32-EF21-4F57-997F-00AB8ED154AE}" presName="rootText1" presStyleLbl="alignAcc1" presStyleIdx="0" presStyleCnt="0">
        <dgm:presLayoutVars>
          <dgm:chPref val="3"/>
        </dgm:presLayoutVars>
      </dgm:prSet>
      <dgm:spPr/>
    </dgm:pt>
    <dgm:pt modelId="{63B9EA6D-AC3D-4218-81B8-CEB08E6CFC41}" type="pres">
      <dgm:prSet presAssocID="{DAB2AA32-EF21-4F57-997F-00AB8ED154AE}" presName="topArc1" presStyleLbl="parChTrans1D1" presStyleIdx="6" presStyleCnt="8"/>
      <dgm:spPr/>
    </dgm:pt>
    <dgm:pt modelId="{EF828289-B28D-40FB-998F-2F009F0DD1C1}" type="pres">
      <dgm:prSet presAssocID="{DAB2AA32-EF21-4F57-997F-00AB8ED154AE}" presName="bottomArc1" presStyleLbl="parChTrans1D1" presStyleIdx="7" presStyleCnt="8"/>
      <dgm:spPr/>
    </dgm:pt>
    <dgm:pt modelId="{20EA179E-E49C-47B3-AE0E-A20DFC6C40DB}" type="pres">
      <dgm:prSet presAssocID="{DAB2AA32-EF21-4F57-997F-00AB8ED154AE}" presName="topConnNode1" presStyleLbl="node1" presStyleIdx="0" presStyleCnt="0"/>
      <dgm:spPr/>
    </dgm:pt>
    <dgm:pt modelId="{122AB7A1-6640-45A3-8CCB-DB1B8FA1ACE1}" type="pres">
      <dgm:prSet presAssocID="{DAB2AA32-EF21-4F57-997F-00AB8ED154AE}" presName="hierChild2" presStyleCnt="0"/>
      <dgm:spPr/>
    </dgm:pt>
    <dgm:pt modelId="{36A32847-65E3-4FE8-87B6-9966E85AEB32}" type="pres">
      <dgm:prSet presAssocID="{DAB2AA32-EF21-4F57-997F-00AB8ED154AE}" presName="hierChild3" presStyleCnt="0"/>
      <dgm:spPr/>
    </dgm:pt>
  </dgm:ptLst>
  <dgm:cxnLst>
    <dgm:cxn modelId="{E9C162DA-C6EE-4251-8D07-54CDB37F1960}" srcId="{EAF42FFE-9E27-4567-B4C4-21F339C63FB3}" destId="{DAB2AA32-EF21-4F57-997F-00AB8ED154AE}" srcOrd="3" destOrd="0" parTransId="{6DB9ED25-B650-4C4E-8F17-08AA9A7F6046}" sibTransId="{D9E3882C-DC29-49E5-B5B9-7FB09ED53B4D}"/>
    <dgm:cxn modelId="{33231238-F7A8-433A-AA7F-5A6464800F6B}" srcId="{EAF42FFE-9E27-4567-B4C4-21F339C63FB3}" destId="{2905ED79-9379-4E54-B66C-3E4147305C5F}" srcOrd="0" destOrd="0" parTransId="{6FE265A6-B818-4091-9073-0DD7D5C1E58F}" sibTransId="{E8834F88-4E3D-4571-B206-147296557C7A}"/>
    <dgm:cxn modelId="{71BEE40F-C311-4D1C-B0F5-3130407AAAA4}" type="presOf" srcId="{6EDFD9C9-F042-44EB-93B0-DD0780F4114F}" destId="{FF16BB6B-1027-4C05-BDC1-A308F8440F0B}" srcOrd="0" destOrd="0" presId="urn:microsoft.com/office/officeart/2008/layout/HalfCircleOrganizationChart"/>
    <dgm:cxn modelId="{A65EE2DD-315A-4D9F-8A52-081BBEA241C8}" type="presOf" srcId="{A64442F5-DB35-430B-9064-66A631F9313C}" destId="{85A0F244-3D1E-4B27-8183-FA11A63BA44C}" srcOrd="0" destOrd="0" presId="urn:microsoft.com/office/officeart/2008/layout/HalfCircleOrganizationChart"/>
    <dgm:cxn modelId="{7DA9B99F-B075-428E-95CE-9861CB95CB45}" type="presOf" srcId="{DAB2AA32-EF21-4F57-997F-00AB8ED154AE}" destId="{20EA179E-E49C-47B3-AE0E-A20DFC6C40DB}" srcOrd="1" destOrd="0" presId="urn:microsoft.com/office/officeart/2008/layout/HalfCircleOrganizationChart"/>
    <dgm:cxn modelId="{876A3AF0-CCCD-4336-A1A8-F6603D633F8C}" type="presOf" srcId="{2905ED79-9379-4E54-B66C-3E4147305C5F}" destId="{35A29194-72CB-4685-8CC2-A1E8E606EBF6}" srcOrd="0" destOrd="0" presId="urn:microsoft.com/office/officeart/2008/layout/HalfCircleOrganizationChart"/>
    <dgm:cxn modelId="{BBF5AE4B-C486-4CFA-A9E8-82D3D7634536}" type="presOf" srcId="{EAF42FFE-9E27-4567-B4C4-21F339C63FB3}" destId="{370B4849-F350-48AC-8B64-82D8961304A1}" srcOrd="0" destOrd="0" presId="urn:microsoft.com/office/officeart/2008/layout/HalfCircleOrganizationChart"/>
    <dgm:cxn modelId="{FC776BC1-0E09-489D-B646-E438463DB6AB}" type="presOf" srcId="{6EDFD9C9-F042-44EB-93B0-DD0780F4114F}" destId="{C0520AB1-F39D-4C63-849B-EB7F2DCBA9D0}" srcOrd="1" destOrd="0" presId="urn:microsoft.com/office/officeart/2008/layout/HalfCircleOrganizationChart"/>
    <dgm:cxn modelId="{47387256-6A65-41F9-83A1-8E104484C5A1}" type="presOf" srcId="{A64442F5-DB35-430B-9064-66A631F9313C}" destId="{ED33A14D-CA0B-44A7-88F4-50CAD2F07DEB}" srcOrd="1" destOrd="0" presId="urn:microsoft.com/office/officeart/2008/layout/HalfCircleOrganizationChart"/>
    <dgm:cxn modelId="{6009090A-EB75-44C6-AE9E-E4452D5A2057}" type="presOf" srcId="{2905ED79-9379-4E54-B66C-3E4147305C5F}" destId="{A68EE631-C481-4F0C-BA00-B551EB41D036}" srcOrd="1" destOrd="0" presId="urn:microsoft.com/office/officeart/2008/layout/HalfCircleOrganizationChart"/>
    <dgm:cxn modelId="{05DCE429-3E3F-4D97-80E6-CC0B9BC2B31E}" srcId="{EAF42FFE-9E27-4567-B4C4-21F339C63FB3}" destId="{6EDFD9C9-F042-44EB-93B0-DD0780F4114F}" srcOrd="1" destOrd="0" parTransId="{60CA3FBF-2381-4DB2-9252-713BC3E0C39F}" sibTransId="{12F736BC-0F66-4E42-9EB5-26DE12C21E4F}"/>
    <dgm:cxn modelId="{F0C86E2F-4615-4450-AF17-1EA2BB55B516}" type="presOf" srcId="{DAB2AA32-EF21-4F57-997F-00AB8ED154AE}" destId="{13ACC361-2775-4610-9BB4-3566138B25C3}" srcOrd="0" destOrd="0" presId="urn:microsoft.com/office/officeart/2008/layout/HalfCircleOrganizationChart"/>
    <dgm:cxn modelId="{BF6B714E-AE18-4B18-96AA-011F28252C9E}" srcId="{EAF42FFE-9E27-4567-B4C4-21F339C63FB3}" destId="{A64442F5-DB35-430B-9064-66A631F9313C}" srcOrd="2" destOrd="0" parTransId="{52C3A138-436E-4F9F-A8C9-FEBBA9695929}" sibTransId="{4841B5A9-2EB6-4EDE-9AE5-8D750F6987E2}"/>
    <dgm:cxn modelId="{5C32E93E-DD7A-4222-9E29-DDA1F9985A48}" type="presParOf" srcId="{370B4849-F350-48AC-8B64-82D8961304A1}" destId="{1ACA71FB-FC25-4A7D-B781-297FF5FE08B5}" srcOrd="0" destOrd="0" presId="urn:microsoft.com/office/officeart/2008/layout/HalfCircleOrganizationChart"/>
    <dgm:cxn modelId="{3C7BAF51-FBA1-4E03-87EB-784F49B3973C}" type="presParOf" srcId="{1ACA71FB-FC25-4A7D-B781-297FF5FE08B5}" destId="{B5A96C76-1C7C-46FB-AF98-9BA3FCA43213}" srcOrd="0" destOrd="0" presId="urn:microsoft.com/office/officeart/2008/layout/HalfCircleOrganizationChart"/>
    <dgm:cxn modelId="{0DEE31FF-5F9A-4AEA-99F5-3F5DF56BECA0}" type="presParOf" srcId="{B5A96C76-1C7C-46FB-AF98-9BA3FCA43213}" destId="{35A29194-72CB-4685-8CC2-A1E8E606EBF6}" srcOrd="0" destOrd="0" presId="urn:microsoft.com/office/officeart/2008/layout/HalfCircleOrganizationChart"/>
    <dgm:cxn modelId="{225B55C2-F62E-4240-AE19-099D4D2A8C8C}" type="presParOf" srcId="{B5A96C76-1C7C-46FB-AF98-9BA3FCA43213}" destId="{CC898C51-1702-4CA2-8EC5-794F236F7B57}" srcOrd="1" destOrd="0" presId="urn:microsoft.com/office/officeart/2008/layout/HalfCircleOrganizationChart"/>
    <dgm:cxn modelId="{ED5340FF-3735-4308-AC28-F1668A3A5DB4}" type="presParOf" srcId="{B5A96C76-1C7C-46FB-AF98-9BA3FCA43213}" destId="{E969AEBB-1B0B-4BAB-91C7-870DE38266C2}" srcOrd="2" destOrd="0" presId="urn:microsoft.com/office/officeart/2008/layout/HalfCircleOrganizationChart"/>
    <dgm:cxn modelId="{3E965BAC-2E13-4754-AC73-0E336DDE1BF9}" type="presParOf" srcId="{B5A96C76-1C7C-46FB-AF98-9BA3FCA43213}" destId="{A68EE631-C481-4F0C-BA00-B551EB41D036}" srcOrd="3" destOrd="0" presId="urn:microsoft.com/office/officeart/2008/layout/HalfCircleOrganizationChart"/>
    <dgm:cxn modelId="{827FB2C7-266C-47B9-8A51-17D7B2EA760E}" type="presParOf" srcId="{1ACA71FB-FC25-4A7D-B781-297FF5FE08B5}" destId="{4D754CD4-ECA9-428D-9335-936B7A010AD2}" srcOrd="1" destOrd="0" presId="urn:microsoft.com/office/officeart/2008/layout/HalfCircleOrganizationChart"/>
    <dgm:cxn modelId="{BA6948BE-DD3E-47F6-9910-2DC601574EF4}" type="presParOf" srcId="{1ACA71FB-FC25-4A7D-B781-297FF5FE08B5}" destId="{1FCFDC76-273C-45CF-A87B-DF41CAC6F7E5}" srcOrd="2" destOrd="0" presId="urn:microsoft.com/office/officeart/2008/layout/HalfCircleOrganizationChart"/>
    <dgm:cxn modelId="{FCD27199-7CD1-4AD9-AAE6-05CEA7123A0F}" type="presParOf" srcId="{370B4849-F350-48AC-8B64-82D8961304A1}" destId="{9753EEF9-8F6B-4D8F-BD9A-C70ED1E43ADA}" srcOrd="1" destOrd="0" presId="urn:microsoft.com/office/officeart/2008/layout/HalfCircleOrganizationChart"/>
    <dgm:cxn modelId="{2CBA428C-E356-4EAC-9B8D-EC1C0093E033}" type="presParOf" srcId="{9753EEF9-8F6B-4D8F-BD9A-C70ED1E43ADA}" destId="{16D363FD-B7F0-47E4-9406-8B70F5CF4687}" srcOrd="0" destOrd="0" presId="urn:microsoft.com/office/officeart/2008/layout/HalfCircleOrganizationChart"/>
    <dgm:cxn modelId="{7708865D-BD65-4420-97E8-4E9693AC158E}" type="presParOf" srcId="{16D363FD-B7F0-47E4-9406-8B70F5CF4687}" destId="{FF16BB6B-1027-4C05-BDC1-A308F8440F0B}" srcOrd="0" destOrd="0" presId="urn:microsoft.com/office/officeart/2008/layout/HalfCircleOrganizationChart"/>
    <dgm:cxn modelId="{5ACE310D-89F8-4DD2-8CF1-EEDC8D631581}" type="presParOf" srcId="{16D363FD-B7F0-47E4-9406-8B70F5CF4687}" destId="{F012A315-E953-43F1-9788-854365CACDBC}" srcOrd="1" destOrd="0" presId="urn:microsoft.com/office/officeart/2008/layout/HalfCircleOrganizationChart"/>
    <dgm:cxn modelId="{1BD5F157-20C8-41C6-9310-310E38F3EE0E}" type="presParOf" srcId="{16D363FD-B7F0-47E4-9406-8B70F5CF4687}" destId="{7FBDE7A2-0B1B-424A-A867-B5D97CAC1C7A}" srcOrd="2" destOrd="0" presId="urn:microsoft.com/office/officeart/2008/layout/HalfCircleOrganizationChart"/>
    <dgm:cxn modelId="{B68F8771-F26E-41D8-95F8-BAA14A35EA64}" type="presParOf" srcId="{16D363FD-B7F0-47E4-9406-8B70F5CF4687}" destId="{C0520AB1-F39D-4C63-849B-EB7F2DCBA9D0}" srcOrd="3" destOrd="0" presId="urn:microsoft.com/office/officeart/2008/layout/HalfCircleOrganizationChart"/>
    <dgm:cxn modelId="{67AB1ECF-E970-4DE6-A716-CA7A158A671F}" type="presParOf" srcId="{9753EEF9-8F6B-4D8F-BD9A-C70ED1E43ADA}" destId="{9570717D-61F9-4E1C-B0D0-1821CDE78D75}" srcOrd="1" destOrd="0" presId="urn:microsoft.com/office/officeart/2008/layout/HalfCircleOrganizationChart"/>
    <dgm:cxn modelId="{B67E409D-556F-425E-89FF-F354E48AB65A}" type="presParOf" srcId="{9753EEF9-8F6B-4D8F-BD9A-C70ED1E43ADA}" destId="{6FF06FEA-4A9E-436B-847F-73C3A6E0AEAE}" srcOrd="2" destOrd="0" presId="urn:microsoft.com/office/officeart/2008/layout/HalfCircleOrganizationChart"/>
    <dgm:cxn modelId="{8C61147D-C344-4974-A6CB-28DC7602E4F5}" type="presParOf" srcId="{370B4849-F350-48AC-8B64-82D8961304A1}" destId="{46ACAE93-F58B-4B3D-9D2B-B169DB441293}" srcOrd="2" destOrd="0" presId="urn:microsoft.com/office/officeart/2008/layout/HalfCircleOrganizationChart"/>
    <dgm:cxn modelId="{530610E7-3B8B-45BC-AC5D-CA4B8F5AB31C}" type="presParOf" srcId="{46ACAE93-F58B-4B3D-9D2B-B169DB441293}" destId="{474C6BD7-AB89-4026-BD25-111D2206B2C8}" srcOrd="0" destOrd="0" presId="urn:microsoft.com/office/officeart/2008/layout/HalfCircleOrganizationChart"/>
    <dgm:cxn modelId="{71BA95D7-0DE6-42B7-A2BC-3EC2E6F11312}" type="presParOf" srcId="{474C6BD7-AB89-4026-BD25-111D2206B2C8}" destId="{85A0F244-3D1E-4B27-8183-FA11A63BA44C}" srcOrd="0" destOrd="0" presId="urn:microsoft.com/office/officeart/2008/layout/HalfCircleOrganizationChart"/>
    <dgm:cxn modelId="{FAAE7DF7-2AB8-4F8D-9FE2-40ACA1941445}" type="presParOf" srcId="{474C6BD7-AB89-4026-BD25-111D2206B2C8}" destId="{66B20123-8135-4DC8-B3BA-1712F4952D8F}" srcOrd="1" destOrd="0" presId="urn:microsoft.com/office/officeart/2008/layout/HalfCircleOrganizationChart"/>
    <dgm:cxn modelId="{1B7EAFCA-5D69-406D-9BD7-AABA470E76F5}" type="presParOf" srcId="{474C6BD7-AB89-4026-BD25-111D2206B2C8}" destId="{7F02A438-C3FA-460A-A3E4-3377748991F7}" srcOrd="2" destOrd="0" presId="urn:microsoft.com/office/officeart/2008/layout/HalfCircleOrganizationChart"/>
    <dgm:cxn modelId="{7FAC013A-A093-42FE-BF1E-6A160241B172}" type="presParOf" srcId="{474C6BD7-AB89-4026-BD25-111D2206B2C8}" destId="{ED33A14D-CA0B-44A7-88F4-50CAD2F07DEB}" srcOrd="3" destOrd="0" presId="urn:microsoft.com/office/officeart/2008/layout/HalfCircleOrganizationChart"/>
    <dgm:cxn modelId="{BCEA106A-C6F7-4ED2-A08E-393B8346FAD6}" type="presParOf" srcId="{46ACAE93-F58B-4B3D-9D2B-B169DB441293}" destId="{ADF763C6-0572-4FD5-A9F2-639A311FE425}" srcOrd="1" destOrd="0" presId="urn:microsoft.com/office/officeart/2008/layout/HalfCircleOrganizationChart"/>
    <dgm:cxn modelId="{BF87411E-E73E-45A1-B809-2BC94D0EC354}" type="presParOf" srcId="{46ACAE93-F58B-4B3D-9D2B-B169DB441293}" destId="{2C186E34-DB0F-4FDF-82A8-6D682057B914}" srcOrd="2" destOrd="0" presId="urn:microsoft.com/office/officeart/2008/layout/HalfCircleOrganizationChart"/>
    <dgm:cxn modelId="{9511F088-28E3-47DE-9AD0-FB1500D5216D}" type="presParOf" srcId="{370B4849-F350-48AC-8B64-82D8961304A1}" destId="{9F68359E-E2F4-4CC6-94F3-4851E71071B8}" srcOrd="3" destOrd="0" presId="urn:microsoft.com/office/officeart/2008/layout/HalfCircleOrganizationChart"/>
    <dgm:cxn modelId="{0A6751EC-5657-4354-8A29-A8859C24814A}" type="presParOf" srcId="{9F68359E-E2F4-4CC6-94F3-4851E71071B8}" destId="{39F15780-DD88-4B5F-9F78-55CA00A6933D}" srcOrd="0" destOrd="0" presId="urn:microsoft.com/office/officeart/2008/layout/HalfCircleOrganizationChart"/>
    <dgm:cxn modelId="{F6FA22BF-29FC-41A2-BBB5-6D014B871BC7}" type="presParOf" srcId="{39F15780-DD88-4B5F-9F78-55CA00A6933D}" destId="{13ACC361-2775-4610-9BB4-3566138B25C3}" srcOrd="0" destOrd="0" presId="urn:microsoft.com/office/officeart/2008/layout/HalfCircleOrganizationChart"/>
    <dgm:cxn modelId="{75E96C3B-75E8-4AD4-B21C-131D083810CE}" type="presParOf" srcId="{39F15780-DD88-4B5F-9F78-55CA00A6933D}" destId="{63B9EA6D-AC3D-4218-81B8-CEB08E6CFC41}" srcOrd="1" destOrd="0" presId="urn:microsoft.com/office/officeart/2008/layout/HalfCircleOrganizationChart"/>
    <dgm:cxn modelId="{9B259344-0E85-4154-9521-F269C86043ED}" type="presParOf" srcId="{39F15780-DD88-4B5F-9F78-55CA00A6933D}" destId="{EF828289-B28D-40FB-998F-2F009F0DD1C1}" srcOrd="2" destOrd="0" presId="urn:microsoft.com/office/officeart/2008/layout/HalfCircleOrganizationChart"/>
    <dgm:cxn modelId="{51FF35CE-4E40-4776-9829-8DDF4D6230C2}" type="presParOf" srcId="{39F15780-DD88-4B5F-9F78-55CA00A6933D}" destId="{20EA179E-E49C-47B3-AE0E-A20DFC6C40DB}" srcOrd="3" destOrd="0" presId="urn:microsoft.com/office/officeart/2008/layout/HalfCircleOrganizationChart"/>
    <dgm:cxn modelId="{D357EE9F-E085-4925-B498-127BD3250AFF}" type="presParOf" srcId="{9F68359E-E2F4-4CC6-94F3-4851E71071B8}" destId="{122AB7A1-6640-45A3-8CCB-DB1B8FA1ACE1}" srcOrd="1" destOrd="0" presId="urn:microsoft.com/office/officeart/2008/layout/HalfCircleOrganizationChart"/>
    <dgm:cxn modelId="{6E4E2C4A-611D-42B6-AD6A-C6CB4CCD9C7C}" type="presParOf" srcId="{9F68359E-E2F4-4CC6-94F3-4851E71071B8}" destId="{36A32847-65E3-4FE8-87B6-9966E85AEB32}" srcOrd="2" destOrd="0" presId="urn:microsoft.com/office/officeart/2008/layout/HalfCircleOrganizationChart"/>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6DCB35F-2F84-4CEF-B0E0-E89AA5EC5B8B}"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GB"/>
        </a:p>
      </dgm:t>
    </dgm:pt>
    <dgm:pt modelId="{B7CD9A2E-11F3-4D26-99A4-278959BF638E}">
      <dgm:prSet phldrT="[Text]"/>
      <dgm:spPr/>
      <dgm:t>
        <a:bodyPr/>
        <a:lstStyle/>
        <a:p>
          <a:r>
            <a:rPr lang="en-GB" i="1"/>
            <a:t>Open start menu with Windows key</a:t>
          </a:r>
        </a:p>
      </dgm:t>
    </dgm:pt>
    <dgm:pt modelId="{88BDBD0C-9BA4-4FDD-8B1E-BBCF8045CC49}" type="parTrans" cxnId="{A1805514-2AB7-41CF-9745-562EECAD7A89}">
      <dgm:prSet/>
      <dgm:spPr/>
      <dgm:t>
        <a:bodyPr/>
        <a:lstStyle/>
        <a:p>
          <a:endParaRPr lang="en-GB"/>
        </a:p>
      </dgm:t>
    </dgm:pt>
    <dgm:pt modelId="{990434BC-28B9-4574-8625-E0281085BBB1}" type="sibTrans" cxnId="{A1805514-2AB7-41CF-9745-562EECAD7A89}">
      <dgm:prSet/>
      <dgm:spPr/>
      <dgm:t>
        <a:bodyPr/>
        <a:lstStyle/>
        <a:p>
          <a:endParaRPr lang="en-GB"/>
        </a:p>
      </dgm:t>
    </dgm:pt>
    <dgm:pt modelId="{FCBB59EA-A075-466F-AF6B-4DE87D9CD175}">
      <dgm:prSet phldrT="[Text]"/>
      <dgm:spPr/>
      <dgm:t>
        <a:bodyPr/>
        <a:lstStyle/>
        <a:p>
          <a:r>
            <a:rPr lang="en-GB" i="1"/>
            <a:t>Type name of program</a:t>
          </a:r>
        </a:p>
      </dgm:t>
    </dgm:pt>
    <dgm:pt modelId="{927A364A-6F70-446C-BA31-A243BB4863AC}" type="parTrans" cxnId="{54B0CF46-F520-4978-A7AF-03D627759711}">
      <dgm:prSet/>
      <dgm:spPr/>
      <dgm:t>
        <a:bodyPr/>
        <a:lstStyle/>
        <a:p>
          <a:endParaRPr lang="en-GB"/>
        </a:p>
      </dgm:t>
    </dgm:pt>
    <dgm:pt modelId="{8AB9764E-633A-4A2C-8204-A30FE2D491E3}" type="sibTrans" cxnId="{54B0CF46-F520-4978-A7AF-03D627759711}">
      <dgm:prSet/>
      <dgm:spPr/>
      <dgm:t>
        <a:bodyPr/>
        <a:lstStyle/>
        <a:p>
          <a:endParaRPr lang="en-GB"/>
        </a:p>
      </dgm:t>
    </dgm:pt>
    <dgm:pt modelId="{080CED9F-3E3E-438D-AD40-3C26BCDDF340}">
      <dgm:prSet phldrT="[Text]"/>
      <dgm:spPr/>
      <dgm:t>
        <a:bodyPr/>
        <a:lstStyle/>
        <a:p>
          <a:r>
            <a:rPr lang="en-GB" i="1"/>
            <a:t>Select visible item with keyboard</a:t>
          </a:r>
        </a:p>
      </dgm:t>
    </dgm:pt>
    <dgm:pt modelId="{7C2F6DE3-5557-4D9C-B5BD-DD0E620C582C}" type="parTrans" cxnId="{19C93F39-836A-4E05-AB48-8DAA84D2A6B5}">
      <dgm:prSet/>
      <dgm:spPr/>
      <dgm:t>
        <a:bodyPr/>
        <a:lstStyle/>
        <a:p>
          <a:endParaRPr lang="en-GB"/>
        </a:p>
      </dgm:t>
    </dgm:pt>
    <dgm:pt modelId="{BBE0DA7D-DA2F-4EF5-BB7C-5E00A87554CC}" type="sibTrans" cxnId="{19C93F39-836A-4E05-AB48-8DAA84D2A6B5}">
      <dgm:prSet/>
      <dgm:spPr/>
      <dgm:t>
        <a:bodyPr/>
        <a:lstStyle/>
        <a:p>
          <a:endParaRPr lang="en-GB"/>
        </a:p>
      </dgm:t>
    </dgm:pt>
    <dgm:pt modelId="{C2ED2E98-6B6D-489B-9EE4-2E06AFD74E8D}">
      <dgm:prSet phldrT="[Text]"/>
      <dgm:spPr/>
      <dgm:t>
        <a:bodyPr/>
        <a:lstStyle/>
        <a:p>
          <a:r>
            <a:rPr lang="en-GB"/>
            <a:t>Select visible item with mouse</a:t>
          </a:r>
        </a:p>
      </dgm:t>
    </dgm:pt>
    <dgm:pt modelId="{0686922C-E331-4FFB-A40C-69AA0AC6032D}" type="parTrans" cxnId="{9AF7E833-8702-4D1D-9891-9497E6B7292B}">
      <dgm:prSet/>
      <dgm:spPr/>
      <dgm:t>
        <a:bodyPr/>
        <a:lstStyle/>
        <a:p>
          <a:endParaRPr lang="en-GB"/>
        </a:p>
      </dgm:t>
    </dgm:pt>
    <dgm:pt modelId="{8ACE9CFF-6411-4B08-BFA0-ADA522D3E34D}" type="sibTrans" cxnId="{9AF7E833-8702-4D1D-9891-9497E6B7292B}">
      <dgm:prSet/>
      <dgm:spPr/>
      <dgm:t>
        <a:bodyPr/>
        <a:lstStyle/>
        <a:p>
          <a:endParaRPr lang="en-GB"/>
        </a:p>
      </dgm:t>
    </dgm:pt>
    <dgm:pt modelId="{08E5AA8B-3543-4F34-A497-B3CF466E5086}">
      <dgm:prSet phldrT="[Text]"/>
      <dgm:spPr/>
      <dgm:t>
        <a:bodyPr/>
        <a:lstStyle/>
        <a:p>
          <a:r>
            <a:rPr lang="en-GB" i="1"/>
            <a:t>Open all programs with enter</a:t>
          </a:r>
        </a:p>
      </dgm:t>
    </dgm:pt>
    <dgm:pt modelId="{5A631914-3D4B-482E-A354-E5804C2E3F99}" type="parTrans" cxnId="{1F82CE71-8B79-4112-82F4-0D88FEB62BB6}">
      <dgm:prSet/>
      <dgm:spPr/>
      <dgm:t>
        <a:bodyPr/>
        <a:lstStyle/>
        <a:p>
          <a:endParaRPr lang="en-GB"/>
        </a:p>
      </dgm:t>
    </dgm:pt>
    <dgm:pt modelId="{15164E3B-EF73-4961-B8FA-5DEFF4868B6D}" type="sibTrans" cxnId="{1F82CE71-8B79-4112-82F4-0D88FEB62BB6}">
      <dgm:prSet/>
      <dgm:spPr/>
      <dgm:t>
        <a:bodyPr/>
        <a:lstStyle/>
        <a:p>
          <a:endParaRPr lang="en-GB"/>
        </a:p>
      </dgm:t>
    </dgm:pt>
    <dgm:pt modelId="{42788269-7F5C-4F9E-A885-6AE689C498AD}">
      <dgm:prSet phldrT="[Text]"/>
      <dgm:spPr/>
      <dgm:t>
        <a:bodyPr/>
        <a:lstStyle/>
        <a:p>
          <a:r>
            <a:rPr lang="en-GB"/>
            <a:t>Open all programs with space</a:t>
          </a:r>
        </a:p>
      </dgm:t>
    </dgm:pt>
    <dgm:pt modelId="{6DF407E4-310F-4061-9979-F422C4CE885C}" type="parTrans" cxnId="{4A7C103E-335C-484F-8749-4551CE5D20C2}">
      <dgm:prSet/>
      <dgm:spPr/>
      <dgm:t>
        <a:bodyPr/>
        <a:lstStyle/>
        <a:p>
          <a:endParaRPr lang="en-GB"/>
        </a:p>
      </dgm:t>
    </dgm:pt>
    <dgm:pt modelId="{57AA3300-4AB0-4F78-8310-59629EF5D4E4}" type="sibTrans" cxnId="{4A7C103E-335C-484F-8749-4551CE5D20C2}">
      <dgm:prSet/>
      <dgm:spPr/>
      <dgm:t>
        <a:bodyPr/>
        <a:lstStyle/>
        <a:p>
          <a:endParaRPr lang="en-GB"/>
        </a:p>
      </dgm:t>
    </dgm:pt>
    <dgm:pt modelId="{A1ECEB6D-8544-4711-9EE8-805D0FB32231}">
      <dgm:prSet phldrT="[Text]"/>
      <dgm:spPr/>
      <dgm:t>
        <a:bodyPr/>
        <a:lstStyle/>
        <a:p>
          <a:r>
            <a:rPr lang="en-GB"/>
            <a:t>Open all programs with mouse</a:t>
          </a:r>
        </a:p>
      </dgm:t>
    </dgm:pt>
    <dgm:pt modelId="{23141FDE-FB4A-4EF2-AF0B-44A1350B6BA6}" type="parTrans" cxnId="{671DC261-FFBF-4335-A29B-2B5DF2F31B80}">
      <dgm:prSet/>
      <dgm:spPr/>
      <dgm:t>
        <a:bodyPr/>
        <a:lstStyle/>
        <a:p>
          <a:endParaRPr lang="en-GB"/>
        </a:p>
      </dgm:t>
    </dgm:pt>
    <dgm:pt modelId="{DD31D64A-2970-4A4F-A709-50F291C3CA2B}" type="sibTrans" cxnId="{671DC261-FFBF-4335-A29B-2B5DF2F31B80}">
      <dgm:prSet/>
      <dgm:spPr/>
      <dgm:t>
        <a:bodyPr/>
        <a:lstStyle/>
        <a:p>
          <a:endParaRPr lang="en-GB"/>
        </a:p>
      </dgm:t>
    </dgm:pt>
    <dgm:pt modelId="{EFA8B197-61D9-4B50-8E20-EA7A137898CA}">
      <dgm:prSet phldrT="[Text]"/>
      <dgm:spPr/>
      <dgm:t>
        <a:bodyPr/>
        <a:lstStyle/>
        <a:p>
          <a:r>
            <a:rPr lang="en-GB" i="1"/>
            <a:t>Select item with keyboard</a:t>
          </a:r>
        </a:p>
      </dgm:t>
    </dgm:pt>
    <dgm:pt modelId="{A70B34AC-9673-4CFF-B7B2-2B57FE784A63}" type="parTrans" cxnId="{0EA03A52-D0A8-47A4-A90C-3911B8021A67}">
      <dgm:prSet/>
      <dgm:spPr/>
      <dgm:t>
        <a:bodyPr/>
        <a:lstStyle/>
        <a:p>
          <a:endParaRPr lang="en-GB"/>
        </a:p>
      </dgm:t>
    </dgm:pt>
    <dgm:pt modelId="{06030469-A616-45A5-BB71-AE6BD36994AC}" type="sibTrans" cxnId="{0EA03A52-D0A8-47A4-A90C-3911B8021A67}">
      <dgm:prSet/>
      <dgm:spPr/>
      <dgm:t>
        <a:bodyPr/>
        <a:lstStyle/>
        <a:p>
          <a:endParaRPr lang="en-GB"/>
        </a:p>
      </dgm:t>
    </dgm:pt>
    <dgm:pt modelId="{B25BFD76-E4F9-4DCF-8D5D-2D99315ABCCD}">
      <dgm:prSet phldrT="[Text]"/>
      <dgm:spPr/>
      <dgm:t>
        <a:bodyPr/>
        <a:lstStyle/>
        <a:p>
          <a:r>
            <a:rPr lang="en-GB"/>
            <a:t>Select item with mouse</a:t>
          </a:r>
        </a:p>
      </dgm:t>
    </dgm:pt>
    <dgm:pt modelId="{67810A66-5566-4F93-92CF-34F716DED115}" type="parTrans" cxnId="{302FB48C-D463-4BD0-AD41-F4BD87116051}">
      <dgm:prSet/>
      <dgm:spPr/>
      <dgm:t>
        <a:bodyPr/>
        <a:lstStyle/>
        <a:p>
          <a:endParaRPr lang="en-GB"/>
        </a:p>
      </dgm:t>
    </dgm:pt>
    <dgm:pt modelId="{35EA4B9B-1E1A-4994-A2C7-3A8C47772B12}" type="sibTrans" cxnId="{302FB48C-D463-4BD0-AD41-F4BD87116051}">
      <dgm:prSet/>
      <dgm:spPr/>
      <dgm:t>
        <a:bodyPr/>
        <a:lstStyle/>
        <a:p>
          <a:endParaRPr lang="en-GB"/>
        </a:p>
      </dgm:t>
    </dgm:pt>
    <dgm:pt modelId="{CC11F4AB-4B9D-4300-BEC5-05D153E57D92}">
      <dgm:prSet phldrT="[Text]"/>
      <dgm:spPr/>
      <dgm:t>
        <a:bodyPr/>
        <a:lstStyle/>
        <a:p>
          <a:r>
            <a:rPr lang="en-GB"/>
            <a:t>Select item with keyboard</a:t>
          </a:r>
        </a:p>
      </dgm:t>
    </dgm:pt>
    <dgm:pt modelId="{ED76F6B8-EF53-4B6E-88E2-6C5CBC5FD988}" type="parTrans" cxnId="{A9B90D78-7972-4C00-B37B-956A2EE16286}">
      <dgm:prSet/>
      <dgm:spPr/>
      <dgm:t>
        <a:bodyPr/>
        <a:lstStyle/>
        <a:p>
          <a:endParaRPr lang="en-GB"/>
        </a:p>
      </dgm:t>
    </dgm:pt>
    <dgm:pt modelId="{0FDB5A01-C2B3-4D07-8BE6-D867A901991F}" type="sibTrans" cxnId="{A9B90D78-7972-4C00-B37B-956A2EE16286}">
      <dgm:prSet/>
      <dgm:spPr/>
      <dgm:t>
        <a:bodyPr/>
        <a:lstStyle/>
        <a:p>
          <a:endParaRPr lang="en-GB"/>
        </a:p>
      </dgm:t>
    </dgm:pt>
    <dgm:pt modelId="{0F88817C-F973-42A5-A145-D73813E83704}">
      <dgm:prSet phldrT="[Text]"/>
      <dgm:spPr/>
      <dgm:t>
        <a:bodyPr/>
        <a:lstStyle/>
        <a:p>
          <a:r>
            <a:rPr lang="en-GB"/>
            <a:t>Select item with mouse</a:t>
          </a:r>
        </a:p>
      </dgm:t>
    </dgm:pt>
    <dgm:pt modelId="{AD57538B-DB58-4FDA-9863-7DF11EDC4E96}" type="parTrans" cxnId="{2D6EF6BC-3F8A-41F1-AC43-B98D3D51C1F9}">
      <dgm:prSet/>
      <dgm:spPr/>
      <dgm:t>
        <a:bodyPr/>
        <a:lstStyle/>
        <a:p>
          <a:endParaRPr lang="en-GB"/>
        </a:p>
      </dgm:t>
    </dgm:pt>
    <dgm:pt modelId="{1BD480BF-4ABC-4D2A-9C55-90194E535028}" type="sibTrans" cxnId="{2D6EF6BC-3F8A-41F1-AC43-B98D3D51C1F9}">
      <dgm:prSet/>
      <dgm:spPr/>
      <dgm:t>
        <a:bodyPr/>
        <a:lstStyle/>
        <a:p>
          <a:endParaRPr lang="en-GB"/>
        </a:p>
      </dgm:t>
    </dgm:pt>
    <dgm:pt modelId="{2F0FF5F2-6635-4EF9-8F43-AAA7D367FA21}">
      <dgm:prSet phldrT="[Text]"/>
      <dgm:spPr/>
      <dgm:t>
        <a:bodyPr/>
        <a:lstStyle/>
        <a:p>
          <a:r>
            <a:rPr lang="en-GB"/>
            <a:t>Select item with keyboard</a:t>
          </a:r>
        </a:p>
      </dgm:t>
    </dgm:pt>
    <dgm:pt modelId="{0BE58F95-884D-4814-9E77-EA731F8FB0FE}" type="parTrans" cxnId="{0115FD2E-9BDD-497A-99D9-34D6D777C09D}">
      <dgm:prSet/>
      <dgm:spPr/>
      <dgm:t>
        <a:bodyPr/>
        <a:lstStyle/>
        <a:p>
          <a:endParaRPr lang="en-GB"/>
        </a:p>
      </dgm:t>
    </dgm:pt>
    <dgm:pt modelId="{5EA4EBD4-DD5E-4735-9E4B-EEBD901C8868}" type="sibTrans" cxnId="{0115FD2E-9BDD-497A-99D9-34D6D777C09D}">
      <dgm:prSet/>
      <dgm:spPr/>
      <dgm:t>
        <a:bodyPr/>
        <a:lstStyle/>
        <a:p>
          <a:endParaRPr lang="en-GB"/>
        </a:p>
      </dgm:t>
    </dgm:pt>
    <dgm:pt modelId="{FDE5620E-DB33-4FDD-A44C-9F3B098DF73B}">
      <dgm:prSet phldrT="[Text]"/>
      <dgm:spPr/>
      <dgm:t>
        <a:bodyPr/>
        <a:lstStyle/>
        <a:p>
          <a:r>
            <a:rPr lang="en-GB"/>
            <a:t>Select item with mouse</a:t>
          </a:r>
        </a:p>
      </dgm:t>
    </dgm:pt>
    <dgm:pt modelId="{99590E76-8124-4E8C-B052-B46F83EC1120}" type="parTrans" cxnId="{7C59110A-F0DF-46F0-A7A6-F187AF37A921}">
      <dgm:prSet/>
      <dgm:spPr/>
      <dgm:t>
        <a:bodyPr/>
        <a:lstStyle/>
        <a:p>
          <a:endParaRPr lang="en-GB"/>
        </a:p>
      </dgm:t>
    </dgm:pt>
    <dgm:pt modelId="{1D40FC29-104E-4EB2-894A-DB6434BCE364}" type="sibTrans" cxnId="{7C59110A-F0DF-46F0-A7A6-F187AF37A921}">
      <dgm:prSet/>
      <dgm:spPr/>
      <dgm:t>
        <a:bodyPr/>
        <a:lstStyle/>
        <a:p>
          <a:endParaRPr lang="en-GB"/>
        </a:p>
      </dgm:t>
    </dgm:pt>
    <dgm:pt modelId="{C9A144AC-D4EA-48BA-8985-A8AF2A06ED94}" type="pres">
      <dgm:prSet presAssocID="{16DCB35F-2F84-4CEF-B0E0-E89AA5EC5B8B}" presName="Name0" presStyleCnt="0">
        <dgm:presLayoutVars>
          <dgm:orgChart val="1"/>
          <dgm:chPref val="1"/>
          <dgm:dir/>
          <dgm:animOne val="branch"/>
          <dgm:animLvl val="lvl"/>
          <dgm:resizeHandles/>
        </dgm:presLayoutVars>
      </dgm:prSet>
      <dgm:spPr/>
    </dgm:pt>
    <dgm:pt modelId="{AA9C31F3-03C1-4963-BCE6-F4517BACC05D}" type="pres">
      <dgm:prSet presAssocID="{B7CD9A2E-11F3-4D26-99A4-278959BF638E}" presName="hierRoot1" presStyleCnt="0">
        <dgm:presLayoutVars>
          <dgm:hierBranch val="init"/>
        </dgm:presLayoutVars>
      </dgm:prSet>
      <dgm:spPr/>
    </dgm:pt>
    <dgm:pt modelId="{58FE48F9-1259-486E-AFEE-9755198935A4}" type="pres">
      <dgm:prSet presAssocID="{B7CD9A2E-11F3-4D26-99A4-278959BF638E}" presName="rootComposite1" presStyleCnt="0"/>
      <dgm:spPr/>
    </dgm:pt>
    <dgm:pt modelId="{EEC6DBEB-195E-4DE4-B06A-D44F034F37CF}" type="pres">
      <dgm:prSet presAssocID="{B7CD9A2E-11F3-4D26-99A4-278959BF638E}" presName="rootText1" presStyleLbl="alignAcc1" presStyleIdx="0" presStyleCnt="0">
        <dgm:presLayoutVars>
          <dgm:chPref val="3"/>
        </dgm:presLayoutVars>
      </dgm:prSet>
      <dgm:spPr/>
    </dgm:pt>
    <dgm:pt modelId="{4596EB0B-E592-46CB-A4AF-B35CDEA64A52}" type="pres">
      <dgm:prSet presAssocID="{B7CD9A2E-11F3-4D26-99A4-278959BF638E}" presName="topArc1" presStyleLbl="parChTrans1D1" presStyleIdx="0" presStyleCnt="26"/>
      <dgm:spPr/>
    </dgm:pt>
    <dgm:pt modelId="{C1C0995A-B08E-4688-950C-3CE582B04D7B}" type="pres">
      <dgm:prSet presAssocID="{B7CD9A2E-11F3-4D26-99A4-278959BF638E}" presName="bottomArc1" presStyleLbl="parChTrans1D1" presStyleIdx="1" presStyleCnt="26"/>
      <dgm:spPr/>
    </dgm:pt>
    <dgm:pt modelId="{A47BDC7E-B6B4-47F1-944A-2E90C2FB6632}" type="pres">
      <dgm:prSet presAssocID="{B7CD9A2E-11F3-4D26-99A4-278959BF638E}" presName="topConnNode1" presStyleLbl="node1" presStyleIdx="0" presStyleCnt="0"/>
      <dgm:spPr/>
    </dgm:pt>
    <dgm:pt modelId="{ADD38C9D-5383-425F-9D18-5A467F556289}" type="pres">
      <dgm:prSet presAssocID="{B7CD9A2E-11F3-4D26-99A4-278959BF638E}" presName="hierChild2" presStyleCnt="0"/>
      <dgm:spPr/>
    </dgm:pt>
    <dgm:pt modelId="{15F3AD82-00D2-4BAD-A806-1013BF38C23D}" type="pres">
      <dgm:prSet presAssocID="{927A364A-6F70-446C-BA31-A243BB4863AC}" presName="Name28" presStyleLbl="parChTrans1D2" presStyleIdx="0" presStyleCnt="6"/>
      <dgm:spPr/>
    </dgm:pt>
    <dgm:pt modelId="{BB150FF7-01EA-4813-8A3D-348921ADFC45}" type="pres">
      <dgm:prSet presAssocID="{FCBB59EA-A075-466F-AF6B-4DE87D9CD175}" presName="hierRoot2" presStyleCnt="0">
        <dgm:presLayoutVars>
          <dgm:hierBranch val="init"/>
        </dgm:presLayoutVars>
      </dgm:prSet>
      <dgm:spPr/>
    </dgm:pt>
    <dgm:pt modelId="{7656B099-6A28-4623-A93E-C556AAA4B6B0}" type="pres">
      <dgm:prSet presAssocID="{FCBB59EA-A075-466F-AF6B-4DE87D9CD175}" presName="rootComposite2" presStyleCnt="0"/>
      <dgm:spPr/>
    </dgm:pt>
    <dgm:pt modelId="{CF700A55-2387-4653-802A-F1660FEBA62D}" type="pres">
      <dgm:prSet presAssocID="{FCBB59EA-A075-466F-AF6B-4DE87D9CD175}" presName="rootText2" presStyleLbl="alignAcc1" presStyleIdx="0" presStyleCnt="0">
        <dgm:presLayoutVars>
          <dgm:chPref val="3"/>
        </dgm:presLayoutVars>
      </dgm:prSet>
      <dgm:spPr/>
    </dgm:pt>
    <dgm:pt modelId="{26246680-439F-45A2-8D52-3A539141DCC9}" type="pres">
      <dgm:prSet presAssocID="{FCBB59EA-A075-466F-AF6B-4DE87D9CD175}" presName="topArc2" presStyleLbl="parChTrans1D1" presStyleIdx="2" presStyleCnt="26"/>
      <dgm:spPr/>
    </dgm:pt>
    <dgm:pt modelId="{9A0362B0-F7C0-48B3-BED2-1517FB69E02B}" type="pres">
      <dgm:prSet presAssocID="{FCBB59EA-A075-466F-AF6B-4DE87D9CD175}" presName="bottomArc2" presStyleLbl="parChTrans1D1" presStyleIdx="3" presStyleCnt="26"/>
      <dgm:spPr/>
    </dgm:pt>
    <dgm:pt modelId="{35740043-E8F9-4FF1-AFE3-77A76212BFF7}" type="pres">
      <dgm:prSet presAssocID="{FCBB59EA-A075-466F-AF6B-4DE87D9CD175}" presName="topConnNode2" presStyleLbl="node2" presStyleIdx="0" presStyleCnt="0"/>
      <dgm:spPr/>
    </dgm:pt>
    <dgm:pt modelId="{91266C24-CC62-4F42-B418-2ED83995AAF7}" type="pres">
      <dgm:prSet presAssocID="{FCBB59EA-A075-466F-AF6B-4DE87D9CD175}" presName="hierChild4" presStyleCnt="0"/>
      <dgm:spPr/>
    </dgm:pt>
    <dgm:pt modelId="{2C3E375E-EDD0-45AE-B6FB-FEC96BE21A6E}" type="pres">
      <dgm:prSet presAssocID="{FCBB59EA-A075-466F-AF6B-4DE87D9CD175}" presName="hierChild5" presStyleCnt="0"/>
      <dgm:spPr/>
    </dgm:pt>
    <dgm:pt modelId="{2403CEB3-1640-4C8D-8E55-3AD1F001ADEA}" type="pres">
      <dgm:prSet presAssocID="{7C2F6DE3-5557-4D9C-B5BD-DD0E620C582C}" presName="Name28" presStyleLbl="parChTrans1D2" presStyleIdx="1" presStyleCnt="6"/>
      <dgm:spPr/>
    </dgm:pt>
    <dgm:pt modelId="{044AFBC9-1AB1-48AE-A07B-9ADA1C98F883}" type="pres">
      <dgm:prSet presAssocID="{080CED9F-3E3E-438D-AD40-3C26BCDDF340}" presName="hierRoot2" presStyleCnt="0">
        <dgm:presLayoutVars>
          <dgm:hierBranch val="init"/>
        </dgm:presLayoutVars>
      </dgm:prSet>
      <dgm:spPr/>
    </dgm:pt>
    <dgm:pt modelId="{08C07C10-4B32-4D3F-8857-0AC7946A4ECD}" type="pres">
      <dgm:prSet presAssocID="{080CED9F-3E3E-438D-AD40-3C26BCDDF340}" presName="rootComposite2" presStyleCnt="0"/>
      <dgm:spPr/>
    </dgm:pt>
    <dgm:pt modelId="{39CE882D-B245-4361-9F11-3E3E80C5C822}" type="pres">
      <dgm:prSet presAssocID="{080CED9F-3E3E-438D-AD40-3C26BCDDF340}" presName="rootText2" presStyleLbl="alignAcc1" presStyleIdx="0" presStyleCnt="0">
        <dgm:presLayoutVars>
          <dgm:chPref val="3"/>
        </dgm:presLayoutVars>
      </dgm:prSet>
      <dgm:spPr/>
    </dgm:pt>
    <dgm:pt modelId="{BF5EE084-6D76-472C-9A20-0EFEE48FFC0E}" type="pres">
      <dgm:prSet presAssocID="{080CED9F-3E3E-438D-AD40-3C26BCDDF340}" presName="topArc2" presStyleLbl="parChTrans1D1" presStyleIdx="4" presStyleCnt="26"/>
      <dgm:spPr/>
    </dgm:pt>
    <dgm:pt modelId="{2E777DF8-F638-482E-B112-15F3EBD4D515}" type="pres">
      <dgm:prSet presAssocID="{080CED9F-3E3E-438D-AD40-3C26BCDDF340}" presName="bottomArc2" presStyleLbl="parChTrans1D1" presStyleIdx="5" presStyleCnt="26"/>
      <dgm:spPr/>
    </dgm:pt>
    <dgm:pt modelId="{9FA86E9E-843E-4F4D-BA56-368671A72E6B}" type="pres">
      <dgm:prSet presAssocID="{080CED9F-3E3E-438D-AD40-3C26BCDDF340}" presName="topConnNode2" presStyleLbl="node2" presStyleIdx="0" presStyleCnt="0"/>
      <dgm:spPr/>
    </dgm:pt>
    <dgm:pt modelId="{81EBF96F-7FBF-4C12-9A8D-B6BF55240D92}" type="pres">
      <dgm:prSet presAssocID="{080CED9F-3E3E-438D-AD40-3C26BCDDF340}" presName="hierChild4" presStyleCnt="0"/>
      <dgm:spPr/>
    </dgm:pt>
    <dgm:pt modelId="{EE86A15C-B8FA-4368-B548-686169824460}" type="pres">
      <dgm:prSet presAssocID="{080CED9F-3E3E-438D-AD40-3C26BCDDF340}" presName="hierChild5" presStyleCnt="0"/>
      <dgm:spPr/>
    </dgm:pt>
    <dgm:pt modelId="{F67D6CCB-2D6D-4F9A-BB49-62B9123B9A86}" type="pres">
      <dgm:prSet presAssocID="{0686922C-E331-4FFB-A40C-69AA0AC6032D}" presName="Name28" presStyleLbl="parChTrans1D2" presStyleIdx="2" presStyleCnt="6"/>
      <dgm:spPr/>
    </dgm:pt>
    <dgm:pt modelId="{ED482425-76C7-4F45-A51A-EB873F3265FF}" type="pres">
      <dgm:prSet presAssocID="{C2ED2E98-6B6D-489B-9EE4-2E06AFD74E8D}" presName="hierRoot2" presStyleCnt="0">
        <dgm:presLayoutVars>
          <dgm:hierBranch val="init"/>
        </dgm:presLayoutVars>
      </dgm:prSet>
      <dgm:spPr/>
    </dgm:pt>
    <dgm:pt modelId="{2091B6BD-2C3B-4058-8D6B-50DEDB4EFFFE}" type="pres">
      <dgm:prSet presAssocID="{C2ED2E98-6B6D-489B-9EE4-2E06AFD74E8D}" presName="rootComposite2" presStyleCnt="0"/>
      <dgm:spPr/>
    </dgm:pt>
    <dgm:pt modelId="{359C47BB-BD37-43BD-AF9C-B34853CD4B58}" type="pres">
      <dgm:prSet presAssocID="{C2ED2E98-6B6D-489B-9EE4-2E06AFD74E8D}" presName="rootText2" presStyleLbl="alignAcc1" presStyleIdx="0" presStyleCnt="0">
        <dgm:presLayoutVars>
          <dgm:chPref val="3"/>
        </dgm:presLayoutVars>
      </dgm:prSet>
      <dgm:spPr/>
    </dgm:pt>
    <dgm:pt modelId="{05F4648C-C38C-4FAD-86F0-3DF0292DCECA}" type="pres">
      <dgm:prSet presAssocID="{C2ED2E98-6B6D-489B-9EE4-2E06AFD74E8D}" presName="topArc2" presStyleLbl="parChTrans1D1" presStyleIdx="6" presStyleCnt="26"/>
      <dgm:spPr/>
    </dgm:pt>
    <dgm:pt modelId="{74F9BDD5-B687-473C-A4C5-69FC5E602F81}" type="pres">
      <dgm:prSet presAssocID="{C2ED2E98-6B6D-489B-9EE4-2E06AFD74E8D}" presName="bottomArc2" presStyleLbl="parChTrans1D1" presStyleIdx="7" presStyleCnt="26"/>
      <dgm:spPr/>
    </dgm:pt>
    <dgm:pt modelId="{C68F46E1-9A0D-4899-8843-9BD45676E139}" type="pres">
      <dgm:prSet presAssocID="{C2ED2E98-6B6D-489B-9EE4-2E06AFD74E8D}" presName="topConnNode2" presStyleLbl="node2" presStyleIdx="0" presStyleCnt="0"/>
      <dgm:spPr/>
    </dgm:pt>
    <dgm:pt modelId="{8D227079-ABE9-471A-90C7-DFD85AF252D8}" type="pres">
      <dgm:prSet presAssocID="{C2ED2E98-6B6D-489B-9EE4-2E06AFD74E8D}" presName="hierChild4" presStyleCnt="0"/>
      <dgm:spPr/>
    </dgm:pt>
    <dgm:pt modelId="{31B5CA78-A099-41DE-94E3-3560B691CA94}" type="pres">
      <dgm:prSet presAssocID="{C2ED2E98-6B6D-489B-9EE4-2E06AFD74E8D}" presName="hierChild5" presStyleCnt="0"/>
      <dgm:spPr/>
    </dgm:pt>
    <dgm:pt modelId="{BBA5DEDA-EC43-4E7B-8C16-B64BFD7C5063}" type="pres">
      <dgm:prSet presAssocID="{5A631914-3D4B-482E-A354-E5804C2E3F99}" presName="Name28" presStyleLbl="parChTrans1D2" presStyleIdx="3" presStyleCnt="6"/>
      <dgm:spPr/>
    </dgm:pt>
    <dgm:pt modelId="{31E18BF2-E49F-4291-9FD7-49E479180C31}" type="pres">
      <dgm:prSet presAssocID="{08E5AA8B-3543-4F34-A497-B3CF466E5086}" presName="hierRoot2" presStyleCnt="0">
        <dgm:presLayoutVars>
          <dgm:hierBranch val="init"/>
        </dgm:presLayoutVars>
      </dgm:prSet>
      <dgm:spPr/>
    </dgm:pt>
    <dgm:pt modelId="{F0433D76-88D7-44A4-BD28-A81527985EAC}" type="pres">
      <dgm:prSet presAssocID="{08E5AA8B-3543-4F34-A497-B3CF466E5086}" presName="rootComposite2" presStyleCnt="0"/>
      <dgm:spPr/>
    </dgm:pt>
    <dgm:pt modelId="{24F1453A-76E9-4E7B-AE9B-297F0B1F1208}" type="pres">
      <dgm:prSet presAssocID="{08E5AA8B-3543-4F34-A497-B3CF466E5086}" presName="rootText2" presStyleLbl="alignAcc1" presStyleIdx="0" presStyleCnt="0">
        <dgm:presLayoutVars>
          <dgm:chPref val="3"/>
        </dgm:presLayoutVars>
      </dgm:prSet>
      <dgm:spPr/>
    </dgm:pt>
    <dgm:pt modelId="{88DF3137-896B-4169-9EC0-B6C1751C4329}" type="pres">
      <dgm:prSet presAssocID="{08E5AA8B-3543-4F34-A497-B3CF466E5086}" presName="topArc2" presStyleLbl="parChTrans1D1" presStyleIdx="8" presStyleCnt="26"/>
      <dgm:spPr/>
    </dgm:pt>
    <dgm:pt modelId="{23AE8A93-04CB-4E18-9991-02B3DBC7AB7C}" type="pres">
      <dgm:prSet presAssocID="{08E5AA8B-3543-4F34-A497-B3CF466E5086}" presName="bottomArc2" presStyleLbl="parChTrans1D1" presStyleIdx="9" presStyleCnt="26"/>
      <dgm:spPr/>
    </dgm:pt>
    <dgm:pt modelId="{ACB52C1D-4784-4151-8F2E-D13FD13E333D}" type="pres">
      <dgm:prSet presAssocID="{08E5AA8B-3543-4F34-A497-B3CF466E5086}" presName="topConnNode2" presStyleLbl="node2" presStyleIdx="0" presStyleCnt="0"/>
      <dgm:spPr/>
    </dgm:pt>
    <dgm:pt modelId="{85A83FFF-0FD5-40C2-9938-6E11928B4DD6}" type="pres">
      <dgm:prSet presAssocID="{08E5AA8B-3543-4F34-A497-B3CF466E5086}" presName="hierChild4" presStyleCnt="0"/>
      <dgm:spPr/>
    </dgm:pt>
    <dgm:pt modelId="{EFC8EA85-1902-4873-BCD0-18BC9D64B1E0}" type="pres">
      <dgm:prSet presAssocID="{A70B34AC-9673-4CFF-B7B2-2B57FE784A63}" presName="Name28" presStyleLbl="parChTrans1D3" presStyleIdx="0" presStyleCnt="6"/>
      <dgm:spPr/>
    </dgm:pt>
    <dgm:pt modelId="{CF86514E-BC60-44D9-BBD1-177FFEA5DA2D}" type="pres">
      <dgm:prSet presAssocID="{EFA8B197-61D9-4B50-8E20-EA7A137898CA}" presName="hierRoot2" presStyleCnt="0">
        <dgm:presLayoutVars>
          <dgm:hierBranch val="init"/>
        </dgm:presLayoutVars>
      </dgm:prSet>
      <dgm:spPr/>
    </dgm:pt>
    <dgm:pt modelId="{B30F6AF8-BFD7-499C-9365-FF5046657922}" type="pres">
      <dgm:prSet presAssocID="{EFA8B197-61D9-4B50-8E20-EA7A137898CA}" presName="rootComposite2" presStyleCnt="0"/>
      <dgm:spPr/>
    </dgm:pt>
    <dgm:pt modelId="{BB041410-ACF3-43BF-B14A-87E641BC8258}" type="pres">
      <dgm:prSet presAssocID="{EFA8B197-61D9-4B50-8E20-EA7A137898CA}" presName="rootText2" presStyleLbl="alignAcc1" presStyleIdx="0" presStyleCnt="0">
        <dgm:presLayoutVars>
          <dgm:chPref val="3"/>
        </dgm:presLayoutVars>
      </dgm:prSet>
      <dgm:spPr/>
    </dgm:pt>
    <dgm:pt modelId="{5E0781DA-79CA-43BF-8CA3-B98BA702F170}" type="pres">
      <dgm:prSet presAssocID="{EFA8B197-61D9-4B50-8E20-EA7A137898CA}" presName="topArc2" presStyleLbl="parChTrans1D1" presStyleIdx="10" presStyleCnt="26"/>
      <dgm:spPr/>
    </dgm:pt>
    <dgm:pt modelId="{C7A8FC55-7D5A-468C-8B9B-FA5112DEC26E}" type="pres">
      <dgm:prSet presAssocID="{EFA8B197-61D9-4B50-8E20-EA7A137898CA}" presName="bottomArc2" presStyleLbl="parChTrans1D1" presStyleIdx="11" presStyleCnt="26"/>
      <dgm:spPr/>
    </dgm:pt>
    <dgm:pt modelId="{F8C668BE-46EA-4FF9-802E-515C8B9F52B5}" type="pres">
      <dgm:prSet presAssocID="{EFA8B197-61D9-4B50-8E20-EA7A137898CA}" presName="topConnNode2" presStyleLbl="node3" presStyleIdx="0" presStyleCnt="0"/>
      <dgm:spPr/>
    </dgm:pt>
    <dgm:pt modelId="{23FEC751-A143-4966-822E-15C7B5E39452}" type="pres">
      <dgm:prSet presAssocID="{EFA8B197-61D9-4B50-8E20-EA7A137898CA}" presName="hierChild4" presStyleCnt="0"/>
      <dgm:spPr/>
    </dgm:pt>
    <dgm:pt modelId="{10D76893-A621-4830-BF33-65B6E54A0ACD}" type="pres">
      <dgm:prSet presAssocID="{EFA8B197-61D9-4B50-8E20-EA7A137898CA}" presName="hierChild5" presStyleCnt="0"/>
      <dgm:spPr/>
    </dgm:pt>
    <dgm:pt modelId="{ADC5F7EA-B53C-47E0-803B-839DFD152B1F}" type="pres">
      <dgm:prSet presAssocID="{67810A66-5566-4F93-92CF-34F716DED115}" presName="Name28" presStyleLbl="parChTrans1D3" presStyleIdx="1" presStyleCnt="6"/>
      <dgm:spPr/>
    </dgm:pt>
    <dgm:pt modelId="{4378BA4B-B013-412A-A5F9-13E69C06F194}" type="pres">
      <dgm:prSet presAssocID="{B25BFD76-E4F9-4DCF-8D5D-2D99315ABCCD}" presName="hierRoot2" presStyleCnt="0">
        <dgm:presLayoutVars>
          <dgm:hierBranch val="init"/>
        </dgm:presLayoutVars>
      </dgm:prSet>
      <dgm:spPr/>
    </dgm:pt>
    <dgm:pt modelId="{1BE3A59D-C7CC-4231-9288-4438D7C5A021}" type="pres">
      <dgm:prSet presAssocID="{B25BFD76-E4F9-4DCF-8D5D-2D99315ABCCD}" presName="rootComposite2" presStyleCnt="0"/>
      <dgm:spPr/>
    </dgm:pt>
    <dgm:pt modelId="{738EADC3-713D-4D68-95D1-A7FD84A1DC7D}" type="pres">
      <dgm:prSet presAssocID="{B25BFD76-E4F9-4DCF-8D5D-2D99315ABCCD}" presName="rootText2" presStyleLbl="alignAcc1" presStyleIdx="0" presStyleCnt="0">
        <dgm:presLayoutVars>
          <dgm:chPref val="3"/>
        </dgm:presLayoutVars>
      </dgm:prSet>
      <dgm:spPr/>
    </dgm:pt>
    <dgm:pt modelId="{0C5510C7-CE52-48F8-BA38-BFFF7A58A7D0}" type="pres">
      <dgm:prSet presAssocID="{B25BFD76-E4F9-4DCF-8D5D-2D99315ABCCD}" presName="topArc2" presStyleLbl="parChTrans1D1" presStyleIdx="12" presStyleCnt="26"/>
      <dgm:spPr/>
    </dgm:pt>
    <dgm:pt modelId="{8F9432C1-45D7-4E99-98E5-AC1A2F334DFB}" type="pres">
      <dgm:prSet presAssocID="{B25BFD76-E4F9-4DCF-8D5D-2D99315ABCCD}" presName="bottomArc2" presStyleLbl="parChTrans1D1" presStyleIdx="13" presStyleCnt="26"/>
      <dgm:spPr/>
    </dgm:pt>
    <dgm:pt modelId="{E22B2DAC-B288-4025-9382-9FD3582F2ED3}" type="pres">
      <dgm:prSet presAssocID="{B25BFD76-E4F9-4DCF-8D5D-2D99315ABCCD}" presName="topConnNode2" presStyleLbl="node3" presStyleIdx="0" presStyleCnt="0"/>
      <dgm:spPr/>
    </dgm:pt>
    <dgm:pt modelId="{86545B9F-193A-42D5-A9A5-8597CAD012F3}" type="pres">
      <dgm:prSet presAssocID="{B25BFD76-E4F9-4DCF-8D5D-2D99315ABCCD}" presName="hierChild4" presStyleCnt="0"/>
      <dgm:spPr/>
    </dgm:pt>
    <dgm:pt modelId="{88ED0F23-ABB9-4930-9DE7-5214CC274505}" type="pres">
      <dgm:prSet presAssocID="{B25BFD76-E4F9-4DCF-8D5D-2D99315ABCCD}" presName="hierChild5" presStyleCnt="0"/>
      <dgm:spPr/>
    </dgm:pt>
    <dgm:pt modelId="{1BA47F4D-4F0B-4A5B-8148-563E251D4F59}" type="pres">
      <dgm:prSet presAssocID="{08E5AA8B-3543-4F34-A497-B3CF466E5086}" presName="hierChild5" presStyleCnt="0"/>
      <dgm:spPr/>
    </dgm:pt>
    <dgm:pt modelId="{C9CCBB22-1E25-4618-8323-5D508CEE0909}" type="pres">
      <dgm:prSet presAssocID="{6DF407E4-310F-4061-9979-F422C4CE885C}" presName="Name28" presStyleLbl="parChTrans1D2" presStyleIdx="4" presStyleCnt="6"/>
      <dgm:spPr/>
    </dgm:pt>
    <dgm:pt modelId="{6669AB6C-B7F0-416C-9B4D-9B613A9B24CF}" type="pres">
      <dgm:prSet presAssocID="{42788269-7F5C-4F9E-A885-6AE689C498AD}" presName="hierRoot2" presStyleCnt="0">
        <dgm:presLayoutVars>
          <dgm:hierBranch val="init"/>
        </dgm:presLayoutVars>
      </dgm:prSet>
      <dgm:spPr/>
    </dgm:pt>
    <dgm:pt modelId="{8D98F736-5B89-4852-8494-483498D75DC6}" type="pres">
      <dgm:prSet presAssocID="{42788269-7F5C-4F9E-A885-6AE689C498AD}" presName="rootComposite2" presStyleCnt="0"/>
      <dgm:spPr/>
    </dgm:pt>
    <dgm:pt modelId="{8481A351-1A06-4D3D-8D31-13E84A92AB9E}" type="pres">
      <dgm:prSet presAssocID="{42788269-7F5C-4F9E-A885-6AE689C498AD}" presName="rootText2" presStyleLbl="alignAcc1" presStyleIdx="0" presStyleCnt="0">
        <dgm:presLayoutVars>
          <dgm:chPref val="3"/>
        </dgm:presLayoutVars>
      </dgm:prSet>
      <dgm:spPr/>
    </dgm:pt>
    <dgm:pt modelId="{4E0EC6F0-F4EA-480C-BDCB-34E966FF62A1}" type="pres">
      <dgm:prSet presAssocID="{42788269-7F5C-4F9E-A885-6AE689C498AD}" presName="topArc2" presStyleLbl="parChTrans1D1" presStyleIdx="14" presStyleCnt="26"/>
      <dgm:spPr/>
    </dgm:pt>
    <dgm:pt modelId="{49447133-A608-40C4-8909-D1C7C6BBEBC0}" type="pres">
      <dgm:prSet presAssocID="{42788269-7F5C-4F9E-A885-6AE689C498AD}" presName="bottomArc2" presStyleLbl="parChTrans1D1" presStyleIdx="15" presStyleCnt="26"/>
      <dgm:spPr/>
    </dgm:pt>
    <dgm:pt modelId="{8020B4C2-B414-4C72-8C71-FBA88B6CCB03}" type="pres">
      <dgm:prSet presAssocID="{42788269-7F5C-4F9E-A885-6AE689C498AD}" presName="topConnNode2" presStyleLbl="node2" presStyleIdx="0" presStyleCnt="0"/>
      <dgm:spPr/>
    </dgm:pt>
    <dgm:pt modelId="{089959AA-5B73-4202-ABC6-2FDD02DB7793}" type="pres">
      <dgm:prSet presAssocID="{42788269-7F5C-4F9E-A885-6AE689C498AD}" presName="hierChild4" presStyleCnt="0"/>
      <dgm:spPr/>
    </dgm:pt>
    <dgm:pt modelId="{01A0E454-43AE-42CA-8C9D-3805F19FA1EE}" type="pres">
      <dgm:prSet presAssocID="{ED76F6B8-EF53-4B6E-88E2-6C5CBC5FD988}" presName="Name28" presStyleLbl="parChTrans1D3" presStyleIdx="2" presStyleCnt="6"/>
      <dgm:spPr/>
    </dgm:pt>
    <dgm:pt modelId="{D5132531-3F3B-4B8D-8BA8-422C12E88E38}" type="pres">
      <dgm:prSet presAssocID="{CC11F4AB-4B9D-4300-BEC5-05D153E57D92}" presName="hierRoot2" presStyleCnt="0">
        <dgm:presLayoutVars>
          <dgm:hierBranch val="init"/>
        </dgm:presLayoutVars>
      </dgm:prSet>
      <dgm:spPr/>
    </dgm:pt>
    <dgm:pt modelId="{34A30ED1-C437-4BE2-9AEA-3C57BBBBC234}" type="pres">
      <dgm:prSet presAssocID="{CC11F4AB-4B9D-4300-BEC5-05D153E57D92}" presName="rootComposite2" presStyleCnt="0"/>
      <dgm:spPr/>
    </dgm:pt>
    <dgm:pt modelId="{E0CE707E-11D0-4988-AC9A-59F69B448985}" type="pres">
      <dgm:prSet presAssocID="{CC11F4AB-4B9D-4300-BEC5-05D153E57D92}" presName="rootText2" presStyleLbl="alignAcc1" presStyleIdx="0" presStyleCnt="0">
        <dgm:presLayoutVars>
          <dgm:chPref val="3"/>
        </dgm:presLayoutVars>
      </dgm:prSet>
      <dgm:spPr/>
    </dgm:pt>
    <dgm:pt modelId="{A751349B-E511-4AD6-8E39-1EC000F80AD2}" type="pres">
      <dgm:prSet presAssocID="{CC11F4AB-4B9D-4300-BEC5-05D153E57D92}" presName="topArc2" presStyleLbl="parChTrans1D1" presStyleIdx="16" presStyleCnt="26"/>
      <dgm:spPr/>
    </dgm:pt>
    <dgm:pt modelId="{EBE2C8EC-357B-4B4F-AE61-D781C80A8982}" type="pres">
      <dgm:prSet presAssocID="{CC11F4AB-4B9D-4300-BEC5-05D153E57D92}" presName="bottomArc2" presStyleLbl="parChTrans1D1" presStyleIdx="17" presStyleCnt="26"/>
      <dgm:spPr/>
    </dgm:pt>
    <dgm:pt modelId="{7C2A01C0-8126-4CFE-8A94-DD9D6AB699BC}" type="pres">
      <dgm:prSet presAssocID="{CC11F4AB-4B9D-4300-BEC5-05D153E57D92}" presName="topConnNode2" presStyleLbl="node3" presStyleIdx="0" presStyleCnt="0"/>
      <dgm:spPr/>
    </dgm:pt>
    <dgm:pt modelId="{0DA14C0B-CB95-40CC-BEDA-CE858509711E}" type="pres">
      <dgm:prSet presAssocID="{CC11F4AB-4B9D-4300-BEC5-05D153E57D92}" presName="hierChild4" presStyleCnt="0"/>
      <dgm:spPr/>
    </dgm:pt>
    <dgm:pt modelId="{2ECFB91C-374C-4BD3-BB53-6A569DA393AD}" type="pres">
      <dgm:prSet presAssocID="{CC11F4AB-4B9D-4300-BEC5-05D153E57D92}" presName="hierChild5" presStyleCnt="0"/>
      <dgm:spPr/>
    </dgm:pt>
    <dgm:pt modelId="{96E0FF91-920B-4FD7-9756-FBE035F47B27}" type="pres">
      <dgm:prSet presAssocID="{AD57538B-DB58-4FDA-9863-7DF11EDC4E96}" presName="Name28" presStyleLbl="parChTrans1D3" presStyleIdx="3" presStyleCnt="6"/>
      <dgm:spPr/>
    </dgm:pt>
    <dgm:pt modelId="{2DC48744-5BB7-4B91-ABD2-7F6766E2BB4A}" type="pres">
      <dgm:prSet presAssocID="{0F88817C-F973-42A5-A145-D73813E83704}" presName="hierRoot2" presStyleCnt="0">
        <dgm:presLayoutVars>
          <dgm:hierBranch val="init"/>
        </dgm:presLayoutVars>
      </dgm:prSet>
      <dgm:spPr/>
    </dgm:pt>
    <dgm:pt modelId="{53EB79AE-302B-4E86-BAAE-E562C45368A7}" type="pres">
      <dgm:prSet presAssocID="{0F88817C-F973-42A5-A145-D73813E83704}" presName="rootComposite2" presStyleCnt="0"/>
      <dgm:spPr/>
    </dgm:pt>
    <dgm:pt modelId="{6E4E3B85-ECAA-4024-8F26-551ACA9B9084}" type="pres">
      <dgm:prSet presAssocID="{0F88817C-F973-42A5-A145-D73813E83704}" presName="rootText2" presStyleLbl="alignAcc1" presStyleIdx="0" presStyleCnt="0">
        <dgm:presLayoutVars>
          <dgm:chPref val="3"/>
        </dgm:presLayoutVars>
      </dgm:prSet>
      <dgm:spPr/>
    </dgm:pt>
    <dgm:pt modelId="{D9C18DFE-4DA7-4198-A5B7-751DE1D9287D}" type="pres">
      <dgm:prSet presAssocID="{0F88817C-F973-42A5-A145-D73813E83704}" presName="topArc2" presStyleLbl="parChTrans1D1" presStyleIdx="18" presStyleCnt="26"/>
      <dgm:spPr/>
    </dgm:pt>
    <dgm:pt modelId="{AC0DB004-8D44-4C05-89F7-D852E57136EE}" type="pres">
      <dgm:prSet presAssocID="{0F88817C-F973-42A5-A145-D73813E83704}" presName="bottomArc2" presStyleLbl="parChTrans1D1" presStyleIdx="19" presStyleCnt="26"/>
      <dgm:spPr/>
    </dgm:pt>
    <dgm:pt modelId="{772E47AE-1DF2-420B-B49D-4E7E729D1A66}" type="pres">
      <dgm:prSet presAssocID="{0F88817C-F973-42A5-A145-D73813E83704}" presName="topConnNode2" presStyleLbl="node3" presStyleIdx="0" presStyleCnt="0"/>
      <dgm:spPr/>
    </dgm:pt>
    <dgm:pt modelId="{999EE694-E7F7-4942-B072-DCD4430F848B}" type="pres">
      <dgm:prSet presAssocID="{0F88817C-F973-42A5-A145-D73813E83704}" presName="hierChild4" presStyleCnt="0"/>
      <dgm:spPr/>
    </dgm:pt>
    <dgm:pt modelId="{3A364A9D-BAED-4655-835A-02DF33E25527}" type="pres">
      <dgm:prSet presAssocID="{0F88817C-F973-42A5-A145-D73813E83704}" presName="hierChild5" presStyleCnt="0"/>
      <dgm:spPr/>
    </dgm:pt>
    <dgm:pt modelId="{EDE19378-0D72-4A97-AD5B-A3C5E2A28919}" type="pres">
      <dgm:prSet presAssocID="{42788269-7F5C-4F9E-A885-6AE689C498AD}" presName="hierChild5" presStyleCnt="0"/>
      <dgm:spPr/>
    </dgm:pt>
    <dgm:pt modelId="{AB280F65-D1AB-4F84-8C8B-A803F6EAB049}" type="pres">
      <dgm:prSet presAssocID="{23141FDE-FB4A-4EF2-AF0B-44A1350B6BA6}" presName="Name28" presStyleLbl="parChTrans1D2" presStyleIdx="5" presStyleCnt="6"/>
      <dgm:spPr/>
    </dgm:pt>
    <dgm:pt modelId="{81461A7D-8BAD-46D3-8C0D-B30469643191}" type="pres">
      <dgm:prSet presAssocID="{A1ECEB6D-8544-4711-9EE8-805D0FB32231}" presName="hierRoot2" presStyleCnt="0">
        <dgm:presLayoutVars>
          <dgm:hierBranch val="init"/>
        </dgm:presLayoutVars>
      </dgm:prSet>
      <dgm:spPr/>
    </dgm:pt>
    <dgm:pt modelId="{1706BDB3-C77A-4BEE-BF89-BFEC79672C9F}" type="pres">
      <dgm:prSet presAssocID="{A1ECEB6D-8544-4711-9EE8-805D0FB32231}" presName="rootComposite2" presStyleCnt="0"/>
      <dgm:spPr/>
    </dgm:pt>
    <dgm:pt modelId="{CA2132CB-F293-4EB1-9C3A-07EFA56B06C2}" type="pres">
      <dgm:prSet presAssocID="{A1ECEB6D-8544-4711-9EE8-805D0FB32231}" presName="rootText2" presStyleLbl="alignAcc1" presStyleIdx="0" presStyleCnt="0">
        <dgm:presLayoutVars>
          <dgm:chPref val="3"/>
        </dgm:presLayoutVars>
      </dgm:prSet>
      <dgm:spPr/>
    </dgm:pt>
    <dgm:pt modelId="{5AF75547-7155-49A1-98BF-10CA6964CBCE}" type="pres">
      <dgm:prSet presAssocID="{A1ECEB6D-8544-4711-9EE8-805D0FB32231}" presName="topArc2" presStyleLbl="parChTrans1D1" presStyleIdx="20" presStyleCnt="26"/>
      <dgm:spPr/>
    </dgm:pt>
    <dgm:pt modelId="{A8F0FAC0-EC03-490C-8397-604B881D2B00}" type="pres">
      <dgm:prSet presAssocID="{A1ECEB6D-8544-4711-9EE8-805D0FB32231}" presName="bottomArc2" presStyleLbl="parChTrans1D1" presStyleIdx="21" presStyleCnt="26"/>
      <dgm:spPr/>
    </dgm:pt>
    <dgm:pt modelId="{B873481C-61FF-483F-9909-7912DA9D3D04}" type="pres">
      <dgm:prSet presAssocID="{A1ECEB6D-8544-4711-9EE8-805D0FB32231}" presName="topConnNode2" presStyleLbl="node2" presStyleIdx="0" presStyleCnt="0"/>
      <dgm:spPr/>
    </dgm:pt>
    <dgm:pt modelId="{384DA39E-2FE1-41B1-92C8-8509AA0B375B}" type="pres">
      <dgm:prSet presAssocID="{A1ECEB6D-8544-4711-9EE8-805D0FB32231}" presName="hierChild4" presStyleCnt="0"/>
      <dgm:spPr/>
    </dgm:pt>
    <dgm:pt modelId="{5E8ABA44-A1EF-4C80-8D6F-ED68A14CA55E}" type="pres">
      <dgm:prSet presAssocID="{0BE58F95-884D-4814-9E77-EA731F8FB0FE}" presName="Name28" presStyleLbl="parChTrans1D3" presStyleIdx="4" presStyleCnt="6"/>
      <dgm:spPr/>
    </dgm:pt>
    <dgm:pt modelId="{E4EF6B09-B338-4D17-B2BA-22B4EABFA4A1}" type="pres">
      <dgm:prSet presAssocID="{2F0FF5F2-6635-4EF9-8F43-AAA7D367FA21}" presName="hierRoot2" presStyleCnt="0">
        <dgm:presLayoutVars>
          <dgm:hierBranch val="init"/>
        </dgm:presLayoutVars>
      </dgm:prSet>
      <dgm:spPr/>
    </dgm:pt>
    <dgm:pt modelId="{3E2D12F9-6BA0-4057-B8EF-1EEEBE64C93E}" type="pres">
      <dgm:prSet presAssocID="{2F0FF5F2-6635-4EF9-8F43-AAA7D367FA21}" presName="rootComposite2" presStyleCnt="0"/>
      <dgm:spPr/>
    </dgm:pt>
    <dgm:pt modelId="{C24DB13F-E03C-48E7-B594-E4159A028113}" type="pres">
      <dgm:prSet presAssocID="{2F0FF5F2-6635-4EF9-8F43-AAA7D367FA21}" presName="rootText2" presStyleLbl="alignAcc1" presStyleIdx="0" presStyleCnt="0">
        <dgm:presLayoutVars>
          <dgm:chPref val="3"/>
        </dgm:presLayoutVars>
      </dgm:prSet>
      <dgm:spPr/>
    </dgm:pt>
    <dgm:pt modelId="{2A58DB15-5084-414C-AF99-EBD3B746A51F}" type="pres">
      <dgm:prSet presAssocID="{2F0FF5F2-6635-4EF9-8F43-AAA7D367FA21}" presName="topArc2" presStyleLbl="parChTrans1D1" presStyleIdx="22" presStyleCnt="26"/>
      <dgm:spPr/>
    </dgm:pt>
    <dgm:pt modelId="{E84A811F-E0A8-4214-9752-5D208E15E2FF}" type="pres">
      <dgm:prSet presAssocID="{2F0FF5F2-6635-4EF9-8F43-AAA7D367FA21}" presName="bottomArc2" presStyleLbl="parChTrans1D1" presStyleIdx="23" presStyleCnt="26"/>
      <dgm:spPr/>
    </dgm:pt>
    <dgm:pt modelId="{23955A6F-A591-4B36-9E1B-0E50DA885B5D}" type="pres">
      <dgm:prSet presAssocID="{2F0FF5F2-6635-4EF9-8F43-AAA7D367FA21}" presName="topConnNode2" presStyleLbl="node3" presStyleIdx="0" presStyleCnt="0"/>
      <dgm:spPr/>
    </dgm:pt>
    <dgm:pt modelId="{DEC27B8F-A73D-4610-8BEE-B1F46CE3E660}" type="pres">
      <dgm:prSet presAssocID="{2F0FF5F2-6635-4EF9-8F43-AAA7D367FA21}" presName="hierChild4" presStyleCnt="0"/>
      <dgm:spPr/>
    </dgm:pt>
    <dgm:pt modelId="{F6907411-7ABD-45B8-9CF5-99FA91D7BD68}" type="pres">
      <dgm:prSet presAssocID="{2F0FF5F2-6635-4EF9-8F43-AAA7D367FA21}" presName="hierChild5" presStyleCnt="0"/>
      <dgm:spPr/>
    </dgm:pt>
    <dgm:pt modelId="{6346813B-3A73-488A-AA1F-CCC629D7D25A}" type="pres">
      <dgm:prSet presAssocID="{99590E76-8124-4E8C-B052-B46F83EC1120}" presName="Name28" presStyleLbl="parChTrans1D3" presStyleIdx="5" presStyleCnt="6"/>
      <dgm:spPr/>
    </dgm:pt>
    <dgm:pt modelId="{9D4956CD-899A-4806-9F52-15ED9A8AD072}" type="pres">
      <dgm:prSet presAssocID="{FDE5620E-DB33-4FDD-A44C-9F3B098DF73B}" presName="hierRoot2" presStyleCnt="0">
        <dgm:presLayoutVars>
          <dgm:hierBranch val="init"/>
        </dgm:presLayoutVars>
      </dgm:prSet>
      <dgm:spPr/>
    </dgm:pt>
    <dgm:pt modelId="{8D6EABBF-6BE0-4CAE-806D-F1527E51DDF4}" type="pres">
      <dgm:prSet presAssocID="{FDE5620E-DB33-4FDD-A44C-9F3B098DF73B}" presName="rootComposite2" presStyleCnt="0"/>
      <dgm:spPr/>
    </dgm:pt>
    <dgm:pt modelId="{37D2B8D1-35BE-4B95-A12D-B89BC426CBBE}" type="pres">
      <dgm:prSet presAssocID="{FDE5620E-DB33-4FDD-A44C-9F3B098DF73B}" presName="rootText2" presStyleLbl="alignAcc1" presStyleIdx="0" presStyleCnt="0">
        <dgm:presLayoutVars>
          <dgm:chPref val="3"/>
        </dgm:presLayoutVars>
      </dgm:prSet>
      <dgm:spPr/>
    </dgm:pt>
    <dgm:pt modelId="{30BE2B04-89CB-4933-A860-CF393CB91AE2}" type="pres">
      <dgm:prSet presAssocID="{FDE5620E-DB33-4FDD-A44C-9F3B098DF73B}" presName="topArc2" presStyleLbl="parChTrans1D1" presStyleIdx="24" presStyleCnt="26"/>
      <dgm:spPr/>
    </dgm:pt>
    <dgm:pt modelId="{4541BA73-8C3A-4F65-8A5C-CBB82F7C6C9A}" type="pres">
      <dgm:prSet presAssocID="{FDE5620E-DB33-4FDD-A44C-9F3B098DF73B}" presName="bottomArc2" presStyleLbl="parChTrans1D1" presStyleIdx="25" presStyleCnt="26"/>
      <dgm:spPr/>
    </dgm:pt>
    <dgm:pt modelId="{11193251-8A90-480A-9190-F5EBC93B4DFA}" type="pres">
      <dgm:prSet presAssocID="{FDE5620E-DB33-4FDD-A44C-9F3B098DF73B}" presName="topConnNode2" presStyleLbl="node3" presStyleIdx="0" presStyleCnt="0"/>
      <dgm:spPr/>
    </dgm:pt>
    <dgm:pt modelId="{494A6E20-ADC7-4936-975D-0FCDFB04D1DB}" type="pres">
      <dgm:prSet presAssocID="{FDE5620E-DB33-4FDD-A44C-9F3B098DF73B}" presName="hierChild4" presStyleCnt="0"/>
      <dgm:spPr/>
    </dgm:pt>
    <dgm:pt modelId="{DEC748C7-0959-45FE-9E9F-E89556304D2F}" type="pres">
      <dgm:prSet presAssocID="{FDE5620E-DB33-4FDD-A44C-9F3B098DF73B}" presName="hierChild5" presStyleCnt="0"/>
      <dgm:spPr/>
    </dgm:pt>
    <dgm:pt modelId="{320EC96C-E9E9-4870-990A-D07C20A5B874}" type="pres">
      <dgm:prSet presAssocID="{A1ECEB6D-8544-4711-9EE8-805D0FB32231}" presName="hierChild5" presStyleCnt="0"/>
      <dgm:spPr/>
    </dgm:pt>
    <dgm:pt modelId="{CF69C62E-8F2E-4B71-B584-496B7920687B}" type="pres">
      <dgm:prSet presAssocID="{B7CD9A2E-11F3-4D26-99A4-278959BF638E}" presName="hierChild3" presStyleCnt="0"/>
      <dgm:spPr/>
    </dgm:pt>
  </dgm:ptLst>
  <dgm:cxnLst>
    <dgm:cxn modelId="{EAEA93BE-4001-48EF-82CD-07FCFE681A27}" type="presOf" srcId="{080CED9F-3E3E-438D-AD40-3C26BCDDF340}" destId="{39CE882D-B245-4361-9F11-3E3E80C5C822}" srcOrd="0" destOrd="0" presId="urn:microsoft.com/office/officeart/2008/layout/HalfCircleOrganizationChart"/>
    <dgm:cxn modelId="{ED284FBB-1994-4D2B-9479-977ACD55D289}" type="presOf" srcId="{B25BFD76-E4F9-4DCF-8D5D-2D99315ABCCD}" destId="{738EADC3-713D-4D68-95D1-A7FD84A1DC7D}" srcOrd="0" destOrd="0" presId="urn:microsoft.com/office/officeart/2008/layout/HalfCircleOrganizationChart"/>
    <dgm:cxn modelId="{5102E188-40F0-4E2A-953E-94B22507455E}" type="presOf" srcId="{99590E76-8124-4E8C-B052-B46F83EC1120}" destId="{6346813B-3A73-488A-AA1F-CCC629D7D25A}" srcOrd="0" destOrd="0" presId="urn:microsoft.com/office/officeart/2008/layout/HalfCircleOrganizationChart"/>
    <dgm:cxn modelId="{A58DD5BB-C20F-4C85-861F-132B6CCB6B13}" type="presOf" srcId="{A1ECEB6D-8544-4711-9EE8-805D0FB32231}" destId="{CA2132CB-F293-4EB1-9C3A-07EFA56B06C2}" srcOrd="0" destOrd="0" presId="urn:microsoft.com/office/officeart/2008/layout/HalfCircleOrganizationChart"/>
    <dgm:cxn modelId="{754792CD-54DD-465C-8F3F-FB5F3D27B7A8}" type="presOf" srcId="{EFA8B197-61D9-4B50-8E20-EA7A137898CA}" destId="{F8C668BE-46EA-4FF9-802E-515C8B9F52B5}" srcOrd="1" destOrd="0" presId="urn:microsoft.com/office/officeart/2008/layout/HalfCircleOrganizationChart"/>
    <dgm:cxn modelId="{7C59110A-F0DF-46F0-A7A6-F187AF37A921}" srcId="{A1ECEB6D-8544-4711-9EE8-805D0FB32231}" destId="{FDE5620E-DB33-4FDD-A44C-9F3B098DF73B}" srcOrd="1" destOrd="0" parTransId="{99590E76-8124-4E8C-B052-B46F83EC1120}" sibTransId="{1D40FC29-104E-4EB2-894A-DB6434BCE364}"/>
    <dgm:cxn modelId="{302FB48C-D463-4BD0-AD41-F4BD87116051}" srcId="{08E5AA8B-3543-4F34-A497-B3CF466E5086}" destId="{B25BFD76-E4F9-4DCF-8D5D-2D99315ABCCD}" srcOrd="1" destOrd="0" parTransId="{67810A66-5566-4F93-92CF-34F716DED115}" sibTransId="{35EA4B9B-1E1A-4994-A2C7-3A8C47772B12}"/>
    <dgm:cxn modelId="{2539CA3A-5558-4B1B-99CE-ED57917389FA}" type="presOf" srcId="{CC11F4AB-4B9D-4300-BEC5-05D153E57D92}" destId="{E0CE707E-11D0-4988-AC9A-59F69B448985}" srcOrd="0" destOrd="0" presId="urn:microsoft.com/office/officeart/2008/layout/HalfCircleOrganizationChart"/>
    <dgm:cxn modelId="{E2836B20-5158-4054-BDF7-8B0A6976E11C}" type="presOf" srcId="{CC11F4AB-4B9D-4300-BEC5-05D153E57D92}" destId="{7C2A01C0-8126-4CFE-8A94-DD9D6AB699BC}" srcOrd="1" destOrd="0" presId="urn:microsoft.com/office/officeart/2008/layout/HalfCircleOrganizationChart"/>
    <dgm:cxn modelId="{0C9579BA-E09F-47B7-B73F-BBE29BB939E6}" type="presOf" srcId="{7C2F6DE3-5557-4D9C-B5BD-DD0E620C582C}" destId="{2403CEB3-1640-4C8D-8E55-3AD1F001ADEA}" srcOrd="0" destOrd="0" presId="urn:microsoft.com/office/officeart/2008/layout/HalfCircleOrganizationChart"/>
    <dgm:cxn modelId="{54B0CF46-F520-4978-A7AF-03D627759711}" srcId="{B7CD9A2E-11F3-4D26-99A4-278959BF638E}" destId="{FCBB59EA-A075-466F-AF6B-4DE87D9CD175}" srcOrd="0" destOrd="0" parTransId="{927A364A-6F70-446C-BA31-A243BB4863AC}" sibTransId="{8AB9764E-633A-4A2C-8204-A30FE2D491E3}"/>
    <dgm:cxn modelId="{9AF7E833-8702-4D1D-9891-9497E6B7292B}" srcId="{B7CD9A2E-11F3-4D26-99A4-278959BF638E}" destId="{C2ED2E98-6B6D-489B-9EE4-2E06AFD74E8D}" srcOrd="2" destOrd="0" parTransId="{0686922C-E331-4FFB-A40C-69AA0AC6032D}" sibTransId="{8ACE9CFF-6411-4B08-BFA0-ADA522D3E34D}"/>
    <dgm:cxn modelId="{2D6EF6BC-3F8A-41F1-AC43-B98D3D51C1F9}" srcId="{42788269-7F5C-4F9E-A885-6AE689C498AD}" destId="{0F88817C-F973-42A5-A145-D73813E83704}" srcOrd="1" destOrd="0" parTransId="{AD57538B-DB58-4FDA-9863-7DF11EDC4E96}" sibTransId="{1BD480BF-4ABC-4D2A-9C55-90194E535028}"/>
    <dgm:cxn modelId="{A1805514-2AB7-41CF-9745-562EECAD7A89}" srcId="{16DCB35F-2F84-4CEF-B0E0-E89AA5EC5B8B}" destId="{B7CD9A2E-11F3-4D26-99A4-278959BF638E}" srcOrd="0" destOrd="0" parTransId="{88BDBD0C-9BA4-4FDD-8B1E-BBCF8045CC49}" sibTransId="{990434BC-28B9-4574-8625-E0281085BBB1}"/>
    <dgm:cxn modelId="{06C7314D-52CC-4011-81DC-7622F4B10E22}" type="presOf" srcId="{C2ED2E98-6B6D-489B-9EE4-2E06AFD74E8D}" destId="{C68F46E1-9A0D-4899-8843-9BD45676E139}" srcOrd="1" destOrd="0" presId="urn:microsoft.com/office/officeart/2008/layout/HalfCircleOrganizationChart"/>
    <dgm:cxn modelId="{0115FD2E-9BDD-497A-99D9-34D6D777C09D}" srcId="{A1ECEB6D-8544-4711-9EE8-805D0FB32231}" destId="{2F0FF5F2-6635-4EF9-8F43-AAA7D367FA21}" srcOrd="0" destOrd="0" parTransId="{0BE58F95-884D-4814-9E77-EA731F8FB0FE}" sibTransId="{5EA4EBD4-DD5E-4735-9E4B-EEBD901C8868}"/>
    <dgm:cxn modelId="{77AF8179-74B4-46E8-B967-E87B5F417E4A}" type="presOf" srcId="{0BE58F95-884D-4814-9E77-EA731F8FB0FE}" destId="{5E8ABA44-A1EF-4C80-8D6F-ED68A14CA55E}" srcOrd="0" destOrd="0" presId="urn:microsoft.com/office/officeart/2008/layout/HalfCircleOrganizationChart"/>
    <dgm:cxn modelId="{ECCEEE2F-AABC-4F4B-ACAF-DA93BAE5203D}" type="presOf" srcId="{6DF407E4-310F-4061-9979-F422C4CE885C}" destId="{C9CCBB22-1E25-4618-8323-5D508CEE0909}" srcOrd="0" destOrd="0" presId="urn:microsoft.com/office/officeart/2008/layout/HalfCircleOrganizationChart"/>
    <dgm:cxn modelId="{7D054065-6E19-4711-8D74-DFEFF89FA483}" type="presOf" srcId="{FDE5620E-DB33-4FDD-A44C-9F3B098DF73B}" destId="{37D2B8D1-35BE-4B95-A12D-B89BC426CBBE}" srcOrd="0" destOrd="0" presId="urn:microsoft.com/office/officeart/2008/layout/HalfCircleOrganizationChart"/>
    <dgm:cxn modelId="{32C8D2E3-0EEB-4D2D-9F2A-76CF7F047814}" type="presOf" srcId="{A1ECEB6D-8544-4711-9EE8-805D0FB32231}" destId="{B873481C-61FF-483F-9909-7912DA9D3D04}" srcOrd="1" destOrd="0" presId="urn:microsoft.com/office/officeart/2008/layout/HalfCircleOrganizationChart"/>
    <dgm:cxn modelId="{6C306900-A9BE-482E-A5E5-4DF1DCF4BD02}" type="presOf" srcId="{FCBB59EA-A075-466F-AF6B-4DE87D9CD175}" destId="{CF700A55-2387-4653-802A-F1660FEBA62D}" srcOrd="0" destOrd="0" presId="urn:microsoft.com/office/officeart/2008/layout/HalfCircleOrganizationChart"/>
    <dgm:cxn modelId="{0EA03A52-D0A8-47A4-A90C-3911B8021A67}" srcId="{08E5AA8B-3543-4F34-A497-B3CF466E5086}" destId="{EFA8B197-61D9-4B50-8E20-EA7A137898CA}" srcOrd="0" destOrd="0" parTransId="{A70B34AC-9673-4CFF-B7B2-2B57FE784A63}" sibTransId="{06030469-A616-45A5-BB71-AE6BD36994AC}"/>
    <dgm:cxn modelId="{135A8711-A9B0-4D18-BB36-C5338626F124}" type="presOf" srcId="{0686922C-E331-4FFB-A40C-69AA0AC6032D}" destId="{F67D6CCB-2D6D-4F9A-BB49-62B9123B9A86}" srcOrd="0" destOrd="0" presId="urn:microsoft.com/office/officeart/2008/layout/HalfCircleOrganizationChart"/>
    <dgm:cxn modelId="{671DC261-FFBF-4335-A29B-2B5DF2F31B80}" srcId="{B7CD9A2E-11F3-4D26-99A4-278959BF638E}" destId="{A1ECEB6D-8544-4711-9EE8-805D0FB32231}" srcOrd="5" destOrd="0" parTransId="{23141FDE-FB4A-4EF2-AF0B-44A1350B6BA6}" sibTransId="{DD31D64A-2970-4A4F-A709-50F291C3CA2B}"/>
    <dgm:cxn modelId="{4A7C103E-335C-484F-8749-4551CE5D20C2}" srcId="{B7CD9A2E-11F3-4D26-99A4-278959BF638E}" destId="{42788269-7F5C-4F9E-A885-6AE689C498AD}" srcOrd="4" destOrd="0" parTransId="{6DF407E4-310F-4061-9979-F422C4CE885C}" sibTransId="{57AA3300-4AB0-4F78-8310-59629EF5D4E4}"/>
    <dgm:cxn modelId="{DD4494B6-012A-4983-B892-D0FECBDB6398}" type="presOf" srcId="{16DCB35F-2F84-4CEF-B0E0-E89AA5EC5B8B}" destId="{C9A144AC-D4EA-48BA-8985-A8AF2A06ED94}" srcOrd="0" destOrd="0" presId="urn:microsoft.com/office/officeart/2008/layout/HalfCircleOrganizationChart"/>
    <dgm:cxn modelId="{8FD96C00-75AC-44C4-B563-265F966B84CB}" type="presOf" srcId="{5A631914-3D4B-482E-A354-E5804C2E3F99}" destId="{BBA5DEDA-EC43-4E7B-8C16-B64BFD7C5063}" srcOrd="0" destOrd="0" presId="urn:microsoft.com/office/officeart/2008/layout/HalfCircleOrganizationChart"/>
    <dgm:cxn modelId="{1245BC06-2BCC-45F5-97B2-1513CB1CD389}" type="presOf" srcId="{A70B34AC-9673-4CFF-B7B2-2B57FE784A63}" destId="{EFC8EA85-1902-4873-BCD0-18BC9D64B1E0}" srcOrd="0" destOrd="0" presId="urn:microsoft.com/office/officeart/2008/layout/HalfCircleOrganizationChart"/>
    <dgm:cxn modelId="{1F82CE71-8B79-4112-82F4-0D88FEB62BB6}" srcId="{B7CD9A2E-11F3-4D26-99A4-278959BF638E}" destId="{08E5AA8B-3543-4F34-A497-B3CF466E5086}" srcOrd="3" destOrd="0" parTransId="{5A631914-3D4B-482E-A354-E5804C2E3F99}" sibTransId="{15164E3B-EF73-4961-B8FA-5DEFF4868B6D}"/>
    <dgm:cxn modelId="{D89EEDDB-F4C2-4462-89B2-5B35FB6041EF}" type="presOf" srcId="{08E5AA8B-3543-4F34-A497-B3CF466E5086}" destId="{24F1453A-76E9-4E7B-AE9B-297F0B1F1208}" srcOrd="0" destOrd="0" presId="urn:microsoft.com/office/officeart/2008/layout/HalfCircleOrganizationChart"/>
    <dgm:cxn modelId="{E3189C97-529B-4A00-ABAD-5069E4CD1D20}" type="presOf" srcId="{42788269-7F5C-4F9E-A885-6AE689C498AD}" destId="{8020B4C2-B414-4C72-8C71-FBA88B6CCB03}" srcOrd="1" destOrd="0" presId="urn:microsoft.com/office/officeart/2008/layout/HalfCircleOrganizationChart"/>
    <dgm:cxn modelId="{18E2812F-3815-404E-936B-87315A9FC1C3}" type="presOf" srcId="{0F88817C-F973-42A5-A145-D73813E83704}" destId="{6E4E3B85-ECAA-4024-8F26-551ACA9B9084}" srcOrd="0" destOrd="0" presId="urn:microsoft.com/office/officeart/2008/layout/HalfCircleOrganizationChart"/>
    <dgm:cxn modelId="{2C64CEF3-9003-4C90-9447-2694C671BEF3}" type="presOf" srcId="{B25BFD76-E4F9-4DCF-8D5D-2D99315ABCCD}" destId="{E22B2DAC-B288-4025-9382-9FD3582F2ED3}" srcOrd="1" destOrd="0" presId="urn:microsoft.com/office/officeart/2008/layout/HalfCircleOrganizationChart"/>
    <dgm:cxn modelId="{A683690D-468C-4318-96E7-478825A94E69}" type="presOf" srcId="{2F0FF5F2-6635-4EF9-8F43-AAA7D367FA21}" destId="{C24DB13F-E03C-48E7-B594-E4159A028113}" srcOrd="0" destOrd="0" presId="urn:microsoft.com/office/officeart/2008/layout/HalfCircleOrganizationChart"/>
    <dgm:cxn modelId="{A9B90D78-7972-4C00-B37B-956A2EE16286}" srcId="{42788269-7F5C-4F9E-A885-6AE689C498AD}" destId="{CC11F4AB-4B9D-4300-BEC5-05D153E57D92}" srcOrd="0" destOrd="0" parTransId="{ED76F6B8-EF53-4B6E-88E2-6C5CBC5FD988}" sibTransId="{0FDB5A01-C2B3-4D07-8BE6-D867A901991F}"/>
    <dgm:cxn modelId="{24A9E6BB-80A6-4969-A645-AD789BBEA6B6}" type="presOf" srcId="{2F0FF5F2-6635-4EF9-8F43-AAA7D367FA21}" destId="{23955A6F-A591-4B36-9E1B-0E50DA885B5D}" srcOrd="1" destOrd="0" presId="urn:microsoft.com/office/officeart/2008/layout/HalfCircleOrganizationChart"/>
    <dgm:cxn modelId="{682A041B-82EA-4925-A153-43C3CB0ED5D6}" type="presOf" srcId="{0F88817C-F973-42A5-A145-D73813E83704}" destId="{772E47AE-1DF2-420B-B49D-4E7E729D1A66}" srcOrd="1" destOrd="0" presId="urn:microsoft.com/office/officeart/2008/layout/HalfCircleOrganizationChart"/>
    <dgm:cxn modelId="{154B5D71-5DA1-4AE2-8552-71BE84FE58BA}" type="presOf" srcId="{AD57538B-DB58-4FDA-9863-7DF11EDC4E96}" destId="{96E0FF91-920B-4FD7-9756-FBE035F47B27}" srcOrd="0" destOrd="0" presId="urn:microsoft.com/office/officeart/2008/layout/HalfCircleOrganizationChart"/>
    <dgm:cxn modelId="{C4311FE9-6837-4D43-90B1-A8D83B643BA3}" type="presOf" srcId="{927A364A-6F70-446C-BA31-A243BB4863AC}" destId="{15F3AD82-00D2-4BAD-A806-1013BF38C23D}" srcOrd="0" destOrd="0" presId="urn:microsoft.com/office/officeart/2008/layout/HalfCircleOrganizationChart"/>
    <dgm:cxn modelId="{B126F422-FE2A-46DE-8F85-993249E0DD8E}" type="presOf" srcId="{FCBB59EA-A075-466F-AF6B-4DE87D9CD175}" destId="{35740043-E8F9-4FF1-AFE3-77A76212BFF7}" srcOrd="1" destOrd="0" presId="urn:microsoft.com/office/officeart/2008/layout/HalfCircleOrganizationChart"/>
    <dgm:cxn modelId="{2497A3B5-E143-4A5A-88DB-9D42C94F3092}" type="presOf" srcId="{C2ED2E98-6B6D-489B-9EE4-2E06AFD74E8D}" destId="{359C47BB-BD37-43BD-AF9C-B34853CD4B58}" srcOrd="0" destOrd="0" presId="urn:microsoft.com/office/officeart/2008/layout/HalfCircleOrganizationChart"/>
    <dgm:cxn modelId="{7B78EEBB-6275-4229-AC43-244A629D07F7}" type="presOf" srcId="{080CED9F-3E3E-438D-AD40-3C26BCDDF340}" destId="{9FA86E9E-843E-4F4D-BA56-368671A72E6B}" srcOrd="1" destOrd="0" presId="urn:microsoft.com/office/officeart/2008/layout/HalfCircleOrganizationChart"/>
    <dgm:cxn modelId="{990F4F7B-7E3C-401D-B135-059C9D925298}" type="presOf" srcId="{08E5AA8B-3543-4F34-A497-B3CF466E5086}" destId="{ACB52C1D-4784-4151-8F2E-D13FD13E333D}" srcOrd="1" destOrd="0" presId="urn:microsoft.com/office/officeart/2008/layout/HalfCircleOrganizationChart"/>
    <dgm:cxn modelId="{632BE406-E506-4528-89C8-97E2AA6E1E92}" type="presOf" srcId="{42788269-7F5C-4F9E-A885-6AE689C498AD}" destId="{8481A351-1A06-4D3D-8D31-13E84A92AB9E}" srcOrd="0" destOrd="0" presId="urn:microsoft.com/office/officeart/2008/layout/HalfCircleOrganizationChart"/>
    <dgm:cxn modelId="{F079B588-FBF3-4BB7-BE7F-E052B1E43D58}" type="presOf" srcId="{67810A66-5566-4F93-92CF-34F716DED115}" destId="{ADC5F7EA-B53C-47E0-803B-839DFD152B1F}" srcOrd="0" destOrd="0" presId="urn:microsoft.com/office/officeart/2008/layout/HalfCircleOrganizationChart"/>
    <dgm:cxn modelId="{BF97082D-D608-4D73-974E-585011CFDECB}" type="presOf" srcId="{EFA8B197-61D9-4B50-8E20-EA7A137898CA}" destId="{BB041410-ACF3-43BF-B14A-87E641BC8258}" srcOrd="0" destOrd="0" presId="urn:microsoft.com/office/officeart/2008/layout/HalfCircleOrganizationChart"/>
    <dgm:cxn modelId="{1AAC37C1-384F-4440-B909-0364F5BBD57A}" type="presOf" srcId="{B7CD9A2E-11F3-4D26-99A4-278959BF638E}" destId="{A47BDC7E-B6B4-47F1-944A-2E90C2FB6632}" srcOrd="1" destOrd="0" presId="urn:microsoft.com/office/officeart/2008/layout/HalfCircleOrganizationChart"/>
    <dgm:cxn modelId="{4C3A934D-0BAD-4D97-B884-16D049FEBDDB}" type="presOf" srcId="{ED76F6B8-EF53-4B6E-88E2-6C5CBC5FD988}" destId="{01A0E454-43AE-42CA-8C9D-3805F19FA1EE}" srcOrd="0" destOrd="0" presId="urn:microsoft.com/office/officeart/2008/layout/HalfCircleOrganizationChart"/>
    <dgm:cxn modelId="{19C93F39-836A-4E05-AB48-8DAA84D2A6B5}" srcId="{B7CD9A2E-11F3-4D26-99A4-278959BF638E}" destId="{080CED9F-3E3E-438D-AD40-3C26BCDDF340}" srcOrd="1" destOrd="0" parTransId="{7C2F6DE3-5557-4D9C-B5BD-DD0E620C582C}" sibTransId="{BBE0DA7D-DA2F-4EF5-BB7C-5E00A87554CC}"/>
    <dgm:cxn modelId="{140E76F4-8A55-4429-9265-7EC2DD0D3B61}" type="presOf" srcId="{FDE5620E-DB33-4FDD-A44C-9F3B098DF73B}" destId="{11193251-8A90-480A-9190-F5EBC93B4DFA}" srcOrd="1" destOrd="0" presId="urn:microsoft.com/office/officeart/2008/layout/HalfCircleOrganizationChart"/>
    <dgm:cxn modelId="{F8A17D64-5826-4B93-8AA9-EB8F62C7553E}" type="presOf" srcId="{23141FDE-FB4A-4EF2-AF0B-44A1350B6BA6}" destId="{AB280F65-D1AB-4F84-8C8B-A803F6EAB049}" srcOrd="0" destOrd="0" presId="urn:microsoft.com/office/officeart/2008/layout/HalfCircleOrganizationChart"/>
    <dgm:cxn modelId="{E2577018-E3A8-4544-A013-39AA597EF438}" type="presOf" srcId="{B7CD9A2E-11F3-4D26-99A4-278959BF638E}" destId="{EEC6DBEB-195E-4DE4-B06A-D44F034F37CF}" srcOrd="0" destOrd="0" presId="urn:microsoft.com/office/officeart/2008/layout/HalfCircleOrganizationChart"/>
    <dgm:cxn modelId="{BF88D6C7-733C-4458-8035-3D641F2BC386}" type="presParOf" srcId="{C9A144AC-D4EA-48BA-8985-A8AF2A06ED94}" destId="{AA9C31F3-03C1-4963-BCE6-F4517BACC05D}" srcOrd="0" destOrd="0" presId="urn:microsoft.com/office/officeart/2008/layout/HalfCircleOrganizationChart"/>
    <dgm:cxn modelId="{2DDF53F0-9EB3-4ED1-8B32-0485F57ABDB6}" type="presParOf" srcId="{AA9C31F3-03C1-4963-BCE6-F4517BACC05D}" destId="{58FE48F9-1259-486E-AFEE-9755198935A4}" srcOrd="0" destOrd="0" presId="urn:microsoft.com/office/officeart/2008/layout/HalfCircleOrganizationChart"/>
    <dgm:cxn modelId="{4EF91C06-1F00-4EB3-9936-5E9982112EE3}" type="presParOf" srcId="{58FE48F9-1259-486E-AFEE-9755198935A4}" destId="{EEC6DBEB-195E-4DE4-B06A-D44F034F37CF}" srcOrd="0" destOrd="0" presId="urn:microsoft.com/office/officeart/2008/layout/HalfCircleOrganizationChart"/>
    <dgm:cxn modelId="{CDE89114-A90E-4461-990D-3676CCD95CCD}" type="presParOf" srcId="{58FE48F9-1259-486E-AFEE-9755198935A4}" destId="{4596EB0B-E592-46CB-A4AF-B35CDEA64A52}" srcOrd="1" destOrd="0" presId="urn:microsoft.com/office/officeart/2008/layout/HalfCircleOrganizationChart"/>
    <dgm:cxn modelId="{DE0CAF25-03F1-47D7-A17C-2CE959062A8E}" type="presParOf" srcId="{58FE48F9-1259-486E-AFEE-9755198935A4}" destId="{C1C0995A-B08E-4688-950C-3CE582B04D7B}" srcOrd="2" destOrd="0" presId="urn:microsoft.com/office/officeart/2008/layout/HalfCircleOrganizationChart"/>
    <dgm:cxn modelId="{A9F038F9-C9E7-4DD4-B7EE-E07E53D87A78}" type="presParOf" srcId="{58FE48F9-1259-486E-AFEE-9755198935A4}" destId="{A47BDC7E-B6B4-47F1-944A-2E90C2FB6632}" srcOrd="3" destOrd="0" presId="urn:microsoft.com/office/officeart/2008/layout/HalfCircleOrganizationChart"/>
    <dgm:cxn modelId="{7A9D8CF9-9511-451B-8F91-D2348CA483C8}" type="presParOf" srcId="{AA9C31F3-03C1-4963-BCE6-F4517BACC05D}" destId="{ADD38C9D-5383-425F-9D18-5A467F556289}" srcOrd="1" destOrd="0" presId="urn:microsoft.com/office/officeart/2008/layout/HalfCircleOrganizationChart"/>
    <dgm:cxn modelId="{A32CD03E-D409-482D-B94D-33209C727519}" type="presParOf" srcId="{ADD38C9D-5383-425F-9D18-5A467F556289}" destId="{15F3AD82-00D2-4BAD-A806-1013BF38C23D}" srcOrd="0" destOrd="0" presId="urn:microsoft.com/office/officeart/2008/layout/HalfCircleOrganizationChart"/>
    <dgm:cxn modelId="{F388780C-7F71-45DD-88C3-0CFA1EF86729}" type="presParOf" srcId="{ADD38C9D-5383-425F-9D18-5A467F556289}" destId="{BB150FF7-01EA-4813-8A3D-348921ADFC45}" srcOrd="1" destOrd="0" presId="urn:microsoft.com/office/officeart/2008/layout/HalfCircleOrganizationChart"/>
    <dgm:cxn modelId="{453750A7-3C79-4643-A977-B6A4D0310C58}" type="presParOf" srcId="{BB150FF7-01EA-4813-8A3D-348921ADFC45}" destId="{7656B099-6A28-4623-A93E-C556AAA4B6B0}" srcOrd="0" destOrd="0" presId="urn:microsoft.com/office/officeart/2008/layout/HalfCircleOrganizationChart"/>
    <dgm:cxn modelId="{474F1107-937A-4467-BAAA-1B8F2CD2A089}" type="presParOf" srcId="{7656B099-6A28-4623-A93E-C556AAA4B6B0}" destId="{CF700A55-2387-4653-802A-F1660FEBA62D}" srcOrd="0" destOrd="0" presId="urn:microsoft.com/office/officeart/2008/layout/HalfCircleOrganizationChart"/>
    <dgm:cxn modelId="{720EA009-C829-4B80-B19E-42300B75DDBD}" type="presParOf" srcId="{7656B099-6A28-4623-A93E-C556AAA4B6B0}" destId="{26246680-439F-45A2-8D52-3A539141DCC9}" srcOrd="1" destOrd="0" presId="urn:microsoft.com/office/officeart/2008/layout/HalfCircleOrganizationChart"/>
    <dgm:cxn modelId="{ACBEB75C-D8CD-4162-BBD6-BBFFBDAE6E54}" type="presParOf" srcId="{7656B099-6A28-4623-A93E-C556AAA4B6B0}" destId="{9A0362B0-F7C0-48B3-BED2-1517FB69E02B}" srcOrd="2" destOrd="0" presId="urn:microsoft.com/office/officeart/2008/layout/HalfCircleOrganizationChart"/>
    <dgm:cxn modelId="{D791A916-D8D2-4A42-8667-DE757AFE1129}" type="presParOf" srcId="{7656B099-6A28-4623-A93E-C556AAA4B6B0}" destId="{35740043-E8F9-4FF1-AFE3-77A76212BFF7}" srcOrd="3" destOrd="0" presId="urn:microsoft.com/office/officeart/2008/layout/HalfCircleOrganizationChart"/>
    <dgm:cxn modelId="{538C8CC9-F508-4D08-9F16-BB2A312C0C26}" type="presParOf" srcId="{BB150FF7-01EA-4813-8A3D-348921ADFC45}" destId="{91266C24-CC62-4F42-B418-2ED83995AAF7}" srcOrd="1" destOrd="0" presId="urn:microsoft.com/office/officeart/2008/layout/HalfCircleOrganizationChart"/>
    <dgm:cxn modelId="{C587409C-F891-4445-9192-9A70C0FA06B3}" type="presParOf" srcId="{BB150FF7-01EA-4813-8A3D-348921ADFC45}" destId="{2C3E375E-EDD0-45AE-B6FB-FEC96BE21A6E}" srcOrd="2" destOrd="0" presId="urn:microsoft.com/office/officeart/2008/layout/HalfCircleOrganizationChart"/>
    <dgm:cxn modelId="{D05E59F2-1C88-46C6-8FEE-95E0CA727D56}" type="presParOf" srcId="{ADD38C9D-5383-425F-9D18-5A467F556289}" destId="{2403CEB3-1640-4C8D-8E55-3AD1F001ADEA}" srcOrd="2" destOrd="0" presId="urn:microsoft.com/office/officeart/2008/layout/HalfCircleOrganizationChart"/>
    <dgm:cxn modelId="{2576CBE5-E59A-4619-8136-D1779656B832}" type="presParOf" srcId="{ADD38C9D-5383-425F-9D18-5A467F556289}" destId="{044AFBC9-1AB1-48AE-A07B-9ADA1C98F883}" srcOrd="3" destOrd="0" presId="urn:microsoft.com/office/officeart/2008/layout/HalfCircleOrganizationChart"/>
    <dgm:cxn modelId="{56943FB4-4EF7-4AE0-B992-25DD83D1A342}" type="presParOf" srcId="{044AFBC9-1AB1-48AE-A07B-9ADA1C98F883}" destId="{08C07C10-4B32-4D3F-8857-0AC7946A4ECD}" srcOrd="0" destOrd="0" presId="urn:microsoft.com/office/officeart/2008/layout/HalfCircleOrganizationChart"/>
    <dgm:cxn modelId="{83C9794D-23C1-4B14-9E56-4F268E2A2CE4}" type="presParOf" srcId="{08C07C10-4B32-4D3F-8857-0AC7946A4ECD}" destId="{39CE882D-B245-4361-9F11-3E3E80C5C822}" srcOrd="0" destOrd="0" presId="urn:microsoft.com/office/officeart/2008/layout/HalfCircleOrganizationChart"/>
    <dgm:cxn modelId="{4DF2F885-9495-4E61-B44E-1969A22A5C83}" type="presParOf" srcId="{08C07C10-4B32-4D3F-8857-0AC7946A4ECD}" destId="{BF5EE084-6D76-472C-9A20-0EFEE48FFC0E}" srcOrd="1" destOrd="0" presId="urn:microsoft.com/office/officeart/2008/layout/HalfCircleOrganizationChart"/>
    <dgm:cxn modelId="{9719A706-0BE6-4F04-A3C7-D6A38F3EC1D0}" type="presParOf" srcId="{08C07C10-4B32-4D3F-8857-0AC7946A4ECD}" destId="{2E777DF8-F638-482E-B112-15F3EBD4D515}" srcOrd="2" destOrd="0" presId="urn:microsoft.com/office/officeart/2008/layout/HalfCircleOrganizationChart"/>
    <dgm:cxn modelId="{7DF76DF2-FFF6-4D7A-A157-2465784D61E6}" type="presParOf" srcId="{08C07C10-4B32-4D3F-8857-0AC7946A4ECD}" destId="{9FA86E9E-843E-4F4D-BA56-368671A72E6B}" srcOrd="3" destOrd="0" presId="urn:microsoft.com/office/officeart/2008/layout/HalfCircleOrganizationChart"/>
    <dgm:cxn modelId="{34AB139B-1FAB-46C7-9291-0495AF5ACD9A}" type="presParOf" srcId="{044AFBC9-1AB1-48AE-A07B-9ADA1C98F883}" destId="{81EBF96F-7FBF-4C12-9A8D-B6BF55240D92}" srcOrd="1" destOrd="0" presId="urn:microsoft.com/office/officeart/2008/layout/HalfCircleOrganizationChart"/>
    <dgm:cxn modelId="{EB0293CF-A751-4354-86C0-C9FFED05B0C8}" type="presParOf" srcId="{044AFBC9-1AB1-48AE-A07B-9ADA1C98F883}" destId="{EE86A15C-B8FA-4368-B548-686169824460}" srcOrd="2" destOrd="0" presId="urn:microsoft.com/office/officeart/2008/layout/HalfCircleOrganizationChart"/>
    <dgm:cxn modelId="{58364ADE-0407-49D8-9A8E-A356F7678E65}" type="presParOf" srcId="{ADD38C9D-5383-425F-9D18-5A467F556289}" destId="{F67D6CCB-2D6D-4F9A-BB49-62B9123B9A86}" srcOrd="4" destOrd="0" presId="urn:microsoft.com/office/officeart/2008/layout/HalfCircleOrganizationChart"/>
    <dgm:cxn modelId="{EE76035C-7157-496B-99BC-4B3E660F1371}" type="presParOf" srcId="{ADD38C9D-5383-425F-9D18-5A467F556289}" destId="{ED482425-76C7-4F45-A51A-EB873F3265FF}" srcOrd="5" destOrd="0" presId="urn:microsoft.com/office/officeart/2008/layout/HalfCircleOrganizationChart"/>
    <dgm:cxn modelId="{6C3CB297-8023-458A-A0A4-B723ED96B3D7}" type="presParOf" srcId="{ED482425-76C7-4F45-A51A-EB873F3265FF}" destId="{2091B6BD-2C3B-4058-8D6B-50DEDB4EFFFE}" srcOrd="0" destOrd="0" presId="urn:microsoft.com/office/officeart/2008/layout/HalfCircleOrganizationChart"/>
    <dgm:cxn modelId="{2DD8E3AB-DDA3-4827-8C9F-3BA9D9D0C6BD}" type="presParOf" srcId="{2091B6BD-2C3B-4058-8D6B-50DEDB4EFFFE}" destId="{359C47BB-BD37-43BD-AF9C-B34853CD4B58}" srcOrd="0" destOrd="0" presId="urn:microsoft.com/office/officeart/2008/layout/HalfCircleOrganizationChart"/>
    <dgm:cxn modelId="{7E338369-A4A0-436A-8E10-0AEEEEA83B7A}" type="presParOf" srcId="{2091B6BD-2C3B-4058-8D6B-50DEDB4EFFFE}" destId="{05F4648C-C38C-4FAD-86F0-3DF0292DCECA}" srcOrd="1" destOrd="0" presId="urn:microsoft.com/office/officeart/2008/layout/HalfCircleOrganizationChart"/>
    <dgm:cxn modelId="{D3110CCB-552A-4EA4-B096-FA97971DC8F2}" type="presParOf" srcId="{2091B6BD-2C3B-4058-8D6B-50DEDB4EFFFE}" destId="{74F9BDD5-B687-473C-A4C5-69FC5E602F81}" srcOrd="2" destOrd="0" presId="urn:microsoft.com/office/officeart/2008/layout/HalfCircleOrganizationChart"/>
    <dgm:cxn modelId="{91BCD876-B67C-47B3-B020-A6B3464D14B9}" type="presParOf" srcId="{2091B6BD-2C3B-4058-8D6B-50DEDB4EFFFE}" destId="{C68F46E1-9A0D-4899-8843-9BD45676E139}" srcOrd="3" destOrd="0" presId="urn:microsoft.com/office/officeart/2008/layout/HalfCircleOrganizationChart"/>
    <dgm:cxn modelId="{55CB79DD-066D-472B-854B-1FD81BD266C1}" type="presParOf" srcId="{ED482425-76C7-4F45-A51A-EB873F3265FF}" destId="{8D227079-ABE9-471A-90C7-DFD85AF252D8}" srcOrd="1" destOrd="0" presId="urn:microsoft.com/office/officeart/2008/layout/HalfCircleOrganizationChart"/>
    <dgm:cxn modelId="{E78ECC85-2F28-41C2-A747-7C8E10B57FFE}" type="presParOf" srcId="{ED482425-76C7-4F45-A51A-EB873F3265FF}" destId="{31B5CA78-A099-41DE-94E3-3560B691CA94}" srcOrd="2" destOrd="0" presId="urn:microsoft.com/office/officeart/2008/layout/HalfCircleOrganizationChart"/>
    <dgm:cxn modelId="{D3DA1E32-8EA0-41F3-819E-B3C209349CF2}" type="presParOf" srcId="{ADD38C9D-5383-425F-9D18-5A467F556289}" destId="{BBA5DEDA-EC43-4E7B-8C16-B64BFD7C5063}" srcOrd="6" destOrd="0" presId="urn:microsoft.com/office/officeart/2008/layout/HalfCircleOrganizationChart"/>
    <dgm:cxn modelId="{442BA348-D9AA-44BC-9C87-37165C6B3E46}" type="presParOf" srcId="{ADD38C9D-5383-425F-9D18-5A467F556289}" destId="{31E18BF2-E49F-4291-9FD7-49E479180C31}" srcOrd="7" destOrd="0" presId="urn:microsoft.com/office/officeart/2008/layout/HalfCircleOrganizationChart"/>
    <dgm:cxn modelId="{989615EA-5DE5-4004-823C-2572430FE366}" type="presParOf" srcId="{31E18BF2-E49F-4291-9FD7-49E479180C31}" destId="{F0433D76-88D7-44A4-BD28-A81527985EAC}" srcOrd="0" destOrd="0" presId="urn:microsoft.com/office/officeart/2008/layout/HalfCircleOrganizationChart"/>
    <dgm:cxn modelId="{AF89A422-32FE-4779-BBDF-E8184F115160}" type="presParOf" srcId="{F0433D76-88D7-44A4-BD28-A81527985EAC}" destId="{24F1453A-76E9-4E7B-AE9B-297F0B1F1208}" srcOrd="0" destOrd="0" presId="urn:microsoft.com/office/officeart/2008/layout/HalfCircleOrganizationChart"/>
    <dgm:cxn modelId="{C90D54AE-46BE-421A-AF15-BE0E8491BD2A}" type="presParOf" srcId="{F0433D76-88D7-44A4-BD28-A81527985EAC}" destId="{88DF3137-896B-4169-9EC0-B6C1751C4329}" srcOrd="1" destOrd="0" presId="urn:microsoft.com/office/officeart/2008/layout/HalfCircleOrganizationChart"/>
    <dgm:cxn modelId="{1C78C578-89B6-4018-A4FC-41ADCBF314C7}" type="presParOf" srcId="{F0433D76-88D7-44A4-BD28-A81527985EAC}" destId="{23AE8A93-04CB-4E18-9991-02B3DBC7AB7C}" srcOrd="2" destOrd="0" presId="urn:microsoft.com/office/officeart/2008/layout/HalfCircleOrganizationChart"/>
    <dgm:cxn modelId="{2FF75C14-9800-4D9E-BA39-924D1875ED5C}" type="presParOf" srcId="{F0433D76-88D7-44A4-BD28-A81527985EAC}" destId="{ACB52C1D-4784-4151-8F2E-D13FD13E333D}" srcOrd="3" destOrd="0" presId="urn:microsoft.com/office/officeart/2008/layout/HalfCircleOrganizationChart"/>
    <dgm:cxn modelId="{9B959073-B921-4B8E-849B-1D6A05F5ACD1}" type="presParOf" srcId="{31E18BF2-E49F-4291-9FD7-49E479180C31}" destId="{85A83FFF-0FD5-40C2-9938-6E11928B4DD6}" srcOrd="1" destOrd="0" presId="urn:microsoft.com/office/officeart/2008/layout/HalfCircleOrganizationChart"/>
    <dgm:cxn modelId="{6A1BC252-AA4A-49BF-87F3-E64962A21BA4}" type="presParOf" srcId="{85A83FFF-0FD5-40C2-9938-6E11928B4DD6}" destId="{EFC8EA85-1902-4873-BCD0-18BC9D64B1E0}" srcOrd="0" destOrd="0" presId="urn:microsoft.com/office/officeart/2008/layout/HalfCircleOrganizationChart"/>
    <dgm:cxn modelId="{3BA8588A-FB9E-44F4-A5DC-E46ABE41C4F2}" type="presParOf" srcId="{85A83FFF-0FD5-40C2-9938-6E11928B4DD6}" destId="{CF86514E-BC60-44D9-BBD1-177FFEA5DA2D}" srcOrd="1" destOrd="0" presId="urn:microsoft.com/office/officeart/2008/layout/HalfCircleOrganizationChart"/>
    <dgm:cxn modelId="{18E32F4B-91B1-40B4-8E5D-00862CE5FF5C}" type="presParOf" srcId="{CF86514E-BC60-44D9-BBD1-177FFEA5DA2D}" destId="{B30F6AF8-BFD7-499C-9365-FF5046657922}" srcOrd="0" destOrd="0" presId="urn:microsoft.com/office/officeart/2008/layout/HalfCircleOrganizationChart"/>
    <dgm:cxn modelId="{A55AE797-2FE5-42CA-8E24-98AE01563270}" type="presParOf" srcId="{B30F6AF8-BFD7-499C-9365-FF5046657922}" destId="{BB041410-ACF3-43BF-B14A-87E641BC8258}" srcOrd="0" destOrd="0" presId="urn:microsoft.com/office/officeart/2008/layout/HalfCircleOrganizationChart"/>
    <dgm:cxn modelId="{45104A97-AD5E-472D-B36D-2747130C50BB}" type="presParOf" srcId="{B30F6AF8-BFD7-499C-9365-FF5046657922}" destId="{5E0781DA-79CA-43BF-8CA3-B98BA702F170}" srcOrd="1" destOrd="0" presId="urn:microsoft.com/office/officeart/2008/layout/HalfCircleOrganizationChart"/>
    <dgm:cxn modelId="{8959D9A8-4712-4060-A038-A83FB0C06FC0}" type="presParOf" srcId="{B30F6AF8-BFD7-499C-9365-FF5046657922}" destId="{C7A8FC55-7D5A-468C-8B9B-FA5112DEC26E}" srcOrd="2" destOrd="0" presId="urn:microsoft.com/office/officeart/2008/layout/HalfCircleOrganizationChart"/>
    <dgm:cxn modelId="{CF58AD4F-0398-47BD-9447-27D1C3F3A2B1}" type="presParOf" srcId="{B30F6AF8-BFD7-499C-9365-FF5046657922}" destId="{F8C668BE-46EA-4FF9-802E-515C8B9F52B5}" srcOrd="3" destOrd="0" presId="urn:microsoft.com/office/officeart/2008/layout/HalfCircleOrganizationChart"/>
    <dgm:cxn modelId="{1784C736-A62C-494F-A111-40FF01C0903A}" type="presParOf" srcId="{CF86514E-BC60-44D9-BBD1-177FFEA5DA2D}" destId="{23FEC751-A143-4966-822E-15C7B5E39452}" srcOrd="1" destOrd="0" presId="urn:microsoft.com/office/officeart/2008/layout/HalfCircleOrganizationChart"/>
    <dgm:cxn modelId="{DE889B87-EFBB-4B37-A261-5CA470A834B0}" type="presParOf" srcId="{CF86514E-BC60-44D9-BBD1-177FFEA5DA2D}" destId="{10D76893-A621-4830-BF33-65B6E54A0ACD}" srcOrd="2" destOrd="0" presId="urn:microsoft.com/office/officeart/2008/layout/HalfCircleOrganizationChart"/>
    <dgm:cxn modelId="{31D585EC-3767-4C92-95A5-2D81FD58C145}" type="presParOf" srcId="{85A83FFF-0FD5-40C2-9938-6E11928B4DD6}" destId="{ADC5F7EA-B53C-47E0-803B-839DFD152B1F}" srcOrd="2" destOrd="0" presId="urn:microsoft.com/office/officeart/2008/layout/HalfCircleOrganizationChart"/>
    <dgm:cxn modelId="{B8A880FA-8823-4E41-ADBE-52F40A68AA5C}" type="presParOf" srcId="{85A83FFF-0FD5-40C2-9938-6E11928B4DD6}" destId="{4378BA4B-B013-412A-A5F9-13E69C06F194}" srcOrd="3" destOrd="0" presId="urn:microsoft.com/office/officeart/2008/layout/HalfCircleOrganizationChart"/>
    <dgm:cxn modelId="{6965F717-D830-4880-91F7-1246575D61F5}" type="presParOf" srcId="{4378BA4B-B013-412A-A5F9-13E69C06F194}" destId="{1BE3A59D-C7CC-4231-9288-4438D7C5A021}" srcOrd="0" destOrd="0" presId="urn:microsoft.com/office/officeart/2008/layout/HalfCircleOrganizationChart"/>
    <dgm:cxn modelId="{4EA72856-554C-4985-9253-4659E4932DE0}" type="presParOf" srcId="{1BE3A59D-C7CC-4231-9288-4438D7C5A021}" destId="{738EADC3-713D-4D68-95D1-A7FD84A1DC7D}" srcOrd="0" destOrd="0" presId="urn:microsoft.com/office/officeart/2008/layout/HalfCircleOrganizationChart"/>
    <dgm:cxn modelId="{18E2DC01-E776-49D2-94F5-1D313701B7C4}" type="presParOf" srcId="{1BE3A59D-C7CC-4231-9288-4438D7C5A021}" destId="{0C5510C7-CE52-48F8-BA38-BFFF7A58A7D0}" srcOrd="1" destOrd="0" presId="urn:microsoft.com/office/officeart/2008/layout/HalfCircleOrganizationChart"/>
    <dgm:cxn modelId="{4A76CC27-B26B-4977-9C83-58026C2707D6}" type="presParOf" srcId="{1BE3A59D-C7CC-4231-9288-4438D7C5A021}" destId="{8F9432C1-45D7-4E99-98E5-AC1A2F334DFB}" srcOrd="2" destOrd="0" presId="urn:microsoft.com/office/officeart/2008/layout/HalfCircleOrganizationChart"/>
    <dgm:cxn modelId="{5C6EB103-6417-4CE2-A201-0002AC9AE45E}" type="presParOf" srcId="{1BE3A59D-C7CC-4231-9288-4438D7C5A021}" destId="{E22B2DAC-B288-4025-9382-9FD3582F2ED3}" srcOrd="3" destOrd="0" presId="urn:microsoft.com/office/officeart/2008/layout/HalfCircleOrganizationChart"/>
    <dgm:cxn modelId="{1040700E-156C-49DF-97BB-2619B963E968}" type="presParOf" srcId="{4378BA4B-B013-412A-A5F9-13E69C06F194}" destId="{86545B9F-193A-42D5-A9A5-8597CAD012F3}" srcOrd="1" destOrd="0" presId="urn:microsoft.com/office/officeart/2008/layout/HalfCircleOrganizationChart"/>
    <dgm:cxn modelId="{12617D8F-9E1F-4ACE-824F-8E2F6A406029}" type="presParOf" srcId="{4378BA4B-B013-412A-A5F9-13E69C06F194}" destId="{88ED0F23-ABB9-4930-9DE7-5214CC274505}" srcOrd="2" destOrd="0" presId="urn:microsoft.com/office/officeart/2008/layout/HalfCircleOrganizationChart"/>
    <dgm:cxn modelId="{5B5E582A-07AF-4D77-AE47-0B152CDA474F}" type="presParOf" srcId="{31E18BF2-E49F-4291-9FD7-49E479180C31}" destId="{1BA47F4D-4F0B-4A5B-8148-563E251D4F59}" srcOrd="2" destOrd="0" presId="urn:microsoft.com/office/officeart/2008/layout/HalfCircleOrganizationChart"/>
    <dgm:cxn modelId="{81726933-1765-41A5-A253-8B3106B70C55}" type="presParOf" srcId="{ADD38C9D-5383-425F-9D18-5A467F556289}" destId="{C9CCBB22-1E25-4618-8323-5D508CEE0909}" srcOrd="8" destOrd="0" presId="urn:microsoft.com/office/officeart/2008/layout/HalfCircleOrganizationChart"/>
    <dgm:cxn modelId="{8AB23C0B-E257-4055-9D76-48F9EA39E89C}" type="presParOf" srcId="{ADD38C9D-5383-425F-9D18-5A467F556289}" destId="{6669AB6C-B7F0-416C-9B4D-9B613A9B24CF}" srcOrd="9" destOrd="0" presId="urn:microsoft.com/office/officeart/2008/layout/HalfCircleOrganizationChart"/>
    <dgm:cxn modelId="{8CC0AAB5-B84F-4113-A178-8581A0CE9076}" type="presParOf" srcId="{6669AB6C-B7F0-416C-9B4D-9B613A9B24CF}" destId="{8D98F736-5B89-4852-8494-483498D75DC6}" srcOrd="0" destOrd="0" presId="urn:microsoft.com/office/officeart/2008/layout/HalfCircleOrganizationChart"/>
    <dgm:cxn modelId="{239C49AF-391E-4367-B43E-09091021FBBD}" type="presParOf" srcId="{8D98F736-5B89-4852-8494-483498D75DC6}" destId="{8481A351-1A06-4D3D-8D31-13E84A92AB9E}" srcOrd="0" destOrd="0" presId="urn:microsoft.com/office/officeart/2008/layout/HalfCircleOrganizationChart"/>
    <dgm:cxn modelId="{4462F589-6D96-4EC9-AC02-948AC459DACC}" type="presParOf" srcId="{8D98F736-5B89-4852-8494-483498D75DC6}" destId="{4E0EC6F0-F4EA-480C-BDCB-34E966FF62A1}" srcOrd="1" destOrd="0" presId="urn:microsoft.com/office/officeart/2008/layout/HalfCircleOrganizationChart"/>
    <dgm:cxn modelId="{A1C6AA3D-DB70-470D-A945-32A681320109}" type="presParOf" srcId="{8D98F736-5B89-4852-8494-483498D75DC6}" destId="{49447133-A608-40C4-8909-D1C7C6BBEBC0}" srcOrd="2" destOrd="0" presId="urn:microsoft.com/office/officeart/2008/layout/HalfCircleOrganizationChart"/>
    <dgm:cxn modelId="{68E4B44B-36BA-48CE-952D-289EF4C8EFE2}" type="presParOf" srcId="{8D98F736-5B89-4852-8494-483498D75DC6}" destId="{8020B4C2-B414-4C72-8C71-FBA88B6CCB03}" srcOrd="3" destOrd="0" presId="urn:microsoft.com/office/officeart/2008/layout/HalfCircleOrganizationChart"/>
    <dgm:cxn modelId="{1E053F94-BC96-4542-8BA8-5E541C539059}" type="presParOf" srcId="{6669AB6C-B7F0-416C-9B4D-9B613A9B24CF}" destId="{089959AA-5B73-4202-ABC6-2FDD02DB7793}" srcOrd="1" destOrd="0" presId="urn:microsoft.com/office/officeart/2008/layout/HalfCircleOrganizationChart"/>
    <dgm:cxn modelId="{D7A15526-BC0C-4735-9B7C-A2B2C69AB7FC}" type="presParOf" srcId="{089959AA-5B73-4202-ABC6-2FDD02DB7793}" destId="{01A0E454-43AE-42CA-8C9D-3805F19FA1EE}" srcOrd="0" destOrd="0" presId="urn:microsoft.com/office/officeart/2008/layout/HalfCircleOrganizationChart"/>
    <dgm:cxn modelId="{A525EBC0-F466-44C8-85C7-F016C807292E}" type="presParOf" srcId="{089959AA-5B73-4202-ABC6-2FDD02DB7793}" destId="{D5132531-3F3B-4B8D-8BA8-422C12E88E38}" srcOrd="1" destOrd="0" presId="urn:microsoft.com/office/officeart/2008/layout/HalfCircleOrganizationChart"/>
    <dgm:cxn modelId="{FEA385E5-7AC2-4FBB-B4D5-F2AD2F50FE1D}" type="presParOf" srcId="{D5132531-3F3B-4B8D-8BA8-422C12E88E38}" destId="{34A30ED1-C437-4BE2-9AEA-3C57BBBBC234}" srcOrd="0" destOrd="0" presId="urn:microsoft.com/office/officeart/2008/layout/HalfCircleOrganizationChart"/>
    <dgm:cxn modelId="{57C4FA15-703A-4944-A283-821529CFEA37}" type="presParOf" srcId="{34A30ED1-C437-4BE2-9AEA-3C57BBBBC234}" destId="{E0CE707E-11D0-4988-AC9A-59F69B448985}" srcOrd="0" destOrd="0" presId="urn:microsoft.com/office/officeart/2008/layout/HalfCircleOrganizationChart"/>
    <dgm:cxn modelId="{694E623C-8367-496D-A0BB-75429F927C41}" type="presParOf" srcId="{34A30ED1-C437-4BE2-9AEA-3C57BBBBC234}" destId="{A751349B-E511-4AD6-8E39-1EC000F80AD2}" srcOrd="1" destOrd="0" presId="urn:microsoft.com/office/officeart/2008/layout/HalfCircleOrganizationChart"/>
    <dgm:cxn modelId="{D3FA5E7E-C8E3-4EEF-9277-10540D3BE965}" type="presParOf" srcId="{34A30ED1-C437-4BE2-9AEA-3C57BBBBC234}" destId="{EBE2C8EC-357B-4B4F-AE61-D781C80A8982}" srcOrd="2" destOrd="0" presId="urn:microsoft.com/office/officeart/2008/layout/HalfCircleOrganizationChart"/>
    <dgm:cxn modelId="{E571F928-1D37-4E9B-9AB5-C4FC1EC431AA}" type="presParOf" srcId="{34A30ED1-C437-4BE2-9AEA-3C57BBBBC234}" destId="{7C2A01C0-8126-4CFE-8A94-DD9D6AB699BC}" srcOrd="3" destOrd="0" presId="urn:microsoft.com/office/officeart/2008/layout/HalfCircleOrganizationChart"/>
    <dgm:cxn modelId="{EFC90F1C-39F5-4B46-8AE5-E08356F470D6}" type="presParOf" srcId="{D5132531-3F3B-4B8D-8BA8-422C12E88E38}" destId="{0DA14C0B-CB95-40CC-BEDA-CE858509711E}" srcOrd="1" destOrd="0" presId="urn:microsoft.com/office/officeart/2008/layout/HalfCircleOrganizationChart"/>
    <dgm:cxn modelId="{3A3F0823-24D7-42AE-A3F0-F143756DB40F}" type="presParOf" srcId="{D5132531-3F3B-4B8D-8BA8-422C12E88E38}" destId="{2ECFB91C-374C-4BD3-BB53-6A569DA393AD}" srcOrd="2" destOrd="0" presId="urn:microsoft.com/office/officeart/2008/layout/HalfCircleOrganizationChart"/>
    <dgm:cxn modelId="{F635895F-084A-4AB6-9644-4D7B7ED84FFD}" type="presParOf" srcId="{089959AA-5B73-4202-ABC6-2FDD02DB7793}" destId="{96E0FF91-920B-4FD7-9756-FBE035F47B27}" srcOrd="2" destOrd="0" presId="urn:microsoft.com/office/officeart/2008/layout/HalfCircleOrganizationChart"/>
    <dgm:cxn modelId="{4E5FD30F-CFB7-42F2-A326-D95D0A8B5EBA}" type="presParOf" srcId="{089959AA-5B73-4202-ABC6-2FDD02DB7793}" destId="{2DC48744-5BB7-4B91-ABD2-7F6766E2BB4A}" srcOrd="3" destOrd="0" presId="urn:microsoft.com/office/officeart/2008/layout/HalfCircleOrganizationChart"/>
    <dgm:cxn modelId="{75253B67-AE3D-43C8-844C-2901A38145B9}" type="presParOf" srcId="{2DC48744-5BB7-4B91-ABD2-7F6766E2BB4A}" destId="{53EB79AE-302B-4E86-BAAE-E562C45368A7}" srcOrd="0" destOrd="0" presId="urn:microsoft.com/office/officeart/2008/layout/HalfCircleOrganizationChart"/>
    <dgm:cxn modelId="{2E6D2705-8A81-4D9F-9416-EE3B466B24E4}" type="presParOf" srcId="{53EB79AE-302B-4E86-BAAE-E562C45368A7}" destId="{6E4E3B85-ECAA-4024-8F26-551ACA9B9084}" srcOrd="0" destOrd="0" presId="urn:microsoft.com/office/officeart/2008/layout/HalfCircleOrganizationChart"/>
    <dgm:cxn modelId="{1B734097-1915-4522-A45D-69588BD71629}" type="presParOf" srcId="{53EB79AE-302B-4E86-BAAE-E562C45368A7}" destId="{D9C18DFE-4DA7-4198-A5B7-751DE1D9287D}" srcOrd="1" destOrd="0" presId="urn:microsoft.com/office/officeart/2008/layout/HalfCircleOrganizationChart"/>
    <dgm:cxn modelId="{39A60071-05AD-4882-A56F-C670DFA9AF6A}" type="presParOf" srcId="{53EB79AE-302B-4E86-BAAE-E562C45368A7}" destId="{AC0DB004-8D44-4C05-89F7-D852E57136EE}" srcOrd="2" destOrd="0" presId="urn:microsoft.com/office/officeart/2008/layout/HalfCircleOrganizationChart"/>
    <dgm:cxn modelId="{EB5DAFEE-1B55-48F7-A20E-4D2C6CA53030}" type="presParOf" srcId="{53EB79AE-302B-4E86-BAAE-E562C45368A7}" destId="{772E47AE-1DF2-420B-B49D-4E7E729D1A66}" srcOrd="3" destOrd="0" presId="urn:microsoft.com/office/officeart/2008/layout/HalfCircleOrganizationChart"/>
    <dgm:cxn modelId="{C88FC38F-E217-4208-BFBB-7299142589C8}" type="presParOf" srcId="{2DC48744-5BB7-4B91-ABD2-7F6766E2BB4A}" destId="{999EE694-E7F7-4942-B072-DCD4430F848B}" srcOrd="1" destOrd="0" presId="urn:microsoft.com/office/officeart/2008/layout/HalfCircleOrganizationChart"/>
    <dgm:cxn modelId="{E9B7F174-E688-41C1-A881-1014327D62B9}" type="presParOf" srcId="{2DC48744-5BB7-4B91-ABD2-7F6766E2BB4A}" destId="{3A364A9D-BAED-4655-835A-02DF33E25527}" srcOrd="2" destOrd="0" presId="urn:microsoft.com/office/officeart/2008/layout/HalfCircleOrganizationChart"/>
    <dgm:cxn modelId="{040AB8C5-F9D2-4F9E-BF96-0262F5764847}" type="presParOf" srcId="{6669AB6C-B7F0-416C-9B4D-9B613A9B24CF}" destId="{EDE19378-0D72-4A97-AD5B-A3C5E2A28919}" srcOrd="2" destOrd="0" presId="urn:microsoft.com/office/officeart/2008/layout/HalfCircleOrganizationChart"/>
    <dgm:cxn modelId="{A50CEAFA-22D5-46FC-AD6F-9AA1651C164D}" type="presParOf" srcId="{ADD38C9D-5383-425F-9D18-5A467F556289}" destId="{AB280F65-D1AB-4F84-8C8B-A803F6EAB049}" srcOrd="10" destOrd="0" presId="urn:microsoft.com/office/officeart/2008/layout/HalfCircleOrganizationChart"/>
    <dgm:cxn modelId="{438B729E-772A-401B-851C-37691F813B95}" type="presParOf" srcId="{ADD38C9D-5383-425F-9D18-5A467F556289}" destId="{81461A7D-8BAD-46D3-8C0D-B30469643191}" srcOrd="11" destOrd="0" presId="urn:microsoft.com/office/officeart/2008/layout/HalfCircleOrganizationChart"/>
    <dgm:cxn modelId="{0ED2E8CC-C4CA-4602-B8DD-D368C0D1484E}" type="presParOf" srcId="{81461A7D-8BAD-46D3-8C0D-B30469643191}" destId="{1706BDB3-C77A-4BEE-BF89-BFEC79672C9F}" srcOrd="0" destOrd="0" presId="urn:microsoft.com/office/officeart/2008/layout/HalfCircleOrganizationChart"/>
    <dgm:cxn modelId="{3C68A0B4-C76D-4A93-B8DE-6AAE41E114F6}" type="presParOf" srcId="{1706BDB3-C77A-4BEE-BF89-BFEC79672C9F}" destId="{CA2132CB-F293-4EB1-9C3A-07EFA56B06C2}" srcOrd="0" destOrd="0" presId="urn:microsoft.com/office/officeart/2008/layout/HalfCircleOrganizationChart"/>
    <dgm:cxn modelId="{5852FE9F-CA39-45E8-B859-6B10D27B826E}" type="presParOf" srcId="{1706BDB3-C77A-4BEE-BF89-BFEC79672C9F}" destId="{5AF75547-7155-49A1-98BF-10CA6964CBCE}" srcOrd="1" destOrd="0" presId="urn:microsoft.com/office/officeart/2008/layout/HalfCircleOrganizationChart"/>
    <dgm:cxn modelId="{3CD70285-5D8B-4762-87E5-1976EBC23D5A}" type="presParOf" srcId="{1706BDB3-C77A-4BEE-BF89-BFEC79672C9F}" destId="{A8F0FAC0-EC03-490C-8397-604B881D2B00}" srcOrd="2" destOrd="0" presId="urn:microsoft.com/office/officeart/2008/layout/HalfCircleOrganizationChart"/>
    <dgm:cxn modelId="{08AAF458-69D2-4B8F-8093-B8A20FC75264}" type="presParOf" srcId="{1706BDB3-C77A-4BEE-BF89-BFEC79672C9F}" destId="{B873481C-61FF-483F-9909-7912DA9D3D04}" srcOrd="3" destOrd="0" presId="urn:microsoft.com/office/officeart/2008/layout/HalfCircleOrganizationChart"/>
    <dgm:cxn modelId="{04B16C86-100C-4AA3-9223-7892C2080866}" type="presParOf" srcId="{81461A7D-8BAD-46D3-8C0D-B30469643191}" destId="{384DA39E-2FE1-41B1-92C8-8509AA0B375B}" srcOrd="1" destOrd="0" presId="urn:microsoft.com/office/officeart/2008/layout/HalfCircleOrganizationChart"/>
    <dgm:cxn modelId="{6D1BC50F-AD2D-4DF3-9198-9D7736270258}" type="presParOf" srcId="{384DA39E-2FE1-41B1-92C8-8509AA0B375B}" destId="{5E8ABA44-A1EF-4C80-8D6F-ED68A14CA55E}" srcOrd="0" destOrd="0" presId="urn:microsoft.com/office/officeart/2008/layout/HalfCircleOrganizationChart"/>
    <dgm:cxn modelId="{61D5C811-74F1-4D9E-844D-FA9EE55E5A2A}" type="presParOf" srcId="{384DA39E-2FE1-41B1-92C8-8509AA0B375B}" destId="{E4EF6B09-B338-4D17-B2BA-22B4EABFA4A1}" srcOrd="1" destOrd="0" presId="urn:microsoft.com/office/officeart/2008/layout/HalfCircleOrganizationChart"/>
    <dgm:cxn modelId="{B6437D54-24DB-4CCA-914D-068AC2B1A250}" type="presParOf" srcId="{E4EF6B09-B338-4D17-B2BA-22B4EABFA4A1}" destId="{3E2D12F9-6BA0-4057-B8EF-1EEEBE64C93E}" srcOrd="0" destOrd="0" presId="urn:microsoft.com/office/officeart/2008/layout/HalfCircleOrganizationChart"/>
    <dgm:cxn modelId="{CCE09E4A-E7D8-45C9-86AE-82034956D67A}" type="presParOf" srcId="{3E2D12F9-6BA0-4057-B8EF-1EEEBE64C93E}" destId="{C24DB13F-E03C-48E7-B594-E4159A028113}" srcOrd="0" destOrd="0" presId="urn:microsoft.com/office/officeart/2008/layout/HalfCircleOrganizationChart"/>
    <dgm:cxn modelId="{9F99A921-7010-4ED4-9A3F-25CC18B16C06}" type="presParOf" srcId="{3E2D12F9-6BA0-4057-B8EF-1EEEBE64C93E}" destId="{2A58DB15-5084-414C-AF99-EBD3B746A51F}" srcOrd="1" destOrd="0" presId="urn:microsoft.com/office/officeart/2008/layout/HalfCircleOrganizationChart"/>
    <dgm:cxn modelId="{060BB799-E8F9-4A9F-8842-700BDFD5D61F}" type="presParOf" srcId="{3E2D12F9-6BA0-4057-B8EF-1EEEBE64C93E}" destId="{E84A811F-E0A8-4214-9752-5D208E15E2FF}" srcOrd="2" destOrd="0" presId="urn:microsoft.com/office/officeart/2008/layout/HalfCircleOrganizationChart"/>
    <dgm:cxn modelId="{34C277AD-51C4-44CD-A14E-C6BD131F87C0}" type="presParOf" srcId="{3E2D12F9-6BA0-4057-B8EF-1EEEBE64C93E}" destId="{23955A6F-A591-4B36-9E1B-0E50DA885B5D}" srcOrd="3" destOrd="0" presId="urn:microsoft.com/office/officeart/2008/layout/HalfCircleOrganizationChart"/>
    <dgm:cxn modelId="{5620A4FB-37B5-4832-8ECB-A209C0D1AC12}" type="presParOf" srcId="{E4EF6B09-B338-4D17-B2BA-22B4EABFA4A1}" destId="{DEC27B8F-A73D-4610-8BEE-B1F46CE3E660}" srcOrd="1" destOrd="0" presId="urn:microsoft.com/office/officeart/2008/layout/HalfCircleOrganizationChart"/>
    <dgm:cxn modelId="{E26BA0B0-6048-4E8C-9CD7-33E5AB507542}" type="presParOf" srcId="{E4EF6B09-B338-4D17-B2BA-22B4EABFA4A1}" destId="{F6907411-7ABD-45B8-9CF5-99FA91D7BD68}" srcOrd="2" destOrd="0" presId="urn:microsoft.com/office/officeart/2008/layout/HalfCircleOrganizationChart"/>
    <dgm:cxn modelId="{A3BDCAE5-3497-4D7D-A103-722BF53B4D90}" type="presParOf" srcId="{384DA39E-2FE1-41B1-92C8-8509AA0B375B}" destId="{6346813B-3A73-488A-AA1F-CCC629D7D25A}" srcOrd="2" destOrd="0" presId="urn:microsoft.com/office/officeart/2008/layout/HalfCircleOrganizationChart"/>
    <dgm:cxn modelId="{F5B41998-42EB-4F58-8CD0-27DCFB3AF13F}" type="presParOf" srcId="{384DA39E-2FE1-41B1-92C8-8509AA0B375B}" destId="{9D4956CD-899A-4806-9F52-15ED9A8AD072}" srcOrd="3" destOrd="0" presId="urn:microsoft.com/office/officeart/2008/layout/HalfCircleOrganizationChart"/>
    <dgm:cxn modelId="{AE47ECBA-A97F-41A7-ABFE-C43C2051FAF0}" type="presParOf" srcId="{9D4956CD-899A-4806-9F52-15ED9A8AD072}" destId="{8D6EABBF-6BE0-4CAE-806D-F1527E51DDF4}" srcOrd="0" destOrd="0" presId="urn:microsoft.com/office/officeart/2008/layout/HalfCircleOrganizationChart"/>
    <dgm:cxn modelId="{E93EC9A7-1A13-4718-9428-005C6B0C3922}" type="presParOf" srcId="{8D6EABBF-6BE0-4CAE-806D-F1527E51DDF4}" destId="{37D2B8D1-35BE-4B95-A12D-B89BC426CBBE}" srcOrd="0" destOrd="0" presId="urn:microsoft.com/office/officeart/2008/layout/HalfCircleOrganizationChart"/>
    <dgm:cxn modelId="{EC9C9C55-ECEB-4963-B263-65D543B5C0D0}" type="presParOf" srcId="{8D6EABBF-6BE0-4CAE-806D-F1527E51DDF4}" destId="{30BE2B04-89CB-4933-A860-CF393CB91AE2}" srcOrd="1" destOrd="0" presId="urn:microsoft.com/office/officeart/2008/layout/HalfCircleOrganizationChart"/>
    <dgm:cxn modelId="{F800AD14-F11F-493C-8106-26A129C5952D}" type="presParOf" srcId="{8D6EABBF-6BE0-4CAE-806D-F1527E51DDF4}" destId="{4541BA73-8C3A-4F65-8A5C-CBB82F7C6C9A}" srcOrd="2" destOrd="0" presId="urn:microsoft.com/office/officeart/2008/layout/HalfCircleOrganizationChart"/>
    <dgm:cxn modelId="{30162A44-0AFD-43DE-BCFB-23B363A11E0B}" type="presParOf" srcId="{8D6EABBF-6BE0-4CAE-806D-F1527E51DDF4}" destId="{11193251-8A90-480A-9190-F5EBC93B4DFA}" srcOrd="3" destOrd="0" presId="urn:microsoft.com/office/officeart/2008/layout/HalfCircleOrganizationChart"/>
    <dgm:cxn modelId="{CF94B561-FA20-4921-BBC7-1466CA5FB654}" type="presParOf" srcId="{9D4956CD-899A-4806-9F52-15ED9A8AD072}" destId="{494A6E20-ADC7-4936-975D-0FCDFB04D1DB}" srcOrd="1" destOrd="0" presId="urn:microsoft.com/office/officeart/2008/layout/HalfCircleOrganizationChart"/>
    <dgm:cxn modelId="{B5DAC1EB-6A52-46CC-B88A-5223A68D89BD}" type="presParOf" srcId="{9D4956CD-899A-4806-9F52-15ED9A8AD072}" destId="{DEC748C7-0959-45FE-9E9F-E89556304D2F}" srcOrd="2" destOrd="0" presId="urn:microsoft.com/office/officeart/2008/layout/HalfCircleOrganizationChart"/>
    <dgm:cxn modelId="{E27319E7-D538-4239-B04D-BEE5EF7E300A}" type="presParOf" srcId="{81461A7D-8BAD-46D3-8C0D-B30469643191}" destId="{320EC96C-E9E9-4870-990A-D07C20A5B874}" srcOrd="2" destOrd="0" presId="urn:microsoft.com/office/officeart/2008/layout/HalfCircleOrganizationChart"/>
    <dgm:cxn modelId="{E84C0971-7799-431A-93A7-654A0E8C6FCF}" type="presParOf" srcId="{AA9C31F3-03C1-4963-BCE6-F4517BACC05D}" destId="{CF69C62E-8F2E-4B71-B584-496B7920687B}" srcOrd="2" destOrd="0" presId="urn:microsoft.com/office/officeart/2008/layout/HalfCircleOrganizationChart"/>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2CCC593-145F-4A14-BB1B-18AB8E99562D}"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GB"/>
        </a:p>
      </dgm:t>
    </dgm:pt>
    <dgm:pt modelId="{705BEB2E-F041-43E6-B656-6F48C8E22277}">
      <dgm:prSet phldrT="[Text]"/>
      <dgm:spPr/>
      <dgm:t>
        <a:bodyPr/>
        <a:lstStyle/>
        <a:p>
          <a:r>
            <a:rPr lang="en-GB"/>
            <a:t>Open start menu with ctrl+esc</a:t>
          </a:r>
        </a:p>
      </dgm:t>
    </dgm:pt>
    <dgm:pt modelId="{F127FA0F-92F1-4F2C-8A9E-F8907FDD8E33}" type="parTrans" cxnId="{E64AF74F-DBFB-4ADA-BB97-044C947A140D}">
      <dgm:prSet/>
      <dgm:spPr/>
      <dgm:t>
        <a:bodyPr/>
        <a:lstStyle/>
        <a:p>
          <a:endParaRPr lang="en-GB"/>
        </a:p>
      </dgm:t>
    </dgm:pt>
    <dgm:pt modelId="{EE99E0B2-71D7-4B53-88AE-E22E14367DEB}" type="sibTrans" cxnId="{E64AF74F-DBFB-4ADA-BB97-044C947A140D}">
      <dgm:prSet/>
      <dgm:spPr/>
      <dgm:t>
        <a:bodyPr/>
        <a:lstStyle/>
        <a:p>
          <a:endParaRPr lang="en-GB"/>
        </a:p>
      </dgm:t>
    </dgm:pt>
    <dgm:pt modelId="{363C98A6-AEAA-4249-8D5D-750E40641E23}">
      <dgm:prSet phldrT="[Text]"/>
      <dgm:spPr/>
      <dgm:t>
        <a:bodyPr/>
        <a:lstStyle/>
        <a:p>
          <a:r>
            <a:rPr lang="en-GB"/>
            <a:t>Type name of program</a:t>
          </a:r>
        </a:p>
      </dgm:t>
    </dgm:pt>
    <dgm:pt modelId="{DC2916A2-9E80-4F2E-B409-6C88C9E8AB1E}" type="parTrans" cxnId="{CF10BCBD-20D3-4DE9-A589-02D1E53322EC}">
      <dgm:prSet/>
      <dgm:spPr/>
      <dgm:t>
        <a:bodyPr/>
        <a:lstStyle/>
        <a:p>
          <a:endParaRPr lang="en-GB"/>
        </a:p>
      </dgm:t>
    </dgm:pt>
    <dgm:pt modelId="{4AB75813-8134-47AC-802D-3B4917CF41AA}" type="sibTrans" cxnId="{CF10BCBD-20D3-4DE9-A589-02D1E53322EC}">
      <dgm:prSet/>
      <dgm:spPr/>
      <dgm:t>
        <a:bodyPr/>
        <a:lstStyle/>
        <a:p>
          <a:endParaRPr lang="en-GB"/>
        </a:p>
      </dgm:t>
    </dgm:pt>
    <dgm:pt modelId="{168C3FEB-6DC5-4A31-AF47-5BEDFC97CBD2}">
      <dgm:prSet phldrT="[Text]"/>
      <dgm:spPr/>
      <dgm:t>
        <a:bodyPr/>
        <a:lstStyle/>
        <a:p>
          <a:r>
            <a:rPr lang="en-GB"/>
            <a:t>Select visible item with keyboard</a:t>
          </a:r>
        </a:p>
      </dgm:t>
    </dgm:pt>
    <dgm:pt modelId="{F151F5BE-C467-4788-ADF0-D173E14F4F35}" type="parTrans" cxnId="{D35A2B84-5EF8-472D-9556-A856A523470B}">
      <dgm:prSet/>
      <dgm:spPr/>
      <dgm:t>
        <a:bodyPr/>
        <a:lstStyle/>
        <a:p>
          <a:endParaRPr lang="en-GB"/>
        </a:p>
      </dgm:t>
    </dgm:pt>
    <dgm:pt modelId="{CE36FD14-6F53-41DF-B757-E6B49B96AF8E}" type="sibTrans" cxnId="{D35A2B84-5EF8-472D-9556-A856A523470B}">
      <dgm:prSet/>
      <dgm:spPr/>
      <dgm:t>
        <a:bodyPr/>
        <a:lstStyle/>
        <a:p>
          <a:endParaRPr lang="en-GB"/>
        </a:p>
      </dgm:t>
    </dgm:pt>
    <dgm:pt modelId="{5D1F1F65-1A0C-46C8-A425-CD4005FF7703}">
      <dgm:prSet phldrT="[Text]"/>
      <dgm:spPr/>
      <dgm:t>
        <a:bodyPr/>
        <a:lstStyle/>
        <a:p>
          <a:r>
            <a:rPr lang="en-GB"/>
            <a:t>Select visible item with mouse</a:t>
          </a:r>
        </a:p>
      </dgm:t>
    </dgm:pt>
    <dgm:pt modelId="{660219A4-6562-42CC-B6BD-78E90AF57A19}" type="parTrans" cxnId="{8A803486-4473-4018-9437-192E0138867E}">
      <dgm:prSet/>
      <dgm:spPr/>
      <dgm:t>
        <a:bodyPr/>
        <a:lstStyle/>
        <a:p>
          <a:endParaRPr lang="en-GB"/>
        </a:p>
      </dgm:t>
    </dgm:pt>
    <dgm:pt modelId="{85299E3E-DC99-4704-B356-BCAB82F8E9F8}" type="sibTrans" cxnId="{8A803486-4473-4018-9437-192E0138867E}">
      <dgm:prSet/>
      <dgm:spPr/>
      <dgm:t>
        <a:bodyPr/>
        <a:lstStyle/>
        <a:p>
          <a:endParaRPr lang="en-GB"/>
        </a:p>
      </dgm:t>
    </dgm:pt>
    <dgm:pt modelId="{439DDE94-190C-4559-8387-EB2134E8E690}">
      <dgm:prSet phldrT="[Text]"/>
      <dgm:spPr/>
      <dgm:t>
        <a:bodyPr/>
        <a:lstStyle/>
        <a:p>
          <a:r>
            <a:rPr lang="en-GB"/>
            <a:t>Open all programs with enter</a:t>
          </a:r>
        </a:p>
      </dgm:t>
    </dgm:pt>
    <dgm:pt modelId="{BC50E69A-3705-4906-B3B1-9D3280A3F616}" type="parTrans" cxnId="{ECCAB04E-21DE-4742-BD6C-174C458EC8F9}">
      <dgm:prSet/>
      <dgm:spPr/>
      <dgm:t>
        <a:bodyPr/>
        <a:lstStyle/>
        <a:p>
          <a:endParaRPr lang="en-GB"/>
        </a:p>
      </dgm:t>
    </dgm:pt>
    <dgm:pt modelId="{2F1D164F-D091-4C4C-93EF-6E89907AE60E}" type="sibTrans" cxnId="{ECCAB04E-21DE-4742-BD6C-174C458EC8F9}">
      <dgm:prSet/>
      <dgm:spPr/>
      <dgm:t>
        <a:bodyPr/>
        <a:lstStyle/>
        <a:p>
          <a:endParaRPr lang="en-GB"/>
        </a:p>
      </dgm:t>
    </dgm:pt>
    <dgm:pt modelId="{41FF0377-9451-4CE6-B23E-3A89B60CC9D2}">
      <dgm:prSet phldrT="[Text]"/>
      <dgm:spPr/>
      <dgm:t>
        <a:bodyPr/>
        <a:lstStyle/>
        <a:p>
          <a:r>
            <a:rPr lang="en-GB"/>
            <a:t>Select item with keyboard</a:t>
          </a:r>
        </a:p>
      </dgm:t>
    </dgm:pt>
    <dgm:pt modelId="{A808F49C-B625-48A7-BB95-CFB1A7AA9CA5}" type="parTrans" cxnId="{F25ECAE3-1638-4DA9-89FE-3246D92FCDAE}">
      <dgm:prSet/>
      <dgm:spPr/>
      <dgm:t>
        <a:bodyPr/>
        <a:lstStyle/>
        <a:p>
          <a:endParaRPr lang="en-GB"/>
        </a:p>
      </dgm:t>
    </dgm:pt>
    <dgm:pt modelId="{BF691063-5FAE-4AA5-B82E-9C8A2C245ECC}" type="sibTrans" cxnId="{F25ECAE3-1638-4DA9-89FE-3246D92FCDAE}">
      <dgm:prSet/>
      <dgm:spPr/>
      <dgm:t>
        <a:bodyPr/>
        <a:lstStyle/>
        <a:p>
          <a:endParaRPr lang="en-GB"/>
        </a:p>
      </dgm:t>
    </dgm:pt>
    <dgm:pt modelId="{76ED13B8-4AF4-4828-83B2-9E85A5B77749}">
      <dgm:prSet phldrT="[Text]"/>
      <dgm:spPr/>
      <dgm:t>
        <a:bodyPr/>
        <a:lstStyle/>
        <a:p>
          <a:r>
            <a:rPr lang="en-GB"/>
            <a:t>Select item with mouse</a:t>
          </a:r>
        </a:p>
      </dgm:t>
    </dgm:pt>
    <dgm:pt modelId="{80331060-0D44-490C-ACFB-BF9B06DD3578}" type="parTrans" cxnId="{8A8DFD75-14D7-4760-A6CB-ABA6352F452B}">
      <dgm:prSet/>
      <dgm:spPr/>
      <dgm:t>
        <a:bodyPr/>
        <a:lstStyle/>
        <a:p>
          <a:endParaRPr lang="en-GB"/>
        </a:p>
      </dgm:t>
    </dgm:pt>
    <dgm:pt modelId="{FE19C26D-351A-4A66-BB24-B533178BB47E}" type="sibTrans" cxnId="{8A8DFD75-14D7-4760-A6CB-ABA6352F452B}">
      <dgm:prSet/>
      <dgm:spPr/>
      <dgm:t>
        <a:bodyPr/>
        <a:lstStyle/>
        <a:p>
          <a:endParaRPr lang="en-GB"/>
        </a:p>
      </dgm:t>
    </dgm:pt>
    <dgm:pt modelId="{5447D4B1-E147-4D50-9774-737C1A15FE36}">
      <dgm:prSet phldrT="[Text]"/>
      <dgm:spPr/>
      <dgm:t>
        <a:bodyPr/>
        <a:lstStyle/>
        <a:p>
          <a:r>
            <a:rPr lang="en-GB"/>
            <a:t>Open all programs with space</a:t>
          </a:r>
        </a:p>
      </dgm:t>
    </dgm:pt>
    <dgm:pt modelId="{F9B65A06-D087-4B52-9D75-EA980F516AEA}" type="parTrans" cxnId="{54A9CA32-DE6D-4E2A-8C15-6A4A050C1965}">
      <dgm:prSet/>
      <dgm:spPr/>
      <dgm:t>
        <a:bodyPr/>
        <a:lstStyle/>
        <a:p>
          <a:endParaRPr lang="en-GB"/>
        </a:p>
      </dgm:t>
    </dgm:pt>
    <dgm:pt modelId="{EDECC7B2-B546-4559-AAB1-A8D4F2C7BE26}" type="sibTrans" cxnId="{54A9CA32-DE6D-4E2A-8C15-6A4A050C1965}">
      <dgm:prSet/>
      <dgm:spPr/>
      <dgm:t>
        <a:bodyPr/>
        <a:lstStyle/>
        <a:p>
          <a:endParaRPr lang="en-GB"/>
        </a:p>
      </dgm:t>
    </dgm:pt>
    <dgm:pt modelId="{97CA8938-4F4F-4C03-9E30-808E02549DF5}">
      <dgm:prSet phldrT="[Text]"/>
      <dgm:spPr/>
      <dgm:t>
        <a:bodyPr/>
        <a:lstStyle/>
        <a:p>
          <a:r>
            <a:rPr lang="en-GB"/>
            <a:t>Select item with keyboard</a:t>
          </a:r>
        </a:p>
      </dgm:t>
    </dgm:pt>
    <dgm:pt modelId="{013A58E9-277A-44D7-95A4-73C9943FA318}" type="parTrans" cxnId="{3AE866D3-66A1-4D61-B76C-6CEB1EAFEE8C}">
      <dgm:prSet/>
      <dgm:spPr/>
      <dgm:t>
        <a:bodyPr/>
        <a:lstStyle/>
        <a:p>
          <a:endParaRPr lang="en-GB"/>
        </a:p>
      </dgm:t>
    </dgm:pt>
    <dgm:pt modelId="{424B018E-1CE9-4109-A335-5E2F4AB2E4CB}" type="sibTrans" cxnId="{3AE866D3-66A1-4D61-B76C-6CEB1EAFEE8C}">
      <dgm:prSet/>
      <dgm:spPr/>
      <dgm:t>
        <a:bodyPr/>
        <a:lstStyle/>
        <a:p>
          <a:endParaRPr lang="en-GB"/>
        </a:p>
      </dgm:t>
    </dgm:pt>
    <dgm:pt modelId="{4D044837-9BCC-4B4B-B20E-E782360C0203}">
      <dgm:prSet phldrT="[Text]"/>
      <dgm:spPr/>
      <dgm:t>
        <a:bodyPr/>
        <a:lstStyle/>
        <a:p>
          <a:r>
            <a:rPr lang="en-GB"/>
            <a:t>Select item with mouse</a:t>
          </a:r>
        </a:p>
      </dgm:t>
    </dgm:pt>
    <dgm:pt modelId="{CA57391B-BB55-49A5-B679-81053395E054}" type="parTrans" cxnId="{C3A90597-1535-4E75-9585-55B5964455B7}">
      <dgm:prSet/>
      <dgm:spPr/>
      <dgm:t>
        <a:bodyPr/>
        <a:lstStyle/>
        <a:p>
          <a:endParaRPr lang="en-GB"/>
        </a:p>
      </dgm:t>
    </dgm:pt>
    <dgm:pt modelId="{CFF76246-9A29-442E-BDFC-99DE2FB8EAF0}" type="sibTrans" cxnId="{C3A90597-1535-4E75-9585-55B5964455B7}">
      <dgm:prSet/>
      <dgm:spPr/>
      <dgm:t>
        <a:bodyPr/>
        <a:lstStyle/>
        <a:p>
          <a:endParaRPr lang="en-GB"/>
        </a:p>
      </dgm:t>
    </dgm:pt>
    <dgm:pt modelId="{F2924E2F-E32B-4DB8-AC4B-4399ED1F76F3}">
      <dgm:prSet phldrT="[Text]"/>
      <dgm:spPr/>
      <dgm:t>
        <a:bodyPr/>
        <a:lstStyle/>
        <a:p>
          <a:r>
            <a:rPr lang="en-GB"/>
            <a:t>Open all programs with mouse</a:t>
          </a:r>
        </a:p>
      </dgm:t>
    </dgm:pt>
    <dgm:pt modelId="{8E3E64A7-9C0E-4631-82D0-5C4FF207D248}" type="parTrans" cxnId="{CDF03571-1E38-484E-AB4E-5EF114F8F367}">
      <dgm:prSet/>
      <dgm:spPr/>
      <dgm:t>
        <a:bodyPr/>
        <a:lstStyle/>
        <a:p>
          <a:endParaRPr lang="en-GB"/>
        </a:p>
      </dgm:t>
    </dgm:pt>
    <dgm:pt modelId="{D9430E6B-C559-4215-B5B4-31BF6E4765F4}" type="sibTrans" cxnId="{CDF03571-1E38-484E-AB4E-5EF114F8F367}">
      <dgm:prSet/>
      <dgm:spPr/>
      <dgm:t>
        <a:bodyPr/>
        <a:lstStyle/>
        <a:p>
          <a:endParaRPr lang="en-GB"/>
        </a:p>
      </dgm:t>
    </dgm:pt>
    <dgm:pt modelId="{A298097B-DBB2-4B77-A365-6DF8E96D3BEC}">
      <dgm:prSet phldrT="[Text]"/>
      <dgm:spPr/>
      <dgm:t>
        <a:bodyPr/>
        <a:lstStyle/>
        <a:p>
          <a:r>
            <a:rPr lang="en-GB"/>
            <a:t>Select item with keyboard</a:t>
          </a:r>
        </a:p>
      </dgm:t>
    </dgm:pt>
    <dgm:pt modelId="{CA4425BB-478E-41ED-A1FC-77A32EEA1D00}" type="parTrans" cxnId="{5F8F5487-1D7A-493B-9F86-287EFC942169}">
      <dgm:prSet/>
      <dgm:spPr/>
      <dgm:t>
        <a:bodyPr/>
        <a:lstStyle/>
        <a:p>
          <a:endParaRPr lang="en-GB"/>
        </a:p>
      </dgm:t>
    </dgm:pt>
    <dgm:pt modelId="{D832C93C-1462-4DD8-90F4-1B96E47A92BA}" type="sibTrans" cxnId="{5F8F5487-1D7A-493B-9F86-287EFC942169}">
      <dgm:prSet/>
      <dgm:spPr/>
      <dgm:t>
        <a:bodyPr/>
        <a:lstStyle/>
        <a:p>
          <a:endParaRPr lang="en-GB"/>
        </a:p>
      </dgm:t>
    </dgm:pt>
    <dgm:pt modelId="{942AF8E2-2217-4E50-B590-AADCF3962718}">
      <dgm:prSet phldrT="[Text]"/>
      <dgm:spPr/>
      <dgm:t>
        <a:bodyPr/>
        <a:lstStyle/>
        <a:p>
          <a:r>
            <a:rPr lang="en-GB"/>
            <a:t>Select item with mouse</a:t>
          </a:r>
        </a:p>
      </dgm:t>
    </dgm:pt>
    <dgm:pt modelId="{6B667BA9-DCF5-46E4-BDD8-5D033D97570D}" type="parTrans" cxnId="{5B7CCE5D-DEAA-471D-B01C-3EED423B2559}">
      <dgm:prSet/>
      <dgm:spPr/>
      <dgm:t>
        <a:bodyPr/>
        <a:lstStyle/>
        <a:p>
          <a:endParaRPr lang="en-GB"/>
        </a:p>
      </dgm:t>
    </dgm:pt>
    <dgm:pt modelId="{CD78915D-6E58-4E6A-B13F-F9B9FF7F9D5A}" type="sibTrans" cxnId="{5B7CCE5D-DEAA-471D-B01C-3EED423B2559}">
      <dgm:prSet/>
      <dgm:spPr/>
      <dgm:t>
        <a:bodyPr/>
        <a:lstStyle/>
        <a:p>
          <a:endParaRPr lang="en-GB"/>
        </a:p>
      </dgm:t>
    </dgm:pt>
    <dgm:pt modelId="{41883A66-16F6-4282-B957-068335A0B631}" type="pres">
      <dgm:prSet presAssocID="{E2CCC593-145F-4A14-BB1B-18AB8E99562D}" presName="Name0" presStyleCnt="0">
        <dgm:presLayoutVars>
          <dgm:orgChart val="1"/>
          <dgm:chPref val="1"/>
          <dgm:dir/>
          <dgm:animOne val="branch"/>
          <dgm:animLvl val="lvl"/>
          <dgm:resizeHandles/>
        </dgm:presLayoutVars>
      </dgm:prSet>
      <dgm:spPr/>
    </dgm:pt>
    <dgm:pt modelId="{69D506C0-DBDE-4210-A95E-C38ADCCAE64B}" type="pres">
      <dgm:prSet presAssocID="{705BEB2E-F041-43E6-B656-6F48C8E22277}" presName="hierRoot1" presStyleCnt="0">
        <dgm:presLayoutVars>
          <dgm:hierBranch val="init"/>
        </dgm:presLayoutVars>
      </dgm:prSet>
      <dgm:spPr/>
    </dgm:pt>
    <dgm:pt modelId="{EA0782D8-E3CC-43AB-8223-C52269E7474B}" type="pres">
      <dgm:prSet presAssocID="{705BEB2E-F041-43E6-B656-6F48C8E22277}" presName="rootComposite1" presStyleCnt="0"/>
      <dgm:spPr/>
    </dgm:pt>
    <dgm:pt modelId="{30CED696-5254-4C54-8E7C-06FA3FAC847F}" type="pres">
      <dgm:prSet presAssocID="{705BEB2E-F041-43E6-B656-6F48C8E22277}" presName="rootText1" presStyleLbl="alignAcc1" presStyleIdx="0" presStyleCnt="0">
        <dgm:presLayoutVars>
          <dgm:chPref val="3"/>
        </dgm:presLayoutVars>
      </dgm:prSet>
      <dgm:spPr/>
    </dgm:pt>
    <dgm:pt modelId="{AA47A164-E905-40B3-9106-4A4CA7E27AE8}" type="pres">
      <dgm:prSet presAssocID="{705BEB2E-F041-43E6-B656-6F48C8E22277}" presName="topArc1" presStyleLbl="parChTrans1D1" presStyleIdx="0" presStyleCnt="26"/>
      <dgm:spPr/>
    </dgm:pt>
    <dgm:pt modelId="{EB204EE8-FB04-44A6-8236-8A0AE8B0D451}" type="pres">
      <dgm:prSet presAssocID="{705BEB2E-F041-43E6-B656-6F48C8E22277}" presName="bottomArc1" presStyleLbl="parChTrans1D1" presStyleIdx="1" presStyleCnt="26"/>
      <dgm:spPr/>
    </dgm:pt>
    <dgm:pt modelId="{343D1A0B-8858-4C90-8CB8-F3F653F35893}" type="pres">
      <dgm:prSet presAssocID="{705BEB2E-F041-43E6-B656-6F48C8E22277}" presName="topConnNode1" presStyleLbl="node1" presStyleIdx="0" presStyleCnt="0"/>
      <dgm:spPr/>
    </dgm:pt>
    <dgm:pt modelId="{CFA85D0C-A0EE-41EC-909C-16E27F1C9848}" type="pres">
      <dgm:prSet presAssocID="{705BEB2E-F041-43E6-B656-6F48C8E22277}" presName="hierChild2" presStyleCnt="0"/>
      <dgm:spPr/>
    </dgm:pt>
    <dgm:pt modelId="{2395560D-473F-4F2F-8F56-BDD8B2592AF2}" type="pres">
      <dgm:prSet presAssocID="{DC2916A2-9E80-4F2E-B409-6C88C9E8AB1E}" presName="Name28" presStyleLbl="parChTrans1D2" presStyleIdx="0" presStyleCnt="6"/>
      <dgm:spPr/>
    </dgm:pt>
    <dgm:pt modelId="{7E36F1A8-B76B-4DA9-8AAC-15AF6D06EC43}" type="pres">
      <dgm:prSet presAssocID="{363C98A6-AEAA-4249-8D5D-750E40641E23}" presName="hierRoot2" presStyleCnt="0">
        <dgm:presLayoutVars>
          <dgm:hierBranch val="init"/>
        </dgm:presLayoutVars>
      </dgm:prSet>
      <dgm:spPr/>
    </dgm:pt>
    <dgm:pt modelId="{063B3DC3-4186-4E8C-B0A1-3E03BB582C37}" type="pres">
      <dgm:prSet presAssocID="{363C98A6-AEAA-4249-8D5D-750E40641E23}" presName="rootComposite2" presStyleCnt="0"/>
      <dgm:spPr/>
    </dgm:pt>
    <dgm:pt modelId="{0489F80A-EEEC-48A9-9072-146517434259}" type="pres">
      <dgm:prSet presAssocID="{363C98A6-AEAA-4249-8D5D-750E40641E23}" presName="rootText2" presStyleLbl="alignAcc1" presStyleIdx="0" presStyleCnt="0">
        <dgm:presLayoutVars>
          <dgm:chPref val="3"/>
        </dgm:presLayoutVars>
      </dgm:prSet>
      <dgm:spPr/>
    </dgm:pt>
    <dgm:pt modelId="{3C824D5A-4657-4816-AD9D-58158C0C95DF}" type="pres">
      <dgm:prSet presAssocID="{363C98A6-AEAA-4249-8D5D-750E40641E23}" presName="topArc2" presStyleLbl="parChTrans1D1" presStyleIdx="2" presStyleCnt="26"/>
      <dgm:spPr/>
    </dgm:pt>
    <dgm:pt modelId="{DB059190-F39E-4F27-A7F5-8A111EC7660D}" type="pres">
      <dgm:prSet presAssocID="{363C98A6-AEAA-4249-8D5D-750E40641E23}" presName="bottomArc2" presStyleLbl="parChTrans1D1" presStyleIdx="3" presStyleCnt="26"/>
      <dgm:spPr/>
    </dgm:pt>
    <dgm:pt modelId="{CBFCD929-5AB8-4CAB-AA88-5D1AD1D9D6FA}" type="pres">
      <dgm:prSet presAssocID="{363C98A6-AEAA-4249-8D5D-750E40641E23}" presName="topConnNode2" presStyleLbl="node2" presStyleIdx="0" presStyleCnt="0"/>
      <dgm:spPr/>
    </dgm:pt>
    <dgm:pt modelId="{D03ED950-9B90-4BF6-93F9-7FE88FBB4FF1}" type="pres">
      <dgm:prSet presAssocID="{363C98A6-AEAA-4249-8D5D-750E40641E23}" presName="hierChild4" presStyleCnt="0"/>
      <dgm:spPr/>
    </dgm:pt>
    <dgm:pt modelId="{A3859C41-0C41-47A2-928F-62B75270B79E}" type="pres">
      <dgm:prSet presAssocID="{363C98A6-AEAA-4249-8D5D-750E40641E23}" presName="hierChild5" presStyleCnt="0"/>
      <dgm:spPr/>
    </dgm:pt>
    <dgm:pt modelId="{50A601F6-61FB-4250-AC7C-7C661FCFE45A}" type="pres">
      <dgm:prSet presAssocID="{F151F5BE-C467-4788-ADF0-D173E14F4F35}" presName="Name28" presStyleLbl="parChTrans1D2" presStyleIdx="1" presStyleCnt="6"/>
      <dgm:spPr/>
    </dgm:pt>
    <dgm:pt modelId="{52714073-F675-49E1-943A-776713BAC907}" type="pres">
      <dgm:prSet presAssocID="{168C3FEB-6DC5-4A31-AF47-5BEDFC97CBD2}" presName="hierRoot2" presStyleCnt="0">
        <dgm:presLayoutVars>
          <dgm:hierBranch val="init"/>
        </dgm:presLayoutVars>
      </dgm:prSet>
      <dgm:spPr/>
    </dgm:pt>
    <dgm:pt modelId="{7AFF2929-5A15-42E8-8B26-A2575E2A54D2}" type="pres">
      <dgm:prSet presAssocID="{168C3FEB-6DC5-4A31-AF47-5BEDFC97CBD2}" presName="rootComposite2" presStyleCnt="0"/>
      <dgm:spPr/>
    </dgm:pt>
    <dgm:pt modelId="{21C53819-21A1-41C9-BDD9-20E7C4564635}" type="pres">
      <dgm:prSet presAssocID="{168C3FEB-6DC5-4A31-AF47-5BEDFC97CBD2}" presName="rootText2" presStyleLbl="alignAcc1" presStyleIdx="0" presStyleCnt="0">
        <dgm:presLayoutVars>
          <dgm:chPref val="3"/>
        </dgm:presLayoutVars>
      </dgm:prSet>
      <dgm:spPr/>
    </dgm:pt>
    <dgm:pt modelId="{DD4D1B2F-01B4-4501-BEBB-2748531D94B7}" type="pres">
      <dgm:prSet presAssocID="{168C3FEB-6DC5-4A31-AF47-5BEDFC97CBD2}" presName="topArc2" presStyleLbl="parChTrans1D1" presStyleIdx="4" presStyleCnt="26"/>
      <dgm:spPr/>
    </dgm:pt>
    <dgm:pt modelId="{5FDE4739-1B86-4E9E-AFEA-25C385EDF375}" type="pres">
      <dgm:prSet presAssocID="{168C3FEB-6DC5-4A31-AF47-5BEDFC97CBD2}" presName="bottomArc2" presStyleLbl="parChTrans1D1" presStyleIdx="5" presStyleCnt="26"/>
      <dgm:spPr/>
    </dgm:pt>
    <dgm:pt modelId="{2A1018A1-6C24-4712-AEEE-83FF82EC0180}" type="pres">
      <dgm:prSet presAssocID="{168C3FEB-6DC5-4A31-AF47-5BEDFC97CBD2}" presName="topConnNode2" presStyleLbl="node2" presStyleIdx="0" presStyleCnt="0"/>
      <dgm:spPr/>
    </dgm:pt>
    <dgm:pt modelId="{C62001E8-CF86-497A-BE57-7AC65EEF7465}" type="pres">
      <dgm:prSet presAssocID="{168C3FEB-6DC5-4A31-AF47-5BEDFC97CBD2}" presName="hierChild4" presStyleCnt="0"/>
      <dgm:spPr/>
    </dgm:pt>
    <dgm:pt modelId="{E93D2627-F04D-4174-9013-EB2C3833ECEA}" type="pres">
      <dgm:prSet presAssocID="{168C3FEB-6DC5-4A31-AF47-5BEDFC97CBD2}" presName="hierChild5" presStyleCnt="0"/>
      <dgm:spPr/>
    </dgm:pt>
    <dgm:pt modelId="{DEE8FC95-21AC-4B94-90D7-5AEC5EB926D2}" type="pres">
      <dgm:prSet presAssocID="{660219A4-6562-42CC-B6BD-78E90AF57A19}" presName="Name28" presStyleLbl="parChTrans1D2" presStyleIdx="2" presStyleCnt="6"/>
      <dgm:spPr/>
    </dgm:pt>
    <dgm:pt modelId="{477FC9E4-C57F-4594-897B-6A849DBEFEA9}" type="pres">
      <dgm:prSet presAssocID="{5D1F1F65-1A0C-46C8-A425-CD4005FF7703}" presName="hierRoot2" presStyleCnt="0">
        <dgm:presLayoutVars>
          <dgm:hierBranch val="init"/>
        </dgm:presLayoutVars>
      </dgm:prSet>
      <dgm:spPr/>
    </dgm:pt>
    <dgm:pt modelId="{59F2EB0A-ED6D-45B8-9E62-33CB61D51069}" type="pres">
      <dgm:prSet presAssocID="{5D1F1F65-1A0C-46C8-A425-CD4005FF7703}" presName="rootComposite2" presStyleCnt="0"/>
      <dgm:spPr/>
    </dgm:pt>
    <dgm:pt modelId="{379D5265-0C04-4897-A3F1-C7E5B5D49CB8}" type="pres">
      <dgm:prSet presAssocID="{5D1F1F65-1A0C-46C8-A425-CD4005FF7703}" presName="rootText2" presStyleLbl="alignAcc1" presStyleIdx="0" presStyleCnt="0">
        <dgm:presLayoutVars>
          <dgm:chPref val="3"/>
        </dgm:presLayoutVars>
      </dgm:prSet>
      <dgm:spPr/>
    </dgm:pt>
    <dgm:pt modelId="{596F10FC-0603-4325-91EB-F5984AD7ED79}" type="pres">
      <dgm:prSet presAssocID="{5D1F1F65-1A0C-46C8-A425-CD4005FF7703}" presName="topArc2" presStyleLbl="parChTrans1D1" presStyleIdx="6" presStyleCnt="26"/>
      <dgm:spPr/>
    </dgm:pt>
    <dgm:pt modelId="{F9CA6075-7491-403F-B8AC-A936A2D08BC7}" type="pres">
      <dgm:prSet presAssocID="{5D1F1F65-1A0C-46C8-A425-CD4005FF7703}" presName="bottomArc2" presStyleLbl="parChTrans1D1" presStyleIdx="7" presStyleCnt="26"/>
      <dgm:spPr/>
    </dgm:pt>
    <dgm:pt modelId="{3074251E-772D-43A1-B0DD-245B01BDD4C7}" type="pres">
      <dgm:prSet presAssocID="{5D1F1F65-1A0C-46C8-A425-CD4005FF7703}" presName="topConnNode2" presStyleLbl="node2" presStyleIdx="0" presStyleCnt="0"/>
      <dgm:spPr/>
    </dgm:pt>
    <dgm:pt modelId="{42DD8186-4EE9-48F1-B073-70D92D5E4165}" type="pres">
      <dgm:prSet presAssocID="{5D1F1F65-1A0C-46C8-A425-CD4005FF7703}" presName="hierChild4" presStyleCnt="0"/>
      <dgm:spPr/>
    </dgm:pt>
    <dgm:pt modelId="{20BA1643-874E-4B87-822F-FD76F0A8AE24}" type="pres">
      <dgm:prSet presAssocID="{5D1F1F65-1A0C-46C8-A425-CD4005FF7703}" presName="hierChild5" presStyleCnt="0"/>
      <dgm:spPr/>
    </dgm:pt>
    <dgm:pt modelId="{8463C4C4-6DDD-4F95-9097-EF03FFA3C193}" type="pres">
      <dgm:prSet presAssocID="{BC50E69A-3705-4906-B3B1-9D3280A3F616}" presName="Name28" presStyleLbl="parChTrans1D2" presStyleIdx="3" presStyleCnt="6"/>
      <dgm:spPr/>
    </dgm:pt>
    <dgm:pt modelId="{7F5BC6BE-B460-4BC4-9E9C-17D60F515C05}" type="pres">
      <dgm:prSet presAssocID="{439DDE94-190C-4559-8387-EB2134E8E690}" presName="hierRoot2" presStyleCnt="0">
        <dgm:presLayoutVars>
          <dgm:hierBranch val="init"/>
        </dgm:presLayoutVars>
      </dgm:prSet>
      <dgm:spPr/>
    </dgm:pt>
    <dgm:pt modelId="{0A8E4078-6414-4472-B09A-7A6B7BE79520}" type="pres">
      <dgm:prSet presAssocID="{439DDE94-190C-4559-8387-EB2134E8E690}" presName="rootComposite2" presStyleCnt="0"/>
      <dgm:spPr/>
    </dgm:pt>
    <dgm:pt modelId="{4E1FB7FC-36EB-41DE-B12F-CA9C269570B5}" type="pres">
      <dgm:prSet presAssocID="{439DDE94-190C-4559-8387-EB2134E8E690}" presName="rootText2" presStyleLbl="alignAcc1" presStyleIdx="0" presStyleCnt="0">
        <dgm:presLayoutVars>
          <dgm:chPref val="3"/>
        </dgm:presLayoutVars>
      </dgm:prSet>
      <dgm:spPr/>
    </dgm:pt>
    <dgm:pt modelId="{DD472ABA-681D-40BE-B9B0-DBCCA237F21B}" type="pres">
      <dgm:prSet presAssocID="{439DDE94-190C-4559-8387-EB2134E8E690}" presName="topArc2" presStyleLbl="parChTrans1D1" presStyleIdx="8" presStyleCnt="26"/>
      <dgm:spPr/>
    </dgm:pt>
    <dgm:pt modelId="{1009BA6B-CB00-447D-8572-DB6A9842CEFA}" type="pres">
      <dgm:prSet presAssocID="{439DDE94-190C-4559-8387-EB2134E8E690}" presName="bottomArc2" presStyleLbl="parChTrans1D1" presStyleIdx="9" presStyleCnt="26"/>
      <dgm:spPr/>
    </dgm:pt>
    <dgm:pt modelId="{6EF6A909-2C65-49D1-9221-83B901FF68BF}" type="pres">
      <dgm:prSet presAssocID="{439DDE94-190C-4559-8387-EB2134E8E690}" presName="topConnNode2" presStyleLbl="node2" presStyleIdx="0" presStyleCnt="0"/>
      <dgm:spPr/>
    </dgm:pt>
    <dgm:pt modelId="{1F21B212-E0E9-4215-9F3F-0E97176D8872}" type="pres">
      <dgm:prSet presAssocID="{439DDE94-190C-4559-8387-EB2134E8E690}" presName="hierChild4" presStyleCnt="0"/>
      <dgm:spPr/>
    </dgm:pt>
    <dgm:pt modelId="{69B0B850-1969-4461-BC9F-3549AD74046F}" type="pres">
      <dgm:prSet presAssocID="{A808F49C-B625-48A7-BB95-CFB1A7AA9CA5}" presName="Name28" presStyleLbl="parChTrans1D3" presStyleIdx="0" presStyleCnt="6"/>
      <dgm:spPr/>
    </dgm:pt>
    <dgm:pt modelId="{AD6DE682-72C4-4EDE-B3FC-8B704ED11BFA}" type="pres">
      <dgm:prSet presAssocID="{41FF0377-9451-4CE6-B23E-3A89B60CC9D2}" presName="hierRoot2" presStyleCnt="0">
        <dgm:presLayoutVars>
          <dgm:hierBranch val="init"/>
        </dgm:presLayoutVars>
      </dgm:prSet>
      <dgm:spPr/>
    </dgm:pt>
    <dgm:pt modelId="{B7900AC3-4C81-4827-A8D6-BC94A0DD8292}" type="pres">
      <dgm:prSet presAssocID="{41FF0377-9451-4CE6-B23E-3A89B60CC9D2}" presName="rootComposite2" presStyleCnt="0"/>
      <dgm:spPr/>
    </dgm:pt>
    <dgm:pt modelId="{7A8A9CD3-A957-496F-8AB3-C85B3CE05151}" type="pres">
      <dgm:prSet presAssocID="{41FF0377-9451-4CE6-B23E-3A89B60CC9D2}" presName="rootText2" presStyleLbl="alignAcc1" presStyleIdx="0" presStyleCnt="0">
        <dgm:presLayoutVars>
          <dgm:chPref val="3"/>
        </dgm:presLayoutVars>
      </dgm:prSet>
      <dgm:spPr/>
    </dgm:pt>
    <dgm:pt modelId="{2EFFD937-E6C2-47D3-B5F7-FD26B59E7F03}" type="pres">
      <dgm:prSet presAssocID="{41FF0377-9451-4CE6-B23E-3A89B60CC9D2}" presName="topArc2" presStyleLbl="parChTrans1D1" presStyleIdx="10" presStyleCnt="26"/>
      <dgm:spPr/>
    </dgm:pt>
    <dgm:pt modelId="{7209BDC2-9DF5-4874-9893-08FB6F913F94}" type="pres">
      <dgm:prSet presAssocID="{41FF0377-9451-4CE6-B23E-3A89B60CC9D2}" presName="bottomArc2" presStyleLbl="parChTrans1D1" presStyleIdx="11" presStyleCnt="26"/>
      <dgm:spPr/>
    </dgm:pt>
    <dgm:pt modelId="{B0484C73-4540-427B-9D37-8C6157633EB1}" type="pres">
      <dgm:prSet presAssocID="{41FF0377-9451-4CE6-B23E-3A89B60CC9D2}" presName="topConnNode2" presStyleLbl="node3" presStyleIdx="0" presStyleCnt="0"/>
      <dgm:spPr/>
    </dgm:pt>
    <dgm:pt modelId="{3F8EDEC9-7C46-47FD-8355-355EEE6D40E2}" type="pres">
      <dgm:prSet presAssocID="{41FF0377-9451-4CE6-B23E-3A89B60CC9D2}" presName="hierChild4" presStyleCnt="0"/>
      <dgm:spPr/>
    </dgm:pt>
    <dgm:pt modelId="{2EEA41CE-7B0C-4AC9-A8A1-A491F765DD76}" type="pres">
      <dgm:prSet presAssocID="{41FF0377-9451-4CE6-B23E-3A89B60CC9D2}" presName="hierChild5" presStyleCnt="0"/>
      <dgm:spPr/>
    </dgm:pt>
    <dgm:pt modelId="{E216DFCD-F47B-4A80-B0A5-254FD3CF2D47}" type="pres">
      <dgm:prSet presAssocID="{80331060-0D44-490C-ACFB-BF9B06DD3578}" presName="Name28" presStyleLbl="parChTrans1D3" presStyleIdx="1" presStyleCnt="6"/>
      <dgm:spPr/>
    </dgm:pt>
    <dgm:pt modelId="{E96B0694-48B8-4912-9656-942A9059CF6A}" type="pres">
      <dgm:prSet presAssocID="{76ED13B8-4AF4-4828-83B2-9E85A5B77749}" presName="hierRoot2" presStyleCnt="0">
        <dgm:presLayoutVars>
          <dgm:hierBranch val="init"/>
        </dgm:presLayoutVars>
      </dgm:prSet>
      <dgm:spPr/>
    </dgm:pt>
    <dgm:pt modelId="{0CDA2364-95E9-402B-BF7E-8984A9FACD71}" type="pres">
      <dgm:prSet presAssocID="{76ED13B8-4AF4-4828-83B2-9E85A5B77749}" presName="rootComposite2" presStyleCnt="0"/>
      <dgm:spPr/>
    </dgm:pt>
    <dgm:pt modelId="{C31B922A-5CB4-474E-A219-2E5120AB9F81}" type="pres">
      <dgm:prSet presAssocID="{76ED13B8-4AF4-4828-83B2-9E85A5B77749}" presName="rootText2" presStyleLbl="alignAcc1" presStyleIdx="0" presStyleCnt="0">
        <dgm:presLayoutVars>
          <dgm:chPref val="3"/>
        </dgm:presLayoutVars>
      </dgm:prSet>
      <dgm:spPr/>
    </dgm:pt>
    <dgm:pt modelId="{66846772-4957-443E-B99A-6ED05313A814}" type="pres">
      <dgm:prSet presAssocID="{76ED13B8-4AF4-4828-83B2-9E85A5B77749}" presName="topArc2" presStyleLbl="parChTrans1D1" presStyleIdx="12" presStyleCnt="26"/>
      <dgm:spPr/>
    </dgm:pt>
    <dgm:pt modelId="{3E286130-17C9-486E-AE72-86FE3B4082AD}" type="pres">
      <dgm:prSet presAssocID="{76ED13B8-4AF4-4828-83B2-9E85A5B77749}" presName="bottomArc2" presStyleLbl="parChTrans1D1" presStyleIdx="13" presStyleCnt="26"/>
      <dgm:spPr/>
    </dgm:pt>
    <dgm:pt modelId="{5DF5FAAB-336E-4B8E-980F-3F5A185E4915}" type="pres">
      <dgm:prSet presAssocID="{76ED13B8-4AF4-4828-83B2-9E85A5B77749}" presName="topConnNode2" presStyleLbl="node3" presStyleIdx="0" presStyleCnt="0"/>
      <dgm:spPr/>
    </dgm:pt>
    <dgm:pt modelId="{9A3E6453-A2CA-4D31-AE89-28A704C9C625}" type="pres">
      <dgm:prSet presAssocID="{76ED13B8-4AF4-4828-83B2-9E85A5B77749}" presName="hierChild4" presStyleCnt="0"/>
      <dgm:spPr/>
    </dgm:pt>
    <dgm:pt modelId="{23E72D6D-5AB0-4568-8145-D2F30B0DE5E4}" type="pres">
      <dgm:prSet presAssocID="{76ED13B8-4AF4-4828-83B2-9E85A5B77749}" presName="hierChild5" presStyleCnt="0"/>
      <dgm:spPr/>
    </dgm:pt>
    <dgm:pt modelId="{7A9382C8-4484-4786-BE16-1791FDA9DA90}" type="pres">
      <dgm:prSet presAssocID="{439DDE94-190C-4559-8387-EB2134E8E690}" presName="hierChild5" presStyleCnt="0"/>
      <dgm:spPr/>
    </dgm:pt>
    <dgm:pt modelId="{ADB1B0C6-BB32-4582-886D-D6ACC3C37CF3}" type="pres">
      <dgm:prSet presAssocID="{F9B65A06-D087-4B52-9D75-EA980F516AEA}" presName="Name28" presStyleLbl="parChTrans1D2" presStyleIdx="4" presStyleCnt="6"/>
      <dgm:spPr/>
    </dgm:pt>
    <dgm:pt modelId="{36E45C87-7EAD-4958-82DF-F3D5FD946BB5}" type="pres">
      <dgm:prSet presAssocID="{5447D4B1-E147-4D50-9774-737C1A15FE36}" presName="hierRoot2" presStyleCnt="0">
        <dgm:presLayoutVars>
          <dgm:hierBranch val="init"/>
        </dgm:presLayoutVars>
      </dgm:prSet>
      <dgm:spPr/>
    </dgm:pt>
    <dgm:pt modelId="{F6BE05CA-8453-4943-B737-21C25B2AC68A}" type="pres">
      <dgm:prSet presAssocID="{5447D4B1-E147-4D50-9774-737C1A15FE36}" presName="rootComposite2" presStyleCnt="0"/>
      <dgm:spPr/>
    </dgm:pt>
    <dgm:pt modelId="{31688661-7999-45A3-B7EA-2ADEE03729A4}" type="pres">
      <dgm:prSet presAssocID="{5447D4B1-E147-4D50-9774-737C1A15FE36}" presName="rootText2" presStyleLbl="alignAcc1" presStyleIdx="0" presStyleCnt="0">
        <dgm:presLayoutVars>
          <dgm:chPref val="3"/>
        </dgm:presLayoutVars>
      </dgm:prSet>
      <dgm:spPr/>
    </dgm:pt>
    <dgm:pt modelId="{81FFCE79-B80F-40F9-82B2-F680205B94ED}" type="pres">
      <dgm:prSet presAssocID="{5447D4B1-E147-4D50-9774-737C1A15FE36}" presName="topArc2" presStyleLbl="parChTrans1D1" presStyleIdx="14" presStyleCnt="26"/>
      <dgm:spPr/>
    </dgm:pt>
    <dgm:pt modelId="{90B95C5F-2318-41BF-985C-852524FC7989}" type="pres">
      <dgm:prSet presAssocID="{5447D4B1-E147-4D50-9774-737C1A15FE36}" presName="bottomArc2" presStyleLbl="parChTrans1D1" presStyleIdx="15" presStyleCnt="26"/>
      <dgm:spPr/>
    </dgm:pt>
    <dgm:pt modelId="{4AA18EEA-6B97-4668-91D0-DE19E88C1D06}" type="pres">
      <dgm:prSet presAssocID="{5447D4B1-E147-4D50-9774-737C1A15FE36}" presName="topConnNode2" presStyleLbl="node2" presStyleIdx="0" presStyleCnt="0"/>
      <dgm:spPr/>
    </dgm:pt>
    <dgm:pt modelId="{E13362AA-D0EB-4EFC-8C3E-B3FFCA8869B5}" type="pres">
      <dgm:prSet presAssocID="{5447D4B1-E147-4D50-9774-737C1A15FE36}" presName="hierChild4" presStyleCnt="0"/>
      <dgm:spPr/>
    </dgm:pt>
    <dgm:pt modelId="{67542A2B-44F0-48F2-B9F7-3C1A40A89A2E}" type="pres">
      <dgm:prSet presAssocID="{013A58E9-277A-44D7-95A4-73C9943FA318}" presName="Name28" presStyleLbl="parChTrans1D3" presStyleIdx="2" presStyleCnt="6"/>
      <dgm:spPr/>
    </dgm:pt>
    <dgm:pt modelId="{34471773-5811-4DB2-8DD8-573E644B2B06}" type="pres">
      <dgm:prSet presAssocID="{97CA8938-4F4F-4C03-9E30-808E02549DF5}" presName="hierRoot2" presStyleCnt="0">
        <dgm:presLayoutVars>
          <dgm:hierBranch val="init"/>
        </dgm:presLayoutVars>
      </dgm:prSet>
      <dgm:spPr/>
    </dgm:pt>
    <dgm:pt modelId="{41D8E805-A093-4DC7-9FFD-EAD746B32392}" type="pres">
      <dgm:prSet presAssocID="{97CA8938-4F4F-4C03-9E30-808E02549DF5}" presName="rootComposite2" presStyleCnt="0"/>
      <dgm:spPr/>
    </dgm:pt>
    <dgm:pt modelId="{143299C7-CC1B-4D15-977A-71B8737EDBAF}" type="pres">
      <dgm:prSet presAssocID="{97CA8938-4F4F-4C03-9E30-808E02549DF5}" presName="rootText2" presStyleLbl="alignAcc1" presStyleIdx="0" presStyleCnt="0">
        <dgm:presLayoutVars>
          <dgm:chPref val="3"/>
        </dgm:presLayoutVars>
      </dgm:prSet>
      <dgm:spPr/>
    </dgm:pt>
    <dgm:pt modelId="{6C7AB3FC-2D29-46DD-898A-F5CA65671FD2}" type="pres">
      <dgm:prSet presAssocID="{97CA8938-4F4F-4C03-9E30-808E02549DF5}" presName="topArc2" presStyleLbl="parChTrans1D1" presStyleIdx="16" presStyleCnt="26"/>
      <dgm:spPr/>
    </dgm:pt>
    <dgm:pt modelId="{C26BC250-14F3-4A6C-971F-8F52F6B86637}" type="pres">
      <dgm:prSet presAssocID="{97CA8938-4F4F-4C03-9E30-808E02549DF5}" presName="bottomArc2" presStyleLbl="parChTrans1D1" presStyleIdx="17" presStyleCnt="26"/>
      <dgm:spPr/>
    </dgm:pt>
    <dgm:pt modelId="{C981CCCD-38B8-4E3E-8DA2-EF13A97EBB2A}" type="pres">
      <dgm:prSet presAssocID="{97CA8938-4F4F-4C03-9E30-808E02549DF5}" presName="topConnNode2" presStyleLbl="node3" presStyleIdx="0" presStyleCnt="0"/>
      <dgm:spPr/>
    </dgm:pt>
    <dgm:pt modelId="{5CEF1E65-03CB-4083-B463-D5D0801F67E1}" type="pres">
      <dgm:prSet presAssocID="{97CA8938-4F4F-4C03-9E30-808E02549DF5}" presName="hierChild4" presStyleCnt="0"/>
      <dgm:spPr/>
    </dgm:pt>
    <dgm:pt modelId="{DF2FF018-7E76-4153-86F2-2FEE27C7BA7A}" type="pres">
      <dgm:prSet presAssocID="{97CA8938-4F4F-4C03-9E30-808E02549DF5}" presName="hierChild5" presStyleCnt="0"/>
      <dgm:spPr/>
    </dgm:pt>
    <dgm:pt modelId="{062C2472-29D4-4EA7-9720-DFD32F1F28AE}" type="pres">
      <dgm:prSet presAssocID="{CA57391B-BB55-49A5-B679-81053395E054}" presName="Name28" presStyleLbl="parChTrans1D3" presStyleIdx="3" presStyleCnt="6"/>
      <dgm:spPr/>
    </dgm:pt>
    <dgm:pt modelId="{C857EC24-B358-45E0-B9D0-AF8D71442602}" type="pres">
      <dgm:prSet presAssocID="{4D044837-9BCC-4B4B-B20E-E782360C0203}" presName="hierRoot2" presStyleCnt="0">
        <dgm:presLayoutVars>
          <dgm:hierBranch val="init"/>
        </dgm:presLayoutVars>
      </dgm:prSet>
      <dgm:spPr/>
    </dgm:pt>
    <dgm:pt modelId="{B7557C9A-34BE-45E6-8E85-33111AA8ADE9}" type="pres">
      <dgm:prSet presAssocID="{4D044837-9BCC-4B4B-B20E-E782360C0203}" presName="rootComposite2" presStyleCnt="0"/>
      <dgm:spPr/>
    </dgm:pt>
    <dgm:pt modelId="{54DCA9B5-CB66-443F-B3F8-7D3744B24654}" type="pres">
      <dgm:prSet presAssocID="{4D044837-9BCC-4B4B-B20E-E782360C0203}" presName="rootText2" presStyleLbl="alignAcc1" presStyleIdx="0" presStyleCnt="0">
        <dgm:presLayoutVars>
          <dgm:chPref val="3"/>
        </dgm:presLayoutVars>
      </dgm:prSet>
      <dgm:spPr/>
    </dgm:pt>
    <dgm:pt modelId="{348E21FC-A57B-41C1-AB35-B4A99780C5AB}" type="pres">
      <dgm:prSet presAssocID="{4D044837-9BCC-4B4B-B20E-E782360C0203}" presName="topArc2" presStyleLbl="parChTrans1D1" presStyleIdx="18" presStyleCnt="26"/>
      <dgm:spPr/>
    </dgm:pt>
    <dgm:pt modelId="{D3D7C721-CEF8-4791-8B5E-1D041C6FB711}" type="pres">
      <dgm:prSet presAssocID="{4D044837-9BCC-4B4B-B20E-E782360C0203}" presName="bottomArc2" presStyleLbl="parChTrans1D1" presStyleIdx="19" presStyleCnt="26"/>
      <dgm:spPr/>
    </dgm:pt>
    <dgm:pt modelId="{21D270D1-D19A-4AB2-AB44-43215C868172}" type="pres">
      <dgm:prSet presAssocID="{4D044837-9BCC-4B4B-B20E-E782360C0203}" presName="topConnNode2" presStyleLbl="node3" presStyleIdx="0" presStyleCnt="0"/>
      <dgm:spPr/>
    </dgm:pt>
    <dgm:pt modelId="{B9980F27-3793-4E26-A6E1-0E3E36A9162E}" type="pres">
      <dgm:prSet presAssocID="{4D044837-9BCC-4B4B-B20E-E782360C0203}" presName="hierChild4" presStyleCnt="0"/>
      <dgm:spPr/>
    </dgm:pt>
    <dgm:pt modelId="{9CDDE4D6-BC8C-45B3-8577-15BF72B93C4B}" type="pres">
      <dgm:prSet presAssocID="{4D044837-9BCC-4B4B-B20E-E782360C0203}" presName="hierChild5" presStyleCnt="0"/>
      <dgm:spPr/>
    </dgm:pt>
    <dgm:pt modelId="{A9B5D0C6-7A2A-4879-9EBB-55DC4FA861B8}" type="pres">
      <dgm:prSet presAssocID="{5447D4B1-E147-4D50-9774-737C1A15FE36}" presName="hierChild5" presStyleCnt="0"/>
      <dgm:spPr/>
    </dgm:pt>
    <dgm:pt modelId="{BC712E46-5A77-4001-8737-A9FCED992889}" type="pres">
      <dgm:prSet presAssocID="{8E3E64A7-9C0E-4631-82D0-5C4FF207D248}" presName="Name28" presStyleLbl="parChTrans1D2" presStyleIdx="5" presStyleCnt="6"/>
      <dgm:spPr/>
    </dgm:pt>
    <dgm:pt modelId="{0AE658D0-7F2B-433A-9A56-7C3214403DFC}" type="pres">
      <dgm:prSet presAssocID="{F2924E2F-E32B-4DB8-AC4B-4399ED1F76F3}" presName="hierRoot2" presStyleCnt="0">
        <dgm:presLayoutVars>
          <dgm:hierBranch val="init"/>
        </dgm:presLayoutVars>
      </dgm:prSet>
      <dgm:spPr/>
    </dgm:pt>
    <dgm:pt modelId="{7D54C6C3-CD58-4436-B01A-F2631317004B}" type="pres">
      <dgm:prSet presAssocID="{F2924E2F-E32B-4DB8-AC4B-4399ED1F76F3}" presName="rootComposite2" presStyleCnt="0"/>
      <dgm:spPr/>
    </dgm:pt>
    <dgm:pt modelId="{7FCCA0D4-3DFC-4C27-B1B1-804D4274E0BC}" type="pres">
      <dgm:prSet presAssocID="{F2924E2F-E32B-4DB8-AC4B-4399ED1F76F3}" presName="rootText2" presStyleLbl="alignAcc1" presStyleIdx="0" presStyleCnt="0">
        <dgm:presLayoutVars>
          <dgm:chPref val="3"/>
        </dgm:presLayoutVars>
      </dgm:prSet>
      <dgm:spPr/>
    </dgm:pt>
    <dgm:pt modelId="{FD10C443-DD45-4ACA-92CA-F0D1BE2FC05D}" type="pres">
      <dgm:prSet presAssocID="{F2924E2F-E32B-4DB8-AC4B-4399ED1F76F3}" presName="topArc2" presStyleLbl="parChTrans1D1" presStyleIdx="20" presStyleCnt="26"/>
      <dgm:spPr/>
    </dgm:pt>
    <dgm:pt modelId="{E5975C1D-062A-456F-B5C8-75C567F6E831}" type="pres">
      <dgm:prSet presAssocID="{F2924E2F-E32B-4DB8-AC4B-4399ED1F76F3}" presName="bottomArc2" presStyleLbl="parChTrans1D1" presStyleIdx="21" presStyleCnt="26"/>
      <dgm:spPr/>
    </dgm:pt>
    <dgm:pt modelId="{61801509-EA5F-4522-AFA4-BA619B1A95E9}" type="pres">
      <dgm:prSet presAssocID="{F2924E2F-E32B-4DB8-AC4B-4399ED1F76F3}" presName="topConnNode2" presStyleLbl="node2" presStyleIdx="0" presStyleCnt="0"/>
      <dgm:spPr/>
    </dgm:pt>
    <dgm:pt modelId="{DF81AC6C-5969-46F6-A41B-0653596E53B9}" type="pres">
      <dgm:prSet presAssocID="{F2924E2F-E32B-4DB8-AC4B-4399ED1F76F3}" presName="hierChild4" presStyleCnt="0"/>
      <dgm:spPr/>
    </dgm:pt>
    <dgm:pt modelId="{FD99B780-6CDC-41C4-9991-5617712025AA}" type="pres">
      <dgm:prSet presAssocID="{CA4425BB-478E-41ED-A1FC-77A32EEA1D00}" presName="Name28" presStyleLbl="parChTrans1D3" presStyleIdx="4" presStyleCnt="6"/>
      <dgm:spPr/>
    </dgm:pt>
    <dgm:pt modelId="{600C46CC-59DB-4F94-926E-6F6F96C40BE9}" type="pres">
      <dgm:prSet presAssocID="{A298097B-DBB2-4B77-A365-6DF8E96D3BEC}" presName="hierRoot2" presStyleCnt="0">
        <dgm:presLayoutVars>
          <dgm:hierBranch val="init"/>
        </dgm:presLayoutVars>
      </dgm:prSet>
      <dgm:spPr/>
    </dgm:pt>
    <dgm:pt modelId="{2B859775-5BC6-4E6D-836F-3E252F528C13}" type="pres">
      <dgm:prSet presAssocID="{A298097B-DBB2-4B77-A365-6DF8E96D3BEC}" presName="rootComposite2" presStyleCnt="0"/>
      <dgm:spPr/>
    </dgm:pt>
    <dgm:pt modelId="{EE2A1614-3F35-4789-9D4A-FBD078385261}" type="pres">
      <dgm:prSet presAssocID="{A298097B-DBB2-4B77-A365-6DF8E96D3BEC}" presName="rootText2" presStyleLbl="alignAcc1" presStyleIdx="0" presStyleCnt="0">
        <dgm:presLayoutVars>
          <dgm:chPref val="3"/>
        </dgm:presLayoutVars>
      </dgm:prSet>
      <dgm:spPr/>
    </dgm:pt>
    <dgm:pt modelId="{3A63B56A-D826-455A-949C-313CF6728676}" type="pres">
      <dgm:prSet presAssocID="{A298097B-DBB2-4B77-A365-6DF8E96D3BEC}" presName="topArc2" presStyleLbl="parChTrans1D1" presStyleIdx="22" presStyleCnt="26"/>
      <dgm:spPr/>
    </dgm:pt>
    <dgm:pt modelId="{413C1D0B-2F12-4A7D-871E-CED2A4C1E73A}" type="pres">
      <dgm:prSet presAssocID="{A298097B-DBB2-4B77-A365-6DF8E96D3BEC}" presName="bottomArc2" presStyleLbl="parChTrans1D1" presStyleIdx="23" presStyleCnt="26"/>
      <dgm:spPr/>
    </dgm:pt>
    <dgm:pt modelId="{EEFDDE67-B3A8-4486-9E65-C39D64474522}" type="pres">
      <dgm:prSet presAssocID="{A298097B-DBB2-4B77-A365-6DF8E96D3BEC}" presName="topConnNode2" presStyleLbl="node3" presStyleIdx="0" presStyleCnt="0"/>
      <dgm:spPr/>
    </dgm:pt>
    <dgm:pt modelId="{2E02C9DB-A163-4EA1-BB7C-BB6BF1E300A9}" type="pres">
      <dgm:prSet presAssocID="{A298097B-DBB2-4B77-A365-6DF8E96D3BEC}" presName="hierChild4" presStyleCnt="0"/>
      <dgm:spPr/>
    </dgm:pt>
    <dgm:pt modelId="{AEEC1F85-5B0C-42EA-82F4-58402C8A2272}" type="pres">
      <dgm:prSet presAssocID="{A298097B-DBB2-4B77-A365-6DF8E96D3BEC}" presName="hierChild5" presStyleCnt="0"/>
      <dgm:spPr/>
    </dgm:pt>
    <dgm:pt modelId="{49C0EB10-9C0E-431B-92BF-B0B9358DC861}" type="pres">
      <dgm:prSet presAssocID="{6B667BA9-DCF5-46E4-BDD8-5D033D97570D}" presName="Name28" presStyleLbl="parChTrans1D3" presStyleIdx="5" presStyleCnt="6"/>
      <dgm:spPr/>
    </dgm:pt>
    <dgm:pt modelId="{6758B263-5D22-4DFB-9686-1AEC60FBE97E}" type="pres">
      <dgm:prSet presAssocID="{942AF8E2-2217-4E50-B590-AADCF3962718}" presName="hierRoot2" presStyleCnt="0">
        <dgm:presLayoutVars>
          <dgm:hierBranch val="init"/>
        </dgm:presLayoutVars>
      </dgm:prSet>
      <dgm:spPr/>
    </dgm:pt>
    <dgm:pt modelId="{4E12A871-96AC-4EC6-9AFC-83639C4DC9FC}" type="pres">
      <dgm:prSet presAssocID="{942AF8E2-2217-4E50-B590-AADCF3962718}" presName="rootComposite2" presStyleCnt="0"/>
      <dgm:spPr/>
    </dgm:pt>
    <dgm:pt modelId="{CD2A5623-A6E8-4CBB-BC75-B2908126EF07}" type="pres">
      <dgm:prSet presAssocID="{942AF8E2-2217-4E50-B590-AADCF3962718}" presName="rootText2" presStyleLbl="alignAcc1" presStyleIdx="0" presStyleCnt="0">
        <dgm:presLayoutVars>
          <dgm:chPref val="3"/>
        </dgm:presLayoutVars>
      </dgm:prSet>
      <dgm:spPr/>
    </dgm:pt>
    <dgm:pt modelId="{DED2202C-5791-4D6B-9BFF-E9E899E9ABE9}" type="pres">
      <dgm:prSet presAssocID="{942AF8E2-2217-4E50-B590-AADCF3962718}" presName="topArc2" presStyleLbl="parChTrans1D1" presStyleIdx="24" presStyleCnt="26"/>
      <dgm:spPr/>
    </dgm:pt>
    <dgm:pt modelId="{D18ED86F-35F7-4DFE-90F7-E89473D32603}" type="pres">
      <dgm:prSet presAssocID="{942AF8E2-2217-4E50-B590-AADCF3962718}" presName="bottomArc2" presStyleLbl="parChTrans1D1" presStyleIdx="25" presStyleCnt="26"/>
      <dgm:spPr/>
    </dgm:pt>
    <dgm:pt modelId="{E3C0B74B-61BA-4980-B1A6-249578AE2AA9}" type="pres">
      <dgm:prSet presAssocID="{942AF8E2-2217-4E50-B590-AADCF3962718}" presName="topConnNode2" presStyleLbl="node3" presStyleIdx="0" presStyleCnt="0"/>
      <dgm:spPr/>
    </dgm:pt>
    <dgm:pt modelId="{533AAC15-21DD-4617-84CD-291A3DE2DF19}" type="pres">
      <dgm:prSet presAssocID="{942AF8E2-2217-4E50-B590-AADCF3962718}" presName="hierChild4" presStyleCnt="0"/>
      <dgm:spPr/>
    </dgm:pt>
    <dgm:pt modelId="{1B552CB2-C9CE-4305-9577-177F255296F5}" type="pres">
      <dgm:prSet presAssocID="{942AF8E2-2217-4E50-B590-AADCF3962718}" presName="hierChild5" presStyleCnt="0"/>
      <dgm:spPr/>
    </dgm:pt>
    <dgm:pt modelId="{914303E1-C8DD-4147-A4A5-745DDA44F978}" type="pres">
      <dgm:prSet presAssocID="{F2924E2F-E32B-4DB8-AC4B-4399ED1F76F3}" presName="hierChild5" presStyleCnt="0"/>
      <dgm:spPr/>
    </dgm:pt>
    <dgm:pt modelId="{0D6B53E8-2A7B-4781-AEA5-104E5F982B02}" type="pres">
      <dgm:prSet presAssocID="{705BEB2E-F041-43E6-B656-6F48C8E22277}" presName="hierChild3" presStyleCnt="0"/>
      <dgm:spPr/>
    </dgm:pt>
  </dgm:ptLst>
  <dgm:cxnLst>
    <dgm:cxn modelId="{D35A2B84-5EF8-472D-9556-A856A523470B}" srcId="{705BEB2E-F041-43E6-B656-6F48C8E22277}" destId="{168C3FEB-6DC5-4A31-AF47-5BEDFC97CBD2}" srcOrd="1" destOrd="0" parTransId="{F151F5BE-C467-4788-ADF0-D173E14F4F35}" sibTransId="{CE36FD14-6F53-41DF-B757-E6B49B96AF8E}"/>
    <dgm:cxn modelId="{7DDE50CA-F06F-4016-A8D1-D51ED0F690DF}" type="presOf" srcId="{F151F5BE-C467-4788-ADF0-D173E14F4F35}" destId="{50A601F6-61FB-4250-AC7C-7C661FCFE45A}" srcOrd="0" destOrd="0" presId="urn:microsoft.com/office/officeart/2008/layout/HalfCircleOrganizationChart"/>
    <dgm:cxn modelId="{377A647A-8BD2-4537-98CE-40FB40BE8324}" type="presOf" srcId="{013A58E9-277A-44D7-95A4-73C9943FA318}" destId="{67542A2B-44F0-48F2-B9F7-3C1A40A89A2E}" srcOrd="0" destOrd="0" presId="urn:microsoft.com/office/officeart/2008/layout/HalfCircleOrganizationChart"/>
    <dgm:cxn modelId="{5B7CCE5D-DEAA-471D-B01C-3EED423B2559}" srcId="{F2924E2F-E32B-4DB8-AC4B-4399ED1F76F3}" destId="{942AF8E2-2217-4E50-B590-AADCF3962718}" srcOrd="1" destOrd="0" parTransId="{6B667BA9-DCF5-46E4-BDD8-5D033D97570D}" sibTransId="{CD78915D-6E58-4E6A-B13F-F9B9FF7F9D5A}"/>
    <dgm:cxn modelId="{5F8F5487-1D7A-493B-9F86-287EFC942169}" srcId="{F2924E2F-E32B-4DB8-AC4B-4399ED1F76F3}" destId="{A298097B-DBB2-4B77-A365-6DF8E96D3BEC}" srcOrd="0" destOrd="0" parTransId="{CA4425BB-478E-41ED-A1FC-77A32EEA1D00}" sibTransId="{D832C93C-1462-4DD8-90F4-1B96E47A92BA}"/>
    <dgm:cxn modelId="{6BD7BD8D-FD1D-477D-8B1F-F55ADDE20E6E}" type="presOf" srcId="{4D044837-9BCC-4B4B-B20E-E782360C0203}" destId="{54DCA9B5-CB66-443F-B3F8-7D3744B24654}" srcOrd="0" destOrd="0" presId="urn:microsoft.com/office/officeart/2008/layout/HalfCircleOrganizationChart"/>
    <dgm:cxn modelId="{3E09D0E5-15BB-4484-ACC8-601BC0C72333}" type="presOf" srcId="{942AF8E2-2217-4E50-B590-AADCF3962718}" destId="{CD2A5623-A6E8-4CBB-BC75-B2908126EF07}" srcOrd="0" destOrd="0" presId="urn:microsoft.com/office/officeart/2008/layout/HalfCircleOrganizationChart"/>
    <dgm:cxn modelId="{090F624B-8273-4F0E-A40A-4BC589736585}" type="presOf" srcId="{A808F49C-B625-48A7-BB95-CFB1A7AA9CA5}" destId="{69B0B850-1969-4461-BC9F-3549AD74046F}" srcOrd="0" destOrd="0" presId="urn:microsoft.com/office/officeart/2008/layout/HalfCircleOrganizationChart"/>
    <dgm:cxn modelId="{F06033FF-7D22-483E-AF89-98E9E521E73B}" type="presOf" srcId="{CA4425BB-478E-41ED-A1FC-77A32EEA1D00}" destId="{FD99B780-6CDC-41C4-9991-5617712025AA}" srcOrd="0" destOrd="0" presId="urn:microsoft.com/office/officeart/2008/layout/HalfCircleOrganizationChart"/>
    <dgm:cxn modelId="{91DFC42B-4CC4-4ACF-B37F-647DE36BA610}" type="presOf" srcId="{363C98A6-AEAA-4249-8D5D-750E40641E23}" destId="{CBFCD929-5AB8-4CAB-AA88-5D1AD1D9D6FA}" srcOrd="1" destOrd="0" presId="urn:microsoft.com/office/officeart/2008/layout/HalfCircleOrganizationChart"/>
    <dgm:cxn modelId="{A1AE6B65-D461-497A-B065-8CFD3BA55AB2}" type="presOf" srcId="{942AF8E2-2217-4E50-B590-AADCF3962718}" destId="{E3C0B74B-61BA-4980-B1A6-249578AE2AA9}" srcOrd="1" destOrd="0" presId="urn:microsoft.com/office/officeart/2008/layout/HalfCircleOrganizationChart"/>
    <dgm:cxn modelId="{EA09ECF1-211B-44F9-8A91-70526516568F}" type="presOf" srcId="{76ED13B8-4AF4-4828-83B2-9E85A5B77749}" destId="{C31B922A-5CB4-474E-A219-2E5120AB9F81}" srcOrd="0" destOrd="0" presId="urn:microsoft.com/office/officeart/2008/layout/HalfCircleOrganizationChart"/>
    <dgm:cxn modelId="{96106596-3733-4D52-8E37-2AE57B3B10BF}" type="presOf" srcId="{A298097B-DBB2-4B77-A365-6DF8E96D3BEC}" destId="{EE2A1614-3F35-4789-9D4A-FBD078385261}" srcOrd="0" destOrd="0" presId="urn:microsoft.com/office/officeart/2008/layout/HalfCircleOrganizationChart"/>
    <dgm:cxn modelId="{2C4EF0BA-7EBD-4FE0-AE83-6EA8E8C4AB12}" type="presOf" srcId="{705BEB2E-F041-43E6-B656-6F48C8E22277}" destId="{30CED696-5254-4C54-8E7C-06FA3FAC847F}" srcOrd="0" destOrd="0" presId="urn:microsoft.com/office/officeart/2008/layout/HalfCircleOrganizationChart"/>
    <dgm:cxn modelId="{4221E72F-C856-4F54-B38D-4D192105D013}" type="presOf" srcId="{A298097B-DBB2-4B77-A365-6DF8E96D3BEC}" destId="{EEFDDE67-B3A8-4486-9E65-C39D64474522}" srcOrd="1" destOrd="0" presId="urn:microsoft.com/office/officeart/2008/layout/HalfCircleOrganizationChart"/>
    <dgm:cxn modelId="{32FF11E0-FA6E-4EDC-9E5E-809E82765380}" type="presOf" srcId="{E2CCC593-145F-4A14-BB1B-18AB8E99562D}" destId="{41883A66-16F6-4282-B957-068335A0B631}" srcOrd="0" destOrd="0" presId="urn:microsoft.com/office/officeart/2008/layout/HalfCircleOrganizationChart"/>
    <dgm:cxn modelId="{B190C532-9D32-4C2F-912E-52170F8281D5}" type="presOf" srcId="{80331060-0D44-490C-ACFB-BF9B06DD3578}" destId="{E216DFCD-F47B-4A80-B0A5-254FD3CF2D47}" srcOrd="0" destOrd="0" presId="urn:microsoft.com/office/officeart/2008/layout/HalfCircleOrganizationChart"/>
    <dgm:cxn modelId="{CB071E44-CEFD-4F34-9646-7C016927859B}" type="presOf" srcId="{439DDE94-190C-4559-8387-EB2134E8E690}" destId="{6EF6A909-2C65-49D1-9221-83B901FF68BF}" srcOrd="1" destOrd="0" presId="urn:microsoft.com/office/officeart/2008/layout/HalfCircleOrganizationChart"/>
    <dgm:cxn modelId="{F16E6F9D-CB3B-46B7-9B6F-6FA0D00708AE}" type="presOf" srcId="{76ED13B8-4AF4-4828-83B2-9E85A5B77749}" destId="{5DF5FAAB-336E-4B8E-980F-3F5A185E4915}" srcOrd="1" destOrd="0" presId="urn:microsoft.com/office/officeart/2008/layout/HalfCircleOrganizationChart"/>
    <dgm:cxn modelId="{D7BE9D4E-F580-4E77-ADF6-03DA7FADB292}" type="presOf" srcId="{5447D4B1-E147-4D50-9774-737C1A15FE36}" destId="{31688661-7999-45A3-B7EA-2ADEE03729A4}" srcOrd="0" destOrd="0" presId="urn:microsoft.com/office/officeart/2008/layout/HalfCircleOrganizationChart"/>
    <dgm:cxn modelId="{B741E0C4-EDA7-43AC-A9F7-CBF035749B49}" type="presOf" srcId="{BC50E69A-3705-4906-B3B1-9D3280A3F616}" destId="{8463C4C4-6DDD-4F95-9097-EF03FFA3C193}" srcOrd="0" destOrd="0" presId="urn:microsoft.com/office/officeart/2008/layout/HalfCircleOrganizationChart"/>
    <dgm:cxn modelId="{F25ECAE3-1638-4DA9-89FE-3246D92FCDAE}" srcId="{439DDE94-190C-4559-8387-EB2134E8E690}" destId="{41FF0377-9451-4CE6-B23E-3A89B60CC9D2}" srcOrd="0" destOrd="0" parTransId="{A808F49C-B625-48A7-BB95-CFB1A7AA9CA5}" sibTransId="{BF691063-5FAE-4AA5-B82E-9C8A2C245ECC}"/>
    <dgm:cxn modelId="{0D421579-439F-412F-A156-F0C5D5F44471}" type="presOf" srcId="{660219A4-6562-42CC-B6BD-78E90AF57A19}" destId="{DEE8FC95-21AC-4B94-90D7-5AEC5EB926D2}" srcOrd="0" destOrd="0" presId="urn:microsoft.com/office/officeart/2008/layout/HalfCircleOrganizationChart"/>
    <dgm:cxn modelId="{84066EBD-F772-44DE-9841-32F06F7E7235}" type="presOf" srcId="{705BEB2E-F041-43E6-B656-6F48C8E22277}" destId="{343D1A0B-8858-4C90-8CB8-F3F653F35893}" srcOrd="1" destOrd="0" presId="urn:microsoft.com/office/officeart/2008/layout/HalfCircleOrganizationChart"/>
    <dgm:cxn modelId="{8A803486-4473-4018-9437-192E0138867E}" srcId="{705BEB2E-F041-43E6-B656-6F48C8E22277}" destId="{5D1F1F65-1A0C-46C8-A425-CD4005FF7703}" srcOrd="2" destOrd="0" parTransId="{660219A4-6562-42CC-B6BD-78E90AF57A19}" sibTransId="{85299E3E-DC99-4704-B356-BCAB82F8E9F8}"/>
    <dgm:cxn modelId="{8A8DFD75-14D7-4760-A6CB-ABA6352F452B}" srcId="{439DDE94-190C-4559-8387-EB2134E8E690}" destId="{76ED13B8-4AF4-4828-83B2-9E85A5B77749}" srcOrd="1" destOrd="0" parTransId="{80331060-0D44-490C-ACFB-BF9B06DD3578}" sibTransId="{FE19C26D-351A-4A66-BB24-B533178BB47E}"/>
    <dgm:cxn modelId="{F9790BFB-F16F-4357-926C-C8A17BA1B141}" type="presOf" srcId="{5447D4B1-E147-4D50-9774-737C1A15FE36}" destId="{4AA18EEA-6B97-4668-91D0-DE19E88C1D06}" srcOrd="1" destOrd="0" presId="urn:microsoft.com/office/officeart/2008/layout/HalfCircleOrganizationChart"/>
    <dgm:cxn modelId="{72327E14-AF00-4E42-8DD4-BC214979653B}" type="presOf" srcId="{F2924E2F-E32B-4DB8-AC4B-4399ED1F76F3}" destId="{7FCCA0D4-3DFC-4C27-B1B1-804D4274E0BC}" srcOrd="0" destOrd="0" presId="urn:microsoft.com/office/officeart/2008/layout/HalfCircleOrganizationChart"/>
    <dgm:cxn modelId="{BF4F757A-BBC9-4B00-B97A-62311A8FD0A6}" type="presOf" srcId="{6B667BA9-DCF5-46E4-BDD8-5D033D97570D}" destId="{49C0EB10-9C0E-431B-92BF-B0B9358DC861}" srcOrd="0" destOrd="0" presId="urn:microsoft.com/office/officeart/2008/layout/HalfCircleOrganizationChart"/>
    <dgm:cxn modelId="{2D04BB05-79FF-4197-9FD1-F5F4BC6D0962}" type="presOf" srcId="{5D1F1F65-1A0C-46C8-A425-CD4005FF7703}" destId="{379D5265-0C04-4897-A3F1-C7E5B5D49CB8}" srcOrd="0" destOrd="0" presId="urn:microsoft.com/office/officeart/2008/layout/HalfCircleOrganizationChart"/>
    <dgm:cxn modelId="{2EB7883B-0BE5-4104-A306-47E8B7ACA5D9}" type="presOf" srcId="{5D1F1F65-1A0C-46C8-A425-CD4005FF7703}" destId="{3074251E-772D-43A1-B0DD-245B01BDD4C7}" srcOrd="1" destOrd="0" presId="urn:microsoft.com/office/officeart/2008/layout/HalfCircleOrganizationChart"/>
    <dgm:cxn modelId="{2C7FBB6B-6226-47F3-B029-AF9E1B2971D7}" type="presOf" srcId="{363C98A6-AEAA-4249-8D5D-750E40641E23}" destId="{0489F80A-EEEC-48A9-9072-146517434259}" srcOrd="0" destOrd="0" presId="urn:microsoft.com/office/officeart/2008/layout/HalfCircleOrganizationChart"/>
    <dgm:cxn modelId="{3AE866D3-66A1-4D61-B76C-6CEB1EAFEE8C}" srcId="{5447D4B1-E147-4D50-9774-737C1A15FE36}" destId="{97CA8938-4F4F-4C03-9E30-808E02549DF5}" srcOrd="0" destOrd="0" parTransId="{013A58E9-277A-44D7-95A4-73C9943FA318}" sibTransId="{424B018E-1CE9-4109-A335-5E2F4AB2E4CB}"/>
    <dgm:cxn modelId="{C96B85F5-BBEA-4F4D-A423-EE1A87FA21F7}" type="presOf" srcId="{41FF0377-9451-4CE6-B23E-3A89B60CC9D2}" destId="{7A8A9CD3-A957-496F-8AB3-C85B3CE05151}" srcOrd="0" destOrd="0" presId="urn:microsoft.com/office/officeart/2008/layout/HalfCircleOrganizationChart"/>
    <dgm:cxn modelId="{AD082B71-00F6-49CF-BA61-74370AA847E5}" type="presOf" srcId="{8E3E64A7-9C0E-4631-82D0-5C4FF207D248}" destId="{BC712E46-5A77-4001-8737-A9FCED992889}" srcOrd="0" destOrd="0" presId="urn:microsoft.com/office/officeart/2008/layout/HalfCircleOrganizationChart"/>
    <dgm:cxn modelId="{F1BCB3A7-45F7-4FDF-8BA0-0FAD5F9A3167}" type="presOf" srcId="{97CA8938-4F4F-4C03-9E30-808E02549DF5}" destId="{143299C7-CC1B-4D15-977A-71B8737EDBAF}" srcOrd="0" destOrd="0" presId="urn:microsoft.com/office/officeart/2008/layout/HalfCircleOrganizationChart"/>
    <dgm:cxn modelId="{3F3A03BF-F64F-4842-B822-717C1A1FCD36}" type="presOf" srcId="{97CA8938-4F4F-4C03-9E30-808E02549DF5}" destId="{C981CCCD-38B8-4E3E-8DA2-EF13A97EBB2A}" srcOrd="1" destOrd="0" presId="urn:microsoft.com/office/officeart/2008/layout/HalfCircleOrganizationChart"/>
    <dgm:cxn modelId="{ECCAB04E-21DE-4742-BD6C-174C458EC8F9}" srcId="{705BEB2E-F041-43E6-B656-6F48C8E22277}" destId="{439DDE94-190C-4559-8387-EB2134E8E690}" srcOrd="3" destOrd="0" parTransId="{BC50E69A-3705-4906-B3B1-9D3280A3F616}" sibTransId="{2F1D164F-D091-4C4C-93EF-6E89907AE60E}"/>
    <dgm:cxn modelId="{B3117012-0D9D-4587-A98A-D11B9E3D7492}" type="presOf" srcId="{4D044837-9BCC-4B4B-B20E-E782360C0203}" destId="{21D270D1-D19A-4AB2-AB44-43215C868172}" srcOrd="1" destOrd="0" presId="urn:microsoft.com/office/officeart/2008/layout/HalfCircleOrganizationChart"/>
    <dgm:cxn modelId="{B7C09A39-8C32-45A6-B1DE-17FA21554E83}" type="presOf" srcId="{DC2916A2-9E80-4F2E-B409-6C88C9E8AB1E}" destId="{2395560D-473F-4F2F-8F56-BDD8B2592AF2}" srcOrd="0" destOrd="0" presId="urn:microsoft.com/office/officeart/2008/layout/HalfCircleOrganizationChart"/>
    <dgm:cxn modelId="{23270CD8-B35D-49BA-AF4B-F7A809C2C41F}" type="presOf" srcId="{CA57391B-BB55-49A5-B679-81053395E054}" destId="{062C2472-29D4-4EA7-9720-DFD32F1F28AE}" srcOrd="0" destOrd="0" presId="urn:microsoft.com/office/officeart/2008/layout/HalfCircleOrganizationChart"/>
    <dgm:cxn modelId="{B5EAF12D-92B2-4B6A-918A-A491D668C10C}" type="presOf" srcId="{41FF0377-9451-4CE6-B23E-3A89B60CC9D2}" destId="{B0484C73-4540-427B-9D37-8C6157633EB1}" srcOrd="1" destOrd="0" presId="urn:microsoft.com/office/officeart/2008/layout/HalfCircleOrganizationChart"/>
    <dgm:cxn modelId="{6117D197-77A8-4018-AEFC-CC44A2EE539D}" type="presOf" srcId="{F2924E2F-E32B-4DB8-AC4B-4399ED1F76F3}" destId="{61801509-EA5F-4522-AFA4-BA619B1A95E9}" srcOrd="1" destOrd="0" presId="urn:microsoft.com/office/officeart/2008/layout/HalfCircleOrganizationChart"/>
    <dgm:cxn modelId="{F412A86D-CB26-41AA-8A75-36F4ECBD5172}" type="presOf" srcId="{168C3FEB-6DC5-4A31-AF47-5BEDFC97CBD2}" destId="{21C53819-21A1-41C9-BDD9-20E7C4564635}" srcOrd="0" destOrd="0" presId="urn:microsoft.com/office/officeart/2008/layout/HalfCircleOrganizationChart"/>
    <dgm:cxn modelId="{C3A90597-1535-4E75-9585-55B5964455B7}" srcId="{5447D4B1-E147-4D50-9774-737C1A15FE36}" destId="{4D044837-9BCC-4B4B-B20E-E782360C0203}" srcOrd="1" destOrd="0" parTransId="{CA57391B-BB55-49A5-B679-81053395E054}" sibTransId="{CFF76246-9A29-442E-BDFC-99DE2FB8EAF0}"/>
    <dgm:cxn modelId="{8CE69318-1089-404C-AD98-4925E12C3AA0}" type="presOf" srcId="{439DDE94-190C-4559-8387-EB2134E8E690}" destId="{4E1FB7FC-36EB-41DE-B12F-CA9C269570B5}" srcOrd="0" destOrd="0" presId="urn:microsoft.com/office/officeart/2008/layout/HalfCircleOrganizationChart"/>
    <dgm:cxn modelId="{29DC683E-E0DC-482F-AA04-B38F4A38DC4B}" type="presOf" srcId="{168C3FEB-6DC5-4A31-AF47-5BEDFC97CBD2}" destId="{2A1018A1-6C24-4712-AEEE-83FF82EC0180}" srcOrd="1" destOrd="0" presId="urn:microsoft.com/office/officeart/2008/layout/HalfCircleOrganizationChart"/>
    <dgm:cxn modelId="{CDF03571-1E38-484E-AB4E-5EF114F8F367}" srcId="{705BEB2E-F041-43E6-B656-6F48C8E22277}" destId="{F2924E2F-E32B-4DB8-AC4B-4399ED1F76F3}" srcOrd="5" destOrd="0" parTransId="{8E3E64A7-9C0E-4631-82D0-5C4FF207D248}" sibTransId="{D9430E6B-C559-4215-B5B4-31BF6E4765F4}"/>
    <dgm:cxn modelId="{DF12AB2A-85E2-4066-BA34-3B2853E97159}" type="presOf" srcId="{F9B65A06-D087-4B52-9D75-EA980F516AEA}" destId="{ADB1B0C6-BB32-4582-886D-D6ACC3C37CF3}" srcOrd="0" destOrd="0" presId="urn:microsoft.com/office/officeart/2008/layout/HalfCircleOrganizationChart"/>
    <dgm:cxn modelId="{CF10BCBD-20D3-4DE9-A589-02D1E53322EC}" srcId="{705BEB2E-F041-43E6-B656-6F48C8E22277}" destId="{363C98A6-AEAA-4249-8D5D-750E40641E23}" srcOrd="0" destOrd="0" parTransId="{DC2916A2-9E80-4F2E-B409-6C88C9E8AB1E}" sibTransId="{4AB75813-8134-47AC-802D-3B4917CF41AA}"/>
    <dgm:cxn modelId="{E64AF74F-DBFB-4ADA-BB97-044C947A140D}" srcId="{E2CCC593-145F-4A14-BB1B-18AB8E99562D}" destId="{705BEB2E-F041-43E6-B656-6F48C8E22277}" srcOrd="0" destOrd="0" parTransId="{F127FA0F-92F1-4F2C-8A9E-F8907FDD8E33}" sibTransId="{EE99E0B2-71D7-4B53-88AE-E22E14367DEB}"/>
    <dgm:cxn modelId="{54A9CA32-DE6D-4E2A-8C15-6A4A050C1965}" srcId="{705BEB2E-F041-43E6-B656-6F48C8E22277}" destId="{5447D4B1-E147-4D50-9774-737C1A15FE36}" srcOrd="4" destOrd="0" parTransId="{F9B65A06-D087-4B52-9D75-EA980F516AEA}" sibTransId="{EDECC7B2-B546-4559-AAB1-A8D4F2C7BE26}"/>
    <dgm:cxn modelId="{957AC42E-27E2-409A-B1C4-59BB2B8A4998}" type="presParOf" srcId="{41883A66-16F6-4282-B957-068335A0B631}" destId="{69D506C0-DBDE-4210-A95E-C38ADCCAE64B}" srcOrd="0" destOrd="0" presId="urn:microsoft.com/office/officeart/2008/layout/HalfCircleOrganizationChart"/>
    <dgm:cxn modelId="{4AF6B6B6-39CC-4FCA-AD3B-138D77AD7815}" type="presParOf" srcId="{69D506C0-DBDE-4210-A95E-C38ADCCAE64B}" destId="{EA0782D8-E3CC-43AB-8223-C52269E7474B}" srcOrd="0" destOrd="0" presId="urn:microsoft.com/office/officeart/2008/layout/HalfCircleOrganizationChart"/>
    <dgm:cxn modelId="{08460E76-BD07-4DC5-A38B-682A7A7989A1}" type="presParOf" srcId="{EA0782D8-E3CC-43AB-8223-C52269E7474B}" destId="{30CED696-5254-4C54-8E7C-06FA3FAC847F}" srcOrd="0" destOrd="0" presId="urn:microsoft.com/office/officeart/2008/layout/HalfCircleOrganizationChart"/>
    <dgm:cxn modelId="{755273DC-64EF-4BCC-8162-49D558FA38A9}" type="presParOf" srcId="{EA0782D8-E3CC-43AB-8223-C52269E7474B}" destId="{AA47A164-E905-40B3-9106-4A4CA7E27AE8}" srcOrd="1" destOrd="0" presId="urn:microsoft.com/office/officeart/2008/layout/HalfCircleOrganizationChart"/>
    <dgm:cxn modelId="{CB33E63E-E4E7-4C65-88B1-89943725DF02}" type="presParOf" srcId="{EA0782D8-E3CC-43AB-8223-C52269E7474B}" destId="{EB204EE8-FB04-44A6-8236-8A0AE8B0D451}" srcOrd="2" destOrd="0" presId="urn:microsoft.com/office/officeart/2008/layout/HalfCircleOrganizationChart"/>
    <dgm:cxn modelId="{DEDB3CED-95DF-4A3B-8B2A-F258CAE0EEB7}" type="presParOf" srcId="{EA0782D8-E3CC-43AB-8223-C52269E7474B}" destId="{343D1A0B-8858-4C90-8CB8-F3F653F35893}" srcOrd="3" destOrd="0" presId="urn:microsoft.com/office/officeart/2008/layout/HalfCircleOrganizationChart"/>
    <dgm:cxn modelId="{719FB1D2-A143-4FD7-A271-589D24635636}" type="presParOf" srcId="{69D506C0-DBDE-4210-A95E-C38ADCCAE64B}" destId="{CFA85D0C-A0EE-41EC-909C-16E27F1C9848}" srcOrd="1" destOrd="0" presId="urn:microsoft.com/office/officeart/2008/layout/HalfCircleOrganizationChart"/>
    <dgm:cxn modelId="{4BE593CE-3BE5-4533-9713-042F05C2EE5C}" type="presParOf" srcId="{CFA85D0C-A0EE-41EC-909C-16E27F1C9848}" destId="{2395560D-473F-4F2F-8F56-BDD8B2592AF2}" srcOrd="0" destOrd="0" presId="urn:microsoft.com/office/officeart/2008/layout/HalfCircleOrganizationChart"/>
    <dgm:cxn modelId="{018629BF-274A-43A4-9E2F-CD390A0D29DF}" type="presParOf" srcId="{CFA85D0C-A0EE-41EC-909C-16E27F1C9848}" destId="{7E36F1A8-B76B-4DA9-8AAC-15AF6D06EC43}" srcOrd="1" destOrd="0" presId="urn:microsoft.com/office/officeart/2008/layout/HalfCircleOrganizationChart"/>
    <dgm:cxn modelId="{4DE8E542-DCC3-4B85-8E4B-4347E55C6265}" type="presParOf" srcId="{7E36F1A8-B76B-4DA9-8AAC-15AF6D06EC43}" destId="{063B3DC3-4186-4E8C-B0A1-3E03BB582C37}" srcOrd="0" destOrd="0" presId="urn:microsoft.com/office/officeart/2008/layout/HalfCircleOrganizationChart"/>
    <dgm:cxn modelId="{A0A9F7D6-2D77-4506-ACF6-B7AE3B63108B}" type="presParOf" srcId="{063B3DC3-4186-4E8C-B0A1-3E03BB582C37}" destId="{0489F80A-EEEC-48A9-9072-146517434259}" srcOrd="0" destOrd="0" presId="urn:microsoft.com/office/officeart/2008/layout/HalfCircleOrganizationChart"/>
    <dgm:cxn modelId="{B63DE075-6ED5-4B68-B4EC-D42325E62FD7}" type="presParOf" srcId="{063B3DC3-4186-4E8C-B0A1-3E03BB582C37}" destId="{3C824D5A-4657-4816-AD9D-58158C0C95DF}" srcOrd="1" destOrd="0" presId="urn:microsoft.com/office/officeart/2008/layout/HalfCircleOrganizationChart"/>
    <dgm:cxn modelId="{23C298A6-8349-47C7-8241-1EAA9442ACD7}" type="presParOf" srcId="{063B3DC3-4186-4E8C-B0A1-3E03BB582C37}" destId="{DB059190-F39E-4F27-A7F5-8A111EC7660D}" srcOrd="2" destOrd="0" presId="urn:microsoft.com/office/officeart/2008/layout/HalfCircleOrganizationChart"/>
    <dgm:cxn modelId="{59C10386-DF47-4C0F-89CE-D3282A9C1A36}" type="presParOf" srcId="{063B3DC3-4186-4E8C-B0A1-3E03BB582C37}" destId="{CBFCD929-5AB8-4CAB-AA88-5D1AD1D9D6FA}" srcOrd="3" destOrd="0" presId="urn:microsoft.com/office/officeart/2008/layout/HalfCircleOrganizationChart"/>
    <dgm:cxn modelId="{929CCE2C-67A3-4F99-BD46-DD567903933D}" type="presParOf" srcId="{7E36F1A8-B76B-4DA9-8AAC-15AF6D06EC43}" destId="{D03ED950-9B90-4BF6-93F9-7FE88FBB4FF1}" srcOrd="1" destOrd="0" presId="urn:microsoft.com/office/officeart/2008/layout/HalfCircleOrganizationChart"/>
    <dgm:cxn modelId="{B0DA5253-8E40-4C46-904F-2707BE280D82}" type="presParOf" srcId="{7E36F1A8-B76B-4DA9-8AAC-15AF6D06EC43}" destId="{A3859C41-0C41-47A2-928F-62B75270B79E}" srcOrd="2" destOrd="0" presId="urn:microsoft.com/office/officeart/2008/layout/HalfCircleOrganizationChart"/>
    <dgm:cxn modelId="{E5D6F317-FB6C-46E7-9BE8-27FBBA3E6E6B}" type="presParOf" srcId="{CFA85D0C-A0EE-41EC-909C-16E27F1C9848}" destId="{50A601F6-61FB-4250-AC7C-7C661FCFE45A}" srcOrd="2" destOrd="0" presId="urn:microsoft.com/office/officeart/2008/layout/HalfCircleOrganizationChart"/>
    <dgm:cxn modelId="{9AF42F91-2BC1-4322-875F-511847047C84}" type="presParOf" srcId="{CFA85D0C-A0EE-41EC-909C-16E27F1C9848}" destId="{52714073-F675-49E1-943A-776713BAC907}" srcOrd="3" destOrd="0" presId="urn:microsoft.com/office/officeart/2008/layout/HalfCircleOrganizationChart"/>
    <dgm:cxn modelId="{36F78350-F000-4280-ABA3-DF653F374A99}" type="presParOf" srcId="{52714073-F675-49E1-943A-776713BAC907}" destId="{7AFF2929-5A15-42E8-8B26-A2575E2A54D2}" srcOrd="0" destOrd="0" presId="urn:microsoft.com/office/officeart/2008/layout/HalfCircleOrganizationChart"/>
    <dgm:cxn modelId="{0D96A78D-B2A0-4841-83BB-C93CC033A449}" type="presParOf" srcId="{7AFF2929-5A15-42E8-8B26-A2575E2A54D2}" destId="{21C53819-21A1-41C9-BDD9-20E7C4564635}" srcOrd="0" destOrd="0" presId="urn:microsoft.com/office/officeart/2008/layout/HalfCircleOrganizationChart"/>
    <dgm:cxn modelId="{7AB1D243-B67E-4273-8393-890272C9A9A6}" type="presParOf" srcId="{7AFF2929-5A15-42E8-8B26-A2575E2A54D2}" destId="{DD4D1B2F-01B4-4501-BEBB-2748531D94B7}" srcOrd="1" destOrd="0" presId="urn:microsoft.com/office/officeart/2008/layout/HalfCircleOrganizationChart"/>
    <dgm:cxn modelId="{F478272C-C1C3-4DAD-90FD-64182A0327AD}" type="presParOf" srcId="{7AFF2929-5A15-42E8-8B26-A2575E2A54D2}" destId="{5FDE4739-1B86-4E9E-AFEA-25C385EDF375}" srcOrd="2" destOrd="0" presId="urn:microsoft.com/office/officeart/2008/layout/HalfCircleOrganizationChart"/>
    <dgm:cxn modelId="{7401D1A1-8B4F-4FC0-8D6A-7EBC96EC102A}" type="presParOf" srcId="{7AFF2929-5A15-42E8-8B26-A2575E2A54D2}" destId="{2A1018A1-6C24-4712-AEEE-83FF82EC0180}" srcOrd="3" destOrd="0" presId="urn:microsoft.com/office/officeart/2008/layout/HalfCircleOrganizationChart"/>
    <dgm:cxn modelId="{15F00FF6-EAAC-49B0-B7EF-F45362B7568B}" type="presParOf" srcId="{52714073-F675-49E1-943A-776713BAC907}" destId="{C62001E8-CF86-497A-BE57-7AC65EEF7465}" srcOrd="1" destOrd="0" presId="urn:microsoft.com/office/officeart/2008/layout/HalfCircleOrganizationChart"/>
    <dgm:cxn modelId="{165EBDAC-46D7-4F71-9A81-A5E41AB12A4F}" type="presParOf" srcId="{52714073-F675-49E1-943A-776713BAC907}" destId="{E93D2627-F04D-4174-9013-EB2C3833ECEA}" srcOrd="2" destOrd="0" presId="urn:microsoft.com/office/officeart/2008/layout/HalfCircleOrganizationChart"/>
    <dgm:cxn modelId="{1781C3AD-F3CE-4685-A0E7-9811A7B5F473}" type="presParOf" srcId="{CFA85D0C-A0EE-41EC-909C-16E27F1C9848}" destId="{DEE8FC95-21AC-4B94-90D7-5AEC5EB926D2}" srcOrd="4" destOrd="0" presId="urn:microsoft.com/office/officeart/2008/layout/HalfCircleOrganizationChart"/>
    <dgm:cxn modelId="{78FD5247-8432-46DD-9318-19DC9A785ECA}" type="presParOf" srcId="{CFA85D0C-A0EE-41EC-909C-16E27F1C9848}" destId="{477FC9E4-C57F-4594-897B-6A849DBEFEA9}" srcOrd="5" destOrd="0" presId="urn:microsoft.com/office/officeart/2008/layout/HalfCircleOrganizationChart"/>
    <dgm:cxn modelId="{5FB57AE1-D7EE-4439-997C-9CD07CEC91B0}" type="presParOf" srcId="{477FC9E4-C57F-4594-897B-6A849DBEFEA9}" destId="{59F2EB0A-ED6D-45B8-9E62-33CB61D51069}" srcOrd="0" destOrd="0" presId="urn:microsoft.com/office/officeart/2008/layout/HalfCircleOrganizationChart"/>
    <dgm:cxn modelId="{0BCBBA9F-30D3-4436-84F4-9243AE126FEE}" type="presParOf" srcId="{59F2EB0A-ED6D-45B8-9E62-33CB61D51069}" destId="{379D5265-0C04-4897-A3F1-C7E5B5D49CB8}" srcOrd="0" destOrd="0" presId="urn:microsoft.com/office/officeart/2008/layout/HalfCircleOrganizationChart"/>
    <dgm:cxn modelId="{E510AD20-77AA-4F0B-8EFF-11840650CF2D}" type="presParOf" srcId="{59F2EB0A-ED6D-45B8-9E62-33CB61D51069}" destId="{596F10FC-0603-4325-91EB-F5984AD7ED79}" srcOrd="1" destOrd="0" presId="urn:microsoft.com/office/officeart/2008/layout/HalfCircleOrganizationChart"/>
    <dgm:cxn modelId="{BB489A3E-2CE2-4D18-948D-CC745A070643}" type="presParOf" srcId="{59F2EB0A-ED6D-45B8-9E62-33CB61D51069}" destId="{F9CA6075-7491-403F-B8AC-A936A2D08BC7}" srcOrd="2" destOrd="0" presId="urn:microsoft.com/office/officeart/2008/layout/HalfCircleOrganizationChart"/>
    <dgm:cxn modelId="{8E055082-04D7-4B6C-83BE-8D3C59BF23FB}" type="presParOf" srcId="{59F2EB0A-ED6D-45B8-9E62-33CB61D51069}" destId="{3074251E-772D-43A1-B0DD-245B01BDD4C7}" srcOrd="3" destOrd="0" presId="urn:microsoft.com/office/officeart/2008/layout/HalfCircleOrganizationChart"/>
    <dgm:cxn modelId="{503C5ED8-DC75-4470-97DE-D6E4D7010325}" type="presParOf" srcId="{477FC9E4-C57F-4594-897B-6A849DBEFEA9}" destId="{42DD8186-4EE9-48F1-B073-70D92D5E4165}" srcOrd="1" destOrd="0" presId="urn:microsoft.com/office/officeart/2008/layout/HalfCircleOrganizationChart"/>
    <dgm:cxn modelId="{6742154B-DCBC-48C0-822D-F72162277B15}" type="presParOf" srcId="{477FC9E4-C57F-4594-897B-6A849DBEFEA9}" destId="{20BA1643-874E-4B87-822F-FD76F0A8AE24}" srcOrd="2" destOrd="0" presId="urn:microsoft.com/office/officeart/2008/layout/HalfCircleOrganizationChart"/>
    <dgm:cxn modelId="{15A45386-F14C-4A95-B8D4-A6A94D8A4BE4}" type="presParOf" srcId="{CFA85D0C-A0EE-41EC-909C-16E27F1C9848}" destId="{8463C4C4-6DDD-4F95-9097-EF03FFA3C193}" srcOrd="6" destOrd="0" presId="urn:microsoft.com/office/officeart/2008/layout/HalfCircleOrganizationChart"/>
    <dgm:cxn modelId="{4A632664-3B01-48E8-A270-632D7A0B3694}" type="presParOf" srcId="{CFA85D0C-A0EE-41EC-909C-16E27F1C9848}" destId="{7F5BC6BE-B460-4BC4-9E9C-17D60F515C05}" srcOrd="7" destOrd="0" presId="urn:microsoft.com/office/officeart/2008/layout/HalfCircleOrganizationChart"/>
    <dgm:cxn modelId="{E1A52ED7-FB37-499C-94CB-A6C3B651CD2C}" type="presParOf" srcId="{7F5BC6BE-B460-4BC4-9E9C-17D60F515C05}" destId="{0A8E4078-6414-4472-B09A-7A6B7BE79520}" srcOrd="0" destOrd="0" presId="urn:microsoft.com/office/officeart/2008/layout/HalfCircleOrganizationChart"/>
    <dgm:cxn modelId="{E30C230C-203A-4021-88C8-860A80FC62E8}" type="presParOf" srcId="{0A8E4078-6414-4472-B09A-7A6B7BE79520}" destId="{4E1FB7FC-36EB-41DE-B12F-CA9C269570B5}" srcOrd="0" destOrd="0" presId="urn:microsoft.com/office/officeart/2008/layout/HalfCircleOrganizationChart"/>
    <dgm:cxn modelId="{26E47269-9F6D-4835-BE59-2A38CD06B2A6}" type="presParOf" srcId="{0A8E4078-6414-4472-B09A-7A6B7BE79520}" destId="{DD472ABA-681D-40BE-B9B0-DBCCA237F21B}" srcOrd="1" destOrd="0" presId="urn:microsoft.com/office/officeart/2008/layout/HalfCircleOrganizationChart"/>
    <dgm:cxn modelId="{6827AEB2-5760-4C1B-84EB-1597844A1296}" type="presParOf" srcId="{0A8E4078-6414-4472-B09A-7A6B7BE79520}" destId="{1009BA6B-CB00-447D-8572-DB6A9842CEFA}" srcOrd="2" destOrd="0" presId="urn:microsoft.com/office/officeart/2008/layout/HalfCircleOrganizationChart"/>
    <dgm:cxn modelId="{D1BCB668-7738-4902-AB5C-9F79817EBF02}" type="presParOf" srcId="{0A8E4078-6414-4472-B09A-7A6B7BE79520}" destId="{6EF6A909-2C65-49D1-9221-83B901FF68BF}" srcOrd="3" destOrd="0" presId="urn:microsoft.com/office/officeart/2008/layout/HalfCircleOrganizationChart"/>
    <dgm:cxn modelId="{51651093-85FF-4768-8E97-00553198855A}" type="presParOf" srcId="{7F5BC6BE-B460-4BC4-9E9C-17D60F515C05}" destId="{1F21B212-E0E9-4215-9F3F-0E97176D8872}" srcOrd="1" destOrd="0" presId="urn:microsoft.com/office/officeart/2008/layout/HalfCircleOrganizationChart"/>
    <dgm:cxn modelId="{8AD7656A-EA7A-4783-9A5C-8057B8DF1ABC}" type="presParOf" srcId="{1F21B212-E0E9-4215-9F3F-0E97176D8872}" destId="{69B0B850-1969-4461-BC9F-3549AD74046F}" srcOrd="0" destOrd="0" presId="urn:microsoft.com/office/officeart/2008/layout/HalfCircleOrganizationChart"/>
    <dgm:cxn modelId="{89C13230-62B0-4F61-93F3-FDABDF1EB266}" type="presParOf" srcId="{1F21B212-E0E9-4215-9F3F-0E97176D8872}" destId="{AD6DE682-72C4-4EDE-B3FC-8B704ED11BFA}" srcOrd="1" destOrd="0" presId="urn:microsoft.com/office/officeart/2008/layout/HalfCircleOrganizationChart"/>
    <dgm:cxn modelId="{E6EEE97F-FFB0-4D0C-9920-18A670466D8C}" type="presParOf" srcId="{AD6DE682-72C4-4EDE-B3FC-8B704ED11BFA}" destId="{B7900AC3-4C81-4827-A8D6-BC94A0DD8292}" srcOrd="0" destOrd="0" presId="urn:microsoft.com/office/officeart/2008/layout/HalfCircleOrganizationChart"/>
    <dgm:cxn modelId="{3C8014FA-D7D0-4E52-87DB-621C3D79883C}" type="presParOf" srcId="{B7900AC3-4C81-4827-A8D6-BC94A0DD8292}" destId="{7A8A9CD3-A957-496F-8AB3-C85B3CE05151}" srcOrd="0" destOrd="0" presId="urn:microsoft.com/office/officeart/2008/layout/HalfCircleOrganizationChart"/>
    <dgm:cxn modelId="{F9DEB546-9309-419F-9F04-99F286ECEAFF}" type="presParOf" srcId="{B7900AC3-4C81-4827-A8D6-BC94A0DD8292}" destId="{2EFFD937-E6C2-47D3-B5F7-FD26B59E7F03}" srcOrd="1" destOrd="0" presId="urn:microsoft.com/office/officeart/2008/layout/HalfCircleOrganizationChart"/>
    <dgm:cxn modelId="{23F0F43A-9FA6-41B0-B1B8-8F8B0A798AF6}" type="presParOf" srcId="{B7900AC3-4C81-4827-A8D6-BC94A0DD8292}" destId="{7209BDC2-9DF5-4874-9893-08FB6F913F94}" srcOrd="2" destOrd="0" presId="urn:microsoft.com/office/officeart/2008/layout/HalfCircleOrganizationChart"/>
    <dgm:cxn modelId="{061B6898-CA7C-4E16-85BB-4E61DA57C9A7}" type="presParOf" srcId="{B7900AC3-4C81-4827-A8D6-BC94A0DD8292}" destId="{B0484C73-4540-427B-9D37-8C6157633EB1}" srcOrd="3" destOrd="0" presId="urn:microsoft.com/office/officeart/2008/layout/HalfCircleOrganizationChart"/>
    <dgm:cxn modelId="{A4C22EC5-54B5-48CA-914B-7ED16E22CC55}" type="presParOf" srcId="{AD6DE682-72C4-4EDE-B3FC-8B704ED11BFA}" destId="{3F8EDEC9-7C46-47FD-8355-355EEE6D40E2}" srcOrd="1" destOrd="0" presId="urn:microsoft.com/office/officeart/2008/layout/HalfCircleOrganizationChart"/>
    <dgm:cxn modelId="{190A4EA9-F314-43E5-865F-C4685535360D}" type="presParOf" srcId="{AD6DE682-72C4-4EDE-B3FC-8B704ED11BFA}" destId="{2EEA41CE-7B0C-4AC9-A8A1-A491F765DD76}" srcOrd="2" destOrd="0" presId="urn:microsoft.com/office/officeart/2008/layout/HalfCircleOrganizationChart"/>
    <dgm:cxn modelId="{52DF7B92-B609-4F07-A190-3A114BE61861}" type="presParOf" srcId="{1F21B212-E0E9-4215-9F3F-0E97176D8872}" destId="{E216DFCD-F47B-4A80-B0A5-254FD3CF2D47}" srcOrd="2" destOrd="0" presId="urn:microsoft.com/office/officeart/2008/layout/HalfCircleOrganizationChart"/>
    <dgm:cxn modelId="{CBDD6F7C-C056-4C6B-ABF4-4A129DEF8709}" type="presParOf" srcId="{1F21B212-E0E9-4215-9F3F-0E97176D8872}" destId="{E96B0694-48B8-4912-9656-942A9059CF6A}" srcOrd="3" destOrd="0" presId="urn:microsoft.com/office/officeart/2008/layout/HalfCircleOrganizationChart"/>
    <dgm:cxn modelId="{34C5778A-DD72-486F-B7B1-287D17926E5E}" type="presParOf" srcId="{E96B0694-48B8-4912-9656-942A9059CF6A}" destId="{0CDA2364-95E9-402B-BF7E-8984A9FACD71}" srcOrd="0" destOrd="0" presId="urn:microsoft.com/office/officeart/2008/layout/HalfCircleOrganizationChart"/>
    <dgm:cxn modelId="{D6927525-37C8-4A54-8FE9-32554FEC84BA}" type="presParOf" srcId="{0CDA2364-95E9-402B-BF7E-8984A9FACD71}" destId="{C31B922A-5CB4-474E-A219-2E5120AB9F81}" srcOrd="0" destOrd="0" presId="urn:microsoft.com/office/officeart/2008/layout/HalfCircleOrganizationChart"/>
    <dgm:cxn modelId="{078788D1-AC27-407B-88E2-CE2BE2050352}" type="presParOf" srcId="{0CDA2364-95E9-402B-BF7E-8984A9FACD71}" destId="{66846772-4957-443E-B99A-6ED05313A814}" srcOrd="1" destOrd="0" presId="urn:microsoft.com/office/officeart/2008/layout/HalfCircleOrganizationChart"/>
    <dgm:cxn modelId="{04E46C4E-A077-4131-894D-869D2F312B39}" type="presParOf" srcId="{0CDA2364-95E9-402B-BF7E-8984A9FACD71}" destId="{3E286130-17C9-486E-AE72-86FE3B4082AD}" srcOrd="2" destOrd="0" presId="urn:microsoft.com/office/officeart/2008/layout/HalfCircleOrganizationChart"/>
    <dgm:cxn modelId="{9FA45B24-9631-464C-AE5B-448169C8F0F5}" type="presParOf" srcId="{0CDA2364-95E9-402B-BF7E-8984A9FACD71}" destId="{5DF5FAAB-336E-4B8E-980F-3F5A185E4915}" srcOrd="3" destOrd="0" presId="urn:microsoft.com/office/officeart/2008/layout/HalfCircleOrganizationChart"/>
    <dgm:cxn modelId="{006C5E89-3A47-4B0C-BB45-74325439D3E4}" type="presParOf" srcId="{E96B0694-48B8-4912-9656-942A9059CF6A}" destId="{9A3E6453-A2CA-4D31-AE89-28A704C9C625}" srcOrd="1" destOrd="0" presId="urn:microsoft.com/office/officeart/2008/layout/HalfCircleOrganizationChart"/>
    <dgm:cxn modelId="{C5A661E1-EDEB-4C74-90B9-379B7B591924}" type="presParOf" srcId="{E96B0694-48B8-4912-9656-942A9059CF6A}" destId="{23E72D6D-5AB0-4568-8145-D2F30B0DE5E4}" srcOrd="2" destOrd="0" presId="urn:microsoft.com/office/officeart/2008/layout/HalfCircleOrganizationChart"/>
    <dgm:cxn modelId="{CBB03AB7-6070-44B3-9083-AB2BDD68F1F7}" type="presParOf" srcId="{7F5BC6BE-B460-4BC4-9E9C-17D60F515C05}" destId="{7A9382C8-4484-4786-BE16-1791FDA9DA90}" srcOrd="2" destOrd="0" presId="urn:microsoft.com/office/officeart/2008/layout/HalfCircleOrganizationChart"/>
    <dgm:cxn modelId="{30E60C7C-E03E-4B05-B56A-986B966F2D6E}" type="presParOf" srcId="{CFA85D0C-A0EE-41EC-909C-16E27F1C9848}" destId="{ADB1B0C6-BB32-4582-886D-D6ACC3C37CF3}" srcOrd="8" destOrd="0" presId="urn:microsoft.com/office/officeart/2008/layout/HalfCircleOrganizationChart"/>
    <dgm:cxn modelId="{EEF214A7-ABB0-4E39-A34D-10BAE7076B1F}" type="presParOf" srcId="{CFA85D0C-A0EE-41EC-909C-16E27F1C9848}" destId="{36E45C87-7EAD-4958-82DF-F3D5FD946BB5}" srcOrd="9" destOrd="0" presId="urn:microsoft.com/office/officeart/2008/layout/HalfCircleOrganizationChart"/>
    <dgm:cxn modelId="{1D642C30-E223-47C3-BA99-1191114B71C7}" type="presParOf" srcId="{36E45C87-7EAD-4958-82DF-F3D5FD946BB5}" destId="{F6BE05CA-8453-4943-B737-21C25B2AC68A}" srcOrd="0" destOrd="0" presId="urn:microsoft.com/office/officeart/2008/layout/HalfCircleOrganizationChart"/>
    <dgm:cxn modelId="{B21ED6FC-BC4D-488F-B068-72F2DC4D15B2}" type="presParOf" srcId="{F6BE05CA-8453-4943-B737-21C25B2AC68A}" destId="{31688661-7999-45A3-B7EA-2ADEE03729A4}" srcOrd="0" destOrd="0" presId="urn:microsoft.com/office/officeart/2008/layout/HalfCircleOrganizationChart"/>
    <dgm:cxn modelId="{81326AD2-B184-4662-8792-C5E95F94EF97}" type="presParOf" srcId="{F6BE05CA-8453-4943-B737-21C25B2AC68A}" destId="{81FFCE79-B80F-40F9-82B2-F680205B94ED}" srcOrd="1" destOrd="0" presId="urn:microsoft.com/office/officeart/2008/layout/HalfCircleOrganizationChart"/>
    <dgm:cxn modelId="{F3C7CA50-C496-4DE6-ADE9-E192D05485F0}" type="presParOf" srcId="{F6BE05CA-8453-4943-B737-21C25B2AC68A}" destId="{90B95C5F-2318-41BF-985C-852524FC7989}" srcOrd="2" destOrd="0" presId="urn:microsoft.com/office/officeart/2008/layout/HalfCircleOrganizationChart"/>
    <dgm:cxn modelId="{605FA110-BA7C-451D-B6B6-C445661D3918}" type="presParOf" srcId="{F6BE05CA-8453-4943-B737-21C25B2AC68A}" destId="{4AA18EEA-6B97-4668-91D0-DE19E88C1D06}" srcOrd="3" destOrd="0" presId="urn:microsoft.com/office/officeart/2008/layout/HalfCircleOrganizationChart"/>
    <dgm:cxn modelId="{4B6A5423-59E4-40AA-9686-2B348329C1DE}" type="presParOf" srcId="{36E45C87-7EAD-4958-82DF-F3D5FD946BB5}" destId="{E13362AA-D0EB-4EFC-8C3E-B3FFCA8869B5}" srcOrd="1" destOrd="0" presId="urn:microsoft.com/office/officeart/2008/layout/HalfCircleOrganizationChart"/>
    <dgm:cxn modelId="{F850A999-C481-42B6-8AF4-02DE68AF0460}" type="presParOf" srcId="{E13362AA-D0EB-4EFC-8C3E-B3FFCA8869B5}" destId="{67542A2B-44F0-48F2-B9F7-3C1A40A89A2E}" srcOrd="0" destOrd="0" presId="urn:microsoft.com/office/officeart/2008/layout/HalfCircleOrganizationChart"/>
    <dgm:cxn modelId="{CE170E79-3CCD-4A35-9C5A-A73F49DD370B}" type="presParOf" srcId="{E13362AA-D0EB-4EFC-8C3E-B3FFCA8869B5}" destId="{34471773-5811-4DB2-8DD8-573E644B2B06}" srcOrd="1" destOrd="0" presId="urn:microsoft.com/office/officeart/2008/layout/HalfCircleOrganizationChart"/>
    <dgm:cxn modelId="{18C8DB0C-932B-4E55-9B75-C3D239F9DAC5}" type="presParOf" srcId="{34471773-5811-4DB2-8DD8-573E644B2B06}" destId="{41D8E805-A093-4DC7-9FFD-EAD746B32392}" srcOrd="0" destOrd="0" presId="urn:microsoft.com/office/officeart/2008/layout/HalfCircleOrganizationChart"/>
    <dgm:cxn modelId="{B5A40734-5795-4D50-AD29-9F9AF141597D}" type="presParOf" srcId="{41D8E805-A093-4DC7-9FFD-EAD746B32392}" destId="{143299C7-CC1B-4D15-977A-71B8737EDBAF}" srcOrd="0" destOrd="0" presId="urn:microsoft.com/office/officeart/2008/layout/HalfCircleOrganizationChart"/>
    <dgm:cxn modelId="{0E25FCB5-3697-4F99-A220-4E13B3D4B5BE}" type="presParOf" srcId="{41D8E805-A093-4DC7-9FFD-EAD746B32392}" destId="{6C7AB3FC-2D29-46DD-898A-F5CA65671FD2}" srcOrd="1" destOrd="0" presId="urn:microsoft.com/office/officeart/2008/layout/HalfCircleOrganizationChart"/>
    <dgm:cxn modelId="{39646FE8-186F-42C7-A0CD-D50F4554EA49}" type="presParOf" srcId="{41D8E805-A093-4DC7-9FFD-EAD746B32392}" destId="{C26BC250-14F3-4A6C-971F-8F52F6B86637}" srcOrd="2" destOrd="0" presId="urn:microsoft.com/office/officeart/2008/layout/HalfCircleOrganizationChart"/>
    <dgm:cxn modelId="{D5787BD9-D3A1-4D5E-BA16-F1AD46B521E9}" type="presParOf" srcId="{41D8E805-A093-4DC7-9FFD-EAD746B32392}" destId="{C981CCCD-38B8-4E3E-8DA2-EF13A97EBB2A}" srcOrd="3" destOrd="0" presId="urn:microsoft.com/office/officeart/2008/layout/HalfCircleOrganizationChart"/>
    <dgm:cxn modelId="{8004B082-AE20-47F4-9297-B8E56D46BFAD}" type="presParOf" srcId="{34471773-5811-4DB2-8DD8-573E644B2B06}" destId="{5CEF1E65-03CB-4083-B463-D5D0801F67E1}" srcOrd="1" destOrd="0" presId="urn:microsoft.com/office/officeart/2008/layout/HalfCircleOrganizationChart"/>
    <dgm:cxn modelId="{1CF74E95-9403-47BB-B50E-02C2888782BA}" type="presParOf" srcId="{34471773-5811-4DB2-8DD8-573E644B2B06}" destId="{DF2FF018-7E76-4153-86F2-2FEE27C7BA7A}" srcOrd="2" destOrd="0" presId="urn:microsoft.com/office/officeart/2008/layout/HalfCircleOrganizationChart"/>
    <dgm:cxn modelId="{ECDD93AE-0C2F-44A4-9D89-61D9D13D8B7F}" type="presParOf" srcId="{E13362AA-D0EB-4EFC-8C3E-B3FFCA8869B5}" destId="{062C2472-29D4-4EA7-9720-DFD32F1F28AE}" srcOrd="2" destOrd="0" presId="urn:microsoft.com/office/officeart/2008/layout/HalfCircleOrganizationChart"/>
    <dgm:cxn modelId="{7FEA1B74-56B0-4CB5-9517-C19E23B07D24}" type="presParOf" srcId="{E13362AA-D0EB-4EFC-8C3E-B3FFCA8869B5}" destId="{C857EC24-B358-45E0-B9D0-AF8D71442602}" srcOrd="3" destOrd="0" presId="urn:microsoft.com/office/officeart/2008/layout/HalfCircleOrganizationChart"/>
    <dgm:cxn modelId="{D1908137-D0C0-4ABC-9BA0-5F7DBC2AB1E8}" type="presParOf" srcId="{C857EC24-B358-45E0-B9D0-AF8D71442602}" destId="{B7557C9A-34BE-45E6-8E85-33111AA8ADE9}" srcOrd="0" destOrd="0" presId="urn:microsoft.com/office/officeart/2008/layout/HalfCircleOrganizationChart"/>
    <dgm:cxn modelId="{62BDEA6A-7D13-4FD9-8BC9-445FD256E6A7}" type="presParOf" srcId="{B7557C9A-34BE-45E6-8E85-33111AA8ADE9}" destId="{54DCA9B5-CB66-443F-B3F8-7D3744B24654}" srcOrd="0" destOrd="0" presId="urn:microsoft.com/office/officeart/2008/layout/HalfCircleOrganizationChart"/>
    <dgm:cxn modelId="{76FC6B50-D4B3-4C3C-8A7A-3F3E0B6AB23E}" type="presParOf" srcId="{B7557C9A-34BE-45E6-8E85-33111AA8ADE9}" destId="{348E21FC-A57B-41C1-AB35-B4A99780C5AB}" srcOrd="1" destOrd="0" presId="urn:microsoft.com/office/officeart/2008/layout/HalfCircleOrganizationChart"/>
    <dgm:cxn modelId="{DB10F03F-12AB-4D04-B5BA-2A31928A4F1F}" type="presParOf" srcId="{B7557C9A-34BE-45E6-8E85-33111AA8ADE9}" destId="{D3D7C721-CEF8-4791-8B5E-1D041C6FB711}" srcOrd="2" destOrd="0" presId="urn:microsoft.com/office/officeart/2008/layout/HalfCircleOrganizationChart"/>
    <dgm:cxn modelId="{5988EF26-E3B6-4842-A555-97444623D378}" type="presParOf" srcId="{B7557C9A-34BE-45E6-8E85-33111AA8ADE9}" destId="{21D270D1-D19A-4AB2-AB44-43215C868172}" srcOrd="3" destOrd="0" presId="urn:microsoft.com/office/officeart/2008/layout/HalfCircleOrganizationChart"/>
    <dgm:cxn modelId="{33C44BC5-30EF-4617-9E72-EB08EC1A9D64}" type="presParOf" srcId="{C857EC24-B358-45E0-B9D0-AF8D71442602}" destId="{B9980F27-3793-4E26-A6E1-0E3E36A9162E}" srcOrd="1" destOrd="0" presId="urn:microsoft.com/office/officeart/2008/layout/HalfCircleOrganizationChart"/>
    <dgm:cxn modelId="{2C30A717-64D6-4216-8B59-65F0568A3968}" type="presParOf" srcId="{C857EC24-B358-45E0-B9D0-AF8D71442602}" destId="{9CDDE4D6-BC8C-45B3-8577-15BF72B93C4B}" srcOrd="2" destOrd="0" presId="urn:microsoft.com/office/officeart/2008/layout/HalfCircleOrganizationChart"/>
    <dgm:cxn modelId="{3AEB47F5-B712-4527-A3FC-B06C512D5C2A}" type="presParOf" srcId="{36E45C87-7EAD-4958-82DF-F3D5FD946BB5}" destId="{A9B5D0C6-7A2A-4879-9EBB-55DC4FA861B8}" srcOrd="2" destOrd="0" presId="urn:microsoft.com/office/officeart/2008/layout/HalfCircleOrganizationChart"/>
    <dgm:cxn modelId="{BDBACD28-73C3-4790-92C9-50F449CF8246}" type="presParOf" srcId="{CFA85D0C-A0EE-41EC-909C-16E27F1C9848}" destId="{BC712E46-5A77-4001-8737-A9FCED992889}" srcOrd="10" destOrd="0" presId="urn:microsoft.com/office/officeart/2008/layout/HalfCircleOrganizationChart"/>
    <dgm:cxn modelId="{97D67F14-AFB3-4D75-9C93-064427F3AD29}" type="presParOf" srcId="{CFA85D0C-A0EE-41EC-909C-16E27F1C9848}" destId="{0AE658D0-7F2B-433A-9A56-7C3214403DFC}" srcOrd="11" destOrd="0" presId="urn:microsoft.com/office/officeart/2008/layout/HalfCircleOrganizationChart"/>
    <dgm:cxn modelId="{D36B7967-FE05-4085-8B0C-11B7B2168151}" type="presParOf" srcId="{0AE658D0-7F2B-433A-9A56-7C3214403DFC}" destId="{7D54C6C3-CD58-4436-B01A-F2631317004B}" srcOrd="0" destOrd="0" presId="urn:microsoft.com/office/officeart/2008/layout/HalfCircleOrganizationChart"/>
    <dgm:cxn modelId="{BB95FE3D-61AC-4E46-80EF-F6CC701DCF30}" type="presParOf" srcId="{7D54C6C3-CD58-4436-B01A-F2631317004B}" destId="{7FCCA0D4-3DFC-4C27-B1B1-804D4274E0BC}" srcOrd="0" destOrd="0" presId="urn:microsoft.com/office/officeart/2008/layout/HalfCircleOrganizationChart"/>
    <dgm:cxn modelId="{5EC50D9C-9973-4052-BA3A-53F3CD1C0727}" type="presParOf" srcId="{7D54C6C3-CD58-4436-B01A-F2631317004B}" destId="{FD10C443-DD45-4ACA-92CA-F0D1BE2FC05D}" srcOrd="1" destOrd="0" presId="urn:microsoft.com/office/officeart/2008/layout/HalfCircleOrganizationChart"/>
    <dgm:cxn modelId="{8F5B7316-4210-46A9-BD9D-E1937F54DC6C}" type="presParOf" srcId="{7D54C6C3-CD58-4436-B01A-F2631317004B}" destId="{E5975C1D-062A-456F-B5C8-75C567F6E831}" srcOrd="2" destOrd="0" presId="urn:microsoft.com/office/officeart/2008/layout/HalfCircleOrganizationChart"/>
    <dgm:cxn modelId="{2F7F2D31-D73C-469A-9CD6-4FF746713827}" type="presParOf" srcId="{7D54C6C3-CD58-4436-B01A-F2631317004B}" destId="{61801509-EA5F-4522-AFA4-BA619B1A95E9}" srcOrd="3" destOrd="0" presId="urn:microsoft.com/office/officeart/2008/layout/HalfCircleOrganizationChart"/>
    <dgm:cxn modelId="{099441CB-CE59-47A4-B1C6-8A0F6FBB69BC}" type="presParOf" srcId="{0AE658D0-7F2B-433A-9A56-7C3214403DFC}" destId="{DF81AC6C-5969-46F6-A41B-0653596E53B9}" srcOrd="1" destOrd="0" presId="urn:microsoft.com/office/officeart/2008/layout/HalfCircleOrganizationChart"/>
    <dgm:cxn modelId="{DB48B0B9-A030-4F27-B46A-A8C96965BDCB}" type="presParOf" srcId="{DF81AC6C-5969-46F6-A41B-0653596E53B9}" destId="{FD99B780-6CDC-41C4-9991-5617712025AA}" srcOrd="0" destOrd="0" presId="urn:microsoft.com/office/officeart/2008/layout/HalfCircleOrganizationChart"/>
    <dgm:cxn modelId="{E39F6909-10E8-46F3-A930-599FE1DDC9BB}" type="presParOf" srcId="{DF81AC6C-5969-46F6-A41B-0653596E53B9}" destId="{600C46CC-59DB-4F94-926E-6F6F96C40BE9}" srcOrd="1" destOrd="0" presId="urn:microsoft.com/office/officeart/2008/layout/HalfCircleOrganizationChart"/>
    <dgm:cxn modelId="{34236DB1-42D7-4681-A09E-2475DC5695C8}" type="presParOf" srcId="{600C46CC-59DB-4F94-926E-6F6F96C40BE9}" destId="{2B859775-5BC6-4E6D-836F-3E252F528C13}" srcOrd="0" destOrd="0" presId="urn:microsoft.com/office/officeart/2008/layout/HalfCircleOrganizationChart"/>
    <dgm:cxn modelId="{3BBDA757-5826-4301-B96A-8388AF257D07}" type="presParOf" srcId="{2B859775-5BC6-4E6D-836F-3E252F528C13}" destId="{EE2A1614-3F35-4789-9D4A-FBD078385261}" srcOrd="0" destOrd="0" presId="urn:microsoft.com/office/officeart/2008/layout/HalfCircleOrganizationChart"/>
    <dgm:cxn modelId="{3870F932-AFC8-495B-9686-E5FC771242A5}" type="presParOf" srcId="{2B859775-5BC6-4E6D-836F-3E252F528C13}" destId="{3A63B56A-D826-455A-949C-313CF6728676}" srcOrd="1" destOrd="0" presId="urn:microsoft.com/office/officeart/2008/layout/HalfCircleOrganizationChart"/>
    <dgm:cxn modelId="{C7AE4F4C-C93F-46F5-A220-A495A664FD0A}" type="presParOf" srcId="{2B859775-5BC6-4E6D-836F-3E252F528C13}" destId="{413C1D0B-2F12-4A7D-871E-CED2A4C1E73A}" srcOrd="2" destOrd="0" presId="urn:microsoft.com/office/officeart/2008/layout/HalfCircleOrganizationChart"/>
    <dgm:cxn modelId="{7F555E6A-71A9-4AFD-B3F3-C0B4A2DBB5DB}" type="presParOf" srcId="{2B859775-5BC6-4E6D-836F-3E252F528C13}" destId="{EEFDDE67-B3A8-4486-9E65-C39D64474522}" srcOrd="3" destOrd="0" presId="urn:microsoft.com/office/officeart/2008/layout/HalfCircleOrganizationChart"/>
    <dgm:cxn modelId="{8EF1AE31-E320-4D32-AB77-7448D624903F}" type="presParOf" srcId="{600C46CC-59DB-4F94-926E-6F6F96C40BE9}" destId="{2E02C9DB-A163-4EA1-BB7C-BB6BF1E300A9}" srcOrd="1" destOrd="0" presId="urn:microsoft.com/office/officeart/2008/layout/HalfCircleOrganizationChart"/>
    <dgm:cxn modelId="{660D11E3-BB92-4329-A908-BBBF8BB000AC}" type="presParOf" srcId="{600C46CC-59DB-4F94-926E-6F6F96C40BE9}" destId="{AEEC1F85-5B0C-42EA-82F4-58402C8A2272}" srcOrd="2" destOrd="0" presId="urn:microsoft.com/office/officeart/2008/layout/HalfCircleOrganizationChart"/>
    <dgm:cxn modelId="{BCA0B6CD-A25B-4110-8A9F-4CB65F0CB41A}" type="presParOf" srcId="{DF81AC6C-5969-46F6-A41B-0653596E53B9}" destId="{49C0EB10-9C0E-431B-92BF-B0B9358DC861}" srcOrd="2" destOrd="0" presId="urn:microsoft.com/office/officeart/2008/layout/HalfCircleOrganizationChart"/>
    <dgm:cxn modelId="{627A2FD4-A6B0-4F6F-99E2-1DB97B894A6E}" type="presParOf" srcId="{DF81AC6C-5969-46F6-A41B-0653596E53B9}" destId="{6758B263-5D22-4DFB-9686-1AEC60FBE97E}" srcOrd="3" destOrd="0" presId="urn:microsoft.com/office/officeart/2008/layout/HalfCircleOrganizationChart"/>
    <dgm:cxn modelId="{2E6A86C2-DB01-4345-A9C8-8036BFBF856C}" type="presParOf" srcId="{6758B263-5D22-4DFB-9686-1AEC60FBE97E}" destId="{4E12A871-96AC-4EC6-9AFC-83639C4DC9FC}" srcOrd="0" destOrd="0" presId="urn:microsoft.com/office/officeart/2008/layout/HalfCircleOrganizationChart"/>
    <dgm:cxn modelId="{987BDA3D-3827-4BE5-B41C-273F218DE59B}" type="presParOf" srcId="{4E12A871-96AC-4EC6-9AFC-83639C4DC9FC}" destId="{CD2A5623-A6E8-4CBB-BC75-B2908126EF07}" srcOrd="0" destOrd="0" presId="urn:microsoft.com/office/officeart/2008/layout/HalfCircleOrganizationChart"/>
    <dgm:cxn modelId="{4CC79CF6-8F45-443F-96A7-AE93EF45E1F2}" type="presParOf" srcId="{4E12A871-96AC-4EC6-9AFC-83639C4DC9FC}" destId="{DED2202C-5791-4D6B-9BFF-E9E899E9ABE9}" srcOrd="1" destOrd="0" presId="urn:microsoft.com/office/officeart/2008/layout/HalfCircleOrganizationChart"/>
    <dgm:cxn modelId="{20DC5B91-1F52-4551-85D8-EAE642560180}" type="presParOf" srcId="{4E12A871-96AC-4EC6-9AFC-83639C4DC9FC}" destId="{D18ED86F-35F7-4DFE-90F7-E89473D32603}" srcOrd="2" destOrd="0" presId="urn:microsoft.com/office/officeart/2008/layout/HalfCircleOrganizationChart"/>
    <dgm:cxn modelId="{672D627E-D25B-431F-AFBF-1219F69DB8FB}" type="presParOf" srcId="{4E12A871-96AC-4EC6-9AFC-83639C4DC9FC}" destId="{E3C0B74B-61BA-4980-B1A6-249578AE2AA9}" srcOrd="3" destOrd="0" presId="urn:microsoft.com/office/officeart/2008/layout/HalfCircleOrganizationChart"/>
    <dgm:cxn modelId="{7A04CA5A-C84F-4A72-BDEB-15433C76FD73}" type="presParOf" srcId="{6758B263-5D22-4DFB-9686-1AEC60FBE97E}" destId="{533AAC15-21DD-4617-84CD-291A3DE2DF19}" srcOrd="1" destOrd="0" presId="urn:microsoft.com/office/officeart/2008/layout/HalfCircleOrganizationChart"/>
    <dgm:cxn modelId="{B8D59A67-2FD8-4200-B11D-7DA3ECC599EE}" type="presParOf" srcId="{6758B263-5D22-4DFB-9686-1AEC60FBE97E}" destId="{1B552CB2-C9CE-4305-9577-177F255296F5}" srcOrd="2" destOrd="0" presId="urn:microsoft.com/office/officeart/2008/layout/HalfCircleOrganizationChart"/>
    <dgm:cxn modelId="{D0079DEA-6CE5-46E4-9EE1-366B0CE31E40}" type="presParOf" srcId="{0AE658D0-7F2B-433A-9A56-7C3214403DFC}" destId="{914303E1-C8DD-4147-A4A5-745DDA44F978}" srcOrd="2" destOrd="0" presId="urn:microsoft.com/office/officeart/2008/layout/HalfCircleOrganizationChart"/>
    <dgm:cxn modelId="{C1E9B0AC-E8D7-4B3E-8580-8F2BA956A4DB}" type="presParOf" srcId="{69D506C0-DBDE-4210-A95E-C38ADCCAE64B}" destId="{0D6B53E8-2A7B-4781-AEA5-104E5F982B02}" srcOrd="2" destOrd="0" presId="urn:microsoft.com/office/officeart/2008/layout/HalfCircleOrganizationChart"/>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9FF9B5C-3181-4EF7-986C-04DB7E26CD9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GB"/>
        </a:p>
      </dgm:t>
    </dgm:pt>
    <dgm:pt modelId="{D20BBAF8-6268-4B78-81AD-9FE005A22946}">
      <dgm:prSet phldrT="[Text]"/>
      <dgm:spPr/>
      <dgm:t>
        <a:bodyPr/>
        <a:lstStyle/>
        <a:p>
          <a:r>
            <a:rPr lang="en-GB" i="1"/>
            <a:t>Open start menu with mouse</a:t>
          </a:r>
        </a:p>
      </dgm:t>
    </dgm:pt>
    <dgm:pt modelId="{6A3443B1-F754-4391-8EF6-E89FEDFBD06F}" type="parTrans" cxnId="{3974F41B-8F53-47C3-B988-FAF55EA9F7BC}">
      <dgm:prSet/>
      <dgm:spPr/>
      <dgm:t>
        <a:bodyPr/>
        <a:lstStyle/>
        <a:p>
          <a:endParaRPr lang="en-GB"/>
        </a:p>
      </dgm:t>
    </dgm:pt>
    <dgm:pt modelId="{5C036A8B-7F96-4D4F-B9DF-4CCE1ED316D1}" type="sibTrans" cxnId="{3974F41B-8F53-47C3-B988-FAF55EA9F7BC}">
      <dgm:prSet/>
      <dgm:spPr/>
      <dgm:t>
        <a:bodyPr/>
        <a:lstStyle/>
        <a:p>
          <a:endParaRPr lang="en-GB"/>
        </a:p>
      </dgm:t>
    </dgm:pt>
    <dgm:pt modelId="{292618CF-8D08-46B6-A90D-8E3AF214E5A0}">
      <dgm:prSet phldrT="[Text]"/>
      <dgm:spPr/>
      <dgm:t>
        <a:bodyPr/>
        <a:lstStyle/>
        <a:p>
          <a:r>
            <a:rPr lang="en-GB"/>
            <a:t>Type name of program</a:t>
          </a:r>
        </a:p>
      </dgm:t>
    </dgm:pt>
    <dgm:pt modelId="{7B206C10-0F14-43BA-9BFB-6FBC246795E4}" type="parTrans" cxnId="{03642FA4-F936-4A5C-8AC2-8EB91787745D}">
      <dgm:prSet/>
      <dgm:spPr/>
      <dgm:t>
        <a:bodyPr/>
        <a:lstStyle/>
        <a:p>
          <a:endParaRPr lang="en-GB"/>
        </a:p>
      </dgm:t>
    </dgm:pt>
    <dgm:pt modelId="{4A11FF19-3CDF-4A34-9B64-2E57128692B0}" type="sibTrans" cxnId="{03642FA4-F936-4A5C-8AC2-8EB91787745D}">
      <dgm:prSet/>
      <dgm:spPr/>
      <dgm:t>
        <a:bodyPr/>
        <a:lstStyle/>
        <a:p>
          <a:endParaRPr lang="en-GB"/>
        </a:p>
      </dgm:t>
    </dgm:pt>
    <dgm:pt modelId="{4B1E67D1-5C05-4126-8080-73F34EB9291A}">
      <dgm:prSet phldrT="[Text]"/>
      <dgm:spPr/>
      <dgm:t>
        <a:bodyPr/>
        <a:lstStyle/>
        <a:p>
          <a:r>
            <a:rPr lang="en-GB"/>
            <a:t>Select visible item with keyboard</a:t>
          </a:r>
        </a:p>
      </dgm:t>
    </dgm:pt>
    <dgm:pt modelId="{B2B522D0-B897-4EE3-9163-31925A838DEC}" type="parTrans" cxnId="{399D3462-7FA5-4415-ABA7-B5D969DBF069}">
      <dgm:prSet/>
      <dgm:spPr/>
      <dgm:t>
        <a:bodyPr/>
        <a:lstStyle/>
        <a:p>
          <a:endParaRPr lang="en-GB"/>
        </a:p>
      </dgm:t>
    </dgm:pt>
    <dgm:pt modelId="{EC8C1138-596E-4DE6-9133-87F6F600CF0C}" type="sibTrans" cxnId="{399D3462-7FA5-4415-ABA7-B5D969DBF069}">
      <dgm:prSet/>
      <dgm:spPr/>
      <dgm:t>
        <a:bodyPr/>
        <a:lstStyle/>
        <a:p>
          <a:endParaRPr lang="en-GB"/>
        </a:p>
      </dgm:t>
    </dgm:pt>
    <dgm:pt modelId="{EFABF053-4725-44AC-93DA-073AC71F64CA}">
      <dgm:prSet phldrT="[Text]"/>
      <dgm:spPr/>
      <dgm:t>
        <a:bodyPr/>
        <a:lstStyle/>
        <a:p>
          <a:r>
            <a:rPr lang="en-GB" i="1"/>
            <a:t>Select visible item with mouse</a:t>
          </a:r>
        </a:p>
      </dgm:t>
    </dgm:pt>
    <dgm:pt modelId="{A86820F5-CEFD-4475-BBE1-4B502FCEA3D7}" type="parTrans" cxnId="{D786EBF0-FCB4-4420-9129-7652FFDA56BA}">
      <dgm:prSet/>
      <dgm:spPr/>
      <dgm:t>
        <a:bodyPr/>
        <a:lstStyle/>
        <a:p>
          <a:endParaRPr lang="en-GB"/>
        </a:p>
      </dgm:t>
    </dgm:pt>
    <dgm:pt modelId="{31165656-A571-493A-A5D5-92CEAA2217E1}" type="sibTrans" cxnId="{D786EBF0-FCB4-4420-9129-7652FFDA56BA}">
      <dgm:prSet/>
      <dgm:spPr/>
      <dgm:t>
        <a:bodyPr/>
        <a:lstStyle/>
        <a:p>
          <a:endParaRPr lang="en-GB"/>
        </a:p>
      </dgm:t>
    </dgm:pt>
    <dgm:pt modelId="{130D7B40-E582-49AC-BC64-683B6995B738}">
      <dgm:prSet phldrT="[Text]"/>
      <dgm:spPr/>
      <dgm:t>
        <a:bodyPr/>
        <a:lstStyle/>
        <a:p>
          <a:r>
            <a:rPr lang="en-GB"/>
            <a:t>Open all programs with enter</a:t>
          </a:r>
        </a:p>
      </dgm:t>
    </dgm:pt>
    <dgm:pt modelId="{53A5B354-8AF8-498B-BB69-12E2F067FCF6}" type="parTrans" cxnId="{F4FACB10-ECA8-493A-9807-1BEC2F67AFAC}">
      <dgm:prSet/>
      <dgm:spPr/>
      <dgm:t>
        <a:bodyPr/>
        <a:lstStyle/>
        <a:p>
          <a:endParaRPr lang="en-GB"/>
        </a:p>
      </dgm:t>
    </dgm:pt>
    <dgm:pt modelId="{93206017-4103-46FB-9EF6-F08AF99B2DFC}" type="sibTrans" cxnId="{F4FACB10-ECA8-493A-9807-1BEC2F67AFAC}">
      <dgm:prSet/>
      <dgm:spPr/>
      <dgm:t>
        <a:bodyPr/>
        <a:lstStyle/>
        <a:p>
          <a:endParaRPr lang="en-GB"/>
        </a:p>
      </dgm:t>
    </dgm:pt>
    <dgm:pt modelId="{D7D9F43A-6641-4AEB-98E5-6326A46C60C2}">
      <dgm:prSet phldrT="[Text]"/>
      <dgm:spPr/>
      <dgm:t>
        <a:bodyPr/>
        <a:lstStyle/>
        <a:p>
          <a:r>
            <a:rPr lang="en-GB"/>
            <a:t>Select item with keyboard</a:t>
          </a:r>
        </a:p>
      </dgm:t>
    </dgm:pt>
    <dgm:pt modelId="{2F7A5DC1-A64D-49D0-B393-DD225A2E27EB}" type="parTrans" cxnId="{15978300-1A5A-4023-8546-CAFF96C11A40}">
      <dgm:prSet/>
      <dgm:spPr/>
      <dgm:t>
        <a:bodyPr/>
        <a:lstStyle/>
        <a:p>
          <a:endParaRPr lang="en-GB"/>
        </a:p>
      </dgm:t>
    </dgm:pt>
    <dgm:pt modelId="{39E7ECCD-3F50-4206-A29F-A0A7C235E29D}" type="sibTrans" cxnId="{15978300-1A5A-4023-8546-CAFF96C11A40}">
      <dgm:prSet/>
      <dgm:spPr/>
      <dgm:t>
        <a:bodyPr/>
        <a:lstStyle/>
        <a:p>
          <a:endParaRPr lang="en-GB"/>
        </a:p>
      </dgm:t>
    </dgm:pt>
    <dgm:pt modelId="{BE66394C-042D-4E8B-9817-BF6BD1557D11}">
      <dgm:prSet phldrT="[Text]"/>
      <dgm:spPr/>
      <dgm:t>
        <a:bodyPr/>
        <a:lstStyle/>
        <a:p>
          <a:r>
            <a:rPr lang="en-GB"/>
            <a:t>Select item with mouse</a:t>
          </a:r>
        </a:p>
      </dgm:t>
    </dgm:pt>
    <dgm:pt modelId="{BF7B572B-E978-49E4-B114-38C5E8A63B4D}" type="parTrans" cxnId="{EC3C13AA-538B-4E0F-A7BF-8A6CEB2C30FC}">
      <dgm:prSet/>
      <dgm:spPr/>
      <dgm:t>
        <a:bodyPr/>
        <a:lstStyle/>
        <a:p>
          <a:endParaRPr lang="en-GB"/>
        </a:p>
      </dgm:t>
    </dgm:pt>
    <dgm:pt modelId="{E68702BB-43B9-422D-986F-A82C5AF3F299}" type="sibTrans" cxnId="{EC3C13AA-538B-4E0F-A7BF-8A6CEB2C30FC}">
      <dgm:prSet/>
      <dgm:spPr/>
      <dgm:t>
        <a:bodyPr/>
        <a:lstStyle/>
        <a:p>
          <a:endParaRPr lang="en-GB"/>
        </a:p>
      </dgm:t>
    </dgm:pt>
    <dgm:pt modelId="{856E8843-20AF-4DB6-95D0-8E7493B562A7}">
      <dgm:prSet phldrT="[Text]"/>
      <dgm:spPr/>
      <dgm:t>
        <a:bodyPr/>
        <a:lstStyle/>
        <a:p>
          <a:r>
            <a:rPr lang="en-GB"/>
            <a:t>Open all programs with space</a:t>
          </a:r>
        </a:p>
      </dgm:t>
    </dgm:pt>
    <dgm:pt modelId="{8BA21648-E334-479A-B841-3F55ED76802A}" type="parTrans" cxnId="{842FFD6B-7BE4-4F9D-B988-EE475410E0B6}">
      <dgm:prSet/>
      <dgm:spPr/>
      <dgm:t>
        <a:bodyPr/>
        <a:lstStyle/>
        <a:p>
          <a:endParaRPr lang="en-GB"/>
        </a:p>
      </dgm:t>
    </dgm:pt>
    <dgm:pt modelId="{10F46017-48D7-41FA-8ED7-C61AF15A9611}" type="sibTrans" cxnId="{842FFD6B-7BE4-4F9D-B988-EE475410E0B6}">
      <dgm:prSet/>
      <dgm:spPr/>
      <dgm:t>
        <a:bodyPr/>
        <a:lstStyle/>
        <a:p>
          <a:endParaRPr lang="en-GB"/>
        </a:p>
      </dgm:t>
    </dgm:pt>
    <dgm:pt modelId="{02EE5216-16C2-48E7-9926-094A04E987A4}">
      <dgm:prSet phldrT="[Text]"/>
      <dgm:spPr/>
      <dgm:t>
        <a:bodyPr/>
        <a:lstStyle/>
        <a:p>
          <a:r>
            <a:rPr lang="en-GB"/>
            <a:t>Select item with keyboard</a:t>
          </a:r>
        </a:p>
      </dgm:t>
    </dgm:pt>
    <dgm:pt modelId="{262B7093-00CC-4534-BB61-2DC2D0EC7C27}" type="parTrans" cxnId="{D942E9F1-CC32-4C20-B640-422E9BE89528}">
      <dgm:prSet/>
      <dgm:spPr/>
      <dgm:t>
        <a:bodyPr/>
        <a:lstStyle/>
        <a:p>
          <a:endParaRPr lang="en-GB"/>
        </a:p>
      </dgm:t>
    </dgm:pt>
    <dgm:pt modelId="{2DB42272-E185-4A54-B8F8-670AD65E5ECF}" type="sibTrans" cxnId="{D942E9F1-CC32-4C20-B640-422E9BE89528}">
      <dgm:prSet/>
      <dgm:spPr/>
      <dgm:t>
        <a:bodyPr/>
        <a:lstStyle/>
        <a:p>
          <a:endParaRPr lang="en-GB"/>
        </a:p>
      </dgm:t>
    </dgm:pt>
    <dgm:pt modelId="{0B1C940F-BEA8-496A-88A0-5E97C13A5F88}">
      <dgm:prSet phldrT="[Text]"/>
      <dgm:spPr/>
      <dgm:t>
        <a:bodyPr/>
        <a:lstStyle/>
        <a:p>
          <a:r>
            <a:rPr lang="en-GB"/>
            <a:t>Select item with mouse</a:t>
          </a:r>
        </a:p>
      </dgm:t>
    </dgm:pt>
    <dgm:pt modelId="{F3F43754-DE41-4103-9294-7E544757BABF}" type="parTrans" cxnId="{9F15379C-3162-4619-977F-061EDA5EF716}">
      <dgm:prSet/>
      <dgm:spPr/>
      <dgm:t>
        <a:bodyPr/>
        <a:lstStyle/>
        <a:p>
          <a:endParaRPr lang="en-GB"/>
        </a:p>
      </dgm:t>
    </dgm:pt>
    <dgm:pt modelId="{F58DF058-A69D-4749-94A5-E0A7D7D6D997}" type="sibTrans" cxnId="{9F15379C-3162-4619-977F-061EDA5EF716}">
      <dgm:prSet/>
      <dgm:spPr/>
      <dgm:t>
        <a:bodyPr/>
        <a:lstStyle/>
        <a:p>
          <a:endParaRPr lang="en-GB"/>
        </a:p>
      </dgm:t>
    </dgm:pt>
    <dgm:pt modelId="{138A8BCA-D4BB-4282-8C3E-6FB3282AA9E6}">
      <dgm:prSet phldrT="[Text]"/>
      <dgm:spPr/>
      <dgm:t>
        <a:bodyPr/>
        <a:lstStyle/>
        <a:p>
          <a:r>
            <a:rPr lang="en-GB" i="1"/>
            <a:t>Open all programs with mouse</a:t>
          </a:r>
        </a:p>
      </dgm:t>
    </dgm:pt>
    <dgm:pt modelId="{259EB62A-EB94-4114-A73C-D1E39E4B403C}" type="parTrans" cxnId="{76C256A9-52A4-4BFF-A373-62A3D934F07A}">
      <dgm:prSet/>
      <dgm:spPr/>
      <dgm:t>
        <a:bodyPr/>
        <a:lstStyle/>
        <a:p>
          <a:endParaRPr lang="en-GB"/>
        </a:p>
      </dgm:t>
    </dgm:pt>
    <dgm:pt modelId="{7C9083B7-0C6E-4B16-B8C3-45A90C496153}" type="sibTrans" cxnId="{76C256A9-52A4-4BFF-A373-62A3D934F07A}">
      <dgm:prSet/>
      <dgm:spPr/>
      <dgm:t>
        <a:bodyPr/>
        <a:lstStyle/>
        <a:p>
          <a:endParaRPr lang="en-GB"/>
        </a:p>
      </dgm:t>
    </dgm:pt>
    <dgm:pt modelId="{1D44B328-C3E5-439A-8EB6-9511F5D40031}">
      <dgm:prSet phldrT="[Text]"/>
      <dgm:spPr/>
      <dgm:t>
        <a:bodyPr/>
        <a:lstStyle/>
        <a:p>
          <a:r>
            <a:rPr lang="en-GB"/>
            <a:t>Select item with keyboard</a:t>
          </a:r>
        </a:p>
      </dgm:t>
    </dgm:pt>
    <dgm:pt modelId="{C941C7D7-78F2-4304-A73E-84CE9900214E}" type="parTrans" cxnId="{F2587AF2-B163-419A-BBDF-A5400C11C1B3}">
      <dgm:prSet/>
      <dgm:spPr/>
      <dgm:t>
        <a:bodyPr/>
        <a:lstStyle/>
        <a:p>
          <a:endParaRPr lang="en-GB"/>
        </a:p>
      </dgm:t>
    </dgm:pt>
    <dgm:pt modelId="{E6FDE102-D9F5-4543-85C3-52C27E2CC4B5}" type="sibTrans" cxnId="{F2587AF2-B163-419A-BBDF-A5400C11C1B3}">
      <dgm:prSet/>
      <dgm:spPr/>
      <dgm:t>
        <a:bodyPr/>
        <a:lstStyle/>
        <a:p>
          <a:endParaRPr lang="en-GB"/>
        </a:p>
      </dgm:t>
    </dgm:pt>
    <dgm:pt modelId="{3FAF3783-8212-4089-91F4-CBEBB696160D}">
      <dgm:prSet phldrT="[Text]"/>
      <dgm:spPr/>
      <dgm:t>
        <a:bodyPr/>
        <a:lstStyle/>
        <a:p>
          <a:r>
            <a:rPr lang="en-GB" i="1"/>
            <a:t>Select item with mouse</a:t>
          </a:r>
        </a:p>
      </dgm:t>
    </dgm:pt>
    <dgm:pt modelId="{62546E98-009B-4AA4-B018-D09CADE32365}" type="parTrans" cxnId="{0A1C2BE1-741C-4FFF-91E6-9D18FF04B945}">
      <dgm:prSet/>
      <dgm:spPr/>
      <dgm:t>
        <a:bodyPr/>
        <a:lstStyle/>
        <a:p>
          <a:endParaRPr lang="en-GB"/>
        </a:p>
      </dgm:t>
    </dgm:pt>
    <dgm:pt modelId="{E637E3D7-EA2E-4EBB-8168-B70A84BA1BC9}" type="sibTrans" cxnId="{0A1C2BE1-741C-4FFF-91E6-9D18FF04B945}">
      <dgm:prSet/>
      <dgm:spPr/>
      <dgm:t>
        <a:bodyPr/>
        <a:lstStyle/>
        <a:p>
          <a:endParaRPr lang="en-GB"/>
        </a:p>
      </dgm:t>
    </dgm:pt>
    <dgm:pt modelId="{E6E90837-5BDE-455A-B345-F4CA98E95ACA}" type="pres">
      <dgm:prSet presAssocID="{39FF9B5C-3181-4EF7-986C-04DB7E26CD93}" presName="Name0" presStyleCnt="0">
        <dgm:presLayoutVars>
          <dgm:orgChart val="1"/>
          <dgm:chPref val="1"/>
          <dgm:dir/>
          <dgm:animOne val="branch"/>
          <dgm:animLvl val="lvl"/>
          <dgm:resizeHandles/>
        </dgm:presLayoutVars>
      </dgm:prSet>
      <dgm:spPr/>
    </dgm:pt>
    <dgm:pt modelId="{C862B63B-42E7-45EC-B127-78FF9123687E}" type="pres">
      <dgm:prSet presAssocID="{D20BBAF8-6268-4B78-81AD-9FE005A22946}" presName="hierRoot1" presStyleCnt="0">
        <dgm:presLayoutVars>
          <dgm:hierBranch val="init"/>
        </dgm:presLayoutVars>
      </dgm:prSet>
      <dgm:spPr/>
    </dgm:pt>
    <dgm:pt modelId="{D8326BDA-3549-49BD-905C-8B3C98408EEE}" type="pres">
      <dgm:prSet presAssocID="{D20BBAF8-6268-4B78-81AD-9FE005A22946}" presName="rootComposite1" presStyleCnt="0"/>
      <dgm:spPr/>
    </dgm:pt>
    <dgm:pt modelId="{E6ADB3CE-4086-444D-9BB6-059E238A947E}" type="pres">
      <dgm:prSet presAssocID="{D20BBAF8-6268-4B78-81AD-9FE005A22946}" presName="rootText1" presStyleLbl="alignAcc1" presStyleIdx="0" presStyleCnt="0">
        <dgm:presLayoutVars>
          <dgm:chPref val="3"/>
        </dgm:presLayoutVars>
      </dgm:prSet>
      <dgm:spPr/>
    </dgm:pt>
    <dgm:pt modelId="{BB2025D4-EFAA-4273-A213-C916D43AE550}" type="pres">
      <dgm:prSet presAssocID="{D20BBAF8-6268-4B78-81AD-9FE005A22946}" presName="topArc1" presStyleLbl="parChTrans1D1" presStyleIdx="0" presStyleCnt="26"/>
      <dgm:spPr/>
    </dgm:pt>
    <dgm:pt modelId="{8BBFDE92-E81D-47B5-8020-501FF7480622}" type="pres">
      <dgm:prSet presAssocID="{D20BBAF8-6268-4B78-81AD-9FE005A22946}" presName="bottomArc1" presStyleLbl="parChTrans1D1" presStyleIdx="1" presStyleCnt="26"/>
      <dgm:spPr/>
    </dgm:pt>
    <dgm:pt modelId="{6061CC1F-E628-4FF0-BFB4-CA449DBCC44E}" type="pres">
      <dgm:prSet presAssocID="{D20BBAF8-6268-4B78-81AD-9FE005A22946}" presName="topConnNode1" presStyleLbl="node1" presStyleIdx="0" presStyleCnt="0"/>
      <dgm:spPr/>
    </dgm:pt>
    <dgm:pt modelId="{6F6A3CBC-4656-4EBC-9217-95A0390B01DC}" type="pres">
      <dgm:prSet presAssocID="{D20BBAF8-6268-4B78-81AD-9FE005A22946}" presName="hierChild2" presStyleCnt="0"/>
      <dgm:spPr/>
    </dgm:pt>
    <dgm:pt modelId="{5C030150-D5F6-40CB-9513-A5014F47C70D}" type="pres">
      <dgm:prSet presAssocID="{7B206C10-0F14-43BA-9BFB-6FBC246795E4}" presName="Name28" presStyleLbl="parChTrans1D2" presStyleIdx="0" presStyleCnt="6"/>
      <dgm:spPr/>
    </dgm:pt>
    <dgm:pt modelId="{D7E6EF01-C00A-4DF8-BBA9-8F4A06D901FA}" type="pres">
      <dgm:prSet presAssocID="{292618CF-8D08-46B6-A90D-8E3AF214E5A0}" presName="hierRoot2" presStyleCnt="0">
        <dgm:presLayoutVars>
          <dgm:hierBranch val="init"/>
        </dgm:presLayoutVars>
      </dgm:prSet>
      <dgm:spPr/>
    </dgm:pt>
    <dgm:pt modelId="{DD45A9C4-D8E7-41C0-8E4F-74D3385F9942}" type="pres">
      <dgm:prSet presAssocID="{292618CF-8D08-46B6-A90D-8E3AF214E5A0}" presName="rootComposite2" presStyleCnt="0"/>
      <dgm:spPr/>
    </dgm:pt>
    <dgm:pt modelId="{3B03A50D-FBE4-4461-BFFD-7D866A272F8F}" type="pres">
      <dgm:prSet presAssocID="{292618CF-8D08-46B6-A90D-8E3AF214E5A0}" presName="rootText2" presStyleLbl="alignAcc1" presStyleIdx="0" presStyleCnt="0">
        <dgm:presLayoutVars>
          <dgm:chPref val="3"/>
        </dgm:presLayoutVars>
      </dgm:prSet>
      <dgm:spPr/>
    </dgm:pt>
    <dgm:pt modelId="{7C87DBE4-B42C-41BF-9BB3-C98C19A2903C}" type="pres">
      <dgm:prSet presAssocID="{292618CF-8D08-46B6-A90D-8E3AF214E5A0}" presName="topArc2" presStyleLbl="parChTrans1D1" presStyleIdx="2" presStyleCnt="26"/>
      <dgm:spPr/>
    </dgm:pt>
    <dgm:pt modelId="{E869B1AB-8E82-4581-8D1E-44E01D07AADB}" type="pres">
      <dgm:prSet presAssocID="{292618CF-8D08-46B6-A90D-8E3AF214E5A0}" presName="bottomArc2" presStyleLbl="parChTrans1D1" presStyleIdx="3" presStyleCnt="26"/>
      <dgm:spPr/>
    </dgm:pt>
    <dgm:pt modelId="{3BB4679C-E4D5-4346-9378-29944E7CEBF4}" type="pres">
      <dgm:prSet presAssocID="{292618CF-8D08-46B6-A90D-8E3AF214E5A0}" presName="topConnNode2" presStyleLbl="node2" presStyleIdx="0" presStyleCnt="0"/>
      <dgm:spPr/>
    </dgm:pt>
    <dgm:pt modelId="{E4A671FF-2A8E-43B1-8517-E71B0802D876}" type="pres">
      <dgm:prSet presAssocID="{292618CF-8D08-46B6-A90D-8E3AF214E5A0}" presName="hierChild4" presStyleCnt="0"/>
      <dgm:spPr/>
    </dgm:pt>
    <dgm:pt modelId="{8579AD03-93C7-4529-9CF9-876F36598BCF}" type="pres">
      <dgm:prSet presAssocID="{292618CF-8D08-46B6-A90D-8E3AF214E5A0}" presName="hierChild5" presStyleCnt="0"/>
      <dgm:spPr/>
    </dgm:pt>
    <dgm:pt modelId="{B59EDEDB-3488-4AEE-A2ED-B3926BBA5CFF}" type="pres">
      <dgm:prSet presAssocID="{B2B522D0-B897-4EE3-9163-31925A838DEC}" presName="Name28" presStyleLbl="parChTrans1D2" presStyleIdx="1" presStyleCnt="6"/>
      <dgm:spPr/>
    </dgm:pt>
    <dgm:pt modelId="{1358D870-2AFD-4D87-A450-8E3E2252E6A4}" type="pres">
      <dgm:prSet presAssocID="{4B1E67D1-5C05-4126-8080-73F34EB9291A}" presName="hierRoot2" presStyleCnt="0">
        <dgm:presLayoutVars>
          <dgm:hierBranch val="init"/>
        </dgm:presLayoutVars>
      </dgm:prSet>
      <dgm:spPr/>
    </dgm:pt>
    <dgm:pt modelId="{FF26FD05-85BB-4633-84A1-F026BFA7368E}" type="pres">
      <dgm:prSet presAssocID="{4B1E67D1-5C05-4126-8080-73F34EB9291A}" presName="rootComposite2" presStyleCnt="0"/>
      <dgm:spPr/>
    </dgm:pt>
    <dgm:pt modelId="{511064BB-ABFD-4055-A628-59C67999930E}" type="pres">
      <dgm:prSet presAssocID="{4B1E67D1-5C05-4126-8080-73F34EB9291A}" presName="rootText2" presStyleLbl="alignAcc1" presStyleIdx="0" presStyleCnt="0">
        <dgm:presLayoutVars>
          <dgm:chPref val="3"/>
        </dgm:presLayoutVars>
      </dgm:prSet>
      <dgm:spPr/>
    </dgm:pt>
    <dgm:pt modelId="{A490C352-0B87-4B17-BEC1-7348807EAD7E}" type="pres">
      <dgm:prSet presAssocID="{4B1E67D1-5C05-4126-8080-73F34EB9291A}" presName="topArc2" presStyleLbl="parChTrans1D1" presStyleIdx="4" presStyleCnt="26"/>
      <dgm:spPr/>
    </dgm:pt>
    <dgm:pt modelId="{EFC9D398-4C89-45A6-8A85-E975920C4793}" type="pres">
      <dgm:prSet presAssocID="{4B1E67D1-5C05-4126-8080-73F34EB9291A}" presName="bottomArc2" presStyleLbl="parChTrans1D1" presStyleIdx="5" presStyleCnt="26"/>
      <dgm:spPr/>
    </dgm:pt>
    <dgm:pt modelId="{6890CA89-116B-426A-AF2A-A9FCBCDB712B}" type="pres">
      <dgm:prSet presAssocID="{4B1E67D1-5C05-4126-8080-73F34EB9291A}" presName="topConnNode2" presStyleLbl="node2" presStyleIdx="0" presStyleCnt="0"/>
      <dgm:spPr/>
    </dgm:pt>
    <dgm:pt modelId="{8F38AB5F-53F2-4EE8-972C-F6B450349B2E}" type="pres">
      <dgm:prSet presAssocID="{4B1E67D1-5C05-4126-8080-73F34EB9291A}" presName="hierChild4" presStyleCnt="0"/>
      <dgm:spPr/>
    </dgm:pt>
    <dgm:pt modelId="{FF6956BD-509B-4169-8DC4-8CC0D23D7F29}" type="pres">
      <dgm:prSet presAssocID="{4B1E67D1-5C05-4126-8080-73F34EB9291A}" presName="hierChild5" presStyleCnt="0"/>
      <dgm:spPr/>
    </dgm:pt>
    <dgm:pt modelId="{044C4300-84C6-4344-B0C3-A6428B856A7D}" type="pres">
      <dgm:prSet presAssocID="{A86820F5-CEFD-4475-BBE1-4B502FCEA3D7}" presName="Name28" presStyleLbl="parChTrans1D2" presStyleIdx="2" presStyleCnt="6"/>
      <dgm:spPr/>
    </dgm:pt>
    <dgm:pt modelId="{01F25AD5-6AE8-40DB-AFCE-8CB3B56A6A36}" type="pres">
      <dgm:prSet presAssocID="{EFABF053-4725-44AC-93DA-073AC71F64CA}" presName="hierRoot2" presStyleCnt="0">
        <dgm:presLayoutVars>
          <dgm:hierBranch val="init"/>
        </dgm:presLayoutVars>
      </dgm:prSet>
      <dgm:spPr/>
    </dgm:pt>
    <dgm:pt modelId="{18872824-FC29-44BF-B607-2DB49255B41D}" type="pres">
      <dgm:prSet presAssocID="{EFABF053-4725-44AC-93DA-073AC71F64CA}" presName="rootComposite2" presStyleCnt="0"/>
      <dgm:spPr/>
    </dgm:pt>
    <dgm:pt modelId="{8924C4B4-3BAC-4D73-9796-E19B65C3077C}" type="pres">
      <dgm:prSet presAssocID="{EFABF053-4725-44AC-93DA-073AC71F64CA}" presName="rootText2" presStyleLbl="alignAcc1" presStyleIdx="0" presStyleCnt="0">
        <dgm:presLayoutVars>
          <dgm:chPref val="3"/>
        </dgm:presLayoutVars>
      </dgm:prSet>
      <dgm:spPr/>
    </dgm:pt>
    <dgm:pt modelId="{7C699540-E81E-434E-B4C4-568B31EF7C52}" type="pres">
      <dgm:prSet presAssocID="{EFABF053-4725-44AC-93DA-073AC71F64CA}" presName="topArc2" presStyleLbl="parChTrans1D1" presStyleIdx="6" presStyleCnt="26"/>
      <dgm:spPr/>
    </dgm:pt>
    <dgm:pt modelId="{E299A5C4-5DAA-414D-8AD6-3221F1AF352B}" type="pres">
      <dgm:prSet presAssocID="{EFABF053-4725-44AC-93DA-073AC71F64CA}" presName="bottomArc2" presStyleLbl="parChTrans1D1" presStyleIdx="7" presStyleCnt="26"/>
      <dgm:spPr/>
    </dgm:pt>
    <dgm:pt modelId="{BC44AE72-E972-46F4-B0B6-C0F306B48297}" type="pres">
      <dgm:prSet presAssocID="{EFABF053-4725-44AC-93DA-073AC71F64CA}" presName="topConnNode2" presStyleLbl="node2" presStyleIdx="0" presStyleCnt="0"/>
      <dgm:spPr/>
    </dgm:pt>
    <dgm:pt modelId="{4CAFEE60-A94A-4872-B9B3-F28F8A2A6D7A}" type="pres">
      <dgm:prSet presAssocID="{EFABF053-4725-44AC-93DA-073AC71F64CA}" presName="hierChild4" presStyleCnt="0"/>
      <dgm:spPr/>
    </dgm:pt>
    <dgm:pt modelId="{7D7C8324-1C91-4D13-AF02-7A9467EE7839}" type="pres">
      <dgm:prSet presAssocID="{EFABF053-4725-44AC-93DA-073AC71F64CA}" presName="hierChild5" presStyleCnt="0"/>
      <dgm:spPr/>
    </dgm:pt>
    <dgm:pt modelId="{28043650-AC43-4AA2-8C37-790B58783D48}" type="pres">
      <dgm:prSet presAssocID="{53A5B354-8AF8-498B-BB69-12E2F067FCF6}" presName="Name28" presStyleLbl="parChTrans1D2" presStyleIdx="3" presStyleCnt="6"/>
      <dgm:spPr/>
    </dgm:pt>
    <dgm:pt modelId="{D314BE31-1F06-4792-B3AF-F12C3221ED50}" type="pres">
      <dgm:prSet presAssocID="{130D7B40-E582-49AC-BC64-683B6995B738}" presName="hierRoot2" presStyleCnt="0">
        <dgm:presLayoutVars>
          <dgm:hierBranch val="init"/>
        </dgm:presLayoutVars>
      </dgm:prSet>
      <dgm:spPr/>
    </dgm:pt>
    <dgm:pt modelId="{BF1043FF-2CBB-49EC-9820-B8FF52F62570}" type="pres">
      <dgm:prSet presAssocID="{130D7B40-E582-49AC-BC64-683B6995B738}" presName="rootComposite2" presStyleCnt="0"/>
      <dgm:spPr/>
    </dgm:pt>
    <dgm:pt modelId="{292AFD0F-F300-4819-A072-2D084761F642}" type="pres">
      <dgm:prSet presAssocID="{130D7B40-E582-49AC-BC64-683B6995B738}" presName="rootText2" presStyleLbl="alignAcc1" presStyleIdx="0" presStyleCnt="0">
        <dgm:presLayoutVars>
          <dgm:chPref val="3"/>
        </dgm:presLayoutVars>
      </dgm:prSet>
      <dgm:spPr/>
    </dgm:pt>
    <dgm:pt modelId="{F02AF74A-33E4-48CC-AD2E-CD2BBCC25F05}" type="pres">
      <dgm:prSet presAssocID="{130D7B40-E582-49AC-BC64-683B6995B738}" presName="topArc2" presStyleLbl="parChTrans1D1" presStyleIdx="8" presStyleCnt="26"/>
      <dgm:spPr/>
    </dgm:pt>
    <dgm:pt modelId="{7AA101DD-42FE-41C7-8147-9714AA4D1B66}" type="pres">
      <dgm:prSet presAssocID="{130D7B40-E582-49AC-BC64-683B6995B738}" presName="bottomArc2" presStyleLbl="parChTrans1D1" presStyleIdx="9" presStyleCnt="26"/>
      <dgm:spPr/>
    </dgm:pt>
    <dgm:pt modelId="{81A4E670-EDCE-494C-A193-B2E63BDECE2A}" type="pres">
      <dgm:prSet presAssocID="{130D7B40-E582-49AC-BC64-683B6995B738}" presName="topConnNode2" presStyleLbl="node2" presStyleIdx="0" presStyleCnt="0"/>
      <dgm:spPr/>
    </dgm:pt>
    <dgm:pt modelId="{34F5046C-415C-462C-A273-08FBF01F5240}" type="pres">
      <dgm:prSet presAssocID="{130D7B40-E582-49AC-BC64-683B6995B738}" presName="hierChild4" presStyleCnt="0"/>
      <dgm:spPr/>
    </dgm:pt>
    <dgm:pt modelId="{D1047C10-1241-4BCA-AC54-BE4FA4025DC4}" type="pres">
      <dgm:prSet presAssocID="{2F7A5DC1-A64D-49D0-B393-DD225A2E27EB}" presName="Name28" presStyleLbl="parChTrans1D3" presStyleIdx="0" presStyleCnt="6"/>
      <dgm:spPr/>
    </dgm:pt>
    <dgm:pt modelId="{1D991713-3202-4C8F-987C-5D4BB69CC962}" type="pres">
      <dgm:prSet presAssocID="{D7D9F43A-6641-4AEB-98E5-6326A46C60C2}" presName="hierRoot2" presStyleCnt="0">
        <dgm:presLayoutVars>
          <dgm:hierBranch val="init"/>
        </dgm:presLayoutVars>
      </dgm:prSet>
      <dgm:spPr/>
    </dgm:pt>
    <dgm:pt modelId="{D4653E8A-38DC-44B5-975D-338572A8A8C0}" type="pres">
      <dgm:prSet presAssocID="{D7D9F43A-6641-4AEB-98E5-6326A46C60C2}" presName="rootComposite2" presStyleCnt="0"/>
      <dgm:spPr/>
    </dgm:pt>
    <dgm:pt modelId="{A6490EFE-355F-4F2D-A4F1-0BA071F349A8}" type="pres">
      <dgm:prSet presAssocID="{D7D9F43A-6641-4AEB-98E5-6326A46C60C2}" presName="rootText2" presStyleLbl="alignAcc1" presStyleIdx="0" presStyleCnt="0">
        <dgm:presLayoutVars>
          <dgm:chPref val="3"/>
        </dgm:presLayoutVars>
      </dgm:prSet>
      <dgm:spPr/>
    </dgm:pt>
    <dgm:pt modelId="{9F24E6D5-7AF3-4919-AF4C-EBAC7B8E9261}" type="pres">
      <dgm:prSet presAssocID="{D7D9F43A-6641-4AEB-98E5-6326A46C60C2}" presName="topArc2" presStyleLbl="parChTrans1D1" presStyleIdx="10" presStyleCnt="26"/>
      <dgm:spPr/>
    </dgm:pt>
    <dgm:pt modelId="{6FA3183B-618F-4ACC-B139-F14ABFF0B0B1}" type="pres">
      <dgm:prSet presAssocID="{D7D9F43A-6641-4AEB-98E5-6326A46C60C2}" presName="bottomArc2" presStyleLbl="parChTrans1D1" presStyleIdx="11" presStyleCnt="26"/>
      <dgm:spPr/>
    </dgm:pt>
    <dgm:pt modelId="{C2B69F2B-1717-408E-B223-ADB651D28935}" type="pres">
      <dgm:prSet presAssocID="{D7D9F43A-6641-4AEB-98E5-6326A46C60C2}" presName="topConnNode2" presStyleLbl="node3" presStyleIdx="0" presStyleCnt="0"/>
      <dgm:spPr/>
    </dgm:pt>
    <dgm:pt modelId="{514BE1D4-E5EF-4A45-9DBF-3CA6B6969BD3}" type="pres">
      <dgm:prSet presAssocID="{D7D9F43A-6641-4AEB-98E5-6326A46C60C2}" presName="hierChild4" presStyleCnt="0"/>
      <dgm:spPr/>
    </dgm:pt>
    <dgm:pt modelId="{16EA2D36-8D70-4C40-825A-62223899D00E}" type="pres">
      <dgm:prSet presAssocID="{D7D9F43A-6641-4AEB-98E5-6326A46C60C2}" presName="hierChild5" presStyleCnt="0"/>
      <dgm:spPr/>
    </dgm:pt>
    <dgm:pt modelId="{CF048411-9D31-496F-8977-A3DB173B615E}" type="pres">
      <dgm:prSet presAssocID="{BF7B572B-E978-49E4-B114-38C5E8A63B4D}" presName="Name28" presStyleLbl="parChTrans1D3" presStyleIdx="1" presStyleCnt="6"/>
      <dgm:spPr/>
    </dgm:pt>
    <dgm:pt modelId="{55B557F7-1A3C-4033-9E20-2D93A2B2F028}" type="pres">
      <dgm:prSet presAssocID="{BE66394C-042D-4E8B-9817-BF6BD1557D11}" presName="hierRoot2" presStyleCnt="0">
        <dgm:presLayoutVars>
          <dgm:hierBranch val="init"/>
        </dgm:presLayoutVars>
      </dgm:prSet>
      <dgm:spPr/>
    </dgm:pt>
    <dgm:pt modelId="{328C3B5F-4854-4170-9B1E-CFA3CE02DB26}" type="pres">
      <dgm:prSet presAssocID="{BE66394C-042D-4E8B-9817-BF6BD1557D11}" presName="rootComposite2" presStyleCnt="0"/>
      <dgm:spPr/>
    </dgm:pt>
    <dgm:pt modelId="{8B2D51EC-110F-40BB-A71E-102C5505B851}" type="pres">
      <dgm:prSet presAssocID="{BE66394C-042D-4E8B-9817-BF6BD1557D11}" presName="rootText2" presStyleLbl="alignAcc1" presStyleIdx="0" presStyleCnt="0">
        <dgm:presLayoutVars>
          <dgm:chPref val="3"/>
        </dgm:presLayoutVars>
      </dgm:prSet>
      <dgm:spPr/>
    </dgm:pt>
    <dgm:pt modelId="{37B9A560-049B-451A-9DDB-A267584B0060}" type="pres">
      <dgm:prSet presAssocID="{BE66394C-042D-4E8B-9817-BF6BD1557D11}" presName="topArc2" presStyleLbl="parChTrans1D1" presStyleIdx="12" presStyleCnt="26"/>
      <dgm:spPr/>
    </dgm:pt>
    <dgm:pt modelId="{87882893-291D-4C28-B1F2-E6D00893E0C4}" type="pres">
      <dgm:prSet presAssocID="{BE66394C-042D-4E8B-9817-BF6BD1557D11}" presName="bottomArc2" presStyleLbl="parChTrans1D1" presStyleIdx="13" presStyleCnt="26"/>
      <dgm:spPr/>
    </dgm:pt>
    <dgm:pt modelId="{CAE12D44-916E-4576-8240-24C6EF92B83F}" type="pres">
      <dgm:prSet presAssocID="{BE66394C-042D-4E8B-9817-BF6BD1557D11}" presName="topConnNode2" presStyleLbl="node3" presStyleIdx="0" presStyleCnt="0"/>
      <dgm:spPr/>
    </dgm:pt>
    <dgm:pt modelId="{DE666FF5-BCA3-4943-9F32-AD55114FD9C6}" type="pres">
      <dgm:prSet presAssocID="{BE66394C-042D-4E8B-9817-BF6BD1557D11}" presName="hierChild4" presStyleCnt="0"/>
      <dgm:spPr/>
    </dgm:pt>
    <dgm:pt modelId="{55053C15-00BA-45B8-B236-864201F01EF7}" type="pres">
      <dgm:prSet presAssocID="{BE66394C-042D-4E8B-9817-BF6BD1557D11}" presName="hierChild5" presStyleCnt="0"/>
      <dgm:spPr/>
    </dgm:pt>
    <dgm:pt modelId="{E09678A8-8457-46C1-9508-B336A8B81EF1}" type="pres">
      <dgm:prSet presAssocID="{130D7B40-E582-49AC-BC64-683B6995B738}" presName="hierChild5" presStyleCnt="0"/>
      <dgm:spPr/>
    </dgm:pt>
    <dgm:pt modelId="{73923DDD-E540-4D1A-A7D4-3EEFCEA10E45}" type="pres">
      <dgm:prSet presAssocID="{8BA21648-E334-479A-B841-3F55ED76802A}" presName="Name28" presStyleLbl="parChTrans1D2" presStyleIdx="4" presStyleCnt="6"/>
      <dgm:spPr/>
    </dgm:pt>
    <dgm:pt modelId="{6401757A-2484-43D9-AE0B-33C53D41672D}" type="pres">
      <dgm:prSet presAssocID="{856E8843-20AF-4DB6-95D0-8E7493B562A7}" presName="hierRoot2" presStyleCnt="0">
        <dgm:presLayoutVars>
          <dgm:hierBranch val="init"/>
        </dgm:presLayoutVars>
      </dgm:prSet>
      <dgm:spPr/>
    </dgm:pt>
    <dgm:pt modelId="{2D23B62F-C1D3-4BB1-B19A-D9A999999ED0}" type="pres">
      <dgm:prSet presAssocID="{856E8843-20AF-4DB6-95D0-8E7493B562A7}" presName="rootComposite2" presStyleCnt="0"/>
      <dgm:spPr/>
    </dgm:pt>
    <dgm:pt modelId="{C28F8F40-B157-4A42-AA2F-838347C96542}" type="pres">
      <dgm:prSet presAssocID="{856E8843-20AF-4DB6-95D0-8E7493B562A7}" presName="rootText2" presStyleLbl="alignAcc1" presStyleIdx="0" presStyleCnt="0">
        <dgm:presLayoutVars>
          <dgm:chPref val="3"/>
        </dgm:presLayoutVars>
      </dgm:prSet>
      <dgm:spPr/>
    </dgm:pt>
    <dgm:pt modelId="{9624660E-B66E-4D94-AAEC-98D6B5C4DE86}" type="pres">
      <dgm:prSet presAssocID="{856E8843-20AF-4DB6-95D0-8E7493B562A7}" presName="topArc2" presStyleLbl="parChTrans1D1" presStyleIdx="14" presStyleCnt="26"/>
      <dgm:spPr/>
    </dgm:pt>
    <dgm:pt modelId="{FFDCDDBB-38B1-4C83-A29E-C5D507555494}" type="pres">
      <dgm:prSet presAssocID="{856E8843-20AF-4DB6-95D0-8E7493B562A7}" presName="bottomArc2" presStyleLbl="parChTrans1D1" presStyleIdx="15" presStyleCnt="26"/>
      <dgm:spPr/>
    </dgm:pt>
    <dgm:pt modelId="{8915A496-EF24-4B18-884D-B750E1E10241}" type="pres">
      <dgm:prSet presAssocID="{856E8843-20AF-4DB6-95D0-8E7493B562A7}" presName="topConnNode2" presStyleLbl="node2" presStyleIdx="0" presStyleCnt="0"/>
      <dgm:spPr/>
    </dgm:pt>
    <dgm:pt modelId="{EF95B2B3-BC10-49E7-BFA8-09EB4B125720}" type="pres">
      <dgm:prSet presAssocID="{856E8843-20AF-4DB6-95D0-8E7493B562A7}" presName="hierChild4" presStyleCnt="0"/>
      <dgm:spPr/>
    </dgm:pt>
    <dgm:pt modelId="{92B2EB30-B325-41C9-B6D0-E5E4DDBBF49B}" type="pres">
      <dgm:prSet presAssocID="{262B7093-00CC-4534-BB61-2DC2D0EC7C27}" presName="Name28" presStyleLbl="parChTrans1D3" presStyleIdx="2" presStyleCnt="6"/>
      <dgm:spPr/>
    </dgm:pt>
    <dgm:pt modelId="{5680DFC2-4FD3-4371-90E6-BABF77C310DB}" type="pres">
      <dgm:prSet presAssocID="{02EE5216-16C2-48E7-9926-094A04E987A4}" presName="hierRoot2" presStyleCnt="0">
        <dgm:presLayoutVars>
          <dgm:hierBranch val="init"/>
        </dgm:presLayoutVars>
      </dgm:prSet>
      <dgm:spPr/>
    </dgm:pt>
    <dgm:pt modelId="{8583F04C-7D79-402A-BA68-110016541BAB}" type="pres">
      <dgm:prSet presAssocID="{02EE5216-16C2-48E7-9926-094A04E987A4}" presName="rootComposite2" presStyleCnt="0"/>
      <dgm:spPr/>
    </dgm:pt>
    <dgm:pt modelId="{9CB3A682-307D-4E5F-8B48-19C295B2E872}" type="pres">
      <dgm:prSet presAssocID="{02EE5216-16C2-48E7-9926-094A04E987A4}" presName="rootText2" presStyleLbl="alignAcc1" presStyleIdx="0" presStyleCnt="0">
        <dgm:presLayoutVars>
          <dgm:chPref val="3"/>
        </dgm:presLayoutVars>
      </dgm:prSet>
      <dgm:spPr/>
    </dgm:pt>
    <dgm:pt modelId="{6DDC9BA7-FBB4-4245-BAD0-8BE384480DCF}" type="pres">
      <dgm:prSet presAssocID="{02EE5216-16C2-48E7-9926-094A04E987A4}" presName="topArc2" presStyleLbl="parChTrans1D1" presStyleIdx="16" presStyleCnt="26"/>
      <dgm:spPr/>
    </dgm:pt>
    <dgm:pt modelId="{3D321457-0CD5-492A-A814-2599D60E813B}" type="pres">
      <dgm:prSet presAssocID="{02EE5216-16C2-48E7-9926-094A04E987A4}" presName="bottomArc2" presStyleLbl="parChTrans1D1" presStyleIdx="17" presStyleCnt="26"/>
      <dgm:spPr/>
    </dgm:pt>
    <dgm:pt modelId="{995DF95C-3607-4D91-B5E9-091D66F88C4F}" type="pres">
      <dgm:prSet presAssocID="{02EE5216-16C2-48E7-9926-094A04E987A4}" presName="topConnNode2" presStyleLbl="node3" presStyleIdx="0" presStyleCnt="0"/>
      <dgm:spPr/>
    </dgm:pt>
    <dgm:pt modelId="{12E54DE6-8764-446D-9F41-DC6CE31F38B9}" type="pres">
      <dgm:prSet presAssocID="{02EE5216-16C2-48E7-9926-094A04E987A4}" presName="hierChild4" presStyleCnt="0"/>
      <dgm:spPr/>
    </dgm:pt>
    <dgm:pt modelId="{5D04E6D0-5588-4F81-B7C2-7A6696406C37}" type="pres">
      <dgm:prSet presAssocID="{02EE5216-16C2-48E7-9926-094A04E987A4}" presName="hierChild5" presStyleCnt="0"/>
      <dgm:spPr/>
    </dgm:pt>
    <dgm:pt modelId="{6198580F-FD41-4037-A414-9CBA2DA99778}" type="pres">
      <dgm:prSet presAssocID="{F3F43754-DE41-4103-9294-7E544757BABF}" presName="Name28" presStyleLbl="parChTrans1D3" presStyleIdx="3" presStyleCnt="6"/>
      <dgm:spPr/>
    </dgm:pt>
    <dgm:pt modelId="{150C3611-2100-47C1-B967-E6B1A55718BF}" type="pres">
      <dgm:prSet presAssocID="{0B1C940F-BEA8-496A-88A0-5E97C13A5F88}" presName="hierRoot2" presStyleCnt="0">
        <dgm:presLayoutVars>
          <dgm:hierBranch val="init"/>
        </dgm:presLayoutVars>
      </dgm:prSet>
      <dgm:spPr/>
    </dgm:pt>
    <dgm:pt modelId="{787BB582-D14E-472E-BBD6-83109FC1BEC8}" type="pres">
      <dgm:prSet presAssocID="{0B1C940F-BEA8-496A-88A0-5E97C13A5F88}" presName="rootComposite2" presStyleCnt="0"/>
      <dgm:spPr/>
    </dgm:pt>
    <dgm:pt modelId="{7B562AD7-A42C-4CE8-A364-635F21AEAF57}" type="pres">
      <dgm:prSet presAssocID="{0B1C940F-BEA8-496A-88A0-5E97C13A5F88}" presName="rootText2" presStyleLbl="alignAcc1" presStyleIdx="0" presStyleCnt="0">
        <dgm:presLayoutVars>
          <dgm:chPref val="3"/>
        </dgm:presLayoutVars>
      </dgm:prSet>
      <dgm:spPr/>
    </dgm:pt>
    <dgm:pt modelId="{3826B045-6CDF-4B7C-9D9B-7532D34289C5}" type="pres">
      <dgm:prSet presAssocID="{0B1C940F-BEA8-496A-88A0-5E97C13A5F88}" presName="topArc2" presStyleLbl="parChTrans1D1" presStyleIdx="18" presStyleCnt="26"/>
      <dgm:spPr/>
    </dgm:pt>
    <dgm:pt modelId="{3BEAFC68-0788-463B-89DF-B3EF7CC39250}" type="pres">
      <dgm:prSet presAssocID="{0B1C940F-BEA8-496A-88A0-5E97C13A5F88}" presName="bottomArc2" presStyleLbl="parChTrans1D1" presStyleIdx="19" presStyleCnt="26"/>
      <dgm:spPr/>
    </dgm:pt>
    <dgm:pt modelId="{9DAA05F0-77FF-4060-8CDD-F08347977A68}" type="pres">
      <dgm:prSet presAssocID="{0B1C940F-BEA8-496A-88A0-5E97C13A5F88}" presName="topConnNode2" presStyleLbl="node3" presStyleIdx="0" presStyleCnt="0"/>
      <dgm:spPr/>
    </dgm:pt>
    <dgm:pt modelId="{117C7B3A-26B6-4341-BDE7-36506834EF57}" type="pres">
      <dgm:prSet presAssocID="{0B1C940F-BEA8-496A-88A0-5E97C13A5F88}" presName="hierChild4" presStyleCnt="0"/>
      <dgm:spPr/>
    </dgm:pt>
    <dgm:pt modelId="{0DEA6258-B8DC-40F1-A549-24A549FBB6A7}" type="pres">
      <dgm:prSet presAssocID="{0B1C940F-BEA8-496A-88A0-5E97C13A5F88}" presName="hierChild5" presStyleCnt="0"/>
      <dgm:spPr/>
    </dgm:pt>
    <dgm:pt modelId="{07256CA3-77A8-4BF7-B4A3-FF575D836819}" type="pres">
      <dgm:prSet presAssocID="{856E8843-20AF-4DB6-95D0-8E7493B562A7}" presName="hierChild5" presStyleCnt="0"/>
      <dgm:spPr/>
    </dgm:pt>
    <dgm:pt modelId="{A302ED87-F204-466F-8551-42B4A38567AC}" type="pres">
      <dgm:prSet presAssocID="{259EB62A-EB94-4114-A73C-D1E39E4B403C}" presName="Name28" presStyleLbl="parChTrans1D2" presStyleIdx="5" presStyleCnt="6"/>
      <dgm:spPr/>
    </dgm:pt>
    <dgm:pt modelId="{7C5DEBC7-8928-437C-9292-3B0C6D6E4BF0}" type="pres">
      <dgm:prSet presAssocID="{138A8BCA-D4BB-4282-8C3E-6FB3282AA9E6}" presName="hierRoot2" presStyleCnt="0">
        <dgm:presLayoutVars>
          <dgm:hierBranch val="init"/>
        </dgm:presLayoutVars>
      </dgm:prSet>
      <dgm:spPr/>
    </dgm:pt>
    <dgm:pt modelId="{6D69033E-BFD2-4349-8CFF-D17843CB4896}" type="pres">
      <dgm:prSet presAssocID="{138A8BCA-D4BB-4282-8C3E-6FB3282AA9E6}" presName="rootComposite2" presStyleCnt="0"/>
      <dgm:spPr/>
    </dgm:pt>
    <dgm:pt modelId="{B7B8EC28-7256-469E-9387-38EDD59FB8E5}" type="pres">
      <dgm:prSet presAssocID="{138A8BCA-D4BB-4282-8C3E-6FB3282AA9E6}" presName="rootText2" presStyleLbl="alignAcc1" presStyleIdx="0" presStyleCnt="0">
        <dgm:presLayoutVars>
          <dgm:chPref val="3"/>
        </dgm:presLayoutVars>
      </dgm:prSet>
      <dgm:spPr/>
    </dgm:pt>
    <dgm:pt modelId="{7AAEF6D7-914F-4FA1-B1C3-BAEE85D3172E}" type="pres">
      <dgm:prSet presAssocID="{138A8BCA-D4BB-4282-8C3E-6FB3282AA9E6}" presName="topArc2" presStyleLbl="parChTrans1D1" presStyleIdx="20" presStyleCnt="26"/>
      <dgm:spPr/>
    </dgm:pt>
    <dgm:pt modelId="{2012C25A-349F-4F31-B8F6-8CCDFEB0D0D9}" type="pres">
      <dgm:prSet presAssocID="{138A8BCA-D4BB-4282-8C3E-6FB3282AA9E6}" presName="bottomArc2" presStyleLbl="parChTrans1D1" presStyleIdx="21" presStyleCnt="26"/>
      <dgm:spPr/>
    </dgm:pt>
    <dgm:pt modelId="{C1201ED4-0066-49F7-BF19-FE7E15CA387B}" type="pres">
      <dgm:prSet presAssocID="{138A8BCA-D4BB-4282-8C3E-6FB3282AA9E6}" presName="topConnNode2" presStyleLbl="node2" presStyleIdx="0" presStyleCnt="0"/>
      <dgm:spPr/>
    </dgm:pt>
    <dgm:pt modelId="{73070334-23DD-4507-B266-1F9FDEEA57EA}" type="pres">
      <dgm:prSet presAssocID="{138A8BCA-D4BB-4282-8C3E-6FB3282AA9E6}" presName="hierChild4" presStyleCnt="0"/>
      <dgm:spPr/>
    </dgm:pt>
    <dgm:pt modelId="{CD2BF1CA-6924-4BF6-845D-E0082CB8BC5A}" type="pres">
      <dgm:prSet presAssocID="{C941C7D7-78F2-4304-A73E-84CE9900214E}" presName="Name28" presStyleLbl="parChTrans1D3" presStyleIdx="4" presStyleCnt="6"/>
      <dgm:spPr/>
    </dgm:pt>
    <dgm:pt modelId="{5D770B4A-954B-4539-A093-FEA6A681849C}" type="pres">
      <dgm:prSet presAssocID="{1D44B328-C3E5-439A-8EB6-9511F5D40031}" presName="hierRoot2" presStyleCnt="0">
        <dgm:presLayoutVars>
          <dgm:hierBranch val="init"/>
        </dgm:presLayoutVars>
      </dgm:prSet>
      <dgm:spPr/>
    </dgm:pt>
    <dgm:pt modelId="{665D0B08-1434-4CB5-9F54-78B8C95CA9BF}" type="pres">
      <dgm:prSet presAssocID="{1D44B328-C3E5-439A-8EB6-9511F5D40031}" presName="rootComposite2" presStyleCnt="0"/>
      <dgm:spPr/>
    </dgm:pt>
    <dgm:pt modelId="{9ED97C0E-8F6B-49E9-B2AA-56A71CFE9B37}" type="pres">
      <dgm:prSet presAssocID="{1D44B328-C3E5-439A-8EB6-9511F5D40031}" presName="rootText2" presStyleLbl="alignAcc1" presStyleIdx="0" presStyleCnt="0">
        <dgm:presLayoutVars>
          <dgm:chPref val="3"/>
        </dgm:presLayoutVars>
      </dgm:prSet>
      <dgm:spPr/>
    </dgm:pt>
    <dgm:pt modelId="{6485FD9B-5EBB-440C-99C9-956CB3ED1BD9}" type="pres">
      <dgm:prSet presAssocID="{1D44B328-C3E5-439A-8EB6-9511F5D40031}" presName="topArc2" presStyleLbl="parChTrans1D1" presStyleIdx="22" presStyleCnt="26"/>
      <dgm:spPr/>
    </dgm:pt>
    <dgm:pt modelId="{2A7C7B1A-7699-41EA-9429-4E81DD2F3E9F}" type="pres">
      <dgm:prSet presAssocID="{1D44B328-C3E5-439A-8EB6-9511F5D40031}" presName="bottomArc2" presStyleLbl="parChTrans1D1" presStyleIdx="23" presStyleCnt="26"/>
      <dgm:spPr/>
    </dgm:pt>
    <dgm:pt modelId="{FFE7B3AF-CD51-467B-9308-04391CA48C25}" type="pres">
      <dgm:prSet presAssocID="{1D44B328-C3E5-439A-8EB6-9511F5D40031}" presName="topConnNode2" presStyleLbl="node3" presStyleIdx="0" presStyleCnt="0"/>
      <dgm:spPr/>
    </dgm:pt>
    <dgm:pt modelId="{A07B5F3F-4E6D-4EF3-9C27-F8DD1FEB39A8}" type="pres">
      <dgm:prSet presAssocID="{1D44B328-C3E5-439A-8EB6-9511F5D40031}" presName="hierChild4" presStyleCnt="0"/>
      <dgm:spPr/>
    </dgm:pt>
    <dgm:pt modelId="{65416456-BA11-4DD7-84E6-C50ABB90B8A2}" type="pres">
      <dgm:prSet presAssocID="{1D44B328-C3E5-439A-8EB6-9511F5D40031}" presName="hierChild5" presStyleCnt="0"/>
      <dgm:spPr/>
    </dgm:pt>
    <dgm:pt modelId="{A35A03FF-43B3-4610-A50A-31CD1E452220}" type="pres">
      <dgm:prSet presAssocID="{62546E98-009B-4AA4-B018-D09CADE32365}" presName="Name28" presStyleLbl="parChTrans1D3" presStyleIdx="5" presStyleCnt="6"/>
      <dgm:spPr/>
    </dgm:pt>
    <dgm:pt modelId="{DDCECBB2-45E8-4D47-AD70-1386216674A3}" type="pres">
      <dgm:prSet presAssocID="{3FAF3783-8212-4089-91F4-CBEBB696160D}" presName="hierRoot2" presStyleCnt="0">
        <dgm:presLayoutVars>
          <dgm:hierBranch val="init"/>
        </dgm:presLayoutVars>
      </dgm:prSet>
      <dgm:spPr/>
    </dgm:pt>
    <dgm:pt modelId="{99E15358-35C7-4DE8-8061-95FF2B89FC30}" type="pres">
      <dgm:prSet presAssocID="{3FAF3783-8212-4089-91F4-CBEBB696160D}" presName="rootComposite2" presStyleCnt="0"/>
      <dgm:spPr/>
    </dgm:pt>
    <dgm:pt modelId="{1337BC1B-49F8-4546-822A-357A1F84B890}" type="pres">
      <dgm:prSet presAssocID="{3FAF3783-8212-4089-91F4-CBEBB696160D}" presName="rootText2" presStyleLbl="alignAcc1" presStyleIdx="0" presStyleCnt="0">
        <dgm:presLayoutVars>
          <dgm:chPref val="3"/>
        </dgm:presLayoutVars>
      </dgm:prSet>
      <dgm:spPr/>
    </dgm:pt>
    <dgm:pt modelId="{EBE77C6B-E678-4CAB-8723-74AACE3F0D41}" type="pres">
      <dgm:prSet presAssocID="{3FAF3783-8212-4089-91F4-CBEBB696160D}" presName="topArc2" presStyleLbl="parChTrans1D1" presStyleIdx="24" presStyleCnt="26"/>
      <dgm:spPr/>
    </dgm:pt>
    <dgm:pt modelId="{937020B8-AA2D-494B-94D2-9192BF9F8F8B}" type="pres">
      <dgm:prSet presAssocID="{3FAF3783-8212-4089-91F4-CBEBB696160D}" presName="bottomArc2" presStyleLbl="parChTrans1D1" presStyleIdx="25" presStyleCnt="26"/>
      <dgm:spPr/>
    </dgm:pt>
    <dgm:pt modelId="{B1F84D2D-C6B8-4762-AC13-71EA9512E2B0}" type="pres">
      <dgm:prSet presAssocID="{3FAF3783-8212-4089-91F4-CBEBB696160D}" presName="topConnNode2" presStyleLbl="node3" presStyleIdx="0" presStyleCnt="0"/>
      <dgm:spPr/>
    </dgm:pt>
    <dgm:pt modelId="{39C82D04-7BE8-4B16-B5EB-08DA1BB55F0C}" type="pres">
      <dgm:prSet presAssocID="{3FAF3783-8212-4089-91F4-CBEBB696160D}" presName="hierChild4" presStyleCnt="0"/>
      <dgm:spPr/>
    </dgm:pt>
    <dgm:pt modelId="{A1BC42E7-590E-4391-8658-796DB0AEB609}" type="pres">
      <dgm:prSet presAssocID="{3FAF3783-8212-4089-91F4-CBEBB696160D}" presName="hierChild5" presStyleCnt="0"/>
      <dgm:spPr/>
    </dgm:pt>
    <dgm:pt modelId="{FEC2B547-9FA7-43F5-ACDE-B2758FD21CDA}" type="pres">
      <dgm:prSet presAssocID="{138A8BCA-D4BB-4282-8C3E-6FB3282AA9E6}" presName="hierChild5" presStyleCnt="0"/>
      <dgm:spPr/>
    </dgm:pt>
    <dgm:pt modelId="{4F5F16F9-70D4-4110-A9D8-02304400E656}" type="pres">
      <dgm:prSet presAssocID="{D20BBAF8-6268-4B78-81AD-9FE005A22946}" presName="hierChild3" presStyleCnt="0"/>
      <dgm:spPr/>
    </dgm:pt>
  </dgm:ptLst>
  <dgm:cxnLst>
    <dgm:cxn modelId="{DF0C891C-F94E-4B7A-9AD7-7FA7F7ABAFD0}" type="presOf" srcId="{02EE5216-16C2-48E7-9926-094A04E987A4}" destId="{995DF95C-3607-4D91-B5E9-091D66F88C4F}" srcOrd="1" destOrd="0" presId="urn:microsoft.com/office/officeart/2008/layout/HalfCircleOrganizationChart"/>
    <dgm:cxn modelId="{D786EBF0-FCB4-4420-9129-7652FFDA56BA}" srcId="{D20BBAF8-6268-4B78-81AD-9FE005A22946}" destId="{EFABF053-4725-44AC-93DA-073AC71F64CA}" srcOrd="2" destOrd="0" parTransId="{A86820F5-CEFD-4475-BBE1-4B502FCEA3D7}" sibTransId="{31165656-A571-493A-A5D5-92CEAA2217E1}"/>
    <dgm:cxn modelId="{0DFA67D1-B3F0-42B2-9222-C2556BABBBD5}" type="presOf" srcId="{A86820F5-CEFD-4475-BBE1-4B502FCEA3D7}" destId="{044C4300-84C6-4344-B0C3-A6428B856A7D}" srcOrd="0" destOrd="0" presId="urn:microsoft.com/office/officeart/2008/layout/HalfCircleOrganizationChart"/>
    <dgm:cxn modelId="{C069F850-FDFA-4431-A623-505074B084D2}" type="presOf" srcId="{EFABF053-4725-44AC-93DA-073AC71F64CA}" destId="{8924C4B4-3BAC-4D73-9796-E19B65C3077C}" srcOrd="0" destOrd="0" presId="urn:microsoft.com/office/officeart/2008/layout/HalfCircleOrganizationChart"/>
    <dgm:cxn modelId="{34D0B4BA-D209-4FC2-AC10-2F65A848597E}" type="presOf" srcId="{7B206C10-0F14-43BA-9BFB-6FBC246795E4}" destId="{5C030150-D5F6-40CB-9513-A5014F47C70D}" srcOrd="0" destOrd="0" presId="urn:microsoft.com/office/officeart/2008/layout/HalfCircleOrganizationChart"/>
    <dgm:cxn modelId="{24D9994B-9E9B-4694-B4FD-3E7A9492C5C4}" type="presOf" srcId="{856E8843-20AF-4DB6-95D0-8E7493B562A7}" destId="{8915A496-EF24-4B18-884D-B750E1E10241}" srcOrd="1" destOrd="0" presId="urn:microsoft.com/office/officeart/2008/layout/HalfCircleOrganizationChart"/>
    <dgm:cxn modelId="{F4FACB10-ECA8-493A-9807-1BEC2F67AFAC}" srcId="{D20BBAF8-6268-4B78-81AD-9FE005A22946}" destId="{130D7B40-E582-49AC-BC64-683B6995B738}" srcOrd="3" destOrd="0" parTransId="{53A5B354-8AF8-498B-BB69-12E2F067FCF6}" sibTransId="{93206017-4103-46FB-9EF6-F08AF99B2DFC}"/>
    <dgm:cxn modelId="{26A9FBD5-40FA-4100-B454-ED406186657A}" type="presOf" srcId="{3FAF3783-8212-4089-91F4-CBEBB696160D}" destId="{1337BC1B-49F8-4546-822A-357A1F84B890}" srcOrd="0" destOrd="0" presId="urn:microsoft.com/office/officeart/2008/layout/HalfCircleOrganizationChart"/>
    <dgm:cxn modelId="{B8794CE0-53C4-4079-9A97-9EDE21019875}" type="presOf" srcId="{D7D9F43A-6641-4AEB-98E5-6326A46C60C2}" destId="{C2B69F2B-1717-408E-B223-ADB651D28935}" srcOrd="1" destOrd="0" presId="urn:microsoft.com/office/officeart/2008/layout/HalfCircleOrganizationChart"/>
    <dgm:cxn modelId="{82FCFB93-F2FE-4B4E-8D10-2D868C849220}" type="presOf" srcId="{130D7B40-E582-49AC-BC64-683B6995B738}" destId="{81A4E670-EDCE-494C-A193-B2E63BDECE2A}" srcOrd="1" destOrd="0" presId="urn:microsoft.com/office/officeart/2008/layout/HalfCircleOrganizationChart"/>
    <dgm:cxn modelId="{FA43FC91-2604-4E04-8294-D2F40FFDB55F}" type="presOf" srcId="{02EE5216-16C2-48E7-9926-094A04E987A4}" destId="{9CB3A682-307D-4E5F-8B48-19C295B2E872}" srcOrd="0" destOrd="0" presId="urn:microsoft.com/office/officeart/2008/layout/HalfCircleOrganizationChart"/>
    <dgm:cxn modelId="{CA84474B-2977-46F8-A9CF-A89CB10E517D}" type="presOf" srcId="{BE66394C-042D-4E8B-9817-BF6BD1557D11}" destId="{8B2D51EC-110F-40BB-A71E-102C5505B851}" srcOrd="0" destOrd="0" presId="urn:microsoft.com/office/officeart/2008/layout/HalfCircleOrganizationChart"/>
    <dgm:cxn modelId="{2F2491BC-4A36-471B-AFA4-D35735EEBFB3}" type="presOf" srcId="{BE66394C-042D-4E8B-9817-BF6BD1557D11}" destId="{CAE12D44-916E-4576-8240-24C6EF92B83F}" srcOrd="1" destOrd="0" presId="urn:microsoft.com/office/officeart/2008/layout/HalfCircleOrganizationChart"/>
    <dgm:cxn modelId="{2C17A4E4-D44D-4639-AC0A-28A13A00298D}" type="presOf" srcId="{2F7A5DC1-A64D-49D0-B393-DD225A2E27EB}" destId="{D1047C10-1241-4BCA-AC54-BE4FA4025DC4}" srcOrd="0" destOrd="0" presId="urn:microsoft.com/office/officeart/2008/layout/HalfCircleOrganizationChart"/>
    <dgm:cxn modelId="{093E67DF-0B7F-4F76-909F-0BAC2C6AB096}" type="presOf" srcId="{8BA21648-E334-479A-B841-3F55ED76802A}" destId="{73923DDD-E540-4D1A-A7D4-3EEFCEA10E45}" srcOrd="0" destOrd="0" presId="urn:microsoft.com/office/officeart/2008/layout/HalfCircleOrganizationChart"/>
    <dgm:cxn modelId="{3974F41B-8F53-47C3-B988-FAF55EA9F7BC}" srcId="{39FF9B5C-3181-4EF7-986C-04DB7E26CD93}" destId="{D20BBAF8-6268-4B78-81AD-9FE005A22946}" srcOrd="0" destOrd="0" parTransId="{6A3443B1-F754-4391-8EF6-E89FEDFBD06F}" sibTransId="{5C036A8B-7F96-4D4F-B9DF-4CCE1ED316D1}"/>
    <dgm:cxn modelId="{FC43B7A9-1519-4924-8AF9-5676C869963D}" type="presOf" srcId="{D7D9F43A-6641-4AEB-98E5-6326A46C60C2}" destId="{A6490EFE-355F-4F2D-A4F1-0BA071F349A8}" srcOrd="0" destOrd="0" presId="urn:microsoft.com/office/officeart/2008/layout/HalfCircleOrganizationChart"/>
    <dgm:cxn modelId="{B5CE01A2-DA24-4A0E-A6C7-9FDA4711A809}" type="presOf" srcId="{39FF9B5C-3181-4EF7-986C-04DB7E26CD93}" destId="{E6E90837-5BDE-455A-B345-F4CA98E95ACA}" srcOrd="0" destOrd="0" presId="urn:microsoft.com/office/officeart/2008/layout/HalfCircleOrganizationChart"/>
    <dgm:cxn modelId="{600273E7-08F0-4FD3-AC2E-6B4F03CBFD24}" type="presOf" srcId="{D20BBAF8-6268-4B78-81AD-9FE005A22946}" destId="{E6ADB3CE-4086-444D-9BB6-059E238A947E}" srcOrd="0" destOrd="0" presId="urn:microsoft.com/office/officeart/2008/layout/HalfCircleOrganizationChart"/>
    <dgm:cxn modelId="{3D58830A-6217-4DA3-B608-4767602190FB}" type="presOf" srcId="{4B1E67D1-5C05-4126-8080-73F34EB9291A}" destId="{6890CA89-116B-426A-AF2A-A9FCBCDB712B}" srcOrd="1" destOrd="0" presId="urn:microsoft.com/office/officeart/2008/layout/HalfCircleOrganizationChart"/>
    <dgm:cxn modelId="{35ED79FA-EAFD-4430-B390-FD2FA3BE3844}" type="presOf" srcId="{D20BBAF8-6268-4B78-81AD-9FE005A22946}" destId="{6061CC1F-E628-4FF0-BFB4-CA449DBCC44E}" srcOrd="1" destOrd="0" presId="urn:microsoft.com/office/officeart/2008/layout/HalfCircleOrganizationChart"/>
    <dgm:cxn modelId="{03642FA4-F936-4A5C-8AC2-8EB91787745D}" srcId="{D20BBAF8-6268-4B78-81AD-9FE005A22946}" destId="{292618CF-8D08-46B6-A90D-8E3AF214E5A0}" srcOrd="0" destOrd="0" parTransId="{7B206C10-0F14-43BA-9BFB-6FBC246795E4}" sibTransId="{4A11FF19-3CDF-4A34-9B64-2E57128692B0}"/>
    <dgm:cxn modelId="{C5A6A8D4-89C9-4AF9-9AE0-0BDB8020F8E9}" type="presOf" srcId="{292618CF-8D08-46B6-A90D-8E3AF214E5A0}" destId="{3B03A50D-FBE4-4461-BFFD-7D866A272F8F}" srcOrd="0" destOrd="0" presId="urn:microsoft.com/office/officeart/2008/layout/HalfCircleOrganizationChart"/>
    <dgm:cxn modelId="{A3B1725D-201E-418B-8525-5F7119C7BC0D}" type="presOf" srcId="{62546E98-009B-4AA4-B018-D09CADE32365}" destId="{A35A03FF-43B3-4610-A50A-31CD1E452220}" srcOrd="0" destOrd="0" presId="urn:microsoft.com/office/officeart/2008/layout/HalfCircleOrganizationChart"/>
    <dgm:cxn modelId="{399D3462-7FA5-4415-ABA7-B5D969DBF069}" srcId="{D20BBAF8-6268-4B78-81AD-9FE005A22946}" destId="{4B1E67D1-5C05-4126-8080-73F34EB9291A}" srcOrd="1" destOrd="0" parTransId="{B2B522D0-B897-4EE3-9163-31925A838DEC}" sibTransId="{EC8C1138-596E-4DE6-9133-87F6F600CF0C}"/>
    <dgm:cxn modelId="{890A5DE9-3BA0-4118-99E3-351FE5DA0B2E}" type="presOf" srcId="{B2B522D0-B897-4EE3-9163-31925A838DEC}" destId="{B59EDEDB-3488-4AEE-A2ED-B3926BBA5CFF}" srcOrd="0" destOrd="0" presId="urn:microsoft.com/office/officeart/2008/layout/HalfCircleOrganizationChart"/>
    <dgm:cxn modelId="{EC3C13AA-538B-4E0F-A7BF-8A6CEB2C30FC}" srcId="{130D7B40-E582-49AC-BC64-683B6995B738}" destId="{BE66394C-042D-4E8B-9817-BF6BD1557D11}" srcOrd="1" destOrd="0" parTransId="{BF7B572B-E978-49E4-B114-38C5E8A63B4D}" sibTransId="{E68702BB-43B9-422D-986F-A82C5AF3F299}"/>
    <dgm:cxn modelId="{59F008B0-BD5D-4C67-B517-9433A8AB0907}" type="presOf" srcId="{53A5B354-8AF8-498B-BB69-12E2F067FCF6}" destId="{28043650-AC43-4AA2-8C37-790B58783D48}" srcOrd="0" destOrd="0" presId="urn:microsoft.com/office/officeart/2008/layout/HalfCircleOrganizationChart"/>
    <dgm:cxn modelId="{842FFD6B-7BE4-4F9D-B988-EE475410E0B6}" srcId="{D20BBAF8-6268-4B78-81AD-9FE005A22946}" destId="{856E8843-20AF-4DB6-95D0-8E7493B562A7}" srcOrd="4" destOrd="0" parTransId="{8BA21648-E334-479A-B841-3F55ED76802A}" sibTransId="{10F46017-48D7-41FA-8ED7-C61AF15A9611}"/>
    <dgm:cxn modelId="{AAEEC457-32A9-481D-A687-46FB1208C967}" type="presOf" srcId="{856E8843-20AF-4DB6-95D0-8E7493B562A7}" destId="{C28F8F40-B157-4A42-AA2F-838347C96542}" srcOrd="0" destOrd="0" presId="urn:microsoft.com/office/officeart/2008/layout/HalfCircleOrganizationChart"/>
    <dgm:cxn modelId="{3D4F0D80-1DC2-40D7-AF5F-0A9F0874D8D0}" type="presOf" srcId="{EFABF053-4725-44AC-93DA-073AC71F64CA}" destId="{BC44AE72-E972-46F4-B0B6-C0F306B48297}" srcOrd="1" destOrd="0" presId="urn:microsoft.com/office/officeart/2008/layout/HalfCircleOrganizationChart"/>
    <dgm:cxn modelId="{6EBCCAC2-380B-4B83-9447-7EA6E61D9F7E}" type="presOf" srcId="{292618CF-8D08-46B6-A90D-8E3AF214E5A0}" destId="{3BB4679C-E4D5-4346-9378-29944E7CEBF4}" srcOrd="1" destOrd="0" presId="urn:microsoft.com/office/officeart/2008/layout/HalfCircleOrganizationChart"/>
    <dgm:cxn modelId="{0A1C2BE1-741C-4FFF-91E6-9D18FF04B945}" srcId="{138A8BCA-D4BB-4282-8C3E-6FB3282AA9E6}" destId="{3FAF3783-8212-4089-91F4-CBEBB696160D}" srcOrd="1" destOrd="0" parTransId="{62546E98-009B-4AA4-B018-D09CADE32365}" sibTransId="{E637E3D7-EA2E-4EBB-8168-B70A84BA1BC9}"/>
    <dgm:cxn modelId="{9F15379C-3162-4619-977F-061EDA5EF716}" srcId="{856E8843-20AF-4DB6-95D0-8E7493B562A7}" destId="{0B1C940F-BEA8-496A-88A0-5E97C13A5F88}" srcOrd="1" destOrd="0" parTransId="{F3F43754-DE41-4103-9294-7E544757BABF}" sibTransId="{F58DF058-A69D-4749-94A5-E0A7D7D6D997}"/>
    <dgm:cxn modelId="{9E8A4D37-18A1-4D41-A204-373DE5BCCCC3}" type="presOf" srcId="{4B1E67D1-5C05-4126-8080-73F34EB9291A}" destId="{511064BB-ABFD-4055-A628-59C67999930E}" srcOrd="0" destOrd="0" presId="urn:microsoft.com/office/officeart/2008/layout/HalfCircleOrganizationChart"/>
    <dgm:cxn modelId="{859D0876-ABCB-4888-A024-C072734E9152}" type="presOf" srcId="{138A8BCA-D4BB-4282-8C3E-6FB3282AA9E6}" destId="{C1201ED4-0066-49F7-BF19-FE7E15CA387B}" srcOrd="1" destOrd="0" presId="urn:microsoft.com/office/officeart/2008/layout/HalfCircleOrganizationChart"/>
    <dgm:cxn modelId="{23E056A6-17DC-4590-B493-2EA27073CA19}" type="presOf" srcId="{BF7B572B-E978-49E4-B114-38C5E8A63B4D}" destId="{CF048411-9D31-496F-8977-A3DB173B615E}" srcOrd="0" destOrd="0" presId="urn:microsoft.com/office/officeart/2008/layout/HalfCircleOrganizationChart"/>
    <dgm:cxn modelId="{C041D8E7-1E11-4BA5-AF53-384D463B079B}" type="presOf" srcId="{0B1C940F-BEA8-496A-88A0-5E97C13A5F88}" destId="{7B562AD7-A42C-4CE8-A364-635F21AEAF57}" srcOrd="0" destOrd="0" presId="urn:microsoft.com/office/officeart/2008/layout/HalfCircleOrganizationChart"/>
    <dgm:cxn modelId="{F2587AF2-B163-419A-BBDF-A5400C11C1B3}" srcId="{138A8BCA-D4BB-4282-8C3E-6FB3282AA9E6}" destId="{1D44B328-C3E5-439A-8EB6-9511F5D40031}" srcOrd="0" destOrd="0" parTransId="{C941C7D7-78F2-4304-A73E-84CE9900214E}" sibTransId="{E6FDE102-D9F5-4543-85C3-52C27E2CC4B5}"/>
    <dgm:cxn modelId="{C10A2DC8-E05C-4F89-94B9-EDB7B0FFD1E7}" type="presOf" srcId="{1D44B328-C3E5-439A-8EB6-9511F5D40031}" destId="{9ED97C0E-8F6B-49E9-B2AA-56A71CFE9B37}" srcOrd="0" destOrd="0" presId="urn:microsoft.com/office/officeart/2008/layout/HalfCircleOrganizationChart"/>
    <dgm:cxn modelId="{61012AD1-31FF-412C-A29F-71108A0E24B6}" type="presOf" srcId="{138A8BCA-D4BB-4282-8C3E-6FB3282AA9E6}" destId="{B7B8EC28-7256-469E-9387-38EDD59FB8E5}" srcOrd="0" destOrd="0" presId="urn:microsoft.com/office/officeart/2008/layout/HalfCircleOrganizationChart"/>
    <dgm:cxn modelId="{76C256A9-52A4-4BFF-A373-62A3D934F07A}" srcId="{D20BBAF8-6268-4B78-81AD-9FE005A22946}" destId="{138A8BCA-D4BB-4282-8C3E-6FB3282AA9E6}" srcOrd="5" destOrd="0" parTransId="{259EB62A-EB94-4114-A73C-D1E39E4B403C}" sibTransId="{7C9083B7-0C6E-4B16-B8C3-45A90C496153}"/>
    <dgm:cxn modelId="{08A50444-B6D8-462F-B85B-CA769C3823A6}" type="presOf" srcId="{0B1C940F-BEA8-496A-88A0-5E97C13A5F88}" destId="{9DAA05F0-77FF-4060-8CDD-F08347977A68}" srcOrd="1" destOrd="0" presId="urn:microsoft.com/office/officeart/2008/layout/HalfCircleOrganizationChart"/>
    <dgm:cxn modelId="{CE9D2543-4EEA-443A-9CBC-C134938BADC7}" type="presOf" srcId="{262B7093-00CC-4534-BB61-2DC2D0EC7C27}" destId="{92B2EB30-B325-41C9-B6D0-E5E4DDBBF49B}" srcOrd="0" destOrd="0" presId="urn:microsoft.com/office/officeart/2008/layout/HalfCircleOrganizationChart"/>
    <dgm:cxn modelId="{F654E7DF-6BBD-4F95-A0C5-4DACEA34D890}" type="presOf" srcId="{1D44B328-C3E5-439A-8EB6-9511F5D40031}" destId="{FFE7B3AF-CD51-467B-9308-04391CA48C25}" srcOrd="1" destOrd="0" presId="urn:microsoft.com/office/officeart/2008/layout/HalfCircleOrganizationChart"/>
    <dgm:cxn modelId="{CF151835-1061-45F3-B4D0-CBA7E355CB45}" type="presOf" srcId="{3FAF3783-8212-4089-91F4-CBEBB696160D}" destId="{B1F84D2D-C6B8-4762-AC13-71EA9512E2B0}" srcOrd="1" destOrd="0" presId="urn:microsoft.com/office/officeart/2008/layout/HalfCircleOrganizationChart"/>
    <dgm:cxn modelId="{D15D3352-13E8-4BCE-864C-3FE4116AFA57}" type="presOf" srcId="{259EB62A-EB94-4114-A73C-D1E39E4B403C}" destId="{A302ED87-F204-466F-8551-42B4A38567AC}" srcOrd="0" destOrd="0" presId="urn:microsoft.com/office/officeart/2008/layout/HalfCircleOrganizationChart"/>
    <dgm:cxn modelId="{D942E9F1-CC32-4C20-B640-422E9BE89528}" srcId="{856E8843-20AF-4DB6-95D0-8E7493B562A7}" destId="{02EE5216-16C2-48E7-9926-094A04E987A4}" srcOrd="0" destOrd="0" parTransId="{262B7093-00CC-4534-BB61-2DC2D0EC7C27}" sibTransId="{2DB42272-E185-4A54-B8F8-670AD65E5ECF}"/>
    <dgm:cxn modelId="{BDBB3DCF-8575-4B38-A9EB-0F0E9A93654B}" type="presOf" srcId="{C941C7D7-78F2-4304-A73E-84CE9900214E}" destId="{CD2BF1CA-6924-4BF6-845D-E0082CB8BC5A}" srcOrd="0" destOrd="0" presId="urn:microsoft.com/office/officeart/2008/layout/HalfCircleOrganizationChart"/>
    <dgm:cxn modelId="{15978300-1A5A-4023-8546-CAFF96C11A40}" srcId="{130D7B40-E582-49AC-BC64-683B6995B738}" destId="{D7D9F43A-6641-4AEB-98E5-6326A46C60C2}" srcOrd="0" destOrd="0" parTransId="{2F7A5DC1-A64D-49D0-B393-DD225A2E27EB}" sibTransId="{39E7ECCD-3F50-4206-A29F-A0A7C235E29D}"/>
    <dgm:cxn modelId="{DFFEE5A1-7E32-4852-A2EE-E61AE0E2DFED}" type="presOf" srcId="{130D7B40-E582-49AC-BC64-683B6995B738}" destId="{292AFD0F-F300-4819-A072-2D084761F642}" srcOrd="0" destOrd="0" presId="urn:microsoft.com/office/officeart/2008/layout/HalfCircleOrganizationChart"/>
    <dgm:cxn modelId="{9006E084-B301-4951-816B-A7124F0B669B}" type="presOf" srcId="{F3F43754-DE41-4103-9294-7E544757BABF}" destId="{6198580F-FD41-4037-A414-9CBA2DA99778}" srcOrd="0" destOrd="0" presId="urn:microsoft.com/office/officeart/2008/layout/HalfCircleOrganizationChart"/>
    <dgm:cxn modelId="{A49F0604-B36C-49BD-8281-25B098F853CA}" type="presParOf" srcId="{E6E90837-5BDE-455A-B345-F4CA98E95ACA}" destId="{C862B63B-42E7-45EC-B127-78FF9123687E}" srcOrd="0" destOrd="0" presId="urn:microsoft.com/office/officeart/2008/layout/HalfCircleOrganizationChart"/>
    <dgm:cxn modelId="{BEF67044-5A39-45A2-934F-E7E4785C8D36}" type="presParOf" srcId="{C862B63B-42E7-45EC-B127-78FF9123687E}" destId="{D8326BDA-3549-49BD-905C-8B3C98408EEE}" srcOrd="0" destOrd="0" presId="urn:microsoft.com/office/officeart/2008/layout/HalfCircleOrganizationChart"/>
    <dgm:cxn modelId="{309349B8-46BA-4FD7-9098-557240573F70}" type="presParOf" srcId="{D8326BDA-3549-49BD-905C-8B3C98408EEE}" destId="{E6ADB3CE-4086-444D-9BB6-059E238A947E}" srcOrd="0" destOrd="0" presId="urn:microsoft.com/office/officeart/2008/layout/HalfCircleOrganizationChart"/>
    <dgm:cxn modelId="{4978935F-B4B6-4EE5-8C31-0259A91306AC}" type="presParOf" srcId="{D8326BDA-3549-49BD-905C-8B3C98408EEE}" destId="{BB2025D4-EFAA-4273-A213-C916D43AE550}" srcOrd="1" destOrd="0" presId="urn:microsoft.com/office/officeart/2008/layout/HalfCircleOrganizationChart"/>
    <dgm:cxn modelId="{C22838B7-3193-4F81-AF7D-113D565080A7}" type="presParOf" srcId="{D8326BDA-3549-49BD-905C-8B3C98408EEE}" destId="{8BBFDE92-E81D-47B5-8020-501FF7480622}" srcOrd="2" destOrd="0" presId="urn:microsoft.com/office/officeart/2008/layout/HalfCircleOrganizationChart"/>
    <dgm:cxn modelId="{49929FFD-DD08-4B79-8CB0-CDB202B9AD59}" type="presParOf" srcId="{D8326BDA-3549-49BD-905C-8B3C98408EEE}" destId="{6061CC1F-E628-4FF0-BFB4-CA449DBCC44E}" srcOrd="3" destOrd="0" presId="urn:microsoft.com/office/officeart/2008/layout/HalfCircleOrganizationChart"/>
    <dgm:cxn modelId="{BBB5BC97-60A4-457F-B328-25BF8A9EBD65}" type="presParOf" srcId="{C862B63B-42E7-45EC-B127-78FF9123687E}" destId="{6F6A3CBC-4656-4EBC-9217-95A0390B01DC}" srcOrd="1" destOrd="0" presId="urn:microsoft.com/office/officeart/2008/layout/HalfCircleOrganizationChart"/>
    <dgm:cxn modelId="{67331E82-FEBA-40AD-9A43-99FA3C1CACE9}" type="presParOf" srcId="{6F6A3CBC-4656-4EBC-9217-95A0390B01DC}" destId="{5C030150-D5F6-40CB-9513-A5014F47C70D}" srcOrd="0" destOrd="0" presId="urn:microsoft.com/office/officeart/2008/layout/HalfCircleOrganizationChart"/>
    <dgm:cxn modelId="{2C820758-40F4-4181-A6D4-CED5B9FF7DE5}" type="presParOf" srcId="{6F6A3CBC-4656-4EBC-9217-95A0390B01DC}" destId="{D7E6EF01-C00A-4DF8-BBA9-8F4A06D901FA}" srcOrd="1" destOrd="0" presId="urn:microsoft.com/office/officeart/2008/layout/HalfCircleOrganizationChart"/>
    <dgm:cxn modelId="{C8B5A5A9-9751-465C-B099-9DE2DC4738D8}" type="presParOf" srcId="{D7E6EF01-C00A-4DF8-BBA9-8F4A06D901FA}" destId="{DD45A9C4-D8E7-41C0-8E4F-74D3385F9942}" srcOrd="0" destOrd="0" presId="urn:microsoft.com/office/officeart/2008/layout/HalfCircleOrganizationChart"/>
    <dgm:cxn modelId="{B402A8B2-1327-4121-8FE0-7D42EA054DA0}" type="presParOf" srcId="{DD45A9C4-D8E7-41C0-8E4F-74D3385F9942}" destId="{3B03A50D-FBE4-4461-BFFD-7D866A272F8F}" srcOrd="0" destOrd="0" presId="urn:microsoft.com/office/officeart/2008/layout/HalfCircleOrganizationChart"/>
    <dgm:cxn modelId="{D4A1CE46-33A1-458F-AB2F-F1FDE4799B14}" type="presParOf" srcId="{DD45A9C4-D8E7-41C0-8E4F-74D3385F9942}" destId="{7C87DBE4-B42C-41BF-9BB3-C98C19A2903C}" srcOrd="1" destOrd="0" presId="urn:microsoft.com/office/officeart/2008/layout/HalfCircleOrganizationChart"/>
    <dgm:cxn modelId="{22680C95-D56C-4F61-A88C-983DBBA0FAB6}" type="presParOf" srcId="{DD45A9C4-D8E7-41C0-8E4F-74D3385F9942}" destId="{E869B1AB-8E82-4581-8D1E-44E01D07AADB}" srcOrd="2" destOrd="0" presId="urn:microsoft.com/office/officeart/2008/layout/HalfCircleOrganizationChart"/>
    <dgm:cxn modelId="{97E39ABF-D206-4361-8E34-8074C6930D0C}" type="presParOf" srcId="{DD45A9C4-D8E7-41C0-8E4F-74D3385F9942}" destId="{3BB4679C-E4D5-4346-9378-29944E7CEBF4}" srcOrd="3" destOrd="0" presId="urn:microsoft.com/office/officeart/2008/layout/HalfCircleOrganizationChart"/>
    <dgm:cxn modelId="{C345B52A-76CB-43C2-9BB1-DAC50D5739CB}" type="presParOf" srcId="{D7E6EF01-C00A-4DF8-BBA9-8F4A06D901FA}" destId="{E4A671FF-2A8E-43B1-8517-E71B0802D876}" srcOrd="1" destOrd="0" presId="urn:microsoft.com/office/officeart/2008/layout/HalfCircleOrganizationChart"/>
    <dgm:cxn modelId="{CB25F276-F987-4EFB-97FD-710CA971B90C}" type="presParOf" srcId="{D7E6EF01-C00A-4DF8-BBA9-8F4A06D901FA}" destId="{8579AD03-93C7-4529-9CF9-876F36598BCF}" srcOrd="2" destOrd="0" presId="urn:microsoft.com/office/officeart/2008/layout/HalfCircleOrganizationChart"/>
    <dgm:cxn modelId="{44F09850-7C0C-422E-9153-FB4D5F9FC98C}" type="presParOf" srcId="{6F6A3CBC-4656-4EBC-9217-95A0390B01DC}" destId="{B59EDEDB-3488-4AEE-A2ED-B3926BBA5CFF}" srcOrd="2" destOrd="0" presId="urn:microsoft.com/office/officeart/2008/layout/HalfCircleOrganizationChart"/>
    <dgm:cxn modelId="{C5A04516-A747-4F41-A5B3-B4EEF2B4E8BE}" type="presParOf" srcId="{6F6A3CBC-4656-4EBC-9217-95A0390B01DC}" destId="{1358D870-2AFD-4D87-A450-8E3E2252E6A4}" srcOrd="3" destOrd="0" presId="urn:microsoft.com/office/officeart/2008/layout/HalfCircleOrganizationChart"/>
    <dgm:cxn modelId="{3FD0E242-7CDE-480F-95CD-3EB4F5A6B149}" type="presParOf" srcId="{1358D870-2AFD-4D87-A450-8E3E2252E6A4}" destId="{FF26FD05-85BB-4633-84A1-F026BFA7368E}" srcOrd="0" destOrd="0" presId="urn:microsoft.com/office/officeart/2008/layout/HalfCircleOrganizationChart"/>
    <dgm:cxn modelId="{2CB3523D-AD95-4016-9D65-BACEE3065839}" type="presParOf" srcId="{FF26FD05-85BB-4633-84A1-F026BFA7368E}" destId="{511064BB-ABFD-4055-A628-59C67999930E}" srcOrd="0" destOrd="0" presId="urn:microsoft.com/office/officeart/2008/layout/HalfCircleOrganizationChart"/>
    <dgm:cxn modelId="{AB40E108-13F7-4FFB-A8DA-F1A722CC0720}" type="presParOf" srcId="{FF26FD05-85BB-4633-84A1-F026BFA7368E}" destId="{A490C352-0B87-4B17-BEC1-7348807EAD7E}" srcOrd="1" destOrd="0" presId="urn:microsoft.com/office/officeart/2008/layout/HalfCircleOrganizationChart"/>
    <dgm:cxn modelId="{7A268E98-0C56-45C6-A8DD-D4F1D72F2A20}" type="presParOf" srcId="{FF26FD05-85BB-4633-84A1-F026BFA7368E}" destId="{EFC9D398-4C89-45A6-8A85-E975920C4793}" srcOrd="2" destOrd="0" presId="urn:microsoft.com/office/officeart/2008/layout/HalfCircleOrganizationChart"/>
    <dgm:cxn modelId="{07E1E0A1-C74E-40D6-B9EE-FF2DAA6DFFEF}" type="presParOf" srcId="{FF26FD05-85BB-4633-84A1-F026BFA7368E}" destId="{6890CA89-116B-426A-AF2A-A9FCBCDB712B}" srcOrd="3" destOrd="0" presId="urn:microsoft.com/office/officeart/2008/layout/HalfCircleOrganizationChart"/>
    <dgm:cxn modelId="{1CE9E24B-F734-464C-A880-385B8775B8FD}" type="presParOf" srcId="{1358D870-2AFD-4D87-A450-8E3E2252E6A4}" destId="{8F38AB5F-53F2-4EE8-972C-F6B450349B2E}" srcOrd="1" destOrd="0" presId="urn:microsoft.com/office/officeart/2008/layout/HalfCircleOrganizationChart"/>
    <dgm:cxn modelId="{1355EFCD-5C19-48B2-9A2A-A4271903D151}" type="presParOf" srcId="{1358D870-2AFD-4D87-A450-8E3E2252E6A4}" destId="{FF6956BD-509B-4169-8DC4-8CC0D23D7F29}" srcOrd="2" destOrd="0" presId="urn:microsoft.com/office/officeart/2008/layout/HalfCircleOrganizationChart"/>
    <dgm:cxn modelId="{09DA9B08-A7BF-49EC-A196-23A9487A3480}" type="presParOf" srcId="{6F6A3CBC-4656-4EBC-9217-95A0390B01DC}" destId="{044C4300-84C6-4344-B0C3-A6428B856A7D}" srcOrd="4" destOrd="0" presId="urn:microsoft.com/office/officeart/2008/layout/HalfCircleOrganizationChart"/>
    <dgm:cxn modelId="{A33B3CE5-6B9F-4023-9E5B-D018E838C92B}" type="presParOf" srcId="{6F6A3CBC-4656-4EBC-9217-95A0390B01DC}" destId="{01F25AD5-6AE8-40DB-AFCE-8CB3B56A6A36}" srcOrd="5" destOrd="0" presId="urn:microsoft.com/office/officeart/2008/layout/HalfCircleOrganizationChart"/>
    <dgm:cxn modelId="{660A1185-9C37-430C-B15E-6F00E2A11B0E}" type="presParOf" srcId="{01F25AD5-6AE8-40DB-AFCE-8CB3B56A6A36}" destId="{18872824-FC29-44BF-B607-2DB49255B41D}" srcOrd="0" destOrd="0" presId="urn:microsoft.com/office/officeart/2008/layout/HalfCircleOrganizationChart"/>
    <dgm:cxn modelId="{3A9EB956-78BF-438E-B6CA-C66F5FA1F8B3}" type="presParOf" srcId="{18872824-FC29-44BF-B607-2DB49255B41D}" destId="{8924C4B4-3BAC-4D73-9796-E19B65C3077C}" srcOrd="0" destOrd="0" presId="urn:microsoft.com/office/officeart/2008/layout/HalfCircleOrganizationChart"/>
    <dgm:cxn modelId="{72D0CBE2-E38C-43CD-B76A-754FED325FE9}" type="presParOf" srcId="{18872824-FC29-44BF-B607-2DB49255B41D}" destId="{7C699540-E81E-434E-B4C4-568B31EF7C52}" srcOrd="1" destOrd="0" presId="urn:microsoft.com/office/officeart/2008/layout/HalfCircleOrganizationChart"/>
    <dgm:cxn modelId="{E44B884D-62BB-47EF-ABA4-FBA2B18B3EAC}" type="presParOf" srcId="{18872824-FC29-44BF-B607-2DB49255B41D}" destId="{E299A5C4-5DAA-414D-8AD6-3221F1AF352B}" srcOrd="2" destOrd="0" presId="urn:microsoft.com/office/officeart/2008/layout/HalfCircleOrganizationChart"/>
    <dgm:cxn modelId="{D1743385-76A7-4B72-AF6B-D924174071B3}" type="presParOf" srcId="{18872824-FC29-44BF-B607-2DB49255B41D}" destId="{BC44AE72-E972-46F4-B0B6-C0F306B48297}" srcOrd="3" destOrd="0" presId="urn:microsoft.com/office/officeart/2008/layout/HalfCircleOrganizationChart"/>
    <dgm:cxn modelId="{52F3876B-9D83-4DB4-8BDC-A16BE59F1189}" type="presParOf" srcId="{01F25AD5-6AE8-40DB-AFCE-8CB3B56A6A36}" destId="{4CAFEE60-A94A-4872-B9B3-F28F8A2A6D7A}" srcOrd="1" destOrd="0" presId="urn:microsoft.com/office/officeart/2008/layout/HalfCircleOrganizationChart"/>
    <dgm:cxn modelId="{7AF9293B-03E7-45D8-A086-FC9B9F6B116A}" type="presParOf" srcId="{01F25AD5-6AE8-40DB-AFCE-8CB3B56A6A36}" destId="{7D7C8324-1C91-4D13-AF02-7A9467EE7839}" srcOrd="2" destOrd="0" presId="urn:microsoft.com/office/officeart/2008/layout/HalfCircleOrganizationChart"/>
    <dgm:cxn modelId="{F465AB28-66A9-4CE5-9BDF-42A1AB6E6E80}" type="presParOf" srcId="{6F6A3CBC-4656-4EBC-9217-95A0390B01DC}" destId="{28043650-AC43-4AA2-8C37-790B58783D48}" srcOrd="6" destOrd="0" presId="urn:microsoft.com/office/officeart/2008/layout/HalfCircleOrganizationChart"/>
    <dgm:cxn modelId="{A94765E2-C4DA-4FFF-9D4A-9494629D4EC1}" type="presParOf" srcId="{6F6A3CBC-4656-4EBC-9217-95A0390B01DC}" destId="{D314BE31-1F06-4792-B3AF-F12C3221ED50}" srcOrd="7" destOrd="0" presId="urn:microsoft.com/office/officeart/2008/layout/HalfCircleOrganizationChart"/>
    <dgm:cxn modelId="{A6DB4FC4-4B1A-4E8D-9C3D-3797B47BC45A}" type="presParOf" srcId="{D314BE31-1F06-4792-B3AF-F12C3221ED50}" destId="{BF1043FF-2CBB-49EC-9820-B8FF52F62570}" srcOrd="0" destOrd="0" presId="urn:microsoft.com/office/officeart/2008/layout/HalfCircleOrganizationChart"/>
    <dgm:cxn modelId="{FADD97B2-14F7-4D1A-AEB3-654C96BD1247}" type="presParOf" srcId="{BF1043FF-2CBB-49EC-9820-B8FF52F62570}" destId="{292AFD0F-F300-4819-A072-2D084761F642}" srcOrd="0" destOrd="0" presId="urn:microsoft.com/office/officeart/2008/layout/HalfCircleOrganizationChart"/>
    <dgm:cxn modelId="{58F0E0FE-4B5B-4D06-98E9-21DC7A212677}" type="presParOf" srcId="{BF1043FF-2CBB-49EC-9820-B8FF52F62570}" destId="{F02AF74A-33E4-48CC-AD2E-CD2BBCC25F05}" srcOrd="1" destOrd="0" presId="urn:microsoft.com/office/officeart/2008/layout/HalfCircleOrganizationChart"/>
    <dgm:cxn modelId="{BE31D62F-1F95-4A2C-8DC3-CEC8C9D4395F}" type="presParOf" srcId="{BF1043FF-2CBB-49EC-9820-B8FF52F62570}" destId="{7AA101DD-42FE-41C7-8147-9714AA4D1B66}" srcOrd="2" destOrd="0" presId="urn:microsoft.com/office/officeart/2008/layout/HalfCircleOrganizationChart"/>
    <dgm:cxn modelId="{27D4BDAC-B585-46D5-94A6-F6278FE8A8EC}" type="presParOf" srcId="{BF1043FF-2CBB-49EC-9820-B8FF52F62570}" destId="{81A4E670-EDCE-494C-A193-B2E63BDECE2A}" srcOrd="3" destOrd="0" presId="urn:microsoft.com/office/officeart/2008/layout/HalfCircleOrganizationChart"/>
    <dgm:cxn modelId="{5C25F703-C704-40F7-A9F3-7ABB958DB808}" type="presParOf" srcId="{D314BE31-1F06-4792-B3AF-F12C3221ED50}" destId="{34F5046C-415C-462C-A273-08FBF01F5240}" srcOrd="1" destOrd="0" presId="urn:microsoft.com/office/officeart/2008/layout/HalfCircleOrganizationChart"/>
    <dgm:cxn modelId="{5A67A3FF-B2F3-4854-B9C3-E991CFE3055D}" type="presParOf" srcId="{34F5046C-415C-462C-A273-08FBF01F5240}" destId="{D1047C10-1241-4BCA-AC54-BE4FA4025DC4}" srcOrd="0" destOrd="0" presId="urn:microsoft.com/office/officeart/2008/layout/HalfCircleOrganizationChart"/>
    <dgm:cxn modelId="{FB6815CA-F7EF-458E-82B7-AEB65A3903E1}" type="presParOf" srcId="{34F5046C-415C-462C-A273-08FBF01F5240}" destId="{1D991713-3202-4C8F-987C-5D4BB69CC962}" srcOrd="1" destOrd="0" presId="urn:microsoft.com/office/officeart/2008/layout/HalfCircleOrganizationChart"/>
    <dgm:cxn modelId="{229A6C48-7906-4695-B95E-64B9960B64BA}" type="presParOf" srcId="{1D991713-3202-4C8F-987C-5D4BB69CC962}" destId="{D4653E8A-38DC-44B5-975D-338572A8A8C0}" srcOrd="0" destOrd="0" presId="urn:microsoft.com/office/officeart/2008/layout/HalfCircleOrganizationChart"/>
    <dgm:cxn modelId="{DB0795FD-FD7C-49CA-BCBC-926C8D0F791D}" type="presParOf" srcId="{D4653E8A-38DC-44B5-975D-338572A8A8C0}" destId="{A6490EFE-355F-4F2D-A4F1-0BA071F349A8}" srcOrd="0" destOrd="0" presId="urn:microsoft.com/office/officeart/2008/layout/HalfCircleOrganizationChart"/>
    <dgm:cxn modelId="{D95A0AE5-78E4-4AAD-85F8-479156BE760E}" type="presParOf" srcId="{D4653E8A-38DC-44B5-975D-338572A8A8C0}" destId="{9F24E6D5-7AF3-4919-AF4C-EBAC7B8E9261}" srcOrd="1" destOrd="0" presId="urn:microsoft.com/office/officeart/2008/layout/HalfCircleOrganizationChart"/>
    <dgm:cxn modelId="{6B0F761E-1585-4237-936C-30EBAFF46543}" type="presParOf" srcId="{D4653E8A-38DC-44B5-975D-338572A8A8C0}" destId="{6FA3183B-618F-4ACC-B139-F14ABFF0B0B1}" srcOrd="2" destOrd="0" presId="urn:microsoft.com/office/officeart/2008/layout/HalfCircleOrganizationChart"/>
    <dgm:cxn modelId="{A82729F4-633F-4AA9-9921-5261D23D025E}" type="presParOf" srcId="{D4653E8A-38DC-44B5-975D-338572A8A8C0}" destId="{C2B69F2B-1717-408E-B223-ADB651D28935}" srcOrd="3" destOrd="0" presId="urn:microsoft.com/office/officeart/2008/layout/HalfCircleOrganizationChart"/>
    <dgm:cxn modelId="{D314446B-0094-4A0B-B31D-E6115A3091FD}" type="presParOf" srcId="{1D991713-3202-4C8F-987C-5D4BB69CC962}" destId="{514BE1D4-E5EF-4A45-9DBF-3CA6B6969BD3}" srcOrd="1" destOrd="0" presId="urn:microsoft.com/office/officeart/2008/layout/HalfCircleOrganizationChart"/>
    <dgm:cxn modelId="{58ED28D4-8A95-4B51-9661-C764BBB340CA}" type="presParOf" srcId="{1D991713-3202-4C8F-987C-5D4BB69CC962}" destId="{16EA2D36-8D70-4C40-825A-62223899D00E}" srcOrd="2" destOrd="0" presId="urn:microsoft.com/office/officeart/2008/layout/HalfCircleOrganizationChart"/>
    <dgm:cxn modelId="{83FD0D0F-289E-436B-9D0C-807DA81A2A25}" type="presParOf" srcId="{34F5046C-415C-462C-A273-08FBF01F5240}" destId="{CF048411-9D31-496F-8977-A3DB173B615E}" srcOrd="2" destOrd="0" presId="urn:microsoft.com/office/officeart/2008/layout/HalfCircleOrganizationChart"/>
    <dgm:cxn modelId="{E22E181A-9BD6-4446-8788-4717E42E39DE}" type="presParOf" srcId="{34F5046C-415C-462C-A273-08FBF01F5240}" destId="{55B557F7-1A3C-4033-9E20-2D93A2B2F028}" srcOrd="3" destOrd="0" presId="urn:microsoft.com/office/officeart/2008/layout/HalfCircleOrganizationChart"/>
    <dgm:cxn modelId="{D30F9480-2B97-40E0-BA5B-45A73BC681B0}" type="presParOf" srcId="{55B557F7-1A3C-4033-9E20-2D93A2B2F028}" destId="{328C3B5F-4854-4170-9B1E-CFA3CE02DB26}" srcOrd="0" destOrd="0" presId="urn:microsoft.com/office/officeart/2008/layout/HalfCircleOrganizationChart"/>
    <dgm:cxn modelId="{7516853A-E473-4FDE-9B55-C471B286636C}" type="presParOf" srcId="{328C3B5F-4854-4170-9B1E-CFA3CE02DB26}" destId="{8B2D51EC-110F-40BB-A71E-102C5505B851}" srcOrd="0" destOrd="0" presId="urn:microsoft.com/office/officeart/2008/layout/HalfCircleOrganizationChart"/>
    <dgm:cxn modelId="{DF8D8B72-726F-474E-A175-9AAB9F3BFEF9}" type="presParOf" srcId="{328C3B5F-4854-4170-9B1E-CFA3CE02DB26}" destId="{37B9A560-049B-451A-9DDB-A267584B0060}" srcOrd="1" destOrd="0" presId="urn:microsoft.com/office/officeart/2008/layout/HalfCircleOrganizationChart"/>
    <dgm:cxn modelId="{5EE6952E-45D1-4A12-9DB1-8D43F5C065A0}" type="presParOf" srcId="{328C3B5F-4854-4170-9B1E-CFA3CE02DB26}" destId="{87882893-291D-4C28-B1F2-E6D00893E0C4}" srcOrd="2" destOrd="0" presId="urn:microsoft.com/office/officeart/2008/layout/HalfCircleOrganizationChart"/>
    <dgm:cxn modelId="{360D032B-9798-4D01-A73F-E9E6F0A93A77}" type="presParOf" srcId="{328C3B5F-4854-4170-9B1E-CFA3CE02DB26}" destId="{CAE12D44-916E-4576-8240-24C6EF92B83F}" srcOrd="3" destOrd="0" presId="urn:microsoft.com/office/officeart/2008/layout/HalfCircleOrganizationChart"/>
    <dgm:cxn modelId="{F674366C-C762-41B7-B327-E9AAFA866937}" type="presParOf" srcId="{55B557F7-1A3C-4033-9E20-2D93A2B2F028}" destId="{DE666FF5-BCA3-4943-9F32-AD55114FD9C6}" srcOrd="1" destOrd="0" presId="urn:microsoft.com/office/officeart/2008/layout/HalfCircleOrganizationChart"/>
    <dgm:cxn modelId="{0AF3FFFC-E6D1-4409-88EE-8582615125B6}" type="presParOf" srcId="{55B557F7-1A3C-4033-9E20-2D93A2B2F028}" destId="{55053C15-00BA-45B8-B236-864201F01EF7}" srcOrd="2" destOrd="0" presId="urn:microsoft.com/office/officeart/2008/layout/HalfCircleOrganizationChart"/>
    <dgm:cxn modelId="{5A80F0CA-4F15-490B-9895-DE5341A03805}" type="presParOf" srcId="{D314BE31-1F06-4792-B3AF-F12C3221ED50}" destId="{E09678A8-8457-46C1-9508-B336A8B81EF1}" srcOrd="2" destOrd="0" presId="urn:microsoft.com/office/officeart/2008/layout/HalfCircleOrganizationChart"/>
    <dgm:cxn modelId="{18F94FE2-42C4-465F-8097-068C0021ED79}" type="presParOf" srcId="{6F6A3CBC-4656-4EBC-9217-95A0390B01DC}" destId="{73923DDD-E540-4D1A-A7D4-3EEFCEA10E45}" srcOrd="8" destOrd="0" presId="urn:microsoft.com/office/officeart/2008/layout/HalfCircleOrganizationChart"/>
    <dgm:cxn modelId="{51A32C48-FE1F-4726-B159-3198EAAF2F9F}" type="presParOf" srcId="{6F6A3CBC-4656-4EBC-9217-95A0390B01DC}" destId="{6401757A-2484-43D9-AE0B-33C53D41672D}" srcOrd="9" destOrd="0" presId="urn:microsoft.com/office/officeart/2008/layout/HalfCircleOrganizationChart"/>
    <dgm:cxn modelId="{004D2370-D47C-4921-A1B5-E6EEEC4D3198}" type="presParOf" srcId="{6401757A-2484-43D9-AE0B-33C53D41672D}" destId="{2D23B62F-C1D3-4BB1-B19A-D9A999999ED0}" srcOrd="0" destOrd="0" presId="urn:microsoft.com/office/officeart/2008/layout/HalfCircleOrganizationChart"/>
    <dgm:cxn modelId="{372E13A3-A607-460A-89EA-3A8ED6966232}" type="presParOf" srcId="{2D23B62F-C1D3-4BB1-B19A-D9A999999ED0}" destId="{C28F8F40-B157-4A42-AA2F-838347C96542}" srcOrd="0" destOrd="0" presId="urn:microsoft.com/office/officeart/2008/layout/HalfCircleOrganizationChart"/>
    <dgm:cxn modelId="{923A6136-4FE1-4E67-8FAF-C38E043A52FE}" type="presParOf" srcId="{2D23B62F-C1D3-4BB1-B19A-D9A999999ED0}" destId="{9624660E-B66E-4D94-AAEC-98D6B5C4DE86}" srcOrd="1" destOrd="0" presId="urn:microsoft.com/office/officeart/2008/layout/HalfCircleOrganizationChart"/>
    <dgm:cxn modelId="{1E341D41-EF9E-42F2-9C10-7C6A756EE7A2}" type="presParOf" srcId="{2D23B62F-C1D3-4BB1-B19A-D9A999999ED0}" destId="{FFDCDDBB-38B1-4C83-A29E-C5D507555494}" srcOrd="2" destOrd="0" presId="urn:microsoft.com/office/officeart/2008/layout/HalfCircleOrganizationChart"/>
    <dgm:cxn modelId="{915C9D23-7FDF-439A-94B4-3B5EB50BA2C1}" type="presParOf" srcId="{2D23B62F-C1D3-4BB1-B19A-D9A999999ED0}" destId="{8915A496-EF24-4B18-884D-B750E1E10241}" srcOrd="3" destOrd="0" presId="urn:microsoft.com/office/officeart/2008/layout/HalfCircleOrganizationChart"/>
    <dgm:cxn modelId="{48A54473-C901-46DB-9723-25D932CB96AE}" type="presParOf" srcId="{6401757A-2484-43D9-AE0B-33C53D41672D}" destId="{EF95B2B3-BC10-49E7-BFA8-09EB4B125720}" srcOrd="1" destOrd="0" presId="urn:microsoft.com/office/officeart/2008/layout/HalfCircleOrganizationChart"/>
    <dgm:cxn modelId="{64A16937-122A-4019-AFF0-4097DFBD3BE9}" type="presParOf" srcId="{EF95B2B3-BC10-49E7-BFA8-09EB4B125720}" destId="{92B2EB30-B325-41C9-B6D0-E5E4DDBBF49B}" srcOrd="0" destOrd="0" presId="urn:microsoft.com/office/officeart/2008/layout/HalfCircleOrganizationChart"/>
    <dgm:cxn modelId="{363ACF44-5050-401C-8EA9-F0282C0A5332}" type="presParOf" srcId="{EF95B2B3-BC10-49E7-BFA8-09EB4B125720}" destId="{5680DFC2-4FD3-4371-90E6-BABF77C310DB}" srcOrd="1" destOrd="0" presId="urn:microsoft.com/office/officeart/2008/layout/HalfCircleOrganizationChart"/>
    <dgm:cxn modelId="{057E999D-5D09-47A4-9527-F2A197AB3968}" type="presParOf" srcId="{5680DFC2-4FD3-4371-90E6-BABF77C310DB}" destId="{8583F04C-7D79-402A-BA68-110016541BAB}" srcOrd="0" destOrd="0" presId="urn:microsoft.com/office/officeart/2008/layout/HalfCircleOrganizationChart"/>
    <dgm:cxn modelId="{C6C7EE1F-66B8-43C0-9F25-25738473768E}" type="presParOf" srcId="{8583F04C-7D79-402A-BA68-110016541BAB}" destId="{9CB3A682-307D-4E5F-8B48-19C295B2E872}" srcOrd="0" destOrd="0" presId="urn:microsoft.com/office/officeart/2008/layout/HalfCircleOrganizationChart"/>
    <dgm:cxn modelId="{8684591B-99A8-41BE-AF51-E58F7061C260}" type="presParOf" srcId="{8583F04C-7D79-402A-BA68-110016541BAB}" destId="{6DDC9BA7-FBB4-4245-BAD0-8BE384480DCF}" srcOrd="1" destOrd="0" presId="urn:microsoft.com/office/officeart/2008/layout/HalfCircleOrganizationChart"/>
    <dgm:cxn modelId="{4DACC5AA-FBFF-49EC-84F6-1C090613FA1A}" type="presParOf" srcId="{8583F04C-7D79-402A-BA68-110016541BAB}" destId="{3D321457-0CD5-492A-A814-2599D60E813B}" srcOrd="2" destOrd="0" presId="urn:microsoft.com/office/officeart/2008/layout/HalfCircleOrganizationChart"/>
    <dgm:cxn modelId="{730749E4-1CF8-4AC8-AFD7-BFEFC1E8A0D5}" type="presParOf" srcId="{8583F04C-7D79-402A-BA68-110016541BAB}" destId="{995DF95C-3607-4D91-B5E9-091D66F88C4F}" srcOrd="3" destOrd="0" presId="urn:microsoft.com/office/officeart/2008/layout/HalfCircleOrganizationChart"/>
    <dgm:cxn modelId="{C13AE09E-69C2-481D-AD8F-FEB4C3153115}" type="presParOf" srcId="{5680DFC2-4FD3-4371-90E6-BABF77C310DB}" destId="{12E54DE6-8764-446D-9F41-DC6CE31F38B9}" srcOrd="1" destOrd="0" presId="urn:microsoft.com/office/officeart/2008/layout/HalfCircleOrganizationChart"/>
    <dgm:cxn modelId="{4D42B7E9-F76B-457C-8A69-1BE6575A5D3F}" type="presParOf" srcId="{5680DFC2-4FD3-4371-90E6-BABF77C310DB}" destId="{5D04E6D0-5588-4F81-B7C2-7A6696406C37}" srcOrd="2" destOrd="0" presId="urn:microsoft.com/office/officeart/2008/layout/HalfCircleOrganizationChart"/>
    <dgm:cxn modelId="{6DDFEBA4-C9DE-46A6-8648-81994DFD0C4C}" type="presParOf" srcId="{EF95B2B3-BC10-49E7-BFA8-09EB4B125720}" destId="{6198580F-FD41-4037-A414-9CBA2DA99778}" srcOrd="2" destOrd="0" presId="urn:microsoft.com/office/officeart/2008/layout/HalfCircleOrganizationChart"/>
    <dgm:cxn modelId="{16B51F65-D91E-4092-ACE2-0ED41DF64688}" type="presParOf" srcId="{EF95B2B3-BC10-49E7-BFA8-09EB4B125720}" destId="{150C3611-2100-47C1-B967-E6B1A55718BF}" srcOrd="3" destOrd="0" presId="urn:microsoft.com/office/officeart/2008/layout/HalfCircleOrganizationChart"/>
    <dgm:cxn modelId="{B27746B2-28E4-47F0-A4E5-AC9F6CF10578}" type="presParOf" srcId="{150C3611-2100-47C1-B967-E6B1A55718BF}" destId="{787BB582-D14E-472E-BBD6-83109FC1BEC8}" srcOrd="0" destOrd="0" presId="urn:microsoft.com/office/officeart/2008/layout/HalfCircleOrganizationChart"/>
    <dgm:cxn modelId="{4F80EB8C-02E4-41A4-B78E-AD372B8EBB8A}" type="presParOf" srcId="{787BB582-D14E-472E-BBD6-83109FC1BEC8}" destId="{7B562AD7-A42C-4CE8-A364-635F21AEAF57}" srcOrd="0" destOrd="0" presId="urn:microsoft.com/office/officeart/2008/layout/HalfCircleOrganizationChart"/>
    <dgm:cxn modelId="{800A8D67-6E7D-4E06-A26B-9929E3AA96B2}" type="presParOf" srcId="{787BB582-D14E-472E-BBD6-83109FC1BEC8}" destId="{3826B045-6CDF-4B7C-9D9B-7532D34289C5}" srcOrd="1" destOrd="0" presId="urn:microsoft.com/office/officeart/2008/layout/HalfCircleOrganizationChart"/>
    <dgm:cxn modelId="{4477DA25-CB9C-4194-8DD4-2AF08DC7AC3F}" type="presParOf" srcId="{787BB582-D14E-472E-BBD6-83109FC1BEC8}" destId="{3BEAFC68-0788-463B-89DF-B3EF7CC39250}" srcOrd="2" destOrd="0" presId="urn:microsoft.com/office/officeart/2008/layout/HalfCircleOrganizationChart"/>
    <dgm:cxn modelId="{1BBA0EEF-E2A3-4549-9182-06BEA2810365}" type="presParOf" srcId="{787BB582-D14E-472E-BBD6-83109FC1BEC8}" destId="{9DAA05F0-77FF-4060-8CDD-F08347977A68}" srcOrd="3" destOrd="0" presId="urn:microsoft.com/office/officeart/2008/layout/HalfCircleOrganizationChart"/>
    <dgm:cxn modelId="{DF7AA6C6-9C3F-464F-AE65-440A848962F9}" type="presParOf" srcId="{150C3611-2100-47C1-B967-E6B1A55718BF}" destId="{117C7B3A-26B6-4341-BDE7-36506834EF57}" srcOrd="1" destOrd="0" presId="urn:microsoft.com/office/officeart/2008/layout/HalfCircleOrganizationChart"/>
    <dgm:cxn modelId="{A2A8E70B-F286-4A51-8635-8E9FB54EC580}" type="presParOf" srcId="{150C3611-2100-47C1-B967-E6B1A55718BF}" destId="{0DEA6258-B8DC-40F1-A549-24A549FBB6A7}" srcOrd="2" destOrd="0" presId="urn:microsoft.com/office/officeart/2008/layout/HalfCircleOrganizationChart"/>
    <dgm:cxn modelId="{AD316CA1-53D6-4D57-BFEB-DA4BE047299B}" type="presParOf" srcId="{6401757A-2484-43D9-AE0B-33C53D41672D}" destId="{07256CA3-77A8-4BF7-B4A3-FF575D836819}" srcOrd="2" destOrd="0" presId="urn:microsoft.com/office/officeart/2008/layout/HalfCircleOrganizationChart"/>
    <dgm:cxn modelId="{C1FF1FC4-FBEA-480B-862E-CB0CB6629E48}" type="presParOf" srcId="{6F6A3CBC-4656-4EBC-9217-95A0390B01DC}" destId="{A302ED87-F204-466F-8551-42B4A38567AC}" srcOrd="10" destOrd="0" presId="urn:microsoft.com/office/officeart/2008/layout/HalfCircleOrganizationChart"/>
    <dgm:cxn modelId="{7A6AF887-AEE3-4F13-A7D9-47485BC66EFA}" type="presParOf" srcId="{6F6A3CBC-4656-4EBC-9217-95A0390B01DC}" destId="{7C5DEBC7-8928-437C-9292-3B0C6D6E4BF0}" srcOrd="11" destOrd="0" presId="urn:microsoft.com/office/officeart/2008/layout/HalfCircleOrganizationChart"/>
    <dgm:cxn modelId="{5F2C6180-F315-4851-A461-C92F30319E8F}" type="presParOf" srcId="{7C5DEBC7-8928-437C-9292-3B0C6D6E4BF0}" destId="{6D69033E-BFD2-4349-8CFF-D17843CB4896}" srcOrd="0" destOrd="0" presId="urn:microsoft.com/office/officeart/2008/layout/HalfCircleOrganizationChart"/>
    <dgm:cxn modelId="{2F614743-4EE4-4673-A1F3-81B549825C44}" type="presParOf" srcId="{6D69033E-BFD2-4349-8CFF-D17843CB4896}" destId="{B7B8EC28-7256-469E-9387-38EDD59FB8E5}" srcOrd="0" destOrd="0" presId="urn:microsoft.com/office/officeart/2008/layout/HalfCircleOrganizationChart"/>
    <dgm:cxn modelId="{451C7AD9-9425-41E7-9931-171F208AE136}" type="presParOf" srcId="{6D69033E-BFD2-4349-8CFF-D17843CB4896}" destId="{7AAEF6D7-914F-4FA1-B1C3-BAEE85D3172E}" srcOrd="1" destOrd="0" presId="urn:microsoft.com/office/officeart/2008/layout/HalfCircleOrganizationChart"/>
    <dgm:cxn modelId="{F9F15B4E-BA05-411A-8824-E9B851270A33}" type="presParOf" srcId="{6D69033E-BFD2-4349-8CFF-D17843CB4896}" destId="{2012C25A-349F-4F31-B8F6-8CCDFEB0D0D9}" srcOrd="2" destOrd="0" presId="urn:microsoft.com/office/officeart/2008/layout/HalfCircleOrganizationChart"/>
    <dgm:cxn modelId="{48C2D7F1-5E95-4DBD-A2FC-701580189D52}" type="presParOf" srcId="{6D69033E-BFD2-4349-8CFF-D17843CB4896}" destId="{C1201ED4-0066-49F7-BF19-FE7E15CA387B}" srcOrd="3" destOrd="0" presId="urn:microsoft.com/office/officeart/2008/layout/HalfCircleOrganizationChart"/>
    <dgm:cxn modelId="{2906B793-8556-466C-BAEB-D5E9D2A83020}" type="presParOf" srcId="{7C5DEBC7-8928-437C-9292-3B0C6D6E4BF0}" destId="{73070334-23DD-4507-B266-1F9FDEEA57EA}" srcOrd="1" destOrd="0" presId="urn:microsoft.com/office/officeart/2008/layout/HalfCircleOrganizationChart"/>
    <dgm:cxn modelId="{9F2EACB0-2F30-4B3A-B7E5-A8A2B2920A52}" type="presParOf" srcId="{73070334-23DD-4507-B266-1F9FDEEA57EA}" destId="{CD2BF1CA-6924-4BF6-845D-E0082CB8BC5A}" srcOrd="0" destOrd="0" presId="urn:microsoft.com/office/officeart/2008/layout/HalfCircleOrganizationChart"/>
    <dgm:cxn modelId="{E4812B98-ACDD-4835-BE79-3AD6FD69C293}" type="presParOf" srcId="{73070334-23DD-4507-B266-1F9FDEEA57EA}" destId="{5D770B4A-954B-4539-A093-FEA6A681849C}" srcOrd="1" destOrd="0" presId="urn:microsoft.com/office/officeart/2008/layout/HalfCircleOrganizationChart"/>
    <dgm:cxn modelId="{5D17BC1E-3377-4CAC-A9E0-EA88DCBE8DFA}" type="presParOf" srcId="{5D770B4A-954B-4539-A093-FEA6A681849C}" destId="{665D0B08-1434-4CB5-9F54-78B8C95CA9BF}" srcOrd="0" destOrd="0" presId="urn:microsoft.com/office/officeart/2008/layout/HalfCircleOrganizationChart"/>
    <dgm:cxn modelId="{E6FE98CB-0963-49C4-B215-EBC113A36809}" type="presParOf" srcId="{665D0B08-1434-4CB5-9F54-78B8C95CA9BF}" destId="{9ED97C0E-8F6B-49E9-B2AA-56A71CFE9B37}" srcOrd="0" destOrd="0" presId="urn:microsoft.com/office/officeart/2008/layout/HalfCircleOrganizationChart"/>
    <dgm:cxn modelId="{DD762714-D236-459A-84B0-7EF30721922E}" type="presParOf" srcId="{665D0B08-1434-4CB5-9F54-78B8C95CA9BF}" destId="{6485FD9B-5EBB-440C-99C9-956CB3ED1BD9}" srcOrd="1" destOrd="0" presId="urn:microsoft.com/office/officeart/2008/layout/HalfCircleOrganizationChart"/>
    <dgm:cxn modelId="{7C3CF7DA-D7C9-4260-BDDA-475D8E5BA065}" type="presParOf" srcId="{665D0B08-1434-4CB5-9F54-78B8C95CA9BF}" destId="{2A7C7B1A-7699-41EA-9429-4E81DD2F3E9F}" srcOrd="2" destOrd="0" presId="urn:microsoft.com/office/officeart/2008/layout/HalfCircleOrganizationChart"/>
    <dgm:cxn modelId="{F948EE27-100B-4B09-98FF-8C2D38917B3B}" type="presParOf" srcId="{665D0B08-1434-4CB5-9F54-78B8C95CA9BF}" destId="{FFE7B3AF-CD51-467B-9308-04391CA48C25}" srcOrd="3" destOrd="0" presId="urn:microsoft.com/office/officeart/2008/layout/HalfCircleOrganizationChart"/>
    <dgm:cxn modelId="{C44BCC5F-5208-4914-A73E-B4A072340DFD}" type="presParOf" srcId="{5D770B4A-954B-4539-A093-FEA6A681849C}" destId="{A07B5F3F-4E6D-4EF3-9C27-F8DD1FEB39A8}" srcOrd="1" destOrd="0" presId="urn:microsoft.com/office/officeart/2008/layout/HalfCircleOrganizationChart"/>
    <dgm:cxn modelId="{2AC26729-0422-4A9C-B219-090E7009D419}" type="presParOf" srcId="{5D770B4A-954B-4539-A093-FEA6A681849C}" destId="{65416456-BA11-4DD7-84E6-C50ABB90B8A2}" srcOrd="2" destOrd="0" presId="urn:microsoft.com/office/officeart/2008/layout/HalfCircleOrganizationChart"/>
    <dgm:cxn modelId="{1531067D-8FB0-4001-BDE1-9156DCD3CF9B}" type="presParOf" srcId="{73070334-23DD-4507-B266-1F9FDEEA57EA}" destId="{A35A03FF-43B3-4610-A50A-31CD1E452220}" srcOrd="2" destOrd="0" presId="urn:microsoft.com/office/officeart/2008/layout/HalfCircleOrganizationChart"/>
    <dgm:cxn modelId="{77F53C4B-240E-4775-97B3-CAEA3F8E0CC5}" type="presParOf" srcId="{73070334-23DD-4507-B266-1F9FDEEA57EA}" destId="{DDCECBB2-45E8-4D47-AD70-1386216674A3}" srcOrd="3" destOrd="0" presId="urn:microsoft.com/office/officeart/2008/layout/HalfCircleOrganizationChart"/>
    <dgm:cxn modelId="{BBFD5C56-95DD-430D-A2D2-C54E96A5213C}" type="presParOf" srcId="{DDCECBB2-45E8-4D47-AD70-1386216674A3}" destId="{99E15358-35C7-4DE8-8061-95FF2B89FC30}" srcOrd="0" destOrd="0" presId="urn:microsoft.com/office/officeart/2008/layout/HalfCircleOrganizationChart"/>
    <dgm:cxn modelId="{E07E14B4-6129-4F1E-84B6-F1732EF31A7B}" type="presParOf" srcId="{99E15358-35C7-4DE8-8061-95FF2B89FC30}" destId="{1337BC1B-49F8-4546-822A-357A1F84B890}" srcOrd="0" destOrd="0" presId="urn:microsoft.com/office/officeart/2008/layout/HalfCircleOrganizationChart"/>
    <dgm:cxn modelId="{802B5890-4D64-4915-89CB-F9AD8E9C6FC8}" type="presParOf" srcId="{99E15358-35C7-4DE8-8061-95FF2B89FC30}" destId="{EBE77C6B-E678-4CAB-8723-74AACE3F0D41}" srcOrd="1" destOrd="0" presId="urn:microsoft.com/office/officeart/2008/layout/HalfCircleOrganizationChart"/>
    <dgm:cxn modelId="{27C177EC-D047-4E0A-9472-3F5FFE204D78}" type="presParOf" srcId="{99E15358-35C7-4DE8-8061-95FF2B89FC30}" destId="{937020B8-AA2D-494B-94D2-9192BF9F8F8B}" srcOrd="2" destOrd="0" presId="urn:microsoft.com/office/officeart/2008/layout/HalfCircleOrganizationChart"/>
    <dgm:cxn modelId="{F84CC409-4AED-4651-9882-C86B8C2F4A49}" type="presParOf" srcId="{99E15358-35C7-4DE8-8061-95FF2B89FC30}" destId="{B1F84D2D-C6B8-4762-AC13-71EA9512E2B0}" srcOrd="3" destOrd="0" presId="urn:microsoft.com/office/officeart/2008/layout/HalfCircleOrganizationChart"/>
    <dgm:cxn modelId="{E818A352-0DED-488B-83DF-8E3B758DCB49}" type="presParOf" srcId="{DDCECBB2-45E8-4D47-AD70-1386216674A3}" destId="{39C82D04-7BE8-4B16-B5EB-08DA1BB55F0C}" srcOrd="1" destOrd="0" presId="urn:microsoft.com/office/officeart/2008/layout/HalfCircleOrganizationChart"/>
    <dgm:cxn modelId="{0F99B1EE-91A1-47F8-A434-F023AAAA367C}" type="presParOf" srcId="{DDCECBB2-45E8-4D47-AD70-1386216674A3}" destId="{A1BC42E7-590E-4391-8658-796DB0AEB609}" srcOrd="2" destOrd="0" presId="urn:microsoft.com/office/officeart/2008/layout/HalfCircleOrganizationChart"/>
    <dgm:cxn modelId="{3142B82E-4175-4719-84B5-4B4BA5836C11}" type="presParOf" srcId="{7C5DEBC7-8928-437C-9292-3B0C6D6E4BF0}" destId="{FEC2B547-9FA7-43F5-ACDE-B2758FD21CDA}" srcOrd="2" destOrd="0" presId="urn:microsoft.com/office/officeart/2008/layout/HalfCircleOrganizationChart"/>
    <dgm:cxn modelId="{20A41B12-38FD-41BE-A780-B343D34138D3}" type="presParOf" srcId="{C862B63B-42E7-45EC-B127-78FF9123687E}" destId="{4F5F16F9-70D4-4110-A9D8-02304400E656}" srcOrd="2" destOrd="0" presId="urn:microsoft.com/office/officeart/2008/layout/HalfCircleOrganizationChart"/>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EB510B-CC25-4CCD-82A2-A88E184E9F62}">
      <dsp:nvSpPr>
        <dsp:cNvPr id="0" name=""/>
        <dsp:cNvSpPr/>
      </dsp:nvSpPr>
      <dsp:spPr>
        <a:xfrm>
          <a:off x="0" y="3002"/>
          <a:ext cx="6373504" cy="3634535"/>
        </a:xfrm>
        <a:prstGeom prst="rect">
          <a:avLst/>
        </a:prstGeom>
        <a:blipFill rotWithShape="0">
          <a:blip xmlns:r="http://schemas.openxmlformats.org/officeDocument/2006/relationships" r:embed="rId1"/>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47650" tIns="247650" rIns="247650" bIns="24765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0" y="3002"/>
        <a:ext cx="6373504" cy="3634535"/>
      </dsp:txXfrm>
    </dsp:sp>
    <dsp:sp modelId="{FBA7A0E0-70B8-48FD-A415-745EF5C5C7B6}">
      <dsp:nvSpPr>
        <dsp:cNvPr id="0" name=""/>
        <dsp:cNvSpPr/>
      </dsp:nvSpPr>
      <dsp:spPr>
        <a:xfrm rot="5400000">
          <a:off x="2781967" y="1986783"/>
          <a:ext cx="809569" cy="43809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911350">
            <a:lnSpc>
              <a:spcPct val="90000"/>
            </a:lnSpc>
            <a:spcBef>
              <a:spcPct val="0"/>
            </a:spcBef>
            <a:spcAft>
              <a:spcPct val="35000"/>
            </a:spcAft>
            <a:buNone/>
          </a:pPr>
          <a:r>
            <a:rPr lang="en-GB" sz="4300" kern="1200"/>
            <a:t>Zoom Out</a:t>
          </a:r>
        </a:p>
      </dsp:txBody>
      <dsp:txXfrm rot="-5400000">
        <a:off x="1872473" y="3772465"/>
        <a:ext cx="2628559" cy="566698"/>
      </dsp:txXfrm>
    </dsp:sp>
    <dsp:sp modelId="{ECF0DE84-A4EE-4916-8A42-CE8018181D86}">
      <dsp:nvSpPr>
        <dsp:cNvPr id="0" name=""/>
        <dsp:cNvSpPr/>
      </dsp:nvSpPr>
      <dsp:spPr>
        <a:xfrm>
          <a:off x="0" y="4716963"/>
          <a:ext cx="6373504" cy="3782589"/>
        </a:xfrm>
        <a:prstGeom prst="rect">
          <a:avLst/>
        </a:prstGeom>
        <a:blipFill rotWithShape="0">
          <a:blip xmlns:r="http://schemas.openxmlformats.org/officeDocument/2006/relationships" r:embed="rId2"/>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47650" tIns="247650" rIns="247650" bIns="24765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0" y="4716963"/>
        <a:ext cx="6373504" cy="37825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24EDF3-9217-444A-8005-DADA58C225F2}">
      <dsp:nvSpPr>
        <dsp:cNvPr id="0" name=""/>
        <dsp:cNvSpPr/>
      </dsp:nvSpPr>
      <dsp:spPr>
        <a:xfrm>
          <a:off x="989296" y="774"/>
          <a:ext cx="4564710" cy="2535950"/>
        </a:xfrm>
        <a:prstGeom prst="rect">
          <a:avLst/>
        </a:prstGeom>
        <a:blipFill rotWithShape="0">
          <a:blip xmlns:r="http://schemas.openxmlformats.org/officeDocument/2006/relationships" r:embed="rId1"/>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47650" tIns="247650" rIns="247650" bIns="24765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989296" y="774"/>
        <a:ext cx="4564710" cy="2535950"/>
      </dsp:txXfrm>
    </dsp:sp>
    <dsp:sp modelId="{34D13D57-3F08-49FA-B989-B75639DED978}">
      <dsp:nvSpPr>
        <dsp:cNvPr id="0" name=""/>
        <dsp:cNvSpPr/>
      </dsp:nvSpPr>
      <dsp:spPr>
        <a:xfrm rot="5400000">
          <a:off x="2796161" y="2600123"/>
          <a:ext cx="950981" cy="11411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0">
            <a:lnSpc>
              <a:spcPct val="90000"/>
            </a:lnSpc>
            <a:spcBef>
              <a:spcPct val="0"/>
            </a:spcBef>
            <a:spcAft>
              <a:spcPct val="35000"/>
            </a:spcAft>
            <a:buNone/>
          </a:pPr>
          <a:endParaRPr lang="en-GB" sz="5000" kern="1200"/>
        </a:p>
      </dsp:txBody>
      <dsp:txXfrm rot="-5400000">
        <a:off x="2929298" y="2695221"/>
        <a:ext cx="684707" cy="665687"/>
      </dsp:txXfrm>
    </dsp:sp>
    <dsp:sp modelId="{667550CE-0E3B-4D58-9B84-35F5C6626A9C}">
      <dsp:nvSpPr>
        <dsp:cNvPr id="0" name=""/>
        <dsp:cNvSpPr/>
      </dsp:nvSpPr>
      <dsp:spPr>
        <a:xfrm>
          <a:off x="989296" y="3804699"/>
          <a:ext cx="4564710" cy="2535950"/>
        </a:xfrm>
        <a:prstGeom prst="rect">
          <a:avLst/>
        </a:prstGeom>
        <a:blipFill rotWithShape="0">
          <a:blip xmlns:r="http://schemas.openxmlformats.org/officeDocument/2006/relationships" r:embed="rId2"/>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47650" tIns="247650" rIns="247650" bIns="24765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989296" y="3804699"/>
        <a:ext cx="4564710" cy="25359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898C51-1702-4CA2-8EC5-794F236F7B57}">
      <dsp:nvSpPr>
        <dsp:cNvPr id="0" name=""/>
        <dsp:cNvSpPr/>
      </dsp:nvSpPr>
      <dsp:spPr>
        <a:xfrm>
          <a:off x="228930" y="206693"/>
          <a:ext cx="453511" cy="453511"/>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69AEBB-1B0B-4BAB-91C7-870DE38266C2}">
      <dsp:nvSpPr>
        <dsp:cNvPr id="0" name=""/>
        <dsp:cNvSpPr/>
      </dsp:nvSpPr>
      <dsp:spPr>
        <a:xfrm>
          <a:off x="228930" y="206693"/>
          <a:ext cx="453511" cy="453511"/>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A29194-72CB-4685-8CC2-A1E8E606EBF6}">
      <dsp:nvSpPr>
        <dsp:cNvPr id="0" name=""/>
        <dsp:cNvSpPr/>
      </dsp:nvSpPr>
      <dsp:spPr>
        <a:xfrm>
          <a:off x="2174" y="288325"/>
          <a:ext cx="907022" cy="290247"/>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Keyboard-navigate to desktop icon</a:t>
          </a:r>
        </a:p>
      </dsp:txBody>
      <dsp:txXfrm>
        <a:off x="2174" y="288325"/>
        <a:ext cx="907022" cy="290247"/>
      </dsp:txXfrm>
    </dsp:sp>
    <dsp:sp modelId="{F012A315-E953-43F1-9788-854365CACDBC}">
      <dsp:nvSpPr>
        <dsp:cNvPr id="0" name=""/>
        <dsp:cNvSpPr/>
      </dsp:nvSpPr>
      <dsp:spPr>
        <a:xfrm>
          <a:off x="1326427" y="206693"/>
          <a:ext cx="453511" cy="453511"/>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BDE7A2-0B1B-424A-A867-B5D97CAC1C7A}">
      <dsp:nvSpPr>
        <dsp:cNvPr id="0" name=""/>
        <dsp:cNvSpPr/>
      </dsp:nvSpPr>
      <dsp:spPr>
        <a:xfrm>
          <a:off x="1326427" y="206693"/>
          <a:ext cx="453511" cy="453511"/>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16BB6B-1027-4C05-BDC1-A308F8440F0B}">
      <dsp:nvSpPr>
        <dsp:cNvPr id="0" name=""/>
        <dsp:cNvSpPr/>
      </dsp:nvSpPr>
      <dsp:spPr>
        <a:xfrm>
          <a:off x="1099672" y="288325"/>
          <a:ext cx="907022" cy="290247"/>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Click taskbar icon</a:t>
          </a:r>
        </a:p>
      </dsp:txBody>
      <dsp:txXfrm>
        <a:off x="1099672" y="288325"/>
        <a:ext cx="907022" cy="290247"/>
      </dsp:txXfrm>
    </dsp:sp>
    <dsp:sp modelId="{66B20123-8135-4DC8-B3BA-1712F4952D8F}">
      <dsp:nvSpPr>
        <dsp:cNvPr id="0" name=""/>
        <dsp:cNvSpPr/>
      </dsp:nvSpPr>
      <dsp:spPr>
        <a:xfrm>
          <a:off x="2423925" y="206693"/>
          <a:ext cx="453511" cy="453511"/>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02A438-C3FA-460A-A3E4-3377748991F7}">
      <dsp:nvSpPr>
        <dsp:cNvPr id="0" name=""/>
        <dsp:cNvSpPr/>
      </dsp:nvSpPr>
      <dsp:spPr>
        <a:xfrm>
          <a:off x="2423925" y="206693"/>
          <a:ext cx="453511" cy="453511"/>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A0F244-3D1E-4B27-8183-FA11A63BA44C}">
      <dsp:nvSpPr>
        <dsp:cNvPr id="0" name=""/>
        <dsp:cNvSpPr/>
      </dsp:nvSpPr>
      <dsp:spPr>
        <a:xfrm>
          <a:off x="2197169" y="288325"/>
          <a:ext cx="907022" cy="290247"/>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Double click desktop icon</a:t>
          </a:r>
        </a:p>
      </dsp:txBody>
      <dsp:txXfrm>
        <a:off x="2197169" y="288325"/>
        <a:ext cx="907022" cy="290247"/>
      </dsp:txXfrm>
    </dsp:sp>
    <dsp:sp modelId="{63B9EA6D-AC3D-4218-81B8-CEB08E6CFC41}">
      <dsp:nvSpPr>
        <dsp:cNvPr id="0" name=""/>
        <dsp:cNvSpPr/>
      </dsp:nvSpPr>
      <dsp:spPr>
        <a:xfrm>
          <a:off x="3521423" y="206693"/>
          <a:ext cx="453511" cy="453511"/>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828289-B28D-40FB-998F-2F009F0DD1C1}">
      <dsp:nvSpPr>
        <dsp:cNvPr id="0" name=""/>
        <dsp:cNvSpPr/>
      </dsp:nvSpPr>
      <dsp:spPr>
        <a:xfrm>
          <a:off x="3521423" y="206693"/>
          <a:ext cx="453511" cy="453511"/>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ACC361-2775-4610-9BB4-3566138B25C3}">
      <dsp:nvSpPr>
        <dsp:cNvPr id="0" name=""/>
        <dsp:cNvSpPr/>
      </dsp:nvSpPr>
      <dsp:spPr>
        <a:xfrm>
          <a:off x="3294667" y="288325"/>
          <a:ext cx="907022" cy="290247"/>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Windows + R, type name of program, Enter</a:t>
          </a:r>
        </a:p>
      </dsp:txBody>
      <dsp:txXfrm>
        <a:off x="3294667" y="288325"/>
        <a:ext cx="907022" cy="29024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46813B-3A73-488A-AA1F-CCC629D7D25A}">
      <dsp:nvSpPr>
        <dsp:cNvPr id="0" name=""/>
        <dsp:cNvSpPr/>
      </dsp:nvSpPr>
      <dsp:spPr>
        <a:xfrm>
          <a:off x="4939469" y="1096481"/>
          <a:ext cx="346866" cy="761597"/>
        </a:xfrm>
        <a:custGeom>
          <a:avLst/>
          <a:gdLst/>
          <a:ahLst/>
          <a:cxnLst/>
          <a:rect l="0" t="0" r="0" b="0"/>
          <a:pathLst>
            <a:path>
              <a:moveTo>
                <a:pt x="0" y="0"/>
              </a:moveTo>
              <a:lnTo>
                <a:pt x="0" y="761597"/>
              </a:lnTo>
              <a:lnTo>
                <a:pt x="346866" y="7615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8ABA44-A1EF-4C80-8D6F-ED68A14CA55E}">
      <dsp:nvSpPr>
        <dsp:cNvPr id="0" name=""/>
        <dsp:cNvSpPr/>
      </dsp:nvSpPr>
      <dsp:spPr>
        <a:xfrm>
          <a:off x="4939469" y="1096481"/>
          <a:ext cx="346866" cy="226216"/>
        </a:xfrm>
        <a:custGeom>
          <a:avLst/>
          <a:gdLst/>
          <a:ahLst/>
          <a:cxnLst/>
          <a:rect l="0" t="0" r="0" b="0"/>
          <a:pathLst>
            <a:path>
              <a:moveTo>
                <a:pt x="0" y="0"/>
              </a:moveTo>
              <a:lnTo>
                <a:pt x="0" y="226216"/>
              </a:lnTo>
              <a:lnTo>
                <a:pt x="346866" y="2262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280F65-D1AB-4F84-8C8B-A803F6EAB049}">
      <dsp:nvSpPr>
        <dsp:cNvPr id="0" name=""/>
        <dsp:cNvSpPr/>
      </dsp:nvSpPr>
      <dsp:spPr>
        <a:xfrm>
          <a:off x="2658448" y="561100"/>
          <a:ext cx="2281021" cy="158351"/>
        </a:xfrm>
        <a:custGeom>
          <a:avLst/>
          <a:gdLst/>
          <a:ahLst/>
          <a:cxnLst/>
          <a:rect l="0" t="0" r="0" b="0"/>
          <a:pathLst>
            <a:path>
              <a:moveTo>
                <a:pt x="0" y="0"/>
              </a:moveTo>
              <a:lnTo>
                <a:pt x="0" y="79175"/>
              </a:lnTo>
              <a:lnTo>
                <a:pt x="2281021" y="79175"/>
              </a:lnTo>
              <a:lnTo>
                <a:pt x="2281021"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E0FF91-920B-4FD7-9756-FBE035F47B27}">
      <dsp:nvSpPr>
        <dsp:cNvPr id="0" name=""/>
        <dsp:cNvSpPr/>
      </dsp:nvSpPr>
      <dsp:spPr>
        <a:xfrm>
          <a:off x="4027060" y="1096481"/>
          <a:ext cx="346866" cy="761597"/>
        </a:xfrm>
        <a:custGeom>
          <a:avLst/>
          <a:gdLst/>
          <a:ahLst/>
          <a:cxnLst/>
          <a:rect l="0" t="0" r="0" b="0"/>
          <a:pathLst>
            <a:path>
              <a:moveTo>
                <a:pt x="0" y="0"/>
              </a:moveTo>
              <a:lnTo>
                <a:pt x="0" y="761597"/>
              </a:lnTo>
              <a:lnTo>
                <a:pt x="346866" y="7615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A0E454-43AE-42CA-8C9D-3805F19FA1EE}">
      <dsp:nvSpPr>
        <dsp:cNvPr id="0" name=""/>
        <dsp:cNvSpPr/>
      </dsp:nvSpPr>
      <dsp:spPr>
        <a:xfrm>
          <a:off x="4027060" y="1096481"/>
          <a:ext cx="346866" cy="226216"/>
        </a:xfrm>
        <a:custGeom>
          <a:avLst/>
          <a:gdLst/>
          <a:ahLst/>
          <a:cxnLst/>
          <a:rect l="0" t="0" r="0" b="0"/>
          <a:pathLst>
            <a:path>
              <a:moveTo>
                <a:pt x="0" y="0"/>
              </a:moveTo>
              <a:lnTo>
                <a:pt x="0" y="226216"/>
              </a:lnTo>
              <a:lnTo>
                <a:pt x="346866" y="2262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CCBB22-1E25-4618-8323-5D508CEE0909}">
      <dsp:nvSpPr>
        <dsp:cNvPr id="0" name=""/>
        <dsp:cNvSpPr/>
      </dsp:nvSpPr>
      <dsp:spPr>
        <a:xfrm>
          <a:off x="2658448" y="561100"/>
          <a:ext cx="1368612" cy="158351"/>
        </a:xfrm>
        <a:custGeom>
          <a:avLst/>
          <a:gdLst/>
          <a:ahLst/>
          <a:cxnLst/>
          <a:rect l="0" t="0" r="0" b="0"/>
          <a:pathLst>
            <a:path>
              <a:moveTo>
                <a:pt x="0" y="0"/>
              </a:moveTo>
              <a:lnTo>
                <a:pt x="0" y="79175"/>
              </a:lnTo>
              <a:lnTo>
                <a:pt x="1368612" y="79175"/>
              </a:lnTo>
              <a:lnTo>
                <a:pt x="1368612"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C5F7EA-B53C-47E0-803B-839DFD152B1F}">
      <dsp:nvSpPr>
        <dsp:cNvPr id="0" name=""/>
        <dsp:cNvSpPr/>
      </dsp:nvSpPr>
      <dsp:spPr>
        <a:xfrm>
          <a:off x="3114652" y="1096481"/>
          <a:ext cx="346866" cy="761597"/>
        </a:xfrm>
        <a:custGeom>
          <a:avLst/>
          <a:gdLst/>
          <a:ahLst/>
          <a:cxnLst/>
          <a:rect l="0" t="0" r="0" b="0"/>
          <a:pathLst>
            <a:path>
              <a:moveTo>
                <a:pt x="0" y="0"/>
              </a:moveTo>
              <a:lnTo>
                <a:pt x="0" y="761597"/>
              </a:lnTo>
              <a:lnTo>
                <a:pt x="346866" y="7615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C8EA85-1902-4873-BCD0-18BC9D64B1E0}">
      <dsp:nvSpPr>
        <dsp:cNvPr id="0" name=""/>
        <dsp:cNvSpPr/>
      </dsp:nvSpPr>
      <dsp:spPr>
        <a:xfrm>
          <a:off x="3114652" y="1096481"/>
          <a:ext cx="346866" cy="226216"/>
        </a:xfrm>
        <a:custGeom>
          <a:avLst/>
          <a:gdLst/>
          <a:ahLst/>
          <a:cxnLst/>
          <a:rect l="0" t="0" r="0" b="0"/>
          <a:pathLst>
            <a:path>
              <a:moveTo>
                <a:pt x="0" y="0"/>
              </a:moveTo>
              <a:lnTo>
                <a:pt x="0" y="226216"/>
              </a:lnTo>
              <a:lnTo>
                <a:pt x="346866" y="2262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A5DEDA-EC43-4E7B-8C16-B64BFD7C5063}">
      <dsp:nvSpPr>
        <dsp:cNvPr id="0" name=""/>
        <dsp:cNvSpPr/>
      </dsp:nvSpPr>
      <dsp:spPr>
        <a:xfrm>
          <a:off x="2658448" y="561100"/>
          <a:ext cx="456204" cy="158351"/>
        </a:xfrm>
        <a:custGeom>
          <a:avLst/>
          <a:gdLst/>
          <a:ahLst/>
          <a:cxnLst/>
          <a:rect l="0" t="0" r="0" b="0"/>
          <a:pathLst>
            <a:path>
              <a:moveTo>
                <a:pt x="0" y="0"/>
              </a:moveTo>
              <a:lnTo>
                <a:pt x="0" y="79175"/>
              </a:lnTo>
              <a:lnTo>
                <a:pt x="456204" y="79175"/>
              </a:lnTo>
              <a:lnTo>
                <a:pt x="456204"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7D6CCB-2D6D-4F9A-BB49-62B9123B9A86}">
      <dsp:nvSpPr>
        <dsp:cNvPr id="0" name=""/>
        <dsp:cNvSpPr/>
      </dsp:nvSpPr>
      <dsp:spPr>
        <a:xfrm>
          <a:off x="2202243" y="561100"/>
          <a:ext cx="456204" cy="158351"/>
        </a:xfrm>
        <a:custGeom>
          <a:avLst/>
          <a:gdLst/>
          <a:ahLst/>
          <a:cxnLst/>
          <a:rect l="0" t="0" r="0" b="0"/>
          <a:pathLst>
            <a:path>
              <a:moveTo>
                <a:pt x="456204" y="0"/>
              </a:moveTo>
              <a:lnTo>
                <a:pt x="456204" y="79175"/>
              </a:lnTo>
              <a:lnTo>
                <a:pt x="0" y="79175"/>
              </a:lnTo>
              <a:lnTo>
                <a:pt x="0"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03CEB3-1640-4C8D-8E55-3AD1F001ADEA}">
      <dsp:nvSpPr>
        <dsp:cNvPr id="0" name=""/>
        <dsp:cNvSpPr/>
      </dsp:nvSpPr>
      <dsp:spPr>
        <a:xfrm>
          <a:off x="1289835" y="561100"/>
          <a:ext cx="1368612" cy="158351"/>
        </a:xfrm>
        <a:custGeom>
          <a:avLst/>
          <a:gdLst/>
          <a:ahLst/>
          <a:cxnLst/>
          <a:rect l="0" t="0" r="0" b="0"/>
          <a:pathLst>
            <a:path>
              <a:moveTo>
                <a:pt x="1368612" y="0"/>
              </a:moveTo>
              <a:lnTo>
                <a:pt x="1368612" y="79175"/>
              </a:lnTo>
              <a:lnTo>
                <a:pt x="0" y="79175"/>
              </a:lnTo>
              <a:lnTo>
                <a:pt x="0"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F3AD82-00D2-4BAD-A806-1013BF38C23D}">
      <dsp:nvSpPr>
        <dsp:cNvPr id="0" name=""/>
        <dsp:cNvSpPr/>
      </dsp:nvSpPr>
      <dsp:spPr>
        <a:xfrm>
          <a:off x="377427" y="561100"/>
          <a:ext cx="2281021" cy="158351"/>
        </a:xfrm>
        <a:custGeom>
          <a:avLst/>
          <a:gdLst/>
          <a:ahLst/>
          <a:cxnLst/>
          <a:rect l="0" t="0" r="0" b="0"/>
          <a:pathLst>
            <a:path>
              <a:moveTo>
                <a:pt x="2281021" y="0"/>
              </a:moveTo>
              <a:lnTo>
                <a:pt x="2281021" y="79175"/>
              </a:lnTo>
              <a:lnTo>
                <a:pt x="0" y="79175"/>
              </a:lnTo>
              <a:lnTo>
                <a:pt x="0" y="1583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96EB0B-E592-46CB-A4AF-B35CDEA64A52}">
      <dsp:nvSpPr>
        <dsp:cNvPr id="0" name=""/>
        <dsp:cNvSpPr/>
      </dsp:nvSpPr>
      <dsp:spPr>
        <a:xfrm>
          <a:off x="2469933" y="18407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0995A-B08E-4688-950C-3CE582B04D7B}">
      <dsp:nvSpPr>
        <dsp:cNvPr id="0" name=""/>
        <dsp:cNvSpPr/>
      </dsp:nvSpPr>
      <dsp:spPr>
        <a:xfrm>
          <a:off x="2469933" y="18407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C6DBEB-195E-4DE4-B06A-D44F034F37CF}">
      <dsp:nvSpPr>
        <dsp:cNvPr id="0" name=""/>
        <dsp:cNvSpPr/>
      </dsp:nvSpPr>
      <dsp:spPr>
        <a:xfrm>
          <a:off x="2281419" y="25193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Open start menu with Windows key</a:t>
          </a:r>
        </a:p>
      </dsp:txBody>
      <dsp:txXfrm>
        <a:off x="2281419" y="251937"/>
        <a:ext cx="754056" cy="241298"/>
      </dsp:txXfrm>
    </dsp:sp>
    <dsp:sp modelId="{26246680-439F-45A2-8D52-3A539141DCC9}">
      <dsp:nvSpPr>
        <dsp:cNvPr id="0" name=""/>
        <dsp:cNvSpPr/>
      </dsp:nvSpPr>
      <dsp:spPr>
        <a:xfrm>
          <a:off x="188912"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0362B0-F7C0-48B3-BED2-1517FB69E02B}">
      <dsp:nvSpPr>
        <dsp:cNvPr id="0" name=""/>
        <dsp:cNvSpPr/>
      </dsp:nvSpPr>
      <dsp:spPr>
        <a:xfrm>
          <a:off x="188912"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700A55-2387-4653-802A-F1660FEBA62D}">
      <dsp:nvSpPr>
        <dsp:cNvPr id="0" name=""/>
        <dsp:cNvSpPr/>
      </dsp:nvSpPr>
      <dsp:spPr>
        <a:xfrm>
          <a:off x="398"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Type name of program</a:t>
          </a:r>
        </a:p>
      </dsp:txBody>
      <dsp:txXfrm>
        <a:off x="398" y="787317"/>
        <a:ext cx="754056" cy="241298"/>
      </dsp:txXfrm>
    </dsp:sp>
    <dsp:sp modelId="{BF5EE084-6D76-472C-9A20-0EFEE48FFC0E}">
      <dsp:nvSpPr>
        <dsp:cNvPr id="0" name=""/>
        <dsp:cNvSpPr/>
      </dsp:nvSpPr>
      <dsp:spPr>
        <a:xfrm>
          <a:off x="1101321"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777DF8-F638-482E-B112-15F3EBD4D515}">
      <dsp:nvSpPr>
        <dsp:cNvPr id="0" name=""/>
        <dsp:cNvSpPr/>
      </dsp:nvSpPr>
      <dsp:spPr>
        <a:xfrm>
          <a:off x="1101321"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CE882D-B245-4361-9F11-3E3E80C5C822}">
      <dsp:nvSpPr>
        <dsp:cNvPr id="0" name=""/>
        <dsp:cNvSpPr/>
      </dsp:nvSpPr>
      <dsp:spPr>
        <a:xfrm>
          <a:off x="912807"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Select visible item with keyboard</a:t>
          </a:r>
        </a:p>
      </dsp:txBody>
      <dsp:txXfrm>
        <a:off x="912807" y="787317"/>
        <a:ext cx="754056" cy="241298"/>
      </dsp:txXfrm>
    </dsp:sp>
    <dsp:sp modelId="{05F4648C-C38C-4FAD-86F0-3DF0292DCECA}">
      <dsp:nvSpPr>
        <dsp:cNvPr id="0" name=""/>
        <dsp:cNvSpPr/>
      </dsp:nvSpPr>
      <dsp:spPr>
        <a:xfrm>
          <a:off x="2013729"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F9BDD5-B687-473C-A4C5-69FC5E602F81}">
      <dsp:nvSpPr>
        <dsp:cNvPr id="0" name=""/>
        <dsp:cNvSpPr/>
      </dsp:nvSpPr>
      <dsp:spPr>
        <a:xfrm>
          <a:off x="2013729"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9C47BB-BD37-43BD-AF9C-B34853CD4B58}">
      <dsp:nvSpPr>
        <dsp:cNvPr id="0" name=""/>
        <dsp:cNvSpPr/>
      </dsp:nvSpPr>
      <dsp:spPr>
        <a:xfrm>
          <a:off x="1825215"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visible item with mouse</a:t>
          </a:r>
        </a:p>
      </dsp:txBody>
      <dsp:txXfrm>
        <a:off x="1825215" y="787317"/>
        <a:ext cx="754056" cy="241298"/>
      </dsp:txXfrm>
    </dsp:sp>
    <dsp:sp modelId="{88DF3137-896B-4169-9EC0-B6C1751C4329}">
      <dsp:nvSpPr>
        <dsp:cNvPr id="0" name=""/>
        <dsp:cNvSpPr/>
      </dsp:nvSpPr>
      <dsp:spPr>
        <a:xfrm>
          <a:off x="2926138"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AE8A93-04CB-4E18-9991-02B3DBC7AB7C}">
      <dsp:nvSpPr>
        <dsp:cNvPr id="0" name=""/>
        <dsp:cNvSpPr/>
      </dsp:nvSpPr>
      <dsp:spPr>
        <a:xfrm>
          <a:off x="2926138"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F1453A-76E9-4E7B-AE9B-297F0B1F1208}">
      <dsp:nvSpPr>
        <dsp:cNvPr id="0" name=""/>
        <dsp:cNvSpPr/>
      </dsp:nvSpPr>
      <dsp:spPr>
        <a:xfrm>
          <a:off x="2737624"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Open all programs with enter</a:t>
          </a:r>
        </a:p>
      </dsp:txBody>
      <dsp:txXfrm>
        <a:off x="2737624" y="787317"/>
        <a:ext cx="754056" cy="241298"/>
      </dsp:txXfrm>
    </dsp:sp>
    <dsp:sp modelId="{5E0781DA-79CA-43BF-8CA3-B98BA702F170}">
      <dsp:nvSpPr>
        <dsp:cNvPr id="0" name=""/>
        <dsp:cNvSpPr/>
      </dsp:nvSpPr>
      <dsp:spPr>
        <a:xfrm>
          <a:off x="3416274" y="125483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A8FC55-7D5A-468C-8B9B-FA5112DEC26E}">
      <dsp:nvSpPr>
        <dsp:cNvPr id="0" name=""/>
        <dsp:cNvSpPr/>
      </dsp:nvSpPr>
      <dsp:spPr>
        <a:xfrm>
          <a:off x="3416274" y="125483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041410-ACF3-43BF-B14A-87E641BC8258}">
      <dsp:nvSpPr>
        <dsp:cNvPr id="0" name=""/>
        <dsp:cNvSpPr/>
      </dsp:nvSpPr>
      <dsp:spPr>
        <a:xfrm>
          <a:off x="3227760" y="132269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Select item with keyboard</a:t>
          </a:r>
        </a:p>
      </dsp:txBody>
      <dsp:txXfrm>
        <a:off x="3227760" y="1322698"/>
        <a:ext cx="754056" cy="241298"/>
      </dsp:txXfrm>
    </dsp:sp>
    <dsp:sp modelId="{0C5510C7-CE52-48F8-BA38-BFFF7A58A7D0}">
      <dsp:nvSpPr>
        <dsp:cNvPr id="0" name=""/>
        <dsp:cNvSpPr/>
      </dsp:nvSpPr>
      <dsp:spPr>
        <a:xfrm>
          <a:off x="3416274" y="1790213"/>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9432C1-45D7-4E99-98E5-AC1A2F334DFB}">
      <dsp:nvSpPr>
        <dsp:cNvPr id="0" name=""/>
        <dsp:cNvSpPr/>
      </dsp:nvSpPr>
      <dsp:spPr>
        <a:xfrm>
          <a:off x="3416274" y="1790213"/>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8EADC3-713D-4D68-95D1-A7FD84A1DC7D}">
      <dsp:nvSpPr>
        <dsp:cNvPr id="0" name=""/>
        <dsp:cNvSpPr/>
      </dsp:nvSpPr>
      <dsp:spPr>
        <a:xfrm>
          <a:off x="3227760" y="185807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3227760" y="1858078"/>
        <a:ext cx="754056" cy="241298"/>
      </dsp:txXfrm>
    </dsp:sp>
    <dsp:sp modelId="{4E0EC6F0-F4EA-480C-BDCB-34E966FF62A1}">
      <dsp:nvSpPr>
        <dsp:cNvPr id="0" name=""/>
        <dsp:cNvSpPr/>
      </dsp:nvSpPr>
      <dsp:spPr>
        <a:xfrm>
          <a:off x="3838546"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447133-A608-40C4-8909-D1C7C6BBEBC0}">
      <dsp:nvSpPr>
        <dsp:cNvPr id="0" name=""/>
        <dsp:cNvSpPr/>
      </dsp:nvSpPr>
      <dsp:spPr>
        <a:xfrm>
          <a:off x="3838546"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1A351-1A06-4D3D-8D31-13E84A92AB9E}">
      <dsp:nvSpPr>
        <dsp:cNvPr id="0" name=""/>
        <dsp:cNvSpPr/>
      </dsp:nvSpPr>
      <dsp:spPr>
        <a:xfrm>
          <a:off x="3650032"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space</a:t>
          </a:r>
        </a:p>
      </dsp:txBody>
      <dsp:txXfrm>
        <a:off x="3650032" y="787317"/>
        <a:ext cx="754056" cy="241298"/>
      </dsp:txXfrm>
    </dsp:sp>
    <dsp:sp modelId="{A751349B-E511-4AD6-8E39-1EC000F80AD2}">
      <dsp:nvSpPr>
        <dsp:cNvPr id="0" name=""/>
        <dsp:cNvSpPr/>
      </dsp:nvSpPr>
      <dsp:spPr>
        <a:xfrm>
          <a:off x="4328683" y="125483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E2C8EC-357B-4B4F-AE61-D781C80A8982}">
      <dsp:nvSpPr>
        <dsp:cNvPr id="0" name=""/>
        <dsp:cNvSpPr/>
      </dsp:nvSpPr>
      <dsp:spPr>
        <a:xfrm>
          <a:off x="4328683" y="125483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0CE707E-11D0-4988-AC9A-59F69B448985}">
      <dsp:nvSpPr>
        <dsp:cNvPr id="0" name=""/>
        <dsp:cNvSpPr/>
      </dsp:nvSpPr>
      <dsp:spPr>
        <a:xfrm>
          <a:off x="4140169" y="132269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4140169" y="1322698"/>
        <a:ext cx="754056" cy="241298"/>
      </dsp:txXfrm>
    </dsp:sp>
    <dsp:sp modelId="{D9C18DFE-4DA7-4198-A5B7-751DE1D9287D}">
      <dsp:nvSpPr>
        <dsp:cNvPr id="0" name=""/>
        <dsp:cNvSpPr/>
      </dsp:nvSpPr>
      <dsp:spPr>
        <a:xfrm>
          <a:off x="4328683" y="1790213"/>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0DB004-8D44-4C05-89F7-D852E57136EE}">
      <dsp:nvSpPr>
        <dsp:cNvPr id="0" name=""/>
        <dsp:cNvSpPr/>
      </dsp:nvSpPr>
      <dsp:spPr>
        <a:xfrm>
          <a:off x="4328683" y="1790213"/>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4E3B85-ECAA-4024-8F26-551ACA9B9084}">
      <dsp:nvSpPr>
        <dsp:cNvPr id="0" name=""/>
        <dsp:cNvSpPr/>
      </dsp:nvSpPr>
      <dsp:spPr>
        <a:xfrm>
          <a:off x="4140169" y="185807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4140169" y="1858078"/>
        <a:ext cx="754056" cy="241298"/>
      </dsp:txXfrm>
    </dsp:sp>
    <dsp:sp modelId="{5AF75547-7155-49A1-98BF-10CA6964CBCE}">
      <dsp:nvSpPr>
        <dsp:cNvPr id="0" name=""/>
        <dsp:cNvSpPr/>
      </dsp:nvSpPr>
      <dsp:spPr>
        <a:xfrm>
          <a:off x="4750955" y="71945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F0FAC0-EC03-490C-8397-604B881D2B00}">
      <dsp:nvSpPr>
        <dsp:cNvPr id="0" name=""/>
        <dsp:cNvSpPr/>
      </dsp:nvSpPr>
      <dsp:spPr>
        <a:xfrm>
          <a:off x="4750955" y="71945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A2132CB-F293-4EB1-9C3A-07EFA56B06C2}">
      <dsp:nvSpPr>
        <dsp:cNvPr id="0" name=""/>
        <dsp:cNvSpPr/>
      </dsp:nvSpPr>
      <dsp:spPr>
        <a:xfrm>
          <a:off x="4562440" y="787317"/>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mouse</a:t>
          </a:r>
        </a:p>
      </dsp:txBody>
      <dsp:txXfrm>
        <a:off x="4562440" y="787317"/>
        <a:ext cx="754056" cy="241298"/>
      </dsp:txXfrm>
    </dsp:sp>
    <dsp:sp modelId="{2A58DB15-5084-414C-AF99-EBD3B746A51F}">
      <dsp:nvSpPr>
        <dsp:cNvPr id="0" name=""/>
        <dsp:cNvSpPr/>
      </dsp:nvSpPr>
      <dsp:spPr>
        <a:xfrm>
          <a:off x="5241091" y="1254832"/>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4A811F-E0A8-4214-9752-5D208E15E2FF}">
      <dsp:nvSpPr>
        <dsp:cNvPr id="0" name=""/>
        <dsp:cNvSpPr/>
      </dsp:nvSpPr>
      <dsp:spPr>
        <a:xfrm>
          <a:off x="5241091" y="1254832"/>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4DB13F-E03C-48E7-B594-E4159A028113}">
      <dsp:nvSpPr>
        <dsp:cNvPr id="0" name=""/>
        <dsp:cNvSpPr/>
      </dsp:nvSpPr>
      <dsp:spPr>
        <a:xfrm>
          <a:off x="5052577" y="132269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5052577" y="1322698"/>
        <a:ext cx="754056" cy="241298"/>
      </dsp:txXfrm>
    </dsp:sp>
    <dsp:sp modelId="{30BE2B04-89CB-4933-A860-CF393CB91AE2}">
      <dsp:nvSpPr>
        <dsp:cNvPr id="0" name=""/>
        <dsp:cNvSpPr/>
      </dsp:nvSpPr>
      <dsp:spPr>
        <a:xfrm>
          <a:off x="5241091" y="1790213"/>
          <a:ext cx="377028" cy="37702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41BA73-8C3A-4F65-8A5C-CBB82F7C6C9A}">
      <dsp:nvSpPr>
        <dsp:cNvPr id="0" name=""/>
        <dsp:cNvSpPr/>
      </dsp:nvSpPr>
      <dsp:spPr>
        <a:xfrm>
          <a:off x="5241091" y="1790213"/>
          <a:ext cx="377028" cy="37702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D2B8D1-35BE-4B95-A12D-B89BC426CBBE}">
      <dsp:nvSpPr>
        <dsp:cNvPr id="0" name=""/>
        <dsp:cNvSpPr/>
      </dsp:nvSpPr>
      <dsp:spPr>
        <a:xfrm>
          <a:off x="5052577" y="1858078"/>
          <a:ext cx="754056" cy="24129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5052577" y="1858078"/>
        <a:ext cx="754056" cy="24129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C0EB10-9C0E-431B-92BF-B0B9358DC861}">
      <dsp:nvSpPr>
        <dsp:cNvPr id="0" name=""/>
        <dsp:cNvSpPr/>
      </dsp:nvSpPr>
      <dsp:spPr>
        <a:xfrm>
          <a:off x="4666738" y="1047414"/>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99B780-6CDC-41C4-9991-5617712025AA}">
      <dsp:nvSpPr>
        <dsp:cNvPr id="0" name=""/>
        <dsp:cNvSpPr/>
      </dsp:nvSpPr>
      <dsp:spPr>
        <a:xfrm>
          <a:off x="4666738" y="1047414"/>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712E46-5A77-4001-8737-A9FCED992889}">
      <dsp:nvSpPr>
        <dsp:cNvPr id="0" name=""/>
        <dsp:cNvSpPr/>
      </dsp:nvSpPr>
      <dsp:spPr>
        <a:xfrm>
          <a:off x="2511662" y="541594"/>
          <a:ext cx="2155075" cy="149608"/>
        </a:xfrm>
        <a:custGeom>
          <a:avLst/>
          <a:gdLst/>
          <a:ahLst/>
          <a:cxnLst/>
          <a:rect l="0" t="0" r="0" b="0"/>
          <a:pathLst>
            <a:path>
              <a:moveTo>
                <a:pt x="0" y="0"/>
              </a:moveTo>
              <a:lnTo>
                <a:pt x="0" y="74804"/>
              </a:lnTo>
              <a:lnTo>
                <a:pt x="2155075" y="74804"/>
              </a:lnTo>
              <a:lnTo>
                <a:pt x="215507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2C2472-29D4-4EA7-9720-DFD32F1F28AE}">
      <dsp:nvSpPr>
        <dsp:cNvPr id="0" name=""/>
        <dsp:cNvSpPr/>
      </dsp:nvSpPr>
      <dsp:spPr>
        <a:xfrm>
          <a:off x="3804708" y="1047414"/>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42A2B-44F0-48F2-B9F7-3C1A40A89A2E}">
      <dsp:nvSpPr>
        <dsp:cNvPr id="0" name=""/>
        <dsp:cNvSpPr/>
      </dsp:nvSpPr>
      <dsp:spPr>
        <a:xfrm>
          <a:off x="3804708" y="1047414"/>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B1B0C6-BB32-4582-886D-D6ACC3C37CF3}">
      <dsp:nvSpPr>
        <dsp:cNvPr id="0" name=""/>
        <dsp:cNvSpPr/>
      </dsp:nvSpPr>
      <dsp:spPr>
        <a:xfrm>
          <a:off x="2511662" y="541594"/>
          <a:ext cx="1293045" cy="149608"/>
        </a:xfrm>
        <a:custGeom>
          <a:avLst/>
          <a:gdLst/>
          <a:ahLst/>
          <a:cxnLst/>
          <a:rect l="0" t="0" r="0" b="0"/>
          <a:pathLst>
            <a:path>
              <a:moveTo>
                <a:pt x="0" y="0"/>
              </a:moveTo>
              <a:lnTo>
                <a:pt x="0" y="74804"/>
              </a:lnTo>
              <a:lnTo>
                <a:pt x="1293045" y="74804"/>
              </a:lnTo>
              <a:lnTo>
                <a:pt x="129304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16DFCD-F47B-4A80-B0A5-254FD3CF2D47}">
      <dsp:nvSpPr>
        <dsp:cNvPr id="0" name=""/>
        <dsp:cNvSpPr/>
      </dsp:nvSpPr>
      <dsp:spPr>
        <a:xfrm>
          <a:off x="2942678" y="1047414"/>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B0B850-1969-4461-BC9F-3549AD74046F}">
      <dsp:nvSpPr>
        <dsp:cNvPr id="0" name=""/>
        <dsp:cNvSpPr/>
      </dsp:nvSpPr>
      <dsp:spPr>
        <a:xfrm>
          <a:off x="2942678" y="1047414"/>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63C4C4-6DDD-4F95-9097-EF03FFA3C193}">
      <dsp:nvSpPr>
        <dsp:cNvPr id="0" name=""/>
        <dsp:cNvSpPr/>
      </dsp:nvSpPr>
      <dsp:spPr>
        <a:xfrm>
          <a:off x="2511662" y="541594"/>
          <a:ext cx="431015" cy="149608"/>
        </a:xfrm>
        <a:custGeom>
          <a:avLst/>
          <a:gdLst/>
          <a:ahLst/>
          <a:cxnLst/>
          <a:rect l="0" t="0" r="0" b="0"/>
          <a:pathLst>
            <a:path>
              <a:moveTo>
                <a:pt x="0" y="0"/>
              </a:moveTo>
              <a:lnTo>
                <a:pt x="0" y="74804"/>
              </a:lnTo>
              <a:lnTo>
                <a:pt x="431015" y="74804"/>
              </a:lnTo>
              <a:lnTo>
                <a:pt x="43101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EE8FC95-21AC-4B94-90D7-5AEC5EB926D2}">
      <dsp:nvSpPr>
        <dsp:cNvPr id="0" name=""/>
        <dsp:cNvSpPr/>
      </dsp:nvSpPr>
      <dsp:spPr>
        <a:xfrm>
          <a:off x="2080647" y="541594"/>
          <a:ext cx="431015" cy="149608"/>
        </a:xfrm>
        <a:custGeom>
          <a:avLst/>
          <a:gdLst/>
          <a:ahLst/>
          <a:cxnLst/>
          <a:rect l="0" t="0" r="0" b="0"/>
          <a:pathLst>
            <a:path>
              <a:moveTo>
                <a:pt x="431015" y="0"/>
              </a:moveTo>
              <a:lnTo>
                <a:pt x="43101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A601F6-61FB-4250-AC7C-7C661FCFE45A}">
      <dsp:nvSpPr>
        <dsp:cNvPr id="0" name=""/>
        <dsp:cNvSpPr/>
      </dsp:nvSpPr>
      <dsp:spPr>
        <a:xfrm>
          <a:off x="1218617" y="541594"/>
          <a:ext cx="1293045" cy="149608"/>
        </a:xfrm>
        <a:custGeom>
          <a:avLst/>
          <a:gdLst/>
          <a:ahLst/>
          <a:cxnLst/>
          <a:rect l="0" t="0" r="0" b="0"/>
          <a:pathLst>
            <a:path>
              <a:moveTo>
                <a:pt x="1293045" y="0"/>
              </a:moveTo>
              <a:lnTo>
                <a:pt x="129304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95560D-473F-4F2F-8F56-BDD8B2592AF2}">
      <dsp:nvSpPr>
        <dsp:cNvPr id="0" name=""/>
        <dsp:cNvSpPr/>
      </dsp:nvSpPr>
      <dsp:spPr>
        <a:xfrm>
          <a:off x="356587" y="541594"/>
          <a:ext cx="2155075" cy="149608"/>
        </a:xfrm>
        <a:custGeom>
          <a:avLst/>
          <a:gdLst/>
          <a:ahLst/>
          <a:cxnLst/>
          <a:rect l="0" t="0" r="0" b="0"/>
          <a:pathLst>
            <a:path>
              <a:moveTo>
                <a:pt x="2155075" y="0"/>
              </a:moveTo>
              <a:lnTo>
                <a:pt x="215507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47A164-E905-40B3-9106-4A4CA7E27AE8}">
      <dsp:nvSpPr>
        <dsp:cNvPr id="0" name=""/>
        <dsp:cNvSpPr/>
      </dsp:nvSpPr>
      <dsp:spPr>
        <a:xfrm>
          <a:off x="2333557" y="185384"/>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204EE8-FB04-44A6-8236-8A0AE8B0D451}">
      <dsp:nvSpPr>
        <dsp:cNvPr id="0" name=""/>
        <dsp:cNvSpPr/>
      </dsp:nvSpPr>
      <dsp:spPr>
        <a:xfrm>
          <a:off x="2333557" y="185384"/>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CED696-5254-4C54-8E7C-06FA3FAC847F}">
      <dsp:nvSpPr>
        <dsp:cNvPr id="0" name=""/>
        <dsp:cNvSpPr/>
      </dsp:nvSpPr>
      <dsp:spPr>
        <a:xfrm>
          <a:off x="2155452" y="249502"/>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start menu with ctrl+esc</a:t>
          </a:r>
        </a:p>
      </dsp:txBody>
      <dsp:txXfrm>
        <a:off x="2155452" y="249502"/>
        <a:ext cx="712421" cy="227974"/>
      </dsp:txXfrm>
    </dsp:sp>
    <dsp:sp modelId="{3C824D5A-4657-4816-AD9D-58158C0C95DF}">
      <dsp:nvSpPr>
        <dsp:cNvPr id="0" name=""/>
        <dsp:cNvSpPr/>
      </dsp:nvSpPr>
      <dsp:spPr>
        <a:xfrm>
          <a:off x="17848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059190-F39E-4F27-A7F5-8A111EC7660D}">
      <dsp:nvSpPr>
        <dsp:cNvPr id="0" name=""/>
        <dsp:cNvSpPr/>
      </dsp:nvSpPr>
      <dsp:spPr>
        <a:xfrm>
          <a:off x="17848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89F80A-EEEC-48A9-9072-146517434259}">
      <dsp:nvSpPr>
        <dsp:cNvPr id="0" name=""/>
        <dsp:cNvSpPr/>
      </dsp:nvSpPr>
      <dsp:spPr>
        <a:xfrm>
          <a:off x="376"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Type name of program</a:t>
          </a:r>
        </a:p>
      </dsp:txBody>
      <dsp:txXfrm>
        <a:off x="376" y="755321"/>
        <a:ext cx="712421" cy="227974"/>
      </dsp:txXfrm>
    </dsp:sp>
    <dsp:sp modelId="{DD4D1B2F-01B4-4501-BEBB-2748531D94B7}">
      <dsp:nvSpPr>
        <dsp:cNvPr id="0" name=""/>
        <dsp:cNvSpPr/>
      </dsp:nvSpPr>
      <dsp:spPr>
        <a:xfrm>
          <a:off x="104051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DE4739-1B86-4E9E-AFEA-25C385EDF375}">
      <dsp:nvSpPr>
        <dsp:cNvPr id="0" name=""/>
        <dsp:cNvSpPr/>
      </dsp:nvSpPr>
      <dsp:spPr>
        <a:xfrm>
          <a:off x="104051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C53819-21A1-41C9-BDD9-20E7C4564635}">
      <dsp:nvSpPr>
        <dsp:cNvPr id="0" name=""/>
        <dsp:cNvSpPr/>
      </dsp:nvSpPr>
      <dsp:spPr>
        <a:xfrm>
          <a:off x="862406"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visible item with keyboard</a:t>
          </a:r>
        </a:p>
      </dsp:txBody>
      <dsp:txXfrm>
        <a:off x="862406" y="755321"/>
        <a:ext cx="712421" cy="227974"/>
      </dsp:txXfrm>
    </dsp:sp>
    <dsp:sp modelId="{596F10FC-0603-4325-91EB-F5984AD7ED79}">
      <dsp:nvSpPr>
        <dsp:cNvPr id="0" name=""/>
        <dsp:cNvSpPr/>
      </dsp:nvSpPr>
      <dsp:spPr>
        <a:xfrm>
          <a:off x="190254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CA6075-7491-403F-B8AC-A936A2D08BC7}">
      <dsp:nvSpPr>
        <dsp:cNvPr id="0" name=""/>
        <dsp:cNvSpPr/>
      </dsp:nvSpPr>
      <dsp:spPr>
        <a:xfrm>
          <a:off x="190254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9D5265-0C04-4897-A3F1-C7E5B5D49CB8}">
      <dsp:nvSpPr>
        <dsp:cNvPr id="0" name=""/>
        <dsp:cNvSpPr/>
      </dsp:nvSpPr>
      <dsp:spPr>
        <a:xfrm>
          <a:off x="1724437"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visible item with mouse</a:t>
          </a:r>
        </a:p>
      </dsp:txBody>
      <dsp:txXfrm>
        <a:off x="1724437" y="755321"/>
        <a:ext cx="712421" cy="227974"/>
      </dsp:txXfrm>
    </dsp:sp>
    <dsp:sp modelId="{DD472ABA-681D-40BE-B9B0-DBCCA237F21B}">
      <dsp:nvSpPr>
        <dsp:cNvPr id="0" name=""/>
        <dsp:cNvSpPr/>
      </dsp:nvSpPr>
      <dsp:spPr>
        <a:xfrm>
          <a:off x="276457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09BA6B-CB00-447D-8572-DB6A9842CEFA}">
      <dsp:nvSpPr>
        <dsp:cNvPr id="0" name=""/>
        <dsp:cNvSpPr/>
      </dsp:nvSpPr>
      <dsp:spPr>
        <a:xfrm>
          <a:off x="276457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1FB7FC-36EB-41DE-B12F-CA9C269570B5}">
      <dsp:nvSpPr>
        <dsp:cNvPr id="0" name=""/>
        <dsp:cNvSpPr/>
      </dsp:nvSpPr>
      <dsp:spPr>
        <a:xfrm>
          <a:off x="2586467"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enter</a:t>
          </a:r>
        </a:p>
      </dsp:txBody>
      <dsp:txXfrm>
        <a:off x="2586467" y="755321"/>
        <a:ext cx="712421" cy="227974"/>
      </dsp:txXfrm>
    </dsp:sp>
    <dsp:sp modelId="{2EFFD937-E6C2-47D3-B5F7-FD26B59E7F03}">
      <dsp:nvSpPr>
        <dsp:cNvPr id="0" name=""/>
        <dsp:cNvSpPr/>
      </dsp:nvSpPr>
      <dsp:spPr>
        <a:xfrm>
          <a:off x="3227646" y="119702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09BDC2-9DF5-4874-9893-08FB6F913F94}">
      <dsp:nvSpPr>
        <dsp:cNvPr id="0" name=""/>
        <dsp:cNvSpPr/>
      </dsp:nvSpPr>
      <dsp:spPr>
        <a:xfrm>
          <a:off x="3227646" y="119702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8A9CD3-A957-496F-8AB3-C85B3CE05151}">
      <dsp:nvSpPr>
        <dsp:cNvPr id="0" name=""/>
        <dsp:cNvSpPr/>
      </dsp:nvSpPr>
      <dsp:spPr>
        <a:xfrm>
          <a:off x="3049541" y="126114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3049541" y="1261140"/>
        <a:ext cx="712421" cy="227974"/>
      </dsp:txXfrm>
    </dsp:sp>
    <dsp:sp modelId="{66846772-4957-443E-B99A-6ED05313A814}">
      <dsp:nvSpPr>
        <dsp:cNvPr id="0" name=""/>
        <dsp:cNvSpPr/>
      </dsp:nvSpPr>
      <dsp:spPr>
        <a:xfrm>
          <a:off x="3227646" y="170284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286130-17C9-486E-AE72-86FE3B4082AD}">
      <dsp:nvSpPr>
        <dsp:cNvPr id="0" name=""/>
        <dsp:cNvSpPr/>
      </dsp:nvSpPr>
      <dsp:spPr>
        <a:xfrm>
          <a:off x="3227646" y="170284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1B922A-5CB4-474E-A219-2E5120AB9F81}">
      <dsp:nvSpPr>
        <dsp:cNvPr id="0" name=""/>
        <dsp:cNvSpPr/>
      </dsp:nvSpPr>
      <dsp:spPr>
        <a:xfrm>
          <a:off x="3049541" y="176696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3049541" y="1766960"/>
        <a:ext cx="712421" cy="227974"/>
      </dsp:txXfrm>
    </dsp:sp>
    <dsp:sp modelId="{81FFCE79-B80F-40F9-82B2-F680205B94ED}">
      <dsp:nvSpPr>
        <dsp:cNvPr id="0" name=""/>
        <dsp:cNvSpPr/>
      </dsp:nvSpPr>
      <dsp:spPr>
        <a:xfrm>
          <a:off x="362660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B95C5F-2318-41BF-985C-852524FC7989}">
      <dsp:nvSpPr>
        <dsp:cNvPr id="0" name=""/>
        <dsp:cNvSpPr/>
      </dsp:nvSpPr>
      <dsp:spPr>
        <a:xfrm>
          <a:off x="362660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688661-7999-45A3-B7EA-2ADEE03729A4}">
      <dsp:nvSpPr>
        <dsp:cNvPr id="0" name=""/>
        <dsp:cNvSpPr/>
      </dsp:nvSpPr>
      <dsp:spPr>
        <a:xfrm>
          <a:off x="3448497"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space</a:t>
          </a:r>
        </a:p>
      </dsp:txBody>
      <dsp:txXfrm>
        <a:off x="3448497" y="755321"/>
        <a:ext cx="712421" cy="227974"/>
      </dsp:txXfrm>
    </dsp:sp>
    <dsp:sp modelId="{6C7AB3FC-2D29-46DD-898A-F5CA65671FD2}">
      <dsp:nvSpPr>
        <dsp:cNvPr id="0" name=""/>
        <dsp:cNvSpPr/>
      </dsp:nvSpPr>
      <dsp:spPr>
        <a:xfrm>
          <a:off x="4089676" y="119702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6BC250-14F3-4A6C-971F-8F52F6B86637}">
      <dsp:nvSpPr>
        <dsp:cNvPr id="0" name=""/>
        <dsp:cNvSpPr/>
      </dsp:nvSpPr>
      <dsp:spPr>
        <a:xfrm>
          <a:off x="4089676" y="119702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3299C7-CC1B-4D15-977A-71B8737EDBAF}">
      <dsp:nvSpPr>
        <dsp:cNvPr id="0" name=""/>
        <dsp:cNvSpPr/>
      </dsp:nvSpPr>
      <dsp:spPr>
        <a:xfrm>
          <a:off x="3911571" y="126114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3911571" y="1261140"/>
        <a:ext cx="712421" cy="227974"/>
      </dsp:txXfrm>
    </dsp:sp>
    <dsp:sp modelId="{348E21FC-A57B-41C1-AB35-B4A99780C5AB}">
      <dsp:nvSpPr>
        <dsp:cNvPr id="0" name=""/>
        <dsp:cNvSpPr/>
      </dsp:nvSpPr>
      <dsp:spPr>
        <a:xfrm>
          <a:off x="4089676" y="170284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D7C721-CEF8-4791-8B5E-1D041C6FB711}">
      <dsp:nvSpPr>
        <dsp:cNvPr id="0" name=""/>
        <dsp:cNvSpPr/>
      </dsp:nvSpPr>
      <dsp:spPr>
        <a:xfrm>
          <a:off x="4089676" y="170284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A9B5-CB66-443F-B3F8-7D3744B24654}">
      <dsp:nvSpPr>
        <dsp:cNvPr id="0" name=""/>
        <dsp:cNvSpPr/>
      </dsp:nvSpPr>
      <dsp:spPr>
        <a:xfrm>
          <a:off x="3911571" y="176696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3911571" y="1766960"/>
        <a:ext cx="712421" cy="227974"/>
      </dsp:txXfrm>
    </dsp:sp>
    <dsp:sp modelId="{FD10C443-DD45-4ACA-92CA-F0D1BE2FC05D}">
      <dsp:nvSpPr>
        <dsp:cNvPr id="0" name=""/>
        <dsp:cNvSpPr/>
      </dsp:nvSpPr>
      <dsp:spPr>
        <a:xfrm>
          <a:off x="4488632" y="69120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975C1D-062A-456F-B5C8-75C567F6E831}">
      <dsp:nvSpPr>
        <dsp:cNvPr id="0" name=""/>
        <dsp:cNvSpPr/>
      </dsp:nvSpPr>
      <dsp:spPr>
        <a:xfrm>
          <a:off x="4488632" y="69120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CCA0D4-3DFC-4C27-B1B1-804D4274E0BC}">
      <dsp:nvSpPr>
        <dsp:cNvPr id="0" name=""/>
        <dsp:cNvSpPr/>
      </dsp:nvSpPr>
      <dsp:spPr>
        <a:xfrm>
          <a:off x="4310527" y="75532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mouse</a:t>
          </a:r>
        </a:p>
      </dsp:txBody>
      <dsp:txXfrm>
        <a:off x="4310527" y="755321"/>
        <a:ext cx="712421" cy="227974"/>
      </dsp:txXfrm>
    </dsp:sp>
    <dsp:sp modelId="{3A63B56A-D826-455A-949C-313CF6728676}">
      <dsp:nvSpPr>
        <dsp:cNvPr id="0" name=""/>
        <dsp:cNvSpPr/>
      </dsp:nvSpPr>
      <dsp:spPr>
        <a:xfrm>
          <a:off x="4951707" y="119702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3C1D0B-2F12-4A7D-871E-CED2A4C1E73A}">
      <dsp:nvSpPr>
        <dsp:cNvPr id="0" name=""/>
        <dsp:cNvSpPr/>
      </dsp:nvSpPr>
      <dsp:spPr>
        <a:xfrm>
          <a:off x="4951707" y="119702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2A1614-3F35-4789-9D4A-FBD078385261}">
      <dsp:nvSpPr>
        <dsp:cNvPr id="0" name=""/>
        <dsp:cNvSpPr/>
      </dsp:nvSpPr>
      <dsp:spPr>
        <a:xfrm>
          <a:off x="4773601" y="126114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4773601" y="1261140"/>
        <a:ext cx="712421" cy="227974"/>
      </dsp:txXfrm>
    </dsp:sp>
    <dsp:sp modelId="{DED2202C-5791-4D6B-9BFF-E9E899E9ABE9}">
      <dsp:nvSpPr>
        <dsp:cNvPr id="0" name=""/>
        <dsp:cNvSpPr/>
      </dsp:nvSpPr>
      <dsp:spPr>
        <a:xfrm>
          <a:off x="4951707" y="170284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18ED86F-35F7-4DFE-90F7-E89473D32603}">
      <dsp:nvSpPr>
        <dsp:cNvPr id="0" name=""/>
        <dsp:cNvSpPr/>
      </dsp:nvSpPr>
      <dsp:spPr>
        <a:xfrm>
          <a:off x="4951707" y="170284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2A5623-A6E8-4CBB-BC75-B2908126EF07}">
      <dsp:nvSpPr>
        <dsp:cNvPr id="0" name=""/>
        <dsp:cNvSpPr/>
      </dsp:nvSpPr>
      <dsp:spPr>
        <a:xfrm>
          <a:off x="4773601" y="176696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4773601" y="1766960"/>
        <a:ext cx="712421" cy="227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5A03FF-43B3-4610-A50A-31CD1E452220}">
      <dsp:nvSpPr>
        <dsp:cNvPr id="0" name=""/>
        <dsp:cNvSpPr/>
      </dsp:nvSpPr>
      <dsp:spPr>
        <a:xfrm>
          <a:off x="4666738" y="1012123"/>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2BF1CA-6924-4BF6-845D-E0082CB8BC5A}">
      <dsp:nvSpPr>
        <dsp:cNvPr id="0" name=""/>
        <dsp:cNvSpPr/>
      </dsp:nvSpPr>
      <dsp:spPr>
        <a:xfrm>
          <a:off x="4666738" y="1012123"/>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02ED87-F204-466F-8551-42B4A38567AC}">
      <dsp:nvSpPr>
        <dsp:cNvPr id="0" name=""/>
        <dsp:cNvSpPr/>
      </dsp:nvSpPr>
      <dsp:spPr>
        <a:xfrm>
          <a:off x="2511662" y="506304"/>
          <a:ext cx="2155075" cy="149608"/>
        </a:xfrm>
        <a:custGeom>
          <a:avLst/>
          <a:gdLst/>
          <a:ahLst/>
          <a:cxnLst/>
          <a:rect l="0" t="0" r="0" b="0"/>
          <a:pathLst>
            <a:path>
              <a:moveTo>
                <a:pt x="0" y="0"/>
              </a:moveTo>
              <a:lnTo>
                <a:pt x="0" y="74804"/>
              </a:lnTo>
              <a:lnTo>
                <a:pt x="2155075" y="74804"/>
              </a:lnTo>
              <a:lnTo>
                <a:pt x="215507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98580F-FD41-4037-A414-9CBA2DA99778}">
      <dsp:nvSpPr>
        <dsp:cNvPr id="0" name=""/>
        <dsp:cNvSpPr/>
      </dsp:nvSpPr>
      <dsp:spPr>
        <a:xfrm>
          <a:off x="3804708" y="1012123"/>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B2EB30-B325-41C9-B6D0-E5E4DDBBF49B}">
      <dsp:nvSpPr>
        <dsp:cNvPr id="0" name=""/>
        <dsp:cNvSpPr/>
      </dsp:nvSpPr>
      <dsp:spPr>
        <a:xfrm>
          <a:off x="3804708" y="1012123"/>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923DDD-E540-4D1A-A7D4-3EEFCEA10E45}">
      <dsp:nvSpPr>
        <dsp:cNvPr id="0" name=""/>
        <dsp:cNvSpPr/>
      </dsp:nvSpPr>
      <dsp:spPr>
        <a:xfrm>
          <a:off x="2511662" y="506304"/>
          <a:ext cx="1293045" cy="149608"/>
        </a:xfrm>
        <a:custGeom>
          <a:avLst/>
          <a:gdLst/>
          <a:ahLst/>
          <a:cxnLst/>
          <a:rect l="0" t="0" r="0" b="0"/>
          <a:pathLst>
            <a:path>
              <a:moveTo>
                <a:pt x="0" y="0"/>
              </a:moveTo>
              <a:lnTo>
                <a:pt x="0" y="74804"/>
              </a:lnTo>
              <a:lnTo>
                <a:pt x="1293045" y="74804"/>
              </a:lnTo>
              <a:lnTo>
                <a:pt x="129304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48411-9D31-496F-8977-A3DB173B615E}">
      <dsp:nvSpPr>
        <dsp:cNvPr id="0" name=""/>
        <dsp:cNvSpPr/>
      </dsp:nvSpPr>
      <dsp:spPr>
        <a:xfrm>
          <a:off x="2942678" y="1012123"/>
          <a:ext cx="327713" cy="719545"/>
        </a:xfrm>
        <a:custGeom>
          <a:avLst/>
          <a:gdLst/>
          <a:ahLst/>
          <a:cxnLst/>
          <a:rect l="0" t="0" r="0" b="0"/>
          <a:pathLst>
            <a:path>
              <a:moveTo>
                <a:pt x="0" y="0"/>
              </a:moveTo>
              <a:lnTo>
                <a:pt x="0" y="719545"/>
              </a:lnTo>
              <a:lnTo>
                <a:pt x="327713" y="719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1047C10-1241-4BCA-AC54-BE4FA4025DC4}">
      <dsp:nvSpPr>
        <dsp:cNvPr id="0" name=""/>
        <dsp:cNvSpPr/>
      </dsp:nvSpPr>
      <dsp:spPr>
        <a:xfrm>
          <a:off x="2942678" y="1012123"/>
          <a:ext cx="327713" cy="213726"/>
        </a:xfrm>
        <a:custGeom>
          <a:avLst/>
          <a:gdLst/>
          <a:ahLst/>
          <a:cxnLst/>
          <a:rect l="0" t="0" r="0" b="0"/>
          <a:pathLst>
            <a:path>
              <a:moveTo>
                <a:pt x="0" y="0"/>
              </a:moveTo>
              <a:lnTo>
                <a:pt x="0" y="213726"/>
              </a:lnTo>
              <a:lnTo>
                <a:pt x="327713" y="2137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043650-AC43-4AA2-8C37-790B58783D48}">
      <dsp:nvSpPr>
        <dsp:cNvPr id="0" name=""/>
        <dsp:cNvSpPr/>
      </dsp:nvSpPr>
      <dsp:spPr>
        <a:xfrm>
          <a:off x="2511662" y="506304"/>
          <a:ext cx="431015" cy="149608"/>
        </a:xfrm>
        <a:custGeom>
          <a:avLst/>
          <a:gdLst/>
          <a:ahLst/>
          <a:cxnLst/>
          <a:rect l="0" t="0" r="0" b="0"/>
          <a:pathLst>
            <a:path>
              <a:moveTo>
                <a:pt x="0" y="0"/>
              </a:moveTo>
              <a:lnTo>
                <a:pt x="0" y="74804"/>
              </a:lnTo>
              <a:lnTo>
                <a:pt x="431015" y="74804"/>
              </a:lnTo>
              <a:lnTo>
                <a:pt x="431015"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4C4300-84C6-4344-B0C3-A6428B856A7D}">
      <dsp:nvSpPr>
        <dsp:cNvPr id="0" name=""/>
        <dsp:cNvSpPr/>
      </dsp:nvSpPr>
      <dsp:spPr>
        <a:xfrm>
          <a:off x="2080647" y="506304"/>
          <a:ext cx="431015" cy="149608"/>
        </a:xfrm>
        <a:custGeom>
          <a:avLst/>
          <a:gdLst/>
          <a:ahLst/>
          <a:cxnLst/>
          <a:rect l="0" t="0" r="0" b="0"/>
          <a:pathLst>
            <a:path>
              <a:moveTo>
                <a:pt x="431015" y="0"/>
              </a:moveTo>
              <a:lnTo>
                <a:pt x="43101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9EDEDB-3488-4AEE-A2ED-B3926BBA5CFF}">
      <dsp:nvSpPr>
        <dsp:cNvPr id="0" name=""/>
        <dsp:cNvSpPr/>
      </dsp:nvSpPr>
      <dsp:spPr>
        <a:xfrm>
          <a:off x="1218617" y="506304"/>
          <a:ext cx="1293045" cy="149608"/>
        </a:xfrm>
        <a:custGeom>
          <a:avLst/>
          <a:gdLst/>
          <a:ahLst/>
          <a:cxnLst/>
          <a:rect l="0" t="0" r="0" b="0"/>
          <a:pathLst>
            <a:path>
              <a:moveTo>
                <a:pt x="1293045" y="0"/>
              </a:moveTo>
              <a:lnTo>
                <a:pt x="129304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030150-D5F6-40CB-9513-A5014F47C70D}">
      <dsp:nvSpPr>
        <dsp:cNvPr id="0" name=""/>
        <dsp:cNvSpPr/>
      </dsp:nvSpPr>
      <dsp:spPr>
        <a:xfrm>
          <a:off x="356587" y="506304"/>
          <a:ext cx="2155075" cy="149608"/>
        </a:xfrm>
        <a:custGeom>
          <a:avLst/>
          <a:gdLst/>
          <a:ahLst/>
          <a:cxnLst/>
          <a:rect l="0" t="0" r="0" b="0"/>
          <a:pathLst>
            <a:path>
              <a:moveTo>
                <a:pt x="2155075" y="0"/>
              </a:moveTo>
              <a:lnTo>
                <a:pt x="2155075" y="74804"/>
              </a:lnTo>
              <a:lnTo>
                <a:pt x="0" y="74804"/>
              </a:lnTo>
              <a:lnTo>
                <a:pt x="0" y="1496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2025D4-EFAA-4273-A213-C916D43AE550}">
      <dsp:nvSpPr>
        <dsp:cNvPr id="0" name=""/>
        <dsp:cNvSpPr/>
      </dsp:nvSpPr>
      <dsp:spPr>
        <a:xfrm>
          <a:off x="2333557" y="150093"/>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BFDE92-E81D-47B5-8020-501FF7480622}">
      <dsp:nvSpPr>
        <dsp:cNvPr id="0" name=""/>
        <dsp:cNvSpPr/>
      </dsp:nvSpPr>
      <dsp:spPr>
        <a:xfrm>
          <a:off x="2333557" y="150093"/>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ADB3CE-4086-444D-9BB6-059E238A947E}">
      <dsp:nvSpPr>
        <dsp:cNvPr id="0" name=""/>
        <dsp:cNvSpPr/>
      </dsp:nvSpPr>
      <dsp:spPr>
        <a:xfrm>
          <a:off x="2155452" y="214211"/>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Open start menu with mouse</a:t>
          </a:r>
        </a:p>
      </dsp:txBody>
      <dsp:txXfrm>
        <a:off x="2155452" y="214211"/>
        <a:ext cx="712421" cy="227974"/>
      </dsp:txXfrm>
    </dsp:sp>
    <dsp:sp modelId="{7C87DBE4-B42C-41BF-9BB3-C98C19A2903C}">
      <dsp:nvSpPr>
        <dsp:cNvPr id="0" name=""/>
        <dsp:cNvSpPr/>
      </dsp:nvSpPr>
      <dsp:spPr>
        <a:xfrm>
          <a:off x="17848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69B1AB-8E82-4581-8D1E-44E01D07AADB}">
      <dsp:nvSpPr>
        <dsp:cNvPr id="0" name=""/>
        <dsp:cNvSpPr/>
      </dsp:nvSpPr>
      <dsp:spPr>
        <a:xfrm>
          <a:off x="17848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03A50D-FBE4-4461-BFFD-7D866A272F8F}">
      <dsp:nvSpPr>
        <dsp:cNvPr id="0" name=""/>
        <dsp:cNvSpPr/>
      </dsp:nvSpPr>
      <dsp:spPr>
        <a:xfrm>
          <a:off x="376"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Type name of program</a:t>
          </a:r>
        </a:p>
      </dsp:txBody>
      <dsp:txXfrm>
        <a:off x="376" y="720030"/>
        <a:ext cx="712421" cy="227974"/>
      </dsp:txXfrm>
    </dsp:sp>
    <dsp:sp modelId="{A490C352-0B87-4B17-BEC1-7348807EAD7E}">
      <dsp:nvSpPr>
        <dsp:cNvPr id="0" name=""/>
        <dsp:cNvSpPr/>
      </dsp:nvSpPr>
      <dsp:spPr>
        <a:xfrm>
          <a:off x="104051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C9D398-4C89-45A6-8A85-E975920C4793}">
      <dsp:nvSpPr>
        <dsp:cNvPr id="0" name=""/>
        <dsp:cNvSpPr/>
      </dsp:nvSpPr>
      <dsp:spPr>
        <a:xfrm>
          <a:off x="104051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1064BB-ABFD-4055-A628-59C67999930E}">
      <dsp:nvSpPr>
        <dsp:cNvPr id="0" name=""/>
        <dsp:cNvSpPr/>
      </dsp:nvSpPr>
      <dsp:spPr>
        <a:xfrm>
          <a:off x="862406"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visible item with keyboard</a:t>
          </a:r>
        </a:p>
      </dsp:txBody>
      <dsp:txXfrm>
        <a:off x="862406" y="720030"/>
        <a:ext cx="712421" cy="227974"/>
      </dsp:txXfrm>
    </dsp:sp>
    <dsp:sp modelId="{7C699540-E81E-434E-B4C4-568B31EF7C52}">
      <dsp:nvSpPr>
        <dsp:cNvPr id="0" name=""/>
        <dsp:cNvSpPr/>
      </dsp:nvSpPr>
      <dsp:spPr>
        <a:xfrm>
          <a:off x="190254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99A5C4-5DAA-414D-8AD6-3221F1AF352B}">
      <dsp:nvSpPr>
        <dsp:cNvPr id="0" name=""/>
        <dsp:cNvSpPr/>
      </dsp:nvSpPr>
      <dsp:spPr>
        <a:xfrm>
          <a:off x="190254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24C4B4-3BAC-4D73-9796-E19B65C3077C}">
      <dsp:nvSpPr>
        <dsp:cNvPr id="0" name=""/>
        <dsp:cNvSpPr/>
      </dsp:nvSpPr>
      <dsp:spPr>
        <a:xfrm>
          <a:off x="1724437"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Select visible item with mouse</a:t>
          </a:r>
        </a:p>
      </dsp:txBody>
      <dsp:txXfrm>
        <a:off x="1724437" y="720030"/>
        <a:ext cx="712421" cy="227974"/>
      </dsp:txXfrm>
    </dsp:sp>
    <dsp:sp modelId="{F02AF74A-33E4-48CC-AD2E-CD2BBCC25F05}">
      <dsp:nvSpPr>
        <dsp:cNvPr id="0" name=""/>
        <dsp:cNvSpPr/>
      </dsp:nvSpPr>
      <dsp:spPr>
        <a:xfrm>
          <a:off x="276457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A101DD-42FE-41C7-8147-9714AA4D1B66}">
      <dsp:nvSpPr>
        <dsp:cNvPr id="0" name=""/>
        <dsp:cNvSpPr/>
      </dsp:nvSpPr>
      <dsp:spPr>
        <a:xfrm>
          <a:off x="276457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2AFD0F-F300-4819-A072-2D084761F642}">
      <dsp:nvSpPr>
        <dsp:cNvPr id="0" name=""/>
        <dsp:cNvSpPr/>
      </dsp:nvSpPr>
      <dsp:spPr>
        <a:xfrm>
          <a:off x="2586467"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enter</a:t>
          </a:r>
        </a:p>
      </dsp:txBody>
      <dsp:txXfrm>
        <a:off x="2586467" y="720030"/>
        <a:ext cx="712421" cy="227974"/>
      </dsp:txXfrm>
    </dsp:sp>
    <dsp:sp modelId="{9F24E6D5-7AF3-4919-AF4C-EBAC7B8E9261}">
      <dsp:nvSpPr>
        <dsp:cNvPr id="0" name=""/>
        <dsp:cNvSpPr/>
      </dsp:nvSpPr>
      <dsp:spPr>
        <a:xfrm>
          <a:off x="3227646" y="116173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3183B-618F-4ACC-B139-F14ABFF0B0B1}">
      <dsp:nvSpPr>
        <dsp:cNvPr id="0" name=""/>
        <dsp:cNvSpPr/>
      </dsp:nvSpPr>
      <dsp:spPr>
        <a:xfrm>
          <a:off x="3227646" y="116173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490EFE-355F-4F2D-A4F1-0BA071F349A8}">
      <dsp:nvSpPr>
        <dsp:cNvPr id="0" name=""/>
        <dsp:cNvSpPr/>
      </dsp:nvSpPr>
      <dsp:spPr>
        <a:xfrm>
          <a:off x="3049541" y="122585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3049541" y="1225850"/>
        <a:ext cx="712421" cy="227974"/>
      </dsp:txXfrm>
    </dsp:sp>
    <dsp:sp modelId="{37B9A560-049B-451A-9DDB-A267584B0060}">
      <dsp:nvSpPr>
        <dsp:cNvPr id="0" name=""/>
        <dsp:cNvSpPr/>
      </dsp:nvSpPr>
      <dsp:spPr>
        <a:xfrm>
          <a:off x="3227646" y="1667551"/>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882893-291D-4C28-B1F2-E6D00893E0C4}">
      <dsp:nvSpPr>
        <dsp:cNvPr id="0" name=""/>
        <dsp:cNvSpPr/>
      </dsp:nvSpPr>
      <dsp:spPr>
        <a:xfrm>
          <a:off x="3227646" y="1667551"/>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2D51EC-110F-40BB-A71E-102C5505B851}">
      <dsp:nvSpPr>
        <dsp:cNvPr id="0" name=""/>
        <dsp:cNvSpPr/>
      </dsp:nvSpPr>
      <dsp:spPr>
        <a:xfrm>
          <a:off x="3049541" y="1731669"/>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3049541" y="1731669"/>
        <a:ext cx="712421" cy="227974"/>
      </dsp:txXfrm>
    </dsp:sp>
    <dsp:sp modelId="{9624660E-B66E-4D94-AAEC-98D6B5C4DE86}">
      <dsp:nvSpPr>
        <dsp:cNvPr id="0" name=""/>
        <dsp:cNvSpPr/>
      </dsp:nvSpPr>
      <dsp:spPr>
        <a:xfrm>
          <a:off x="362660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DCDDBB-38B1-4C83-A29E-C5D507555494}">
      <dsp:nvSpPr>
        <dsp:cNvPr id="0" name=""/>
        <dsp:cNvSpPr/>
      </dsp:nvSpPr>
      <dsp:spPr>
        <a:xfrm>
          <a:off x="362660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8F8F40-B157-4A42-AA2F-838347C96542}">
      <dsp:nvSpPr>
        <dsp:cNvPr id="0" name=""/>
        <dsp:cNvSpPr/>
      </dsp:nvSpPr>
      <dsp:spPr>
        <a:xfrm>
          <a:off x="3448497"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n all programs with space</a:t>
          </a:r>
        </a:p>
      </dsp:txBody>
      <dsp:txXfrm>
        <a:off x="3448497" y="720030"/>
        <a:ext cx="712421" cy="227974"/>
      </dsp:txXfrm>
    </dsp:sp>
    <dsp:sp modelId="{6DDC9BA7-FBB4-4245-BAD0-8BE384480DCF}">
      <dsp:nvSpPr>
        <dsp:cNvPr id="0" name=""/>
        <dsp:cNvSpPr/>
      </dsp:nvSpPr>
      <dsp:spPr>
        <a:xfrm>
          <a:off x="4089676" y="116173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321457-0CD5-492A-A814-2599D60E813B}">
      <dsp:nvSpPr>
        <dsp:cNvPr id="0" name=""/>
        <dsp:cNvSpPr/>
      </dsp:nvSpPr>
      <dsp:spPr>
        <a:xfrm>
          <a:off x="4089676" y="116173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CB3A682-307D-4E5F-8B48-19C295B2E872}">
      <dsp:nvSpPr>
        <dsp:cNvPr id="0" name=""/>
        <dsp:cNvSpPr/>
      </dsp:nvSpPr>
      <dsp:spPr>
        <a:xfrm>
          <a:off x="3911571" y="122585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3911571" y="1225850"/>
        <a:ext cx="712421" cy="227974"/>
      </dsp:txXfrm>
    </dsp:sp>
    <dsp:sp modelId="{3826B045-6CDF-4B7C-9D9B-7532D34289C5}">
      <dsp:nvSpPr>
        <dsp:cNvPr id="0" name=""/>
        <dsp:cNvSpPr/>
      </dsp:nvSpPr>
      <dsp:spPr>
        <a:xfrm>
          <a:off x="4089676" y="1667551"/>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EAFC68-0788-463B-89DF-B3EF7CC39250}">
      <dsp:nvSpPr>
        <dsp:cNvPr id="0" name=""/>
        <dsp:cNvSpPr/>
      </dsp:nvSpPr>
      <dsp:spPr>
        <a:xfrm>
          <a:off x="4089676" y="1667551"/>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562AD7-A42C-4CE8-A364-635F21AEAF57}">
      <dsp:nvSpPr>
        <dsp:cNvPr id="0" name=""/>
        <dsp:cNvSpPr/>
      </dsp:nvSpPr>
      <dsp:spPr>
        <a:xfrm>
          <a:off x="3911571" y="1731669"/>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mouse</a:t>
          </a:r>
        </a:p>
      </dsp:txBody>
      <dsp:txXfrm>
        <a:off x="3911571" y="1731669"/>
        <a:ext cx="712421" cy="227974"/>
      </dsp:txXfrm>
    </dsp:sp>
    <dsp:sp modelId="{7AAEF6D7-914F-4FA1-B1C3-BAEE85D3172E}">
      <dsp:nvSpPr>
        <dsp:cNvPr id="0" name=""/>
        <dsp:cNvSpPr/>
      </dsp:nvSpPr>
      <dsp:spPr>
        <a:xfrm>
          <a:off x="4488632" y="65591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12C25A-349F-4F31-B8F6-8CCDFEB0D0D9}">
      <dsp:nvSpPr>
        <dsp:cNvPr id="0" name=""/>
        <dsp:cNvSpPr/>
      </dsp:nvSpPr>
      <dsp:spPr>
        <a:xfrm>
          <a:off x="4488632" y="65591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B8EC28-7256-469E-9387-38EDD59FB8E5}">
      <dsp:nvSpPr>
        <dsp:cNvPr id="0" name=""/>
        <dsp:cNvSpPr/>
      </dsp:nvSpPr>
      <dsp:spPr>
        <a:xfrm>
          <a:off x="4310527" y="72003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Open all programs with mouse</a:t>
          </a:r>
        </a:p>
      </dsp:txBody>
      <dsp:txXfrm>
        <a:off x="4310527" y="720030"/>
        <a:ext cx="712421" cy="227974"/>
      </dsp:txXfrm>
    </dsp:sp>
    <dsp:sp modelId="{6485FD9B-5EBB-440C-99C9-956CB3ED1BD9}">
      <dsp:nvSpPr>
        <dsp:cNvPr id="0" name=""/>
        <dsp:cNvSpPr/>
      </dsp:nvSpPr>
      <dsp:spPr>
        <a:xfrm>
          <a:off x="4951707" y="1161732"/>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7C7B1A-7699-41EA-9429-4E81DD2F3E9F}">
      <dsp:nvSpPr>
        <dsp:cNvPr id="0" name=""/>
        <dsp:cNvSpPr/>
      </dsp:nvSpPr>
      <dsp:spPr>
        <a:xfrm>
          <a:off x="4951707" y="1161732"/>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D97C0E-8F6B-49E9-B2AA-56A71CFE9B37}">
      <dsp:nvSpPr>
        <dsp:cNvPr id="0" name=""/>
        <dsp:cNvSpPr/>
      </dsp:nvSpPr>
      <dsp:spPr>
        <a:xfrm>
          <a:off x="4773601" y="1225850"/>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Select item with keyboard</a:t>
          </a:r>
        </a:p>
      </dsp:txBody>
      <dsp:txXfrm>
        <a:off x="4773601" y="1225850"/>
        <a:ext cx="712421" cy="227974"/>
      </dsp:txXfrm>
    </dsp:sp>
    <dsp:sp modelId="{EBE77C6B-E678-4CAB-8723-74AACE3F0D41}">
      <dsp:nvSpPr>
        <dsp:cNvPr id="0" name=""/>
        <dsp:cNvSpPr/>
      </dsp:nvSpPr>
      <dsp:spPr>
        <a:xfrm>
          <a:off x="4951707" y="1667551"/>
          <a:ext cx="356210" cy="356210"/>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7020B8-AA2D-494B-94D2-9192BF9F8F8B}">
      <dsp:nvSpPr>
        <dsp:cNvPr id="0" name=""/>
        <dsp:cNvSpPr/>
      </dsp:nvSpPr>
      <dsp:spPr>
        <a:xfrm>
          <a:off x="4951707" y="1667551"/>
          <a:ext cx="356210" cy="356210"/>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37BC1B-49F8-4546-822A-357A1F84B890}">
      <dsp:nvSpPr>
        <dsp:cNvPr id="0" name=""/>
        <dsp:cNvSpPr/>
      </dsp:nvSpPr>
      <dsp:spPr>
        <a:xfrm>
          <a:off x="4773601" y="1731669"/>
          <a:ext cx="712421" cy="22797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i="1" kern="1200"/>
            <a:t>Select item with mouse</a:t>
          </a:r>
        </a:p>
      </dsp:txBody>
      <dsp:txXfrm>
        <a:off x="4773601" y="1731669"/>
        <a:ext cx="712421" cy="2279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SSE">
      <a:dk1>
        <a:sysClr val="windowText" lastClr="000000"/>
      </a:dk1>
      <a:lt1>
        <a:sysClr val="window" lastClr="FFFFFF"/>
      </a:lt1>
      <a:dk2>
        <a:srgbClr val="000000"/>
      </a:dk2>
      <a:lt2>
        <a:srgbClr val="EEECE1"/>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SS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Ras00</b:Tag>
    <b:SourceType>Book</b:SourceType>
    <b:Guid>{961F846F-A287-4A52-82E6-151118AB62E7}</b:Guid>
    <b:Title>The Humane Interface</b:Title>
    <b:Year>2000</b:Year>
    <b:Author>
      <b:Author>
        <b:NameList>
          <b:Person>
            <b:Last>Raskin</b:Last>
            <b:First>Jeff</b:First>
          </b:Person>
        </b:NameList>
      </b:Author>
    </b:Author>
    <b:City>Chicago</b:City>
    <b:Publisher>Addison-Wesley</b:Publisher>
    <b:RefOrder>1</b:RefOrder>
  </b:Source>
  <b:Source>
    <b:Tag>Mic012</b:Tag>
    <b:SourceType>DocumentFromInternetSite</b:SourceType>
    <b:Guid>{6815FCF5-2B1F-413B-9BB0-3C69EA70332B}</b:Guid>
    <b:Title>The Real History of the GUI</b:Title>
    <b:Year>2001</b:Year>
    <b:Month>August</b:Month>
    <b:Day>13</b:Day>
    <b:YearAccessed>2012</b:YearAccessed>
    <b:MonthAccessed>September</b:MonthAccessed>
    <b:DayAccessed>21</b:DayAccessed>
    <b:URL>http://www.sitepoint.com/real-history-gui/</b:URL>
    <b:Author>
      <b:Author>
        <b:NameList>
          <b:Person>
            <b:Last>Tuck</b:Last>
            <b:First>Michael</b:First>
          </b:Person>
        </b:NameList>
      </b:Author>
    </b:Author>
    <b:RefOrder>7</b:RefOrder>
  </b:Source>
  <b:Source>
    <b:Tag>Jer051</b:Tag>
    <b:SourceType>DocumentFromInternetSite</b:SourceType>
    <b:Guid>{A64DD1AC-8B34-4038-986B-74C2209014A1}</b:Guid>
    <b:Author>
      <b:Author>
        <b:NameList>
          <b:Person>
            <b:Last>Reimer</b:Last>
            <b:First>Jeremy</b:First>
          </b:Person>
        </b:NameList>
      </b:Author>
    </b:Author>
    <b:Title>A History of the GUI</b:Title>
    <b:Year>2005</b:Year>
    <b:Month>May</b:Month>
    <b:Day>5</b:Day>
    <b:YearAccessed>2012</b:YearAccessed>
    <b:MonthAccessed>September</b:MonthAccessed>
    <b:DayAccessed>24</b:DayAccessed>
    <b:URL>http://arstechnica.com/features/2005/05/gui/</b:URL>
    <b:RefOrder>6</b:RefOrder>
  </b:Source>
  <b:Source>
    <b:Tag>Aza071</b:Tag>
    <b:SourceType>DocumentFromInternetSite</b:SourceType>
    <b:Guid>{83E217E2-D74C-4C64-9D9A-95FA0E9C3E1B}</b:Guid>
    <b:Author>
      <b:Author>
        <b:NameList>
          <b:Person>
            <b:Last>Raskin</b:Last>
            <b:First>Aza</b:First>
          </b:Person>
        </b:NameList>
      </b:Author>
    </b:Author>
    <b:Title>Away with Applications: The Death of the Desktop</b:Title>
    <b:Year>2007</b:Year>
    <b:Month>May</b:Month>
    <b:Day>4</b:Day>
    <b:YearAccessed>2012</b:YearAccessed>
    <b:MonthAccessed>September</b:MonthAccessed>
    <b:DayAccessed>24</b:DayAccessed>
    <b:URL>http://www.youtube.com/watch?v=q8ZP23QsRd0</b:URL>
    <b:RefOrder>8</b:RefOrder>
  </b:Source>
  <b:Source>
    <b:Tag>Raz10</b:Tag>
    <b:SourceType>DocumentFromInternetSite</b:SourceType>
    <b:Guid>{33C57818-D74C-4569-B57E-1A2366EFE68F}</b:Guid>
    <b:Author>
      <b:Author>
        <b:NameList>
          <b:Person>
            <b:Last>Razkin</b:Last>
            <b:First>Aza</b:First>
          </b:Person>
        </b:NameList>
      </b:Author>
    </b:Author>
    <b:Title>How to prototype and influence people</b:Title>
    <b:Year>2010</b:Year>
    <b:YearAccessed>2014</b:YearAccessed>
    <b:MonthAccessed>03</b:MonthAccessed>
    <b:DayAccessed>30</b:DayAccessed>
    <b:URL>http://www.azarask.in/blog/post/how-to-prototype-and-influence-people/</b:URL>
    <b:RefOrder>25</b:RefOrder>
  </b:Source>
  <b:Source>
    <b:Tag>Sta13</b:Tag>
    <b:SourceType>DocumentFromInternetSite</b:SourceType>
    <b:Guid>{F4E4AA57-56F1-49C3-962A-1D58F11BB67A}</b:Guid>
    <b:Author>
      <b:Author>
        <b:Corporate>Stanford University</b:Corporate>
      </b:Author>
    </b:Author>
    <b:Title>HUMAN-COMPUTER INTERACTION</b:Title>
    <b:Year>2013</b:Year>
    <b:Month>March</b:Month>
    <b:Day>31</b:Day>
    <b:YearAccessed>2014</b:YearAccessed>
    <b:MonthAccessed>March</b:MonthAccessed>
    <b:DayAccessed>20</b:DayAccessed>
    <b:URL>http://online.stanford.edu/course/hci</b:URL>
    <b:RefOrder>24</b:RefOrder>
  </b:Source>
  <b:Source>
    <b:Tag>Car83</b:Tag>
    <b:SourceType>Book</b:SourceType>
    <b:Guid>{2A12D14F-1949-4DB3-B7F7-BA4E8E94E68E}</b:Guid>
    <b:Title>The Psychology of Human Computer Interaction</b:Title>
    <b:Year>1983</b:Year>
    <b:Author>
      <b:Author>
        <b:NameList>
          <b:Person>
            <b:Last>Card</b:Last>
            <b:Middle>K</b:Middle>
            <b:First>Stuart</b:First>
          </b:Person>
          <b:Person>
            <b:Last>Moran</b:Last>
            <b:Middle>P</b:Middle>
            <b:First>Thomas</b:First>
          </b:Person>
          <b:Person>
            <b:Last>Newell</b:Last>
            <b:First>Allen</b:First>
          </b:Person>
        </b:NameList>
      </b:Author>
    </b:Author>
    <b:Publisher>Lawrence Erlbaum Associates</b:Publisher>
    <b:RefOrder>11</b:RefOrder>
  </b:Source>
  <b:Source>
    <b:Tag>Fit54</b:Tag>
    <b:SourceType>JournalArticle</b:SourceType>
    <b:Guid>{05B9FFAD-C9AB-4CE8-8527-D74E722885D6}</b:Guid>
    <b:Title>The Information capacity of the human motor system in controlling amplitude and movement</b:Title>
    <b:Year>1954</b:Year>
    <b:Author>
      <b:Author>
        <b:NameList>
          <b:Person>
            <b:Last>Fitts</b:Last>
            <b:First>Paul</b:First>
          </b:Person>
        </b:NameList>
      </b:Author>
    </b:Author>
    <b:JournalName>Journal of Experimental Psychology</b:JournalName>
    <b:Pages>381-391</b:Pages>
    <b:Volume>47</b:Volume>
    <b:RefOrder>13</b:RefOrder>
  </b:Source>
  <b:Source>
    <b:Tag>Pic14</b:Tag>
    <b:SourceType>DocumentFromInternetSite</b:SourceType>
    <b:Guid>{62126DDC-2969-45CA-B99F-4F3815DE9195}</b:Guid>
    <b:Title>A Structured 2D Graphics Framework</b:Title>
    <b:Author>
      <b:Author>
        <b:Corporate>Piccolo 2D</b:Corporate>
      </b:Author>
    </b:Author>
    <b:YearAccessed>2014</b:YearAccessed>
    <b:MonthAccessed>March</b:MonthAccessed>
    <b:DayAccessed>31</b:DayAccessed>
    <b:URL>http://www.piccolo2d.org/</b:URL>
    <b:RefOrder>23</b:RefOrder>
  </b:Source>
  <b:Source>
    <b:Tag>Baa88</b:Tag>
    <b:SourceType>Book</b:SourceType>
    <b:Guid>{1D3F2E86-B910-40B8-BF81-8CE64F93BD47}</b:Guid>
    <b:Author>
      <b:Author>
        <b:NameList>
          <b:Person>
            <b:Last>Baars</b:Last>
            <b:First>Bernard</b:First>
            <b:Middle>J</b:Middle>
          </b:Person>
        </b:NameList>
      </b:Author>
    </b:Author>
    <b:Title>A Cognitive Theory of Conciousness</b:Title>
    <b:Year>1988</b:Year>
    <b:City>Cambridge</b:City>
    <b:Publisher>Cambridge University Press</b:Publisher>
    <b:RefOrder>3</b:RefOrder>
  </b:Source>
  <b:Source>
    <b:Tag>Tho74</b:Tag>
    <b:SourceType>Book</b:SourceType>
    <b:Guid>{9A72C8E2-8D4C-479E-9183-CD5FB0EEA017}</b:Guid>
    <b:Author>
      <b:Author>
        <b:NameList>
          <b:Person>
            <b:Last>Thomas</b:Last>
            <b:First>Lewis</b:First>
          </b:Person>
        </b:NameList>
      </b:Author>
    </b:Author>
    <b:Title>The Lives of a Cell</b:Title>
    <b:Year>1974</b:Year>
    <b:City>New York</b:City>
    <b:Publisher>Viking Press</b:Publisher>
    <b:RefOrder>4</b:RefOrder>
  </b:Source>
  <b:Source>
    <b:Tag>Web12</b:Tag>
    <b:SourceType>DocumentFromInternetSite</b:SourceType>
    <b:Guid>{688ACE8B-A6CB-4BCE-8010-F05A36927436}</b:Guid>
    <b:Title>Correct and Incorrectly Spelled Words</b:Title>
    <b:YearAccessed>2012</b:YearAccessed>
    <b:MonthAccessed>October</b:MonthAccessed>
    <b:DayAccessed>23</b:DayAccessed>
    <b:URL>http://deimos3.apple.com/WebObjects/Core.woa/DownloadTrackPreview/tbr.k12.edu.1686014660.01686734270.1815954889.pdf</b:URL>
    <b:Author>
      <b:Author>
        <b:NameList>
          <b:Person>
            <b:Last>Webb</b:Last>
            <b:First>Timothy</b:First>
            <b:Middle>K</b:Middle>
          </b:Person>
        </b:NameList>
      </b:Author>
    </b:Author>
    <b:RefOrder>15</b:RefOrder>
  </b:Source>
  <b:Source>
    <b:Tag>Jen90</b:Tag>
    <b:SourceType>Book</b:SourceType>
    <b:Guid>{6DEA39F8-8FFF-4888-813C-A0B0255F4E81}</b:Guid>
    <b:Title>The devouring fungus</b:Title>
    <b:Year>1990</b:Year>
    <b:Author>
      <b:Author>
        <b:NameList>
          <b:Person>
            <b:Last>Jennings</b:Last>
            <b:First>Karla</b:First>
          </b:Person>
        </b:NameList>
      </b:Author>
    </b:Author>
    <b:City>New York</b:City>
    <b:Publisher>W. W. Norton</b:Publisher>
    <b:RefOrder>2</b:RefOrder>
  </b:Source>
  <b:Source>
    <b:Tag>Nor83</b:Tag>
    <b:SourceType>JournalArticle</b:SourceType>
    <b:Guid>{509753C7-536C-406C-A42B-EB38D0922616}</b:Guid>
    <b:Title>Design Rules Based on Analyses of Human Error</b:Title>
    <b:Year>1983</b:Year>
    <b:Author>
      <b:Author>
        <b:NameList>
          <b:Person>
            <b:Last>Norman</b:Last>
            <b:First>Donald</b:First>
            <b:Middle>A</b:Middle>
          </b:Person>
        </b:NameList>
      </b:Author>
    </b:Author>
    <b:JournalName>Communications of the ACM</b:JournalName>
    <b:Pages>255</b:Pages>
    <b:Volume>26</b:Volume>
    <b:Issue>4</b:Issue>
    <b:RefOrder>5</b:RefOrder>
  </b:Source>
  <b:Source>
    <b:Tag>Mül021</b:Tag>
    <b:SourceType>Report</b:SourceType>
    <b:Guid>{5B1210FC-AA28-4724-9DB1-00EAD58CA000}</b:Guid>
    <b:Title>Vision and REality of Hypertext an Graphical User Interfaces</b:Title>
    <b:Year>2002</b:Year>
    <b:Author>
      <b:Author>
        <b:NameList>
          <b:Person>
            <b:Last>Müller-Prove</b:Last>
            <b:First>Matthias</b:First>
          </b:Person>
        </b:NameList>
      </b:Author>
    </b:Author>
    <b:Publisher>Universität Hamburg Fachbereich Informatik</b:Publisher>
    <b:City>Hamburg</b:City>
    <b:RefOrder>10</b:RefOrder>
  </b:Source>
  <b:Source>
    <b:Tag>Gen96</b:Tag>
    <b:SourceType>JournalArticle</b:SourceType>
    <b:Guid>{9C2E4940-2FAC-4A12-8663-CE0D7B46D1AE}</b:Guid>
    <b:Author>
      <b:Author>
        <b:NameList>
          <b:Person>
            <b:Last>Gentner</b:Last>
            <b:First>D</b:First>
          </b:Person>
          <b:Person>
            <b:Last>Nielsen</b:Last>
            <b:First>J</b:First>
          </b:Person>
        </b:NameList>
      </b:Author>
    </b:Author>
    <b:Title>The Anti-Mac interface</b:Title>
    <b:Year>1996</b:Year>
    <b:Month>August</b:Month>
    <b:Day>1</b:Day>
    <b:YearAccessed>2012</b:YearAccessed>
    <b:MonthAccessed>October</b:MonthAccessed>
    <b:DayAccessed>8</b:DayAccessed>
    <b:URL>http://www.useit.com/papers/anti-mac.html</b:URL>
    <b:JournalName>Communications of the ACM</b:JournalName>
    <b:Pages>70-82</b:Pages>
    <b:Volume>39</b:Volume>
    <b:Issue>8</b:Issue>
    <b:RefOrder>35</b:RefOrder>
  </b:Source>
  <b:Source>
    <b:Tag>Nie96</b:Tag>
    <b:SourceType>JournalArticle</b:SourceType>
    <b:Guid>{12F4C664-F003-4EB5-A40B-7F060AAC1BE9}</b:Guid>
    <b:Author>
      <b:Author>
        <b:NameList>
          <b:Person>
            <b:Last>Nielsen</b:Last>
            <b:First>Jakob</b:First>
          </b:Person>
        </b:NameList>
      </b:Author>
    </b:Author>
    <b:Title>The impending demise of file systems.</b:Title>
    <b:JournalName>IEEE Software</b:JournalName>
    <b:Year>1996</b:Year>
    <b:Pages>145</b:Pages>
    <b:Volume>13</b:Volume>
    <b:Issue>2</b:Issue>
    <b:RefOrder>9</b:RefOrder>
  </b:Source>
  <b:Source>
    <b:Tag>Net14</b:Tag>
    <b:SourceType>DocumentFromInternetSite</b:SourceType>
    <b:Guid>{77DA875D-DFCF-44D9-81A7-C3602FAD9014}</b:Guid>
    <b:Author>
      <b:Author>
        <b:Corporate>Net Market Share</b:Corporate>
      </b:Author>
    </b:Author>
    <b:Title>Desktop Operating System Market Share</b:Title>
    <b:Year>2014</b:Year>
    <b:YearAccessed>2014</b:YearAccessed>
    <b:MonthAccessed>April</b:MonthAccessed>
    <b:DayAccessed>14</b:DayAccessed>
    <b:URL>http://www.netmarketshare.com/operating-system-market-share.aspx?qprid=10&amp;qpcustomd=0&amp;qpstick=1&amp;qpsp=2014&amp;qpnp=1&amp;qptimeframe=Y</b:URL>
    <b:RefOrder>17</b:RefOrder>
  </b:Source>
  <b:Source>
    <b:Tag>Ost14</b:Tag>
    <b:SourceType>DocumentFromInternetSite</b:SourceType>
    <b:Guid>{2960D885-6BF7-45D1-8CDE-47DDBEA8AD7F}</b:Guid>
    <b:Author>
      <b:Author>
        <b:NameList>
          <b:Person>
            <b:Last>Ostrach</b:Last>
            <b:First>Teresia</b:First>
            <b:Middle>R.</b:Middle>
          </b:Person>
        </b:NameList>
      </b:Author>
    </b:Author>
    <b:Title>Typing Speed: How Fast is Average: 4,000 typing scores statistically analyzed and </b:Title>
    <b:YearAccessed>2014</b:YearAccessed>
    <b:MonthAccessed>April</b:MonthAccessed>
    <b:DayAccessed>19</b:DayAccessed>
    <b:URL>http://orbitouch.com/wp-content/uploads/2012/03/Average-OrbiTouch-Typing-Speed.pdf</b:URL>
    <b:RefOrder>16</b:RefOrder>
  </b:Source>
  <b:Source>
    <b:Tag>ISO08</b:Tag>
    <b:SourceType>Misc</b:SourceType>
    <b:Guid>{96D8C8B7-3C0C-4D22-831B-F2A114EB5BFF}</b:Guid>
    <b:Title>IEC 80000-13:2008</b:Title>
    <b:Year>2008</b:Year>
    <b:Author>
      <b:Author>
        <b:Corporate>ISO/IEC</b:Corporate>
      </b:Author>
    </b:Author>
    <b:City>Geneva</b:City>
    <b:Publisher>International Organization for Standardization</b:Publisher>
    <b:RefOrder>12</b:RefOrder>
  </b:Source>
  <b:Source>
    <b:Tag>Hic52</b:Tag>
    <b:SourceType>JournalArticle</b:SourceType>
    <b:Guid>{ED62463A-53B5-449D-A16B-1E7C0B8FF330}</b:Guid>
    <b:Title>On the rate of gain of information</b:Title>
    <b:Year>1952</b:Year>
    <b:JournalName>Quarterly Journal of Experimental Psychology</b:JournalName>
    <b:Pages>11-26</b:Pages>
    <b:Volume>4</b:Volume>
    <b:Issue>1</b:Issue>
    <b:Author>
      <b:Author>
        <b:NameList>
          <b:Person>
            <b:Last>Hick</b:Last>
            <b:First>W.</b:First>
            <b:Middle>E.</b:Middle>
          </b:Person>
        </b:NameList>
      </b:Author>
    </b:Author>
    <b:RefOrder>14</b:RefOrder>
  </b:Source>
  <b:Source>
    <b:Tag>Ber10</b:Tag>
    <b:SourceType>JournalArticle</b:SourceType>
    <b:Guid>{DBF56C20-171C-410A-8FCD-10E5E88E5F1C}</b:Guid>
    <b:Title>The Effect of Folder Structure on Personal File Navigation</b:Title>
    <b:Year>2010</b:Year>
    <b:JournalName>Journal of the American Society for</b:JournalName>
    <b:Author>
      <b:Author>
        <b:NameList>
          <b:Person>
            <b:Last>Bergman</b:Last>
            <b:First>Ofer</b:First>
          </b:Person>
          <b:Person>
            <b:Last>Whittaker</b:Last>
            <b:First>Steve</b:First>
          </b:Person>
          <b:Person>
            <b:Last>Sanderson</b:Last>
            <b:First>Mark</b:First>
          </b:Person>
          <b:Person>
            <b:Last>Nachmias</b:Last>
            <b:First>Rafi</b:First>
          </b:Person>
          <b:Person>
            <b:Last>Ramamoorthy</b:Last>
            <b:First>Anand</b:First>
          </b:Person>
        </b:NameList>
      </b:Author>
    </b:Author>
    <b:RefOrder>19</b:RefOrder>
  </b:Source>
  <b:Source>
    <b:Tag>Juj12</b:Tag>
    <b:SourceType>DocumentFromInternetSite</b:SourceType>
    <b:Guid>{E79E729E-BF13-4F25-BC8C-97A9FD785BA1}</b:Guid>
    <b:Title>Translate!</b:Title>
    <b:Year>2012</b:Year>
    <b:Author>
      <b:Author>
        <b:Corporate>Jujuba Software</b:Corporate>
      </b:Author>
    </b:Author>
    <b:YearAccessed>2014</b:YearAccessed>
    <b:MonthAccessed>April</b:MonthAccessed>
    <b:DayAccessed>21</b:DayAccessed>
    <b:URL>http://apps.microsoft.com/windows/en-us/app/translate/330cc446-8049-4a3f-8432-05adfecde4aa</b:URL>
    <b:RefOrder>20</b:RefOrder>
  </b:Source>
  <b:Source>
    <b:Tag>Lam89</b:Tag>
    <b:SourceType>Book</b:SourceType>
    <b:Guid>{77F2B2CF-8FEE-4CA4-A7F4-F8B694C44C86}</b:Guid>
    <b:Title>Programmers at Work</b:Title>
    <b:Year>1986, 1989</b:Year>
    <b:Author>
      <b:Author>
        <b:NameList>
          <b:Person>
            <b:Last>Lammers</b:Last>
            <b:First>Susan</b:First>
          </b:Person>
        </b:NameList>
      </b:Author>
    </b:Author>
    <b:City>Redmond</b:City>
    <b:Publisher>Microsoft Press</b:Publisher>
    <b:RefOrder>21</b:RefOrder>
  </b:Source>
  <b:Source>
    <b:Tag>Vic06</b:Tag>
    <b:SourceType>DocumentFromInternetSite</b:SourceType>
    <b:Guid>{FB798EB5-035E-46E8-A87E-59FA98D4B4F1}</b:Guid>
    <b:Title>Magic Ink, Information Software and the Graphical Interface</b:Title>
    <b:Year>2006</b:Year>
    <b:Author>
      <b:Author>
        <b:NameList>
          <b:Person>
            <b:Last>Victor</b:Last>
            <b:First>Bret</b:First>
          </b:Person>
        </b:NameList>
      </b:Author>
    </b:Author>
    <b:Month>March</b:Month>
    <b:Day>15</b:Day>
    <b:YearAccessed>2014</b:YearAccessed>
    <b:MonthAccessed>May</b:MonthAccessed>
    <b:DayAccessed>05</b:DayAccessed>
    <b:URL>http://worrydream.com/MagicInk/</b:URL>
    <b:RefOrder>22</b:RefOrder>
  </b:Source>
  <b:Source>
    <b:Tag>Pic11</b:Tag>
    <b:SourceType>DocumentFromInternetSite</b:SourceType>
    <b:Guid>{60BA048D-4EDF-4D56-9F0E-181E27B474FA}</b:Guid>
    <b:Author>
      <b:Author>
        <b:Corporate>Piccolo 2D</b:Corporate>
      </b:Author>
    </b:Author>
    <b:Title>Download Piccolo2D</b:Title>
    <b:Year>2011</b:Year>
    <b:Month>April</b:Month>
    <b:Day>14</b:Day>
    <b:YearAccessed>2014</b:YearAccessed>
    <b:MonthAccessed>June</b:MonthAccessed>
    <b:DayAccessed>11</b:DayAccessed>
    <b:URL>http://www.piccolo2d.org/download.html</b:URL>
    <b:RefOrder>32</b:RefOrder>
  </b:Source>
  <b:Source>
    <b:Tag>Agr04</b:Tag>
    <b:SourceType>JournalArticle</b:SourceType>
    <b:Guid>{EE0CE89A-4F22-4FBD-9475-6397EB3FB8A3}</b:Guid>
    <b:Title>A Five-Year Study of File-System Metadata</b:Title>
    <b:Year>2007</b:Year>
    <b:YearAccessed>2014</b:YearAccessed>
    <b:MonthAccessed>April</b:MonthAccessed>
    <b:DayAccessed>19</b:DayAccessed>
    <b:URL>http://research.microsoft.com/pubs/72896/fast07-final.pdf</b:URL>
    <b:Author>
      <b:Author>
        <b:NameList>
          <b:Person>
            <b:Last>Agrawal</b:Last>
            <b:First>Nitin</b:First>
          </b:Person>
          <b:Person>
            <b:Last>Bolosky</b:Last>
            <b:Middle>J</b:Middle>
            <b:First>William</b:First>
          </b:Person>
          <b:Person>
            <b:Last>Douceur</b:Last>
            <b:Middle>R</b:Middle>
            <b:First>John</b:First>
          </b:Person>
          <b:Person>
            <b:Last>Lorch</b:Last>
            <b:Middle>R</b:Middle>
            <b:First>Jacob</b:First>
          </b:Person>
        </b:NameList>
      </b:Author>
    </b:Author>
    <b:JournalName>ACM Transactions on Storage (TOS)</b:JournalName>
    <b:Volume>3</b:Volume>
    <b:Issue>3</b:Issue>
    <b:RefOrder>18</b:RefOrder>
  </b:Source>
  <b:Source>
    <b:Tag>Moz13</b:Tag>
    <b:SourceType>DocumentFromInternetSite</b:SourceType>
    <b:Guid>{14B81598-368D-44A4-8AA3-AB7E63EF6CEB}</b:Guid>
    <b:Title>Labs/Ubiquity</b:Title>
    <b:Year>2013</b:Year>
    <b:Author>
      <b:Author>
        <b:Corporate>Mozilla</b:Corporate>
      </b:Author>
    </b:Author>
    <b:Month>February</b:Month>
    <b:Day>6</b:Day>
    <b:YearAccessed>2014</b:YearAccessed>
    <b:MonthAccessed>August</b:MonthAccessed>
    <b:DayAccessed>13</b:DayAccessed>
    <b:URL>https://wiki.mozilla.org/Labs/Ubiquity</b:URL>
    <b:RefOrder>26</b:RefOrder>
  </b:Source>
  <b:Source>
    <b:Tag>Hum13</b:Tag>
    <b:SourceType>DocumentFromInternetSite</b:SourceType>
    <b:Guid>{CCB19512-EF9C-4C47-A57D-70DFE451434A}</b:Guid>
    <b:Author>
      <b:Author>
        <b:Corporate>Humanized</b:Corporate>
      </b:Author>
    </b:Author>
    <b:Title>Enso Launcher</b:Title>
    <b:Year>2013</b:Year>
    <b:YearAccessed>2012</b:YearAccessed>
    <b:MonthAccessed>September</b:MonthAccessed>
    <b:DayAccessed>24</b:DayAccessed>
    <b:URL>http://www.humanized.com/enso/launcher/</b:URL>
    <b:RefOrder>27</b:RefOrder>
  </b:Source>
  <b:Source>
    <b:Tag>She92</b:Tag>
    <b:SourceType>JournalArticle</b:SourceType>
    <b:Guid>{8A9929CB-2ABF-4EE7-A4AD-F40B14DC5AD9}</b:Guid>
    <b:Title>The Prevention of ModeErrors Through Sensory Feedback</b:Title>
    <b:Year>1992</b:Year>
    <b:JournalName>Human Computer Interaction</b:JournalName>
    <b:Pages>141-164</b:Pages>
    <b:Volume>7</b:Volume>
    <b:Issue>2</b:Issue>
    <b:Author>
      <b:Author>
        <b:NameList>
          <b:Person>
            <b:Last>Shellen</b:Last>
            <b:First>A</b:First>
          </b:Person>
          <b:Person>
            <b:Last>Kurtenbach</b:Last>
            <b:First>G</b:First>
          </b:Person>
          <b:Person>
            <b:Last>Buxton</b:Last>
            <b:First>W</b:First>
          </b:Person>
        </b:NameList>
      </b:Author>
    </b:Author>
    <b:RefOrder>28</b:RefOrder>
  </b:Source>
  <b:Source>
    <b:Tag>Cod11</b:Tag>
    <b:SourceType>DocumentFromInternetSite</b:SourceType>
    <b:Guid>{23BCB3E1-C151-4580-AB35-DECE68A90405}</b:Guid>
    <b:Title>Sharp Keys</b:Title>
    <b:Year>2011</b:Year>
    <b:Author>
      <b:Author>
        <b:Corporate>CodePlex</b:Corporate>
      </b:Author>
    </b:Author>
    <b:Month>December</b:Month>
    <b:Day>29</b:Day>
    <b:YearAccessed>2014</b:YearAccessed>
    <b:MonthAccessed>September</b:MonthAccessed>
    <b:DayAccessed>18</b:DayAccessed>
    <b:URL>http://sharpkeys.codeplex.com/</b:URL>
    <b:RefOrder>33</b:RefOrder>
  </b:Source>
  <b:Source>
    <b:Tag>seb11</b:Tag>
    <b:SourceType>DocumentFromInternetSite</b:SourceType>
    <b:Guid>{2DD24CE5-5786-464F-9706-7CD8ADE4B431}</b:Guid>
    <b:Author>
      <b:Author>
        <b:NameList>
          <b:Person>
            <b:Last>sebastienros</b:Last>
          </b:Person>
        </b:NameList>
      </b:Author>
    </b:Author>
    <b:Title>NCalc - Mathematical Expressions Evaluator for .NET</b:Title>
    <b:Year>2011</b:Year>
    <b:Month>January</b:Month>
    <b:Day>3</b:Day>
    <b:YearAccessed>2014</b:YearAccessed>
    <b:MonthAccessed>October</b:MonthAccessed>
    <b:DayAccessed>22</b:DayAccessed>
    <b:URL>https://ncalc.codeplex.com/</b:URL>
    <b:RefOrder>29</b:RefOrder>
  </b:Source>
  <b:Source>
    <b:Tag>Mic11</b:Tag>
    <b:SourceType>DocumentFromInternetSite</b:SourceType>
    <b:Guid>{DA9FB696-F4F2-4E58-9E74-C7B903397583}</b:Guid>
    <b:Author>
      <b:Author>
        <b:Corporate>Microsoft</b:Corporate>
      </b:Author>
    </b:Author>
    <b:Title>Microsoft Translator</b:Title>
    <b:Year>2011</b:Year>
    <b:Month>August</b:Month>
    <b:Day>31</b:Day>
    <b:YearAccessed>2014</b:YearAccessed>
    <b:MonthAccessed>October</b:MonthAccessed>
    <b:DayAccessed>22</b:DayAccessed>
    <b:URL>https://datamarket.azure.com/dataset/bing/microsofttranslator</b:URL>
    <b:RefOrder>30</b:RefOrder>
  </b:Source>
  <b:Source>
    <b:Tag>Eva14</b:Tag>
    <b:SourceType>DocumentFromInternetSite</b:SourceType>
    <b:Guid>{33092C2C-8B14-42BF-B644-E9459C56960A}</b:Guid>
    <b:Author>
      <b:Author>
        <b:NameList>
          <b:Person>
            <b:Last>Williams</b:Last>
            <b:First>Evan</b:First>
          </b:Person>
        </b:NameList>
      </b:Author>
    </b:Author>
    <b:Title>malacandrian/Piccolo.NET</b:Title>
    <b:Year>2014</b:Year>
    <b:Month>October</b:Month>
    <b:Day>17</b:Day>
    <b:YearAccessed>2014</b:YearAccessed>
    <b:MonthAccessed>October</b:MonthAccessed>
    <b:DayAccessed>23</b:DayAccessed>
    <b:URL>https://github.com/malacandrian/Piccolo.NET</b:URL>
    <b:RefOrder>31</b:RefOrder>
  </b:Source>
  <b:Source>
    <b:Tag>Jac08</b:Tag>
    <b:SourceType>DocumentFromInternetSite</b:SourceType>
    <b:Guid>{8C163687-602D-460F-AA2F-2D246E8344DF}</b:Guid>
    <b:Author>
      <b:Author>
        <b:NameList>
          <b:Person>
            <b:Last>Schofield</b:Last>
            <b:First>Jack</b:First>
          </b:Person>
        </b:NameList>
      </b:Author>
    </b:Author>
    <b:Title>How many people make Windows 7?</b:Title>
    <b:Year>2008</b:Year>
    <b:Month>August</b:Month>
    <b:Day>19</b:Day>
    <b:YearAccessed>2014</b:YearAccessed>
    <b:MonthAccessed>October</b:MonthAccessed>
    <b:DayAccessed>25</b:DayAccessed>
    <b:URL>http://www.theguardian.com/technology/blog/2008/aug/19/howmanypeoplemakewindows7</b:URL>
    <b:RefOrder>34</b:RefOrder>
  </b:Source>
  <b:Source>
    <b:Tag>Aza07</b:Tag>
    <b:SourceType>DocumentFromInternetSite</b:SourceType>
    <b:Guid>{1D3C65B8-07A7-45CB-9B60-484DAAF2C5AF}</b:Guid>
    <b:Author>
      <b:Author>
        <b:NameList>
          <b:Person>
            <b:Last>Raskin</b:Last>
            <b:First>Aza</b:First>
          </b:Person>
        </b:NameList>
      </b:Author>
    </b:Author>
    <b:Title>Away with Applications: The Death of the Desktop</b:Title>
    <b:Year>2007</b:Year>
    <b:Month>May</b:Month>
    <b:Day>04</b:Day>
    <b:YearAccessed>2012</b:YearAccessed>
    <b:MonthAccessed>September</b:MonthAccessed>
    <b:DayAccessed>24</b:DayAccessed>
    <b:URL>http://www.youtube.com/watch?v=q8ZP23QsRd0</b:URL>
    <b:RefOrder>36</b:RefOrder>
  </b:Source>
</b:Sources>
</file>

<file path=customXml/itemProps1.xml><?xml version="1.0" encoding="utf-8"?>
<ds:datastoreItem xmlns:ds="http://schemas.openxmlformats.org/officeDocument/2006/customXml" ds:itemID="{1C8BD507-9F14-4D4C-AD06-58670EBB2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4</Pages>
  <Words>55485</Words>
  <Characters>316269</Characters>
  <Application>Microsoft Office Word</Application>
  <DocSecurity>0</DocSecurity>
  <Lines>2635</Lines>
  <Paragraphs>742</Paragraphs>
  <ScaleCrop>false</ScaleCrop>
  <HeadingPairs>
    <vt:vector size="2" baseType="variant">
      <vt:variant>
        <vt:lpstr>Title</vt:lpstr>
      </vt:variant>
      <vt:variant>
        <vt:i4>1</vt:i4>
      </vt:variant>
    </vt:vector>
  </HeadingPairs>
  <TitlesOfParts>
    <vt:vector size="1" baseType="lpstr">
      <vt:lpstr/>
    </vt:vector>
  </TitlesOfParts>
  <Company>Retroactive Decisions</Company>
  <LinksUpToDate>false</LinksUpToDate>
  <CharactersWithSpaces>37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dc:creator>
  <cp:lastModifiedBy>Evan and Emma Williams</cp:lastModifiedBy>
  <cp:revision>2</cp:revision>
  <cp:lastPrinted>2014-11-14T16:27:00Z</cp:lastPrinted>
  <dcterms:created xsi:type="dcterms:W3CDTF">2016-10-04T12:08:00Z</dcterms:created>
  <dcterms:modified xsi:type="dcterms:W3CDTF">2016-10-04T12:08:00Z</dcterms:modified>
</cp:coreProperties>
</file>